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1.xml" ContentType="application/vnd.openxmlformats-officedocument.wordprocessingml.footer+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4794" w:rsidRPr="007827A9" w:rsidRDefault="00184794" w:rsidP="00952A05">
      <w:pPr>
        <w:jc w:val="center"/>
        <w:rPr>
          <w:rFonts w:ascii="Arial" w:hAnsi="Arial" w:cs="Arial"/>
          <w:b/>
          <w:sz w:val="40"/>
        </w:rPr>
      </w:pPr>
      <w:bookmarkStart w:id="0" w:name="_top"/>
      <w:bookmarkEnd w:id="0"/>
    </w:p>
    <w:p w:rsidR="00184794" w:rsidRPr="007827A9" w:rsidRDefault="00184794" w:rsidP="00952A05">
      <w:pPr>
        <w:jc w:val="center"/>
        <w:rPr>
          <w:rFonts w:ascii="Arial" w:hAnsi="Arial" w:cs="Arial"/>
          <w:b/>
          <w:sz w:val="40"/>
        </w:rPr>
      </w:pPr>
    </w:p>
    <w:p w:rsidR="00184794" w:rsidRPr="007827A9" w:rsidRDefault="00184794" w:rsidP="00952A05">
      <w:pPr>
        <w:jc w:val="center"/>
        <w:rPr>
          <w:rFonts w:ascii="Arial" w:hAnsi="Arial" w:cs="Arial"/>
          <w:b/>
          <w:sz w:val="40"/>
        </w:rPr>
      </w:pPr>
    </w:p>
    <w:p w:rsidR="00184794" w:rsidRPr="007827A9" w:rsidRDefault="00184794" w:rsidP="00952A05">
      <w:pPr>
        <w:jc w:val="center"/>
        <w:rPr>
          <w:rFonts w:ascii="Arial" w:hAnsi="Arial" w:cs="Arial"/>
          <w:b/>
          <w:sz w:val="40"/>
        </w:rPr>
      </w:pPr>
    </w:p>
    <w:p w:rsidR="00184794" w:rsidRPr="007827A9" w:rsidRDefault="00184794" w:rsidP="00952A05">
      <w:pPr>
        <w:jc w:val="center"/>
        <w:rPr>
          <w:rFonts w:ascii="Arial" w:hAnsi="Arial" w:cs="Arial"/>
          <w:b/>
          <w:sz w:val="40"/>
        </w:rPr>
      </w:pPr>
    </w:p>
    <w:p w:rsidR="00184794" w:rsidRPr="007827A9" w:rsidRDefault="00184794" w:rsidP="00952A05">
      <w:pPr>
        <w:jc w:val="center"/>
        <w:rPr>
          <w:rFonts w:ascii="Arial" w:hAnsi="Arial" w:cs="Arial"/>
          <w:b/>
          <w:sz w:val="40"/>
        </w:rPr>
      </w:pPr>
    </w:p>
    <w:p w:rsidR="00184794" w:rsidRPr="007827A9" w:rsidRDefault="00184794" w:rsidP="00952A05">
      <w:pPr>
        <w:jc w:val="center"/>
        <w:rPr>
          <w:rFonts w:ascii="Arial" w:hAnsi="Arial" w:cs="Arial"/>
          <w:b/>
          <w:sz w:val="40"/>
        </w:rPr>
      </w:pPr>
    </w:p>
    <w:p w:rsidR="00952A05" w:rsidRPr="007827A9" w:rsidRDefault="004F4FB3" w:rsidP="004F4FB3">
      <w:pPr>
        <w:jc w:val="center"/>
        <w:rPr>
          <w:rFonts w:ascii="Arial" w:hAnsi="Arial" w:cs="Arial"/>
          <w:b/>
          <w:sz w:val="40"/>
        </w:rPr>
      </w:pPr>
      <w:r>
        <w:rPr>
          <w:rFonts w:ascii="Arial" w:hAnsi="Arial" w:cs="Arial"/>
          <w:b/>
          <w:sz w:val="40"/>
        </w:rPr>
        <w:t>Cart Consultants Project Management Toolkit</w:t>
      </w:r>
      <w:r w:rsidR="00122337" w:rsidRPr="007827A9">
        <w:rPr>
          <w:rFonts w:ascii="Arial" w:hAnsi="Arial" w:cs="Arial"/>
          <w:b/>
          <w:sz w:val="40"/>
        </w:rPr>
        <w:t xml:space="preserve"> User Manual</w:t>
      </w:r>
    </w:p>
    <w:p w:rsidR="00952A05" w:rsidRPr="007827A9" w:rsidRDefault="00ED3CEF" w:rsidP="004F4FB3">
      <w:pPr>
        <w:jc w:val="center"/>
        <w:rPr>
          <w:rFonts w:ascii="Arial" w:hAnsi="Arial" w:cs="Arial"/>
          <w:b/>
          <w:sz w:val="40"/>
        </w:rPr>
      </w:pPr>
      <w:r w:rsidRPr="007827A9">
        <w:rPr>
          <w:rFonts w:ascii="Arial" w:hAnsi="Arial" w:cs="Arial"/>
          <w:b/>
          <w:sz w:val="40"/>
        </w:rPr>
        <w:t>First Edition</w:t>
      </w:r>
    </w:p>
    <w:p w:rsidR="00952A05" w:rsidRPr="007827A9" w:rsidRDefault="00952A05" w:rsidP="00952A05">
      <w:pPr>
        <w:rPr>
          <w:rFonts w:ascii="Arial" w:hAnsi="Arial" w:cs="Arial"/>
        </w:rPr>
      </w:pPr>
    </w:p>
    <w:p w:rsidR="00952A05" w:rsidRPr="007827A9" w:rsidRDefault="00952A05" w:rsidP="00952A05">
      <w:pPr>
        <w:rPr>
          <w:rFonts w:ascii="Arial" w:hAnsi="Arial" w:cs="Arial"/>
        </w:rPr>
      </w:pPr>
    </w:p>
    <w:p w:rsidR="00952A05" w:rsidRPr="007827A9" w:rsidRDefault="00952A05" w:rsidP="00952A05">
      <w:pPr>
        <w:rPr>
          <w:rFonts w:ascii="Arial" w:hAnsi="Arial" w:cs="Arial"/>
        </w:rPr>
      </w:pPr>
    </w:p>
    <w:p w:rsidR="00952A05" w:rsidRPr="007827A9" w:rsidRDefault="00952A05" w:rsidP="00952A05">
      <w:pPr>
        <w:rPr>
          <w:rFonts w:ascii="Arial" w:hAnsi="Arial" w:cs="Arial"/>
        </w:rPr>
      </w:pPr>
    </w:p>
    <w:p w:rsidR="00952A05" w:rsidRPr="007827A9" w:rsidRDefault="00952A05" w:rsidP="00952A05">
      <w:pPr>
        <w:rPr>
          <w:rFonts w:ascii="Arial" w:hAnsi="Arial" w:cs="Arial"/>
        </w:rPr>
      </w:pPr>
    </w:p>
    <w:p w:rsidR="00952A05" w:rsidRPr="007827A9" w:rsidRDefault="00952A05" w:rsidP="00952A05">
      <w:pPr>
        <w:rPr>
          <w:rFonts w:ascii="Arial" w:hAnsi="Arial" w:cs="Arial"/>
        </w:rPr>
      </w:pPr>
    </w:p>
    <w:p w:rsidR="00952A05" w:rsidRPr="007827A9" w:rsidRDefault="00952A05" w:rsidP="00952A05">
      <w:pPr>
        <w:rPr>
          <w:rFonts w:ascii="Arial" w:hAnsi="Arial" w:cs="Arial"/>
        </w:rPr>
      </w:pPr>
    </w:p>
    <w:p w:rsidR="00952A05" w:rsidRPr="007827A9" w:rsidRDefault="00952A05" w:rsidP="00952A05">
      <w:pPr>
        <w:rPr>
          <w:rFonts w:ascii="Arial" w:hAnsi="Arial" w:cs="Arial"/>
        </w:rPr>
      </w:pPr>
    </w:p>
    <w:p w:rsidR="00952A05" w:rsidRPr="007827A9" w:rsidRDefault="00952A05" w:rsidP="00952A05">
      <w:pPr>
        <w:rPr>
          <w:rFonts w:ascii="Arial" w:hAnsi="Arial" w:cs="Arial"/>
          <w:b/>
          <w:sz w:val="28"/>
          <w:szCs w:val="36"/>
        </w:rPr>
      </w:pPr>
      <w:r w:rsidRPr="007827A9">
        <w:rPr>
          <w:rFonts w:ascii="Arial" w:hAnsi="Arial" w:cs="Arial"/>
          <w:b/>
          <w:sz w:val="28"/>
          <w:szCs w:val="36"/>
        </w:rPr>
        <w:t>Group 27</w:t>
      </w:r>
    </w:p>
    <w:p w:rsidR="00952A05" w:rsidRPr="007827A9" w:rsidRDefault="00952A05" w:rsidP="00A46EE9">
      <w:pPr>
        <w:rPr>
          <w:rFonts w:ascii="Arial" w:hAnsi="Arial" w:cs="Arial"/>
          <w:b/>
          <w:sz w:val="28"/>
          <w:szCs w:val="36"/>
        </w:rPr>
      </w:pPr>
      <w:r w:rsidRPr="007827A9">
        <w:rPr>
          <w:rFonts w:ascii="Arial" w:hAnsi="Arial" w:cs="Arial"/>
          <w:b/>
          <w:sz w:val="28"/>
          <w:szCs w:val="36"/>
        </w:rPr>
        <w:t xml:space="preserve">Compiled by: </w:t>
      </w:r>
      <w:r w:rsidR="00A46EE9">
        <w:rPr>
          <w:rFonts w:ascii="Arial" w:hAnsi="Arial" w:cs="Arial"/>
          <w:b/>
          <w:sz w:val="28"/>
          <w:szCs w:val="36"/>
        </w:rPr>
        <w:t xml:space="preserve">The Cart Consultants Team </w:t>
      </w:r>
    </w:p>
    <w:p w:rsidR="00BE5C85" w:rsidRDefault="00BE5C85" w:rsidP="00952A05">
      <w:pPr>
        <w:rPr>
          <w:rFonts w:ascii="Arial" w:hAnsi="Arial" w:cs="Arial"/>
          <w:b/>
          <w:sz w:val="28"/>
          <w:szCs w:val="36"/>
        </w:rPr>
      </w:pPr>
    </w:p>
    <w:p w:rsidR="00A46EE9" w:rsidRDefault="00A46EE9" w:rsidP="00952A05">
      <w:pPr>
        <w:rPr>
          <w:rFonts w:ascii="Arial" w:hAnsi="Arial" w:cs="Arial"/>
          <w:b/>
          <w:sz w:val="28"/>
          <w:szCs w:val="36"/>
        </w:rPr>
      </w:pPr>
    </w:p>
    <w:p w:rsidR="00A46EE9" w:rsidRDefault="00A46EE9" w:rsidP="00952A05">
      <w:pPr>
        <w:rPr>
          <w:rFonts w:ascii="Arial" w:hAnsi="Arial" w:cs="Arial"/>
          <w:b/>
          <w:sz w:val="28"/>
          <w:szCs w:val="36"/>
        </w:rPr>
      </w:pPr>
    </w:p>
    <w:p w:rsidR="00A46EE9" w:rsidRPr="007827A9" w:rsidRDefault="00A46EE9" w:rsidP="00952A05">
      <w:pPr>
        <w:rPr>
          <w:rFonts w:ascii="Arial" w:hAnsi="Arial" w:cs="Arial"/>
          <w:b/>
          <w:sz w:val="28"/>
          <w:szCs w:val="36"/>
        </w:rPr>
      </w:pPr>
    </w:p>
    <w:p w:rsidR="00BE5C85" w:rsidRPr="007827A9" w:rsidRDefault="00BE5C85" w:rsidP="00952A05">
      <w:pPr>
        <w:rPr>
          <w:rFonts w:ascii="Arial" w:hAnsi="Arial" w:cs="Arial"/>
          <w:b/>
          <w:sz w:val="28"/>
          <w:szCs w:val="36"/>
        </w:rPr>
      </w:pPr>
    </w:p>
    <w:bookmarkStart w:id="1" w:name="_Table_of_Contents" w:displacedByCustomXml="next"/>
    <w:bookmarkEnd w:id="1" w:displacedByCustomXml="next"/>
    <w:bookmarkStart w:id="2" w:name="_Toc58252417" w:displacedByCustomXml="next"/>
    <w:sdt>
      <w:sdtPr>
        <w:rPr>
          <w:rFonts w:asciiTheme="minorHAnsi" w:eastAsiaTheme="minorHAnsi" w:hAnsiTheme="minorHAnsi" w:cstheme="minorBidi"/>
          <w:b w:val="0"/>
          <w:sz w:val="22"/>
          <w:szCs w:val="22"/>
          <w:u w:val="none"/>
        </w:rPr>
        <w:id w:val="1117099183"/>
        <w:docPartObj>
          <w:docPartGallery w:val="Table of Contents"/>
          <w:docPartUnique/>
        </w:docPartObj>
      </w:sdtPr>
      <w:sdtEndPr>
        <w:rPr>
          <w:rFonts w:cs="Arial"/>
          <w:bCs/>
          <w:noProof/>
        </w:rPr>
      </w:sdtEndPr>
      <w:sdtContent>
        <w:p w:rsidR="007752D0" w:rsidRPr="007827A9" w:rsidRDefault="007752D0" w:rsidP="00AE6164">
          <w:pPr>
            <w:pStyle w:val="Heading1"/>
          </w:pPr>
          <w:r w:rsidRPr="007827A9">
            <w:t>Table of Contents</w:t>
          </w:r>
          <w:bookmarkEnd w:id="2"/>
        </w:p>
        <w:p w:rsidR="00C12EC0" w:rsidRDefault="007752D0">
          <w:pPr>
            <w:pStyle w:val="TOC1"/>
            <w:rPr>
              <w:rFonts w:cstheme="minorBidi"/>
              <w:b w:val="0"/>
              <w:lang w:val="en-ZA" w:eastAsia="en-ZA"/>
            </w:rPr>
          </w:pPr>
          <w:r w:rsidRPr="007827A9">
            <w:rPr>
              <w:rFonts w:ascii="Arial" w:hAnsi="Arial" w:cs="Arial"/>
            </w:rPr>
            <w:fldChar w:fldCharType="begin"/>
          </w:r>
          <w:r w:rsidRPr="007827A9">
            <w:rPr>
              <w:rFonts w:ascii="Arial" w:hAnsi="Arial" w:cs="Arial"/>
            </w:rPr>
            <w:instrText xml:space="preserve"> TOC \o "1-3" \h \z \u </w:instrText>
          </w:r>
          <w:r w:rsidRPr="007827A9">
            <w:rPr>
              <w:rFonts w:ascii="Arial" w:hAnsi="Arial" w:cs="Arial"/>
            </w:rPr>
            <w:fldChar w:fldCharType="separate"/>
          </w:r>
          <w:hyperlink w:anchor="_Toc58252417" w:history="1">
            <w:r w:rsidR="00C12EC0" w:rsidRPr="003E6AF0">
              <w:rPr>
                <w:rStyle w:val="Hyperlink"/>
              </w:rPr>
              <w:t>Table of Contents</w:t>
            </w:r>
            <w:r w:rsidR="00C12EC0">
              <w:rPr>
                <w:webHidden/>
              </w:rPr>
              <w:tab/>
            </w:r>
            <w:r w:rsidR="00C12EC0">
              <w:rPr>
                <w:webHidden/>
              </w:rPr>
              <w:fldChar w:fldCharType="begin"/>
            </w:r>
            <w:r w:rsidR="00C12EC0">
              <w:rPr>
                <w:webHidden/>
              </w:rPr>
              <w:instrText xml:space="preserve"> PAGEREF _Toc58252417 \h </w:instrText>
            </w:r>
            <w:r w:rsidR="00C12EC0">
              <w:rPr>
                <w:webHidden/>
              </w:rPr>
            </w:r>
            <w:r w:rsidR="00C12EC0">
              <w:rPr>
                <w:webHidden/>
              </w:rPr>
              <w:fldChar w:fldCharType="separate"/>
            </w:r>
            <w:r w:rsidR="00C12EC0">
              <w:rPr>
                <w:webHidden/>
              </w:rPr>
              <w:t>2</w:t>
            </w:r>
            <w:r w:rsidR="00C12EC0">
              <w:rPr>
                <w:webHidden/>
              </w:rPr>
              <w:fldChar w:fldCharType="end"/>
            </w:r>
          </w:hyperlink>
        </w:p>
        <w:p w:rsidR="00C12EC0" w:rsidRDefault="00C12EC0">
          <w:pPr>
            <w:pStyle w:val="TOC1"/>
            <w:tabs>
              <w:tab w:val="left" w:pos="440"/>
            </w:tabs>
            <w:rPr>
              <w:rFonts w:cstheme="minorBidi"/>
              <w:b w:val="0"/>
              <w:lang w:val="en-ZA" w:eastAsia="en-ZA"/>
            </w:rPr>
          </w:pPr>
          <w:hyperlink w:anchor="_Toc58252418" w:history="1">
            <w:r w:rsidRPr="003E6AF0">
              <w:rPr>
                <w:rStyle w:val="Hyperlink"/>
              </w:rPr>
              <w:t>1.</w:t>
            </w:r>
            <w:r>
              <w:rPr>
                <w:rFonts w:cstheme="minorBidi"/>
                <w:b w:val="0"/>
                <w:lang w:val="en-ZA" w:eastAsia="en-ZA"/>
              </w:rPr>
              <w:tab/>
            </w:r>
            <w:r w:rsidRPr="003E6AF0">
              <w:rPr>
                <w:rStyle w:val="Hyperlink"/>
              </w:rPr>
              <w:t>Introduction</w:t>
            </w:r>
            <w:r>
              <w:rPr>
                <w:webHidden/>
              </w:rPr>
              <w:tab/>
            </w:r>
            <w:r>
              <w:rPr>
                <w:webHidden/>
              </w:rPr>
              <w:fldChar w:fldCharType="begin"/>
            </w:r>
            <w:r>
              <w:rPr>
                <w:webHidden/>
              </w:rPr>
              <w:instrText xml:space="preserve"> PAGEREF _Toc58252418 \h </w:instrText>
            </w:r>
            <w:r>
              <w:rPr>
                <w:webHidden/>
              </w:rPr>
            </w:r>
            <w:r>
              <w:rPr>
                <w:webHidden/>
              </w:rPr>
              <w:fldChar w:fldCharType="separate"/>
            </w:r>
            <w:r>
              <w:rPr>
                <w:webHidden/>
              </w:rPr>
              <w:t>3</w:t>
            </w:r>
            <w:r>
              <w:rPr>
                <w:webHidden/>
              </w:rPr>
              <w:fldChar w:fldCharType="end"/>
            </w:r>
          </w:hyperlink>
        </w:p>
        <w:p w:rsidR="00C12EC0" w:rsidRDefault="00C12EC0">
          <w:pPr>
            <w:pStyle w:val="TOC2"/>
            <w:tabs>
              <w:tab w:val="left" w:pos="880"/>
            </w:tabs>
            <w:rPr>
              <w:rFonts w:cstheme="minorBidi"/>
              <w:b w:val="0"/>
              <w:lang w:val="en-ZA" w:eastAsia="en-ZA"/>
            </w:rPr>
          </w:pPr>
          <w:hyperlink w:anchor="_Toc58252419" w:history="1">
            <w:r w:rsidRPr="003E6AF0">
              <w:rPr>
                <w:rStyle w:val="Hyperlink"/>
              </w:rPr>
              <w:t>1.1.</w:t>
            </w:r>
            <w:r>
              <w:rPr>
                <w:rFonts w:cstheme="minorBidi"/>
                <w:b w:val="0"/>
                <w:lang w:val="en-ZA" w:eastAsia="en-ZA"/>
              </w:rPr>
              <w:tab/>
            </w:r>
            <w:r w:rsidRPr="003E6AF0">
              <w:rPr>
                <w:rStyle w:val="Hyperlink"/>
              </w:rPr>
              <w:t>Background of the application</w:t>
            </w:r>
            <w:r>
              <w:rPr>
                <w:webHidden/>
              </w:rPr>
              <w:tab/>
            </w:r>
            <w:r>
              <w:rPr>
                <w:webHidden/>
              </w:rPr>
              <w:fldChar w:fldCharType="begin"/>
            </w:r>
            <w:r>
              <w:rPr>
                <w:webHidden/>
              </w:rPr>
              <w:instrText xml:space="preserve"> PAGEREF _Toc58252419 \h </w:instrText>
            </w:r>
            <w:r>
              <w:rPr>
                <w:webHidden/>
              </w:rPr>
            </w:r>
            <w:r>
              <w:rPr>
                <w:webHidden/>
              </w:rPr>
              <w:fldChar w:fldCharType="separate"/>
            </w:r>
            <w:r>
              <w:rPr>
                <w:webHidden/>
              </w:rPr>
              <w:t>3</w:t>
            </w:r>
            <w:r>
              <w:rPr>
                <w:webHidden/>
              </w:rPr>
              <w:fldChar w:fldCharType="end"/>
            </w:r>
          </w:hyperlink>
        </w:p>
        <w:p w:rsidR="00C12EC0" w:rsidRDefault="00C12EC0">
          <w:pPr>
            <w:pStyle w:val="TOC2"/>
            <w:tabs>
              <w:tab w:val="left" w:pos="880"/>
            </w:tabs>
            <w:rPr>
              <w:rFonts w:cstheme="minorBidi"/>
              <w:b w:val="0"/>
              <w:lang w:val="en-ZA" w:eastAsia="en-ZA"/>
            </w:rPr>
          </w:pPr>
          <w:hyperlink w:anchor="_Toc58252420" w:history="1">
            <w:r w:rsidRPr="003E6AF0">
              <w:rPr>
                <w:rStyle w:val="Hyperlink"/>
              </w:rPr>
              <w:t>1.2.</w:t>
            </w:r>
            <w:r>
              <w:rPr>
                <w:rFonts w:cstheme="minorBidi"/>
                <w:b w:val="0"/>
                <w:lang w:val="en-ZA" w:eastAsia="en-ZA"/>
              </w:rPr>
              <w:tab/>
            </w:r>
            <w:r w:rsidRPr="003E6AF0">
              <w:rPr>
                <w:rStyle w:val="Hyperlink"/>
              </w:rPr>
              <w:t>Purpose of the application</w:t>
            </w:r>
            <w:r>
              <w:rPr>
                <w:webHidden/>
              </w:rPr>
              <w:tab/>
            </w:r>
            <w:r>
              <w:rPr>
                <w:webHidden/>
              </w:rPr>
              <w:fldChar w:fldCharType="begin"/>
            </w:r>
            <w:r>
              <w:rPr>
                <w:webHidden/>
              </w:rPr>
              <w:instrText xml:space="preserve"> PAGEREF _Toc58252420 \h </w:instrText>
            </w:r>
            <w:r>
              <w:rPr>
                <w:webHidden/>
              </w:rPr>
            </w:r>
            <w:r>
              <w:rPr>
                <w:webHidden/>
              </w:rPr>
              <w:fldChar w:fldCharType="separate"/>
            </w:r>
            <w:r>
              <w:rPr>
                <w:webHidden/>
              </w:rPr>
              <w:t>3</w:t>
            </w:r>
            <w:r>
              <w:rPr>
                <w:webHidden/>
              </w:rPr>
              <w:fldChar w:fldCharType="end"/>
            </w:r>
          </w:hyperlink>
        </w:p>
        <w:p w:rsidR="00C12EC0" w:rsidRDefault="00C12EC0">
          <w:pPr>
            <w:pStyle w:val="TOC2"/>
            <w:tabs>
              <w:tab w:val="left" w:pos="880"/>
            </w:tabs>
            <w:rPr>
              <w:rFonts w:cstheme="minorBidi"/>
              <w:b w:val="0"/>
              <w:lang w:val="en-ZA" w:eastAsia="en-ZA"/>
            </w:rPr>
          </w:pPr>
          <w:hyperlink w:anchor="_Toc58252421" w:history="1">
            <w:r w:rsidRPr="003E6AF0">
              <w:rPr>
                <w:rStyle w:val="Hyperlink"/>
              </w:rPr>
              <w:t>1.3.</w:t>
            </w:r>
            <w:r>
              <w:rPr>
                <w:rFonts w:cstheme="minorBidi"/>
                <w:b w:val="0"/>
                <w:lang w:val="en-ZA" w:eastAsia="en-ZA"/>
              </w:rPr>
              <w:tab/>
            </w:r>
            <w:r w:rsidRPr="003E6AF0">
              <w:rPr>
                <w:rStyle w:val="Hyperlink"/>
              </w:rPr>
              <w:t>System Capabilities</w:t>
            </w:r>
            <w:r>
              <w:rPr>
                <w:webHidden/>
              </w:rPr>
              <w:tab/>
            </w:r>
            <w:r>
              <w:rPr>
                <w:webHidden/>
              </w:rPr>
              <w:fldChar w:fldCharType="begin"/>
            </w:r>
            <w:r>
              <w:rPr>
                <w:webHidden/>
              </w:rPr>
              <w:instrText xml:space="preserve"> PAGEREF _Toc58252421 \h </w:instrText>
            </w:r>
            <w:r>
              <w:rPr>
                <w:webHidden/>
              </w:rPr>
            </w:r>
            <w:r>
              <w:rPr>
                <w:webHidden/>
              </w:rPr>
              <w:fldChar w:fldCharType="separate"/>
            </w:r>
            <w:r>
              <w:rPr>
                <w:webHidden/>
              </w:rPr>
              <w:t>3</w:t>
            </w:r>
            <w:r>
              <w:rPr>
                <w:webHidden/>
              </w:rPr>
              <w:fldChar w:fldCharType="end"/>
            </w:r>
          </w:hyperlink>
        </w:p>
        <w:p w:rsidR="00C12EC0" w:rsidRDefault="00C12EC0">
          <w:pPr>
            <w:pStyle w:val="TOC1"/>
            <w:tabs>
              <w:tab w:val="left" w:pos="440"/>
            </w:tabs>
            <w:rPr>
              <w:rFonts w:cstheme="minorBidi"/>
              <w:b w:val="0"/>
              <w:lang w:val="en-ZA" w:eastAsia="en-ZA"/>
            </w:rPr>
          </w:pPr>
          <w:hyperlink w:anchor="_Toc58252422" w:history="1">
            <w:r w:rsidRPr="003E6AF0">
              <w:rPr>
                <w:rStyle w:val="Hyperlink"/>
              </w:rPr>
              <w:t>2.</w:t>
            </w:r>
            <w:r>
              <w:rPr>
                <w:rFonts w:cstheme="minorBidi"/>
                <w:b w:val="0"/>
                <w:lang w:val="en-ZA" w:eastAsia="en-ZA"/>
              </w:rPr>
              <w:tab/>
            </w:r>
            <w:r w:rsidRPr="003E6AF0">
              <w:rPr>
                <w:rStyle w:val="Hyperlink"/>
              </w:rPr>
              <w:t>Using the system</w:t>
            </w:r>
            <w:r>
              <w:rPr>
                <w:webHidden/>
              </w:rPr>
              <w:tab/>
            </w:r>
            <w:r>
              <w:rPr>
                <w:webHidden/>
              </w:rPr>
              <w:fldChar w:fldCharType="begin"/>
            </w:r>
            <w:r>
              <w:rPr>
                <w:webHidden/>
              </w:rPr>
              <w:instrText xml:space="preserve"> PAGEREF _Toc58252422 \h </w:instrText>
            </w:r>
            <w:r>
              <w:rPr>
                <w:webHidden/>
              </w:rPr>
            </w:r>
            <w:r>
              <w:rPr>
                <w:webHidden/>
              </w:rPr>
              <w:fldChar w:fldCharType="separate"/>
            </w:r>
            <w:r>
              <w:rPr>
                <w:webHidden/>
              </w:rPr>
              <w:t>4</w:t>
            </w:r>
            <w:r>
              <w:rPr>
                <w:webHidden/>
              </w:rPr>
              <w:fldChar w:fldCharType="end"/>
            </w:r>
          </w:hyperlink>
        </w:p>
        <w:p w:rsidR="00C12EC0" w:rsidRDefault="00C12EC0">
          <w:pPr>
            <w:pStyle w:val="TOC2"/>
            <w:tabs>
              <w:tab w:val="left" w:pos="880"/>
            </w:tabs>
            <w:rPr>
              <w:rFonts w:cstheme="minorBidi"/>
              <w:b w:val="0"/>
              <w:lang w:val="en-ZA" w:eastAsia="en-ZA"/>
            </w:rPr>
          </w:pPr>
          <w:hyperlink w:anchor="_Toc58252423" w:history="1">
            <w:r w:rsidRPr="003E6AF0">
              <w:rPr>
                <w:rStyle w:val="Hyperlink"/>
              </w:rPr>
              <w:t>2.1.</w:t>
            </w:r>
            <w:r>
              <w:rPr>
                <w:rFonts w:cstheme="minorBidi"/>
                <w:b w:val="0"/>
                <w:lang w:val="en-ZA" w:eastAsia="en-ZA"/>
              </w:rPr>
              <w:tab/>
            </w:r>
            <w:r w:rsidRPr="003E6AF0">
              <w:rPr>
                <w:rStyle w:val="Hyperlink"/>
              </w:rPr>
              <w:t>Installing the Application on your system.</w:t>
            </w:r>
            <w:r>
              <w:rPr>
                <w:webHidden/>
              </w:rPr>
              <w:tab/>
            </w:r>
            <w:r>
              <w:rPr>
                <w:webHidden/>
              </w:rPr>
              <w:fldChar w:fldCharType="begin"/>
            </w:r>
            <w:r>
              <w:rPr>
                <w:webHidden/>
              </w:rPr>
              <w:instrText xml:space="preserve"> PAGEREF _Toc58252423 \h </w:instrText>
            </w:r>
            <w:r>
              <w:rPr>
                <w:webHidden/>
              </w:rPr>
            </w:r>
            <w:r>
              <w:rPr>
                <w:webHidden/>
              </w:rPr>
              <w:fldChar w:fldCharType="separate"/>
            </w:r>
            <w:r>
              <w:rPr>
                <w:webHidden/>
              </w:rPr>
              <w:t>4</w:t>
            </w:r>
            <w:r>
              <w:rPr>
                <w:webHidden/>
              </w:rPr>
              <w:fldChar w:fldCharType="end"/>
            </w:r>
          </w:hyperlink>
        </w:p>
        <w:p w:rsidR="00C12EC0" w:rsidRDefault="00C12EC0">
          <w:pPr>
            <w:pStyle w:val="TOC2"/>
            <w:tabs>
              <w:tab w:val="left" w:pos="880"/>
            </w:tabs>
            <w:rPr>
              <w:rFonts w:cstheme="minorBidi"/>
              <w:b w:val="0"/>
              <w:lang w:val="en-ZA" w:eastAsia="en-ZA"/>
            </w:rPr>
          </w:pPr>
          <w:hyperlink w:anchor="_Toc58252424" w:history="1">
            <w:r w:rsidRPr="003E6AF0">
              <w:rPr>
                <w:rStyle w:val="Hyperlink"/>
              </w:rPr>
              <w:t>2.2.</w:t>
            </w:r>
            <w:r>
              <w:rPr>
                <w:rFonts w:cstheme="minorBidi"/>
                <w:b w:val="0"/>
                <w:lang w:val="en-ZA" w:eastAsia="en-ZA"/>
              </w:rPr>
              <w:tab/>
            </w:r>
            <w:r w:rsidRPr="003E6AF0">
              <w:rPr>
                <w:rStyle w:val="Hyperlink"/>
              </w:rPr>
              <w:t>Starting up the system</w:t>
            </w:r>
            <w:r>
              <w:rPr>
                <w:webHidden/>
              </w:rPr>
              <w:tab/>
            </w:r>
            <w:r>
              <w:rPr>
                <w:webHidden/>
              </w:rPr>
              <w:fldChar w:fldCharType="begin"/>
            </w:r>
            <w:r>
              <w:rPr>
                <w:webHidden/>
              </w:rPr>
              <w:instrText xml:space="preserve"> PAGEREF _Toc58252424 \h </w:instrText>
            </w:r>
            <w:r>
              <w:rPr>
                <w:webHidden/>
              </w:rPr>
            </w:r>
            <w:r>
              <w:rPr>
                <w:webHidden/>
              </w:rPr>
              <w:fldChar w:fldCharType="separate"/>
            </w:r>
            <w:r>
              <w:rPr>
                <w:webHidden/>
              </w:rPr>
              <w:t>7</w:t>
            </w:r>
            <w:r>
              <w:rPr>
                <w:webHidden/>
              </w:rPr>
              <w:fldChar w:fldCharType="end"/>
            </w:r>
          </w:hyperlink>
        </w:p>
        <w:p w:rsidR="00C12EC0" w:rsidRDefault="00C12EC0">
          <w:pPr>
            <w:pStyle w:val="TOC2"/>
            <w:tabs>
              <w:tab w:val="left" w:pos="880"/>
            </w:tabs>
            <w:rPr>
              <w:rFonts w:cstheme="minorBidi"/>
              <w:b w:val="0"/>
              <w:lang w:val="en-ZA" w:eastAsia="en-ZA"/>
            </w:rPr>
          </w:pPr>
          <w:hyperlink w:anchor="_Toc58252425" w:history="1">
            <w:r w:rsidRPr="003E6AF0">
              <w:rPr>
                <w:rStyle w:val="Hyperlink"/>
              </w:rPr>
              <w:t>2.3.</w:t>
            </w:r>
            <w:r>
              <w:rPr>
                <w:rFonts w:cstheme="minorBidi"/>
                <w:b w:val="0"/>
                <w:lang w:val="en-ZA" w:eastAsia="en-ZA"/>
              </w:rPr>
              <w:tab/>
            </w:r>
            <w:r w:rsidRPr="003E6AF0">
              <w:rPr>
                <w:rStyle w:val="Hyperlink"/>
              </w:rPr>
              <w:t>Logging in</w:t>
            </w:r>
            <w:r>
              <w:rPr>
                <w:webHidden/>
              </w:rPr>
              <w:tab/>
            </w:r>
            <w:r>
              <w:rPr>
                <w:webHidden/>
              </w:rPr>
              <w:fldChar w:fldCharType="begin"/>
            </w:r>
            <w:r>
              <w:rPr>
                <w:webHidden/>
              </w:rPr>
              <w:instrText xml:space="preserve"> PAGEREF _Toc58252425 \h </w:instrText>
            </w:r>
            <w:r>
              <w:rPr>
                <w:webHidden/>
              </w:rPr>
            </w:r>
            <w:r>
              <w:rPr>
                <w:webHidden/>
              </w:rPr>
              <w:fldChar w:fldCharType="separate"/>
            </w:r>
            <w:r>
              <w:rPr>
                <w:webHidden/>
              </w:rPr>
              <w:t>7</w:t>
            </w:r>
            <w:r>
              <w:rPr>
                <w:webHidden/>
              </w:rPr>
              <w:fldChar w:fldCharType="end"/>
            </w:r>
          </w:hyperlink>
        </w:p>
        <w:p w:rsidR="00C12EC0" w:rsidRDefault="00C12EC0">
          <w:pPr>
            <w:pStyle w:val="TOC2"/>
            <w:tabs>
              <w:tab w:val="left" w:pos="880"/>
            </w:tabs>
            <w:rPr>
              <w:rFonts w:cstheme="minorBidi"/>
              <w:b w:val="0"/>
              <w:lang w:val="en-ZA" w:eastAsia="en-ZA"/>
            </w:rPr>
          </w:pPr>
          <w:hyperlink w:anchor="_Toc58252426" w:history="1">
            <w:r w:rsidRPr="003E6AF0">
              <w:rPr>
                <w:rStyle w:val="Hyperlink"/>
              </w:rPr>
              <w:t>2.4.</w:t>
            </w:r>
            <w:r>
              <w:rPr>
                <w:rFonts w:cstheme="minorBidi"/>
                <w:b w:val="0"/>
                <w:lang w:val="en-ZA" w:eastAsia="en-ZA"/>
              </w:rPr>
              <w:tab/>
            </w:r>
            <w:r w:rsidRPr="003E6AF0">
              <w:rPr>
                <w:rStyle w:val="Hyperlink"/>
              </w:rPr>
              <w:t>Creating an Account</w:t>
            </w:r>
            <w:r>
              <w:rPr>
                <w:webHidden/>
              </w:rPr>
              <w:tab/>
            </w:r>
            <w:r>
              <w:rPr>
                <w:webHidden/>
              </w:rPr>
              <w:fldChar w:fldCharType="begin"/>
            </w:r>
            <w:r>
              <w:rPr>
                <w:webHidden/>
              </w:rPr>
              <w:instrText xml:space="preserve"> PAGEREF _Toc58252426 \h </w:instrText>
            </w:r>
            <w:r>
              <w:rPr>
                <w:webHidden/>
              </w:rPr>
            </w:r>
            <w:r>
              <w:rPr>
                <w:webHidden/>
              </w:rPr>
              <w:fldChar w:fldCharType="separate"/>
            </w:r>
            <w:r>
              <w:rPr>
                <w:webHidden/>
              </w:rPr>
              <w:t>8</w:t>
            </w:r>
            <w:r>
              <w:rPr>
                <w:webHidden/>
              </w:rPr>
              <w:fldChar w:fldCharType="end"/>
            </w:r>
          </w:hyperlink>
        </w:p>
        <w:p w:rsidR="00C12EC0" w:rsidRDefault="00C12EC0">
          <w:pPr>
            <w:pStyle w:val="TOC2"/>
            <w:tabs>
              <w:tab w:val="left" w:pos="880"/>
            </w:tabs>
            <w:rPr>
              <w:rFonts w:cstheme="minorBidi"/>
              <w:b w:val="0"/>
              <w:lang w:val="en-ZA" w:eastAsia="en-ZA"/>
            </w:rPr>
          </w:pPr>
          <w:hyperlink w:anchor="_Toc58252427" w:history="1">
            <w:r w:rsidRPr="003E6AF0">
              <w:rPr>
                <w:rStyle w:val="Hyperlink"/>
              </w:rPr>
              <w:t>2.5.</w:t>
            </w:r>
            <w:r>
              <w:rPr>
                <w:rFonts w:cstheme="minorBidi"/>
                <w:b w:val="0"/>
                <w:lang w:val="en-ZA" w:eastAsia="en-ZA"/>
              </w:rPr>
              <w:tab/>
            </w:r>
            <w:r w:rsidRPr="003E6AF0">
              <w:rPr>
                <w:rStyle w:val="Hyperlink"/>
              </w:rPr>
              <w:t>The Project Selection and creation page</w:t>
            </w:r>
            <w:r>
              <w:rPr>
                <w:webHidden/>
              </w:rPr>
              <w:tab/>
            </w:r>
            <w:r>
              <w:rPr>
                <w:webHidden/>
              </w:rPr>
              <w:fldChar w:fldCharType="begin"/>
            </w:r>
            <w:r>
              <w:rPr>
                <w:webHidden/>
              </w:rPr>
              <w:instrText xml:space="preserve"> PAGEREF _Toc58252427 \h </w:instrText>
            </w:r>
            <w:r>
              <w:rPr>
                <w:webHidden/>
              </w:rPr>
            </w:r>
            <w:r>
              <w:rPr>
                <w:webHidden/>
              </w:rPr>
              <w:fldChar w:fldCharType="separate"/>
            </w:r>
            <w:r>
              <w:rPr>
                <w:webHidden/>
              </w:rPr>
              <w:t>9</w:t>
            </w:r>
            <w:r>
              <w:rPr>
                <w:webHidden/>
              </w:rPr>
              <w:fldChar w:fldCharType="end"/>
            </w:r>
          </w:hyperlink>
        </w:p>
        <w:p w:rsidR="00C12EC0" w:rsidRDefault="00C12EC0">
          <w:pPr>
            <w:pStyle w:val="TOC2"/>
            <w:tabs>
              <w:tab w:val="left" w:pos="880"/>
            </w:tabs>
            <w:rPr>
              <w:rFonts w:cstheme="minorBidi"/>
              <w:b w:val="0"/>
              <w:lang w:val="en-ZA" w:eastAsia="en-ZA"/>
            </w:rPr>
          </w:pPr>
          <w:hyperlink w:anchor="_Toc58252428" w:history="1">
            <w:r w:rsidRPr="003E6AF0">
              <w:rPr>
                <w:rStyle w:val="Hyperlink"/>
              </w:rPr>
              <w:t>2.6.</w:t>
            </w:r>
            <w:r>
              <w:rPr>
                <w:rFonts w:cstheme="minorBidi"/>
                <w:b w:val="0"/>
                <w:lang w:val="en-ZA" w:eastAsia="en-ZA"/>
              </w:rPr>
              <w:tab/>
            </w:r>
            <w:r w:rsidRPr="003E6AF0">
              <w:rPr>
                <w:rStyle w:val="Hyperlink"/>
              </w:rPr>
              <w:t>Project Detail Page</w:t>
            </w:r>
            <w:r>
              <w:rPr>
                <w:webHidden/>
              </w:rPr>
              <w:tab/>
            </w:r>
            <w:r>
              <w:rPr>
                <w:webHidden/>
              </w:rPr>
              <w:fldChar w:fldCharType="begin"/>
            </w:r>
            <w:r>
              <w:rPr>
                <w:webHidden/>
              </w:rPr>
              <w:instrText xml:space="preserve"> PAGEREF _Toc58252428 \h </w:instrText>
            </w:r>
            <w:r>
              <w:rPr>
                <w:webHidden/>
              </w:rPr>
            </w:r>
            <w:r>
              <w:rPr>
                <w:webHidden/>
              </w:rPr>
              <w:fldChar w:fldCharType="separate"/>
            </w:r>
            <w:r>
              <w:rPr>
                <w:webHidden/>
              </w:rPr>
              <w:t>10</w:t>
            </w:r>
            <w:r>
              <w:rPr>
                <w:webHidden/>
              </w:rPr>
              <w:fldChar w:fldCharType="end"/>
            </w:r>
          </w:hyperlink>
        </w:p>
        <w:p w:rsidR="00C12EC0" w:rsidRDefault="00C12EC0">
          <w:pPr>
            <w:pStyle w:val="TOC3"/>
            <w:tabs>
              <w:tab w:val="right" w:leader="dot" w:pos="9016"/>
            </w:tabs>
            <w:rPr>
              <w:rFonts w:cstheme="minorBidi"/>
              <w:noProof/>
              <w:lang w:val="en-ZA" w:eastAsia="en-ZA"/>
            </w:rPr>
          </w:pPr>
          <w:hyperlink w:anchor="_Toc58252429" w:history="1">
            <w:r w:rsidRPr="003E6AF0">
              <w:rPr>
                <w:rStyle w:val="Hyperlink"/>
                <w:noProof/>
              </w:rPr>
              <w:t>Project Initiation Tab</w:t>
            </w:r>
            <w:r>
              <w:rPr>
                <w:noProof/>
                <w:webHidden/>
              </w:rPr>
              <w:tab/>
            </w:r>
            <w:r>
              <w:rPr>
                <w:noProof/>
                <w:webHidden/>
              </w:rPr>
              <w:fldChar w:fldCharType="begin"/>
            </w:r>
            <w:r>
              <w:rPr>
                <w:noProof/>
                <w:webHidden/>
              </w:rPr>
              <w:instrText xml:space="preserve"> PAGEREF _Toc58252429 \h </w:instrText>
            </w:r>
            <w:r>
              <w:rPr>
                <w:noProof/>
                <w:webHidden/>
              </w:rPr>
            </w:r>
            <w:r>
              <w:rPr>
                <w:noProof/>
                <w:webHidden/>
              </w:rPr>
              <w:fldChar w:fldCharType="separate"/>
            </w:r>
            <w:r>
              <w:rPr>
                <w:noProof/>
                <w:webHidden/>
              </w:rPr>
              <w:t>11</w:t>
            </w:r>
            <w:r>
              <w:rPr>
                <w:noProof/>
                <w:webHidden/>
              </w:rPr>
              <w:fldChar w:fldCharType="end"/>
            </w:r>
          </w:hyperlink>
        </w:p>
        <w:p w:rsidR="00C12EC0" w:rsidRDefault="00C12EC0">
          <w:pPr>
            <w:pStyle w:val="TOC3"/>
            <w:tabs>
              <w:tab w:val="right" w:leader="dot" w:pos="9016"/>
            </w:tabs>
            <w:rPr>
              <w:rFonts w:cstheme="minorBidi"/>
              <w:noProof/>
              <w:lang w:val="en-ZA" w:eastAsia="en-ZA"/>
            </w:rPr>
          </w:pPr>
          <w:hyperlink w:anchor="_Toc58252430" w:history="1">
            <w:r w:rsidRPr="003E6AF0">
              <w:rPr>
                <w:rStyle w:val="Hyperlink"/>
                <w:noProof/>
              </w:rPr>
              <w:t>Project Planning Tab</w:t>
            </w:r>
            <w:r>
              <w:rPr>
                <w:noProof/>
                <w:webHidden/>
              </w:rPr>
              <w:tab/>
            </w:r>
            <w:r>
              <w:rPr>
                <w:noProof/>
                <w:webHidden/>
              </w:rPr>
              <w:fldChar w:fldCharType="begin"/>
            </w:r>
            <w:r>
              <w:rPr>
                <w:noProof/>
                <w:webHidden/>
              </w:rPr>
              <w:instrText xml:space="preserve"> PAGEREF _Toc58252430 \h </w:instrText>
            </w:r>
            <w:r>
              <w:rPr>
                <w:noProof/>
                <w:webHidden/>
              </w:rPr>
            </w:r>
            <w:r>
              <w:rPr>
                <w:noProof/>
                <w:webHidden/>
              </w:rPr>
              <w:fldChar w:fldCharType="separate"/>
            </w:r>
            <w:r>
              <w:rPr>
                <w:noProof/>
                <w:webHidden/>
              </w:rPr>
              <w:t>12</w:t>
            </w:r>
            <w:r>
              <w:rPr>
                <w:noProof/>
                <w:webHidden/>
              </w:rPr>
              <w:fldChar w:fldCharType="end"/>
            </w:r>
          </w:hyperlink>
        </w:p>
        <w:p w:rsidR="00C12EC0" w:rsidRDefault="00C12EC0">
          <w:pPr>
            <w:pStyle w:val="TOC3"/>
            <w:tabs>
              <w:tab w:val="right" w:leader="dot" w:pos="9016"/>
            </w:tabs>
            <w:rPr>
              <w:rFonts w:cstheme="minorBidi"/>
              <w:noProof/>
              <w:lang w:val="en-ZA" w:eastAsia="en-ZA"/>
            </w:rPr>
          </w:pPr>
          <w:hyperlink w:anchor="_Toc58252431" w:history="1">
            <w:r w:rsidRPr="003E6AF0">
              <w:rPr>
                <w:rStyle w:val="Hyperlink"/>
                <w:noProof/>
              </w:rPr>
              <w:t>Project Execution Tab</w:t>
            </w:r>
            <w:r>
              <w:rPr>
                <w:noProof/>
                <w:webHidden/>
              </w:rPr>
              <w:tab/>
            </w:r>
            <w:r>
              <w:rPr>
                <w:noProof/>
                <w:webHidden/>
              </w:rPr>
              <w:fldChar w:fldCharType="begin"/>
            </w:r>
            <w:r>
              <w:rPr>
                <w:noProof/>
                <w:webHidden/>
              </w:rPr>
              <w:instrText xml:space="preserve"> PAGEREF _Toc58252431 \h </w:instrText>
            </w:r>
            <w:r>
              <w:rPr>
                <w:noProof/>
                <w:webHidden/>
              </w:rPr>
            </w:r>
            <w:r>
              <w:rPr>
                <w:noProof/>
                <w:webHidden/>
              </w:rPr>
              <w:fldChar w:fldCharType="separate"/>
            </w:r>
            <w:r>
              <w:rPr>
                <w:noProof/>
                <w:webHidden/>
              </w:rPr>
              <w:t>13</w:t>
            </w:r>
            <w:r>
              <w:rPr>
                <w:noProof/>
                <w:webHidden/>
              </w:rPr>
              <w:fldChar w:fldCharType="end"/>
            </w:r>
          </w:hyperlink>
        </w:p>
        <w:p w:rsidR="00C12EC0" w:rsidRDefault="00C12EC0">
          <w:pPr>
            <w:pStyle w:val="TOC3"/>
            <w:tabs>
              <w:tab w:val="right" w:leader="dot" w:pos="9016"/>
            </w:tabs>
            <w:rPr>
              <w:rFonts w:cstheme="minorBidi"/>
              <w:noProof/>
              <w:lang w:val="en-ZA" w:eastAsia="en-ZA"/>
            </w:rPr>
          </w:pPr>
          <w:hyperlink w:anchor="_Toc58252432" w:history="1">
            <w:r w:rsidRPr="003E6AF0">
              <w:rPr>
                <w:rStyle w:val="Hyperlink"/>
                <w:noProof/>
              </w:rPr>
              <w:t>Project Closure Tab</w:t>
            </w:r>
            <w:r>
              <w:rPr>
                <w:noProof/>
                <w:webHidden/>
              </w:rPr>
              <w:tab/>
            </w:r>
            <w:r>
              <w:rPr>
                <w:noProof/>
                <w:webHidden/>
              </w:rPr>
              <w:fldChar w:fldCharType="begin"/>
            </w:r>
            <w:r>
              <w:rPr>
                <w:noProof/>
                <w:webHidden/>
              </w:rPr>
              <w:instrText xml:space="preserve"> PAGEREF _Toc58252432 \h </w:instrText>
            </w:r>
            <w:r>
              <w:rPr>
                <w:noProof/>
                <w:webHidden/>
              </w:rPr>
            </w:r>
            <w:r>
              <w:rPr>
                <w:noProof/>
                <w:webHidden/>
              </w:rPr>
              <w:fldChar w:fldCharType="separate"/>
            </w:r>
            <w:r>
              <w:rPr>
                <w:noProof/>
                <w:webHidden/>
              </w:rPr>
              <w:t>14</w:t>
            </w:r>
            <w:r>
              <w:rPr>
                <w:noProof/>
                <w:webHidden/>
              </w:rPr>
              <w:fldChar w:fldCharType="end"/>
            </w:r>
          </w:hyperlink>
        </w:p>
        <w:p w:rsidR="00C12EC0" w:rsidRDefault="00C12EC0">
          <w:pPr>
            <w:pStyle w:val="TOC1"/>
            <w:tabs>
              <w:tab w:val="left" w:pos="440"/>
            </w:tabs>
            <w:rPr>
              <w:rFonts w:cstheme="minorBidi"/>
              <w:b w:val="0"/>
              <w:lang w:val="en-ZA" w:eastAsia="en-ZA"/>
            </w:rPr>
          </w:pPr>
          <w:hyperlink w:anchor="_Toc58252433" w:history="1">
            <w:r w:rsidRPr="003E6AF0">
              <w:rPr>
                <w:rStyle w:val="Hyperlink"/>
                <w:rFonts w:cs="Arial"/>
                <w:bCs/>
              </w:rPr>
              <w:t>3.</w:t>
            </w:r>
            <w:r>
              <w:rPr>
                <w:rFonts w:cstheme="minorBidi"/>
                <w:b w:val="0"/>
                <w:lang w:val="en-ZA" w:eastAsia="en-ZA"/>
              </w:rPr>
              <w:tab/>
            </w:r>
            <w:r w:rsidRPr="003E6AF0">
              <w:rPr>
                <w:rStyle w:val="Hyperlink"/>
                <w:rFonts w:cs="Arial"/>
                <w:bCs/>
              </w:rPr>
              <w:t>Using the applications project Management features</w:t>
            </w:r>
            <w:r>
              <w:rPr>
                <w:webHidden/>
              </w:rPr>
              <w:tab/>
            </w:r>
            <w:r>
              <w:rPr>
                <w:webHidden/>
              </w:rPr>
              <w:fldChar w:fldCharType="begin"/>
            </w:r>
            <w:r>
              <w:rPr>
                <w:webHidden/>
              </w:rPr>
              <w:instrText xml:space="preserve"> PAGEREF _Toc58252433 \h </w:instrText>
            </w:r>
            <w:r>
              <w:rPr>
                <w:webHidden/>
              </w:rPr>
            </w:r>
            <w:r>
              <w:rPr>
                <w:webHidden/>
              </w:rPr>
              <w:fldChar w:fldCharType="separate"/>
            </w:r>
            <w:r>
              <w:rPr>
                <w:webHidden/>
              </w:rPr>
              <w:t>14</w:t>
            </w:r>
            <w:r>
              <w:rPr>
                <w:webHidden/>
              </w:rPr>
              <w:fldChar w:fldCharType="end"/>
            </w:r>
          </w:hyperlink>
        </w:p>
        <w:p w:rsidR="00C12EC0" w:rsidRDefault="00C12EC0">
          <w:pPr>
            <w:pStyle w:val="TOC2"/>
            <w:tabs>
              <w:tab w:val="left" w:pos="880"/>
            </w:tabs>
            <w:rPr>
              <w:rFonts w:cstheme="minorBidi"/>
              <w:b w:val="0"/>
              <w:lang w:val="en-ZA" w:eastAsia="en-ZA"/>
            </w:rPr>
          </w:pPr>
          <w:hyperlink w:anchor="_Toc58252434" w:history="1">
            <w:r w:rsidRPr="003E6AF0">
              <w:rPr>
                <w:rStyle w:val="Hyperlink"/>
              </w:rPr>
              <w:t>3.1.</w:t>
            </w:r>
            <w:r>
              <w:rPr>
                <w:rFonts w:cstheme="minorBidi"/>
                <w:b w:val="0"/>
                <w:lang w:val="en-ZA" w:eastAsia="en-ZA"/>
              </w:rPr>
              <w:tab/>
            </w:r>
            <w:r w:rsidRPr="003E6AF0">
              <w:rPr>
                <w:rStyle w:val="Hyperlink"/>
              </w:rPr>
              <w:t>Components used within the system</w:t>
            </w:r>
            <w:r>
              <w:rPr>
                <w:webHidden/>
              </w:rPr>
              <w:tab/>
            </w:r>
            <w:r>
              <w:rPr>
                <w:webHidden/>
              </w:rPr>
              <w:fldChar w:fldCharType="begin"/>
            </w:r>
            <w:r>
              <w:rPr>
                <w:webHidden/>
              </w:rPr>
              <w:instrText xml:space="preserve"> PAGEREF _Toc58252434 \h </w:instrText>
            </w:r>
            <w:r>
              <w:rPr>
                <w:webHidden/>
              </w:rPr>
            </w:r>
            <w:r>
              <w:rPr>
                <w:webHidden/>
              </w:rPr>
              <w:fldChar w:fldCharType="separate"/>
            </w:r>
            <w:r>
              <w:rPr>
                <w:webHidden/>
              </w:rPr>
              <w:t>14</w:t>
            </w:r>
            <w:r>
              <w:rPr>
                <w:webHidden/>
              </w:rPr>
              <w:fldChar w:fldCharType="end"/>
            </w:r>
          </w:hyperlink>
        </w:p>
        <w:p w:rsidR="00C12EC0" w:rsidRDefault="00C12EC0">
          <w:pPr>
            <w:pStyle w:val="TOC1"/>
            <w:tabs>
              <w:tab w:val="left" w:pos="440"/>
            </w:tabs>
            <w:rPr>
              <w:rFonts w:cstheme="minorBidi"/>
              <w:b w:val="0"/>
              <w:lang w:val="en-ZA" w:eastAsia="en-ZA"/>
            </w:rPr>
          </w:pPr>
          <w:hyperlink w:anchor="_Toc58252435" w:history="1">
            <w:r w:rsidRPr="003E6AF0">
              <w:rPr>
                <w:rStyle w:val="Hyperlink"/>
                <w:rFonts w:cs="Arial"/>
                <w:bCs/>
              </w:rPr>
              <w:t>2.</w:t>
            </w:r>
            <w:r>
              <w:rPr>
                <w:rFonts w:cstheme="minorBidi"/>
                <w:b w:val="0"/>
                <w:lang w:val="en-ZA" w:eastAsia="en-ZA"/>
              </w:rPr>
              <w:tab/>
            </w:r>
            <w:r w:rsidRPr="003E6AF0">
              <w:rPr>
                <w:rStyle w:val="Hyperlink"/>
                <w:rFonts w:cs="Arial"/>
                <w:bCs/>
              </w:rPr>
              <w:t>Opening exported documents</w:t>
            </w:r>
            <w:r>
              <w:rPr>
                <w:webHidden/>
              </w:rPr>
              <w:tab/>
            </w:r>
            <w:r>
              <w:rPr>
                <w:webHidden/>
              </w:rPr>
              <w:fldChar w:fldCharType="begin"/>
            </w:r>
            <w:r>
              <w:rPr>
                <w:webHidden/>
              </w:rPr>
              <w:instrText xml:space="preserve"> PAGEREF _Toc58252435 \h </w:instrText>
            </w:r>
            <w:r>
              <w:rPr>
                <w:webHidden/>
              </w:rPr>
            </w:r>
            <w:r>
              <w:rPr>
                <w:webHidden/>
              </w:rPr>
              <w:fldChar w:fldCharType="separate"/>
            </w:r>
            <w:r>
              <w:rPr>
                <w:webHidden/>
              </w:rPr>
              <w:t>16</w:t>
            </w:r>
            <w:r>
              <w:rPr>
                <w:webHidden/>
              </w:rPr>
              <w:fldChar w:fldCharType="end"/>
            </w:r>
          </w:hyperlink>
        </w:p>
        <w:p w:rsidR="00C12EC0" w:rsidRDefault="00C12EC0">
          <w:pPr>
            <w:pStyle w:val="TOC2"/>
            <w:tabs>
              <w:tab w:val="left" w:pos="880"/>
            </w:tabs>
            <w:rPr>
              <w:rFonts w:cstheme="minorBidi"/>
              <w:b w:val="0"/>
              <w:lang w:val="en-ZA" w:eastAsia="en-ZA"/>
            </w:rPr>
          </w:pPr>
          <w:hyperlink w:anchor="_Toc58252436" w:history="1">
            <w:r w:rsidRPr="003E6AF0">
              <w:rPr>
                <w:rStyle w:val="Hyperlink"/>
              </w:rPr>
              <w:t>3.2.</w:t>
            </w:r>
            <w:r>
              <w:rPr>
                <w:rFonts w:cstheme="minorBidi"/>
                <w:b w:val="0"/>
                <w:lang w:val="en-ZA" w:eastAsia="en-ZA"/>
              </w:rPr>
              <w:tab/>
            </w:r>
            <w:r w:rsidRPr="003E6AF0">
              <w:rPr>
                <w:rStyle w:val="Hyperlink"/>
              </w:rPr>
              <w:t>Printing Documents</w:t>
            </w:r>
            <w:r>
              <w:rPr>
                <w:webHidden/>
              </w:rPr>
              <w:tab/>
            </w:r>
            <w:r>
              <w:rPr>
                <w:webHidden/>
              </w:rPr>
              <w:fldChar w:fldCharType="begin"/>
            </w:r>
            <w:r>
              <w:rPr>
                <w:webHidden/>
              </w:rPr>
              <w:instrText xml:space="preserve"> PAGEREF _Toc58252436 \h </w:instrText>
            </w:r>
            <w:r>
              <w:rPr>
                <w:webHidden/>
              </w:rPr>
            </w:r>
            <w:r>
              <w:rPr>
                <w:webHidden/>
              </w:rPr>
              <w:fldChar w:fldCharType="separate"/>
            </w:r>
            <w:r>
              <w:rPr>
                <w:webHidden/>
              </w:rPr>
              <w:t>20</w:t>
            </w:r>
            <w:r>
              <w:rPr>
                <w:webHidden/>
              </w:rPr>
              <w:fldChar w:fldCharType="end"/>
            </w:r>
          </w:hyperlink>
        </w:p>
        <w:p w:rsidR="00C12EC0" w:rsidRDefault="00C12EC0">
          <w:pPr>
            <w:pStyle w:val="TOC1"/>
            <w:tabs>
              <w:tab w:val="left" w:pos="440"/>
            </w:tabs>
            <w:rPr>
              <w:rFonts w:cstheme="minorBidi"/>
              <w:b w:val="0"/>
              <w:lang w:val="en-ZA" w:eastAsia="en-ZA"/>
            </w:rPr>
          </w:pPr>
          <w:hyperlink w:anchor="_Toc58252437" w:history="1">
            <w:r w:rsidRPr="003E6AF0">
              <w:rPr>
                <w:rStyle w:val="Hyperlink"/>
              </w:rPr>
              <w:t>4.</w:t>
            </w:r>
            <w:r>
              <w:rPr>
                <w:rFonts w:cstheme="minorBidi"/>
                <w:b w:val="0"/>
                <w:lang w:val="en-ZA" w:eastAsia="en-ZA"/>
              </w:rPr>
              <w:tab/>
            </w:r>
            <w:r w:rsidRPr="003E6AF0">
              <w:rPr>
                <w:rStyle w:val="Hyperlink"/>
              </w:rPr>
              <w:t>The suggested process to be followed when utilizing the application.</w:t>
            </w:r>
            <w:r>
              <w:rPr>
                <w:webHidden/>
              </w:rPr>
              <w:tab/>
            </w:r>
            <w:r>
              <w:rPr>
                <w:webHidden/>
              </w:rPr>
              <w:fldChar w:fldCharType="begin"/>
            </w:r>
            <w:r>
              <w:rPr>
                <w:webHidden/>
              </w:rPr>
              <w:instrText xml:space="preserve"> PAGEREF _Toc58252437 \h </w:instrText>
            </w:r>
            <w:r>
              <w:rPr>
                <w:webHidden/>
              </w:rPr>
            </w:r>
            <w:r>
              <w:rPr>
                <w:webHidden/>
              </w:rPr>
              <w:fldChar w:fldCharType="separate"/>
            </w:r>
            <w:r>
              <w:rPr>
                <w:webHidden/>
              </w:rPr>
              <w:t>21</w:t>
            </w:r>
            <w:r>
              <w:rPr>
                <w:webHidden/>
              </w:rPr>
              <w:fldChar w:fldCharType="end"/>
            </w:r>
          </w:hyperlink>
        </w:p>
        <w:p w:rsidR="00C12EC0" w:rsidRDefault="00C12EC0">
          <w:pPr>
            <w:pStyle w:val="TOC2"/>
            <w:rPr>
              <w:rFonts w:cstheme="minorBidi"/>
              <w:b w:val="0"/>
              <w:lang w:val="en-ZA" w:eastAsia="en-ZA"/>
            </w:rPr>
          </w:pPr>
          <w:hyperlink w:anchor="_Toc58252438" w:history="1">
            <w:r w:rsidRPr="003E6AF0">
              <w:rPr>
                <w:rStyle w:val="Hyperlink"/>
              </w:rPr>
              <w:t>Step 1: Log in to the system</w:t>
            </w:r>
            <w:r>
              <w:rPr>
                <w:webHidden/>
              </w:rPr>
              <w:tab/>
            </w:r>
            <w:r>
              <w:rPr>
                <w:webHidden/>
              </w:rPr>
              <w:fldChar w:fldCharType="begin"/>
            </w:r>
            <w:r>
              <w:rPr>
                <w:webHidden/>
              </w:rPr>
              <w:instrText xml:space="preserve"> PAGEREF _Toc58252438 \h </w:instrText>
            </w:r>
            <w:r>
              <w:rPr>
                <w:webHidden/>
              </w:rPr>
            </w:r>
            <w:r>
              <w:rPr>
                <w:webHidden/>
              </w:rPr>
              <w:fldChar w:fldCharType="separate"/>
            </w:r>
            <w:r>
              <w:rPr>
                <w:webHidden/>
              </w:rPr>
              <w:t>21</w:t>
            </w:r>
            <w:r>
              <w:rPr>
                <w:webHidden/>
              </w:rPr>
              <w:fldChar w:fldCharType="end"/>
            </w:r>
          </w:hyperlink>
        </w:p>
        <w:p w:rsidR="00C12EC0" w:rsidRDefault="00C12EC0">
          <w:pPr>
            <w:pStyle w:val="TOC2"/>
            <w:rPr>
              <w:rFonts w:cstheme="minorBidi"/>
              <w:b w:val="0"/>
              <w:lang w:val="en-ZA" w:eastAsia="en-ZA"/>
            </w:rPr>
          </w:pPr>
          <w:hyperlink w:anchor="_Toc58252439" w:history="1">
            <w:r w:rsidRPr="003E6AF0">
              <w:rPr>
                <w:rStyle w:val="Hyperlink"/>
              </w:rPr>
              <w:t>Step 2: Select the project you wish to work on or create a new project:</w:t>
            </w:r>
            <w:r>
              <w:rPr>
                <w:webHidden/>
              </w:rPr>
              <w:tab/>
            </w:r>
            <w:r>
              <w:rPr>
                <w:webHidden/>
              </w:rPr>
              <w:fldChar w:fldCharType="begin"/>
            </w:r>
            <w:r>
              <w:rPr>
                <w:webHidden/>
              </w:rPr>
              <w:instrText xml:space="preserve"> PAGEREF _Toc58252439 \h </w:instrText>
            </w:r>
            <w:r>
              <w:rPr>
                <w:webHidden/>
              </w:rPr>
            </w:r>
            <w:r>
              <w:rPr>
                <w:webHidden/>
              </w:rPr>
              <w:fldChar w:fldCharType="separate"/>
            </w:r>
            <w:r>
              <w:rPr>
                <w:webHidden/>
              </w:rPr>
              <w:t>21</w:t>
            </w:r>
            <w:r>
              <w:rPr>
                <w:webHidden/>
              </w:rPr>
              <w:fldChar w:fldCharType="end"/>
            </w:r>
          </w:hyperlink>
        </w:p>
        <w:p w:rsidR="00C12EC0" w:rsidRDefault="00C12EC0">
          <w:pPr>
            <w:pStyle w:val="TOC2"/>
            <w:rPr>
              <w:rFonts w:cstheme="minorBidi"/>
              <w:b w:val="0"/>
              <w:lang w:val="en-ZA" w:eastAsia="en-ZA"/>
            </w:rPr>
          </w:pPr>
          <w:hyperlink w:anchor="_Toc58252440" w:history="1">
            <w:r w:rsidRPr="003E6AF0">
              <w:rPr>
                <w:rStyle w:val="Hyperlink"/>
              </w:rPr>
              <w:t>Step 3: View and edit document contents of each phase</w:t>
            </w:r>
            <w:r>
              <w:rPr>
                <w:webHidden/>
              </w:rPr>
              <w:tab/>
            </w:r>
            <w:r>
              <w:rPr>
                <w:webHidden/>
              </w:rPr>
              <w:fldChar w:fldCharType="begin"/>
            </w:r>
            <w:r>
              <w:rPr>
                <w:webHidden/>
              </w:rPr>
              <w:instrText xml:space="preserve"> PAGEREF _Toc58252440 \h </w:instrText>
            </w:r>
            <w:r>
              <w:rPr>
                <w:webHidden/>
              </w:rPr>
            </w:r>
            <w:r>
              <w:rPr>
                <w:webHidden/>
              </w:rPr>
              <w:fldChar w:fldCharType="separate"/>
            </w:r>
            <w:r>
              <w:rPr>
                <w:webHidden/>
              </w:rPr>
              <w:t>21</w:t>
            </w:r>
            <w:r>
              <w:rPr>
                <w:webHidden/>
              </w:rPr>
              <w:fldChar w:fldCharType="end"/>
            </w:r>
          </w:hyperlink>
        </w:p>
        <w:p w:rsidR="00C12EC0" w:rsidRDefault="00C12EC0">
          <w:pPr>
            <w:pStyle w:val="TOC2"/>
            <w:rPr>
              <w:rFonts w:cstheme="minorBidi"/>
              <w:b w:val="0"/>
              <w:lang w:val="en-ZA" w:eastAsia="en-ZA"/>
            </w:rPr>
          </w:pPr>
          <w:hyperlink w:anchor="_Toc58252441" w:history="1">
            <w:r w:rsidRPr="003E6AF0">
              <w:rPr>
                <w:rStyle w:val="Hyperlink"/>
              </w:rPr>
              <w:t>Step 4: Tracking project progress</w:t>
            </w:r>
            <w:r>
              <w:rPr>
                <w:webHidden/>
              </w:rPr>
              <w:tab/>
            </w:r>
            <w:r>
              <w:rPr>
                <w:webHidden/>
              </w:rPr>
              <w:fldChar w:fldCharType="begin"/>
            </w:r>
            <w:r>
              <w:rPr>
                <w:webHidden/>
              </w:rPr>
              <w:instrText xml:space="preserve"> PAGEREF _Toc58252441 \h </w:instrText>
            </w:r>
            <w:r>
              <w:rPr>
                <w:webHidden/>
              </w:rPr>
            </w:r>
            <w:r>
              <w:rPr>
                <w:webHidden/>
              </w:rPr>
              <w:fldChar w:fldCharType="separate"/>
            </w:r>
            <w:r>
              <w:rPr>
                <w:webHidden/>
              </w:rPr>
              <w:t>23</w:t>
            </w:r>
            <w:r>
              <w:rPr>
                <w:webHidden/>
              </w:rPr>
              <w:fldChar w:fldCharType="end"/>
            </w:r>
          </w:hyperlink>
        </w:p>
        <w:p w:rsidR="00C12EC0" w:rsidRDefault="00C12EC0">
          <w:pPr>
            <w:pStyle w:val="TOC2"/>
            <w:rPr>
              <w:rFonts w:cstheme="minorBidi"/>
              <w:b w:val="0"/>
              <w:lang w:val="en-ZA" w:eastAsia="en-ZA"/>
            </w:rPr>
          </w:pPr>
          <w:hyperlink w:anchor="_Toc58252442" w:history="1">
            <w:r w:rsidRPr="003E6AF0">
              <w:rPr>
                <w:rStyle w:val="Hyperlink"/>
              </w:rPr>
              <w:t>Step 5: Sync information to Online Database</w:t>
            </w:r>
            <w:r>
              <w:rPr>
                <w:webHidden/>
              </w:rPr>
              <w:tab/>
            </w:r>
            <w:r>
              <w:rPr>
                <w:webHidden/>
              </w:rPr>
              <w:fldChar w:fldCharType="begin"/>
            </w:r>
            <w:r>
              <w:rPr>
                <w:webHidden/>
              </w:rPr>
              <w:instrText xml:space="preserve"> PAGEREF _Toc58252442 \h </w:instrText>
            </w:r>
            <w:r>
              <w:rPr>
                <w:webHidden/>
              </w:rPr>
            </w:r>
            <w:r>
              <w:rPr>
                <w:webHidden/>
              </w:rPr>
              <w:fldChar w:fldCharType="separate"/>
            </w:r>
            <w:r>
              <w:rPr>
                <w:webHidden/>
              </w:rPr>
              <w:t>23</w:t>
            </w:r>
            <w:r>
              <w:rPr>
                <w:webHidden/>
              </w:rPr>
              <w:fldChar w:fldCharType="end"/>
            </w:r>
          </w:hyperlink>
        </w:p>
        <w:p w:rsidR="00C12EC0" w:rsidRDefault="00C12EC0">
          <w:pPr>
            <w:pStyle w:val="TOC1"/>
            <w:tabs>
              <w:tab w:val="left" w:pos="440"/>
            </w:tabs>
            <w:rPr>
              <w:rFonts w:cstheme="minorBidi"/>
              <w:b w:val="0"/>
              <w:lang w:val="en-ZA" w:eastAsia="en-ZA"/>
            </w:rPr>
          </w:pPr>
          <w:hyperlink w:anchor="_Toc58252443" w:history="1">
            <w:r w:rsidRPr="003E6AF0">
              <w:rPr>
                <w:rStyle w:val="Hyperlink"/>
              </w:rPr>
              <w:t>5.</w:t>
            </w:r>
            <w:r>
              <w:rPr>
                <w:rFonts w:cstheme="minorBidi"/>
                <w:b w:val="0"/>
                <w:lang w:val="en-ZA" w:eastAsia="en-ZA"/>
              </w:rPr>
              <w:tab/>
            </w:r>
            <w:r w:rsidRPr="003E6AF0">
              <w:rPr>
                <w:rStyle w:val="Hyperlink"/>
              </w:rPr>
              <w:t>Possible errors that could be encountered</w:t>
            </w:r>
            <w:r>
              <w:rPr>
                <w:webHidden/>
              </w:rPr>
              <w:tab/>
            </w:r>
            <w:r>
              <w:rPr>
                <w:webHidden/>
              </w:rPr>
              <w:fldChar w:fldCharType="begin"/>
            </w:r>
            <w:r>
              <w:rPr>
                <w:webHidden/>
              </w:rPr>
              <w:instrText xml:space="preserve"> PAGEREF _Toc58252443 \h </w:instrText>
            </w:r>
            <w:r>
              <w:rPr>
                <w:webHidden/>
              </w:rPr>
            </w:r>
            <w:r>
              <w:rPr>
                <w:webHidden/>
              </w:rPr>
              <w:fldChar w:fldCharType="separate"/>
            </w:r>
            <w:r>
              <w:rPr>
                <w:webHidden/>
              </w:rPr>
              <w:t>24</w:t>
            </w:r>
            <w:r>
              <w:rPr>
                <w:webHidden/>
              </w:rPr>
              <w:fldChar w:fldCharType="end"/>
            </w:r>
          </w:hyperlink>
        </w:p>
        <w:p w:rsidR="00C12EC0" w:rsidRDefault="00C12EC0">
          <w:pPr>
            <w:pStyle w:val="TOC1"/>
            <w:tabs>
              <w:tab w:val="left" w:pos="440"/>
            </w:tabs>
            <w:rPr>
              <w:rFonts w:cstheme="minorBidi"/>
              <w:b w:val="0"/>
              <w:lang w:val="en-ZA" w:eastAsia="en-ZA"/>
            </w:rPr>
          </w:pPr>
          <w:hyperlink w:anchor="_Toc58252444" w:history="1">
            <w:r w:rsidRPr="003E6AF0">
              <w:rPr>
                <w:rStyle w:val="Hyperlink"/>
              </w:rPr>
              <w:t>7.</w:t>
            </w:r>
            <w:r>
              <w:rPr>
                <w:rFonts w:cstheme="minorBidi"/>
                <w:b w:val="0"/>
                <w:lang w:val="en-ZA" w:eastAsia="en-ZA"/>
              </w:rPr>
              <w:tab/>
            </w:r>
            <w:r w:rsidRPr="003E6AF0">
              <w:rPr>
                <w:rStyle w:val="Hyperlink"/>
              </w:rPr>
              <w:t>Conclusion</w:t>
            </w:r>
            <w:r>
              <w:rPr>
                <w:webHidden/>
              </w:rPr>
              <w:tab/>
            </w:r>
            <w:r>
              <w:rPr>
                <w:webHidden/>
              </w:rPr>
              <w:fldChar w:fldCharType="begin"/>
            </w:r>
            <w:r>
              <w:rPr>
                <w:webHidden/>
              </w:rPr>
              <w:instrText xml:space="preserve"> PAGEREF _Toc58252444 \h </w:instrText>
            </w:r>
            <w:r>
              <w:rPr>
                <w:webHidden/>
              </w:rPr>
            </w:r>
            <w:r>
              <w:rPr>
                <w:webHidden/>
              </w:rPr>
              <w:fldChar w:fldCharType="separate"/>
            </w:r>
            <w:r>
              <w:rPr>
                <w:webHidden/>
              </w:rPr>
              <w:t>25</w:t>
            </w:r>
            <w:r>
              <w:rPr>
                <w:webHidden/>
              </w:rPr>
              <w:fldChar w:fldCharType="end"/>
            </w:r>
          </w:hyperlink>
        </w:p>
        <w:p w:rsidR="00DD104B" w:rsidRPr="007827A9" w:rsidRDefault="007752D0" w:rsidP="00950091">
          <w:pPr>
            <w:rPr>
              <w:rFonts w:ascii="Arial" w:hAnsi="Arial" w:cs="Arial"/>
            </w:rPr>
          </w:pPr>
          <w:r w:rsidRPr="007827A9">
            <w:rPr>
              <w:rFonts w:ascii="Arial" w:hAnsi="Arial" w:cs="Arial"/>
              <w:bCs/>
              <w:noProof/>
            </w:rPr>
            <w:fldChar w:fldCharType="end"/>
          </w:r>
        </w:p>
      </w:sdtContent>
    </w:sdt>
    <w:p w:rsidR="00A42E18" w:rsidRPr="007827A9" w:rsidRDefault="00A42E18" w:rsidP="00BF7645">
      <w:pPr>
        <w:pStyle w:val="Heading1"/>
        <w:rPr>
          <w:rFonts w:cs="Arial"/>
          <w:b w:val="0"/>
          <w:sz w:val="36"/>
        </w:rPr>
      </w:pPr>
    </w:p>
    <w:p w:rsidR="00A42E18" w:rsidRPr="007827A9" w:rsidRDefault="00A42E18" w:rsidP="00A42E18"/>
    <w:p w:rsidR="00BE1E05" w:rsidRPr="007827A9" w:rsidRDefault="00BE1E05" w:rsidP="00A42E18"/>
    <w:p w:rsidR="00BE1E05" w:rsidRPr="007827A9" w:rsidRDefault="00BE1E05" w:rsidP="00A42E18"/>
    <w:p w:rsidR="00C35F1A" w:rsidRPr="007827A9" w:rsidRDefault="00C35F1A" w:rsidP="00A42E18"/>
    <w:p w:rsidR="00BF7645" w:rsidRPr="007827A9" w:rsidRDefault="0074571F" w:rsidP="00F073B8">
      <w:pPr>
        <w:pStyle w:val="Heading1"/>
        <w:numPr>
          <w:ilvl w:val="0"/>
          <w:numId w:val="5"/>
        </w:numPr>
        <w:spacing w:before="0"/>
      </w:pPr>
      <w:bookmarkStart w:id="3" w:name="_Toc58252418"/>
      <w:r w:rsidRPr="007827A9">
        <w:lastRenderedPageBreak/>
        <w:t>Introduction</w:t>
      </w:r>
      <w:bookmarkEnd w:id="3"/>
    </w:p>
    <w:p w:rsidR="001300B9" w:rsidRPr="007827A9" w:rsidRDefault="006F61FB" w:rsidP="004B1E95">
      <w:pPr>
        <w:spacing w:line="276" w:lineRule="auto"/>
        <w:jc w:val="both"/>
        <w:rPr>
          <w:rFonts w:ascii="Arial" w:hAnsi="Arial" w:cs="Arial"/>
          <w:sz w:val="24"/>
        </w:rPr>
      </w:pPr>
      <w:r w:rsidRPr="007827A9">
        <w:rPr>
          <w:rFonts w:ascii="Arial" w:hAnsi="Arial" w:cs="Arial"/>
          <w:sz w:val="24"/>
        </w:rPr>
        <w:t xml:space="preserve">We thank you for using the </w:t>
      </w:r>
      <w:r w:rsidR="006765FE" w:rsidRPr="007827A9">
        <w:rPr>
          <w:rFonts w:ascii="Arial" w:hAnsi="Arial" w:cs="Arial"/>
          <w:sz w:val="24"/>
        </w:rPr>
        <w:t>Cart Consultants Project Management toolkit created for the purpose of assisting new project managers with learning how t</w:t>
      </w:r>
      <w:r w:rsidR="00A46EE9">
        <w:rPr>
          <w:rFonts w:ascii="Arial" w:hAnsi="Arial" w:cs="Arial"/>
          <w:sz w:val="24"/>
        </w:rPr>
        <w:t>o properly and efficiently perform</w:t>
      </w:r>
      <w:r w:rsidR="006765FE" w:rsidRPr="007827A9">
        <w:rPr>
          <w:rFonts w:ascii="Arial" w:hAnsi="Arial" w:cs="Arial"/>
          <w:sz w:val="24"/>
        </w:rPr>
        <w:t xml:space="preserve"> project management. The MPMM </w:t>
      </w:r>
      <w:r w:rsidR="00044046" w:rsidRPr="007827A9">
        <w:rPr>
          <w:rFonts w:ascii="Arial" w:hAnsi="Arial" w:cs="Arial"/>
          <w:sz w:val="24"/>
        </w:rPr>
        <w:t xml:space="preserve">project Methodology is the main methodology that is supported by this toolkit however additional project toolkits can be added upon request. </w:t>
      </w:r>
      <w:r w:rsidR="006765FE" w:rsidRPr="007827A9">
        <w:rPr>
          <w:rFonts w:ascii="Arial" w:hAnsi="Arial" w:cs="Arial"/>
          <w:sz w:val="24"/>
        </w:rPr>
        <w:t xml:space="preserve"> </w:t>
      </w:r>
    </w:p>
    <w:p w:rsidR="00044046" w:rsidRPr="007827A9" w:rsidRDefault="00044046" w:rsidP="00F073B8">
      <w:pPr>
        <w:pStyle w:val="Heading2"/>
        <w:numPr>
          <w:ilvl w:val="1"/>
          <w:numId w:val="5"/>
        </w:numPr>
      </w:pPr>
      <w:bookmarkStart w:id="4" w:name="_Toc58252419"/>
      <w:r w:rsidRPr="007827A9">
        <w:t>Background</w:t>
      </w:r>
      <w:r w:rsidR="00121F13" w:rsidRPr="007827A9">
        <w:t xml:space="preserve"> of the application</w:t>
      </w:r>
      <w:bookmarkEnd w:id="4"/>
    </w:p>
    <w:p w:rsidR="00044046" w:rsidRPr="007827A9" w:rsidRDefault="00044046" w:rsidP="00044046">
      <w:pPr>
        <w:widowControl w:val="0"/>
        <w:tabs>
          <w:tab w:val="left" w:pos="702"/>
        </w:tabs>
        <w:autoSpaceDE w:val="0"/>
        <w:autoSpaceDN w:val="0"/>
        <w:adjustRightInd w:val="0"/>
        <w:spacing w:line="276" w:lineRule="auto"/>
        <w:rPr>
          <w:rFonts w:ascii="Arial" w:hAnsi="Arial" w:cs="Arial"/>
          <w:sz w:val="24"/>
        </w:rPr>
      </w:pPr>
      <w:r w:rsidRPr="007827A9">
        <w:rPr>
          <w:rFonts w:ascii="Arial" w:hAnsi="Arial" w:cs="Arial"/>
          <w:sz w:val="24"/>
        </w:rPr>
        <w:t xml:space="preserve">The client created an application in the access database system that guided the user through the process of managing their processes. The program was unable to host multiple users and only guided the user through the process of managing a process and was unable to store any of the user’s documentation. These shortcomings and possible expansion points were the main reason for the creation of the new system and the project team wishes to ensure that these shortcomings were addressed by this system.  </w:t>
      </w:r>
    </w:p>
    <w:p w:rsidR="00044046" w:rsidRPr="007827A9" w:rsidRDefault="00044046" w:rsidP="00F073B8">
      <w:pPr>
        <w:pStyle w:val="Heading2"/>
        <w:numPr>
          <w:ilvl w:val="1"/>
          <w:numId w:val="5"/>
        </w:numPr>
      </w:pPr>
      <w:bookmarkStart w:id="5" w:name="_Toc58252420"/>
      <w:r w:rsidRPr="007827A9">
        <w:t>Purpose</w:t>
      </w:r>
      <w:r w:rsidR="00121F13" w:rsidRPr="007827A9">
        <w:t xml:space="preserve"> of the application</w:t>
      </w:r>
      <w:bookmarkEnd w:id="5"/>
    </w:p>
    <w:p w:rsidR="00044046" w:rsidRPr="007827A9" w:rsidRDefault="00044046" w:rsidP="00044046">
      <w:pPr>
        <w:widowControl w:val="0"/>
        <w:tabs>
          <w:tab w:val="left" w:pos="702"/>
        </w:tabs>
        <w:autoSpaceDE w:val="0"/>
        <w:autoSpaceDN w:val="0"/>
        <w:adjustRightInd w:val="0"/>
        <w:spacing w:line="276" w:lineRule="auto"/>
        <w:rPr>
          <w:rFonts w:ascii="Arial" w:hAnsi="Arial" w:cs="Arial"/>
          <w:sz w:val="24"/>
        </w:rPr>
      </w:pPr>
      <w:r w:rsidRPr="007827A9">
        <w:rPr>
          <w:rFonts w:ascii="Arial" w:hAnsi="Arial" w:cs="Arial"/>
          <w:sz w:val="24"/>
        </w:rPr>
        <w:t xml:space="preserve">The main goal of the developed system is simply to guide new project manager through all the phases of their projects, informing them of all the required steps that need to be taken to complete a project as well as informing them of all the documentation that needs to be completed within a project. The system needs to guide and teach new project managers all of the information and skills required to successfully manage their own projects. </w:t>
      </w:r>
    </w:p>
    <w:p w:rsidR="00044046" w:rsidRPr="007827A9" w:rsidRDefault="00044046" w:rsidP="00F073B8">
      <w:pPr>
        <w:pStyle w:val="Heading2"/>
        <w:numPr>
          <w:ilvl w:val="1"/>
          <w:numId w:val="5"/>
        </w:numPr>
      </w:pPr>
      <w:bookmarkStart w:id="6" w:name="_Toc58252421"/>
      <w:r w:rsidRPr="007827A9">
        <w:t>System Capabilities</w:t>
      </w:r>
      <w:bookmarkEnd w:id="6"/>
    </w:p>
    <w:p w:rsidR="00044046" w:rsidRPr="007827A9" w:rsidRDefault="00044046" w:rsidP="00044046">
      <w:pPr>
        <w:rPr>
          <w:rFonts w:ascii="Arial" w:hAnsi="Arial" w:cs="Arial"/>
          <w:sz w:val="24"/>
        </w:rPr>
      </w:pPr>
      <w:r w:rsidRPr="007827A9">
        <w:rPr>
          <w:rFonts w:ascii="Arial" w:hAnsi="Arial" w:cs="Arial"/>
          <w:sz w:val="24"/>
        </w:rPr>
        <w:t>The system developed and shown in this user manual has the following capabilities:</w:t>
      </w:r>
    </w:p>
    <w:p w:rsidR="00044046" w:rsidRPr="007827A9" w:rsidRDefault="00044046" w:rsidP="00F073B8">
      <w:pPr>
        <w:pStyle w:val="ListParagraph"/>
        <w:numPr>
          <w:ilvl w:val="0"/>
          <w:numId w:val="1"/>
        </w:numPr>
        <w:rPr>
          <w:rFonts w:ascii="Arial" w:hAnsi="Arial" w:cs="Arial"/>
          <w:sz w:val="24"/>
        </w:rPr>
      </w:pPr>
      <w:r w:rsidRPr="007827A9">
        <w:rPr>
          <w:rFonts w:ascii="Arial" w:hAnsi="Arial" w:cs="Arial"/>
          <w:sz w:val="24"/>
        </w:rPr>
        <w:t xml:space="preserve">The system is capable of being used by multiple users at any given time and all work completed by the user will be synced every 12 hours to an online database ensuring that all users have access to the latest documents when working on a project. </w:t>
      </w:r>
    </w:p>
    <w:p w:rsidR="00EB4C1E" w:rsidRPr="007827A9" w:rsidRDefault="00EB4C1E" w:rsidP="00F073B8">
      <w:pPr>
        <w:pStyle w:val="ListParagraph"/>
        <w:numPr>
          <w:ilvl w:val="0"/>
          <w:numId w:val="1"/>
        </w:numPr>
        <w:rPr>
          <w:rFonts w:ascii="Arial" w:hAnsi="Arial" w:cs="Arial"/>
          <w:sz w:val="24"/>
        </w:rPr>
      </w:pPr>
      <w:r w:rsidRPr="007827A9">
        <w:rPr>
          <w:rFonts w:ascii="Arial" w:hAnsi="Arial" w:cs="Arial"/>
          <w:sz w:val="24"/>
        </w:rPr>
        <w:t>The user will be able to create their own projects that will house bot templates and all of the generated documents for a given project.  Users can be added to certain projects to allow access to multiple us</w:t>
      </w:r>
      <w:r w:rsidR="00DE1136" w:rsidRPr="007827A9">
        <w:rPr>
          <w:rFonts w:ascii="Arial" w:hAnsi="Arial" w:cs="Arial"/>
          <w:sz w:val="24"/>
        </w:rPr>
        <w:t>ers.</w:t>
      </w:r>
    </w:p>
    <w:p w:rsidR="00DE1136" w:rsidRDefault="00DE1136" w:rsidP="00F073B8">
      <w:pPr>
        <w:pStyle w:val="ListParagraph"/>
        <w:numPr>
          <w:ilvl w:val="0"/>
          <w:numId w:val="1"/>
        </w:numPr>
        <w:rPr>
          <w:rFonts w:ascii="Arial" w:hAnsi="Arial" w:cs="Arial"/>
          <w:sz w:val="24"/>
        </w:rPr>
      </w:pPr>
      <w:r w:rsidRPr="007827A9">
        <w:rPr>
          <w:rFonts w:ascii="Arial" w:hAnsi="Arial" w:cs="Arial"/>
          <w:sz w:val="24"/>
        </w:rPr>
        <w:t>The latest documents will be automatically loaded for the user as soon as they log</w:t>
      </w:r>
      <w:r w:rsidR="00121F13" w:rsidRPr="007827A9">
        <w:rPr>
          <w:rFonts w:ascii="Arial" w:hAnsi="Arial" w:cs="Arial"/>
          <w:sz w:val="24"/>
        </w:rPr>
        <w:t xml:space="preserve"> </w:t>
      </w:r>
      <w:r w:rsidRPr="007827A9">
        <w:rPr>
          <w:rFonts w:ascii="Arial" w:hAnsi="Arial" w:cs="Arial"/>
          <w:sz w:val="24"/>
        </w:rPr>
        <w:t xml:space="preserve">in to the system and a strict protocol has been taken to ensure that projects can only be viewed by those that have the correct permissions to do so. This means that documents containing sensitive information can be safely uploaded to the online database. </w:t>
      </w:r>
    </w:p>
    <w:p w:rsidR="004948FF" w:rsidRPr="004948FF" w:rsidRDefault="004948FF" w:rsidP="004948FF">
      <w:pPr>
        <w:pStyle w:val="ListParagraph"/>
        <w:numPr>
          <w:ilvl w:val="0"/>
          <w:numId w:val="1"/>
        </w:numPr>
        <w:rPr>
          <w:rFonts w:ascii="Arial" w:hAnsi="Arial" w:cs="Arial"/>
          <w:sz w:val="24"/>
        </w:rPr>
      </w:pPr>
      <w:r>
        <w:rPr>
          <w:rFonts w:ascii="Arial" w:hAnsi="Arial" w:cs="Arial"/>
          <w:sz w:val="24"/>
        </w:rPr>
        <w:t xml:space="preserve">The system aso provides users with a dashboard to track all of their progress on the various phases as well as an indication of how far their current project is. Progress bars are used to denote the current status of the project and the system will also display all of the forms that have not yet been completed by the user. </w:t>
      </w:r>
    </w:p>
    <w:p w:rsidR="00DE1136" w:rsidRPr="007827A9" w:rsidRDefault="00121F13" w:rsidP="00121F13">
      <w:pPr>
        <w:rPr>
          <w:rFonts w:ascii="Arial" w:hAnsi="Arial" w:cs="Arial"/>
          <w:sz w:val="24"/>
        </w:rPr>
      </w:pPr>
      <w:r w:rsidRPr="007827A9">
        <w:rPr>
          <w:rFonts w:ascii="Arial" w:hAnsi="Arial" w:cs="Arial"/>
          <w:sz w:val="24"/>
        </w:rPr>
        <w:t xml:space="preserve">The following sections will explain how each of these functionalities works and will also assist with both installing the application onto a Windows operating system. </w:t>
      </w:r>
    </w:p>
    <w:p w:rsidR="00420FDF" w:rsidRPr="007827A9" w:rsidRDefault="00302FEE" w:rsidP="00F073B8">
      <w:pPr>
        <w:pStyle w:val="Heading1"/>
        <w:numPr>
          <w:ilvl w:val="0"/>
          <w:numId w:val="5"/>
        </w:numPr>
      </w:pPr>
      <w:bookmarkStart w:id="7" w:name="_Toc58252422"/>
      <w:r w:rsidRPr="007827A9">
        <w:lastRenderedPageBreak/>
        <w:t>Using the system</w:t>
      </w:r>
      <w:bookmarkEnd w:id="7"/>
    </w:p>
    <w:p w:rsidR="000838D6" w:rsidRPr="007827A9" w:rsidRDefault="000838D6" w:rsidP="00F073B8">
      <w:pPr>
        <w:pStyle w:val="Heading2"/>
        <w:numPr>
          <w:ilvl w:val="1"/>
          <w:numId w:val="5"/>
        </w:numPr>
      </w:pPr>
      <w:bookmarkStart w:id="8" w:name="_Toc58252423"/>
      <w:r w:rsidRPr="007827A9">
        <w:t>Installing the Application on your system.</w:t>
      </w:r>
      <w:bookmarkEnd w:id="8"/>
      <w:r w:rsidRPr="007827A9">
        <w:t xml:space="preserve"> </w:t>
      </w:r>
    </w:p>
    <w:p w:rsidR="000838D6" w:rsidRPr="007827A9" w:rsidRDefault="000838D6" w:rsidP="000838D6">
      <w:pPr>
        <w:jc w:val="both"/>
        <w:rPr>
          <w:rFonts w:ascii="Arial" w:hAnsi="Arial" w:cs="Arial"/>
          <w:sz w:val="24"/>
          <w:szCs w:val="24"/>
        </w:rPr>
      </w:pPr>
      <w:r w:rsidRPr="007827A9">
        <w:rPr>
          <w:rFonts w:ascii="Arial" w:hAnsi="Arial" w:cs="Arial"/>
          <w:sz w:val="24"/>
          <w:szCs w:val="24"/>
        </w:rPr>
        <w:t xml:space="preserve">The process required to install the program will now be discussed. It is straightforward and easy to follow. </w:t>
      </w:r>
    </w:p>
    <w:p w:rsidR="000838D6" w:rsidRPr="007827A9" w:rsidRDefault="000838D6" w:rsidP="00F073B8">
      <w:pPr>
        <w:pStyle w:val="ListParagraph"/>
        <w:numPr>
          <w:ilvl w:val="0"/>
          <w:numId w:val="4"/>
        </w:numPr>
        <w:jc w:val="both"/>
        <w:rPr>
          <w:rFonts w:ascii="Arial" w:hAnsi="Arial" w:cs="Arial"/>
          <w:sz w:val="24"/>
          <w:szCs w:val="24"/>
        </w:rPr>
      </w:pPr>
      <w:r w:rsidRPr="007827A9">
        <w:rPr>
          <w:noProof/>
          <w:lang w:eastAsia="en-ZA"/>
        </w:rPr>
        <w:drawing>
          <wp:anchor distT="0" distB="0" distL="114300" distR="114300" simplePos="0" relativeHeight="252115968" behindDoc="1" locked="0" layoutInCell="1" allowOverlap="1" wp14:anchorId="296BD047" wp14:editId="28220ADD">
            <wp:simplePos x="0" y="0"/>
            <wp:positionH relativeFrom="margin">
              <wp:align>center</wp:align>
            </wp:positionH>
            <wp:positionV relativeFrom="paragraph">
              <wp:posOffset>358775</wp:posOffset>
            </wp:positionV>
            <wp:extent cx="1248410" cy="1447800"/>
            <wp:effectExtent l="19050" t="19050" r="27940" b="19050"/>
            <wp:wrapTight wrapText="bothSides">
              <wp:wrapPolygon edited="0">
                <wp:start x="-330" y="-284"/>
                <wp:lineTo x="-330" y="21600"/>
                <wp:lineTo x="21754" y="21600"/>
                <wp:lineTo x="21754" y="-284"/>
                <wp:lineTo x="-330" y="-284"/>
              </wp:wrapPolygon>
            </wp:wrapTight>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48410" cy="14478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7827A9">
        <w:rPr>
          <w:rFonts w:ascii="Arial" w:hAnsi="Arial" w:cs="Arial"/>
          <w:sz w:val="24"/>
          <w:szCs w:val="24"/>
        </w:rPr>
        <w:t>To start the installation process, the program’s installer needs to be run. Double click on the following file:</w:t>
      </w:r>
    </w:p>
    <w:p w:rsidR="000838D6" w:rsidRPr="007827A9" w:rsidRDefault="000838D6" w:rsidP="000838D6">
      <w:pPr>
        <w:rPr>
          <w:rFonts w:ascii="Arial" w:hAnsi="Arial" w:cs="Arial"/>
          <w:sz w:val="24"/>
          <w:szCs w:val="24"/>
        </w:rPr>
      </w:pPr>
    </w:p>
    <w:p w:rsidR="000838D6" w:rsidRPr="007827A9" w:rsidRDefault="000838D6" w:rsidP="000838D6">
      <w:pPr>
        <w:rPr>
          <w:rFonts w:ascii="Arial" w:hAnsi="Arial" w:cs="Arial"/>
          <w:sz w:val="24"/>
          <w:szCs w:val="24"/>
        </w:rPr>
      </w:pPr>
    </w:p>
    <w:p w:rsidR="000838D6" w:rsidRPr="007827A9" w:rsidRDefault="000838D6" w:rsidP="000838D6">
      <w:pPr>
        <w:rPr>
          <w:rFonts w:ascii="Arial" w:hAnsi="Arial" w:cs="Arial"/>
          <w:sz w:val="24"/>
          <w:szCs w:val="24"/>
        </w:rPr>
      </w:pPr>
    </w:p>
    <w:p w:rsidR="000838D6" w:rsidRPr="007827A9" w:rsidRDefault="000838D6" w:rsidP="000838D6">
      <w:pPr>
        <w:rPr>
          <w:rFonts w:ascii="Arial" w:hAnsi="Arial" w:cs="Arial"/>
          <w:sz w:val="24"/>
          <w:szCs w:val="24"/>
        </w:rPr>
      </w:pPr>
    </w:p>
    <w:p w:rsidR="000838D6" w:rsidRPr="007827A9" w:rsidRDefault="000838D6" w:rsidP="000838D6">
      <w:pPr>
        <w:spacing w:before="240"/>
        <w:rPr>
          <w:rFonts w:ascii="Arial" w:hAnsi="Arial" w:cs="Arial"/>
          <w:sz w:val="24"/>
          <w:szCs w:val="24"/>
        </w:rPr>
      </w:pPr>
    </w:p>
    <w:p w:rsidR="000838D6" w:rsidRPr="007827A9" w:rsidRDefault="000838D6" w:rsidP="00F073B8">
      <w:pPr>
        <w:pStyle w:val="ListParagraph"/>
        <w:numPr>
          <w:ilvl w:val="0"/>
          <w:numId w:val="4"/>
        </w:numPr>
        <w:jc w:val="both"/>
        <w:rPr>
          <w:rFonts w:ascii="Arial" w:hAnsi="Arial" w:cs="Arial"/>
          <w:sz w:val="24"/>
          <w:szCs w:val="24"/>
        </w:rPr>
      </w:pPr>
      <w:r w:rsidRPr="007827A9">
        <w:rPr>
          <w:rFonts w:ascii="Arial" w:hAnsi="Arial" w:cs="Arial"/>
          <w:sz w:val="24"/>
          <w:szCs w:val="24"/>
        </w:rPr>
        <w:t xml:space="preserve">The operating system will likely ask for administrator permissions in order to execute the program. Since the project team did not lace the program with malware, clicking on the “Yes” button would have no adverse effects. </w:t>
      </w:r>
    </w:p>
    <w:p w:rsidR="000838D6" w:rsidRPr="007827A9" w:rsidRDefault="000838D6" w:rsidP="000838D6">
      <w:pPr>
        <w:jc w:val="both"/>
        <w:rPr>
          <w:rFonts w:ascii="Arial" w:hAnsi="Arial" w:cs="Arial"/>
          <w:sz w:val="24"/>
          <w:szCs w:val="24"/>
        </w:rPr>
      </w:pPr>
      <w:r w:rsidRPr="007827A9">
        <w:rPr>
          <w:rFonts w:ascii="Arial" w:hAnsi="Arial" w:cs="Arial"/>
          <w:sz w:val="24"/>
          <w:szCs w:val="24"/>
        </w:rPr>
        <w:t>Afterwards, the user will be greeted by the screen below:</w:t>
      </w:r>
    </w:p>
    <w:p w:rsidR="000838D6" w:rsidRPr="007827A9" w:rsidRDefault="000838D6" w:rsidP="000838D6">
      <w:pPr>
        <w:jc w:val="center"/>
        <w:rPr>
          <w:rFonts w:ascii="Arial" w:hAnsi="Arial" w:cs="Arial"/>
          <w:sz w:val="24"/>
          <w:szCs w:val="24"/>
        </w:rPr>
      </w:pPr>
      <w:r w:rsidRPr="007827A9">
        <w:rPr>
          <w:noProof/>
          <w:lang w:eastAsia="en-ZA"/>
        </w:rPr>
        <w:drawing>
          <wp:inline distT="0" distB="0" distL="0" distR="0" wp14:anchorId="3D07764F" wp14:editId="62528D1D">
            <wp:extent cx="4371975" cy="3408213"/>
            <wp:effectExtent l="19050" t="19050" r="9525" b="2095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1619" cy="3415731"/>
                    </a:xfrm>
                    <a:prstGeom prst="rect">
                      <a:avLst/>
                    </a:prstGeom>
                    <a:ln>
                      <a:solidFill>
                        <a:schemeClr val="tx1"/>
                      </a:solidFill>
                    </a:ln>
                  </pic:spPr>
                </pic:pic>
              </a:graphicData>
            </a:graphic>
          </wp:inline>
        </w:drawing>
      </w:r>
    </w:p>
    <w:p w:rsidR="000838D6" w:rsidRPr="007827A9" w:rsidRDefault="000838D6" w:rsidP="00F073B8">
      <w:pPr>
        <w:pStyle w:val="ListParagraph"/>
        <w:numPr>
          <w:ilvl w:val="0"/>
          <w:numId w:val="4"/>
        </w:numPr>
        <w:jc w:val="both"/>
        <w:rPr>
          <w:rFonts w:ascii="Arial" w:hAnsi="Arial" w:cs="Arial"/>
          <w:sz w:val="24"/>
          <w:szCs w:val="24"/>
        </w:rPr>
      </w:pPr>
      <w:r w:rsidRPr="007827A9">
        <w:rPr>
          <w:rFonts w:ascii="Arial" w:hAnsi="Arial" w:cs="Arial"/>
          <w:sz w:val="24"/>
          <w:szCs w:val="24"/>
        </w:rPr>
        <w:t>To continue with the installation process, the user needs to click on the “Next &gt;”.</w:t>
      </w:r>
    </w:p>
    <w:p w:rsidR="000838D6" w:rsidRPr="007827A9" w:rsidRDefault="000838D6" w:rsidP="000838D6">
      <w:pPr>
        <w:rPr>
          <w:rFonts w:ascii="Arial" w:hAnsi="Arial" w:cs="Arial"/>
          <w:sz w:val="24"/>
          <w:szCs w:val="24"/>
        </w:rPr>
      </w:pPr>
    </w:p>
    <w:p w:rsidR="000838D6" w:rsidRPr="007827A9" w:rsidRDefault="000838D6" w:rsidP="000838D6">
      <w:pPr>
        <w:rPr>
          <w:rFonts w:ascii="Arial" w:hAnsi="Arial" w:cs="Arial"/>
          <w:sz w:val="24"/>
          <w:szCs w:val="24"/>
        </w:rPr>
      </w:pPr>
    </w:p>
    <w:p w:rsidR="000838D6" w:rsidRPr="007827A9" w:rsidRDefault="000838D6" w:rsidP="000838D6">
      <w:pPr>
        <w:rPr>
          <w:rFonts w:ascii="Arial" w:hAnsi="Arial" w:cs="Arial"/>
          <w:sz w:val="24"/>
          <w:szCs w:val="24"/>
        </w:rPr>
      </w:pPr>
    </w:p>
    <w:p w:rsidR="000838D6" w:rsidRPr="007827A9" w:rsidRDefault="000838D6" w:rsidP="000838D6">
      <w:pPr>
        <w:rPr>
          <w:rFonts w:ascii="Arial" w:hAnsi="Arial" w:cs="Arial"/>
          <w:sz w:val="24"/>
          <w:szCs w:val="24"/>
        </w:rPr>
      </w:pPr>
    </w:p>
    <w:p w:rsidR="000838D6" w:rsidRPr="007827A9" w:rsidRDefault="000838D6" w:rsidP="000838D6">
      <w:pPr>
        <w:jc w:val="both"/>
        <w:rPr>
          <w:rFonts w:ascii="Arial" w:hAnsi="Arial" w:cs="Arial"/>
          <w:sz w:val="24"/>
          <w:szCs w:val="24"/>
        </w:rPr>
      </w:pPr>
      <w:r w:rsidRPr="007827A9">
        <w:rPr>
          <w:rFonts w:ascii="Arial" w:hAnsi="Arial" w:cs="Arial"/>
          <w:sz w:val="24"/>
          <w:szCs w:val="24"/>
        </w:rPr>
        <w:lastRenderedPageBreak/>
        <w:t>Once this button has been pressed, the following screen will appear:</w:t>
      </w:r>
    </w:p>
    <w:p w:rsidR="000838D6" w:rsidRPr="007827A9" w:rsidRDefault="000838D6" w:rsidP="000838D6">
      <w:pPr>
        <w:jc w:val="center"/>
        <w:rPr>
          <w:rFonts w:ascii="Arial" w:hAnsi="Arial" w:cs="Arial"/>
          <w:sz w:val="24"/>
          <w:szCs w:val="24"/>
        </w:rPr>
      </w:pPr>
      <w:r w:rsidRPr="007827A9">
        <w:rPr>
          <w:noProof/>
          <w:lang w:eastAsia="en-ZA"/>
        </w:rPr>
        <w:drawing>
          <wp:inline distT="0" distB="0" distL="0" distR="0" wp14:anchorId="13FC7844" wp14:editId="579E7D4D">
            <wp:extent cx="4438650" cy="3460190"/>
            <wp:effectExtent l="19050" t="19050" r="19050" b="26035"/>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50077" cy="3469098"/>
                    </a:xfrm>
                    <a:prstGeom prst="rect">
                      <a:avLst/>
                    </a:prstGeom>
                    <a:ln>
                      <a:solidFill>
                        <a:schemeClr val="tx1"/>
                      </a:solidFill>
                    </a:ln>
                  </pic:spPr>
                </pic:pic>
              </a:graphicData>
            </a:graphic>
          </wp:inline>
        </w:drawing>
      </w:r>
    </w:p>
    <w:p w:rsidR="000838D6" w:rsidRPr="007827A9" w:rsidRDefault="000838D6" w:rsidP="00F073B8">
      <w:pPr>
        <w:pStyle w:val="ListParagraph"/>
        <w:numPr>
          <w:ilvl w:val="0"/>
          <w:numId w:val="4"/>
        </w:numPr>
        <w:jc w:val="both"/>
        <w:rPr>
          <w:rFonts w:ascii="Arial" w:hAnsi="Arial" w:cs="Arial"/>
          <w:sz w:val="24"/>
          <w:szCs w:val="24"/>
        </w:rPr>
      </w:pPr>
      <w:r w:rsidRPr="007827A9">
        <w:rPr>
          <w:rFonts w:ascii="Arial" w:hAnsi="Arial" w:cs="Arial"/>
          <w:sz w:val="24"/>
          <w:szCs w:val="24"/>
        </w:rPr>
        <w:t>From here the user can choose in which directory he/she wants to install the program. The default installation path is highly advised. After the destination folder has been determined, the user can click on the “Next &gt;” button to continue the installation process.</w:t>
      </w:r>
    </w:p>
    <w:p w:rsidR="000838D6" w:rsidRPr="007827A9" w:rsidRDefault="000838D6" w:rsidP="000838D6">
      <w:pPr>
        <w:jc w:val="both"/>
        <w:rPr>
          <w:rFonts w:ascii="Arial" w:hAnsi="Arial" w:cs="Arial"/>
          <w:sz w:val="24"/>
          <w:szCs w:val="24"/>
        </w:rPr>
      </w:pPr>
      <w:r w:rsidRPr="007827A9">
        <w:rPr>
          <w:rFonts w:ascii="Arial" w:hAnsi="Arial" w:cs="Arial"/>
          <w:sz w:val="24"/>
          <w:szCs w:val="24"/>
        </w:rPr>
        <w:t>Afterwards, the user will see a progress bar that indicates the installation progress.</w:t>
      </w:r>
      <w:r w:rsidR="00225AEB" w:rsidRPr="007827A9">
        <w:rPr>
          <w:rFonts w:ascii="Arial" w:hAnsi="Arial" w:cs="Arial"/>
          <w:sz w:val="24"/>
          <w:szCs w:val="24"/>
        </w:rPr>
        <w:t xml:space="preserve"> Once progress</w:t>
      </w:r>
      <w:r w:rsidRPr="007827A9">
        <w:rPr>
          <w:rFonts w:ascii="Arial" w:hAnsi="Arial" w:cs="Arial"/>
          <w:sz w:val="24"/>
          <w:szCs w:val="24"/>
        </w:rPr>
        <w:t>bar is filled, the next installation step will commence. No user input is required during this time.</w:t>
      </w:r>
    </w:p>
    <w:p w:rsidR="000838D6" w:rsidRPr="007827A9" w:rsidRDefault="000838D6" w:rsidP="000838D6">
      <w:pPr>
        <w:jc w:val="center"/>
        <w:rPr>
          <w:rFonts w:ascii="Arial" w:hAnsi="Arial" w:cs="Arial"/>
          <w:sz w:val="24"/>
          <w:szCs w:val="24"/>
        </w:rPr>
      </w:pPr>
      <w:r w:rsidRPr="007827A9">
        <w:rPr>
          <w:noProof/>
          <w:lang w:eastAsia="en-ZA"/>
        </w:rPr>
        <w:drawing>
          <wp:inline distT="0" distB="0" distL="0" distR="0" wp14:anchorId="7639E071" wp14:editId="2564375A">
            <wp:extent cx="4312412" cy="3355056"/>
            <wp:effectExtent l="19050" t="19050" r="12065" b="17145"/>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312412" cy="3355056"/>
                    </a:xfrm>
                    <a:prstGeom prst="rect">
                      <a:avLst/>
                    </a:prstGeom>
                    <a:ln>
                      <a:solidFill>
                        <a:schemeClr val="tx1"/>
                      </a:solidFill>
                    </a:ln>
                  </pic:spPr>
                </pic:pic>
              </a:graphicData>
            </a:graphic>
          </wp:inline>
        </w:drawing>
      </w:r>
    </w:p>
    <w:p w:rsidR="000838D6" w:rsidRPr="007827A9" w:rsidRDefault="000838D6" w:rsidP="000838D6">
      <w:pPr>
        <w:jc w:val="both"/>
        <w:rPr>
          <w:rFonts w:ascii="Arial" w:hAnsi="Arial" w:cs="Arial"/>
          <w:sz w:val="24"/>
          <w:szCs w:val="24"/>
        </w:rPr>
      </w:pPr>
      <w:r w:rsidRPr="007827A9">
        <w:rPr>
          <w:rFonts w:ascii="Arial" w:hAnsi="Arial" w:cs="Arial"/>
          <w:sz w:val="24"/>
          <w:szCs w:val="24"/>
        </w:rPr>
        <w:lastRenderedPageBreak/>
        <w:t xml:space="preserve">When the installation process has been completed, the following screen will be visible: </w:t>
      </w:r>
    </w:p>
    <w:p w:rsidR="000838D6" w:rsidRPr="007827A9" w:rsidRDefault="000838D6" w:rsidP="000838D6">
      <w:pPr>
        <w:jc w:val="center"/>
        <w:rPr>
          <w:rFonts w:ascii="Arial" w:hAnsi="Arial" w:cs="Arial"/>
          <w:sz w:val="24"/>
          <w:szCs w:val="24"/>
        </w:rPr>
      </w:pPr>
      <w:r w:rsidRPr="007827A9">
        <w:rPr>
          <w:noProof/>
          <w:lang w:eastAsia="en-ZA"/>
        </w:rPr>
        <w:drawing>
          <wp:inline distT="0" distB="0" distL="0" distR="0" wp14:anchorId="10AC4B8B" wp14:editId="3CDAD0CA">
            <wp:extent cx="4305300" cy="3356236"/>
            <wp:effectExtent l="0" t="0" r="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2412" cy="3361780"/>
                    </a:xfrm>
                    <a:prstGeom prst="rect">
                      <a:avLst/>
                    </a:prstGeom>
                  </pic:spPr>
                </pic:pic>
              </a:graphicData>
            </a:graphic>
          </wp:inline>
        </w:drawing>
      </w:r>
    </w:p>
    <w:p w:rsidR="000838D6" w:rsidRPr="007827A9" w:rsidRDefault="000838D6" w:rsidP="00F073B8">
      <w:pPr>
        <w:pStyle w:val="ListParagraph"/>
        <w:numPr>
          <w:ilvl w:val="0"/>
          <w:numId w:val="4"/>
        </w:numPr>
        <w:jc w:val="both"/>
        <w:rPr>
          <w:rFonts w:ascii="Arial" w:hAnsi="Arial" w:cs="Arial"/>
          <w:sz w:val="24"/>
          <w:szCs w:val="24"/>
        </w:rPr>
      </w:pPr>
      <w:r w:rsidRPr="007827A9">
        <w:rPr>
          <w:rFonts w:ascii="Arial" w:hAnsi="Arial" w:cs="Arial"/>
          <w:sz w:val="24"/>
          <w:szCs w:val="24"/>
        </w:rPr>
        <w:t>This screen indicates that the installation process was completed successfully. To finish the installation process, the user only needs to press the “Finish” button.</w:t>
      </w:r>
    </w:p>
    <w:p w:rsidR="000838D6" w:rsidRPr="007827A9" w:rsidRDefault="000838D6" w:rsidP="000838D6">
      <w:pPr>
        <w:jc w:val="both"/>
        <w:rPr>
          <w:rFonts w:ascii="Arial" w:hAnsi="Arial" w:cs="Arial"/>
          <w:sz w:val="24"/>
          <w:szCs w:val="24"/>
        </w:rPr>
      </w:pPr>
      <w:r w:rsidRPr="007827A9">
        <w:rPr>
          <w:rFonts w:ascii="Arial" w:hAnsi="Arial" w:cs="Arial"/>
          <w:sz w:val="24"/>
          <w:szCs w:val="24"/>
        </w:rPr>
        <w:t>This completes the program’s installation</w:t>
      </w:r>
      <w:r w:rsidR="00225AEB" w:rsidRPr="007827A9">
        <w:rPr>
          <w:rFonts w:ascii="Arial" w:hAnsi="Arial" w:cs="Arial"/>
          <w:sz w:val="24"/>
          <w:szCs w:val="24"/>
        </w:rPr>
        <w:t xml:space="preserve"> and the next section will discuss how the user can create an account in the system as well as how they can sign and gain access to the sy</w:t>
      </w:r>
      <w:r w:rsidR="00652A83" w:rsidRPr="007827A9">
        <w:rPr>
          <w:rFonts w:ascii="Arial" w:hAnsi="Arial" w:cs="Arial"/>
          <w:sz w:val="24"/>
          <w:szCs w:val="24"/>
        </w:rPr>
        <w:t>stem</w:t>
      </w:r>
      <w:r w:rsidRPr="007827A9">
        <w:rPr>
          <w:rFonts w:ascii="Arial" w:hAnsi="Arial" w:cs="Arial"/>
          <w:sz w:val="24"/>
          <w:szCs w:val="24"/>
        </w:rPr>
        <w:t>.</w:t>
      </w:r>
    </w:p>
    <w:p w:rsidR="000838D6" w:rsidRPr="007827A9" w:rsidRDefault="000838D6" w:rsidP="000838D6">
      <w:pPr>
        <w:jc w:val="both"/>
        <w:rPr>
          <w:rFonts w:ascii="Arial" w:hAnsi="Arial" w:cs="Arial"/>
          <w:sz w:val="24"/>
          <w:szCs w:val="24"/>
        </w:rPr>
      </w:pPr>
    </w:p>
    <w:p w:rsidR="000838D6" w:rsidRPr="007827A9" w:rsidRDefault="000838D6" w:rsidP="000838D6">
      <w:pPr>
        <w:jc w:val="both"/>
        <w:rPr>
          <w:rFonts w:ascii="Arial" w:hAnsi="Arial" w:cs="Arial"/>
          <w:sz w:val="24"/>
          <w:szCs w:val="24"/>
        </w:rPr>
      </w:pPr>
    </w:p>
    <w:p w:rsidR="000838D6" w:rsidRPr="007827A9" w:rsidRDefault="000838D6"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225AEB" w:rsidRPr="007827A9" w:rsidRDefault="00225AEB" w:rsidP="000838D6"/>
    <w:p w:rsidR="00FB5D6E" w:rsidRPr="007827A9" w:rsidRDefault="00FB5D6E" w:rsidP="00F073B8">
      <w:pPr>
        <w:pStyle w:val="Heading2"/>
        <w:numPr>
          <w:ilvl w:val="1"/>
          <w:numId w:val="5"/>
        </w:numPr>
      </w:pPr>
      <w:bookmarkStart w:id="9" w:name="_Toc58252424"/>
      <w:r w:rsidRPr="007827A9">
        <w:lastRenderedPageBreak/>
        <w:t>Starting up the system</w:t>
      </w:r>
      <w:bookmarkEnd w:id="9"/>
    </w:p>
    <w:p w:rsidR="00FB5D6E" w:rsidRPr="007827A9" w:rsidRDefault="00966745" w:rsidP="007827A9">
      <w:pPr>
        <w:jc w:val="both"/>
        <w:rPr>
          <w:rFonts w:ascii="Arial" w:hAnsi="Arial" w:cs="Arial"/>
          <w:sz w:val="24"/>
        </w:rPr>
      </w:pPr>
      <w:r w:rsidRPr="007827A9">
        <w:rPr>
          <w:rFonts w:ascii="Arial" w:hAnsi="Arial" w:cs="Arial"/>
          <w:sz w:val="24"/>
        </w:rPr>
        <w:t xml:space="preserve">To </w:t>
      </w:r>
      <w:r w:rsidR="00DE1136" w:rsidRPr="007827A9">
        <w:rPr>
          <w:rFonts w:ascii="Arial" w:hAnsi="Arial" w:cs="Arial"/>
          <w:sz w:val="24"/>
        </w:rPr>
        <w:t>start using the system simply double</w:t>
      </w:r>
      <w:r w:rsidR="00121F13" w:rsidRPr="007827A9">
        <w:rPr>
          <w:rFonts w:ascii="Arial" w:hAnsi="Arial" w:cs="Arial"/>
          <w:sz w:val="24"/>
        </w:rPr>
        <w:t>-</w:t>
      </w:r>
      <w:r w:rsidR="00DE1136" w:rsidRPr="007827A9">
        <w:rPr>
          <w:rFonts w:ascii="Arial" w:hAnsi="Arial" w:cs="Arial"/>
          <w:sz w:val="24"/>
        </w:rPr>
        <w:t xml:space="preserve">click on the Project monitoring Toolkit icon that was generated by the Installer in the previous section. An icon will be available on your desktop or can be found by using the windows search function. Simply search for “Project Management Toolkit and an icon should appear allowing you to enter </w:t>
      </w:r>
      <w:r w:rsidR="00121F13" w:rsidRPr="007827A9">
        <w:rPr>
          <w:rFonts w:ascii="Arial" w:hAnsi="Arial" w:cs="Arial"/>
          <w:sz w:val="24"/>
        </w:rPr>
        <w:t>t</w:t>
      </w:r>
      <w:r w:rsidR="00DE1136" w:rsidRPr="007827A9">
        <w:rPr>
          <w:rFonts w:ascii="Arial" w:hAnsi="Arial" w:cs="Arial"/>
          <w:sz w:val="24"/>
        </w:rPr>
        <w:t xml:space="preserve">he system. </w:t>
      </w:r>
    </w:p>
    <w:p w:rsidR="00F42152" w:rsidRPr="007827A9" w:rsidRDefault="00F42152" w:rsidP="00F073B8">
      <w:pPr>
        <w:pStyle w:val="Heading2"/>
        <w:numPr>
          <w:ilvl w:val="1"/>
          <w:numId w:val="5"/>
        </w:numPr>
      </w:pPr>
      <w:bookmarkStart w:id="10" w:name="_Logging_in"/>
      <w:bookmarkStart w:id="11" w:name="_Toc58252425"/>
      <w:bookmarkEnd w:id="10"/>
      <w:r w:rsidRPr="007827A9">
        <w:t>Logging in</w:t>
      </w:r>
      <w:bookmarkEnd w:id="11"/>
    </w:p>
    <w:p w:rsidR="00656E53" w:rsidRPr="007827A9" w:rsidRDefault="00656E53" w:rsidP="00656E53">
      <w:pPr>
        <w:rPr>
          <w:rFonts w:ascii="Arial" w:hAnsi="Arial" w:cs="Arial"/>
          <w:sz w:val="24"/>
        </w:rPr>
      </w:pPr>
      <w:r w:rsidRPr="007827A9">
        <w:rPr>
          <w:rFonts w:ascii="Arial" w:hAnsi="Arial" w:cs="Arial"/>
          <w:sz w:val="24"/>
        </w:rPr>
        <w:t xml:space="preserve">Upon </w:t>
      </w:r>
      <w:r w:rsidRPr="007827A9">
        <w:rPr>
          <w:rFonts w:ascii="Arial" w:hAnsi="Arial" w:cs="Arial"/>
          <w:noProof/>
          <w:sz w:val="24"/>
        </w:rPr>
        <w:t>startup</w:t>
      </w:r>
      <w:r w:rsidR="004E099B" w:rsidRPr="007827A9">
        <w:rPr>
          <w:rFonts w:ascii="Arial" w:hAnsi="Arial" w:cs="Arial"/>
          <w:sz w:val="24"/>
        </w:rPr>
        <w:t>, the system will display the window below:</w:t>
      </w:r>
    </w:p>
    <w:p w:rsidR="004E099B" w:rsidRPr="007827A9" w:rsidRDefault="00121F13" w:rsidP="00656E53">
      <w:pPr>
        <w:rPr>
          <w:rFonts w:ascii="Arial" w:hAnsi="Arial" w:cs="Arial"/>
        </w:rPr>
      </w:pPr>
      <w:r w:rsidRPr="007827A9">
        <w:rPr>
          <w:noProof/>
          <w:lang w:eastAsia="en-ZA"/>
        </w:rPr>
        <w:drawing>
          <wp:inline distT="0" distB="0" distL="0" distR="0" wp14:anchorId="31889F30" wp14:editId="614FCB0E">
            <wp:extent cx="3438525" cy="22949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47103" cy="2300722"/>
                    </a:xfrm>
                    <a:prstGeom prst="rect">
                      <a:avLst/>
                    </a:prstGeom>
                  </pic:spPr>
                </pic:pic>
              </a:graphicData>
            </a:graphic>
          </wp:inline>
        </w:drawing>
      </w:r>
    </w:p>
    <w:p w:rsidR="00FB40C9" w:rsidRPr="007827A9" w:rsidRDefault="00121F13" w:rsidP="007827A9">
      <w:pPr>
        <w:jc w:val="both"/>
        <w:rPr>
          <w:rFonts w:ascii="Arial" w:eastAsiaTheme="majorEastAsia" w:hAnsi="Arial" w:cs="Arial"/>
          <w:sz w:val="24"/>
          <w:szCs w:val="24"/>
        </w:rPr>
      </w:pPr>
      <w:r w:rsidRPr="007827A9">
        <w:rPr>
          <w:rFonts w:ascii="Arial" w:eastAsiaTheme="majorEastAsia" w:hAnsi="Arial" w:cs="Arial"/>
          <w:sz w:val="24"/>
          <w:szCs w:val="24"/>
        </w:rPr>
        <w:t>The purpose of the form is to allow the user to provide their username and password to the system, allowing them access to all of their projects and safeguarding any and all private information. The components numbered in the image are discussed below:</w:t>
      </w:r>
    </w:p>
    <w:p w:rsidR="00121F13" w:rsidRPr="007827A9" w:rsidRDefault="00121F13" w:rsidP="00F073B8">
      <w:pPr>
        <w:pStyle w:val="ListParagraph"/>
        <w:numPr>
          <w:ilvl w:val="0"/>
          <w:numId w:val="2"/>
        </w:numPr>
        <w:jc w:val="both"/>
        <w:rPr>
          <w:rFonts w:ascii="Arial" w:hAnsi="Arial" w:cs="Arial"/>
          <w:sz w:val="24"/>
          <w:szCs w:val="24"/>
        </w:rPr>
      </w:pPr>
      <w:r w:rsidRPr="007827A9">
        <w:rPr>
          <w:rFonts w:ascii="Arial" w:hAnsi="Arial" w:cs="Arial"/>
          <w:sz w:val="24"/>
          <w:szCs w:val="24"/>
        </w:rPr>
        <w:t xml:space="preserve">This component will accept the username from the user and is not case sensitive allowing the user to use both upper and lowercase letters. The username is chosen when you create your account on the signup page and cannot be changed at a later stage so make sure that you write it down in a safe location. </w:t>
      </w:r>
    </w:p>
    <w:p w:rsidR="00121F13" w:rsidRPr="007827A9" w:rsidRDefault="00121F13" w:rsidP="00F073B8">
      <w:pPr>
        <w:pStyle w:val="ListParagraph"/>
        <w:numPr>
          <w:ilvl w:val="0"/>
          <w:numId w:val="2"/>
        </w:numPr>
        <w:jc w:val="both"/>
        <w:rPr>
          <w:rFonts w:ascii="Arial" w:hAnsi="Arial" w:cs="Arial"/>
          <w:sz w:val="24"/>
          <w:szCs w:val="24"/>
        </w:rPr>
      </w:pPr>
      <w:r w:rsidRPr="007827A9">
        <w:rPr>
          <w:rFonts w:ascii="Arial" w:hAnsi="Arial" w:cs="Arial"/>
          <w:sz w:val="24"/>
          <w:szCs w:val="24"/>
        </w:rPr>
        <w:t xml:space="preserve">This component is used to obtain the password from any users and has special properties that prevent the password from being visible to any onlookers guaranteeing the safety and security of the user's account. This password is chosen when the User creates an account and cannot be changed once set and currently cannot be retrieved without accessing the database directly so please make sure to write this password down in a safe location. </w:t>
      </w:r>
    </w:p>
    <w:p w:rsidR="00121F13" w:rsidRPr="007827A9" w:rsidRDefault="00121F13" w:rsidP="00F073B8">
      <w:pPr>
        <w:pStyle w:val="ListParagraph"/>
        <w:numPr>
          <w:ilvl w:val="0"/>
          <w:numId w:val="2"/>
        </w:numPr>
        <w:jc w:val="both"/>
        <w:rPr>
          <w:rFonts w:ascii="Arial" w:hAnsi="Arial" w:cs="Arial"/>
          <w:sz w:val="24"/>
          <w:szCs w:val="24"/>
        </w:rPr>
      </w:pPr>
      <w:r w:rsidRPr="007827A9">
        <w:rPr>
          <w:rFonts w:ascii="Arial" w:hAnsi="Arial" w:cs="Arial"/>
          <w:sz w:val="24"/>
          <w:szCs w:val="24"/>
        </w:rPr>
        <w:t>If you wish to view the password that you have entered into the password text box simply check this checkbox and the password will be displayed without any filtering. Please be careful when using this feature as onlookers may be able to obtain your password so only use this feature if you are alone or with trusted individuals.</w:t>
      </w:r>
    </w:p>
    <w:p w:rsidR="00121F13" w:rsidRPr="007827A9" w:rsidRDefault="00121F13" w:rsidP="00F073B8">
      <w:pPr>
        <w:pStyle w:val="ListParagraph"/>
        <w:numPr>
          <w:ilvl w:val="0"/>
          <w:numId w:val="2"/>
        </w:numPr>
        <w:jc w:val="both"/>
        <w:rPr>
          <w:rFonts w:ascii="Arial" w:hAnsi="Arial" w:cs="Arial"/>
          <w:sz w:val="24"/>
          <w:szCs w:val="24"/>
        </w:rPr>
      </w:pPr>
      <w:r w:rsidRPr="007827A9">
        <w:rPr>
          <w:rFonts w:ascii="Arial" w:hAnsi="Arial" w:cs="Arial"/>
          <w:sz w:val="24"/>
          <w:szCs w:val="24"/>
        </w:rPr>
        <w:t xml:space="preserve">Once the username and password have been inserted you can use this button to attempt to enter the system. The username and password will be analysed and compared to the values stored in the system the user will either be redirected to the project Selection page or the User will not be allowed to enter </w:t>
      </w:r>
      <w:r w:rsidRPr="007827A9">
        <w:rPr>
          <w:rFonts w:ascii="Arial" w:hAnsi="Arial" w:cs="Arial"/>
          <w:sz w:val="24"/>
          <w:szCs w:val="24"/>
        </w:rPr>
        <w:lastRenderedPageBreak/>
        <w:t xml:space="preserve">the system and an appropriate error message will be displayed just under the p[assword component and above this button. </w:t>
      </w:r>
    </w:p>
    <w:p w:rsidR="00121F13" w:rsidRPr="007827A9" w:rsidRDefault="00121F13" w:rsidP="00F073B8">
      <w:pPr>
        <w:pStyle w:val="ListParagraph"/>
        <w:numPr>
          <w:ilvl w:val="0"/>
          <w:numId w:val="2"/>
        </w:numPr>
        <w:jc w:val="both"/>
        <w:rPr>
          <w:rFonts w:ascii="Arial" w:hAnsi="Arial" w:cs="Arial"/>
          <w:sz w:val="24"/>
          <w:szCs w:val="24"/>
        </w:rPr>
      </w:pPr>
      <w:r w:rsidRPr="007827A9">
        <w:rPr>
          <w:rFonts w:ascii="Arial" w:hAnsi="Arial" w:cs="Arial"/>
          <w:sz w:val="24"/>
          <w:szCs w:val="24"/>
        </w:rPr>
        <w:t xml:space="preserve">If you have never created an account on this PC you can make use of this button to be redirected to the Signup page that will be discussed below. </w:t>
      </w:r>
    </w:p>
    <w:p w:rsidR="004B1E95" w:rsidRPr="007827A9" w:rsidRDefault="00121F13" w:rsidP="007827A9">
      <w:pPr>
        <w:jc w:val="both"/>
        <w:rPr>
          <w:rFonts w:ascii="Arial" w:hAnsi="Arial" w:cs="Arial"/>
          <w:sz w:val="24"/>
        </w:rPr>
      </w:pPr>
      <w:r w:rsidRPr="007827A9">
        <w:rPr>
          <w:rFonts w:ascii="Arial" w:hAnsi="Arial" w:cs="Arial"/>
          <w:sz w:val="24"/>
        </w:rPr>
        <w:t>These are all of the main components required to enter the system and to gain access to all of your saved documents. Please note that currently, the database will only contain the information on the accounts that were created on that particular system. If you move the application to another system the Username and password will not be available and you may have to create it again. The next section will walk you through the process of creatin</w:t>
      </w:r>
      <w:r w:rsidR="004B1E95" w:rsidRPr="007827A9">
        <w:rPr>
          <w:rFonts w:ascii="Arial" w:hAnsi="Arial" w:cs="Arial"/>
          <w:sz w:val="24"/>
        </w:rPr>
        <w:t>g a new account.</w:t>
      </w:r>
    </w:p>
    <w:p w:rsidR="004B1E95" w:rsidRPr="007827A9" w:rsidRDefault="004B1E95" w:rsidP="00F073B8">
      <w:pPr>
        <w:pStyle w:val="Heading2"/>
        <w:numPr>
          <w:ilvl w:val="1"/>
          <w:numId w:val="5"/>
        </w:numPr>
      </w:pPr>
      <w:bookmarkStart w:id="12" w:name="_Toc58252426"/>
      <w:r w:rsidRPr="007827A9">
        <w:t>Creating an Account</w:t>
      </w:r>
      <w:bookmarkEnd w:id="12"/>
      <w:r w:rsidRPr="007827A9">
        <w:t xml:space="preserve"> </w:t>
      </w:r>
    </w:p>
    <w:p w:rsidR="00C604C4" w:rsidRPr="007827A9" w:rsidRDefault="004B1E95" w:rsidP="007827A9">
      <w:pPr>
        <w:jc w:val="both"/>
        <w:rPr>
          <w:rFonts w:ascii="Arial" w:hAnsi="Arial" w:cs="Arial"/>
          <w:sz w:val="24"/>
        </w:rPr>
      </w:pPr>
      <w:r w:rsidRPr="007827A9">
        <w:rPr>
          <w:rFonts w:ascii="Arial" w:hAnsi="Arial" w:cs="Arial"/>
          <w:sz w:val="24"/>
        </w:rPr>
        <w:t>If the user navigates to the SignUp page using component 5 discussed in the previous section they will be greeted by the following screen:</w:t>
      </w:r>
    </w:p>
    <w:p w:rsidR="004B1E95" w:rsidRPr="007827A9" w:rsidRDefault="004B1E95" w:rsidP="00FB40C9">
      <w:pPr>
        <w:rPr>
          <w:rFonts w:ascii="Arial" w:hAnsi="Arial" w:cs="Arial"/>
        </w:rPr>
      </w:pPr>
      <w:r w:rsidRPr="007827A9">
        <w:rPr>
          <w:noProof/>
          <w:lang w:eastAsia="en-ZA"/>
        </w:rPr>
        <w:drawing>
          <wp:inline distT="0" distB="0" distL="0" distR="0" wp14:anchorId="4D2DB106" wp14:editId="6CED2452">
            <wp:extent cx="4304762" cy="2638095"/>
            <wp:effectExtent l="0" t="0" r="635"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04762" cy="2638095"/>
                    </a:xfrm>
                    <a:prstGeom prst="rect">
                      <a:avLst/>
                    </a:prstGeom>
                  </pic:spPr>
                </pic:pic>
              </a:graphicData>
            </a:graphic>
          </wp:inline>
        </w:drawing>
      </w:r>
    </w:p>
    <w:p w:rsidR="00C604C4" w:rsidRPr="007827A9" w:rsidRDefault="004B1E95" w:rsidP="007827A9">
      <w:pPr>
        <w:jc w:val="both"/>
        <w:rPr>
          <w:rFonts w:ascii="Arial" w:hAnsi="Arial" w:cs="Arial"/>
          <w:sz w:val="24"/>
        </w:rPr>
      </w:pPr>
      <w:r w:rsidRPr="007827A9">
        <w:rPr>
          <w:rFonts w:ascii="Arial" w:hAnsi="Arial" w:cs="Arial"/>
          <w:sz w:val="24"/>
        </w:rPr>
        <w:t>The following page allows users to create their own accounts to gain access to the project selection page and this will allow them to safely link projects to a specific account. All of the components numbered above will be discussed below:</w:t>
      </w:r>
    </w:p>
    <w:p w:rsidR="004B1E95" w:rsidRPr="007827A9" w:rsidRDefault="004B1E95" w:rsidP="00F073B8">
      <w:pPr>
        <w:pStyle w:val="ListParagraph"/>
        <w:numPr>
          <w:ilvl w:val="0"/>
          <w:numId w:val="3"/>
        </w:numPr>
        <w:jc w:val="both"/>
        <w:rPr>
          <w:rFonts w:ascii="Arial" w:hAnsi="Arial" w:cs="Arial"/>
          <w:sz w:val="24"/>
        </w:rPr>
      </w:pPr>
      <w:r w:rsidRPr="007827A9">
        <w:rPr>
          <w:rFonts w:ascii="Arial" w:hAnsi="Arial" w:cs="Arial"/>
          <w:sz w:val="24"/>
        </w:rPr>
        <w:t xml:space="preserve">This will be the username that you will use to login into the system. The username is not case sensitive and no duplicate usernames will be allowed to ensure that you do not use a username that you have used before if you are creating an additional account. Any errors with the username will be displayed in the space just to the right of the textbox. </w:t>
      </w:r>
    </w:p>
    <w:p w:rsidR="004B1E95" w:rsidRPr="007827A9" w:rsidRDefault="004B1E95" w:rsidP="00F073B8">
      <w:pPr>
        <w:pStyle w:val="ListParagraph"/>
        <w:numPr>
          <w:ilvl w:val="0"/>
          <w:numId w:val="3"/>
        </w:numPr>
        <w:jc w:val="both"/>
        <w:rPr>
          <w:rFonts w:ascii="Arial" w:hAnsi="Arial" w:cs="Arial"/>
          <w:sz w:val="24"/>
        </w:rPr>
      </w:pPr>
      <w:r w:rsidRPr="007827A9">
        <w:rPr>
          <w:rFonts w:ascii="Arial" w:hAnsi="Arial" w:cs="Arial"/>
          <w:sz w:val="24"/>
        </w:rPr>
        <w:t xml:space="preserve">This component will receive the password for the account that you are trying to create. Please keep in mind that this account password cannot be changed once it has been set so ensure that the password is one that you will remember. Attempt to adhere to strong password principles by including at least one Capital letter and symbol in your password. </w:t>
      </w:r>
    </w:p>
    <w:p w:rsidR="004B1E95" w:rsidRPr="007827A9" w:rsidRDefault="004B1E95" w:rsidP="00F073B8">
      <w:pPr>
        <w:pStyle w:val="ListParagraph"/>
        <w:numPr>
          <w:ilvl w:val="0"/>
          <w:numId w:val="3"/>
        </w:numPr>
        <w:jc w:val="both"/>
        <w:rPr>
          <w:rFonts w:ascii="Arial" w:hAnsi="Arial" w:cs="Arial"/>
          <w:sz w:val="24"/>
        </w:rPr>
      </w:pPr>
      <w:r w:rsidRPr="007827A9">
        <w:rPr>
          <w:rFonts w:ascii="Arial" w:hAnsi="Arial" w:cs="Arial"/>
          <w:sz w:val="24"/>
        </w:rPr>
        <w:t xml:space="preserve">This component will be responsible for recapturing your password so please ensure that the password you enter here is an exact match for the password that is entered into component 2. Both these fields are Case sensitive so make sure that the case is the same in component 2 and this component. </w:t>
      </w:r>
    </w:p>
    <w:p w:rsidR="004B1E95" w:rsidRPr="007827A9" w:rsidRDefault="004B1E95" w:rsidP="00F073B8">
      <w:pPr>
        <w:pStyle w:val="ListParagraph"/>
        <w:numPr>
          <w:ilvl w:val="0"/>
          <w:numId w:val="3"/>
        </w:numPr>
        <w:jc w:val="both"/>
        <w:rPr>
          <w:rFonts w:ascii="Arial" w:hAnsi="Arial" w:cs="Arial"/>
          <w:sz w:val="24"/>
        </w:rPr>
      </w:pPr>
      <w:r w:rsidRPr="007827A9">
        <w:rPr>
          <w:rFonts w:ascii="Arial" w:hAnsi="Arial" w:cs="Arial"/>
          <w:sz w:val="24"/>
        </w:rPr>
        <w:lastRenderedPageBreak/>
        <w:t>If you wish to view the password that you have entered into the password text box simply check this checkbox and the password will be displayed without any filtering. Please be careful when using this feature as onlookers may be able to obtain your password so only use this feature if you are alone or with trusted individuals.</w:t>
      </w:r>
    </w:p>
    <w:p w:rsidR="004B1E95" w:rsidRPr="007827A9" w:rsidRDefault="004B1E95" w:rsidP="00F073B8">
      <w:pPr>
        <w:pStyle w:val="ListParagraph"/>
        <w:numPr>
          <w:ilvl w:val="0"/>
          <w:numId w:val="3"/>
        </w:numPr>
        <w:jc w:val="both"/>
        <w:rPr>
          <w:rFonts w:ascii="Arial" w:hAnsi="Arial" w:cs="Arial"/>
          <w:sz w:val="24"/>
        </w:rPr>
      </w:pPr>
      <w:r w:rsidRPr="007827A9">
        <w:rPr>
          <w:rFonts w:ascii="Arial" w:hAnsi="Arial" w:cs="Arial"/>
          <w:sz w:val="24"/>
        </w:rPr>
        <w:t xml:space="preserve">Once you are satisfied with your username and password you can click on this button to save them into the Local database. The passwords and Usernames will be encrypted to ensure their safety </w:t>
      </w:r>
      <w:r w:rsidR="000838D6" w:rsidRPr="007827A9">
        <w:rPr>
          <w:rFonts w:ascii="Arial" w:hAnsi="Arial" w:cs="Arial"/>
          <w:sz w:val="24"/>
        </w:rPr>
        <w:t xml:space="preserve">and can thus not easily be read by external users. If any errors occur with the password or Username an appropriate error message will be displayed and the user will not be redirected to another page. </w:t>
      </w:r>
    </w:p>
    <w:p w:rsidR="007827A9" w:rsidRPr="007827A9" w:rsidRDefault="000838D6" w:rsidP="007827A9">
      <w:pPr>
        <w:jc w:val="both"/>
        <w:rPr>
          <w:rFonts w:ascii="Arial" w:hAnsi="Arial" w:cs="Arial"/>
          <w:sz w:val="24"/>
        </w:rPr>
      </w:pPr>
      <w:r w:rsidRPr="007827A9">
        <w:rPr>
          <w:rFonts w:ascii="Arial" w:hAnsi="Arial" w:cs="Arial"/>
          <w:sz w:val="24"/>
        </w:rPr>
        <w:t>Once the above steps have been completed the user should be able to log into the system using their new credentials. The upcoming systems will expand n the functionality of the system and will explain each of the core components of the application.</w:t>
      </w:r>
    </w:p>
    <w:p w:rsidR="000838D6" w:rsidRDefault="007827A9" w:rsidP="00F073B8">
      <w:pPr>
        <w:pStyle w:val="Heading2"/>
        <w:numPr>
          <w:ilvl w:val="1"/>
          <w:numId w:val="5"/>
        </w:numPr>
      </w:pPr>
      <w:bookmarkStart w:id="13" w:name="_Toc58252427"/>
      <w:r>
        <w:t>The Project Selection and creation page</w:t>
      </w:r>
      <w:bookmarkEnd w:id="13"/>
      <w:r w:rsidR="000838D6" w:rsidRPr="007827A9">
        <w:t xml:space="preserve"> </w:t>
      </w:r>
    </w:p>
    <w:p w:rsidR="007827A9" w:rsidRDefault="007827A9" w:rsidP="007827A9">
      <w:pPr>
        <w:jc w:val="both"/>
        <w:rPr>
          <w:rFonts w:ascii="Arial" w:hAnsi="Arial" w:cs="Arial"/>
          <w:sz w:val="24"/>
        </w:rPr>
      </w:pPr>
      <w:r w:rsidRPr="007827A9">
        <w:rPr>
          <w:rFonts w:ascii="Arial" w:hAnsi="Arial" w:cs="Arial"/>
          <w:sz w:val="24"/>
        </w:rPr>
        <w:t xml:space="preserve">Once the user has successfully logged into the system they will be provided with the following page: </w:t>
      </w:r>
    </w:p>
    <w:p w:rsidR="007827A9" w:rsidRDefault="007827A9" w:rsidP="007827A9">
      <w:pPr>
        <w:rPr>
          <w:rFonts w:ascii="Arial" w:hAnsi="Arial" w:cs="Arial"/>
          <w:sz w:val="24"/>
        </w:rPr>
      </w:pPr>
      <w:r>
        <w:rPr>
          <w:noProof/>
          <w:lang w:eastAsia="en-ZA"/>
        </w:rPr>
        <w:drawing>
          <wp:inline distT="0" distB="0" distL="0" distR="0" wp14:anchorId="60974244" wp14:editId="25D61ADF">
            <wp:extent cx="5731510" cy="3828415"/>
            <wp:effectExtent l="0" t="0" r="2540" b="63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828415"/>
                    </a:xfrm>
                    <a:prstGeom prst="rect">
                      <a:avLst/>
                    </a:prstGeom>
                  </pic:spPr>
                </pic:pic>
              </a:graphicData>
            </a:graphic>
          </wp:inline>
        </w:drawing>
      </w:r>
    </w:p>
    <w:p w:rsidR="007827A9" w:rsidRDefault="007827A9" w:rsidP="007827A9">
      <w:pPr>
        <w:jc w:val="both"/>
        <w:rPr>
          <w:rFonts w:ascii="Arial" w:hAnsi="Arial" w:cs="Arial"/>
          <w:sz w:val="24"/>
        </w:rPr>
      </w:pPr>
      <w:r>
        <w:rPr>
          <w:rFonts w:ascii="Arial" w:hAnsi="Arial" w:cs="Arial"/>
          <w:sz w:val="24"/>
        </w:rPr>
        <w:t>This project selection consists of 4 main components that will be briefly discussed below:</w:t>
      </w:r>
    </w:p>
    <w:p w:rsidR="007827A9" w:rsidRDefault="007827A9" w:rsidP="00F073B8">
      <w:pPr>
        <w:pStyle w:val="ListParagraph"/>
        <w:numPr>
          <w:ilvl w:val="0"/>
          <w:numId w:val="6"/>
        </w:numPr>
        <w:jc w:val="both"/>
        <w:rPr>
          <w:rFonts w:ascii="Arial" w:hAnsi="Arial" w:cs="Arial"/>
          <w:sz w:val="24"/>
        </w:rPr>
      </w:pPr>
      <w:r>
        <w:rPr>
          <w:rFonts w:ascii="Arial" w:hAnsi="Arial" w:cs="Arial"/>
          <w:sz w:val="24"/>
        </w:rPr>
        <w:t xml:space="preserve">This section contains all of the information of any new projects that the user wishes to create. This includes providing information such as the Project name, Project sponsor .and any other relevant information. The system will expect the </w:t>
      </w:r>
      <w:r>
        <w:rPr>
          <w:rFonts w:ascii="Arial" w:hAnsi="Arial" w:cs="Arial"/>
          <w:sz w:val="24"/>
        </w:rPr>
        <w:lastRenderedPageBreak/>
        <w:t xml:space="preserve">Project Name and the Project Sponsor to be filled in before a project can be created. Once all of the information has been entered the user can click on the create project button to create their new project. The new project should immediately appear in component 3. </w:t>
      </w:r>
    </w:p>
    <w:p w:rsidR="007827A9" w:rsidRDefault="007827A9" w:rsidP="00F073B8">
      <w:pPr>
        <w:pStyle w:val="ListParagraph"/>
        <w:numPr>
          <w:ilvl w:val="0"/>
          <w:numId w:val="6"/>
        </w:numPr>
        <w:jc w:val="both"/>
        <w:rPr>
          <w:rFonts w:ascii="Arial" w:hAnsi="Arial" w:cs="Arial"/>
          <w:sz w:val="24"/>
        </w:rPr>
      </w:pPr>
      <w:r>
        <w:rPr>
          <w:rFonts w:ascii="Arial" w:hAnsi="Arial" w:cs="Arial"/>
          <w:sz w:val="24"/>
        </w:rPr>
        <w:t xml:space="preserve">If the user would like to join an existing project that has been created by another team member they need only obtain the specific project code from the user that had created that specific project. Once the code has been obtained the user can simply enter the code into component 2 and click the “Add existing project” button and if the project code exists then the user will be added to this project. The project codes are uniquely generated for each project and the likelihood of anyone guessing a project code to gain access to an unauthorized project is highly unlikely. The system currently has no way of exchanging project codes and it is the responsibility of the user to ensure that the project code is safely transferred.  </w:t>
      </w:r>
    </w:p>
    <w:p w:rsidR="007827A9" w:rsidRDefault="007827A9" w:rsidP="00F073B8">
      <w:pPr>
        <w:pStyle w:val="ListParagraph"/>
        <w:numPr>
          <w:ilvl w:val="0"/>
          <w:numId w:val="6"/>
        </w:numPr>
        <w:jc w:val="both"/>
        <w:rPr>
          <w:rFonts w:ascii="Arial" w:hAnsi="Arial" w:cs="Arial"/>
          <w:sz w:val="24"/>
        </w:rPr>
      </w:pPr>
      <w:r>
        <w:rPr>
          <w:rFonts w:ascii="Arial" w:hAnsi="Arial" w:cs="Arial"/>
          <w:sz w:val="24"/>
        </w:rPr>
        <w:t>This component will display the project names of all the projects that the user is involved with. This will include projects that the user has created as well as projects that have been added using the “add existing project” feature discussed in the previous section. If the user wishes to view more information regarding a specific project they can double click on the project, or can simply click on the “Select project button” as shown in component 4 to move on to the project detail page that will contain various templates and all of the filled documentation for the user to use.</w:t>
      </w:r>
    </w:p>
    <w:p w:rsidR="007827A9" w:rsidRDefault="007827A9" w:rsidP="007827A9">
      <w:pPr>
        <w:jc w:val="both"/>
        <w:rPr>
          <w:rFonts w:ascii="Arial" w:hAnsi="Arial" w:cs="Arial"/>
          <w:sz w:val="24"/>
        </w:rPr>
      </w:pPr>
      <w:r>
        <w:rPr>
          <w:rFonts w:ascii="Arial" w:hAnsi="Arial" w:cs="Arial"/>
          <w:sz w:val="24"/>
        </w:rPr>
        <w:t xml:space="preserve">The upcoming section will discuss how the project detail page works that will contain all of the templates that will guide the user through the process of project management and will also provide the user with the opportunity to fill in these templates that will then be synced to the online database and can be viewed by all of the group members. </w:t>
      </w:r>
    </w:p>
    <w:p w:rsidR="007827A9" w:rsidRDefault="007827A9" w:rsidP="00F073B8">
      <w:pPr>
        <w:pStyle w:val="Heading2"/>
        <w:numPr>
          <w:ilvl w:val="1"/>
          <w:numId w:val="5"/>
        </w:numPr>
      </w:pPr>
      <w:bookmarkStart w:id="14" w:name="_Toc58252428"/>
      <w:r>
        <w:t>Project Detail Page</w:t>
      </w:r>
      <w:bookmarkEnd w:id="14"/>
      <w:r>
        <w:t xml:space="preserve"> </w:t>
      </w:r>
    </w:p>
    <w:p w:rsidR="007827A9" w:rsidRPr="007827A9" w:rsidRDefault="007827A9" w:rsidP="007827A9">
      <w:pPr>
        <w:rPr>
          <w:rFonts w:ascii="Arial" w:hAnsi="Arial" w:cs="Arial"/>
          <w:sz w:val="24"/>
        </w:rPr>
      </w:pPr>
      <w:r w:rsidRPr="007827A9">
        <w:rPr>
          <w:rFonts w:ascii="Arial" w:hAnsi="Arial" w:cs="Arial"/>
          <w:sz w:val="24"/>
        </w:rPr>
        <w:t>Once the user has selected a certain page the following page will be displayed:</w:t>
      </w:r>
    </w:p>
    <w:p w:rsidR="007827A9" w:rsidRPr="007827A9" w:rsidRDefault="007827A9" w:rsidP="007827A9">
      <w:r>
        <w:rPr>
          <w:noProof/>
          <w:lang w:eastAsia="en-ZA"/>
        </w:rPr>
        <w:drawing>
          <wp:inline distT="0" distB="0" distL="0" distR="0" wp14:anchorId="21D1B3A2" wp14:editId="04E5006F">
            <wp:extent cx="5731510" cy="3104515"/>
            <wp:effectExtent l="0" t="0" r="2540" b="63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104515"/>
                    </a:xfrm>
                    <a:prstGeom prst="rect">
                      <a:avLst/>
                    </a:prstGeom>
                  </pic:spPr>
                </pic:pic>
              </a:graphicData>
            </a:graphic>
          </wp:inline>
        </w:drawing>
      </w:r>
    </w:p>
    <w:p w:rsidR="007827A9" w:rsidRPr="007827A9" w:rsidRDefault="007827A9" w:rsidP="007827A9">
      <w:pPr>
        <w:jc w:val="both"/>
        <w:rPr>
          <w:rFonts w:ascii="Arial" w:hAnsi="Arial" w:cs="Arial"/>
          <w:sz w:val="24"/>
        </w:rPr>
      </w:pPr>
      <w:r>
        <w:rPr>
          <w:rFonts w:ascii="Arial" w:hAnsi="Arial" w:cs="Arial"/>
          <w:sz w:val="24"/>
        </w:rPr>
        <w:lastRenderedPageBreak/>
        <w:t xml:space="preserve">The user is first prompted if they would like to sync all of their data to the online database. This operation will occur every 12 hours automatically but this option allows the user to ensure that the data they are working with is the latest available data. Component 2 in the sketch above displays the various phases that every project will consist of and will contain various tasks that need to be performed in every phase.  </w:t>
      </w:r>
    </w:p>
    <w:p w:rsidR="007827A9" w:rsidRDefault="007827A9" w:rsidP="007827A9">
      <w:pPr>
        <w:jc w:val="both"/>
        <w:rPr>
          <w:rFonts w:ascii="Arial" w:hAnsi="Arial" w:cs="Arial"/>
          <w:sz w:val="24"/>
          <w:szCs w:val="24"/>
        </w:rPr>
      </w:pPr>
      <w:r>
        <w:rPr>
          <w:rFonts w:ascii="Arial" w:hAnsi="Arial" w:cs="Arial"/>
          <w:sz w:val="24"/>
          <w:szCs w:val="24"/>
        </w:rPr>
        <w:t xml:space="preserve">The user interface’s navigation is quite simple to follow. The user simply clicks on the phase he/she wants to interact with </w:t>
      </w:r>
      <w:r w:rsidR="00B61E4C">
        <w:rPr>
          <w:rFonts w:ascii="Arial" w:hAnsi="Arial" w:cs="Arial"/>
          <w:sz w:val="24"/>
          <w:szCs w:val="24"/>
        </w:rPr>
        <w:t>i</w:t>
      </w:r>
      <w:r>
        <w:rPr>
          <w:rFonts w:ascii="Arial" w:hAnsi="Arial" w:cs="Arial"/>
          <w:sz w:val="24"/>
          <w:szCs w:val="24"/>
        </w:rPr>
        <w:t>n the main menu’s toolbar. When this happens, the button will give several options as to what the user can do. For each type of activity/documentation type, the user can choose to fill in a template or to view a filled-in example of this template. The program’s menu structure will now be l</w:t>
      </w:r>
      <w:r w:rsidR="008C2452">
        <w:rPr>
          <w:rFonts w:ascii="Arial" w:hAnsi="Arial" w:cs="Arial"/>
          <w:sz w:val="24"/>
          <w:szCs w:val="24"/>
        </w:rPr>
        <w:t xml:space="preserve">aid out for each project phase and the user can access the form by simply clicking on the tabs displayed in the image above. </w:t>
      </w:r>
    </w:p>
    <w:p w:rsidR="007827A9" w:rsidRPr="0082385D" w:rsidRDefault="007827A9" w:rsidP="00CF36FD">
      <w:pPr>
        <w:pStyle w:val="Heading3"/>
      </w:pPr>
      <w:bookmarkStart w:id="15" w:name="_Toc58252429"/>
      <w:r w:rsidRPr="0082385D">
        <w:t>Project Initiation Tab</w:t>
      </w:r>
      <w:bookmarkEnd w:id="15"/>
    </w:p>
    <w:p w:rsidR="007827A9" w:rsidRDefault="007827A9" w:rsidP="007827A9">
      <w:pPr>
        <w:rPr>
          <w:rFonts w:ascii="Arial" w:hAnsi="Arial" w:cs="Arial"/>
          <w:sz w:val="24"/>
          <w:szCs w:val="24"/>
        </w:rPr>
      </w:pPr>
      <w:r>
        <w:rPr>
          <w:rFonts w:ascii="Arial" w:hAnsi="Arial" w:cs="Arial"/>
          <w:noProof/>
          <w:sz w:val="24"/>
          <w:szCs w:val="24"/>
          <w:lang w:eastAsia="en-ZA"/>
        </w:rPr>
        <w:drawing>
          <wp:anchor distT="0" distB="0" distL="114300" distR="114300" simplePos="0" relativeHeight="252118016" behindDoc="1" locked="0" layoutInCell="1" allowOverlap="1" wp14:anchorId="604E46BD" wp14:editId="35FCA524">
            <wp:simplePos x="0" y="0"/>
            <wp:positionH relativeFrom="margin">
              <wp:align>right</wp:align>
            </wp:positionH>
            <wp:positionV relativeFrom="paragraph">
              <wp:posOffset>211455</wp:posOffset>
            </wp:positionV>
            <wp:extent cx="5505450" cy="3505200"/>
            <wp:effectExtent l="0" t="57150" r="0" b="95250"/>
            <wp:wrapTight wrapText="bothSides">
              <wp:wrapPolygon edited="0">
                <wp:start x="7773" y="-352"/>
                <wp:lineTo x="7325" y="822"/>
                <wp:lineTo x="7250" y="9274"/>
                <wp:lineTo x="1046" y="9274"/>
                <wp:lineTo x="972" y="11739"/>
                <wp:lineTo x="5456" y="13030"/>
                <wp:lineTo x="7250" y="13030"/>
                <wp:lineTo x="7250" y="19252"/>
                <wp:lineTo x="7549" y="20543"/>
                <wp:lineTo x="7773" y="22070"/>
                <wp:lineTo x="20479" y="22070"/>
                <wp:lineTo x="20479" y="14909"/>
                <wp:lineTo x="13976" y="14791"/>
                <wp:lineTo x="13752" y="-352"/>
                <wp:lineTo x="7773" y="-352"/>
              </wp:wrapPolygon>
            </wp:wrapTight>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page">
              <wp14:pctWidth>0</wp14:pctWidth>
            </wp14:sizeRelH>
            <wp14:sizeRelV relativeFrom="page">
              <wp14:pctHeight>0</wp14:pctHeight>
            </wp14:sizeRelV>
          </wp:anchor>
        </w:drawing>
      </w:r>
    </w:p>
    <w:p w:rsidR="007827A9" w:rsidRDefault="007827A9" w:rsidP="007827A9">
      <w:pPr>
        <w:rPr>
          <w:rFonts w:ascii="Arial" w:hAnsi="Arial" w:cs="Arial"/>
          <w:sz w:val="24"/>
          <w:szCs w:val="24"/>
        </w:rPr>
      </w:pPr>
    </w:p>
    <w:p w:rsidR="007827A9" w:rsidRDefault="007827A9" w:rsidP="007827A9">
      <w:pPr>
        <w:rPr>
          <w:rFonts w:ascii="Arial" w:hAnsi="Arial" w:cs="Arial"/>
          <w:sz w:val="24"/>
          <w:szCs w:val="24"/>
        </w:rPr>
      </w:pPr>
    </w:p>
    <w:p w:rsidR="007827A9" w:rsidRDefault="007827A9" w:rsidP="007827A9">
      <w:pPr>
        <w:rPr>
          <w:rFonts w:ascii="Arial" w:hAnsi="Arial" w:cs="Arial"/>
          <w:sz w:val="24"/>
          <w:szCs w:val="24"/>
        </w:rPr>
      </w:pPr>
    </w:p>
    <w:p w:rsidR="007827A9" w:rsidRDefault="007827A9" w:rsidP="007827A9">
      <w:pPr>
        <w:rPr>
          <w:rFonts w:ascii="Arial" w:hAnsi="Arial" w:cs="Arial"/>
          <w:sz w:val="24"/>
          <w:szCs w:val="24"/>
        </w:rPr>
      </w:pPr>
    </w:p>
    <w:p w:rsidR="007827A9" w:rsidRDefault="007827A9" w:rsidP="007827A9">
      <w:pPr>
        <w:rPr>
          <w:rFonts w:ascii="Arial" w:hAnsi="Arial" w:cs="Arial"/>
          <w:sz w:val="24"/>
          <w:szCs w:val="24"/>
        </w:rPr>
      </w:pPr>
    </w:p>
    <w:p w:rsidR="007827A9" w:rsidRDefault="007827A9" w:rsidP="007827A9">
      <w:pPr>
        <w:rPr>
          <w:rFonts w:ascii="Arial" w:hAnsi="Arial" w:cs="Arial"/>
          <w:sz w:val="24"/>
          <w:szCs w:val="24"/>
        </w:rPr>
      </w:pPr>
    </w:p>
    <w:p w:rsidR="007827A9" w:rsidRDefault="007827A9" w:rsidP="007827A9">
      <w:pPr>
        <w:rPr>
          <w:rFonts w:ascii="Arial" w:hAnsi="Arial" w:cs="Arial"/>
          <w:sz w:val="24"/>
          <w:szCs w:val="24"/>
        </w:rPr>
      </w:pPr>
    </w:p>
    <w:p w:rsidR="007827A9" w:rsidRPr="00EF7E5D" w:rsidRDefault="007827A9" w:rsidP="007827A9">
      <w:pPr>
        <w:rPr>
          <w:rFonts w:ascii="Arial" w:hAnsi="Arial" w:cs="Arial"/>
          <w:sz w:val="24"/>
          <w:szCs w:val="24"/>
        </w:rPr>
      </w:pPr>
    </w:p>
    <w:p w:rsidR="007827A9" w:rsidRDefault="007827A9" w:rsidP="007827A9">
      <w:pPr>
        <w:jc w:val="both"/>
        <w:rPr>
          <w:rFonts w:ascii="Arial" w:hAnsi="Arial" w:cs="Arial"/>
          <w:sz w:val="24"/>
          <w:szCs w:val="24"/>
        </w:rPr>
      </w:pPr>
    </w:p>
    <w:p w:rsidR="007827A9" w:rsidRDefault="007827A9" w:rsidP="007827A9">
      <w:pPr>
        <w:jc w:val="both"/>
        <w:rPr>
          <w:rFonts w:ascii="Arial" w:hAnsi="Arial" w:cs="Arial"/>
          <w:sz w:val="24"/>
          <w:szCs w:val="24"/>
        </w:rPr>
      </w:pPr>
    </w:p>
    <w:p w:rsidR="007827A9" w:rsidRDefault="007827A9" w:rsidP="007827A9">
      <w:pPr>
        <w:jc w:val="both"/>
        <w:rPr>
          <w:rFonts w:ascii="Arial" w:hAnsi="Arial" w:cs="Arial"/>
          <w:sz w:val="24"/>
          <w:szCs w:val="24"/>
        </w:rPr>
      </w:pPr>
    </w:p>
    <w:p w:rsidR="007827A9" w:rsidRDefault="007827A9" w:rsidP="007827A9">
      <w:pPr>
        <w:jc w:val="both"/>
        <w:rPr>
          <w:rFonts w:ascii="Arial" w:hAnsi="Arial" w:cs="Arial"/>
          <w:sz w:val="24"/>
          <w:szCs w:val="24"/>
        </w:rPr>
      </w:pPr>
    </w:p>
    <w:p w:rsidR="007827A9" w:rsidRDefault="007827A9" w:rsidP="007827A9">
      <w:pPr>
        <w:jc w:val="both"/>
        <w:rPr>
          <w:rFonts w:ascii="Arial" w:hAnsi="Arial" w:cs="Arial"/>
          <w:sz w:val="24"/>
          <w:szCs w:val="24"/>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C604C4" w:rsidRPr="007827A9" w:rsidRDefault="00C604C4" w:rsidP="00FB40C9">
      <w:pPr>
        <w:rPr>
          <w:rFonts w:ascii="Arial" w:hAnsi="Arial" w:cs="Arial"/>
        </w:rPr>
      </w:pPr>
    </w:p>
    <w:p w:rsidR="007827A9" w:rsidRPr="0082385D" w:rsidRDefault="007827A9" w:rsidP="00CF36FD">
      <w:pPr>
        <w:pStyle w:val="Heading3"/>
      </w:pPr>
      <w:bookmarkStart w:id="16" w:name="_Toc58252430"/>
      <w:r w:rsidRPr="0082385D">
        <w:t>Project Planning Tab</w:t>
      </w:r>
      <w:bookmarkEnd w:id="16"/>
    </w:p>
    <w:p w:rsidR="007827A9" w:rsidRDefault="007827A9" w:rsidP="007827A9">
      <w:pPr>
        <w:spacing w:after="0"/>
        <w:jc w:val="both"/>
        <w:rPr>
          <w:rFonts w:ascii="Arial" w:hAnsi="Arial" w:cs="Arial"/>
          <w:sz w:val="24"/>
          <w:szCs w:val="24"/>
        </w:rPr>
      </w:pPr>
      <w:r w:rsidRPr="0082385D">
        <w:rPr>
          <w:rFonts w:ascii="Arial" w:hAnsi="Arial" w:cs="Arial"/>
          <w:b/>
          <w:bCs/>
          <w:noProof/>
          <w:sz w:val="28"/>
          <w:szCs w:val="28"/>
          <w:lang w:eastAsia="en-ZA"/>
        </w:rPr>
        <w:drawing>
          <wp:anchor distT="0" distB="0" distL="114300" distR="114300" simplePos="0" relativeHeight="252120064" behindDoc="1" locked="0" layoutInCell="1" allowOverlap="1" wp14:anchorId="38581FCF" wp14:editId="27C917DA">
            <wp:simplePos x="0" y="0"/>
            <wp:positionH relativeFrom="page">
              <wp:posOffset>-990600</wp:posOffset>
            </wp:positionH>
            <wp:positionV relativeFrom="paragraph">
              <wp:posOffset>274954</wp:posOffset>
            </wp:positionV>
            <wp:extent cx="9086850" cy="7839075"/>
            <wp:effectExtent l="0" t="38100" r="0" b="85725"/>
            <wp:wrapNone/>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page">
              <wp14:pctWidth>0</wp14:pctWidth>
            </wp14:sizeRelH>
            <wp14:sizeRelV relativeFrom="page">
              <wp14:pctHeight>0</wp14:pctHeight>
            </wp14:sizeRelV>
          </wp:anchor>
        </w:drawing>
      </w: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Pr>
        <w:spacing w:after="0"/>
        <w:jc w:val="both"/>
        <w:rPr>
          <w:rFonts w:ascii="Arial" w:hAnsi="Arial" w:cs="Arial"/>
          <w:sz w:val="24"/>
          <w:szCs w:val="24"/>
        </w:rPr>
      </w:pPr>
    </w:p>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F073B8">
      <w:pPr>
        <w:pStyle w:val="Heading2"/>
        <w:numPr>
          <w:ilvl w:val="1"/>
          <w:numId w:val="7"/>
        </w:numPr>
        <w:rPr>
          <w:rFonts w:cs="Arial"/>
          <w:b w:val="0"/>
          <w:bCs/>
          <w:szCs w:val="28"/>
        </w:rPr>
        <w:sectPr w:rsidR="007827A9" w:rsidSect="007827A9">
          <w:footerReference w:type="default" r:id="rId27"/>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7827A9" w:rsidRPr="0082385D" w:rsidRDefault="007827A9" w:rsidP="00CF36FD">
      <w:pPr>
        <w:pStyle w:val="Heading3"/>
      </w:pPr>
      <w:bookmarkStart w:id="17" w:name="_Toc58252431"/>
      <w:r>
        <w:rPr>
          <w:noProof/>
          <w:lang w:eastAsia="en-ZA"/>
        </w:rPr>
        <w:lastRenderedPageBreak/>
        <w:drawing>
          <wp:anchor distT="0" distB="0" distL="114300" distR="114300" simplePos="0" relativeHeight="252121088" behindDoc="1" locked="0" layoutInCell="1" allowOverlap="1" wp14:anchorId="68A4BCE4" wp14:editId="12EF6799">
            <wp:simplePos x="0" y="0"/>
            <wp:positionH relativeFrom="page">
              <wp:posOffset>-2762250</wp:posOffset>
            </wp:positionH>
            <wp:positionV relativeFrom="paragraph">
              <wp:posOffset>399415</wp:posOffset>
            </wp:positionV>
            <wp:extent cx="15592425" cy="13325475"/>
            <wp:effectExtent l="0" t="38100" r="0" b="66675"/>
            <wp:wrapNone/>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14:sizeRelH relativeFrom="page">
              <wp14:pctWidth>0</wp14:pctWidth>
            </wp14:sizeRelH>
            <wp14:sizeRelV relativeFrom="page">
              <wp14:pctHeight>0</wp14:pctHeight>
            </wp14:sizeRelV>
          </wp:anchor>
        </w:drawing>
      </w:r>
      <w:r w:rsidRPr="0082385D">
        <w:t>Project Execution Tab</w:t>
      </w:r>
      <w:bookmarkEnd w:id="17"/>
    </w:p>
    <w:p w:rsidR="007827A9" w:rsidRDefault="007827A9" w:rsidP="007827A9"/>
    <w:p w:rsidR="007827A9" w:rsidRDefault="007827A9" w:rsidP="007827A9"/>
    <w:p w:rsidR="007827A9" w:rsidRPr="0082385D" w:rsidRDefault="007827A9" w:rsidP="007827A9"/>
    <w:p w:rsidR="007827A9" w:rsidRDefault="007827A9" w:rsidP="007827A9">
      <w:pPr>
        <w:pStyle w:val="Heading1"/>
        <w:spacing w:line="276" w:lineRule="auto"/>
        <w:ind w:left="360"/>
        <w:rPr>
          <w:rFonts w:cs="Arial"/>
          <w:b w:val="0"/>
          <w:bCs/>
        </w:rPr>
      </w:pPr>
    </w:p>
    <w:p w:rsidR="007827A9" w:rsidRDefault="007827A9" w:rsidP="007827A9">
      <w:pPr>
        <w:pStyle w:val="Heading1"/>
        <w:spacing w:line="276" w:lineRule="auto"/>
        <w:ind w:left="360"/>
        <w:rPr>
          <w:rFonts w:cs="Arial"/>
          <w:b w:val="0"/>
          <w:bCs/>
        </w:rPr>
      </w:pPr>
    </w:p>
    <w:p w:rsidR="007827A9" w:rsidRDefault="007827A9" w:rsidP="007827A9">
      <w:pPr>
        <w:pStyle w:val="Heading1"/>
        <w:spacing w:line="276" w:lineRule="auto"/>
        <w:ind w:left="360"/>
        <w:rPr>
          <w:rFonts w:cs="Arial"/>
          <w:b w:val="0"/>
          <w:bCs/>
        </w:rPr>
      </w:pPr>
    </w:p>
    <w:p w:rsidR="007827A9" w:rsidRDefault="007827A9" w:rsidP="007827A9">
      <w:pPr>
        <w:pStyle w:val="Heading1"/>
        <w:spacing w:line="276" w:lineRule="auto"/>
        <w:ind w:left="360"/>
        <w:rPr>
          <w:rFonts w:cs="Arial"/>
          <w:b w:val="0"/>
          <w:bCs/>
        </w:rPr>
      </w:pPr>
    </w:p>
    <w:p w:rsidR="007827A9" w:rsidRDefault="007827A9" w:rsidP="007827A9">
      <w:pPr>
        <w:pStyle w:val="Heading1"/>
        <w:spacing w:line="276" w:lineRule="auto"/>
        <w:ind w:left="360"/>
        <w:rPr>
          <w:rFonts w:cs="Arial"/>
          <w:b w:val="0"/>
          <w:bCs/>
        </w:rPr>
      </w:pPr>
    </w:p>
    <w:p w:rsidR="007827A9" w:rsidRDefault="007827A9" w:rsidP="007827A9">
      <w:pPr>
        <w:pStyle w:val="Heading1"/>
        <w:spacing w:line="276" w:lineRule="auto"/>
        <w:ind w:left="360"/>
        <w:rPr>
          <w:rFonts w:cs="Arial"/>
          <w:b w:val="0"/>
          <w:bCs/>
        </w:rPr>
      </w:pPr>
    </w:p>
    <w:p w:rsidR="007827A9" w:rsidRDefault="007827A9" w:rsidP="007827A9">
      <w:pPr>
        <w:pStyle w:val="Heading1"/>
        <w:spacing w:line="276" w:lineRule="auto"/>
        <w:ind w:left="360"/>
        <w:rPr>
          <w:rFonts w:cs="Arial"/>
          <w:b w:val="0"/>
          <w:bCs/>
        </w:rPr>
      </w:pPr>
    </w:p>
    <w:p w:rsidR="007827A9" w:rsidRDefault="007827A9" w:rsidP="007827A9">
      <w:pPr>
        <w:pStyle w:val="Heading1"/>
        <w:spacing w:line="276" w:lineRule="auto"/>
        <w:ind w:left="360"/>
        <w:rPr>
          <w:rFonts w:cs="Arial"/>
          <w:b w:val="0"/>
          <w:bCs/>
        </w:rPr>
      </w:pPr>
    </w:p>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Pr>
        <w:pStyle w:val="Heading1"/>
        <w:spacing w:line="276" w:lineRule="auto"/>
        <w:ind w:left="360"/>
        <w:rPr>
          <w:rFonts w:cs="Arial"/>
          <w:b w:val="0"/>
          <w:bCs/>
        </w:rPr>
      </w:pPr>
    </w:p>
    <w:p w:rsidR="007827A9" w:rsidRPr="000E4E14" w:rsidRDefault="007827A9" w:rsidP="007827A9"/>
    <w:p w:rsidR="007827A9" w:rsidRDefault="007827A9" w:rsidP="00F073B8">
      <w:pPr>
        <w:pStyle w:val="Heading1"/>
        <w:numPr>
          <w:ilvl w:val="0"/>
          <w:numId w:val="8"/>
        </w:numPr>
        <w:spacing w:line="276" w:lineRule="auto"/>
        <w:rPr>
          <w:rFonts w:cs="Arial"/>
          <w:b w:val="0"/>
          <w:bCs/>
        </w:rPr>
        <w:sectPr w:rsidR="007827A9" w:rsidSect="007827A9">
          <w:pgSz w:w="16840" w:h="23808" w:code="8"/>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7827A9" w:rsidRDefault="007827A9" w:rsidP="00CF36FD">
      <w:pPr>
        <w:pStyle w:val="Heading3"/>
      </w:pPr>
      <w:bookmarkStart w:id="18" w:name="_Toc58252432"/>
      <w:r w:rsidRPr="0082385D">
        <w:lastRenderedPageBreak/>
        <w:t xml:space="preserve">Project </w:t>
      </w:r>
      <w:r>
        <w:t>Closure</w:t>
      </w:r>
      <w:r w:rsidRPr="0082385D">
        <w:t xml:space="preserve"> Tab</w:t>
      </w:r>
      <w:bookmarkEnd w:id="18"/>
    </w:p>
    <w:p w:rsidR="007827A9" w:rsidRDefault="007827A9" w:rsidP="007827A9"/>
    <w:p w:rsidR="007827A9" w:rsidRDefault="007827A9" w:rsidP="007827A9">
      <w:r>
        <w:rPr>
          <w:noProof/>
          <w:lang w:eastAsia="en-ZA"/>
        </w:rPr>
        <w:drawing>
          <wp:anchor distT="0" distB="0" distL="114300" distR="114300" simplePos="0" relativeHeight="252122112" behindDoc="1" locked="0" layoutInCell="1" allowOverlap="1" wp14:anchorId="05661A39" wp14:editId="3908B4AE">
            <wp:simplePos x="0" y="0"/>
            <wp:positionH relativeFrom="column">
              <wp:posOffset>971550</wp:posOffset>
            </wp:positionH>
            <wp:positionV relativeFrom="paragraph">
              <wp:posOffset>8255</wp:posOffset>
            </wp:positionV>
            <wp:extent cx="3429000" cy="2057400"/>
            <wp:effectExtent l="57150" t="0" r="114300" b="0"/>
            <wp:wrapTight wrapText="bothSides">
              <wp:wrapPolygon edited="0">
                <wp:start x="11400" y="4200"/>
                <wp:lineTo x="10560" y="4600"/>
                <wp:lineTo x="10560" y="7800"/>
                <wp:lineTo x="-360" y="7800"/>
                <wp:lineTo x="-360" y="14200"/>
                <wp:lineTo x="10560" y="14200"/>
                <wp:lineTo x="10560" y="17200"/>
                <wp:lineTo x="11400" y="17600"/>
                <wp:lineTo x="21840" y="17600"/>
                <wp:lineTo x="22200" y="11800"/>
                <wp:lineTo x="21000" y="11400"/>
                <wp:lineTo x="19200" y="11000"/>
                <wp:lineTo x="22080" y="10200"/>
                <wp:lineTo x="21840" y="4200"/>
                <wp:lineTo x="11400" y="4200"/>
              </wp:wrapPolygon>
            </wp:wrapTight>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14:sizeRelH relativeFrom="page">
              <wp14:pctWidth>0</wp14:pctWidth>
            </wp14:sizeRelH>
            <wp14:sizeRelV relativeFrom="page">
              <wp14:pctHeight>0</wp14:pctHeight>
            </wp14:sizeRelV>
          </wp:anchor>
        </w:drawing>
      </w:r>
    </w:p>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7827A9" w:rsidP="007827A9"/>
    <w:p w:rsidR="007827A9" w:rsidRDefault="00B63554" w:rsidP="00D66F87">
      <w:pPr>
        <w:pStyle w:val="Heading1"/>
        <w:numPr>
          <w:ilvl w:val="0"/>
          <w:numId w:val="8"/>
        </w:numPr>
        <w:spacing w:before="0" w:after="240" w:line="276" w:lineRule="auto"/>
        <w:rPr>
          <w:rFonts w:cs="Arial"/>
          <w:bCs/>
        </w:rPr>
      </w:pPr>
      <w:bookmarkStart w:id="19" w:name="_Toc58252433"/>
      <w:r>
        <w:rPr>
          <w:rFonts w:cs="Arial"/>
          <w:bCs/>
        </w:rPr>
        <w:t>Using the applications project Management features</w:t>
      </w:r>
      <w:bookmarkEnd w:id="19"/>
    </w:p>
    <w:p w:rsidR="00B63554" w:rsidRDefault="00B63554" w:rsidP="00B63554">
      <w:pPr>
        <w:spacing w:after="0"/>
        <w:jc w:val="both"/>
        <w:rPr>
          <w:rFonts w:ascii="Arial" w:hAnsi="Arial" w:cs="Arial"/>
          <w:sz w:val="24"/>
          <w:szCs w:val="24"/>
        </w:rPr>
      </w:pPr>
      <w:r w:rsidRPr="00B63554">
        <w:rPr>
          <w:rFonts w:ascii="Arial" w:hAnsi="Arial" w:cs="Arial"/>
          <w:sz w:val="24"/>
          <w:szCs w:val="24"/>
        </w:rPr>
        <w:t xml:space="preserve">The following section will assist you with using the </w:t>
      </w:r>
      <w:r>
        <w:rPr>
          <w:rFonts w:ascii="Arial" w:hAnsi="Arial" w:cs="Arial"/>
          <w:sz w:val="24"/>
          <w:szCs w:val="24"/>
        </w:rPr>
        <w:t xml:space="preserve">project management section of the application and will guide you through all of the components that you may encounter as well as provide tips on how to successfully utilize the system. </w:t>
      </w:r>
    </w:p>
    <w:p w:rsidR="00B63554" w:rsidRDefault="00B63554" w:rsidP="00D66F87">
      <w:pPr>
        <w:pStyle w:val="Heading2"/>
        <w:numPr>
          <w:ilvl w:val="1"/>
          <w:numId w:val="8"/>
        </w:numPr>
        <w:spacing w:after="240"/>
      </w:pPr>
      <w:bookmarkStart w:id="20" w:name="_Toc58252434"/>
      <w:r>
        <w:t>Components used within the system</w:t>
      </w:r>
      <w:bookmarkEnd w:id="20"/>
      <w:r>
        <w:t xml:space="preserve"> </w:t>
      </w:r>
    </w:p>
    <w:p w:rsidR="00B63554" w:rsidRPr="00B63554" w:rsidRDefault="00B63554" w:rsidP="00B63554">
      <w:pPr>
        <w:jc w:val="both"/>
        <w:rPr>
          <w:rFonts w:ascii="Arial" w:hAnsi="Arial" w:cs="Arial"/>
          <w:sz w:val="24"/>
        </w:rPr>
      </w:pPr>
      <w:r w:rsidRPr="00B63554">
        <w:rPr>
          <w:rFonts w:ascii="Arial" w:hAnsi="Arial" w:cs="Arial"/>
          <w:sz w:val="24"/>
        </w:rPr>
        <w:t xml:space="preserve">This section will display all of the components that are used to capture information from the user. You will encounter these on many forms and thus we will not be explaining every form but we will provide you with all of the knowledge required to correctly fill in every form that you may encounter whilst using this application </w:t>
      </w:r>
    </w:p>
    <w:p w:rsidR="007827A9" w:rsidRDefault="00B63554" w:rsidP="00B63554">
      <w:pPr>
        <w:spacing w:after="0"/>
        <w:jc w:val="both"/>
        <w:rPr>
          <w:rFonts w:ascii="Arial" w:hAnsi="Arial" w:cs="Arial"/>
          <w:sz w:val="24"/>
          <w:szCs w:val="24"/>
        </w:rPr>
      </w:pPr>
      <w:r>
        <w:rPr>
          <w:rFonts w:ascii="Arial" w:hAnsi="Arial" w:cs="Arial"/>
          <w:sz w:val="24"/>
          <w:szCs w:val="24"/>
        </w:rPr>
        <w:t>The following screen displays the components that you will encounter the most when working with the application:</w:t>
      </w:r>
    </w:p>
    <w:p w:rsidR="007827A9" w:rsidRPr="001D5667" w:rsidRDefault="00B63554" w:rsidP="007827A9">
      <w:pPr>
        <w:rPr>
          <w:rFonts w:ascii="Arial" w:hAnsi="Arial" w:cs="Arial"/>
          <w:sz w:val="24"/>
          <w:szCs w:val="24"/>
        </w:rPr>
      </w:pPr>
      <w:r>
        <w:rPr>
          <w:rFonts w:ascii="Arial" w:hAnsi="Arial" w:cs="Arial"/>
          <w:noProof/>
          <w:sz w:val="24"/>
          <w:szCs w:val="24"/>
          <w:lang w:eastAsia="en-ZA"/>
        </w:rPr>
        <mc:AlternateContent>
          <mc:Choice Requires="wpg">
            <w:drawing>
              <wp:anchor distT="0" distB="0" distL="114300" distR="114300" simplePos="0" relativeHeight="252124160" behindDoc="0" locked="0" layoutInCell="1" allowOverlap="1" wp14:anchorId="1E0844FD" wp14:editId="3E4B6637">
                <wp:simplePos x="0" y="0"/>
                <wp:positionH relativeFrom="margin">
                  <wp:align>center</wp:align>
                </wp:positionH>
                <wp:positionV relativeFrom="paragraph">
                  <wp:posOffset>28034</wp:posOffset>
                </wp:positionV>
                <wp:extent cx="6773545" cy="3609975"/>
                <wp:effectExtent l="19050" t="19050" r="27305" b="28575"/>
                <wp:wrapNone/>
                <wp:docPr id="230" name="Group 230"/>
                <wp:cNvGraphicFramePr/>
                <a:graphic xmlns:a="http://schemas.openxmlformats.org/drawingml/2006/main">
                  <a:graphicData uri="http://schemas.microsoft.com/office/word/2010/wordprocessingGroup">
                    <wpg:wgp>
                      <wpg:cNvGrpSpPr/>
                      <wpg:grpSpPr>
                        <a:xfrm>
                          <a:off x="0" y="0"/>
                          <a:ext cx="6773545" cy="3609975"/>
                          <a:chOff x="0" y="0"/>
                          <a:chExt cx="6773545" cy="3609975"/>
                        </a:xfrm>
                      </wpg:grpSpPr>
                      <pic:pic xmlns:pic="http://schemas.openxmlformats.org/drawingml/2006/picture">
                        <pic:nvPicPr>
                          <pic:cNvPr id="244" name="Picture 244" descr="Graphical user interface, application&#10;&#10;Description automatically generated"/>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6773545" cy="3609975"/>
                          </a:xfrm>
                          <a:prstGeom prst="rect">
                            <a:avLst/>
                          </a:prstGeom>
                          <a:ln>
                            <a:solidFill>
                              <a:schemeClr val="tx1"/>
                            </a:solidFill>
                          </a:ln>
                        </pic:spPr>
                      </pic:pic>
                      <wps:wsp>
                        <wps:cNvPr id="245" name="Oval 245"/>
                        <wps:cNvSpPr/>
                        <wps:spPr>
                          <a:xfrm>
                            <a:off x="714375" y="581025"/>
                            <a:ext cx="37147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Oval 246"/>
                        <wps:cNvSpPr/>
                        <wps:spPr>
                          <a:xfrm>
                            <a:off x="2667000" y="781050"/>
                            <a:ext cx="39052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Oval 247"/>
                        <wps:cNvSpPr/>
                        <wps:spPr>
                          <a:xfrm>
                            <a:off x="3048000" y="1266825"/>
                            <a:ext cx="39052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Oval 248"/>
                        <wps:cNvSpPr/>
                        <wps:spPr>
                          <a:xfrm>
                            <a:off x="3838575" y="295275"/>
                            <a:ext cx="39052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Oval 249"/>
                        <wps:cNvSpPr/>
                        <wps:spPr>
                          <a:xfrm>
                            <a:off x="4629150" y="295275"/>
                            <a:ext cx="39052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E0844FD" id="Group 230" o:spid="_x0000_s1026" style="position:absolute;margin-left:0;margin-top:2.2pt;width:533.35pt;height:284.25pt;z-index:252124160;mso-position-horizontal:center;mso-position-horizontal-relative:margin" coordsize="67735,36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4" o:spid="_x0000_s1027" type="#_x0000_t75" alt="Graphical user interface, application&#10;&#10;Description automatically generated" style="position:absolute;width:67735;height:360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" stroked="t" strokecolor="black [3213]">
                  <v:imagedata r:id="rId39" o:title="Graphical user interface, application&#10;&#10;Description automatically generated"/>
                  <v:path arrowok="t"/>
                </v:shape>
                <v:oval id="Oval 245" o:spid="_x0000_s1028" style="position:absolute;left:7143;top:5810;width:3715;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" fillcolor="#0070c0" strokecolor="black [3213]" strokeweight="1pt">
                  <v:stroke joinstyle="miter"/>
                  <v:textbox>
                    <w:txbxContent>
                      <w:p w:rsidR="00C12EC0" w:rsidRDefault="00C12EC0" w:rsidP="007827A9">
                        <w:pPr>
                          <w:jc w:val="center"/>
                        </w:pPr>
                        <w:r>
                          <w:t>1</w:t>
                        </w:r>
                      </w:p>
                    </w:txbxContent>
                  </v:textbox>
                </v:oval>
                <v:oval id="Oval 246" o:spid="_x0000_s1029" style="position:absolute;left:26670;top:7810;width:3905;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" fillcolor="#0070c0" strokecolor="black [3213]" strokeweight="1pt">
                  <v:stroke joinstyle="miter"/>
                  <v:textbox>
                    <w:txbxContent>
                      <w:p w:rsidR="00C12EC0" w:rsidRDefault="00C12EC0" w:rsidP="007827A9">
                        <w:pPr>
                          <w:jc w:val="center"/>
                        </w:pPr>
                        <w:r>
                          <w:t>2</w:t>
                        </w:r>
                      </w:p>
                    </w:txbxContent>
                  </v:textbox>
                </v:oval>
                <v:oval id="Oval 247" o:spid="_x0000_s1030" style="position:absolute;left:30480;top:12668;width:3905;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" fillcolor="#0070c0" strokecolor="black [3213]" strokeweight="1pt">
                  <v:stroke joinstyle="miter"/>
                  <v:textbox>
                    <w:txbxContent>
                      <w:p w:rsidR="00C12EC0" w:rsidRDefault="00C12EC0" w:rsidP="007827A9">
                        <w:pPr>
                          <w:jc w:val="center"/>
                        </w:pPr>
                        <w:r>
                          <w:t>3</w:t>
                        </w:r>
                      </w:p>
                    </w:txbxContent>
                  </v:textbox>
                </v:oval>
                <v:oval id="Oval 248" o:spid="_x0000_s1031" style="position:absolute;left:38385;top:2952;width:3906;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" fillcolor="#0070c0" strokecolor="black [3213]" strokeweight="1pt">
                  <v:stroke joinstyle="miter"/>
                  <v:textbox>
                    <w:txbxContent>
                      <w:p w:rsidR="00C12EC0" w:rsidRDefault="00C12EC0" w:rsidP="007827A9">
                        <w:pPr>
                          <w:jc w:val="center"/>
                        </w:pPr>
                        <w:r>
                          <w:t>4</w:t>
                        </w:r>
                      </w:p>
                    </w:txbxContent>
                  </v:textbox>
                </v:oval>
                <v:oval id="Oval 249" o:spid="_x0000_s1032" style="position:absolute;left:46291;top:2952;width:3905;height:3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" fillcolor="#0070c0" strokecolor="black [3213]" strokeweight="1pt">
                  <v:stroke joinstyle="miter"/>
                  <v:textbox>
                    <w:txbxContent>
                      <w:p w:rsidR="00C12EC0" w:rsidRDefault="00C12EC0" w:rsidP="007827A9">
                        <w:pPr>
                          <w:jc w:val="center"/>
                        </w:pPr>
                        <w:r>
                          <w:t>5</w:t>
                        </w:r>
                      </w:p>
                    </w:txbxContent>
                  </v:textbox>
                </v:oval>
                <w10:wrap anchorx="margin"/>
              </v:group>
            </w:pict>
          </mc:Fallback>
        </mc:AlternateContent>
      </w: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Pr="001D5667" w:rsidRDefault="007827A9" w:rsidP="007827A9">
      <w:pPr>
        <w:rPr>
          <w:rFonts w:ascii="Arial" w:hAnsi="Arial" w:cs="Arial"/>
          <w:sz w:val="24"/>
          <w:szCs w:val="24"/>
        </w:rPr>
      </w:pPr>
    </w:p>
    <w:p w:rsidR="007827A9" w:rsidRDefault="007827A9" w:rsidP="007827A9">
      <w:pPr>
        <w:rPr>
          <w:rFonts w:ascii="Arial" w:hAnsi="Arial" w:cs="Arial"/>
          <w:sz w:val="24"/>
          <w:szCs w:val="24"/>
        </w:rPr>
      </w:pPr>
    </w:p>
    <w:p w:rsidR="00B31548" w:rsidRDefault="00B31548" w:rsidP="007827A9">
      <w:pPr>
        <w:tabs>
          <w:tab w:val="left" w:pos="1965"/>
        </w:tabs>
        <w:jc w:val="both"/>
        <w:rPr>
          <w:rFonts w:ascii="Arial" w:hAnsi="Arial" w:cs="Arial"/>
          <w:sz w:val="24"/>
          <w:szCs w:val="24"/>
        </w:rPr>
      </w:pPr>
      <w:r>
        <w:rPr>
          <w:rFonts w:ascii="Arial" w:hAnsi="Arial" w:cs="Arial"/>
          <w:sz w:val="24"/>
          <w:szCs w:val="24"/>
        </w:rPr>
        <w:lastRenderedPageBreak/>
        <w:t xml:space="preserve">Each document will consist of various components that have been specifically chosen to manage particular tasks. Within each phase, there are various tasks that need to be completed and each activity will have its own forms that can be exported to a word document. </w:t>
      </w:r>
      <w:r w:rsidR="00B63554">
        <w:rPr>
          <w:rFonts w:ascii="Arial" w:hAnsi="Arial" w:cs="Arial"/>
          <w:sz w:val="24"/>
          <w:szCs w:val="24"/>
        </w:rPr>
        <w:t>These components and their main functions are described below with the numbers displayed in the above image being used to refer to specific components:</w:t>
      </w:r>
      <w:r>
        <w:rPr>
          <w:rFonts w:ascii="Arial" w:hAnsi="Arial" w:cs="Arial"/>
          <w:sz w:val="24"/>
          <w:szCs w:val="24"/>
        </w:rPr>
        <w:t xml:space="preserve"> </w:t>
      </w:r>
    </w:p>
    <w:p w:rsidR="007827A9" w:rsidRDefault="004878F1" w:rsidP="00F073B8">
      <w:pPr>
        <w:pStyle w:val="ListParagraph"/>
        <w:numPr>
          <w:ilvl w:val="0"/>
          <w:numId w:val="9"/>
        </w:numPr>
        <w:tabs>
          <w:tab w:val="left" w:pos="1965"/>
        </w:tabs>
        <w:spacing w:after="0" w:line="276" w:lineRule="auto"/>
        <w:jc w:val="both"/>
        <w:rPr>
          <w:rFonts w:ascii="Arial" w:hAnsi="Arial" w:cs="Arial"/>
          <w:sz w:val="24"/>
          <w:szCs w:val="24"/>
        </w:rPr>
      </w:pPr>
      <w:r>
        <w:rPr>
          <w:rFonts w:ascii="Arial" w:hAnsi="Arial" w:cs="Arial"/>
          <w:b/>
          <w:bCs/>
          <w:sz w:val="24"/>
          <w:szCs w:val="24"/>
        </w:rPr>
        <w:t xml:space="preserve">Overall </w:t>
      </w:r>
      <w:r w:rsidR="007827A9" w:rsidRPr="00322025">
        <w:rPr>
          <w:rFonts w:ascii="Arial" w:hAnsi="Arial" w:cs="Arial"/>
          <w:b/>
          <w:bCs/>
          <w:sz w:val="24"/>
          <w:szCs w:val="24"/>
        </w:rPr>
        <w:t xml:space="preserve">Tab control </w:t>
      </w:r>
      <w:r w:rsidR="007827A9">
        <w:rPr>
          <w:rFonts w:ascii="Arial" w:hAnsi="Arial" w:cs="Arial"/>
          <w:sz w:val="24"/>
          <w:szCs w:val="24"/>
        </w:rPr>
        <w:t>– these components are used to group related activities on a single window. Each tab on the tab control represent</w:t>
      </w:r>
      <w:r w:rsidR="00B31548">
        <w:rPr>
          <w:rFonts w:ascii="Arial" w:hAnsi="Arial" w:cs="Arial"/>
          <w:sz w:val="24"/>
          <w:szCs w:val="24"/>
        </w:rPr>
        <w:t>s</w:t>
      </w:r>
      <w:r w:rsidR="007827A9">
        <w:rPr>
          <w:rFonts w:ascii="Arial" w:hAnsi="Arial" w:cs="Arial"/>
          <w:sz w:val="24"/>
          <w:szCs w:val="24"/>
        </w:rPr>
        <w:t xml:space="preserve"> a different activity. The currently selected tab is indicated by a lighter color (for example the Document Control tab).</w:t>
      </w:r>
      <w:r w:rsidR="00B31548">
        <w:rPr>
          <w:rFonts w:ascii="Arial" w:hAnsi="Arial" w:cs="Arial"/>
          <w:sz w:val="24"/>
          <w:szCs w:val="24"/>
        </w:rPr>
        <w:t xml:space="preserve"> Each tab will have a different set of activities for the user to </w:t>
      </w:r>
      <w:r>
        <w:rPr>
          <w:rFonts w:ascii="Arial" w:hAnsi="Arial" w:cs="Arial"/>
          <w:sz w:val="24"/>
          <w:szCs w:val="24"/>
        </w:rPr>
        <w:t xml:space="preserve">select that will reload the contents of the window to display the new information that can be filed in for that particular activity. </w:t>
      </w:r>
    </w:p>
    <w:p w:rsidR="007827A9" w:rsidRPr="00AF2785" w:rsidRDefault="007827A9" w:rsidP="007827A9">
      <w:pPr>
        <w:pStyle w:val="ListParagraph"/>
        <w:tabs>
          <w:tab w:val="left" w:pos="1965"/>
        </w:tabs>
        <w:spacing w:after="0" w:line="276" w:lineRule="auto"/>
        <w:ind w:left="360"/>
        <w:jc w:val="both"/>
        <w:rPr>
          <w:rFonts w:ascii="Arial" w:hAnsi="Arial" w:cs="Arial"/>
          <w:sz w:val="14"/>
          <w:szCs w:val="14"/>
        </w:rPr>
      </w:pPr>
    </w:p>
    <w:p w:rsidR="007827A9" w:rsidRDefault="007827A9" w:rsidP="00F073B8">
      <w:pPr>
        <w:pStyle w:val="ListParagraph"/>
        <w:numPr>
          <w:ilvl w:val="0"/>
          <w:numId w:val="9"/>
        </w:numPr>
        <w:tabs>
          <w:tab w:val="left" w:pos="1965"/>
        </w:tabs>
        <w:spacing w:after="0" w:line="276" w:lineRule="auto"/>
        <w:jc w:val="both"/>
        <w:rPr>
          <w:rFonts w:ascii="Arial" w:hAnsi="Arial" w:cs="Arial"/>
          <w:sz w:val="24"/>
          <w:szCs w:val="24"/>
        </w:rPr>
      </w:pPr>
      <w:r w:rsidRPr="00322025">
        <w:rPr>
          <w:rFonts w:ascii="Arial" w:hAnsi="Arial" w:cs="Arial"/>
          <w:b/>
          <w:bCs/>
          <w:sz w:val="24"/>
          <w:szCs w:val="24"/>
        </w:rPr>
        <w:t>Embedded tab controls</w:t>
      </w:r>
      <w:r>
        <w:rPr>
          <w:rFonts w:ascii="Arial" w:hAnsi="Arial" w:cs="Arial"/>
          <w:sz w:val="24"/>
          <w:szCs w:val="24"/>
        </w:rPr>
        <w:t xml:space="preserve"> – they function just like tab controls and are used when an activity may have multiple facets.</w:t>
      </w:r>
      <w:r w:rsidR="00B31548">
        <w:rPr>
          <w:rFonts w:ascii="Arial" w:hAnsi="Arial" w:cs="Arial"/>
          <w:sz w:val="24"/>
          <w:szCs w:val="24"/>
        </w:rPr>
        <w:t xml:space="preserve"> For example, a document control may require the user to enter a description as well as a list of activities and the application will split these activities into different tabs making it easy for the user to quickly and efficiently locate information without having to search through a large document. </w:t>
      </w:r>
      <w:r w:rsidR="004878F1">
        <w:rPr>
          <w:rFonts w:ascii="Arial" w:hAnsi="Arial" w:cs="Arial"/>
          <w:sz w:val="24"/>
          <w:szCs w:val="24"/>
        </w:rPr>
        <w:t xml:space="preserve">The contents of each section will be loaded in from the online database to ensure that the user is always presented with the latest information.  </w:t>
      </w:r>
    </w:p>
    <w:p w:rsidR="007827A9" w:rsidRPr="00AF2785" w:rsidRDefault="007827A9" w:rsidP="007827A9">
      <w:pPr>
        <w:tabs>
          <w:tab w:val="left" w:pos="1965"/>
        </w:tabs>
        <w:spacing w:after="0" w:line="276" w:lineRule="auto"/>
        <w:jc w:val="both"/>
        <w:rPr>
          <w:rFonts w:ascii="Arial" w:hAnsi="Arial" w:cs="Arial"/>
          <w:sz w:val="14"/>
          <w:szCs w:val="14"/>
        </w:rPr>
      </w:pPr>
    </w:p>
    <w:p w:rsidR="007827A9" w:rsidRDefault="007827A9" w:rsidP="00F073B8">
      <w:pPr>
        <w:pStyle w:val="ListParagraph"/>
        <w:numPr>
          <w:ilvl w:val="0"/>
          <w:numId w:val="9"/>
        </w:numPr>
        <w:tabs>
          <w:tab w:val="left" w:pos="1965"/>
        </w:tabs>
        <w:spacing w:after="0" w:line="276" w:lineRule="auto"/>
        <w:jc w:val="both"/>
        <w:rPr>
          <w:rFonts w:ascii="Arial" w:hAnsi="Arial" w:cs="Arial"/>
          <w:sz w:val="24"/>
          <w:szCs w:val="24"/>
        </w:rPr>
      </w:pPr>
      <w:r>
        <w:rPr>
          <w:rFonts w:ascii="Arial" w:hAnsi="Arial" w:cs="Arial"/>
          <w:b/>
          <w:bCs/>
          <w:sz w:val="24"/>
          <w:szCs w:val="24"/>
        </w:rPr>
        <w:t xml:space="preserve">Predefined </w:t>
      </w:r>
      <w:r w:rsidRPr="00322025">
        <w:rPr>
          <w:rFonts w:ascii="Arial" w:hAnsi="Arial" w:cs="Arial"/>
          <w:b/>
          <w:bCs/>
          <w:sz w:val="24"/>
          <w:szCs w:val="24"/>
        </w:rPr>
        <w:t>Table</w:t>
      </w:r>
      <w:r>
        <w:rPr>
          <w:rFonts w:ascii="Arial" w:hAnsi="Arial" w:cs="Arial"/>
          <w:sz w:val="24"/>
          <w:szCs w:val="24"/>
        </w:rPr>
        <w:t xml:space="preserve"> – this type of table can be filled in in order to provided information regarding specific aspects </w:t>
      </w:r>
      <w:r w:rsidR="00B31548">
        <w:rPr>
          <w:rFonts w:ascii="Arial" w:hAnsi="Arial" w:cs="Arial"/>
          <w:sz w:val="24"/>
          <w:szCs w:val="24"/>
        </w:rPr>
        <w:t xml:space="preserve">of </w:t>
      </w:r>
      <w:r>
        <w:rPr>
          <w:rFonts w:ascii="Arial" w:hAnsi="Arial" w:cs="Arial"/>
          <w:sz w:val="24"/>
          <w:szCs w:val="24"/>
        </w:rPr>
        <w:t>an activity. No additional rows can be added to the table and only a set number of predefined fields can be filled in</w:t>
      </w:r>
      <w:r w:rsidR="00B31548">
        <w:rPr>
          <w:rFonts w:ascii="Arial" w:hAnsi="Arial" w:cs="Arial"/>
          <w:sz w:val="24"/>
          <w:szCs w:val="24"/>
        </w:rPr>
        <w:t xml:space="preserve"> </w:t>
      </w:r>
      <w:r w:rsidR="004878F1">
        <w:rPr>
          <w:rFonts w:ascii="Arial" w:hAnsi="Arial" w:cs="Arial"/>
          <w:sz w:val="24"/>
          <w:szCs w:val="24"/>
        </w:rPr>
        <w:t>ensuring</w:t>
      </w:r>
      <w:r w:rsidR="00B31548">
        <w:rPr>
          <w:rFonts w:ascii="Arial" w:hAnsi="Arial" w:cs="Arial"/>
          <w:sz w:val="24"/>
          <w:szCs w:val="24"/>
        </w:rPr>
        <w:t xml:space="preserve"> that no incorrect or unneeded information can be </w:t>
      </w:r>
      <w:r w:rsidR="004878F1">
        <w:rPr>
          <w:rFonts w:ascii="Arial" w:hAnsi="Arial" w:cs="Arial"/>
          <w:sz w:val="24"/>
          <w:szCs w:val="24"/>
        </w:rPr>
        <w:t>placed into</w:t>
      </w:r>
      <w:r w:rsidR="00B31548">
        <w:rPr>
          <w:rFonts w:ascii="Arial" w:hAnsi="Arial" w:cs="Arial"/>
          <w:sz w:val="24"/>
          <w:szCs w:val="24"/>
        </w:rPr>
        <w:t xml:space="preserve"> the </w:t>
      </w:r>
      <w:r w:rsidR="004878F1">
        <w:rPr>
          <w:rFonts w:ascii="Arial" w:hAnsi="Arial" w:cs="Arial"/>
          <w:sz w:val="24"/>
          <w:szCs w:val="24"/>
        </w:rPr>
        <w:t>database</w:t>
      </w:r>
      <w:r>
        <w:rPr>
          <w:rFonts w:ascii="Arial" w:hAnsi="Arial" w:cs="Arial"/>
          <w:sz w:val="24"/>
          <w:szCs w:val="24"/>
        </w:rPr>
        <w:t>.</w:t>
      </w:r>
      <w:r w:rsidR="004878F1">
        <w:rPr>
          <w:rFonts w:ascii="Arial" w:hAnsi="Arial" w:cs="Arial"/>
          <w:sz w:val="24"/>
          <w:szCs w:val="24"/>
        </w:rPr>
        <w:t xml:space="preserve"> Each table will have its own unique headings to ensure that the correct information is entered into the system.</w:t>
      </w:r>
    </w:p>
    <w:p w:rsidR="007827A9" w:rsidRPr="00AF2785" w:rsidRDefault="007827A9" w:rsidP="007827A9">
      <w:pPr>
        <w:tabs>
          <w:tab w:val="left" w:pos="1965"/>
        </w:tabs>
        <w:spacing w:after="0" w:line="276" w:lineRule="auto"/>
        <w:jc w:val="both"/>
        <w:rPr>
          <w:rFonts w:ascii="Arial" w:hAnsi="Arial" w:cs="Arial"/>
          <w:sz w:val="14"/>
          <w:szCs w:val="14"/>
        </w:rPr>
      </w:pPr>
    </w:p>
    <w:p w:rsidR="007827A9" w:rsidRDefault="007827A9" w:rsidP="00F073B8">
      <w:pPr>
        <w:pStyle w:val="ListParagraph"/>
        <w:numPr>
          <w:ilvl w:val="0"/>
          <w:numId w:val="9"/>
        </w:numPr>
        <w:tabs>
          <w:tab w:val="left" w:pos="1965"/>
        </w:tabs>
        <w:spacing w:after="0" w:line="276" w:lineRule="auto"/>
        <w:jc w:val="both"/>
        <w:rPr>
          <w:rFonts w:ascii="Arial" w:hAnsi="Arial" w:cs="Arial"/>
          <w:sz w:val="24"/>
          <w:szCs w:val="24"/>
        </w:rPr>
      </w:pPr>
      <w:r>
        <w:rPr>
          <w:rFonts w:ascii="Arial" w:hAnsi="Arial" w:cs="Arial"/>
          <w:b/>
          <w:bCs/>
          <w:sz w:val="24"/>
          <w:szCs w:val="24"/>
        </w:rPr>
        <w:t>Save button</w:t>
      </w:r>
      <w:r>
        <w:rPr>
          <w:rFonts w:ascii="Arial" w:hAnsi="Arial" w:cs="Arial"/>
          <w:sz w:val="24"/>
          <w:szCs w:val="24"/>
        </w:rPr>
        <w:t xml:space="preserve"> – the save button is used to save all of the information on a specific interface</w:t>
      </w:r>
      <w:r w:rsidR="004878F1">
        <w:rPr>
          <w:rFonts w:ascii="Arial" w:hAnsi="Arial" w:cs="Arial"/>
          <w:sz w:val="24"/>
          <w:szCs w:val="24"/>
        </w:rPr>
        <w:t xml:space="preserve"> to the online database if an internet connection is available</w:t>
      </w:r>
      <w:r>
        <w:rPr>
          <w:rFonts w:ascii="Arial" w:hAnsi="Arial" w:cs="Arial"/>
          <w:sz w:val="24"/>
          <w:szCs w:val="24"/>
        </w:rPr>
        <w:t xml:space="preserve">. </w:t>
      </w:r>
      <w:r w:rsidR="004878F1">
        <w:rPr>
          <w:rFonts w:ascii="Arial" w:hAnsi="Arial" w:cs="Arial"/>
          <w:sz w:val="24"/>
          <w:szCs w:val="24"/>
        </w:rPr>
        <w:t>Once the button is clicked the system will</w:t>
      </w:r>
      <w:r>
        <w:rPr>
          <w:rFonts w:ascii="Arial" w:hAnsi="Arial" w:cs="Arial"/>
          <w:sz w:val="24"/>
          <w:szCs w:val="24"/>
        </w:rPr>
        <w:t xml:space="preserve"> onl</w:t>
      </w:r>
      <w:r w:rsidR="004878F1">
        <w:rPr>
          <w:rFonts w:ascii="Arial" w:hAnsi="Arial" w:cs="Arial"/>
          <w:sz w:val="24"/>
          <w:szCs w:val="24"/>
        </w:rPr>
        <w:t>y save</w:t>
      </w:r>
      <w:r>
        <w:rPr>
          <w:rFonts w:ascii="Arial" w:hAnsi="Arial" w:cs="Arial"/>
          <w:sz w:val="24"/>
          <w:szCs w:val="24"/>
        </w:rPr>
        <w:t xml:space="preserve"> the content of the window on which it </w:t>
      </w:r>
      <w:r w:rsidR="004878F1">
        <w:rPr>
          <w:rFonts w:ascii="Arial" w:hAnsi="Arial" w:cs="Arial"/>
          <w:sz w:val="24"/>
          <w:szCs w:val="24"/>
        </w:rPr>
        <w:t xml:space="preserve">the button </w:t>
      </w:r>
      <w:r>
        <w:rPr>
          <w:rFonts w:ascii="Arial" w:hAnsi="Arial" w:cs="Arial"/>
          <w:sz w:val="24"/>
          <w:szCs w:val="24"/>
        </w:rPr>
        <w:t>is located. If the program or window is closed, the information within it will be available and filled in the next time the</w:t>
      </w:r>
      <w:r w:rsidR="004878F1">
        <w:rPr>
          <w:rFonts w:ascii="Arial" w:hAnsi="Arial" w:cs="Arial"/>
          <w:sz w:val="24"/>
          <w:szCs w:val="24"/>
        </w:rPr>
        <w:t xml:space="preserve"> same</w:t>
      </w:r>
      <w:r>
        <w:rPr>
          <w:rFonts w:ascii="Arial" w:hAnsi="Arial" w:cs="Arial"/>
          <w:sz w:val="24"/>
          <w:szCs w:val="24"/>
        </w:rPr>
        <w:t xml:space="preserve"> window is opened. When the button is clicked, the following message will be displayed upon successful saving:</w:t>
      </w:r>
    </w:p>
    <w:p w:rsidR="007827A9" w:rsidRDefault="007827A9" w:rsidP="007827A9">
      <w:pPr>
        <w:tabs>
          <w:tab w:val="left" w:pos="1965"/>
        </w:tabs>
        <w:spacing w:line="276" w:lineRule="auto"/>
        <w:jc w:val="both"/>
        <w:rPr>
          <w:rFonts w:ascii="Arial" w:hAnsi="Arial" w:cs="Arial"/>
          <w:sz w:val="24"/>
          <w:szCs w:val="24"/>
        </w:rPr>
      </w:pPr>
      <w:r>
        <w:rPr>
          <w:rFonts w:ascii="Arial" w:hAnsi="Arial" w:cs="Arial"/>
          <w:noProof/>
          <w:sz w:val="24"/>
          <w:szCs w:val="24"/>
          <w:lang w:eastAsia="en-ZA"/>
        </w:rPr>
        <w:drawing>
          <wp:anchor distT="0" distB="0" distL="114300" distR="114300" simplePos="0" relativeHeight="252125184" behindDoc="0" locked="0" layoutInCell="1" allowOverlap="1" wp14:anchorId="6D9D30AE" wp14:editId="42618835">
            <wp:simplePos x="0" y="0"/>
            <wp:positionH relativeFrom="margin">
              <wp:align>center</wp:align>
            </wp:positionH>
            <wp:positionV relativeFrom="paragraph">
              <wp:posOffset>34925</wp:posOffset>
            </wp:positionV>
            <wp:extent cx="2931160" cy="1533525"/>
            <wp:effectExtent l="19050" t="19050" r="21590" b="28575"/>
            <wp:wrapNone/>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k.png"/>
                    <pic:cNvPicPr/>
                  </pic:nvPicPr>
                  <pic:blipFill>
                    <a:blip r:embed="rId40">
                      <a:extLst>
                        <a:ext uri="{28A0092B-C50C-407E-A947-70E740481C1C}">
                          <a14:useLocalDpi xmlns:a14="http://schemas.microsoft.com/office/drawing/2010/main" val="0"/>
                        </a:ext>
                      </a:extLst>
                    </a:blip>
                    <a:stretch>
                      <a:fillRect/>
                    </a:stretch>
                  </pic:blipFill>
                  <pic:spPr>
                    <a:xfrm>
                      <a:off x="0" y="0"/>
                      <a:ext cx="2931160" cy="15335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rsidR="007827A9" w:rsidRDefault="007827A9" w:rsidP="007827A9">
      <w:pPr>
        <w:tabs>
          <w:tab w:val="left" w:pos="1965"/>
        </w:tabs>
        <w:spacing w:line="276" w:lineRule="auto"/>
        <w:jc w:val="both"/>
        <w:rPr>
          <w:rFonts w:ascii="Arial" w:hAnsi="Arial" w:cs="Arial"/>
          <w:sz w:val="24"/>
          <w:szCs w:val="24"/>
        </w:rPr>
      </w:pPr>
    </w:p>
    <w:p w:rsidR="007827A9" w:rsidRDefault="007827A9" w:rsidP="007827A9">
      <w:pPr>
        <w:tabs>
          <w:tab w:val="left" w:pos="1965"/>
        </w:tabs>
        <w:spacing w:line="276" w:lineRule="auto"/>
        <w:jc w:val="both"/>
        <w:rPr>
          <w:rFonts w:ascii="Arial" w:hAnsi="Arial" w:cs="Arial"/>
          <w:sz w:val="24"/>
          <w:szCs w:val="24"/>
        </w:rPr>
      </w:pPr>
    </w:p>
    <w:p w:rsidR="007827A9" w:rsidRDefault="007827A9" w:rsidP="007827A9">
      <w:pPr>
        <w:tabs>
          <w:tab w:val="left" w:pos="1965"/>
        </w:tabs>
        <w:spacing w:line="276" w:lineRule="auto"/>
        <w:jc w:val="both"/>
        <w:rPr>
          <w:rFonts w:ascii="Arial" w:hAnsi="Arial" w:cs="Arial"/>
          <w:sz w:val="24"/>
          <w:szCs w:val="24"/>
        </w:rPr>
      </w:pPr>
    </w:p>
    <w:p w:rsidR="004878F1" w:rsidRDefault="004878F1" w:rsidP="007827A9">
      <w:pPr>
        <w:tabs>
          <w:tab w:val="left" w:pos="1965"/>
        </w:tabs>
        <w:spacing w:line="276" w:lineRule="auto"/>
        <w:jc w:val="both"/>
        <w:rPr>
          <w:rFonts w:ascii="Arial" w:hAnsi="Arial" w:cs="Arial"/>
          <w:sz w:val="24"/>
          <w:szCs w:val="24"/>
        </w:rPr>
      </w:pPr>
    </w:p>
    <w:p w:rsidR="004878F1" w:rsidRDefault="004878F1" w:rsidP="007827A9">
      <w:pPr>
        <w:tabs>
          <w:tab w:val="left" w:pos="1965"/>
        </w:tabs>
        <w:spacing w:line="276" w:lineRule="auto"/>
        <w:jc w:val="both"/>
        <w:rPr>
          <w:rFonts w:ascii="Arial" w:hAnsi="Arial" w:cs="Arial"/>
          <w:sz w:val="24"/>
          <w:szCs w:val="24"/>
        </w:rPr>
      </w:pPr>
    </w:p>
    <w:p w:rsidR="007827A9" w:rsidRPr="00C8422B" w:rsidRDefault="004878F1" w:rsidP="007827A9">
      <w:pPr>
        <w:tabs>
          <w:tab w:val="left" w:pos="1965"/>
        </w:tabs>
        <w:spacing w:line="276" w:lineRule="auto"/>
        <w:jc w:val="both"/>
        <w:rPr>
          <w:rFonts w:ascii="Arial" w:hAnsi="Arial" w:cs="Arial"/>
          <w:sz w:val="24"/>
          <w:szCs w:val="24"/>
        </w:rPr>
      </w:pPr>
      <w:r>
        <w:rPr>
          <w:rFonts w:ascii="Arial" w:hAnsi="Arial" w:cs="Arial"/>
          <w:sz w:val="24"/>
          <w:szCs w:val="24"/>
        </w:rPr>
        <w:t xml:space="preserve">If the system experiences any errors when working with the system the user will be notified of the reason for the error and the form will not be saved. </w:t>
      </w:r>
    </w:p>
    <w:p w:rsidR="007827A9" w:rsidRDefault="007827A9" w:rsidP="00F073B8">
      <w:pPr>
        <w:pStyle w:val="ListParagraph"/>
        <w:numPr>
          <w:ilvl w:val="0"/>
          <w:numId w:val="9"/>
        </w:numPr>
        <w:tabs>
          <w:tab w:val="left" w:pos="1965"/>
        </w:tabs>
        <w:spacing w:line="276" w:lineRule="auto"/>
        <w:jc w:val="both"/>
        <w:rPr>
          <w:rFonts w:ascii="Arial" w:hAnsi="Arial" w:cs="Arial"/>
          <w:sz w:val="24"/>
          <w:szCs w:val="24"/>
        </w:rPr>
      </w:pPr>
      <w:r>
        <w:rPr>
          <w:rFonts w:ascii="Arial" w:hAnsi="Arial" w:cs="Arial"/>
          <w:b/>
          <w:bCs/>
          <w:sz w:val="24"/>
          <w:szCs w:val="24"/>
        </w:rPr>
        <w:lastRenderedPageBreak/>
        <w:t>Export to Word button</w:t>
      </w:r>
      <w:r>
        <w:rPr>
          <w:rFonts w:ascii="Arial" w:hAnsi="Arial" w:cs="Arial"/>
          <w:sz w:val="24"/>
          <w:szCs w:val="24"/>
        </w:rPr>
        <w:t xml:space="preserve"> – this button is used to create a standardised Microsoft Word document containing all of the current Window’s filled in information. A pop-up window will prompt the user to specify a location where the exported document will be saved. It allows the user to navigate to any folder the user has access to. The user can also give the document a name. This window is shown below.</w:t>
      </w:r>
    </w:p>
    <w:p w:rsidR="004878F1" w:rsidRDefault="00D55F7F" w:rsidP="004878F1">
      <w:pPr>
        <w:tabs>
          <w:tab w:val="left" w:pos="1965"/>
        </w:tabs>
        <w:spacing w:line="276" w:lineRule="auto"/>
        <w:jc w:val="both"/>
        <w:rPr>
          <w:rFonts w:ascii="Arial" w:hAnsi="Arial" w:cs="Arial"/>
          <w:sz w:val="24"/>
          <w:szCs w:val="24"/>
        </w:rPr>
      </w:pPr>
      <w:r>
        <w:rPr>
          <w:rFonts w:ascii="Arial" w:hAnsi="Arial" w:cs="Arial"/>
          <w:noProof/>
          <w:sz w:val="24"/>
          <w:szCs w:val="24"/>
          <w:lang w:eastAsia="en-ZA"/>
        </w:rPr>
        <w:drawing>
          <wp:anchor distT="0" distB="0" distL="114300" distR="114300" simplePos="0" relativeHeight="252126208" behindDoc="0" locked="0" layoutInCell="1" allowOverlap="1" wp14:anchorId="32B342FB" wp14:editId="221D55FA">
            <wp:simplePos x="0" y="0"/>
            <wp:positionH relativeFrom="margin">
              <wp:align>center</wp:align>
            </wp:positionH>
            <wp:positionV relativeFrom="paragraph">
              <wp:posOffset>30101</wp:posOffset>
            </wp:positionV>
            <wp:extent cx="6773545" cy="3597670"/>
            <wp:effectExtent l="19050" t="19050" r="27305" b="2222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1">
                      <a:extLst>
                        <a:ext uri="{28A0092B-C50C-407E-A947-70E740481C1C}">
                          <a14:useLocalDpi xmlns:a14="http://schemas.microsoft.com/office/drawing/2010/main" val="0"/>
                        </a:ext>
                      </a:extLst>
                    </a:blip>
                    <a:srcRect/>
                    <a:stretch/>
                  </pic:blipFill>
                  <pic:spPr>
                    <a:xfrm>
                      <a:off x="0" y="0"/>
                      <a:ext cx="6773545" cy="3597670"/>
                    </a:xfrm>
                    <a:prstGeom prst="rect">
                      <a:avLst/>
                    </a:prstGeom>
                    <a:ln>
                      <a:solidFill>
                        <a:schemeClr val="tx1"/>
                      </a:solidFill>
                    </a:ln>
                  </pic:spPr>
                </pic:pic>
              </a:graphicData>
            </a:graphic>
          </wp:anchor>
        </w:drawing>
      </w:r>
    </w:p>
    <w:p w:rsidR="004878F1" w:rsidRPr="004878F1" w:rsidRDefault="004878F1" w:rsidP="004878F1">
      <w:pPr>
        <w:tabs>
          <w:tab w:val="left" w:pos="1965"/>
        </w:tabs>
        <w:spacing w:line="276" w:lineRule="auto"/>
        <w:jc w:val="both"/>
        <w:rPr>
          <w:rFonts w:ascii="Arial" w:hAnsi="Arial" w:cs="Arial"/>
          <w:sz w:val="24"/>
          <w:szCs w:val="24"/>
        </w:rPr>
      </w:pPr>
    </w:p>
    <w:p w:rsidR="007827A9" w:rsidRDefault="007827A9" w:rsidP="007827A9">
      <w:pPr>
        <w:pStyle w:val="ListParagraph"/>
        <w:tabs>
          <w:tab w:val="left" w:pos="1965"/>
        </w:tabs>
        <w:spacing w:line="276" w:lineRule="auto"/>
        <w:ind w:left="360"/>
        <w:jc w:val="both"/>
        <w:rPr>
          <w:rFonts w:ascii="Arial" w:hAnsi="Arial" w:cs="Arial"/>
          <w:sz w:val="24"/>
          <w:szCs w:val="24"/>
        </w:rPr>
      </w:pPr>
    </w:p>
    <w:p w:rsidR="007827A9" w:rsidRDefault="007827A9" w:rsidP="007827A9">
      <w:pPr>
        <w:pStyle w:val="ListParagraph"/>
        <w:tabs>
          <w:tab w:val="left" w:pos="1965"/>
        </w:tabs>
        <w:spacing w:line="276" w:lineRule="auto"/>
        <w:ind w:left="360"/>
        <w:jc w:val="both"/>
        <w:rPr>
          <w:rFonts w:ascii="Arial" w:hAnsi="Arial" w:cs="Arial"/>
          <w:sz w:val="24"/>
          <w:szCs w:val="24"/>
        </w:rPr>
      </w:pPr>
    </w:p>
    <w:p w:rsidR="007827A9" w:rsidRDefault="007827A9" w:rsidP="007827A9">
      <w:pPr>
        <w:pStyle w:val="ListParagraph"/>
        <w:tabs>
          <w:tab w:val="left" w:pos="1965"/>
        </w:tabs>
        <w:spacing w:line="276" w:lineRule="auto"/>
        <w:ind w:left="360"/>
        <w:jc w:val="both"/>
        <w:rPr>
          <w:rFonts w:ascii="Arial" w:hAnsi="Arial" w:cs="Arial"/>
          <w:sz w:val="24"/>
          <w:szCs w:val="24"/>
        </w:rPr>
      </w:pPr>
    </w:p>
    <w:p w:rsidR="007827A9" w:rsidRDefault="007827A9" w:rsidP="00F073B8">
      <w:pPr>
        <w:pStyle w:val="Heading1"/>
        <w:numPr>
          <w:ilvl w:val="0"/>
          <w:numId w:val="10"/>
        </w:numPr>
        <w:spacing w:line="276" w:lineRule="auto"/>
        <w:rPr>
          <w:rFonts w:cs="Arial"/>
          <w:b w:val="0"/>
          <w:bCs/>
        </w:rPr>
      </w:pPr>
      <w:bookmarkStart w:id="21" w:name="_Toc58252435"/>
      <w:r w:rsidRPr="00F1171C">
        <w:rPr>
          <w:rFonts w:cs="Arial"/>
          <w:bCs/>
        </w:rPr>
        <w:t>Opening exported documents</w:t>
      </w:r>
      <w:bookmarkEnd w:id="21"/>
    </w:p>
    <w:p w:rsidR="007827A9" w:rsidRPr="008B3468" w:rsidRDefault="007827A9" w:rsidP="007827A9"/>
    <w:p w:rsidR="007827A9" w:rsidRPr="008B3468" w:rsidRDefault="007827A9" w:rsidP="007827A9"/>
    <w:p w:rsidR="007827A9" w:rsidRPr="008B3468" w:rsidRDefault="007827A9" w:rsidP="007827A9"/>
    <w:p w:rsidR="007827A9" w:rsidRPr="008B3468" w:rsidRDefault="007827A9" w:rsidP="007827A9"/>
    <w:p w:rsidR="007827A9" w:rsidRPr="008B3468" w:rsidRDefault="007827A9" w:rsidP="007827A9"/>
    <w:p w:rsidR="007827A9" w:rsidRPr="008B3468" w:rsidRDefault="007827A9" w:rsidP="007827A9"/>
    <w:p w:rsidR="007827A9" w:rsidRPr="008B3468" w:rsidRDefault="007827A9" w:rsidP="007827A9"/>
    <w:p w:rsidR="007827A9" w:rsidRDefault="007827A9" w:rsidP="007827A9">
      <w:pPr>
        <w:tabs>
          <w:tab w:val="left" w:pos="1965"/>
        </w:tabs>
        <w:spacing w:after="0" w:line="276" w:lineRule="auto"/>
        <w:jc w:val="both"/>
        <w:rPr>
          <w:rFonts w:ascii="Arial" w:hAnsi="Arial" w:cs="Arial"/>
          <w:sz w:val="24"/>
          <w:szCs w:val="24"/>
        </w:rPr>
      </w:pPr>
    </w:p>
    <w:p w:rsidR="007827A9" w:rsidRDefault="007827A9" w:rsidP="007827A9">
      <w:pPr>
        <w:tabs>
          <w:tab w:val="left" w:pos="1965"/>
        </w:tabs>
        <w:spacing w:after="0" w:line="276" w:lineRule="auto"/>
        <w:jc w:val="both"/>
        <w:rPr>
          <w:rFonts w:ascii="Arial" w:hAnsi="Arial" w:cs="Arial"/>
          <w:sz w:val="24"/>
          <w:szCs w:val="24"/>
        </w:rPr>
      </w:pPr>
    </w:p>
    <w:p w:rsidR="007827A9" w:rsidRPr="005572C3" w:rsidRDefault="004878F1" w:rsidP="007827A9">
      <w:pPr>
        <w:tabs>
          <w:tab w:val="left" w:pos="1965"/>
        </w:tabs>
        <w:spacing w:line="276" w:lineRule="auto"/>
        <w:jc w:val="both"/>
        <w:rPr>
          <w:rFonts w:ascii="Arial" w:hAnsi="Arial" w:cs="Arial"/>
          <w:sz w:val="24"/>
          <w:szCs w:val="24"/>
        </w:rPr>
      </w:pPr>
      <w:r>
        <w:rPr>
          <w:rFonts w:ascii="Arial" w:hAnsi="Arial" w:cs="Arial"/>
          <w:noProof/>
          <w:sz w:val="24"/>
          <w:szCs w:val="24"/>
          <w:lang w:eastAsia="en-ZA"/>
        </w:rPr>
        <w:drawing>
          <wp:anchor distT="0" distB="0" distL="114300" distR="114300" simplePos="0" relativeHeight="252127232" behindDoc="0" locked="0" layoutInCell="1" allowOverlap="1" wp14:anchorId="5A781389" wp14:editId="4B92660E">
            <wp:simplePos x="0" y="0"/>
            <wp:positionH relativeFrom="margin">
              <wp:align>center</wp:align>
            </wp:positionH>
            <wp:positionV relativeFrom="paragraph">
              <wp:posOffset>297500</wp:posOffset>
            </wp:positionV>
            <wp:extent cx="5497620" cy="2929918"/>
            <wp:effectExtent l="19050" t="19050" r="27305" b="2286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497620" cy="292991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7827A9">
        <w:rPr>
          <w:rFonts w:ascii="Arial" w:hAnsi="Arial" w:cs="Arial"/>
          <w:noProof/>
          <w:sz w:val="24"/>
          <w:szCs w:val="24"/>
        </w:rPr>
        <w:t xml:space="preserve">The following component presents itself on </w:t>
      </w:r>
      <w:r w:rsidR="007827A9" w:rsidRPr="005572C3">
        <w:rPr>
          <w:rFonts w:ascii="Arial" w:hAnsi="Arial" w:cs="Arial"/>
          <w:sz w:val="24"/>
          <w:szCs w:val="24"/>
        </w:rPr>
        <w:t xml:space="preserve"> another interface, will be demonstrated:</w:t>
      </w:r>
    </w:p>
    <w:p w:rsidR="007827A9" w:rsidRDefault="007827A9" w:rsidP="007827A9">
      <w:pPr>
        <w:tabs>
          <w:tab w:val="left" w:pos="1260"/>
        </w:tabs>
      </w:pPr>
    </w:p>
    <w:p w:rsidR="007827A9" w:rsidRPr="00347F2F" w:rsidRDefault="004878F1" w:rsidP="007827A9">
      <w:r>
        <w:rPr>
          <w:noProof/>
          <w:lang w:eastAsia="en-ZA"/>
        </w:rPr>
        <mc:AlternateContent>
          <mc:Choice Requires="wps">
            <w:drawing>
              <wp:anchor distT="0" distB="0" distL="114300" distR="114300" simplePos="0" relativeHeight="252128256" behindDoc="0" locked="0" layoutInCell="1" allowOverlap="1" wp14:anchorId="4A620785" wp14:editId="2DC74A64">
                <wp:simplePos x="0" y="0"/>
                <wp:positionH relativeFrom="margin">
                  <wp:posOffset>3058417</wp:posOffset>
                </wp:positionH>
                <wp:positionV relativeFrom="paragraph">
                  <wp:posOffset>200761</wp:posOffset>
                </wp:positionV>
                <wp:extent cx="371475" cy="371475"/>
                <wp:effectExtent l="0" t="0" r="28575" b="28575"/>
                <wp:wrapNone/>
                <wp:docPr id="18" name="Oval 18"/>
                <wp:cNvGraphicFramePr/>
                <a:graphic xmlns:a="http://schemas.openxmlformats.org/drawingml/2006/main">
                  <a:graphicData uri="http://schemas.microsoft.com/office/word/2010/wordprocessingShape">
                    <wps:wsp>
                      <wps:cNvSpPr/>
                      <wps:spPr>
                        <a:xfrm>
                          <a:off x="0" y="0"/>
                          <a:ext cx="37147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A620785" id="Oval 18" o:spid="_x0000_s1033" style="position:absolute;margin-left:240.8pt;margin-top:15.8pt;width:29.25pt;height:29.25pt;z-index:2521282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" fillcolor="#0070c0" strokecolor="black [3213]" strokeweight="1pt">
                <v:stroke joinstyle="miter"/>
                <v:textbox>
                  <w:txbxContent>
                    <w:p w:rsidR="00C12EC0" w:rsidRDefault="00C12EC0" w:rsidP="007827A9">
                      <w:pPr>
                        <w:jc w:val="center"/>
                      </w:pPr>
                      <w:r>
                        <w:t>6</w:t>
                      </w:r>
                    </w:p>
                  </w:txbxContent>
                </v:textbox>
                <w10:wrap anchorx="margin"/>
              </v:oval>
            </w:pict>
          </mc:Fallback>
        </mc:AlternateContent>
      </w:r>
    </w:p>
    <w:p w:rsidR="007827A9" w:rsidRPr="00347F2F" w:rsidRDefault="007827A9" w:rsidP="007827A9"/>
    <w:p w:rsidR="007827A9" w:rsidRPr="00347F2F" w:rsidRDefault="007827A9" w:rsidP="007827A9"/>
    <w:p w:rsidR="007827A9" w:rsidRPr="00347F2F" w:rsidRDefault="007827A9" w:rsidP="007827A9"/>
    <w:p w:rsidR="007827A9" w:rsidRPr="00347F2F" w:rsidRDefault="007827A9" w:rsidP="007827A9"/>
    <w:p w:rsidR="007827A9" w:rsidRPr="00347F2F" w:rsidRDefault="007827A9" w:rsidP="007827A9"/>
    <w:p w:rsidR="007827A9" w:rsidRPr="00347F2F" w:rsidRDefault="007827A9" w:rsidP="007827A9"/>
    <w:p w:rsidR="007827A9" w:rsidRDefault="007827A9" w:rsidP="007827A9"/>
    <w:p w:rsidR="007827A9" w:rsidRPr="00347F2F" w:rsidRDefault="007827A9" w:rsidP="007827A9"/>
    <w:p w:rsidR="007827A9" w:rsidRDefault="007827A9" w:rsidP="007827A9"/>
    <w:p w:rsidR="007827A9" w:rsidRDefault="007827A9" w:rsidP="00F073B8">
      <w:pPr>
        <w:pStyle w:val="ListParagraph"/>
        <w:numPr>
          <w:ilvl w:val="0"/>
          <w:numId w:val="11"/>
        </w:numPr>
        <w:tabs>
          <w:tab w:val="left" w:pos="1050"/>
        </w:tabs>
        <w:jc w:val="both"/>
        <w:rPr>
          <w:rFonts w:ascii="Arial" w:hAnsi="Arial" w:cs="Arial"/>
          <w:sz w:val="24"/>
          <w:szCs w:val="24"/>
        </w:rPr>
      </w:pPr>
      <w:r w:rsidRPr="00347F2F">
        <w:rPr>
          <w:rFonts w:ascii="Arial" w:hAnsi="Arial" w:cs="Arial"/>
          <w:sz w:val="24"/>
          <w:szCs w:val="24"/>
        </w:rPr>
        <w:lastRenderedPageBreak/>
        <w:t xml:space="preserve">A </w:t>
      </w:r>
      <w:r w:rsidRPr="00347F2F">
        <w:rPr>
          <w:rFonts w:ascii="Arial" w:hAnsi="Arial" w:cs="Arial"/>
          <w:b/>
          <w:bCs/>
          <w:sz w:val="24"/>
          <w:szCs w:val="24"/>
        </w:rPr>
        <w:t>loosely defined table</w:t>
      </w:r>
      <w:r w:rsidRPr="00347F2F">
        <w:rPr>
          <w:rFonts w:ascii="Arial" w:hAnsi="Arial" w:cs="Arial"/>
          <w:sz w:val="24"/>
          <w:szCs w:val="24"/>
        </w:rPr>
        <w:t xml:space="preserve"> –</w:t>
      </w:r>
      <w:r>
        <w:rPr>
          <w:rFonts w:ascii="Arial" w:hAnsi="Arial" w:cs="Arial"/>
          <w:sz w:val="24"/>
          <w:szCs w:val="24"/>
        </w:rPr>
        <w:t xml:space="preserve"> contains only column names. The users can then fill in these columns in one or more rows. In order to add a new row, the user needs to select the blank row (indicated with a star </w:t>
      </w:r>
      <w:r w:rsidRPr="00E43C71">
        <w:rPr>
          <w:rFonts w:ascii="Arial" w:hAnsi="Arial" w:cs="Arial"/>
          <w:sz w:val="24"/>
          <w:szCs w:val="24"/>
        </w:rPr>
        <w:t>*</w:t>
      </w:r>
      <w:r w:rsidR="004878F1">
        <w:rPr>
          <w:rFonts w:ascii="Arial" w:hAnsi="Arial" w:cs="Arial"/>
          <w:sz w:val="24"/>
          <w:szCs w:val="24"/>
        </w:rPr>
        <w:t xml:space="preserve"> on the left</w:t>
      </w:r>
      <w:r>
        <w:rPr>
          <w:rFonts w:ascii="Arial" w:hAnsi="Arial" w:cs="Arial"/>
          <w:sz w:val="24"/>
          <w:szCs w:val="24"/>
        </w:rPr>
        <w:t>) and fill in the columns in that row. As soon as even a single column is completed in a new row, the row will be added to the document.</w:t>
      </w:r>
      <w:r w:rsidR="004878F1">
        <w:rPr>
          <w:rFonts w:ascii="Arial" w:hAnsi="Arial" w:cs="Arial"/>
          <w:sz w:val="24"/>
          <w:szCs w:val="24"/>
        </w:rPr>
        <w:t xml:space="preserve"> This component provides scalability to the program and allows the user add any number of rows to a given column. </w:t>
      </w:r>
    </w:p>
    <w:p w:rsidR="007827A9" w:rsidRDefault="004878F1" w:rsidP="007827A9">
      <w:pPr>
        <w:tabs>
          <w:tab w:val="left" w:pos="1050"/>
        </w:tabs>
        <w:jc w:val="both"/>
        <w:rPr>
          <w:rFonts w:ascii="Arial" w:hAnsi="Arial" w:cs="Arial"/>
          <w:sz w:val="24"/>
          <w:szCs w:val="24"/>
        </w:rPr>
      </w:pPr>
      <w:r w:rsidRPr="00135768">
        <w:rPr>
          <w:rFonts w:ascii="Arial" w:hAnsi="Arial" w:cs="Arial"/>
          <w:noProof/>
          <w:sz w:val="24"/>
          <w:szCs w:val="24"/>
          <w:lang w:eastAsia="en-ZA"/>
        </w:rPr>
        <mc:AlternateContent>
          <mc:Choice Requires="wps">
            <w:drawing>
              <wp:anchor distT="0" distB="0" distL="114300" distR="114300" simplePos="0" relativeHeight="252131328" behindDoc="0" locked="0" layoutInCell="1" allowOverlap="1" wp14:anchorId="517DA655" wp14:editId="5C62FA12">
                <wp:simplePos x="0" y="0"/>
                <wp:positionH relativeFrom="margin">
                  <wp:posOffset>2794288</wp:posOffset>
                </wp:positionH>
                <wp:positionV relativeFrom="paragraph">
                  <wp:posOffset>2636201</wp:posOffset>
                </wp:positionV>
                <wp:extent cx="336589" cy="325369"/>
                <wp:effectExtent l="0" t="0" r="25400" b="17780"/>
                <wp:wrapNone/>
                <wp:docPr id="21" name="Oval 21"/>
                <wp:cNvGraphicFramePr/>
                <a:graphic xmlns:a="http://schemas.openxmlformats.org/drawingml/2006/main">
                  <a:graphicData uri="http://schemas.microsoft.com/office/word/2010/wordprocessingShape">
                    <wps:wsp>
                      <wps:cNvSpPr/>
                      <wps:spPr>
                        <a:xfrm>
                          <a:off x="0" y="0"/>
                          <a:ext cx="336589" cy="325369"/>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Pr="004878F1" w:rsidRDefault="00C12EC0" w:rsidP="007827A9">
                            <w:pPr>
                              <w:jc w:val="center"/>
                              <w:rPr>
                                <w:sz w:val="18"/>
                              </w:rPr>
                            </w:pPr>
                            <w:r w:rsidRPr="004878F1">
                              <w:rPr>
                                <w:sz w:val="18"/>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7DA655" id="Oval 21" o:spid="_x0000_s1034" style="position:absolute;left:0;text-align:left;margin-left:220pt;margin-top:207.55pt;width:26.5pt;height:25.6pt;z-index:252131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" fillcolor="#0070c0" strokecolor="black [3213]" strokeweight="1pt">
                <v:stroke joinstyle="miter"/>
                <v:textbox>
                  <w:txbxContent>
                    <w:p w:rsidR="00C12EC0" w:rsidRPr="004878F1" w:rsidRDefault="00C12EC0" w:rsidP="007827A9">
                      <w:pPr>
                        <w:jc w:val="center"/>
                        <w:rPr>
                          <w:sz w:val="18"/>
                        </w:rPr>
                      </w:pPr>
                      <w:r w:rsidRPr="004878F1">
                        <w:rPr>
                          <w:sz w:val="18"/>
                        </w:rPr>
                        <w:t>8</w:t>
                      </w:r>
                    </w:p>
                  </w:txbxContent>
                </v:textbox>
                <w10:wrap anchorx="margin"/>
              </v:oval>
            </w:pict>
          </mc:Fallback>
        </mc:AlternateContent>
      </w:r>
      <w:r w:rsidRPr="00135768">
        <w:rPr>
          <w:rFonts w:ascii="Arial" w:hAnsi="Arial" w:cs="Arial"/>
          <w:noProof/>
          <w:sz w:val="24"/>
          <w:szCs w:val="24"/>
          <w:lang w:eastAsia="en-ZA"/>
        </w:rPr>
        <mc:AlternateContent>
          <mc:Choice Requires="wps">
            <w:drawing>
              <wp:anchor distT="0" distB="0" distL="114300" distR="114300" simplePos="0" relativeHeight="252130304" behindDoc="0" locked="0" layoutInCell="1" allowOverlap="1" wp14:anchorId="5C2073A8" wp14:editId="6401DC2E">
                <wp:simplePos x="0" y="0"/>
                <wp:positionH relativeFrom="margin">
                  <wp:posOffset>2421571</wp:posOffset>
                </wp:positionH>
                <wp:positionV relativeFrom="paragraph">
                  <wp:posOffset>1163522</wp:posOffset>
                </wp:positionV>
                <wp:extent cx="371475" cy="371475"/>
                <wp:effectExtent l="0" t="0" r="28575" b="28575"/>
                <wp:wrapNone/>
                <wp:docPr id="20" name="Oval 20"/>
                <wp:cNvGraphicFramePr/>
                <a:graphic xmlns:a="http://schemas.openxmlformats.org/drawingml/2006/main">
                  <a:graphicData uri="http://schemas.microsoft.com/office/word/2010/wordprocessingShape">
                    <wps:wsp>
                      <wps:cNvSpPr/>
                      <wps:spPr>
                        <a:xfrm>
                          <a:off x="0" y="0"/>
                          <a:ext cx="37147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2073A8" id="Oval 20" o:spid="_x0000_s1035" style="position:absolute;left:0;text-align:left;margin-left:190.65pt;margin-top:91.6pt;width:29.25pt;height:29.25pt;z-index:2521303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" fillcolor="#0070c0" strokecolor="black [3213]" strokeweight="1pt">
                <v:stroke joinstyle="miter"/>
                <v:textbox>
                  <w:txbxContent>
                    <w:p w:rsidR="00C12EC0" w:rsidRDefault="00C12EC0" w:rsidP="007827A9">
                      <w:pPr>
                        <w:jc w:val="center"/>
                      </w:pPr>
                      <w:r>
                        <w:t>7</w:t>
                      </w:r>
                    </w:p>
                  </w:txbxContent>
                </v:textbox>
                <w10:wrap anchorx="margin"/>
              </v:oval>
            </w:pict>
          </mc:Fallback>
        </mc:AlternateContent>
      </w:r>
      <w:r w:rsidR="007827A9" w:rsidRPr="00135768">
        <w:rPr>
          <w:rFonts w:ascii="Arial" w:hAnsi="Arial" w:cs="Arial"/>
          <w:noProof/>
          <w:sz w:val="24"/>
          <w:szCs w:val="24"/>
          <w:lang w:eastAsia="en-ZA"/>
        </w:rPr>
        <w:drawing>
          <wp:anchor distT="0" distB="0" distL="114300" distR="114300" simplePos="0" relativeHeight="252129280" behindDoc="1" locked="0" layoutInCell="1" allowOverlap="1" wp14:anchorId="3668BCFC" wp14:editId="6B26D514">
            <wp:simplePos x="0" y="0"/>
            <wp:positionH relativeFrom="margin">
              <wp:align>center</wp:align>
            </wp:positionH>
            <wp:positionV relativeFrom="paragraph">
              <wp:posOffset>196215</wp:posOffset>
            </wp:positionV>
            <wp:extent cx="6720524" cy="3581400"/>
            <wp:effectExtent l="0" t="0" r="4445" b="0"/>
            <wp:wrapTight wrapText="bothSides">
              <wp:wrapPolygon edited="0">
                <wp:start x="0" y="0"/>
                <wp:lineTo x="0" y="21485"/>
                <wp:lineTo x="21553" y="21485"/>
                <wp:lineTo x="2155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6720524" cy="358140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4"/>
          <w:szCs w:val="24"/>
        </w:rPr>
        <w:t xml:space="preserve">The image below displays two additional components that the user may encounter </w:t>
      </w:r>
      <w:r w:rsidR="007827A9">
        <w:rPr>
          <w:rFonts w:ascii="Arial" w:hAnsi="Arial" w:cs="Arial"/>
          <w:sz w:val="24"/>
          <w:szCs w:val="24"/>
        </w:rPr>
        <w:t>:</w:t>
      </w:r>
    </w:p>
    <w:p w:rsidR="007827A9" w:rsidRPr="00AF2785" w:rsidRDefault="007827A9" w:rsidP="007827A9">
      <w:pPr>
        <w:pStyle w:val="ListParagraph"/>
        <w:tabs>
          <w:tab w:val="left" w:pos="1050"/>
        </w:tabs>
        <w:ind w:left="360"/>
        <w:jc w:val="both"/>
        <w:rPr>
          <w:rFonts w:ascii="Arial" w:hAnsi="Arial" w:cs="Arial"/>
          <w:sz w:val="14"/>
          <w:szCs w:val="14"/>
        </w:rPr>
      </w:pPr>
    </w:p>
    <w:p w:rsidR="007827A9" w:rsidRDefault="007827A9" w:rsidP="00CF36FD">
      <w:pPr>
        <w:pStyle w:val="ListParagraph"/>
        <w:numPr>
          <w:ilvl w:val="0"/>
          <w:numId w:val="11"/>
        </w:numPr>
        <w:tabs>
          <w:tab w:val="left" w:pos="1050"/>
        </w:tabs>
        <w:spacing w:line="276" w:lineRule="auto"/>
        <w:jc w:val="both"/>
        <w:rPr>
          <w:rFonts w:ascii="Arial" w:hAnsi="Arial" w:cs="Arial"/>
          <w:sz w:val="24"/>
          <w:szCs w:val="24"/>
        </w:rPr>
      </w:pPr>
      <w:r w:rsidRPr="00135768">
        <w:rPr>
          <w:rFonts w:ascii="Arial" w:hAnsi="Arial" w:cs="Arial"/>
          <w:b/>
          <w:bCs/>
          <w:sz w:val="24"/>
          <w:szCs w:val="24"/>
        </w:rPr>
        <w:t>Classic textboxes</w:t>
      </w:r>
      <w:r>
        <w:rPr>
          <w:rFonts w:ascii="Arial" w:hAnsi="Arial" w:cs="Arial"/>
          <w:sz w:val="24"/>
          <w:szCs w:val="24"/>
        </w:rPr>
        <w:t xml:space="preserve"> – the components are very simple and are a variation of the predefined table component. A description is provided to the left of the control. This description indicates what kind of information needs to be provided in the textbox. The user can then click on the textbox and type this information inside of it.</w:t>
      </w:r>
      <w:r w:rsidR="004878F1">
        <w:rPr>
          <w:rFonts w:ascii="Arial" w:hAnsi="Arial" w:cs="Arial"/>
          <w:sz w:val="24"/>
          <w:szCs w:val="24"/>
        </w:rPr>
        <w:t xml:space="preserve"> There is no validation performed on these components so please ensure that the correct information is filled in before exporting the information to a word document. </w:t>
      </w:r>
    </w:p>
    <w:p w:rsidR="007827A9" w:rsidRPr="00AF2785" w:rsidRDefault="007827A9" w:rsidP="00CF36FD">
      <w:pPr>
        <w:pStyle w:val="ListParagraph"/>
        <w:tabs>
          <w:tab w:val="left" w:pos="1050"/>
        </w:tabs>
        <w:spacing w:line="276" w:lineRule="auto"/>
        <w:ind w:left="360"/>
        <w:jc w:val="both"/>
        <w:rPr>
          <w:rFonts w:ascii="Arial" w:hAnsi="Arial" w:cs="Arial"/>
          <w:sz w:val="14"/>
          <w:szCs w:val="14"/>
        </w:rPr>
      </w:pPr>
    </w:p>
    <w:p w:rsidR="007827A9" w:rsidRDefault="00D55F7F" w:rsidP="00CF36FD">
      <w:pPr>
        <w:pStyle w:val="ListParagraph"/>
        <w:numPr>
          <w:ilvl w:val="0"/>
          <w:numId w:val="11"/>
        </w:numPr>
        <w:tabs>
          <w:tab w:val="left" w:pos="1050"/>
        </w:tabs>
        <w:spacing w:line="276" w:lineRule="auto"/>
        <w:jc w:val="both"/>
        <w:rPr>
          <w:rFonts w:ascii="Arial" w:hAnsi="Arial" w:cs="Arial"/>
          <w:sz w:val="24"/>
          <w:szCs w:val="24"/>
        </w:rPr>
      </w:pPr>
      <w:r>
        <w:rPr>
          <w:rFonts w:ascii="Arial" w:hAnsi="Arial" w:cs="Arial"/>
          <w:noProof/>
          <w:sz w:val="24"/>
          <w:szCs w:val="24"/>
          <w:lang w:eastAsia="en-ZA"/>
        </w:rPr>
        <w:drawing>
          <wp:anchor distT="0" distB="0" distL="114300" distR="114300" simplePos="0" relativeHeight="252132352" behindDoc="0" locked="0" layoutInCell="1" allowOverlap="1" wp14:anchorId="4BC94FAF" wp14:editId="0502CA50">
            <wp:simplePos x="0" y="0"/>
            <wp:positionH relativeFrom="margin">
              <wp:posOffset>1875440</wp:posOffset>
            </wp:positionH>
            <wp:positionV relativeFrom="paragraph">
              <wp:posOffset>1446852</wp:posOffset>
            </wp:positionV>
            <wp:extent cx="2169182" cy="1533525"/>
            <wp:effectExtent l="19050" t="19050" r="21590" b="952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k.png"/>
                    <pic:cNvPicPr/>
                  </pic:nvPicPr>
                  <pic:blipFill>
                    <a:blip r:embed="rId44">
                      <a:extLst>
                        <a:ext uri="{28A0092B-C50C-407E-A947-70E740481C1C}">
                          <a14:useLocalDpi xmlns:a14="http://schemas.microsoft.com/office/drawing/2010/main" val="0"/>
                        </a:ext>
                      </a:extLst>
                    </a:blip>
                    <a:stretch>
                      <a:fillRect/>
                    </a:stretch>
                  </pic:blipFill>
                  <pic:spPr>
                    <a:xfrm>
                      <a:off x="0" y="0"/>
                      <a:ext cx="2169182" cy="15335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7827A9">
        <w:rPr>
          <w:rFonts w:ascii="Arial" w:hAnsi="Arial" w:cs="Arial"/>
          <w:sz w:val="24"/>
          <w:szCs w:val="24"/>
        </w:rPr>
        <w:t xml:space="preserve">A </w:t>
      </w:r>
      <w:r w:rsidR="007827A9" w:rsidRPr="00DE6ACE">
        <w:rPr>
          <w:rFonts w:ascii="Arial" w:hAnsi="Arial" w:cs="Arial"/>
          <w:b/>
          <w:bCs/>
          <w:sz w:val="24"/>
          <w:szCs w:val="24"/>
        </w:rPr>
        <w:t>date selector</w:t>
      </w:r>
      <w:r w:rsidR="007827A9">
        <w:rPr>
          <w:rFonts w:ascii="Arial" w:hAnsi="Arial" w:cs="Arial"/>
          <w:sz w:val="24"/>
          <w:szCs w:val="24"/>
        </w:rPr>
        <w:t xml:space="preserve"> – can be used to choose a specific day, month</w:t>
      </w:r>
      <w:r w:rsidR="00CF36FD">
        <w:rPr>
          <w:rFonts w:ascii="Arial" w:hAnsi="Arial" w:cs="Arial"/>
          <w:sz w:val="24"/>
          <w:szCs w:val="24"/>
        </w:rPr>
        <w:t>,</w:t>
      </w:r>
      <w:r w:rsidR="007827A9">
        <w:rPr>
          <w:rFonts w:ascii="Arial" w:hAnsi="Arial" w:cs="Arial"/>
          <w:sz w:val="24"/>
          <w:szCs w:val="24"/>
        </w:rPr>
        <w:t xml:space="preserve"> and year. </w:t>
      </w:r>
      <w:r w:rsidR="007827A9" w:rsidRPr="00B04EAC">
        <w:rPr>
          <w:rFonts w:ascii="Arial" w:hAnsi="Arial" w:cs="Arial"/>
          <w:sz w:val="24"/>
          <w:szCs w:val="24"/>
        </w:rPr>
        <w:t>Once the user clicks on the date selector, the program will present the interactive calendar</w:t>
      </w:r>
      <w:r w:rsidR="007827A9">
        <w:rPr>
          <w:rFonts w:ascii="Arial" w:hAnsi="Arial" w:cs="Arial"/>
          <w:sz w:val="24"/>
          <w:szCs w:val="24"/>
        </w:rPr>
        <w:t xml:space="preserve"> </w:t>
      </w:r>
      <w:r>
        <w:rPr>
          <w:rFonts w:ascii="Arial" w:hAnsi="Arial" w:cs="Arial"/>
          <w:sz w:val="24"/>
          <w:szCs w:val="24"/>
        </w:rPr>
        <w:t xml:space="preserve">shown </w:t>
      </w:r>
      <w:r w:rsidR="007827A9">
        <w:rPr>
          <w:rFonts w:ascii="Arial" w:hAnsi="Arial" w:cs="Arial"/>
          <w:sz w:val="24"/>
          <w:szCs w:val="24"/>
        </w:rPr>
        <w:t xml:space="preserve">below. </w:t>
      </w:r>
      <w:r w:rsidR="007827A9" w:rsidRPr="005E3612">
        <w:rPr>
          <w:rFonts w:ascii="Arial" w:hAnsi="Arial" w:cs="Arial"/>
          <w:sz w:val="24"/>
          <w:szCs w:val="24"/>
        </w:rPr>
        <w:t>The user can then select the date he/she wants to use. If the users want to navigate to another month, the arrow ke</w:t>
      </w:r>
      <w:r w:rsidR="00D21AF4">
        <w:rPr>
          <w:rFonts w:ascii="Arial" w:hAnsi="Arial" w:cs="Arial"/>
          <w:sz w:val="24"/>
          <w:szCs w:val="24"/>
        </w:rPr>
        <w:t>ys on the calendar can be utiliz</w:t>
      </w:r>
      <w:r w:rsidR="007827A9" w:rsidRPr="005E3612">
        <w:rPr>
          <w:rFonts w:ascii="Arial" w:hAnsi="Arial" w:cs="Arial"/>
          <w:sz w:val="24"/>
          <w:szCs w:val="24"/>
        </w:rPr>
        <w:t>ed.</w:t>
      </w:r>
      <w:r w:rsidR="004878F1">
        <w:rPr>
          <w:rFonts w:ascii="Arial" w:hAnsi="Arial" w:cs="Arial"/>
          <w:sz w:val="24"/>
          <w:szCs w:val="24"/>
        </w:rPr>
        <w:t xml:space="preserve"> This ensures that the date formats used across all of the documentation are uniform and that the user need not enter the entire data manually. The user can simply click on the today icon displayed on the bottom of the component to select the current date. </w:t>
      </w:r>
    </w:p>
    <w:p w:rsidR="007827A9" w:rsidRDefault="007827A9" w:rsidP="00CF36FD">
      <w:pPr>
        <w:pStyle w:val="ListParagraph"/>
        <w:tabs>
          <w:tab w:val="left" w:pos="1050"/>
        </w:tabs>
        <w:ind w:left="360"/>
        <w:jc w:val="both"/>
        <w:rPr>
          <w:rFonts w:ascii="Arial" w:hAnsi="Arial" w:cs="Arial"/>
          <w:sz w:val="24"/>
          <w:szCs w:val="24"/>
        </w:rPr>
      </w:pPr>
    </w:p>
    <w:p w:rsidR="007827A9" w:rsidRPr="00B04EAC" w:rsidRDefault="007827A9" w:rsidP="00CF36FD">
      <w:pPr>
        <w:pStyle w:val="ListParagraph"/>
        <w:tabs>
          <w:tab w:val="left" w:pos="1050"/>
        </w:tabs>
        <w:ind w:left="360"/>
        <w:jc w:val="both"/>
        <w:rPr>
          <w:rFonts w:ascii="Arial" w:hAnsi="Arial" w:cs="Arial"/>
          <w:sz w:val="24"/>
          <w:szCs w:val="24"/>
        </w:rPr>
      </w:pPr>
    </w:p>
    <w:p w:rsidR="007827A9" w:rsidRDefault="007827A9" w:rsidP="00CF36FD">
      <w:pPr>
        <w:tabs>
          <w:tab w:val="left" w:pos="1050"/>
        </w:tabs>
        <w:jc w:val="both"/>
        <w:rPr>
          <w:rFonts w:ascii="Arial" w:hAnsi="Arial" w:cs="Arial"/>
          <w:sz w:val="24"/>
          <w:szCs w:val="24"/>
        </w:rPr>
      </w:pPr>
    </w:p>
    <w:p w:rsidR="00D21AF4" w:rsidRPr="00D21AF4" w:rsidRDefault="00D21AF4" w:rsidP="00CF36FD">
      <w:pPr>
        <w:tabs>
          <w:tab w:val="left" w:pos="1050"/>
        </w:tabs>
        <w:jc w:val="both"/>
        <w:rPr>
          <w:rFonts w:ascii="Arial" w:hAnsi="Arial" w:cs="Arial"/>
          <w:sz w:val="24"/>
          <w:szCs w:val="24"/>
        </w:rPr>
      </w:pPr>
      <w:r w:rsidRPr="00135768">
        <w:rPr>
          <w:rFonts w:ascii="Arial" w:hAnsi="Arial" w:cs="Arial"/>
          <w:noProof/>
          <w:sz w:val="24"/>
          <w:szCs w:val="24"/>
          <w:lang w:eastAsia="en-ZA"/>
        </w:rPr>
        <w:lastRenderedPageBreak/>
        <w:drawing>
          <wp:anchor distT="0" distB="0" distL="114300" distR="114300" simplePos="0" relativeHeight="252133376" behindDoc="1" locked="0" layoutInCell="1" allowOverlap="1" wp14:anchorId="57181B74" wp14:editId="52E21A6A">
            <wp:simplePos x="0" y="0"/>
            <wp:positionH relativeFrom="margin">
              <wp:align>center</wp:align>
            </wp:positionH>
            <wp:positionV relativeFrom="paragraph">
              <wp:posOffset>692027</wp:posOffset>
            </wp:positionV>
            <wp:extent cx="6720205" cy="3562350"/>
            <wp:effectExtent l="0" t="0" r="4445" b="0"/>
            <wp:wrapTight wrapText="bothSides">
              <wp:wrapPolygon edited="0">
                <wp:start x="0" y="0"/>
                <wp:lineTo x="0" y="21484"/>
                <wp:lineTo x="21553" y="21484"/>
                <wp:lineTo x="2155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extLst>
                        <a:ext uri="{28A0092B-C50C-407E-A947-70E740481C1C}">
                          <a14:useLocalDpi xmlns:a14="http://schemas.microsoft.com/office/drawing/2010/main" val="0"/>
                        </a:ext>
                      </a:extLst>
                    </a:blip>
                    <a:stretch>
                      <a:fillRect/>
                    </a:stretch>
                  </pic:blipFill>
                  <pic:spPr>
                    <a:xfrm>
                      <a:off x="0" y="0"/>
                      <a:ext cx="6720205" cy="3562350"/>
                    </a:xfrm>
                    <a:prstGeom prst="rect">
                      <a:avLst/>
                    </a:prstGeom>
                  </pic:spPr>
                </pic:pic>
              </a:graphicData>
            </a:graphic>
            <wp14:sizeRelH relativeFrom="page">
              <wp14:pctWidth>0</wp14:pctWidth>
            </wp14:sizeRelH>
            <wp14:sizeRelV relativeFrom="page">
              <wp14:pctHeight>0</wp14:pctHeight>
            </wp14:sizeRelV>
          </wp:anchor>
        </w:drawing>
      </w:r>
      <w:r w:rsidR="007827A9">
        <w:rPr>
          <w:rFonts w:ascii="Arial" w:hAnsi="Arial" w:cs="Arial"/>
          <w:sz w:val="24"/>
          <w:szCs w:val="24"/>
        </w:rPr>
        <w:t>Two rarer components</w:t>
      </w:r>
      <w:r>
        <w:rPr>
          <w:rFonts w:ascii="Arial" w:hAnsi="Arial" w:cs="Arial"/>
          <w:sz w:val="24"/>
          <w:szCs w:val="24"/>
        </w:rPr>
        <w:t xml:space="preserve"> that you may encounter during the course of using the application are Tab navigation arrows and Checkboxes. These components </w:t>
      </w:r>
      <w:r w:rsidR="007827A9">
        <w:rPr>
          <w:rFonts w:ascii="Arial" w:hAnsi="Arial" w:cs="Arial"/>
          <w:sz w:val="24"/>
          <w:szCs w:val="24"/>
        </w:rPr>
        <w:t>are shown in the figure below:</w:t>
      </w:r>
    </w:p>
    <w:p w:rsidR="004878F1" w:rsidRDefault="00D21AF4" w:rsidP="00D21AF4">
      <w:pPr>
        <w:pStyle w:val="ListParagraph"/>
        <w:numPr>
          <w:ilvl w:val="0"/>
          <w:numId w:val="11"/>
        </w:numPr>
        <w:tabs>
          <w:tab w:val="left" w:pos="1050"/>
        </w:tabs>
        <w:spacing w:line="276" w:lineRule="auto"/>
        <w:jc w:val="both"/>
        <w:rPr>
          <w:rFonts w:ascii="Arial" w:hAnsi="Arial" w:cs="Arial"/>
          <w:sz w:val="24"/>
          <w:szCs w:val="24"/>
        </w:rPr>
      </w:pPr>
      <w:r w:rsidRPr="00135768">
        <w:rPr>
          <w:rFonts w:ascii="Arial" w:hAnsi="Arial" w:cs="Arial"/>
          <w:noProof/>
          <w:sz w:val="24"/>
          <w:szCs w:val="24"/>
          <w:lang w:eastAsia="en-ZA"/>
        </w:rPr>
        <mc:AlternateContent>
          <mc:Choice Requires="wps">
            <w:drawing>
              <wp:anchor distT="0" distB="0" distL="114300" distR="114300" simplePos="0" relativeHeight="252135424" behindDoc="0" locked="0" layoutInCell="1" allowOverlap="1" wp14:anchorId="471C3637" wp14:editId="2058B06D">
                <wp:simplePos x="0" y="0"/>
                <wp:positionH relativeFrom="margin">
                  <wp:align>center</wp:align>
                </wp:positionH>
                <wp:positionV relativeFrom="paragraph">
                  <wp:posOffset>1165377</wp:posOffset>
                </wp:positionV>
                <wp:extent cx="371475" cy="371475"/>
                <wp:effectExtent l="0" t="0" r="28575" b="28575"/>
                <wp:wrapNone/>
                <wp:docPr id="25" name="Oval 25"/>
                <wp:cNvGraphicFramePr/>
                <a:graphic xmlns:a="http://schemas.openxmlformats.org/drawingml/2006/main">
                  <a:graphicData uri="http://schemas.microsoft.com/office/word/2010/wordprocessingShape">
                    <wps:wsp>
                      <wps:cNvSpPr/>
                      <wps:spPr>
                        <a:xfrm>
                          <a:off x="0" y="0"/>
                          <a:ext cx="371475" cy="371475"/>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1C3637" id="Oval 25" o:spid="_x0000_s1036" style="position:absolute;left:0;text-align:left;margin-left:0;margin-top:91.75pt;width:29.25pt;height:29.25pt;z-index:2521354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" fillcolor="#0070c0" strokecolor="black [3213]" strokeweight="1pt">
                <v:stroke joinstyle="miter"/>
                <v:textbox>
                  <w:txbxContent>
                    <w:p w:rsidR="00C12EC0" w:rsidRDefault="00C12EC0" w:rsidP="007827A9">
                      <w:pPr>
                        <w:jc w:val="center"/>
                      </w:pPr>
                      <w:r>
                        <w:t>9</w:t>
                      </w:r>
                    </w:p>
                  </w:txbxContent>
                </v:textbox>
                <w10:wrap anchorx="margin"/>
              </v:oval>
            </w:pict>
          </mc:Fallback>
        </mc:AlternateContent>
      </w:r>
      <w:r w:rsidRPr="00135768">
        <w:rPr>
          <w:rFonts w:ascii="Arial" w:hAnsi="Arial" w:cs="Arial"/>
          <w:noProof/>
          <w:sz w:val="24"/>
          <w:szCs w:val="24"/>
          <w:lang w:eastAsia="en-ZA"/>
        </w:rPr>
        <mc:AlternateContent>
          <mc:Choice Requires="wps">
            <w:drawing>
              <wp:anchor distT="0" distB="0" distL="114300" distR="114300" simplePos="0" relativeHeight="252134400" behindDoc="0" locked="0" layoutInCell="1" allowOverlap="1" wp14:anchorId="05751447" wp14:editId="779790A0">
                <wp:simplePos x="0" y="0"/>
                <wp:positionH relativeFrom="leftMargin">
                  <wp:posOffset>2891335</wp:posOffset>
                </wp:positionH>
                <wp:positionV relativeFrom="paragraph">
                  <wp:posOffset>1810233</wp:posOffset>
                </wp:positionV>
                <wp:extent cx="485775" cy="400050"/>
                <wp:effectExtent l="0" t="0" r="28575" b="19050"/>
                <wp:wrapNone/>
                <wp:docPr id="24" name="Oval 24"/>
                <wp:cNvGraphicFramePr/>
                <a:graphic xmlns:a="http://schemas.openxmlformats.org/drawingml/2006/main">
                  <a:graphicData uri="http://schemas.microsoft.com/office/word/2010/wordprocessingShape">
                    <wps:wsp>
                      <wps:cNvSpPr/>
                      <wps:spPr>
                        <a:xfrm>
                          <a:off x="0" y="0"/>
                          <a:ext cx="485775" cy="400050"/>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5751447" id="Oval 24" o:spid="_x0000_s1037" style="position:absolute;left:0;text-align:left;margin-left:227.65pt;margin-top:142.55pt;width:38.25pt;height:31.5pt;z-index:2521344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" fillcolor="#0070c0" strokecolor="black [3213]" strokeweight="1pt">
                <v:stroke joinstyle="miter"/>
                <v:textbox>
                  <w:txbxContent>
                    <w:p w:rsidR="00C12EC0" w:rsidRDefault="00C12EC0" w:rsidP="007827A9">
                      <w:pPr>
                        <w:jc w:val="center"/>
                      </w:pPr>
                      <w:r>
                        <w:t>10</w:t>
                      </w:r>
                    </w:p>
                  </w:txbxContent>
                </v:textbox>
                <w10:wrap anchorx="margin"/>
              </v:oval>
            </w:pict>
          </mc:Fallback>
        </mc:AlternateContent>
      </w:r>
      <w:r w:rsidR="007827A9" w:rsidRPr="00F3034E">
        <w:rPr>
          <w:rFonts w:ascii="Arial" w:hAnsi="Arial" w:cs="Arial"/>
          <w:b/>
          <w:bCs/>
          <w:sz w:val="24"/>
          <w:szCs w:val="24"/>
        </w:rPr>
        <w:t>Tab navigation arrows</w:t>
      </w:r>
      <w:r w:rsidR="007827A9">
        <w:rPr>
          <w:rFonts w:ascii="Arial" w:hAnsi="Arial" w:cs="Arial"/>
          <w:sz w:val="24"/>
          <w:szCs w:val="24"/>
        </w:rPr>
        <w:t xml:space="preserve"> – these arrows appear when the window is not large enough to display all of the various tabs in a tab control. The arrow keys allow the user to navigate through the available tabs. In order to see all of the available tabs in such a tab control, the window can simply be made bigger by resizing</w:t>
      </w:r>
      <w:r w:rsidR="004878F1">
        <w:rPr>
          <w:rFonts w:ascii="Arial" w:hAnsi="Arial" w:cs="Arial"/>
          <w:sz w:val="24"/>
          <w:szCs w:val="24"/>
        </w:rPr>
        <w:t xml:space="preserve"> the tab</w:t>
      </w:r>
      <w:r w:rsidR="007827A9">
        <w:rPr>
          <w:rFonts w:ascii="Arial" w:hAnsi="Arial" w:cs="Arial"/>
          <w:sz w:val="24"/>
          <w:szCs w:val="24"/>
        </w:rPr>
        <w:t>.</w:t>
      </w:r>
      <w:r w:rsidR="004878F1">
        <w:rPr>
          <w:rFonts w:ascii="Arial" w:hAnsi="Arial" w:cs="Arial"/>
          <w:sz w:val="24"/>
          <w:szCs w:val="24"/>
        </w:rPr>
        <w:t xml:space="preserve"> All of the tabs make use of an anchor feature that ensures that the components on the tab are scaled correctly depending on the size of the tab. For the best possible experience, the advises that the tab be maximized (enabled to full-sc</w:t>
      </w:r>
      <w:r w:rsidR="00B63554">
        <w:rPr>
          <w:rFonts w:ascii="Arial" w:hAnsi="Arial" w:cs="Arial"/>
          <w:sz w:val="24"/>
          <w:szCs w:val="24"/>
        </w:rPr>
        <w:t>r</w:t>
      </w:r>
      <w:r w:rsidR="004878F1">
        <w:rPr>
          <w:rFonts w:ascii="Arial" w:hAnsi="Arial" w:cs="Arial"/>
          <w:sz w:val="24"/>
          <w:szCs w:val="24"/>
        </w:rPr>
        <w:t xml:space="preserve">een mode) to ensure that as much info as possible is displayed. </w:t>
      </w:r>
    </w:p>
    <w:p w:rsidR="00B63554" w:rsidRPr="00B63554" w:rsidRDefault="00B63554" w:rsidP="00D21AF4">
      <w:pPr>
        <w:pStyle w:val="ListParagraph"/>
        <w:numPr>
          <w:ilvl w:val="0"/>
          <w:numId w:val="11"/>
        </w:numPr>
        <w:tabs>
          <w:tab w:val="left" w:pos="1050"/>
        </w:tabs>
        <w:spacing w:line="276" w:lineRule="auto"/>
        <w:jc w:val="both"/>
        <w:rPr>
          <w:rFonts w:ascii="Arial" w:hAnsi="Arial" w:cs="Arial"/>
          <w:sz w:val="24"/>
          <w:szCs w:val="24"/>
        </w:rPr>
      </w:pPr>
      <w:r>
        <w:rPr>
          <w:rFonts w:ascii="Arial" w:hAnsi="Arial" w:cs="Arial"/>
          <w:b/>
          <w:bCs/>
          <w:sz w:val="24"/>
          <w:szCs w:val="24"/>
        </w:rPr>
        <w:t>C</w:t>
      </w:r>
      <w:r w:rsidRPr="008E1875">
        <w:rPr>
          <w:rFonts w:ascii="Arial" w:hAnsi="Arial" w:cs="Arial"/>
          <w:b/>
          <w:bCs/>
          <w:sz w:val="24"/>
          <w:szCs w:val="24"/>
        </w:rPr>
        <w:t>heckboxes</w:t>
      </w:r>
      <w:r>
        <w:rPr>
          <w:rFonts w:ascii="Arial" w:hAnsi="Arial" w:cs="Arial"/>
          <w:sz w:val="24"/>
          <w:szCs w:val="24"/>
        </w:rPr>
        <w:t xml:space="preserve"> – in some cases, a window may require the user to tick checkboxes to indicate whether something is present or required. A checkbox can be ticked or unticked. This can be done by clicking on the checkbox. At the start of any project, all of the checkboxes will be unchecked and the user must ensure that all of the desired checkboxes are selected to ensure that the correct information is transferred to the documents. </w:t>
      </w: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B63554" w:rsidRDefault="00B63554" w:rsidP="00B63554">
      <w:pPr>
        <w:tabs>
          <w:tab w:val="left" w:pos="1050"/>
        </w:tabs>
        <w:spacing w:after="0"/>
        <w:jc w:val="both"/>
        <w:rPr>
          <w:rFonts w:ascii="Arial" w:hAnsi="Arial" w:cs="Arial"/>
          <w:sz w:val="24"/>
          <w:szCs w:val="24"/>
        </w:rPr>
      </w:pPr>
    </w:p>
    <w:p w:rsidR="007827A9" w:rsidRPr="00B63554" w:rsidRDefault="00D21AF4" w:rsidP="00B63554">
      <w:pPr>
        <w:tabs>
          <w:tab w:val="left" w:pos="1050"/>
        </w:tabs>
        <w:spacing w:after="0"/>
        <w:jc w:val="both"/>
        <w:rPr>
          <w:rFonts w:ascii="Arial" w:hAnsi="Arial" w:cs="Arial"/>
          <w:sz w:val="24"/>
          <w:szCs w:val="24"/>
        </w:rPr>
      </w:pPr>
      <w:r w:rsidRPr="00135768">
        <w:rPr>
          <w:rFonts w:ascii="Arial" w:hAnsi="Arial" w:cs="Arial"/>
          <w:noProof/>
          <w:sz w:val="24"/>
          <w:szCs w:val="24"/>
          <w:lang w:eastAsia="en-ZA"/>
        </w:rPr>
        <w:drawing>
          <wp:anchor distT="0" distB="0" distL="114300" distR="114300" simplePos="0" relativeHeight="252136448" behindDoc="1" locked="0" layoutInCell="1" allowOverlap="1" wp14:anchorId="0C944A1B" wp14:editId="2FEBAA94">
            <wp:simplePos x="0" y="0"/>
            <wp:positionH relativeFrom="margin">
              <wp:posOffset>-497992</wp:posOffset>
            </wp:positionH>
            <wp:positionV relativeFrom="paragraph">
              <wp:posOffset>421933</wp:posOffset>
            </wp:positionV>
            <wp:extent cx="6684010" cy="3562350"/>
            <wp:effectExtent l="0" t="0" r="2540" b="0"/>
            <wp:wrapTight wrapText="bothSides">
              <wp:wrapPolygon edited="0">
                <wp:start x="0" y="0"/>
                <wp:lineTo x="0" y="21484"/>
                <wp:lineTo x="21547" y="21484"/>
                <wp:lineTo x="2154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6684010" cy="3562350"/>
                    </a:xfrm>
                    <a:prstGeom prst="rect">
                      <a:avLst/>
                    </a:prstGeom>
                  </pic:spPr>
                </pic:pic>
              </a:graphicData>
            </a:graphic>
            <wp14:sizeRelH relativeFrom="page">
              <wp14:pctWidth>0</wp14:pctWidth>
            </wp14:sizeRelH>
            <wp14:sizeRelV relativeFrom="page">
              <wp14:pctHeight>0</wp14:pctHeight>
            </wp14:sizeRelV>
          </wp:anchor>
        </w:drawing>
      </w:r>
      <w:r w:rsidR="00B63554" w:rsidRPr="00135768">
        <w:rPr>
          <w:noProof/>
          <w:lang w:eastAsia="en-ZA"/>
        </w:rPr>
        <mc:AlternateContent>
          <mc:Choice Requires="wps">
            <w:drawing>
              <wp:anchor distT="0" distB="0" distL="114300" distR="114300" simplePos="0" relativeHeight="252139520" behindDoc="0" locked="0" layoutInCell="1" allowOverlap="1" wp14:anchorId="7EFBAF27" wp14:editId="187B5EA3">
                <wp:simplePos x="0" y="0"/>
                <wp:positionH relativeFrom="margin">
                  <wp:posOffset>1537230</wp:posOffset>
                </wp:positionH>
                <wp:positionV relativeFrom="paragraph">
                  <wp:posOffset>2369204</wp:posOffset>
                </wp:positionV>
                <wp:extent cx="485775" cy="400050"/>
                <wp:effectExtent l="0" t="0" r="28575" b="19050"/>
                <wp:wrapNone/>
                <wp:docPr id="27" name="Oval 27"/>
                <wp:cNvGraphicFramePr/>
                <a:graphic xmlns:a="http://schemas.openxmlformats.org/drawingml/2006/main">
                  <a:graphicData uri="http://schemas.microsoft.com/office/word/2010/wordprocessingShape">
                    <wps:wsp>
                      <wps:cNvSpPr/>
                      <wps:spPr>
                        <a:xfrm>
                          <a:off x="0" y="0"/>
                          <a:ext cx="485775" cy="400050"/>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1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FBAF27" id="Oval 27" o:spid="_x0000_s1038" style="position:absolute;left:0;text-align:left;margin-left:121.05pt;margin-top:186.55pt;width:38.25pt;height:31.5pt;z-index:25213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" fillcolor="#0070c0" strokecolor="black [3213]" strokeweight="1pt">
                <v:stroke joinstyle="miter"/>
                <v:textbox>
                  <w:txbxContent>
                    <w:p w:rsidR="00C12EC0" w:rsidRDefault="00C12EC0" w:rsidP="007827A9">
                      <w:pPr>
                        <w:jc w:val="center"/>
                      </w:pPr>
                      <w:r>
                        <w:t>11</w:t>
                      </w:r>
                    </w:p>
                  </w:txbxContent>
                </v:textbox>
                <w10:wrap anchorx="margin"/>
              </v:oval>
            </w:pict>
          </mc:Fallback>
        </mc:AlternateContent>
      </w:r>
      <w:r w:rsidR="00B63554">
        <w:rPr>
          <w:rFonts w:ascii="Arial" w:hAnsi="Arial" w:cs="Arial"/>
          <w:sz w:val="24"/>
          <w:szCs w:val="24"/>
        </w:rPr>
        <w:t xml:space="preserve">The final components that the user may encounter are </w:t>
      </w:r>
      <w:r>
        <w:rPr>
          <w:rFonts w:ascii="Arial" w:hAnsi="Arial" w:cs="Arial"/>
          <w:sz w:val="24"/>
          <w:szCs w:val="24"/>
        </w:rPr>
        <w:t xml:space="preserve">Lists and Larger Textboxes and the components are </w:t>
      </w:r>
      <w:r w:rsidR="00B63554">
        <w:rPr>
          <w:rFonts w:ascii="Arial" w:hAnsi="Arial" w:cs="Arial"/>
          <w:sz w:val="24"/>
          <w:szCs w:val="24"/>
        </w:rPr>
        <w:t>discussed</w:t>
      </w:r>
      <w:r>
        <w:rPr>
          <w:rFonts w:ascii="Arial" w:hAnsi="Arial" w:cs="Arial"/>
          <w:sz w:val="24"/>
          <w:szCs w:val="24"/>
        </w:rPr>
        <w:t xml:space="preserve"> and displayed in the section </w:t>
      </w:r>
      <w:r w:rsidR="00B63554">
        <w:rPr>
          <w:rFonts w:ascii="Arial" w:hAnsi="Arial" w:cs="Arial"/>
          <w:sz w:val="24"/>
          <w:szCs w:val="24"/>
        </w:rPr>
        <w:t xml:space="preserve"> below: </w:t>
      </w:r>
    </w:p>
    <w:p w:rsidR="007827A9" w:rsidRPr="00B63554" w:rsidRDefault="00B63554" w:rsidP="00D21AF4">
      <w:pPr>
        <w:pStyle w:val="ListParagraph"/>
        <w:numPr>
          <w:ilvl w:val="0"/>
          <w:numId w:val="11"/>
        </w:numPr>
        <w:tabs>
          <w:tab w:val="left" w:pos="1050"/>
        </w:tabs>
        <w:spacing w:after="0" w:line="276" w:lineRule="auto"/>
        <w:jc w:val="both"/>
        <w:rPr>
          <w:rFonts w:ascii="Arial" w:hAnsi="Arial" w:cs="Arial"/>
          <w:sz w:val="24"/>
          <w:szCs w:val="24"/>
        </w:rPr>
      </w:pPr>
      <w:r w:rsidRPr="00135768">
        <w:rPr>
          <w:noProof/>
          <w:lang w:eastAsia="en-ZA"/>
        </w:rPr>
        <mc:AlternateContent>
          <mc:Choice Requires="wps">
            <w:drawing>
              <wp:anchor distT="0" distB="0" distL="114300" distR="114300" simplePos="0" relativeHeight="252138496" behindDoc="0" locked="0" layoutInCell="1" allowOverlap="1" wp14:anchorId="4FEA433E" wp14:editId="69228BEB">
                <wp:simplePos x="0" y="0"/>
                <wp:positionH relativeFrom="leftMargin">
                  <wp:posOffset>2136870</wp:posOffset>
                </wp:positionH>
                <wp:positionV relativeFrom="paragraph">
                  <wp:posOffset>5878489</wp:posOffset>
                </wp:positionV>
                <wp:extent cx="485775" cy="400050"/>
                <wp:effectExtent l="0" t="0" r="28575" b="19050"/>
                <wp:wrapNone/>
                <wp:docPr id="29" name="Oval 29"/>
                <wp:cNvGraphicFramePr/>
                <a:graphic xmlns:a="http://schemas.openxmlformats.org/drawingml/2006/main">
                  <a:graphicData uri="http://schemas.microsoft.com/office/word/2010/wordprocessingShape">
                    <wps:wsp>
                      <wps:cNvSpPr/>
                      <wps:spPr>
                        <a:xfrm>
                          <a:off x="0" y="0"/>
                          <a:ext cx="485775" cy="400050"/>
                        </a:xfrm>
                        <a:prstGeom prst="ellipse">
                          <a:avLst/>
                        </a:prstGeom>
                        <a:solidFill>
                          <a:srgbClr val="0070C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C12EC0" w:rsidRDefault="00C12EC0" w:rsidP="007827A9">
                            <w:pPr>
                              <w:jc w:val="center"/>
                            </w:pPr>
                            <w: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EA433E" id="Oval 29" o:spid="_x0000_s1039" style="position:absolute;left:0;text-align:left;margin-left:168.25pt;margin-top:462.85pt;width:38.25pt;height:31.5pt;z-index:2521384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" fillcolor="#0070c0" strokecolor="black [3213]" strokeweight="1pt">
                <v:stroke joinstyle="miter"/>
                <v:textbox>
                  <w:txbxContent>
                    <w:p w:rsidR="00C12EC0" w:rsidRDefault="00C12EC0" w:rsidP="007827A9">
                      <w:pPr>
                        <w:jc w:val="center"/>
                      </w:pPr>
                      <w:r>
                        <w:t>12</w:t>
                      </w:r>
                    </w:p>
                  </w:txbxContent>
                </v:textbox>
                <w10:wrap anchorx="margin"/>
              </v:oval>
            </w:pict>
          </mc:Fallback>
        </mc:AlternateContent>
      </w:r>
      <w:r w:rsidRPr="00135768">
        <w:rPr>
          <w:noProof/>
          <w:lang w:eastAsia="en-ZA"/>
        </w:rPr>
        <w:drawing>
          <wp:anchor distT="0" distB="0" distL="114300" distR="114300" simplePos="0" relativeHeight="252137472" behindDoc="1" locked="0" layoutInCell="1" allowOverlap="1" wp14:anchorId="6D5EB3E0" wp14:editId="65277BBA">
            <wp:simplePos x="0" y="0"/>
            <wp:positionH relativeFrom="margin">
              <wp:align>center</wp:align>
            </wp:positionH>
            <wp:positionV relativeFrom="paragraph">
              <wp:posOffset>4702080</wp:posOffset>
            </wp:positionV>
            <wp:extent cx="6684010" cy="3561715"/>
            <wp:effectExtent l="0" t="0" r="2540" b="635"/>
            <wp:wrapTight wrapText="bothSides">
              <wp:wrapPolygon edited="0">
                <wp:start x="0" y="0"/>
                <wp:lineTo x="0" y="21488"/>
                <wp:lineTo x="21547" y="21488"/>
                <wp:lineTo x="2154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684010" cy="3561715"/>
                    </a:xfrm>
                    <a:prstGeom prst="rect">
                      <a:avLst/>
                    </a:prstGeom>
                  </pic:spPr>
                </pic:pic>
              </a:graphicData>
            </a:graphic>
            <wp14:sizeRelH relativeFrom="page">
              <wp14:pctWidth>0</wp14:pctWidth>
            </wp14:sizeRelH>
            <wp14:sizeRelV relativeFrom="page">
              <wp14:pctHeight>0</wp14:pctHeight>
            </wp14:sizeRelV>
          </wp:anchor>
        </w:drawing>
      </w:r>
      <w:r w:rsidR="007827A9">
        <w:rPr>
          <w:rFonts w:ascii="Arial" w:hAnsi="Arial" w:cs="Arial"/>
          <w:b/>
          <w:bCs/>
          <w:sz w:val="24"/>
          <w:szCs w:val="24"/>
        </w:rPr>
        <w:t>Lists</w:t>
      </w:r>
      <w:r w:rsidR="007827A9">
        <w:rPr>
          <w:rFonts w:ascii="Arial" w:hAnsi="Arial" w:cs="Arial"/>
          <w:sz w:val="24"/>
          <w:szCs w:val="24"/>
        </w:rPr>
        <w:t xml:space="preserve"> – on rare occasion</w:t>
      </w:r>
      <w:r>
        <w:rPr>
          <w:rFonts w:ascii="Arial" w:hAnsi="Arial" w:cs="Arial"/>
          <w:sz w:val="24"/>
          <w:szCs w:val="24"/>
        </w:rPr>
        <w:t>s, the system</w:t>
      </w:r>
      <w:r w:rsidR="007827A9">
        <w:rPr>
          <w:rFonts w:ascii="Arial" w:hAnsi="Arial" w:cs="Arial"/>
          <w:sz w:val="24"/>
          <w:szCs w:val="24"/>
        </w:rPr>
        <w:t xml:space="preserve"> will ask the user to create a list of items. The user can then type a list item into the textbox and click </w:t>
      </w:r>
      <w:r>
        <w:rPr>
          <w:rFonts w:ascii="Arial" w:hAnsi="Arial" w:cs="Arial"/>
          <w:sz w:val="24"/>
          <w:szCs w:val="24"/>
        </w:rPr>
        <w:t>o</w:t>
      </w:r>
      <w:r w:rsidR="007827A9">
        <w:rPr>
          <w:rFonts w:ascii="Arial" w:hAnsi="Arial" w:cs="Arial"/>
          <w:sz w:val="24"/>
          <w:szCs w:val="24"/>
        </w:rPr>
        <w:t>n its corresponding button. The item will then be added to the list.</w:t>
      </w:r>
      <w:r>
        <w:rPr>
          <w:rFonts w:ascii="Arial" w:hAnsi="Arial" w:cs="Arial"/>
          <w:sz w:val="24"/>
          <w:szCs w:val="24"/>
        </w:rPr>
        <w:t xml:space="preserve"> Please confirm that the items have been entered correctly into the provided location before adding them to the list of items as it can prove difficult to remove an item once it has been added. </w:t>
      </w:r>
    </w:p>
    <w:p w:rsidR="00B63554" w:rsidRDefault="007827A9" w:rsidP="00CF36FD">
      <w:pPr>
        <w:pStyle w:val="ListParagraph"/>
        <w:numPr>
          <w:ilvl w:val="0"/>
          <w:numId w:val="11"/>
        </w:numPr>
        <w:tabs>
          <w:tab w:val="left" w:pos="1050"/>
        </w:tabs>
        <w:spacing w:line="276" w:lineRule="auto"/>
        <w:jc w:val="both"/>
        <w:rPr>
          <w:rFonts w:ascii="Arial" w:hAnsi="Arial" w:cs="Arial"/>
          <w:sz w:val="24"/>
          <w:szCs w:val="24"/>
        </w:rPr>
      </w:pPr>
      <w:r w:rsidRPr="00D4713E">
        <w:rPr>
          <w:rFonts w:ascii="Arial" w:hAnsi="Arial" w:cs="Arial"/>
          <w:b/>
          <w:bCs/>
          <w:sz w:val="24"/>
          <w:szCs w:val="24"/>
        </w:rPr>
        <w:lastRenderedPageBreak/>
        <w:t>Large textbox</w:t>
      </w:r>
      <w:r>
        <w:rPr>
          <w:rFonts w:ascii="Arial" w:hAnsi="Arial" w:cs="Arial"/>
          <w:b/>
          <w:bCs/>
          <w:sz w:val="24"/>
          <w:szCs w:val="24"/>
        </w:rPr>
        <w:t>es</w:t>
      </w:r>
      <w:r>
        <w:rPr>
          <w:rFonts w:ascii="Arial" w:hAnsi="Arial" w:cs="Arial"/>
          <w:sz w:val="24"/>
          <w:szCs w:val="24"/>
        </w:rPr>
        <w:t xml:space="preserve"> – some windows require the user to provide entire paragraphs. They allow the user to extensive bodies of text. In order to make paragraphs, the user simply needs to press the “Enter” key to make a new line.</w:t>
      </w:r>
      <w:r w:rsidR="00B63554">
        <w:rPr>
          <w:rFonts w:ascii="Arial" w:hAnsi="Arial" w:cs="Arial"/>
          <w:sz w:val="24"/>
          <w:szCs w:val="24"/>
        </w:rPr>
        <w:t xml:space="preserve"> This text will be cleared if you do not save all of your work so please ensure that you always click on the Save button to ensure that your work is updated on the global database and that everyone has access to the latest information and documents. </w:t>
      </w:r>
    </w:p>
    <w:p w:rsidR="007827A9" w:rsidRDefault="00B63554" w:rsidP="00CF36FD">
      <w:pPr>
        <w:pStyle w:val="Heading2"/>
        <w:numPr>
          <w:ilvl w:val="1"/>
          <w:numId w:val="8"/>
        </w:numPr>
        <w:spacing w:after="240"/>
        <w:jc w:val="both"/>
      </w:pPr>
      <w:bookmarkStart w:id="22" w:name="_Toc58252436"/>
      <w:r>
        <w:t>Printing Documents</w:t>
      </w:r>
      <w:bookmarkEnd w:id="22"/>
    </w:p>
    <w:p w:rsidR="00641050" w:rsidRDefault="00D21AF4" w:rsidP="00CF36FD">
      <w:pPr>
        <w:spacing w:line="276" w:lineRule="auto"/>
        <w:jc w:val="both"/>
        <w:rPr>
          <w:rFonts w:ascii="Arial" w:hAnsi="Arial" w:cs="Arial"/>
          <w:sz w:val="24"/>
        </w:rPr>
      </w:pPr>
      <w:r w:rsidRPr="00D21AF4">
        <w:rPr>
          <w:rFonts w:ascii="Arial" w:hAnsi="Arial" w:cs="Arial"/>
          <w:sz w:val="24"/>
        </w:rPr>
        <w:t xml:space="preserve">Users may want to print the documents that have been generated by the project and this is entirely possible as all of the documents generated by the forms have been </w:t>
      </w:r>
      <w:r>
        <w:rPr>
          <w:rFonts w:ascii="Arial" w:hAnsi="Arial" w:cs="Arial"/>
          <w:sz w:val="24"/>
        </w:rPr>
        <w:t xml:space="preserve">exported in a Word document so the user can simply open them in Microsoft Word and use their built-in function to print the desired word document.  Microsoft Word has an incredibly handy print shortcut that the User can utilize by pressing both the Ctrl and P keys at the same time. The developers </w:t>
      </w:r>
      <w:r w:rsidR="008B6BFD">
        <w:rPr>
          <w:rFonts w:ascii="Arial" w:hAnsi="Arial" w:cs="Arial"/>
          <w:sz w:val="24"/>
        </w:rPr>
        <w:t>also addd an additional Feature in the Project Home page that allows you to print files directly from the application. If click on the “File&gt;print a file: optio</w:t>
      </w:r>
      <w:r w:rsidR="00641050">
        <w:rPr>
          <w:rFonts w:ascii="Arial" w:hAnsi="Arial" w:cs="Arial"/>
          <w:sz w:val="24"/>
        </w:rPr>
        <w:t xml:space="preserve">n </w:t>
      </w:r>
      <w:r w:rsidR="008B6BFD">
        <w:rPr>
          <w:rFonts w:ascii="Arial" w:hAnsi="Arial" w:cs="Arial"/>
          <w:sz w:val="24"/>
        </w:rPr>
        <w:t xml:space="preserve">in the project main menu You will be provided with the following </w:t>
      </w:r>
      <w:r w:rsidR="008255F2">
        <w:rPr>
          <w:rFonts w:ascii="Arial" w:hAnsi="Arial" w:cs="Arial"/>
          <w:sz w:val="24"/>
        </w:rPr>
        <w:t>componen</w:t>
      </w:r>
      <w:r w:rsidR="00641050">
        <w:rPr>
          <w:rFonts w:ascii="Arial" w:hAnsi="Arial" w:cs="Arial"/>
          <w:sz w:val="24"/>
        </w:rPr>
        <w:t>t:</w:t>
      </w:r>
    </w:p>
    <w:p w:rsidR="00D21AF4" w:rsidRDefault="00641050" w:rsidP="00641050">
      <w:pPr>
        <w:spacing w:line="276" w:lineRule="auto"/>
        <w:jc w:val="center"/>
        <w:rPr>
          <w:rFonts w:ascii="Arial" w:hAnsi="Arial" w:cs="Arial"/>
          <w:sz w:val="24"/>
        </w:rPr>
      </w:pPr>
      <w:r>
        <w:rPr>
          <w:noProof/>
          <w:lang w:eastAsia="en-ZA"/>
        </w:rPr>
        <w:drawing>
          <wp:inline distT="0" distB="0" distL="0" distR="0" wp14:anchorId="36C28961" wp14:editId="601D1CE9">
            <wp:extent cx="3757403" cy="2891642"/>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60822" cy="2894273"/>
                    </a:xfrm>
                    <a:prstGeom prst="rect">
                      <a:avLst/>
                    </a:prstGeom>
                  </pic:spPr>
                </pic:pic>
              </a:graphicData>
            </a:graphic>
          </wp:inline>
        </w:drawing>
      </w:r>
    </w:p>
    <w:p w:rsidR="00641050" w:rsidRDefault="00641050" w:rsidP="00641050">
      <w:pPr>
        <w:spacing w:line="276" w:lineRule="auto"/>
        <w:rPr>
          <w:rFonts w:ascii="Arial" w:hAnsi="Arial" w:cs="Arial"/>
          <w:sz w:val="24"/>
        </w:rPr>
      </w:pPr>
      <w:r>
        <w:rPr>
          <w:rFonts w:ascii="Arial" w:hAnsi="Arial" w:cs="Arial"/>
          <w:sz w:val="24"/>
        </w:rPr>
        <w:t xml:space="preserve">This component will allow you to select your own printer and will allow you to adjust the settings of your printer such as the number of copies or whether single side or double sided printing should be used. Once you are satisfied with the settings simply click on the Ok button and the system will prompt you to select the file that you wish to print. Once a file has been selected it will be printed using the previously selected printer and all of the corresponding settings. </w:t>
      </w:r>
    </w:p>
    <w:p w:rsidR="00017550" w:rsidRPr="00017550" w:rsidRDefault="00CF36FD" w:rsidP="00CF36FD">
      <w:pPr>
        <w:pStyle w:val="Heading1"/>
        <w:numPr>
          <w:ilvl w:val="0"/>
          <w:numId w:val="8"/>
        </w:numPr>
        <w:jc w:val="both"/>
      </w:pPr>
      <w:bookmarkStart w:id="23" w:name="_Toc58252437"/>
      <w:r>
        <w:lastRenderedPageBreak/>
        <w:t>The s</w:t>
      </w:r>
      <w:r w:rsidR="00017550">
        <w:t>uggested process to be followed when utilizing the application.</w:t>
      </w:r>
      <w:bookmarkEnd w:id="23"/>
      <w:r w:rsidR="00017550">
        <w:t xml:space="preserve"> </w:t>
      </w:r>
    </w:p>
    <w:p w:rsidR="007827A9" w:rsidRDefault="00D66F87" w:rsidP="00CF36FD">
      <w:pPr>
        <w:spacing w:before="240"/>
        <w:jc w:val="both"/>
        <w:rPr>
          <w:rFonts w:ascii="Arial" w:hAnsi="Arial" w:cs="Arial"/>
          <w:sz w:val="24"/>
        </w:rPr>
      </w:pPr>
      <w:r w:rsidRPr="00CF36FD">
        <w:rPr>
          <w:rFonts w:ascii="Arial" w:hAnsi="Arial" w:cs="Arial"/>
          <w:sz w:val="24"/>
        </w:rPr>
        <w:t xml:space="preserve">The following section will provide some general tips and advice for using the system and will walk you through the process of using the entire system. </w:t>
      </w:r>
      <w:r w:rsidR="00CF36FD">
        <w:rPr>
          <w:rFonts w:ascii="Arial" w:hAnsi="Arial" w:cs="Arial"/>
          <w:sz w:val="24"/>
        </w:rPr>
        <w:t xml:space="preserve">This will provide step by step instructions to ensure that you get the most out of the system. </w:t>
      </w:r>
    </w:p>
    <w:p w:rsidR="00CF36FD" w:rsidRDefault="00CF36FD" w:rsidP="00CF36FD">
      <w:pPr>
        <w:pStyle w:val="Heading2"/>
        <w:spacing w:after="240"/>
        <w:jc w:val="both"/>
      </w:pPr>
      <w:bookmarkStart w:id="24" w:name="_Toc58252438"/>
      <w:r w:rsidRPr="00CF36FD">
        <w:t>Step 1</w:t>
      </w:r>
      <w:r>
        <w:t>: Log in to the system</w:t>
      </w:r>
      <w:bookmarkEnd w:id="24"/>
      <w:r>
        <w:t xml:space="preserve"> </w:t>
      </w:r>
    </w:p>
    <w:p w:rsidR="00CF36FD" w:rsidRDefault="00CF36FD" w:rsidP="00CF36FD">
      <w:pPr>
        <w:spacing w:after="0" w:line="276" w:lineRule="auto"/>
        <w:jc w:val="both"/>
        <w:rPr>
          <w:rFonts w:ascii="Arial" w:hAnsi="Arial" w:cs="Arial"/>
          <w:sz w:val="24"/>
        </w:rPr>
      </w:pPr>
      <w:r w:rsidRPr="00CF36FD">
        <w:rPr>
          <w:rFonts w:ascii="Arial" w:hAnsi="Arial" w:cs="Arial"/>
          <w:sz w:val="24"/>
        </w:rPr>
        <w:t xml:space="preserve">The first thing that you need to do is to log in to the system using the username and password that you have created on the signup page. Please remember that the Username is not case sensitive, however, the password is case sensitive and you will not be allowed into the system if your password does not exactly match the password provided on the signup page. </w:t>
      </w:r>
    </w:p>
    <w:p w:rsidR="00CF36FD" w:rsidRDefault="00CF36FD" w:rsidP="00CF36FD">
      <w:pPr>
        <w:pStyle w:val="Heading2"/>
        <w:spacing w:after="240"/>
        <w:jc w:val="both"/>
      </w:pPr>
      <w:bookmarkStart w:id="25" w:name="_Toc58252439"/>
      <w:r>
        <w:t>Step 2: Select the project you wish to work on or create a new project:</w:t>
      </w:r>
      <w:bookmarkEnd w:id="25"/>
      <w:r>
        <w:t xml:space="preserve"> </w:t>
      </w:r>
    </w:p>
    <w:p w:rsidR="00CF36FD" w:rsidRDefault="00CF36FD" w:rsidP="00CF36FD">
      <w:pPr>
        <w:spacing w:after="0" w:line="276" w:lineRule="auto"/>
        <w:jc w:val="both"/>
        <w:rPr>
          <w:rFonts w:ascii="Arial" w:hAnsi="Arial" w:cs="Arial"/>
          <w:sz w:val="24"/>
        </w:rPr>
      </w:pPr>
      <w:r>
        <w:rPr>
          <w:rFonts w:ascii="Arial" w:hAnsi="Arial" w:cs="Arial"/>
          <w:sz w:val="24"/>
        </w:rPr>
        <w:t>Once you have successfully logged into the system the next step is to select a project that you would like to work on. This page is shown in Section 2.6. will allow you to either create an entirely new project or will allow you to select a project that you have already worked on this will take you to the Home page of your project as shown below. This page allows you to entire crucial information such as your project manager, your quality manager, Project Sponsor, and many more crucial positions in the project so please ensure that all of this information is correctly filled in before you create the project. If you wish to join someone else’s project please request their unique project code and enter it into the  “add existing project” section. This will add you to the existing project and will give you access to all of the documentation and items stored within the central database</w:t>
      </w:r>
    </w:p>
    <w:p w:rsidR="00CF36FD" w:rsidRDefault="00CF36FD" w:rsidP="00CF36FD">
      <w:pPr>
        <w:pStyle w:val="Heading2"/>
        <w:jc w:val="both"/>
      </w:pPr>
      <w:bookmarkStart w:id="26" w:name="_Toc58252440"/>
      <w:r>
        <w:t>Step 3: View and edit document contents of each phase</w:t>
      </w:r>
      <w:bookmarkEnd w:id="26"/>
      <w:r>
        <w:t xml:space="preserve"> </w:t>
      </w:r>
    </w:p>
    <w:p w:rsidR="00CF36FD" w:rsidRPr="00CF36FD" w:rsidRDefault="00CF36FD" w:rsidP="00CF36FD">
      <w:pPr>
        <w:spacing w:before="240"/>
        <w:jc w:val="both"/>
        <w:rPr>
          <w:rFonts w:ascii="Arial" w:hAnsi="Arial" w:cs="Arial"/>
          <w:sz w:val="24"/>
        </w:rPr>
      </w:pPr>
      <w:r>
        <w:rPr>
          <w:rFonts w:ascii="Arial" w:hAnsi="Arial" w:cs="Arial"/>
          <w:sz w:val="24"/>
        </w:rPr>
        <w:t xml:space="preserve">Once you have selected a project you will be provided with the following page that will be used to track the progress of your project and will allow you to edit and view key project information. The home screen will look something like the image below. </w:t>
      </w:r>
    </w:p>
    <w:p w:rsidR="007827A9" w:rsidRDefault="00CF36FD" w:rsidP="00CF36FD">
      <w:pPr>
        <w:jc w:val="both"/>
        <w:rPr>
          <w:rFonts w:ascii="Arial" w:hAnsi="Arial" w:cs="Arial"/>
          <w:sz w:val="24"/>
        </w:rPr>
      </w:pPr>
      <w:r>
        <w:rPr>
          <w:noProof/>
          <w:lang w:eastAsia="en-ZA"/>
        </w:rPr>
        <w:drawing>
          <wp:inline distT="0" distB="0" distL="0" distR="0" wp14:anchorId="57EB0C35" wp14:editId="6F4026DE">
            <wp:extent cx="6248498" cy="119417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278594" cy="1199931"/>
                    </a:xfrm>
                    <a:prstGeom prst="rect">
                      <a:avLst/>
                    </a:prstGeom>
                  </pic:spPr>
                </pic:pic>
              </a:graphicData>
            </a:graphic>
          </wp:inline>
        </w:drawing>
      </w:r>
    </w:p>
    <w:p w:rsidR="00CF36FD" w:rsidRDefault="00CF36FD" w:rsidP="00CF36FD">
      <w:pPr>
        <w:spacing w:after="0"/>
        <w:jc w:val="both"/>
        <w:rPr>
          <w:rFonts w:ascii="Arial" w:hAnsi="Arial" w:cs="Arial"/>
          <w:sz w:val="24"/>
        </w:rPr>
      </w:pPr>
      <w:r>
        <w:rPr>
          <w:rFonts w:ascii="Arial" w:hAnsi="Arial" w:cs="Arial"/>
          <w:sz w:val="24"/>
        </w:rPr>
        <w:t xml:space="preserve">The red arrow above displays the four main phases of any project starting with Project initialization and ending with Project Closure. These are the four main phases as determined by the MPMM project management Methodology and this flow makes it easy to quickly and easily locate any documentation for their particular project. You can click on any of these phases and the system will provide you with all of the tasks </w:t>
      </w:r>
      <w:r>
        <w:rPr>
          <w:rFonts w:ascii="Arial" w:hAnsi="Arial" w:cs="Arial"/>
          <w:sz w:val="24"/>
        </w:rPr>
        <w:lastRenderedPageBreak/>
        <w:t xml:space="preserve">that need to be completed in the project. The following image displays a summary of all of the tasks involved in every phase of the project. </w:t>
      </w:r>
    </w:p>
    <w:p w:rsidR="00CF36FD" w:rsidRDefault="00CF36FD" w:rsidP="00CF36FD">
      <w:pPr>
        <w:spacing w:after="0"/>
        <w:jc w:val="center"/>
        <w:rPr>
          <w:rFonts w:ascii="Arial" w:hAnsi="Arial" w:cs="Arial"/>
          <w:sz w:val="24"/>
        </w:rPr>
      </w:pPr>
      <w:r>
        <w:rPr>
          <w:rFonts w:ascii="Arial" w:hAnsi="Arial" w:cs="Arial"/>
          <w:noProof/>
          <w:sz w:val="24"/>
          <w:lang w:eastAsia="en-ZA"/>
        </w:rPr>
        <w:drawing>
          <wp:inline distT="0" distB="0" distL="0" distR="0" wp14:anchorId="0B1FF5C8" wp14:editId="6424B91E">
            <wp:extent cx="2777319" cy="4703815"/>
            <wp:effectExtent l="0" t="0" r="4445" b="1905"/>
            <wp:docPr id="5" name="Picture 5" descr="C:\Users\RKW-PostGrad\AppData\Local\Microsoft\Windows\INetCache\Content.Word\WhatsApp Image 2020-12-05 at 22.02.5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KW-PostGrad\AppData\Local\Microsoft\Windows\INetCache\Content.Word\WhatsApp Image 2020-12-05 at 22.02.55.jpe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786974" cy="4720167"/>
                    </a:xfrm>
                    <a:prstGeom prst="rect">
                      <a:avLst/>
                    </a:prstGeom>
                    <a:noFill/>
                    <a:ln>
                      <a:noFill/>
                    </a:ln>
                  </pic:spPr>
                </pic:pic>
              </a:graphicData>
            </a:graphic>
          </wp:inline>
        </w:drawing>
      </w:r>
    </w:p>
    <w:p w:rsidR="00CF36FD" w:rsidRDefault="00CF36FD" w:rsidP="00CF36FD">
      <w:pPr>
        <w:spacing w:after="0"/>
        <w:jc w:val="both"/>
        <w:rPr>
          <w:rFonts w:ascii="Arial" w:hAnsi="Arial" w:cs="Arial"/>
          <w:sz w:val="24"/>
        </w:rPr>
      </w:pPr>
      <w:r>
        <w:rPr>
          <w:rFonts w:ascii="Arial" w:hAnsi="Arial" w:cs="Arial"/>
          <w:sz w:val="24"/>
        </w:rPr>
        <w:t xml:space="preserve">The next step to be taken is to work through each of the four phases and to ensure that each of the tasks within the phases has been completed before moving on to the next phase. Each phase task will provide a template for you to fill in where each of the activities and facets of the task will be provided for the user to fill in. </w:t>
      </w:r>
    </w:p>
    <w:p w:rsidR="00CF36FD" w:rsidRDefault="00CF36FD" w:rsidP="00CF36FD">
      <w:pPr>
        <w:spacing w:after="0"/>
        <w:jc w:val="both"/>
        <w:rPr>
          <w:rFonts w:ascii="Arial" w:hAnsi="Arial" w:cs="Arial"/>
          <w:sz w:val="24"/>
        </w:rPr>
      </w:pPr>
    </w:p>
    <w:p w:rsidR="00CF36FD" w:rsidRDefault="00CF36FD" w:rsidP="00CF36FD">
      <w:pPr>
        <w:jc w:val="both"/>
        <w:rPr>
          <w:rFonts w:ascii="Arial" w:hAnsi="Arial" w:cs="Arial"/>
          <w:sz w:val="24"/>
        </w:rPr>
      </w:pPr>
      <w:r>
        <w:rPr>
          <w:rFonts w:ascii="Arial" w:hAnsi="Arial" w:cs="Arial"/>
          <w:sz w:val="24"/>
        </w:rPr>
        <w:t xml:space="preserve">Once you are satisfied with the template and all of the information that has been filled in you can click on the Save button to save the changes made to a local repository. This information will be kept here until either 12 hours have passed and then the changes that have been made will be sent to the Online database and will be readily available to the user. More information on the syncing will be provided in the upcoming section. An additional feature that has been added is the ability to export the information gathered from the filled-in template into a word document,. Once you click on the “export to Word” button on any of the forms the application will ask you for a place to export the word document and will then populate a Word document with all of the collected information and store it in a fixed location. Currently, the user has to choose where to </w:t>
      </w:r>
    </w:p>
    <w:p w:rsidR="00CF36FD" w:rsidRDefault="00CF36FD" w:rsidP="00CF36FD">
      <w:pPr>
        <w:pStyle w:val="Heading2"/>
      </w:pPr>
      <w:bookmarkStart w:id="27" w:name="_Toc58252441"/>
      <w:r>
        <w:lastRenderedPageBreak/>
        <w:t>Step 4: Tracking project progress</w:t>
      </w:r>
      <w:bookmarkEnd w:id="27"/>
    </w:p>
    <w:p w:rsidR="00CF36FD" w:rsidRDefault="00CF36FD" w:rsidP="00CF36FD">
      <w:pPr>
        <w:spacing w:before="240" w:after="0"/>
        <w:jc w:val="both"/>
        <w:rPr>
          <w:rFonts w:ascii="Arial" w:hAnsi="Arial" w:cs="Arial"/>
          <w:sz w:val="24"/>
        </w:rPr>
      </w:pPr>
      <w:r>
        <w:rPr>
          <w:rFonts w:ascii="Arial" w:hAnsi="Arial" w:cs="Arial"/>
          <w:sz w:val="24"/>
        </w:rPr>
        <w:t>An additional tab has been added to assist the users with tracking the process of each phase of the project that will contain the name of the phase as well as a progress bar that displays how far the phase is from being completed. The form will also display all of the activities of that particular phase within a table and will make use of checkboxes to show which activities have been completed in the phase and which documents are still missing. The image below displays an example of the report generated for the Project planning phase:</w:t>
      </w:r>
    </w:p>
    <w:p w:rsidR="00C7683F" w:rsidRDefault="00C12EC0" w:rsidP="00C7683F">
      <w:pPr>
        <w:spacing w:before="240" w:after="0"/>
        <w:jc w:val="center"/>
        <w:rPr>
          <w:rFonts w:ascii="Arial" w:hAnsi="Arial" w:cs="Arial"/>
          <w:sz w:val="24"/>
        </w:rPr>
      </w:pPr>
      <w:r>
        <w:rPr>
          <w:rFonts w:ascii="Arial" w:hAnsi="Arial" w:cs="Arial"/>
          <w:sz w:val="24"/>
        </w:rPr>
        <w:pict>
          <v:shape id="_x0000_i1025" type="#_x0000_t75" style="width:304.85pt;height:294.1pt">
            <v:imagedata r:id="rId51" o:title="WhatsApp Image 2020-12-06 at 01"/>
          </v:shape>
        </w:pict>
      </w:r>
    </w:p>
    <w:p w:rsidR="00CF36FD" w:rsidRDefault="00CF36FD" w:rsidP="00AD3142">
      <w:pPr>
        <w:pStyle w:val="Heading2"/>
        <w:spacing w:after="240"/>
        <w:jc w:val="both"/>
      </w:pPr>
      <w:bookmarkStart w:id="28" w:name="_Toc58252442"/>
      <w:r>
        <w:t>Step 5: Sync information to Online Database</w:t>
      </w:r>
      <w:bookmarkEnd w:id="28"/>
    </w:p>
    <w:p w:rsidR="00CF36FD" w:rsidRDefault="00CF36FD" w:rsidP="00AD3142">
      <w:pPr>
        <w:jc w:val="both"/>
        <w:rPr>
          <w:rFonts w:ascii="Arial" w:hAnsi="Arial" w:cs="Arial"/>
          <w:sz w:val="24"/>
        </w:rPr>
      </w:pPr>
      <w:r>
        <w:rPr>
          <w:rFonts w:ascii="Arial" w:hAnsi="Arial" w:cs="Arial"/>
          <w:sz w:val="24"/>
        </w:rPr>
        <w:t>Once you are satisfied with all of the changes that you have made to the various templates and you have saved the changes locally you have the option to manually sync all of the files to the online database. On the project home screen, you can go to the File tab and click on the sync button where you will be prompted with the following message:</w:t>
      </w:r>
    </w:p>
    <w:p w:rsidR="00CF36FD" w:rsidRDefault="00CF36FD" w:rsidP="00CF36FD">
      <w:pPr>
        <w:jc w:val="center"/>
        <w:rPr>
          <w:rFonts w:ascii="Arial" w:hAnsi="Arial" w:cs="Arial"/>
          <w:sz w:val="24"/>
        </w:rPr>
      </w:pPr>
      <w:r>
        <w:rPr>
          <w:noProof/>
          <w:lang w:eastAsia="en-ZA"/>
        </w:rPr>
        <w:drawing>
          <wp:inline distT="0" distB="0" distL="0" distR="0" wp14:anchorId="6FDEAE54" wp14:editId="4CD2C513">
            <wp:extent cx="2752381" cy="144761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52381" cy="1447619"/>
                    </a:xfrm>
                    <a:prstGeom prst="rect">
                      <a:avLst/>
                    </a:prstGeom>
                  </pic:spPr>
                </pic:pic>
              </a:graphicData>
            </a:graphic>
          </wp:inline>
        </w:drawing>
      </w:r>
    </w:p>
    <w:p w:rsidR="00CF36FD" w:rsidRPr="00CF36FD" w:rsidRDefault="00CF36FD" w:rsidP="008C2452">
      <w:pPr>
        <w:spacing w:after="0"/>
        <w:jc w:val="both"/>
        <w:rPr>
          <w:rFonts w:ascii="Arial" w:hAnsi="Arial" w:cs="Arial"/>
          <w:sz w:val="24"/>
        </w:rPr>
      </w:pPr>
      <w:r>
        <w:rPr>
          <w:rFonts w:ascii="Arial" w:hAnsi="Arial" w:cs="Arial"/>
          <w:sz w:val="24"/>
        </w:rPr>
        <w:lastRenderedPageBreak/>
        <w:t xml:space="preserve">If you have a stable internet connection you can click on the yes button to send all of your changes to the Online Database. The system should automatically do this every 12 hours to ensure everyone has access to the latest available information. </w:t>
      </w:r>
    </w:p>
    <w:p w:rsidR="00CF36FD" w:rsidRPr="00CF36FD" w:rsidRDefault="00CF36FD" w:rsidP="00AD3142">
      <w:pPr>
        <w:spacing w:before="240" w:after="0"/>
        <w:jc w:val="both"/>
        <w:rPr>
          <w:rFonts w:ascii="Arial" w:hAnsi="Arial" w:cs="Arial"/>
          <w:sz w:val="24"/>
        </w:rPr>
      </w:pPr>
    </w:p>
    <w:p w:rsidR="00CF36FD" w:rsidRDefault="00CF36FD" w:rsidP="00AD3142">
      <w:pPr>
        <w:jc w:val="both"/>
        <w:rPr>
          <w:rFonts w:ascii="Arial" w:hAnsi="Arial" w:cs="Arial"/>
          <w:sz w:val="24"/>
        </w:rPr>
      </w:pPr>
      <w:r>
        <w:rPr>
          <w:rFonts w:ascii="Arial" w:hAnsi="Arial" w:cs="Arial"/>
          <w:sz w:val="24"/>
        </w:rPr>
        <w:t xml:space="preserve">Once all of the phases and all of their activities have been completed the project can be considered complete and the project management tool should now contain all of the information regarding your project. Each phase and its activities will be synced to the server every 12 hours if the device has a valid internet connection and when any other users access the projects they will have access to the latest available information regarding their projects. </w:t>
      </w:r>
    </w:p>
    <w:p w:rsidR="00CF36FD" w:rsidRDefault="00CF36FD" w:rsidP="00CF36FD">
      <w:pPr>
        <w:pStyle w:val="Heading1"/>
        <w:numPr>
          <w:ilvl w:val="0"/>
          <w:numId w:val="8"/>
        </w:numPr>
      </w:pPr>
      <w:bookmarkStart w:id="29" w:name="_Toc58252443"/>
      <w:r>
        <w:t>Possible errors that could be encountered</w:t>
      </w:r>
      <w:bookmarkEnd w:id="29"/>
      <w:r>
        <w:t xml:space="preserve"> </w:t>
      </w:r>
    </w:p>
    <w:p w:rsidR="00CF36FD" w:rsidRDefault="00CF36FD" w:rsidP="00AD3142">
      <w:pPr>
        <w:jc w:val="both"/>
        <w:rPr>
          <w:rFonts w:ascii="Arial" w:hAnsi="Arial" w:cs="Arial"/>
          <w:sz w:val="24"/>
        </w:rPr>
      </w:pPr>
      <w:r w:rsidRPr="00CF36FD">
        <w:rPr>
          <w:rFonts w:ascii="Arial" w:hAnsi="Arial" w:cs="Arial"/>
          <w:sz w:val="24"/>
        </w:rPr>
        <w:t>The following section will provide a list of all of the possible errors that you may encounter when using the application as well as having some additional tips and advice on how to fix these problems.</w:t>
      </w:r>
    </w:p>
    <w:p w:rsidR="00CF36FD" w:rsidRPr="00CF36FD" w:rsidRDefault="00CF36FD" w:rsidP="00AD3142">
      <w:pPr>
        <w:pStyle w:val="ListParagraph"/>
        <w:numPr>
          <w:ilvl w:val="0"/>
          <w:numId w:val="12"/>
        </w:numPr>
        <w:jc w:val="both"/>
        <w:rPr>
          <w:rFonts w:ascii="Arial" w:hAnsi="Arial" w:cs="Arial"/>
          <w:sz w:val="24"/>
        </w:rPr>
      </w:pPr>
      <w:r w:rsidRPr="00CF36FD">
        <w:rPr>
          <w:rFonts w:ascii="Arial" w:hAnsi="Arial" w:cs="Arial"/>
          <w:b/>
          <w:sz w:val="24"/>
          <w:u w:val="single"/>
        </w:rPr>
        <w:t>Error Message</w:t>
      </w:r>
      <w:r w:rsidRPr="00CF36FD">
        <w:rPr>
          <w:rFonts w:ascii="Arial" w:hAnsi="Arial" w:cs="Arial"/>
          <w:sz w:val="24"/>
        </w:rPr>
        <w:t>: “Username does not exist”</w:t>
      </w:r>
    </w:p>
    <w:p w:rsidR="00CF36FD" w:rsidRDefault="00CF36FD" w:rsidP="00AD3142">
      <w:pPr>
        <w:ind w:left="360"/>
        <w:jc w:val="both"/>
        <w:rPr>
          <w:rFonts w:ascii="Arial" w:hAnsi="Arial" w:cs="Arial"/>
          <w:sz w:val="24"/>
        </w:rPr>
      </w:pPr>
      <w:r w:rsidRPr="00CF36FD">
        <w:rPr>
          <w:rFonts w:ascii="Arial" w:hAnsi="Arial" w:cs="Arial"/>
          <w:b/>
          <w:sz w:val="24"/>
          <w:u w:val="single"/>
        </w:rPr>
        <w:t>Possible fix:</w:t>
      </w:r>
      <w:r>
        <w:rPr>
          <w:rFonts w:ascii="Arial" w:hAnsi="Arial" w:cs="Arial"/>
          <w:sz w:val="24"/>
        </w:rPr>
        <w:t xml:space="preserve"> This error will occur if you have entered your username incorrectly. Please ensure that the Username is spelled correctly and that you have created an account </w:t>
      </w:r>
    </w:p>
    <w:p w:rsidR="00CF36FD" w:rsidRPr="00CF36FD" w:rsidRDefault="00CF36FD" w:rsidP="00AD3142">
      <w:pPr>
        <w:pStyle w:val="ListParagraph"/>
        <w:numPr>
          <w:ilvl w:val="0"/>
          <w:numId w:val="12"/>
        </w:numPr>
        <w:jc w:val="both"/>
        <w:rPr>
          <w:rFonts w:ascii="Arial" w:hAnsi="Arial" w:cs="Arial"/>
          <w:sz w:val="24"/>
        </w:rPr>
      </w:pPr>
      <w:r w:rsidRPr="00CF36FD">
        <w:rPr>
          <w:rFonts w:ascii="Arial" w:hAnsi="Arial" w:cs="Arial"/>
          <w:b/>
          <w:sz w:val="24"/>
          <w:u w:val="single"/>
        </w:rPr>
        <w:t>Error Message</w:t>
      </w:r>
      <w:r w:rsidRPr="00CF36FD">
        <w:rPr>
          <w:rFonts w:ascii="Arial" w:hAnsi="Arial" w:cs="Arial"/>
          <w:sz w:val="24"/>
        </w:rPr>
        <w:t>: “</w:t>
      </w:r>
      <w:r>
        <w:rPr>
          <w:rFonts w:ascii="Arial" w:hAnsi="Arial" w:cs="Arial"/>
          <w:sz w:val="24"/>
        </w:rPr>
        <w:t>Password incorrect</w:t>
      </w:r>
      <w:r w:rsidRPr="00CF36FD">
        <w:rPr>
          <w:rFonts w:ascii="Arial" w:hAnsi="Arial" w:cs="Arial"/>
          <w:sz w:val="24"/>
        </w:rPr>
        <w:t>”</w:t>
      </w:r>
    </w:p>
    <w:p w:rsidR="00CF36FD" w:rsidRDefault="00CF36FD" w:rsidP="00AD3142">
      <w:pPr>
        <w:ind w:left="360"/>
        <w:jc w:val="both"/>
        <w:rPr>
          <w:rFonts w:ascii="Arial" w:hAnsi="Arial" w:cs="Arial"/>
          <w:sz w:val="24"/>
        </w:rPr>
      </w:pPr>
      <w:r w:rsidRPr="00CF36FD">
        <w:rPr>
          <w:rFonts w:ascii="Arial" w:hAnsi="Arial" w:cs="Arial"/>
          <w:b/>
          <w:sz w:val="24"/>
          <w:u w:val="single"/>
        </w:rPr>
        <w:t>Possible fix:</w:t>
      </w:r>
      <w:r>
        <w:rPr>
          <w:rFonts w:ascii="Arial" w:hAnsi="Arial" w:cs="Arial"/>
          <w:sz w:val="24"/>
        </w:rPr>
        <w:t xml:space="preserve"> This error will occur if you have entered your password incorrectly. Please ensure that the password you have entered matches the username in the textbox and that you have spelled the password correctly and that the correct case has been used. </w:t>
      </w:r>
    </w:p>
    <w:p w:rsidR="00CF36FD" w:rsidRPr="00CF36FD" w:rsidRDefault="00CF36FD" w:rsidP="00AD3142">
      <w:pPr>
        <w:pStyle w:val="ListParagraph"/>
        <w:numPr>
          <w:ilvl w:val="0"/>
          <w:numId w:val="12"/>
        </w:numPr>
        <w:jc w:val="both"/>
        <w:rPr>
          <w:rFonts w:ascii="Arial" w:hAnsi="Arial" w:cs="Arial"/>
          <w:sz w:val="24"/>
        </w:rPr>
      </w:pPr>
      <w:r w:rsidRPr="00CF36FD">
        <w:rPr>
          <w:rFonts w:ascii="Arial" w:hAnsi="Arial" w:cs="Arial"/>
          <w:b/>
          <w:sz w:val="24"/>
          <w:u w:val="single"/>
        </w:rPr>
        <w:t>Error Message</w:t>
      </w:r>
      <w:r w:rsidRPr="00CF36FD">
        <w:rPr>
          <w:rFonts w:ascii="Arial" w:hAnsi="Arial" w:cs="Arial"/>
          <w:sz w:val="24"/>
        </w:rPr>
        <w:t xml:space="preserve">: “Username </w:t>
      </w:r>
      <w:r w:rsidR="007F3E9D">
        <w:rPr>
          <w:rFonts w:ascii="Arial" w:hAnsi="Arial" w:cs="Arial"/>
          <w:sz w:val="24"/>
        </w:rPr>
        <w:t xml:space="preserve">is </w:t>
      </w:r>
      <w:r>
        <w:rPr>
          <w:rFonts w:ascii="Arial" w:hAnsi="Arial" w:cs="Arial"/>
          <w:sz w:val="24"/>
        </w:rPr>
        <w:t>already take</w:t>
      </w:r>
      <w:r w:rsidR="007F3E9D">
        <w:rPr>
          <w:rFonts w:ascii="Arial" w:hAnsi="Arial" w:cs="Arial"/>
          <w:sz w:val="24"/>
        </w:rPr>
        <w:t>n</w:t>
      </w:r>
      <w:r w:rsidRPr="00CF36FD">
        <w:rPr>
          <w:rFonts w:ascii="Arial" w:hAnsi="Arial" w:cs="Arial"/>
          <w:sz w:val="24"/>
        </w:rPr>
        <w:t>”</w:t>
      </w:r>
    </w:p>
    <w:p w:rsidR="00CF36FD" w:rsidRDefault="00CF36FD" w:rsidP="00AD3142">
      <w:pPr>
        <w:ind w:left="360"/>
        <w:jc w:val="both"/>
        <w:rPr>
          <w:rFonts w:ascii="Arial" w:hAnsi="Arial" w:cs="Arial"/>
          <w:sz w:val="24"/>
        </w:rPr>
      </w:pPr>
      <w:r w:rsidRPr="00CF36FD">
        <w:rPr>
          <w:rFonts w:ascii="Arial" w:hAnsi="Arial" w:cs="Arial"/>
          <w:b/>
          <w:sz w:val="24"/>
          <w:u w:val="single"/>
        </w:rPr>
        <w:t>Possible fix:</w:t>
      </w:r>
      <w:r>
        <w:rPr>
          <w:rFonts w:ascii="Arial" w:hAnsi="Arial" w:cs="Arial"/>
          <w:sz w:val="24"/>
        </w:rPr>
        <w:t xml:space="preserve"> This error will occur if you attempt to use a username that already exists on the local device. Simply select another username to get rid of this error. </w:t>
      </w:r>
    </w:p>
    <w:p w:rsidR="006158D0" w:rsidRPr="00CF36FD" w:rsidRDefault="006158D0" w:rsidP="00AD3142">
      <w:pPr>
        <w:pStyle w:val="ListParagraph"/>
        <w:numPr>
          <w:ilvl w:val="0"/>
          <w:numId w:val="12"/>
        </w:numPr>
        <w:jc w:val="both"/>
        <w:rPr>
          <w:rFonts w:ascii="Arial" w:hAnsi="Arial" w:cs="Arial"/>
          <w:sz w:val="24"/>
        </w:rPr>
      </w:pPr>
      <w:r w:rsidRPr="00CF36FD">
        <w:rPr>
          <w:rFonts w:ascii="Arial" w:hAnsi="Arial" w:cs="Arial"/>
          <w:b/>
          <w:sz w:val="24"/>
          <w:u w:val="single"/>
        </w:rPr>
        <w:t>Error Message</w:t>
      </w:r>
      <w:r w:rsidRPr="00CF36FD">
        <w:rPr>
          <w:rFonts w:ascii="Arial" w:hAnsi="Arial" w:cs="Arial"/>
          <w:sz w:val="24"/>
        </w:rPr>
        <w:t>: “</w:t>
      </w:r>
      <w:r>
        <w:rPr>
          <w:rFonts w:ascii="Arial" w:hAnsi="Arial" w:cs="Arial"/>
          <w:sz w:val="24"/>
        </w:rPr>
        <w:t>Error syncing forms</w:t>
      </w:r>
      <w:r w:rsidRPr="00CF36FD">
        <w:rPr>
          <w:rFonts w:ascii="Arial" w:hAnsi="Arial" w:cs="Arial"/>
          <w:sz w:val="24"/>
        </w:rPr>
        <w:t>”</w:t>
      </w:r>
    </w:p>
    <w:p w:rsidR="00CF36FD" w:rsidRDefault="006158D0" w:rsidP="00AD3142">
      <w:pPr>
        <w:ind w:left="360"/>
        <w:jc w:val="both"/>
        <w:rPr>
          <w:rFonts w:ascii="Arial" w:hAnsi="Arial" w:cs="Arial"/>
          <w:sz w:val="24"/>
        </w:rPr>
      </w:pPr>
      <w:r w:rsidRPr="00CF36FD">
        <w:rPr>
          <w:rFonts w:ascii="Arial" w:hAnsi="Arial" w:cs="Arial"/>
          <w:b/>
          <w:sz w:val="24"/>
          <w:u w:val="single"/>
        </w:rPr>
        <w:t>Possible fix:</w:t>
      </w:r>
      <w:r>
        <w:rPr>
          <w:rFonts w:ascii="Arial" w:hAnsi="Arial" w:cs="Arial"/>
          <w:sz w:val="24"/>
        </w:rPr>
        <w:t xml:space="preserve"> This error will occur if you attempt to sync forms from the online database without having a proper internet connection. To prevent this error from occurring ensure that you have a strong, stable internet connection and you could also try simply restarting the application. The system will provide you with a list of all the forms that have not synced properly to ensure that you are always aware of forms that have not been updated. </w:t>
      </w:r>
    </w:p>
    <w:p w:rsidR="006158D0" w:rsidRPr="00CF36FD" w:rsidRDefault="006158D0" w:rsidP="00AD3142">
      <w:pPr>
        <w:pStyle w:val="ListParagraph"/>
        <w:numPr>
          <w:ilvl w:val="0"/>
          <w:numId w:val="12"/>
        </w:numPr>
        <w:jc w:val="both"/>
        <w:rPr>
          <w:rFonts w:ascii="Arial" w:hAnsi="Arial" w:cs="Arial"/>
          <w:sz w:val="24"/>
        </w:rPr>
      </w:pPr>
      <w:r w:rsidRPr="00CF36FD">
        <w:rPr>
          <w:rFonts w:ascii="Arial" w:hAnsi="Arial" w:cs="Arial"/>
          <w:b/>
          <w:sz w:val="24"/>
          <w:u w:val="single"/>
        </w:rPr>
        <w:t>Error Message</w:t>
      </w:r>
      <w:r w:rsidRPr="00CF36FD">
        <w:rPr>
          <w:rFonts w:ascii="Arial" w:hAnsi="Arial" w:cs="Arial"/>
          <w:sz w:val="24"/>
        </w:rPr>
        <w:t>: “</w:t>
      </w:r>
      <w:r>
        <w:rPr>
          <w:rFonts w:ascii="Arial" w:hAnsi="Arial" w:cs="Arial"/>
          <w:sz w:val="24"/>
        </w:rPr>
        <w:t xml:space="preserve">Error </w:t>
      </w:r>
      <w:r w:rsidR="005D7CBA">
        <w:rPr>
          <w:rFonts w:ascii="Arial" w:hAnsi="Arial" w:cs="Arial"/>
          <w:sz w:val="24"/>
        </w:rPr>
        <w:t>exporting Word document</w:t>
      </w:r>
      <w:r w:rsidRPr="00CF36FD">
        <w:rPr>
          <w:rFonts w:ascii="Arial" w:hAnsi="Arial" w:cs="Arial"/>
          <w:sz w:val="24"/>
        </w:rPr>
        <w:t>”</w:t>
      </w:r>
    </w:p>
    <w:p w:rsidR="006A2DF3" w:rsidRDefault="006158D0" w:rsidP="00AD3142">
      <w:pPr>
        <w:ind w:left="360"/>
        <w:jc w:val="both"/>
        <w:rPr>
          <w:rFonts w:ascii="Arial" w:hAnsi="Arial" w:cs="Arial"/>
          <w:sz w:val="24"/>
        </w:rPr>
      </w:pPr>
      <w:r w:rsidRPr="00CF36FD">
        <w:rPr>
          <w:rFonts w:ascii="Arial" w:hAnsi="Arial" w:cs="Arial"/>
          <w:b/>
          <w:sz w:val="24"/>
          <w:u w:val="single"/>
        </w:rPr>
        <w:t>Possible fix:</w:t>
      </w:r>
      <w:r>
        <w:rPr>
          <w:rFonts w:ascii="Arial" w:hAnsi="Arial" w:cs="Arial"/>
          <w:sz w:val="24"/>
        </w:rPr>
        <w:t xml:space="preserve"> This error </w:t>
      </w:r>
      <w:r w:rsidR="005D7CBA">
        <w:rPr>
          <w:rFonts w:ascii="Arial" w:hAnsi="Arial" w:cs="Arial"/>
          <w:sz w:val="24"/>
        </w:rPr>
        <w:t xml:space="preserve">will mainly occur if you are attempting to export to a word document that is currently open. To prevent this error simply ensure that all of your word documents are closed and restart the operation. If the error persists please contact the development team for support. </w:t>
      </w:r>
    </w:p>
    <w:p w:rsidR="00076DA0" w:rsidRPr="00CF36FD" w:rsidRDefault="00076DA0" w:rsidP="00076DA0">
      <w:pPr>
        <w:pStyle w:val="ListParagraph"/>
        <w:numPr>
          <w:ilvl w:val="0"/>
          <w:numId w:val="12"/>
        </w:numPr>
        <w:jc w:val="both"/>
        <w:rPr>
          <w:rFonts w:ascii="Arial" w:hAnsi="Arial" w:cs="Arial"/>
          <w:sz w:val="24"/>
        </w:rPr>
      </w:pPr>
      <w:r w:rsidRPr="00CF36FD">
        <w:rPr>
          <w:rFonts w:ascii="Arial" w:hAnsi="Arial" w:cs="Arial"/>
          <w:b/>
          <w:sz w:val="24"/>
          <w:u w:val="single"/>
        </w:rPr>
        <w:t>Error Message</w:t>
      </w:r>
      <w:r w:rsidRPr="00CF36FD">
        <w:rPr>
          <w:rFonts w:ascii="Arial" w:hAnsi="Arial" w:cs="Arial"/>
          <w:sz w:val="24"/>
        </w:rPr>
        <w:t>: “</w:t>
      </w:r>
      <w:r>
        <w:rPr>
          <w:rFonts w:ascii="Arial" w:hAnsi="Arial" w:cs="Arial"/>
          <w:sz w:val="24"/>
        </w:rPr>
        <w:t>You have no local Documents stored</w:t>
      </w:r>
      <w:r w:rsidRPr="00CF36FD">
        <w:rPr>
          <w:rFonts w:ascii="Arial" w:hAnsi="Arial" w:cs="Arial"/>
          <w:sz w:val="24"/>
        </w:rPr>
        <w:t>”</w:t>
      </w:r>
    </w:p>
    <w:p w:rsidR="00C12EC0" w:rsidRDefault="00076DA0" w:rsidP="008C2452">
      <w:pPr>
        <w:ind w:left="360"/>
        <w:jc w:val="both"/>
        <w:rPr>
          <w:rFonts w:ascii="Arial" w:hAnsi="Arial" w:cs="Arial"/>
          <w:sz w:val="24"/>
        </w:rPr>
      </w:pPr>
      <w:r w:rsidRPr="00CF36FD">
        <w:rPr>
          <w:rFonts w:ascii="Arial" w:hAnsi="Arial" w:cs="Arial"/>
          <w:b/>
          <w:sz w:val="24"/>
          <w:u w:val="single"/>
        </w:rPr>
        <w:lastRenderedPageBreak/>
        <w:t>Possible fix:</w:t>
      </w:r>
      <w:r>
        <w:rPr>
          <w:rFonts w:ascii="Arial" w:hAnsi="Arial" w:cs="Arial"/>
          <w:sz w:val="24"/>
        </w:rPr>
        <w:t xml:space="preserve"> This error can be found on the project Dashboard form and occurs when you have not loaded any documents to your system. Once you save a single template then this error will be automatically removed and you will be able to track the progress of your project in the project Dashboard. </w:t>
      </w:r>
    </w:p>
    <w:p w:rsidR="00C12EC0" w:rsidRPr="00CF36FD" w:rsidRDefault="00C12EC0" w:rsidP="00C12EC0">
      <w:pPr>
        <w:pStyle w:val="ListParagraph"/>
        <w:numPr>
          <w:ilvl w:val="0"/>
          <w:numId w:val="12"/>
        </w:numPr>
        <w:jc w:val="both"/>
        <w:rPr>
          <w:rFonts w:ascii="Arial" w:hAnsi="Arial" w:cs="Arial"/>
          <w:sz w:val="24"/>
        </w:rPr>
      </w:pPr>
      <w:r w:rsidRPr="00CF36FD">
        <w:rPr>
          <w:rFonts w:ascii="Arial" w:hAnsi="Arial" w:cs="Arial"/>
          <w:b/>
          <w:sz w:val="24"/>
          <w:u w:val="single"/>
        </w:rPr>
        <w:t>Error Message</w:t>
      </w:r>
      <w:r w:rsidRPr="00CF36FD">
        <w:rPr>
          <w:rFonts w:ascii="Arial" w:hAnsi="Arial" w:cs="Arial"/>
          <w:sz w:val="24"/>
        </w:rPr>
        <w:t>: “</w:t>
      </w:r>
      <w:r>
        <w:rPr>
          <w:rFonts w:ascii="Arial" w:hAnsi="Arial" w:cs="Arial"/>
          <w:sz w:val="24"/>
        </w:rPr>
        <w:t>Excel template Not found</w:t>
      </w:r>
      <w:r w:rsidRPr="00CF36FD">
        <w:rPr>
          <w:rFonts w:ascii="Arial" w:hAnsi="Arial" w:cs="Arial"/>
          <w:sz w:val="24"/>
        </w:rPr>
        <w:t>”</w:t>
      </w:r>
    </w:p>
    <w:p w:rsidR="00076DA0" w:rsidRDefault="00C12EC0" w:rsidP="00E76524">
      <w:pPr>
        <w:ind w:left="360"/>
        <w:jc w:val="both"/>
        <w:rPr>
          <w:rFonts w:ascii="Arial" w:hAnsi="Arial" w:cs="Arial"/>
          <w:sz w:val="24"/>
        </w:rPr>
      </w:pPr>
      <w:r w:rsidRPr="00CF36FD">
        <w:rPr>
          <w:rFonts w:ascii="Arial" w:hAnsi="Arial" w:cs="Arial"/>
          <w:b/>
          <w:sz w:val="24"/>
          <w:u w:val="single"/>
        </w:rPr>
        <w:t>Possible fix:</w:t>
      </w:r>
      <w:r>
        <w:rPr>
          <w:rFonts w:ascii="Arial" w:hAnsi="Arial" w:cs="Arial"/>
          <w:sz w:val="24"/>
        </w:rPr>
        <w:t xml:space="preserve"> This error will only occur if a certain </w:t>
      </w:r>
      <w:r w:rsidR="009E4772">
        <w:rPr>
          <w:rFonts w:ascii="Arial" w:hAnsi="Arial" w:cs="Arial"/>
          <w:sz w:val="24"/>
        </w:rPr>
        <w:t xml:space="preserve">excel file has been removed from the system files and will generally happen when the system may have installed files in the incorrect locations. To resolve this error simply </w:t>
      </w:r>
      <w:r w:rsidR="00E76524">
        <w:rPr>
          <w:rFonts w:ascii="Arial" w:hAnsi="Arial" w:cs="Arial"/>
          <w:sz w:val="24"/>
        </w:rPr>
        <w:t xml:space="preserve">try using the installer to reinstall the application as this will put all of the excel templates in the correct locations.    </w:t>
      </w:r>
    </w:p>
    <w:p w:rsidR="006A2DF3" w:rsidRDefault="006A2DF3" w:rsidP="00C7683F">
      <w:pPr>
        <w:jc w:val="both"/>
        <w:rPr>
          <w:rFonts w:ascii="Arial" w:hAnsi="Arial" w:cs="Arial"/>
          <w:sz w:val="24"/>
        </w:rPr>
      </w:pPr>
      <w:r>
        <w:rPr>
          <w:rFonts w:ascii="Arial" w:hAnsi="Arial" w:cs="Arial"/>
          <w:sz w:val="24"/>
        </w:rPr>
        <w:t xml:space="preserve">If you encounter any additional error messages that cannot be solved using the above methods please contact the project upport team and they will assist you with resolving any issues. </w:t>
      </w:r>
    </w:p>
    <w:p w:rsidR="006A2DF3" w:rsidRDefault="006A2DF3" w:rsidP="0093072D">
      <w:pPr>
        <w:pStyle w:val="Heading1"/>
        <w:numPr>
          <w:ilvl w:val="0"/>
          <w:numId w:val="8"/>
        </w:numPr>
      </w:pPr>
      <w:bookmarkStart w:id="30" w:name="_Toc58252444"/>
      <w:bookmarkStart w:id="31" w:name="_GoBack"/>
      <w:bookmarkEnd w:id="31"/>
      <w:r>
        <w:t>Conclusion</w:t>
      </w:r>
      <w:bookmarkEnd w:id="30"/>
      <w:r>
        <w:t xml:space="preserve"> </w:t>
      </w:r>
    </w:p>
    <w:p w:rsidR="006158D0" w:rsidRPr="006A2DF3" w:rsidRDefault="006A2DF3" w:rsidP="00810338">
      <w:pPr>
        <w:jc w:val="both"/>
        <w:rPr>
          <w:rFonts w:ascii="Arial" w:hAnsi="Arial" w:cs="Arial"/>
          <w:sz w:val="24"/>
        </w:rPr>
      </w:pPr>
      <w:r>
        <w:rPr>
          <w:rFonts w:ascii="Arial" w:hAnsi="Arial" w:cs="Arial"/>
          <w:sz w:val="24"/>
        </w:rPr>
        <w:t xml:space="preserve">We hope that ths tool will assist you and your team with completing all of your projects and this tool will most certainly assist you with easily and efficiently managing all of the complex documentation associated with a projects. </w:t>
      </w:r>
      <w:r w:rsidR="00AD3142">
        <w:rPr>
          <w:rFonts w:ascii="Arial" w:hAnsi="Arial" w:cs="Arial"/>
          <w:sz w:val="24"/>
        </w:rPr>
        <w:t xml:space="preserve">The application will help keep track of the progress </w:t>
      </w:r>
      <w:r w:rsidR="00810338">
        <w:rPr>
          <w:rFonts w:ascii="Arial" w:hAnsi="Arial" w:cs="Arial"/>
          <w:sz w:val="24"/>
        </w:rPr>
        <w:t xml:space="preserve">of your projects an allow you to better plan for the future. If you have any questions or commenst on the program please feel free to send them to </w:t>
      </w:r>
      <w:hyperlink r:id="rId53" w:history="1">
        <w:r w:rsidR="00810338" w:rsidRPr="00D11E17">
          <w:rPr>
            <w:rStyle w:val="Hyperlink"/>
            <w:rFonts w:ascii="Arial" w:hAnsi="Arial" w:cs="Arial"/>
            <w:sz w:val="24"/>
          </w:rPr>
          <w:t>Richardteunen2@hotmail.com</w:t>
        </w:r>
      </w:hyperlink>
      <w:r w:rsidR="00810338">
        <w:rPr>
          <w:rFonts w:ascii="Arial" w:hAnsi="Arial" w:cs="Arial"/>
          <w:sz w:val="24"/>
        </w:rPr>
        <w:t xml:space="preserve"> or </w:t>
      </w:r>
      <w:hyperlink r:id="rId54" w:history="1">
        <w:r w:rsidR="00810338" w:rsidRPr="00D11E17">
          <w:rPr>
            <w:rStyle w:val="Hyperlink"/>
            <w:rFonts w:ascii="Arial" w:hAnsi="Arial" w:cs="Arial"/>
            <w:sz w:val="24"/>
          </w:rPr>
          <w:t>ricusw@gmail.com</w:t>
        </w:r>
      </w:hyperlink>
      <w:r w:rsidR="00810338">
        <w:rPr>
          <w:rFonts w:ascii="Arial" w:hAnsi="Arial" w:cs="Arial"/>
          <w:sz w:val="24"/>
        </w:rPr>
        <w:t xml:space="preserve">. We thank you for using our application and look forward to seeing the reults of the projects you undertake. </w:t>
      </w:r>
    </w:p>
    <w:p w:rsidR="006158D0" w:rsidRDefault="006158D0" w:rsidP="00810338">
      <w:pPr>
        <w:ind w:left="360"/>
        <w:jc w:val="both"/>
        <w:rPr>
          <w:rFonts w:ascii="Arial" w:hAnsi="Arial" w:cs="Arial"/>
          <w:sz w:val="24"/>
        </w:rPr>
      </w:pPr>
    </w:p>
    <w:p w:rsidR="006158D0" w:rsidRPr="006158D0" w:rsidRDefault="006158D0" w:rsidP="006158D0">
      <w:pPr>
        <w:ind w:left="360"/>
        <w:rPr>
          <w:rFonts w:ascii="Arial" w:hAnsi="Arial" w:cs="Arial"/>
          <w:sz w:val="24"/>
        </w:rPr>
      </w:pPr>
    </w:p>
    <w:p w:rsidR="007827A9" w:rsidRDefault="007827A9" w:rsidP="007827A9"/>
    <w:p w:rsidR="00DB04DD" w:rsidRPr="007827A9" w:rsidRDefault="00DB04DD" w:rsidP="007827A9">
      <w:pPr>
        <w:rPr>
          <w:rFonts w:ascii="Arial" w:hAnsi="Arial" w:cs="Arial"/>
        </w:rPr>
      </w:pPr>
    </w:p>
    <w:sectPr w:rsidR="00DB04DD" w:rsidRPr="007827A9" w:rsidSect="007827A9">
      <w:pgSz w:w="11906" w:h="16838"/>
      <w:pgMar w:top="1440" w:right="1440" w:bottom="1440" w:left="1440" w:header="709" w:footer="70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3155" w:rsidRDefault="00863155" w:rsidP="000B2FEA">
      <w:pPr>
        <w:spacing w:after="0" w:line="240" w:lineRule="auto"/>
      </w:pPr>
      <w:r>
        <w:separator/>
      </w:r>
    </w:p>
  </w:endnote>
  <w:endnote w:type="continuationSeparator" w:id="0">
    <w:p w:rsidR="00863155" w:rsidRDefault="00863155" w:rsidP="000B2F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0933631"/>
      <w:docPartObj>
        <w:docPartGallery w:val="Page Numbers (Bottom of Page)"/>
        <w:docPartUnique/>
      </w:docPartObj>
    </w:sdtPr>
    <w:sdtEndPr>
      <w:rPr>
        <w:noProof/>
      </w:rPr>
    </w:sdtEndPr>
    <w:sdtContent>
      <w:p w:rsidR="00C12EC0" w:rsidRDefault="00C12EC0">
        <w:pPr>
          <w:pStyle w:val="Footer"/>
          <w:jc w:val="right"/>
        </w:pPr>
        <w:r>
          <w:fldChar w:fldCharType="begin"/>
        </w:r>
        <w:r>
          <w:instrText xml:space="preserve"> PAGE   \* MERGEFORMAT </w:instrText>
        </w:r>
        <w:r>
          <w:fldChar w:fldCharType="separate"/>
        </w:r>
        <w:r w:rsidR="0093072D">
          <w:rPr>
            <w:noProof/>
          </w:rPr>
          <w:t>25</w:t>
        </w:r>
        <w:r>
          <w:rPr>
            <w:noProof/>
          </w:rPr>
          <w:fldChar w:fldCharType="end"/>
        </w:r>
      </w:p>
    </w:sdtContent>
  </w:sdt>
  <w:p w:rsidR="00C12EC0" w:rsidRDefault="00C12E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3155" w:rsidRDefault="00863155" w:rsidP="000B2FEA">
      <w:pPr>
        <w:spacing w:after="0" w:line="240" w:lineRule="auto"/>
      </w:pPr>
      <w:r>
        <w:separator/>
      </w:r>
    </w:p>
  </w:footnote>
  <w:footnote w:type="continuationSeparator" w:id="0">
    <w:p w:rsidR="00863155" w:rsidRDefault="00863155" w:rsidP="000B2F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F4FD6"/>
    <w:multiLevelType w:val="hybridMultilevel"/>
    <w:tmpl w:val="F4BC729A"/>
    <w:lvl w:ilvl="0" w:tplc="188AB434">
      <w:start w:val="1"/>
      <w:numFmt w:val="decimal"/>
      <w:lvlText w:val="%1."/>
      <w:lvlJc w:val="left"/>
      <w:pPr>
        <w:ind w:left="360" w:hanging="360"/>
      </w:pPr>
      <w:rPr>
        <w:rFonts w:hint="default"/>
        <w:b/>
        <w:u w:val="single"/>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CFD78E4"/>
    <w:multiLevelType w:val="hybridMultilevel"/>
    <w:tmpl w:val="ED902B02"/>
    <w:lvl w:ilvl="0" w:tplc="122EEFFC">
      <w:start w:val="1"/>
      <w:numFmt w:val="decimal"/>
      <w:lvlText w:val="%1."/>
      <w:lvlJc w:val="left"/>
      <w:pPr>
        <w:ind w:left="360" w:hanging="360"/>
      </w:pPr>
      <w:rPr>
        <w:rFonts w:ascii="Arial" w:hAnsi="Arial" w:cs="Arial"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794140E"/>
    <w:multiLevelType w:val="multilevel"/>
    <w:tmpl w:val="D4321EA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2A4A00E1"/>
    <w:multiLevelType w:val="hybridMultilevel"/>
    <w:tmpl w:val="48D4791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6ED0514"/>
    <w:multiLevelType w:val="hybridMultilevel"/>
    <w:tmpl w:val="E86C14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6FB2939"/>
    <w:multiLevelType w:val="hybridMultilevel"/>
    <w:tmpl w:val="773A652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B5475E7"/>
    <w:multiLevelType w:val="hybridMultilevel"/>
    <w:tmpl w:val="64163B06"/>
    <w:lvl w:ilvl="0" w:tplc="1A1C19A6">
      <w:start w:val="6"/>
      <w:numFmt w:val="decimal"/>
      <w:lvlText w:val="%1."/>
      <w:lvlJc w:val="left"/>
      <w:pPr>
        <w:ind w:left="360" w:hanging="360"/>
      </w:pPr>
      <w:rPr>
        <w:rFonts w:ascii="Arial" w:hAnsi="Arial" w:cs="Arial" w:hint="default"/>
        <w:sz w:val="24"/>
        <w:szCs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5CA146E7"/>
    <w:multiLevelType w:val="hybridMultilevel"/>
    <w:tmpl w:val="8190D0B8"/>
    <w:lvl w:ilvl="0" w:tplc="1C09000F">
      <w:start w:val="1"/>
      <w:numFmt w:val="decimal"/>
      <w:lvlText w:val="%1."/>
      <w:lvlJc w:val="left"/>
      <w:pPr>
        <w:ind w:left="360" w:hanging="360"/>
      </w:p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5F186F1C"/>
    <w:multiLevelType w:val="multilevel"/>
    <w:tmpl w:val="1BD050CE"/>
    <w:lvl w:ilvl="0">
      <w:start w:val="3"/>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60D80988"/>
    <w:multiLevelType w:val="hybridMultilevel"/>
    <w:tmpl w:val="FE2EEB48"/>
    <w:lvl w:ilvl="0" w:tplc="9FB2E7D2">
      <w:start w:val="1"/>
      <w:numFmt w:val="decimal"/>
      <w:lvlText w:val="%1."/>
      <w:lvlJc w:val="left"/>
      <w:pPr>
        <w:ind w:left="720" w:hanging="360"/>
      </w:pPr>
      <w:rPr>
        <w:rFonts w:eastAsiaTheme="majorEastAsia" w:hint="default"/>
        <w:color w:val="1F4D78" w:themeColor="accent1" w:themeShade="7F"/>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629F2FA5"/>
    <w:multiLevelType w:val="hybridMultilevel"/>
    <w:tmpl w:val="2586F29C"/>
    <w:lvl w:ilvl="0" w:tplc="439AC60E">
      <w:start w:val="2"/>
      <w:numFmt w:val="decimal"/>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D462909"/>
    <w:multiLevelType w:val="multilevel"/>
    <w:tmpl w:val="E506B282"/>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5"/>
  </w:num>
  <w:num w:numId="2">
    <w:abstractNumId w:val="9"/>
  </w:num>
  <w:num w:numId="3">
    <w:abstractNumId w:val="4"/>
  </w:num>
  <w:num w:numId="4">
    <w:abstractNumId w:val="1"/>
  </w:num>
  <w:num w:numId="5">
    <w:abstractNumId w:val="2"/>
  </w:num>
  <w:num w:numId="6">
    <w:abstractNumId w:val="3"/>
  </w:num>
  <w:num w:numId="7">
    <w:abstractNumId w:val="11"/>
  </w:num>
  <w:num w:numId="8">
    <w:abstractNumId w:val="8"/>
  </w:num>
  <w:num w:numId="9">
    <w:abstractNumId w:val="7"/>
  </w:num>
  <w:num w:numId="10">
    <w:abstractNumId w:val="10"/>
  </w:num>
  <w:num w:numId="11">
    <w:abstractNumId w:val="6"/>
  </w:num>
  <w:num w:numId="12">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0NDMzNbOwsLS0NDdT0lEKTi0uzszPAykwNKkFAFpCjvItAAAA"/>
  </w:docVars>
  <w:rsids>
    <w:rsidRoot w:val="00786BFB"/>
    <w:rsid w:val="00001609"/>
    <w:rsid w:val="00001B57"/>
    <w:rsid w:val="00003011"/>
    <w:rsid w:val="000036D9"/>
    <w:rsid w:val="00003BF9"/>
    <w:rsid w:val="000041C4"/>
    <w:rsid w:val="00004B0A"/>
    <w:rsid w:val="000061E6"/>
    <w:rsid w:val="00007547"/>
    <w:rsid w:val="00010227"/>
    <w:rsid w:val="00011AC3"/>
    <w:rsid w:val="00011E72"/>
    <w:rsid w:val="00012AEB"/>
    <w:rsid w:val="000147F2"/>
    <w:rsid w:val="00014AC0"/>
    <w:rsid w:val="00014B66"/>
    <w:rsid w:val="00015447"/>
    <w:rsid w:val="00015D92"/>
    <w:rsid w:val="00015FB8"/>
    <w:rsid w:val="00017550"/>
    <w:rsid w:val="0001770F"/>
    <w:rsid w:val="0001773F"/>
    <w:rsid w:val="00017F3B"/>
    <w:rsid w:val="000202A6"/>
    <w:rsid w:val="00020519"/>
    <w:rsid w:val="00020C07"/>
    <w:rsid w:val="000211FD"/>
    <w:rsid w:val="000212BE"/>
    <w:rsid w:val="00021C20"/>
    <w:rsid w:val="00022DDD"/>
    <w:rsid w:val="00022F55"/>
    <w:rsid w:val="000269E4"/>
    <w:rsid w:val="0003347B"/>
    <w:rsid w:val="00033AB6"/>
    <w:rsid w:val="0003525B"/>
    <w:rsid w:val="00040CD5"/>
    <w:rsid w:val="00041B92"/>
    <w:rsid w:val="00041DD1"/>
    <w:rsid w:val="00043CC2"/>
    <w:rsid w:val="00044046"/>
    <w:rsid w:val="000447BB"/>
    <w:rsid w:val="0004589F"/>
    <w:rsid w:val="000512E2"/>
    <w:rsid w:val="000520E6"/>
    <w:rsid w:val="000526C8"/>
    <w:rsid w:val="00052BEA"/>
    <w:rsid w:val="00057C5B"/>
    <w:rsid w:val="00062E01"/>
    <w:rsid w:val="00063322"/>
    <w:rsid w:val="000645FC"/>
    <w:rsid w:val="000649E8"/>
    <w:rsid w:val="00067167"/>
    <w:rsid w:val="000706F9"/>
    <w:rsid w:val="00072251"/>
    <w:rsid w:val="000724FC"/>
    <w:rsid w:val="00075991"/>
    <w:rsid w:val="00076DA0"/>
    <w:rsid w:val="0007784F"/>
    <w:rsid w:val="000802A3"/>
    <w:rsid w:val="00080890"/>
    <w:rsid w:val="00080A08"/>
    <w:rsid w:val="00080AC8"/>
    <w:rsid w:val="00081358"/>
    <w:rsid w:val="00083398"/>
    <w:rsid w:val="000838D6"/>
    <w:rsid w:val="00083AF1"/>
    <w:rsid w:val="000847B1"/>
    <w:rsid w:val="0008580A"/>
    <w:rsid w:val="00085D22"/>
    <w:rsid w:val="00086564"/>
    <w:rsid w:val="00090043"/>
    <w:rsid w:val="00093341"/>
    <w:rsid w:val="00094D8E"/>
    <w:rsid w:val="000A0695"/>
    <w:rsid w:val="000A1FE3"/>
    <w:rsid w:val="000A3DE3"/>
    <w:rsid w:val="000A43B1"/>
    <w:rsid w:val="000A52DF"/>
    <w:rsid w:val="000A628D"/>
    <w:rsid w:val="000B02AA"/>
    <w:rsid w:val="000B0469"/>
    <w:rsid w:val="000B1F48"/>
    <w:rsid w:val="000B1F4E"/>
    <w:rsid w:val="000B21A2"/>
    <w:rsid w:val="000B258D"/>
    <w:rsid w:val="000B2FEA"/>
    <w:rsid w:val="000B5479"/>
    <w:rsid w:val="000B5E2F"/>
    <w:rsid w:val="000B7747"/>
    <w:rsid w:val="000C105B"/>
    <w:rsid w:val="000C2B6A"/>
    <w:rsid w:val="000C3028"/>
    <w:rsid w:val="000C30A3"/>
    <w:rsid w:val="000C3224"/>
    <w:rsid w:val="000C326A"/>
    <w:rsid w:val="000C3CE9"/>
    <w:rsid w:val="000C641C"/>
    <w:rsid w:val="000C66A8"/>
    <w:rsid w:val="000C7726"/>
    <w:rsid w:val="000D0C0E"/>
    <w:rsid w:val="000D0C91"/>
    <w:rsid w:val="000D114F"/>
    <w:rsid w:val="000D348A"/>
    <w:rsid w:val="000D6356"/>
    <w:rsid w:val="000E18BB"/>
    <w:rsid w:val="000E2553"/>
    <w:rsid w:val="000E36BB"/>
    <w:rsid w:val="000E38DF"/>
    <w:rsid w:val="000E3916"/>
    <w:rsid w:val="000E69E3"/>
    <w:rsid w:val="000E6B30"/>
    <w:rsid w:val="000F1FB7"/>
    <w:rsid w:val="000F2944"/>
    <w:rsid w:val="000F35AD"/>
    <w:rsid w:val="000F5778"/>
    <w:rsid w:val="000F581F"/>
    <w:rsid w:val="000F5BF0"/>
    <w:rsid w:val="000F65E7"/>
    <w:rsid w:val="000F74C1"/>
    <w:rsid w:val="00100BE9"/>
    <w:rsid w:val="00102BF6"/>
    <w:rsid w:val="00103888"/>
    <w:rsid w:val="00103D60"/>
    <w:rsid w:val="0010453F"/>
    <w:rsid w:val="001046EB"/>
    <w:rsid w:val="00105551"/>
    <w:rsid w:val="00105FCC"/>
    <w:rsid w:val="00107848"/>
    <w:rsid w:val="001078CA"/>
    <w:rsid w:val="0011209E"/>
    <w:rsid w:val="00112BB2"/>
    <w:rsid w:val="00112E38"/>
    <w:rsid w:val="00114B7B"/>
    <w:rsid w:val="00114BB5"/>
    <w:rsid w:val="001158CD"/>
    <w:rsid w:val="0011679E"/>
    <w:rsid w:val="001175A5"/>
    <w:rsid w:val="00121F13"/>
    <w:rsid w:val="00122298"/>
    <w:rsid w:val="00122337"/>
    <w:rsid w:val="00123968"/>
    <w:rsid w:val="001250CA"/>
    <w:rsid w:val="001255B4"/>
    <w:rsid w:val="00126809"/>
    <w:rsid w:val="001300B9"/>
    <w:rsid w:val="00130ABA"/>
    <w:rsid w:val="00131E12"/>
    <w:rsid w:val="00131E4A"/>
    <w:rsid w:val="00132703"/>
    <w:rsid w:val="001327A2"/>
    <w:rsid w:val="00133432"/>
    <w:rsid w:val="00133784"/>
    <w:rsid w:val="001354FF"/>
    <w:rsid w:val="00135A7D"/>
    <w:rsid w:val="001367AE"/>
    <w:rsid w:val="0013786D"/>
    <w:rsid w:val="00137EAD"/>
    <w:rsid w:val="00142E98"/>
    <w:rsid w:val="001443DD"/>
    <w:rsid w:val="00144DA3"/>
    <w:rsid w:val="0015181C"/>
    <w:rsid w:val="00152556"/>
    <w:rsid w:val="001541E1"/>
    <w:rsid w:val="001569AC"/>
    <w:rsid w:val="001578B9"/>
    <w:rsid w:val="00157908"/>
    <w:rsid w:val="00161F56"/>
    <w:rsid w:val="0016284E"/>
    <w:rsid w:val="0016395D"/>
    <w:rsid w:val="00164FB5"/>
    <w:rsid w:val="0016635E"/>
    <w:rsid w:val="00167583"/>
    <w:rsid w:val="00170204"/>
    <w:rsid w:val="0017054F"/>
    <w:rsid w:val="001716AA"/>
    <w:rsid w:val="00172791"/>
    <w:rsid w:val="001727CA"/>
    <w:rsid w:val="0017301D"/>
    <w:rsid w:val="001743B6"/>
    <w:rsid w:val="00174F34"/>
    <w:rsid w:val="00175354"/>
    <w:rsid w:val="00175CEB"/>
    <w:rsid w:val="001773D1"/>
    <w:rsid w:val="001826DE"/>
    <w:rsid w:val="00184565"/>
    <w:rsid w:val="00184794"/>
    <w:rsid w:val="00184916"/>
    <w:rsid w:val="0018577F"/>
    <w:rsid w:val="00186138"/>
    <w:rsid w:val="00187741"/>
    <w:rsid w:val="001877AF"/>
    <w:rsid w:val="001901DE"/>
    <w:rsid w:val="00190367"/>
    <w:rsid w:val="001904C0"/>
    <w:rsid w:val="001904F3"/>
    <w:rsid w:val="00190BE0"/>
    <w:rsid w:val="00192081"/>
    <w:rsid w:val="00193F5E"/>
    <w:rsid w:val="001952C6"/>
    <w:rsid w:val="00195FFD"/>
    <w:rsid w:val="00196354"/>
    <w:rsid w:val="001972E0"/>
    <w:rsid w:val="001A104B"/>
    <w:rsid w:val="001A23E6"/>
    <w:rsid w:val="001A2B79"/>
    <w:rsid w:val="001A35F0"/>
    <w:rsid w:val="001B0291"/>
    <w:rsid w:val="001B2080"/>
    <w:rsid w:val="001B4257"/>
    <w:rsid w:val="001B4428"/>
    <w:rsid w:val="001B5320"/>
    <w:rsid w:val="001C1DB7"/>
    <w:rsid w:val="001C24BE"/>
    <w:rsid w:val="001C379D"/>
    <w:rsid w:val="001C3B6B"/>
    <w:rsid w:val="001C713A"/>
    <w:rsid w:val="001C7299"/>
    <w:rsid w:val="001C7F64"/>
    <w:rsid w:val="001D00C1"/>
    <w:rsid w:val="001D135B"/>
    <w:rsid w:val="001D24EC"/>
    <w:rsid w:val="001D543E"/>
    <w:rsid w:val="001D5F48"/>
    <w:rsid w:val="001D7554"/>
    <w:rsid w:val="001E06EB"/>
    <w:rsid w:val="001E2880"/>
    <w:rsid w:val="001E3DB2"/>
    <w:rsid w:val="001E45FC"/>
    <w:rsid w:val="001E5BD7"/>
    <w:rsid w:val="001E64E0"/>
    <w:rsid w:val="001E6BFA"/>
    <w:rsid w:val="001E79E0"/>
    <w:rsid w:val="001E7BFE"/>
    <w:rsid w:val="001F10F7"/>
    <w:rsid w:val="001F20BC"/>
    <w:rsid w:val="001F3B0F"/>
    <w:rsid w:val="001F6C7F"/>
    <w:rsid w:val="001F7CBF"/>
    <w:rsid w:val="00200490"/>
    <w:rsid w:val="00202582"/>
    <w:rsid w:val="0020383D"/>
    <w:rsid w:val="002050C0"/>
    <w:rsid w:val="002056D9"/>
    <w:rsid w:val="00206880"/>
    <w:rsid w:val="00207D1B"/>
    <w:rsid w:val="00207EB1"/>
    <w:rsid w:val="00210923"/>
    <w:rsid w:val="00212010"/>
    <w:rsid w:val="00212642"/>
    <w:rsid w:val="00212E43"/>
    <w:rsid w:val="00213B5B"/>
    <w:rsid w:val="0021479E"/>
    <w:rsid w:val="00214EF5"/>
    <w:rsid w:val="002159BE"/>
    <w:rsid w:val="00215DFE"/>
    <w:rsid w:val="00215F62"/>
    <w:rsid w:val="00220828"/>
    <w:rsid w:val="00220ACC"/>
    <w:rsid w:val="0022324E"/>
    <w:rsid w:val="002242C8"/>
    <w:rsid w:val="00224AC0"/>
    <w:rsid w:val="002259FC"/>
    <w:rsid w:val="00225AEB"/>
    <w:rsid w:val="00233038"/>
    <w:rsid w:val="002338E6"/>
    <w:rsid w:val="00233CF8"/>
    <w:rsid w:val="00234700"/>
    <w:rsid w:val="00234C0F"/>
    <w:rsid w:val="00241F3C"/>
    <w:rsid w:val="00242410"/>
    <w:rsid w:val="00244DAB"/>
    <w:rsid w:val="00244E65"/>
    <w:rsid w:val="00246B5B"/>
    <w:rsid w:val="0024701D"/>
    <w:rsid w:val="00247703"/>
    <w:rsid w:val="0025119F"/>
    <w:rsid w:val="00252D8A"/>
    <w:rsid w:val="00253E1F"/>
    <w:rsid w:val="00254665"/>
    <w:rsid w:val="002553BA"/>
    <w:rsid w:val="0025747E"/>
    <w:rsid w:val="00257C0E"/>
    <w:rsid w:val="00257D11"/>
    <w:rsid w:val="00260DBF"/>
    <w:rsid w:val="00261228"/>
    <w:rsid w:val="0026255B"/>
    <w:rsid w:val="00262870"/>
    <w:rsid w:val="00263F23"/>
    <w:rsid w:val="00264549"/>
    <w:rsid w:val="002659D8"/>
    <w:rsid w:val="0026634A"/>
    <w:rsid w:val="00266C63"/>
    <w:rsid w:val="00267965"/>
    <w:rsid w:val="00267FDE"/>
    <w:rsid w:val="00272ECC"/>
    <w:rsid w:val="0027366E"/>
    <w:rsid w:val="0027375E"/>
    <w:rsid w:val="002754B0"/>
    <w:rsid w:val="00275A03"/>
    <w:rsid w:val="002761DF"/>
    <w:rsid w:val="00277FF0"/>
    <w:rsid w:val="00282AA6"/>
    <w:rsid w:val="00286938"/>
    <w:rsid w:val="0029025B"/>
    <w:rsid w:val="002924E7"/>
    <w:rsid w:val="00293279"/>
    <w:rsid w:val="00294812"/>
    <w:rsid w:val="002962E5"/>
    <w:rsid w:val="0029709F"/>
    <w:rsid w:val="002A118A"/>
    <w:rsid w:val="002A179C"/>
    <w:rsid w:val="002A2654"/>
    <w:rsid w:val="002A2AAD"/>
    <w:rsid w:val="002A37FB"/>
    <w:rsid w:val="002A3A09"/>
    <w:rsid w:val="002A3E3D"/>
    <w:rsid w:val="002A489D"/>
    <w:rsid w:val="002A48D9"/>
    <w:rsid w:val="002A52E1"/>
    <w:rsid w:val="002A7276"/>
    <w:rsid w:val="002A7470"/>
    <w:rsid w:val="002A74C1"/>
    <w:rsid w:val="002A7C93"/>
    <w:rsid w:val="002A7F82"/>
    <w:rsid w:val="002B083B"/>
    <w:rsid w:val="002B0D6F"/>
    <w:rsid w:val="002B11D9"/>
    <w:rsid w:val="002B1A1F"/>
    <w:rsid w:val="002B34B5"/>
    <w:rsid w:val="002B4C66"/>
    <w:rsid w:val="002B764A"/>
    <w:rsid w:val="002B7D1C"/>
    <w:rsid w:val="002C22C7"/>
    <w:rsid w:val="002C37CF"/>
    <w:rsid w:val="002C3B82"/>
    <w:rsid w:val="002C3F42"/>
    <w:rsid w:val="002C4EA5"/>
    <w:rsid w:val="002C623F"/>
    <w:rsid w:val="002C656D"/>
    <w:rsid w:val="002C6AEB"/>
    <w:rsid w:val="002D0C79"/>
    <w:rsid w:val="002D0D37"/>
    <w:rsid w:val="002D1050"/>
    <w:rsid w:val="002D1AEB"/>
    <w:rsid w:val="002D2CFA"/>
    <w:rsid w:val="002D4D9D"/>
    <w:rsid w:val="002D630F"/>
    <w:rsid w:val="002D7B5C"/>
    <w:rsid w:val="002E0359"/>
    <w:rsid w:val="002E1EC0"/>
    <w:rsid w:val="002E283A"/>
    <w:rsid w:val="002E32E7"/>
    <w:rsid w:val="002E3D6E"/>
    <w:rsid w:val="002E41B7"/>
    <w:rsid w:val="002E46D7"/>
    <w:rsid w:val="002E4ADA"/>
    <w:rsid w:val="002E761A"/>
    <w:rsid w:val="002F077D"/>
    <w:rsid w:val="002F12E6"/>
    <w:rsid w:val="002F5B9F"/>
    <w:rsid w:val="002F69C9"/>
    <w:rsid w:val="002F7E7C"/>
    <w:rsid w:val="00300101"/>
    <w:rsid w:val="00300A14"/>
    <w:rsid w:val="0030214C"/>
    <w:rsid w:val="00302FEE"/>
    <w:rsid w:val="003031DF"/>
    <w:rsid w:val="00303464"/>
    <w:rsid w:val="003059B1"/>
    <w:rsid w:val="003059F3"/>
    <w:rsid w:val="00310490"/>
    <w:rsid w:val="0031152D"/>
    <w:rsid w:val="003139FB"/>
    <w:rsid w:val="003158A4"/>
    <w:rsid w:val="003216DD"/>
    <w:rsid w:val="0032237E"/>
    <w:rsid w:val="0032375B"/>
    <w:rsid w:val="003279CE"/>
    <w:rsid w:val="00327A7D"/>
    <w:rsid w:val="00331173"/>
    <w:rsid w:val="003317B7"/>
    <w:rsid w:val="003335A7"/>
    <w:rsid w:val="003353D2"/>
    <w:rsid w:val="003359FE"/>
    <w:rsid w:val="003375E4"/>
    <w:rsid w:val="00341460"/>
    <w:rsid w:val="00342309"/>
    <w:rsid w:val="00343E06"/>
    <w:rsid w:val="00344B15"/>
    <w:rsid w:val="0034583C"/>
    <w:rsid w:val="00345BD8"/>
    <w:rsid w:val="003463B2"/>
    <w:rsid w:val="003466C3"/>
    <w:rsid w:val="0035116D"/>
    <w:rsid w:val="00351445"/>
    <w:rsid w:val="00353103"/>
    <w:rsid w:val="0035442E"/>
    <w:rsid w:val="00356715"/>
    <w:rsid w:val="00356789"/>
    <w:rsid w:val="0035782D"/>
    <w:rsid w:val="00357D07"/>
    <w:rsid w:val="00361592"/>
    <w:rsid w:val="003626E9"/>
    <w:rsid w:val="00363FC9"/>
    <w:rsid w:val="0036470C"/>
    <w:rsid w:val="00365E9F"/>
    <w:rsid w:val="00367021"/>
    <w:rsid w:val="0037055D"/>
    <w:rsid w:val="00370F54"/>
    <w:rsid w:val="003711C1"/>
    <w:rsid w:val="00371F4F"/>
    <w:rsid w:val="00372751"/>
    <w:rsid w:val="003747F9"/>
    <w:rsid w:val="00377A3E"/>
    <w:rsid w:val="00377D48"/>
    <w:rsid w:val="00381D30"/>
    <w:rsid w:val="00382684"/>
    <w:rsid w:val="00383876"/>
    <w:rsid w:val="00383995"/>
    <w:rsid w:val="003839E6"/>
    <w:rsid w:val="003842BD"/>
    <w:rsid w:val="00385604"/>
    <w:rsid w:val="003861AC"/>
    <w:rsid w:val="0038761C"/>
    <w:rsid w:val="00387EAF"/>
    <w:rsid w:val="00391976"/>
    <w:rsid w:val="0039295B"/>
    <w:rsid w:val="003943B1"/>
    <w:rsid w:val="00395F5B"/>
    <w:rsid w:val="00396CA1"/>
    <w:rsid w:val="00396FDB"/>
    <w:rsid w:val="003A0A71"/>
    <w:rsid w:val="003A2158"/>
    <w:rsid w:val="003A450C"/>
    <w:rsid w:val="003A4C40"/>
    <w:rsid w:val="003A53F3"/>
    <w:rsid w:val="003A5C42"/>
    <w:rsid w:val="003A6876"/>
    <w:rsid w:val="003A77C4"/>
    <w:rsid w:val="003B0B9C"/>
    <w:rsid w:val="003B177E"/>
    <w:rsid w:val="003B1820"/>
    <w:rsid w:val="003B2446"/>
    <w:rsid w:val="003B25B7"/>
    <w:rsid w:val="003B2C41"/>
    <w:rsid w:val="003B3599"/>
    <w:rsid w:val="003B4D01"/>
    <w:rsid w:val="003B53E3"/>
    <w:rsid w:val="003B6578"/>
    <w:rsid w:val="003B745C"/>
    <w:rsid w:val="003C1D13"/>
    <w:rsid w:val="003C2FE2"/>
    <w:rsid w:val="003C34F2"/>
    <w:rsid w:val="003C388C"/>
    <w:rsid w:val="003C48A2"/>
    <w:rsid w:val="003D0B5E"/>
    <w:rsid w:val="003D102B"/>
    <w:rsid w:val="003D2498"/>
    <w:rsid w:val="003D4B6C"/>
    <w:rsid w:val="003D571C"/>
    <w:rsid w:val="003D6286"/>
    <w:rsid w:val="003D6C81"/>
    <w:rsid w:val="003D6D42"/>
    <w:rsid w:val="003E030E"/>
    <w:rsid w:val="003E08AD"/>
    <w:rsid w:val="003E29CA"/>
    <w:rsid w:val="003E71B6"/>
    <w:rsid w:val="003F0ACF"/>
    <w:rsid w:val="003F163E"/>
    <w:rsid w:val="003F1DD7"/>
    <w:rsid w:val="003F25DF"/>
    <w:rsid w:val="003F3FC9"/>
    <w:rsid w:val="003F4FDE"/>
    <w:rsid w:val="003F7007"/>
    <w:rsid w:val="00400788"/>
    <w:rsid w:val="004016D2"/>
    <w:rsid w:val="004029A0"/>
    <w:rsid w:val="00404516"/>
    <w:rsid w:val="00406824"/>
    <w:rsid w:val="00407337"/>
    <w:rsid w:val="00407B8F"/>
    <w:rsid w:val="00411654"/>
    <w:rsid w:val="0041506F"/>
    <w:rsid w:val="00415223"/>
    <w:rsid w:val="00416E7D"/>
    <w:rsid w:val="00420DBD"/>
    <w:rsid w:val="00420FDF"/>
    <w:rsid w:val="00421566"/>
    <w:rsid w:val="0042303F"/>
    <w:rsid w:val="00423359"/>
    <w:rsid w:val="00423DD7"/>
    <w:rsid w:val="00424BFD"/>
    <w:rsid w:val="004253B7"/>
    <w:rsid w:val="00426074"/>
    <w:rsid w:val="00426CCB"/>
    <w:rsid w:val="004324F8"/>
    <w:rsid w:val="00432937"/>
    <w:rsid w:val="004348C8"/>
    <w:rsid w:val="00434A12"/>
    <w:rsid w:val="00435B58"/>
    <w:rsid w:val="00437804"/>
    <w:rsid w:val="00440DFB"/>
    <w:rsid w:val="004428DB"/>
    <w:rsid w:val="00442FF1"/>
    <w:rsid w:val="004452BE"/>
    <w:rsid w:val="00450578"/>
    <w:rsid w:val="0045145D"/>
    <w:rsid w:val="00452663"/>
    <w:rsid w:val="00452960"/>
    <w:rsid w:val="00454119"/>
    <w:rsid w:val="004556EB"/>
    <w:rsid w:val="00455C48"/>
    <w:rsid w:val="0045604A"/>
    <w:rsid w:val="00457C3F"/>
    <w:rsid w:val="00461368"/>
    <w:rsid w:val="00461F67"/>
    <w:rsid w:val="004638A1"/>
    <w:rsid w:val="00464A45"/>
    <w:rsid w:val="0046624F"/>
    <w:rsid w:val="0047036F"/>
    <w:rsid w:val="00471FF8"/>
    <w:rsid w:val="00473679"/>
    <w:rsid w:val="00473EAF"/>
    <w:rsid w:val="004742B4"/>
    <w:rsid w:val="00475105"/>
    <w:rsid w:val="004769FC"/>
    <w:rsid w:val="00476C09"/>
    <w:rsid w:val="00477977"/>
    <w:rsid w:val="004803D0"/>
    <w:rsid w:val="00481B87"/>
    <w:rsid w:val="004828C3"/>
    <w:rsid w:val="00485E3F"/>
    <w:rsid w:val="0048756E"/>
    <w:rsid w:val="004878F1"/>
    <w:rsid w:val="0049038E"/>
    <w:rsid w:val="004910F3"/>
    <w:rsid w:val="0049258A"/>
    <w:rsid w:val="0049420F"/>
    <w:rsid w:val="00494406"/>
    <w:rsid w:val="004948FF"/>
    <w:rsid w:val="004958D6"/>
    <w:rsid w:val="00495B1B"/>
    <w:rsid w:val="00495BF8"/>
    <w:rsid w:val="00495F3B"/>
    <w:rsid w:val="004977C2"/>
    <w:rsid w:val="00497B7C"/>
    <w:rsid w:val="004A03F4"/>
    <w:rsid w:val="004A1461"/>
    <w:rsid w:val="004A1C46"/>
    <w:rsid w:val="004A2AA6"/>
    <w:rsid w:val="004A2C0A"/>
    <w:rsid w:val="004A38D6"/>
    <w:rsid w:val="004A3E9B"/>
    <w:rsid w:val="004A4165"/>
    <w:rsid w:val="004A524B"/>
    <w:rsid w:val="004A5C1E"/>
    <w:rsid w:val="004A658D"/>
    <w:rsid w:val="004A6C73"/>
    <w:rsid w:val="004A6CC3"/>
    <w:rsid w:val="004B1E1E"/>
    <w:rsid w:val="004B1E95"/>
    <w:rsid w:val="004B271E"/>
    <w:rsid w:val="004B3260"/>
    <w:rsid w:val="004B32A1"/>
    <w:rsid w:val="004B3B1F"/>
    <w:rsid w:val="004B3BD8"/>
    <w:rsid w:val="004B4222"/>
    <w:rsid w:val="004B50B8"/>
    <w:rsid w:val="004B5C42"/>
    <w:rsid w:val="004B6D35"/>
    <w:rsid w:val="004B6D98"/>
    <w:rsid w:val="004B747E"/>
    <w:rsid w:val="004C15EE"/>
    <w:rsid w:val="004C1678"/>
    <w:rsid w:val="004C1C60"/>
    <w:rsid w:val="004C2C4A"/>
    <w:rsid w:val="004C2D16"/>
    <w:rsid w:val="004C5726"/>
    <w:rsid w:val="004C612B"/>
    <w:rsid w:val="004C698C"/>
    <w:rsid w:val="004D0038"/>
    <w:rsid w:val="004D0E4F"/>
    <w:rsid w:val="004D0FB7"/>
    <w:rsid w:val="004D161E"/>
    <w:rsid w:val="004D416D"/>
    <w:rsid w:val="004D4397"/>
    <w:rsid w:val="004D4990"/>
    <w:rsid w:val="004D6EFC"/>
    <w:rsid w:val="004D7D7F"/>
    <w:rsid w:val="004E0000"/>
    <w:rsid w:val="004E071A"/>
    <w:rsid w:val="004E099B"/>
    <w:rsid w:val="004E123B"/>
    <w:rsid w:val="004E2774"/>
    <w:rsid w:val="004E2B25"/>
    <w:rsid w:val="004E3D73"/>
    <w:rsid w:val="004E701A"/>
    <w:rsid w:val="004F0453"/>
    <w:rsid w:val="004F0AD0"/>
    <w:rsid w:val="004F1B20"/>
    <w:rsid w:val="004F1CD8"/>
    <w:rsid w:val="004F2FF8"/>
    <w:rsid w:val="004F4FB3"/>
    <w:rsid w:val="004F589C"/>
    <w:rsid w:val="004F6471"/>
    <w:rsid w:val="004F661A"/>
    <w:rsid w:val="004F6FC5"/>
    <w:rsid w:val="004F6FEB"/>
    <w:rsid w:val="004F7505"/>
    <w:rsid w:val="00501910"/>
    <w:rsid w:val="005025C7"/>
    <w:rsid w:val="005029B1"/>
    <w:rsid w:val="00502A91"/>
    <w:rsid w:val="00502D41"/>
    <w:rsid w:val="0050541A"/>
    <w:rsid w:val="00507376"/>
    <w:rsid w:val="0050739E"/>
    <w:rsid w:val="00510322"/>
    <w:rsid w:val="0051069B"/>
    <w:rsid w:val="00510F96"/>
    <w:rsid w:val="00512A14"/>
    <w:rsid w:val="005143C7"/>
    <w:rsid w:val="00514530"/>
    <w:rsid w:val="00516471"/>
    <w:rsid w:val="00517F06"/>
    <w:rsid w:val="00520AAB"/>
    <w:rsid w:val="00521EE5"/>
    <w:rsid w:val="00521FD0"/>
    <w:rsid w:val="005301E9"/>
    <w:rsid w:val="00530D54"/>
    <w:rsid w:val="00530D8F"/>
    <w:rsid w:val="00531B33"/>
    <w:rsid w:val="005326BE"/>
    <w:rsid w:val="00532AA6"/>
    <w:rsid w:val="00532B62"/>
    <w:rsid w:val="005356BC"/>
    <w:rsid w:val="00535B0C"/>
    <w:rsid w:val="005360BF"/>
    <w:rsid w:val="005371FE"/>
    <w:rsid w:val="0053749D"/>
    <w:rsid w:val="00540FFB"/>
    <w:rsid w:val="00541A22"/>
    <w:rsid w:val="00541D75"/>
    <w:rsid w:val="00543208"/>
    <w:rsid w:val="0054482A"/>
    <w:rsid w:val="0054536B"/>
    <w:rsid w:val="0054680E"/>
    <w:rsid w:val="00546A81"/>
    <w:rsid w:val="00547E19"/>
    <w:rsid w:val="00547F47"/>
    <w:rsid w:val="0055011B"/>
    <w:rsid w:val="00550AF8"/>
    <w:rsid w:val="00553A95"/>
    <w:rsid w:val="00555F09"/>
    <w:rsid w:val="005562F3"/>
    <w:rsid w:val="0056006E"/>
    <w:rsid w:val="005610E0"/>
    <w:rsid w:val="005643CC"/>
    <w:rsid w:val="00565195"/>
    <w:rsid w:val="0056558A"/>
    <w:rsid w:val="00565B76"/>
    <w:rsid w:val="00567B3A"/>
    <w:rsid w:val="00570B35"/>
    <w:rsid w:val="00571A61"/>
    <w:rsid w:val="00572594"/>
    <w:rsid w:val="00574811"/>
    <w:rsid w:val="00575049"/>
    <w:rsid w:val="00575C4B"/>
    <w:rsid w:val="00576BC1"/>
    <w:rsid w:val="00580A15"/>
    <w:rsid w:val="00580D0B"/>
    <w:rsid w:val="005822AD"/>
    <w:rsid w:val="0058324D"/>
    <w:rsid w:val="00583505"/>
    <w:rsid w:val="0058368E"/>
    <w:rsid w:val="005849E9"/>
    <w:rsid w:val="005852E3"/>
    <w:rsid w:val="00587048"/>
    <w:rsid w:val="005909FE"/>
    <w:rsid w:val="005910B1"/>
    <w:rsid w:val="0059112D"/>
    <w:rsid w:val="005929F4"/>
    <w:rsid w:val="00592A65"/>
    <w:rsid w:val="005939B4"/>
    <w:rsid w:val="005960B3"/>
    <w:rsid w:val="005A1734"/>
    <w:rsid w:val="005A1C60"/>
    <w:rsid w:val="005A7013"/>
    <w:rsid w:val="005A715D"/>
    <w:rsid w:val="005A792C"/>
    <w:rsid w:val="005B1D5C"/>
    <w:rsid w:val="005B1E92"/>
    <w:rsid w:val="005B3412"/>
    <w:rsid w:val="005B3E4C"/>
    <w:rsid w:val="005B453F"/>
    <w:rsid w:val="005B5E3B"/>
    <w:rsid w:val="005B7569"/>
    <w:rsid w:val="005C00AC"/>
    <w:rsid w:val="005C0FA5"/>
    <w:rsid w:val="005C17B5"/>
    <w:rsid w:val="005C2445"/>
    <w:rsid w:val="005C42B8"/>
    <w:rsid w:val="005C4983"/>
    <w:rsid w:val="005C4B39"/>
    <w:rsid w:val="005C5E83"/>
    <w:rsid w:val="005C7688"/>
    <w:rsid w:val="005D0406"/>
    <w:rsid w:val="005D14DE"/>
    <w:rsid w:val="005D1520"/>
    <w:rsid w:val="005D3921"/>
    <w:rsid w:val="005D3B73"/>
    <w:rsid w:val="005D4DF2"/>
    <w:rsid w:val="005D5970"/>
    <w:rsid w:val="005D59C0"/>
    <w:rsid w:val="005D5E5A"/>
    <w:rsid w:val="005D6B2D"/>
    <w:rsid w:val="005D7CBA"/>
    <w:rsid w:val="005D7D2B"/>
    <w:rsid w:val="005D7E62"/>
    <w:rsid w:val="005E2B10"/>
    <w:rsid w:val="005E35C2"/>
    <w:rsid w:val="005E4D57"/>
    <w:rsid w:val="005E7939"/>
    <w:rsid w:val="005E7B9E"/>
    <w:rsid w:val="005E7FCD"/>
    <w:rsid w:val="005F1175"/>
    <w:rsid w:val="005F6044"/>
    <w:rsid w:val="005F6510"/>
    <w:rsid w:val="005F662A"/>
    <w:rsid w:val="00600968"/>
    <w:rsid w:val="00600D6F"/>
    <w:rsid w:val="00600FC2"/>
    <w:rsid w:val="0060164D"/>
    <w:rsid w:val="00603178"/>
    <w:rsid w:val="00605362"/>
    <w:rsid w:val="0060578D"/>
    <w:rsid w:val="006058C7"/>
    <w:rsid w:val="00605DF0"/>
    <w:rsid w:val="00606047"/>
    <w:rsid w:val="006063FC"/>
    <w:rsid w:val="006078EF"/>
    <w:rsid w:val="00610ADC"/>
    <w:rsid w:val="00611325"/>
    <w:rsid w:val="00612BD6"/>
    <w:rsid w:val="006147A5"/>
    <w:rsid w:val="00615683"/>
    <w:rsid w:val="006158D0"/>
    <w:rsid w:val="00615B13"/>
    <w:rsid w:val="00616ADA"/>
    <w:rsid w:val="00617862"/>
    <w:rsid w:val="00617AD3"/>
    <w:rsid w:val="00617E93"/>
    <w:rsid w:val="00621076"/>
    <w:rsid w:val="00622DAC"/>
    <w:rsid w:val="006232E4"/>
    <w:rsid w:val="00623C22"/>
    <w:rsid w:val="00623CF0"/>
    <w:rsid w:val="00624B6A"/>
    <w:rsid w:val="0062512F"/>
    <w:rsid w:val="00626183"/>
    <w:rsid w:val="00626368"/>
    <w:rsid w:val="0062759B"/>
    <w:rsid w:val="006275BA"/>
    <w:rsid w:val="00630C0B"/>
    <w:rsid w:val="00634323"/>
    <w:rsid w:val="00634850"/>
    <w:rsid w:val="00634DEC"/>
    <w:rsid w:val="00635333"/>
    <w:rsid w:val="00635762"/>
    <w:rsid w:val="0063624B"/>
    <w:rsid w:val="00636940"/>
    <w:rsid w:val="00641050"/>
    <w:rsid w:val="00642FFC"/>
    <w:rsid w:val="006445E9"/>
    <w:rsid w:val="00644BB9"/>
    <w:rsid w:val="0064616A"/>
    <w:rsid w:val="006464F5"/>
    <w:rsid w:val="00646646"/>
    <w:rsid w:val="00650F22"/>
    <w:rsid w:val="006511C5"/>
    <w:rsid w:val="00651A75"/>
    <w:rsid w:val="00652049"/>
    <w:rsid w:val="00652A83"/>
    <w:rsid w:val="00656E53"/>
    <w:rsid w:val="00657D62"/>
    <w:rsid w:val="006600C2"/>
    <w:rsid w:val="006600D0"/>
    <w:rsid w:val="00660794"/>
    <w:rsid w:val="00661402"/>
    <w:rsid w:val="00662427"/>
    <w:rsid w:val="00662B7A"/>
    <w:rsid w:val="0066342C"/>
    <w:rsid w:val="00663B76"/>
    <w:rsid w:val="0066424B"/>
    <w:rsid w:val="00671E1D"/>
    <w:rsid w:val="00671E4F"/>
    <w:rsid w:val="0067211B"/>
    <w:rsid w:val="00672C95"/>
    <w:rsid w:val="006758F3"/>
    <w:rsid w:val="006765FE"/>
    <w:rsid w:val="006770B9"/>
    <w:rsid w:val="00677E67"/>
    <w:rsid w:val="00680A8D"/>
    <w:rsid w:val="0068109A"/>
    <w:rsid w:val="00681D31"/>
    <w:rsid w:val="00682528"/>
    <w:rsid w:val="00684A4E"/>
    <w:rsid w:val="006862BB"/>
    <w:rsid w:val="0068663E"/>
    <w:rsid w:val="00686747"/>
    <w:rsid w:val="006902D0"/>
    <w:rsid w:val="006906BC"/>
    <w:rsid w:val="00691F97"/>
    <w:rsid w:val="00692476"/>
    <w:rsid w:val="006928CE"/>
    <w:rsid w:val="00692B4C"/>
    <w:rsid w:val="006948C3"/>
    <w:rsid w:val="00697956"/>
    <w:rsid w:val="006A2DF3"/>
    <w:rsid w:val="006A588C"/>
    <w:rsid w:val="006A5A55"/>
    <w:rsid w:val="006A6114"/>
    <w:rsid w:val="006A63DB"/>
    <w:rsid w:val="006A6F72"/>
    <w:rsid w:val="006B0BE7"/>
    <w:rsid w:val="006B3E0D"/>
    <w:rsid w:val="006B4E97"/>
    <w:rsid w:val="006B4F45"/>
    <w:rsid w:val="006B57E0"/>
    <w:rsid w:val="006C279B"/>
    <w:rsid w:val="006C3496"/>
    <w:rsid w:val="006C3E21"/>
    <w:rsid w:val="006C49D8"/>
    <w:rsid w:val="006C594E"/>
    <w:rsid w:val="006C6C87"/>
    <w:rsid w:val="006C789F"/>
    <w:rsid w:val="006D0A33"/>
    <w:rsid w:val="006D1E2B"/>
    <w:rsid w:val="006D211D"/>
    <w:rsid w:val="006D27BB"/>
    <w:rsid w:val="006D3B96"/>
    <w:rsid w:val="006D45C7"/>
    <w:rsid w:val="006D5088"/>
    <w:rsid w:val="006D5152"/>
    <w:rsid w:val="006D6386"/>
    <w:rsid w:val="006E25B6"/>
    <w:rsid w:val="006E2801"/>
    <w:rsid w:val="006E425F"/>
    <w:rsid w:val="006E6EEF"/>
    <w:rsid w:val="006E735F"/>
    <w:rsid w:val="006E7384"/>
    <w:rsid w:val="006F0CF4"/>
    <w:rsid w:val="006F60E1"/>
    <w:rsid w:val="006F61FB"/>
    <w:rsid w:val="006F7C1E"/>
    <w:rsid w:val="006F7F29"/>
    <w:rsid w:val="00700A91"/>
    <w:rsid w:val="00701A09"/>
    <w:rsid w:val="00701C6A"/>
    <w:rsid w:val="0070214E"/>
    <w:rsid w:val="007022C9"/>
    <w:rsid w:val="007040CC"/>
    <w:rsid w:val="00704469"/>
    <w:rsid w:val="00705C9D"/>
    <w:rsid w:val="007102B5"/>
    <w:rsid w:val="00711783"/>
    <w:rsid w:val="0071220B"/>
    <w:rsid w:val="0071346C"/>
    <w:rsid w:val="00714E36"/>
    <w:rsid w:val="0072153C"/>
    <w:rsid w:val="00721C72"/>
    <w:rsid w:val="00722D2F"/>
    <w:rsid w:val="00723E4E"/>
    <w:rsid w:val="00723F54"/>
    <w:rsid w:val="007241A8"/>
    <w:rsid w:val="00725977"/>
    <w:rsid w:val="0072630F"/>
    <w:rsid w:val="00726D6C"/>
    <w:rsid w:val="007270B3"/>
    <w:rsid w:val="00727A07"/>
    <w:rsid w:val="00730085"/>
    <w:rsid w:val="00730107"/>
    <w:rsid w:val="007321AC"/>
    <w:rsid w:val="00732CF2"/>
    <w:rsid w:val="0073345F"/>
    <w:rsid w:val="007337B4"/>
    <w:rsid w:val="00735E59"/>
    <w:rsid w:val="00735F3E"/>
    <w:rsid w:val="0073735C"/>
    <w:rsid w:val="00743984"/>
    <w:rsid w:val="0074544A"/>
    <w:rsid w:val="0074571F"/>
    <w:rsid w:val="0074664D"/>
    <w:rsid w:val="00746F40"/>
    <w:rsid w:val="00747195"/>
    <w:rsid w:val="00751010"/>
    <w:rsid w:val="007528C3"/>
    <w:rsid w:val="00752E03"/>
    <w:rsid w:val="007532BE"/>
    <w:rsid w:val="007538EF"/>
    <w:rsid w:val="0075571E"/>
    <w:rsid w:val="007576F2"/>
    <w:rsid w:val="00757B70"/>
    <w:rsid w:val="00757D30"/>
    <w:rsid w:val="0076028F"/>
    <w:rsid w:val="007614D4"/>
    <w:rsid w:val="00764C4F"/>
    <w:rsid w:val="00764E42"/>
    <w:rsid w:val="007659C7"/>
    <w:rsid w:val="007665E0"/>
    <w:rsid w:val="00770524"/>
    <w:rsid w:val="00770813"/>
    <w:rsid w:val="00771F91"/>
    <w:rsid w:val="00772AA1"/>
    <w:rsid w:val="007732E5"/>
    <w:rsid w:val="007752D0"/>
    <w:rsid w:val="00775622"/>
    <w:rsid w:val="00775E58"/>
    <w:rsid w:val="00777D83"/>
    <w:rsid w:val="00780582"/>
    <w:rsid w:val="00782200"/>
    <w:rsid w:val="007827A9"/>
    <w:rsid w:val="00783038"/>
    <w:rsid w:val="00784160"/>
    <w:rsid w:val="00784223"/>
    <w:rsid w:val="0078527F"/>
    <w:rsid w:val="0078582A"/>
    <w:rsid w:val="00786BFB"/>
    <w:rsid w:val="007871EB"/>
    <w:rsid w:val="00790137"/>
    <w:rsid w:val="00790805"/>
    <w:rsid w:val="00791B7C"/>
    <w:rsid w:val="00791BF2"/>
    <w:rsid w:val="0079261E"/>
    <w:rsid w:val="00793A8E"/>
    <w:rsid w:val="00795266"/>
    <w:rsid w:val="0079656D"/>
    <w:rsid w:val="007A0543"/>
    <w:rsid w:val="007A0BF4"/>
    <w:rsid w:val="007A1852"/>
    <w:rsid w:val="007A1DD2"/>
    <w:rsid w:val="007A4197"/>
    <w:rsid w:val="007A4A8C"/>
    <w:rsid w:val="007A5751"/>
    <w:rsid w:val="007A6FD1"/>
    <w:rsid w:val="007A758B"/>
    <w:rsid w:val="007B0A95"/>
    <w:rsid w:val="007B2447"/>
    <w:rsid w:val="007B3B3A"/>
    <w:rsid w:val="007B4820"/>
    <w:rsid w:val="007B501C"/>
    <w:rsid w:val="007B539A"/>
    <w:rsid w:val="007B6BDB"/>
    <w:rsid w:val="007B7F62"/>
    <w:rsid w:val="007C0A94"/>
    <w:rsid w:val="007C320A"/>
    <w:rsid w:val="007C3614"/>
    <w:rsid w:val="007C3A2A"/>
    <w:rsid w:val="007C5324"/>
    <w:rsid w:val="007C7703"/>
    <w:rsid w:val="007D1828"/>
    <w:rsid w:val="007D1AA4"/>
    <w:rsid w:val="007D3125"/>
    <w:rsid w:val="007D3CCD"/>
    <w:rsid w:val="007D7373"/>
    <w:rsid w:val="007D7F88"/>
    <w:rsid w:val="007E0094"/>
    <w:rsid w:val="007E0E9C"/>
    <w:rsid w:val="007E1C95"/>
    <w:rsid w:val="007E266B"/>
    <w:rsid w:val="007E4E17"/>
    <w:rsid w:val="007E5896"/>
    <w:rsid w:val="007E7802"/>
    <w:rsid w:val="007F08AD"/>
    <w:rsid w:val="007F08FE"/>
    <w:rsid w:val="007F091D"/>
    <w:rsid w:val="007F0F31"/>
    <w:rsid w:val="007F0F90"/>
    <w:rsid w:val="007F100A"/>
    <w:rsid w:val="007F187A"/>
    <w:rsid w:val="007F224B"/>
    <w:rsid w:val="007F3E9D"/>
    <w:rsid w:val="008003F7"/>
    <w:rsid w:val="00803208"/>
    <w:rsid w:val="0080429F"/>
    <w:rsid w:val="00805E78"/>
    <w:rsid w:val="008060AB"/>
    <w:rsid w:val="00807D9F"/>
    <w:rsid w:val="00810338"/>
    <w:rsid w:val="008122DB"/>
    <w:rsid w:val="00814BF0"/>
    <w:rsid w:val="00814DFC"/>
    <w:rsid w:val="00815E1F"/>
    <w:rsid w:val="00817088"/>
    <w:rsid w:val="0082289C"/>
    <w:rsid w:val="00824DD5"/>
    <w:rsid w:val="00825179"/>
    <w:rsid w:val="008255F2"/>
    <w:rsid w:val="00825801"/>
    <w:rsid w:val="0082621C"/>
    <w:rsid w:val="00827BF7"/>
    <w:rsid w:val="00830E2D"/>
    <w:rsid w:val="0083156F"/>
    <w:rsid w:val="008337B4"/>
    <w:rsid w:val="00833AA6"/>
    <w:rsid w:val="00835E95"/>
    <w:rsid w:val="008371DD"/>
    <w:rsid w:val="0084029A"/>
    <w:rsid w:val="0084155F"/>
    <w:rsid w:val="008424CC"/>
    <w:rsid w:val="00843540"/>
    <w:rsid w:val="0084379B"/>
    <w:rsid w:val="00847EA8"/>
    <w:rsid w:val="00847EAD"/>
    <w:rsid w:val="00850664"/>
    <w:rsid w:val="00852829"/>
    <w:rsid w:val="0085299B"/>
    <w:rsid w:val="00852A14"/>
    <w:rsid w:val="00853ABA"/>
    <w:rsid w:val="00854C17"/>
    <w:rsid w:val="00855A09"/>
    <w:rsid w:val="008567DF"/>
    <w:rsid w:val="00856C36"/>
    <w:rsid w:val="00860726"/>
    <w:rsid w:val="00860878"/>
    <w:rsid w:val="00860EC0"/>
    <w:rsid w:val="00861E5C"/>
    <w:rsid w:val="00862DAA"/>
    <w:rsid w:val="00863155"/>
    <w:rsid w:val="00863932"/>
    <w:rsid w:val="00864AB8"/>
    <w:rsid w:val="00865019"/>
    <w:rsid w:val="0086520D"/>
    <w:rsid w:val="008660B6"/>
    <w:rsid w:val="00867CDB"/>
    <w:rsid w:val="00871A44"/>
    <w:rsid w:val="00871A94"/>
    <w:rsid w:val="00873637"/>
    <w:rsid w:val="00874212"/>
    <w:rsid w:val="0087474D"/>
    <w:rsid w:val="00875F56"/>
    <w:rsid w:val="00877D12"/>
    <w:rsid w:val="00883B8C"/>
    <w:rsid w:val="0088625F"/>
    <w:rsid w:val="008877DD"/>
    <w:rsid w:val="00887833"/>
    <w:rsid w:val="00893051"/>
    <w:rsid w:val="0089575E"/>
    <w:rsid w:val="008A05E1"/>
    <w:rsid w:val="008A100E"/>
    <w:rsid w:val="008A50B4"/>
    <w:rsid w:val="008A5EEA"/>
    <w:rsid w:val="008A6735"/>
    <w:rsid w:val="008A67E1"/>
    <w:rsid w:val="008B1A34"/>
    <w:rsid w:val="008B3D75"/>
    <w:rsid w:val="008B447E"/>
    <w:rsid w:val="008B49BF"/>
    <w:rsid w:val="008B4EEB"/>
    <w:rsid w:val="008B5213"/>
    <w:rsid w:val="008B6904"/>
    <w:rsid w:val="008B6A28"/>
    <w:rsid w:val="008B6BFD"/>
    <w:rsid w:val="008C0141"/>
    <w:rsid w:val="008C03FE"/>
    <w:rsid w:val="008C0D9E"/>
    <w:rsid w:val="008C1895"/>
    <w:rsid w:val="008C20A4"/>
    <w:rsid w:val="008C22A4"/>
    <w:rsid w:val="008C2452"/>
    <w:rsid w:val="008C5D9A"/>
    <w:rsid w:val="008C6E86"/>
    <w:rsid w:val="008C739B"/>
    <w:rsid w:val="008D1E77"/>
    <w:rsid w:val="008D3D6C"/>
    <w:rsid w:val="008D5292"/>
    <w:rsid w:val="008E0623"/>
    <w:rsid w:val="008E18E6"/>
    <w:rsid w:val="008E232D"/>
    <w:rsid w:val="008E3664"/>
    <w:rsid w:val="008E7B94"/>
    <w:rsid w:val="008E7BC3"/>
    <w:rsid w:val="008F0474"/>
    <w:rsid w:val="008F053A"/>
    <w:rsid w:val="008F2D25"/>
    <w:rsid w:val="008F42AC"/>
    <w:rsid w:val="008F4860"/>
    <w:rsid w:val="008F4B09"/>
    <w:rsid w:val="008F4CC3"/>
    <w:rsid w:val="008F5B8D"/>
    <w:rsid w:val="009002A7"/>
    <w:rsid w:val="00901D07"/>
    <w:rsid w:val="00903A19"/>
    <w:rsid w:val="00911D94"/>
    <w:rsid w:val="0091204A"/>
    <w:rsid w:val="009121EC"/>
    <w:rsid w:val="0091282D"/>
    <w:rsid w:val="0091379B"/>
    <w:rsid w:val="00914327"/>
    <w:rsid w:val="00916BB4"/>
    <w:rsid w:val="00916C9A"/>
    <w:rsid w:val="0091708B"/>
    <w:rsid w:val="00921B1D"/>
    <w:rsid w:val="00922E4A"/>
    <w:rsid w:val="00923045"/>
    <w:rsid w:val="0092306C"/>
    <w:rsid w:val="00924C60"/>
    <w:rsid w:val="00927B4A"/>
    <w:rsid w:val="00927F4D"/>
    <w:rsid w:val="0093072D"/>
    <w:rsid w:val="009309BE"/>
    <w:rsid w:val="0093341B"/>
    <w:rsid w:val="009337DA"/>
    <w:rsid w:val="009343FB"/>
    <w:rsid w:val="0093495A"/>
    <w:rsid w:val="00940574"/>
    <w:rsid w:val="00940A89"/>
    <w:rsid w:val="00941AE3"/>
    <w:rsid w:val="00942843"/>
    <w:rsid w:val="009430D1"/>
    <w:rsid w:val="00946C10"/>
    <w:rsid w:val="009471A7"/>
    <w:rsid w:val="009475F5"/>
    <w:rsid w:val="00947FCC"/>
    <w:rsid w:val="00950032"/>
    <w:rsid w:val="00950091"/>
    <w:rsid w:val="009506CF"/>
    <w:rsid w:val="00951176"/>
    <w:rsid w:val="00951499"/>
    <w:rsid w:val="009526CD"/>
    <w:rsid w:val="00952A05"/>
    <w:rsid w:val="00953273"/>
    <w:rsid w:val="0095498F"/>
    <w:rsid w:val="009579A4"/>
    <w:rsid w:val="00961322"/>
    <w:rsid w:val="00961D97"/>
    <w:rsid w:val="0096206E"/>
    <w:rsid w:val="009620E6"/>
    <w:rsid w:val="009625F9"/>
    <w:rsid w:val="009645FE"/>
    <w:rsid w:val="00964A18"/>
    <w:rsid w:val="00964C37"/>
    <w:rsid w:val="0096579C"/>
    <w:rsid w:val="00965BDC"/>
    <w:rsid w:val="00966745"/>
    <w:rsid w:val="00972BC9"/>
    <w:rsid w:val="00973797"/>
    <w:rsid w:val="00973E22"/>
    <w:rsid w:val="0097514F"/>
    <w:rsid w:val="00975857"/>
    <w:rsid w:val="00977A81"/>
    <w:rsid w:val="00982181"/>
    <w:rsid w:val="009823D1"/>
    <w:rsid w:val="00986DFB"/>
    <w:rsid w:val="009904D0"/>
    <w:rsid w:val="009906B7"/>
    <w:rsid w:val="00990B0D"/>
    <w:rsid w:val="00990D5F"/>
    <w:rsid w:val="0099289D"/>
    <w:rsid w:val="00993292"/>
    <w:rsid w:val="00994862"/>
    <w:rsid w:val="00996146"/>
    <w:rsid w:val="00996244"/>
    <w:rsid w:val="00996680"/>
    <w:rsid w:val="009972BA"/>
    <w:rsid w:val="00997BC7"/>
    <w:rsid w:val="009A283C"/>
    <w:rsid w:val="009A35EA"/>
    <w:rsid w:val="009A4976"/>
    <w:rsid w:val="009A5558"/>
    <w:rsid w:val="009A5D94"/>
    <w:rsid w:val="009A798B"/>
    <w:rsid w:val="009B0F29"/>
    <w:rsid w:val="009B2206"/>
    <w:rsid w:val="009B2BD4"/>
    <w:rsid w:val="009B2DF6"/>
    <w:rsid w:val="009B2EFC"/>
    <w:rsid w:val="009B38F3"/>
    <w:rsid w:val="009B6110"/>
    <w:rsid w:val="009C0489"/>
    <w:rsid w:val="009C0B60"/>
    <w:rsid w:val="009C414C"/>
    <w:rsid w:val="009C4518"/>
    <w:rsid w:val="009C5655"/>
    <w:rsid w:val="009D1411"/>
    <w:rsid w:val="009D366F"/>
    <w:rsid w:val="009D618D"/>
    <w:rsid w:val="009D6220"/>
    <w:rsid w:val="009E0055"/>
    <w:rsid w:val="009E0F75"/>
    <w:rsid w:val="009E24FA"/>
    <w:rsid w:val="009E3A4C"/>
    <w:rsid w:val="009E4772"/>
    <w:rsid w:val="009E493E"/>
    <w:rsid w:val="009E585A"/>
    <w:rsid w:val="009E5A94"/>
    <w:rsid w:val="009E5AF5"/>
    <w:rsid w:val="009E607C"/>
    <w:rsid w:val="009F07FA"/>
    <w:rsid w:val="009F153F"/>
    <w:rsid w:val="009F2591"/>
    <w:rsid w:val="009F2804"/>
    <w:rsid w:val="009F5539"/>
    <w:rsid w:val="009F6D83"/>
    <w:rsid w:val="00A02647"/>
    <w:rsid w:val="00A0364A"/>
    <w:rsid w:val="00A03E15"/>
    <w:rsid w:val="00A04B43"/>
    <w:rsid w:val="00A054E3"/>
    <w:rsid w:val="00A05AEB"/>
    <w:rsid w:val="00A06450"/>
    <w:rsid w:val="00A12947"/>
    <w:rsid w:val="00A1336D"/>
    <w:rsid w:val="00A137E2"/>
    <w:rsid w:val="00A15AFC"/>
    <w:rsid w:val="00A1662D"/>
    <w:rsid w:val="00A2012F"/>
    <w:rsid w:val="00A2089F"/>
    <w:rsid w:val="00A25294"/>
    <w:rsid w:val="00A27532"/>
    <w:rsid w:val="00A279C4"/>
    <w:rsid w:val="00A3054F"/>
    <w:rsid w:val="00A31BF2"/>
    <w:rsid w:val="00A32BC0"/>
    <w:rsid w:val="00A35D4B"/>
    <w:rsid w:val="00A36430"/>
    <w:rsid w:val="00A3676F"/>
    <w:rsid w:val="00A40453"/>
    <w:rsid w:val="00A40642"/>
    <w:rsid w:val="00A40B5C"/>
    <w:rsid w:val="00A40BA6"/>
    <w:rsid w:val="00A40F0E"/>
    <w:rsid w:val="00A4239E"/>
    <w:rsid w:val="00A42E18"/>
    <w:rsid w:val="00A43B23"/>
    <w:rsid w:val="00A44375"/>
    <w:rsid w:val="00A459EF"/>
    <w:rsid w:val="00A45C82"/>
    <w:rsid w:val="00A46EE9"/>
    <w:rsid w:val="00A472B1"/>
    <w:rsid w:val="00A474BC"/>
    <w:rsid w:val="00A4772A"/>
    <w:rsid w:val="00A47813"/>
    <w:rsid w:val="00A47D8F"/>
    <w:rsid w:val="00A47F28"/>
    <w:rsid w:val="00A502F3"/>
    <w:rsid w:val="00A50FE8"/>
    <w:rsid w:val="00A510A4"/>
    <w:rsid w:val="00A51A9D"/>
    <w:rsid w:val="00A51C14"/>
    <w:rsid w:val="00A53002"/>
    <w:rsid w:val="00A55122"/>
    <w:rsid w:val="00A56A85"/>
    <w:rsid w:val="00A56F7A"/>
    <w:rsid w:val="00A5781F"/>
    <w:rsid w:val="00A578D6"/>
    <w:rsid w:val="00A60D09"/>
    <w:rsid w:val="00A618C3"/>
    <w:rsid w:val="00A61AF7"/>
    <w:rsid w:val="00A62600"/>
    <w:rsid w:val="00A63CC8"/>
    <w:rsid w:val="00A64019"/>
    <w:rsid w:val="00A65409"/>
    <w:rsid w:val="00A67076"/>
    <w:rsid w:val="00A6714C"/>
    <w:rsid w:val="00A67CE0"/>
    <w:rsid w:val="00A70D72"/>
    <w:rsid w:val="00A726A6"/>
    <w:rsid w:val="00A72D1D"/>
    <w:rsid w:val="00A72EA1"/>
    <w:rsid w:val="00A735DF"/>
    <w:rsid w:val="00A73D24"/>
    <w:rsid w:val="00A754E0"/>
    <w:rsid w:val="00A77DBF"/>
    <w:rsid w:val="00A802A4"/>
    <w:rsid w:val="00A838A1"/>
    <w:rsid w:val="00A83FA1"/>
    <w:rsid w:val="00A904E0"/>
    <w:rsid w:val="00A90A4C"/>
    <w:rsid w:val="00A90C6A"/>
    <w:rsid w:val="00A91411"/>
    <w:rsid w:val="00A92622"/>
    <w:rsid w:val="00A92686"/>
    <w:rsid w:val="00A933C1"/>
    <w:rsid w:val="00A953A5"/>
    <w:rsid w:val="00A9607B"/>
    <w:rsid w:val="00A97069"/>
    <w:rsid w:val="00AA1037"/>
    <w:rsid w:val="00AA1D04"/>
    <w:rsid w:val="00AA2427"/>
    <w:rsid w:val="00AA32CB"/>
    <w:rsid w:val="00AA4FF7"/>
    <w:rsid w:val="00AA5BC9"/>
    <w:rsid w:val="00AA5D88"/>
    <w:rsid w:val="00AA6927"/>
    <w:rsid w:val="00AA6C1A"/>
    <w:rsid w:val="00AA7780"/>
    <w:rsid w:val="00AA7AEB"/>
    <w:rsid w:val="00AA7BF2"/>
    <w:rsid w:val="00AA7DAB"/>
    <w:rsid w:val="00AB0169"/>
    <w:rsid w:val="00AB1400"/>
    <w:rsid w:val="00AB16C0"/>
    <w:rsid w:val="00AB1ABD"/>
    <w:rsid w:val="00AB3D9D"/>
    <w:rsid w:val="00AB6CD4"/>
    <w:rsid w:val="00AC022C"/>
    <w:rsid w:val="00AC03BB"/>
    <w:rsid w:val="00AC0BD2"/>
    <w:rsid w:val="00AC1C03"/>
    <w:rsid w:val="00AC23C7"/>
    <w:rsid w:val="00AC32D0"/>
    <w:rsid w:val="00AC3491"/>
    <w:rsid w:val="00AC4555"/>
    <w:rsid w:val="00AC55AD"/>
    <w:rsid w:val="00AC5BC0"/>
    <w:rsid w:val="00AC6087"/>
    <w:rsid w:val="00AC6CA9"/>
    <w:rsid w:val="00AC730F"/>
    <w:rsid w:val="00AD1820"/>
    <w:rsid w:val="00AD2E7F"/>
    <w:rsid w:val="00AD3142"/>
    <w:rsid w:val="00AD674E"/>
    <w:rsid w:val="00AD6C31"/>
    <w:rsid w:val="00AD7DF7"/>
    <w:rsid w:val="00AE17C8"/>
    <w:rsid w:val="00AE2C07"/>
    <w:rsid w:val="00AE3013"/>
    <w:rsid w:val="00AE56BC"/>
    <w:rsid w:val="00AE5EC0"/>
    <w:rsid w:val="00AE6164"/>
    <w:rsid w:val="00AE6D0A"/>
    <w:rsid w:val="00AE7C80"/>
    <w:rsid w:val="00AF139E"/>
    <w:rsid w:val="00AF1652"/>
    <w:rsid w:val="00AF3CF7"/>
    <w:rsid w:val="00AF4A77"/>
    <w:rsid w:val="00AF5CAC"/>
    <w:rsid w:val="00AF63E2"/>
    <w:rsid w:val="00AF70BF"/>
    <w:rsid w:val="00B00B76"/>
    <w:rsid w:val="00B02916"/>
    <w:rsid w:val="00B02F2F"/>
    <w:rsid w:val="00B0411D"/>
    <w:rsid w:val="00B04E08"/>
    <w:rsid w:val="00B06194"/>
    <w:rsid w:val="00B06952"/>
    <w:rsid w:val="00B06E48"/>
    <w:rsid w:val="00B07DAA"/>
    <w:rsid w:val="00B10776"/>
    <w:rsid w:val="00B11399"/>
    <w:rsid w:val="00B11ADB"/>
    <w:rsid w:val="00B17BF3"/>
    <w:rsid w:val="00B17C2A"/>
    <w:rsid w:val="00B20188"/>
    <w:rsid w:val="00B204E2"/>
    <w:rsid w:val="00B231AC"/>
    <w:rsid w:val="00B234EC"/>
    <w:rsid w:val="00B2371D"/>
    <w:rsid w:val="00B242C8"/>
    <w:rsid w:val="00B24D0C"/>
    <w:rsid w:val="00B24F85"/>
    <w:rsid w:val="00B25326"/>
    <w:rsid w:val="00B31548"/>
    <w:rsid w:val="00B3382B"/>
    <w:rsid w:val="00B33CFF"/>
    <w:rsid w:val="00B341EC"/>
    <w:rsid w:val="00B34744"/>
    <w:rsid w:val="00B34A0D"/>
    <w:rsid w:val="00B34F39"/>
    <w:rsid w:val="00B35536"/>
    <w:rsid w:val="00B3652A"/>
    <w:rsid w:val="00B36624"/>
    <w:rsid w:val="00B36945"/>
    <w:rsid w:val="00B3770A"/>
    <w:rsid w:val="00B41E0A"/>
    <w:rsid w:val="00B438B7"/>
    <w:rsid w:val="00B44B4F"/>
    <w:rsid w:val="00B45B84"/>
    <w:rsid w:val="00B45FDE"/>
    <w:rsid w:val="00B46B2A"/>
    <w:rsid w:val="00B47276"/>
    <w:rsid w:val="00B50639"/>
    <w:rsid w:val="00B52884"/>
    <w:rsid w:val="00B53B5E"/>
    <w:rsid w:val="00B55B10"/>
    <w:rsid w:val="00B571DB"/>
    <w:rsid w:val="00B574E2"/>
    <w:rsid w:val="00B6061F"/>
    <w:rsid w:val="00B61E4C"/>
    <w:rsid w:val="00B624F4"/>
    <w:rsid w:val="00B62C0F"/>
    <w:rsid w:val="00B6304A"/>
    <w:rsid w:val="00B63554"/>
    <w:rsid w:val="00B65655"/>
    <w:rsid w:val="00B6599D"/>
    <w:rsid w:val="00B67B15"/>
    <w:rsid w:val="00B7152E"/>
    <w:rsid w:val="00B7153D"/>
    <w:rsid w:val="00B73474"/>
    <w:rsid w:val="00B741C9"/>
    <w:rsid w:val="00B77421"/>
    <w:rsid w:val="00B81C46"/>
    <w:rsid w:val="00B82638"/>
    <w:rsid w:val="00B842D8"/>
    <w:rsid w:val="00B851D9"/>
    <w:rsid w:val="00B86BFE"/>
    <w:rsid w:val="00B86EBD"/>
    <w:rsid w:val="00B87DDA"/>
    <w:rsid w:val="00B90AD1"/>
    <w:rsid w:val="00B92C1E"/>
    <w:rsid w:val="00B93660"/>
    <w:rsid w:val="00B93AF5"/>
    <w:rsid w:val="00B948F2"/>
    <w:rsid w:val="00B952A3"/>
    <w:rsid w:val="00B95A23"/>
    <w:rsid w:val="00B97D3C"/>
    <w:rsid w:val="00BA01E2"/>
    <w:rsid w:val="00BA039E"/>
    <w:rsid w:val="00BA0736"/>
    <w:rsid w:val="00BA3670"/>
    <w:rsid w:val="00BA3B2D"/>
    <w:rsid w:val="00BA3F04"/>
    <w:rsid w:val="00BA4896"/>
    <w:rsid w:val="00BA4C59"/>
    <w:rsid w:val="00BA6120"/>
    <w:rsid w:val="00BA7480"/>
    <w:rsid w:val="00BB0B41"/>
    <w:rsid w:val="00BB0EE4"/>
    <w:rsid w:val="00BB0F47"/>
    <w:rsid w:val="00BB27EA"/>
    <w:rsid w:val="00BC1645"/>
    <w:rsid w:val="00BC3AFB"/>
    <w:rsid w:val="00BC3EFB"/>
    <w:rsid w:val="00BC4E5A"/>
    <w:rsid w:val="00BC5C1F"/>
    <w:rsid w:val="00BC7623"/>
    <w:rsid w:val="00BD0D4A"/>
    <w:rsid w:val="00BD111F"/>
    <w:rsid w:val="00BD1DA8"/>
    <w:rsid w:val="00BD2380"/>
    <w:rsid w:val="00BD37C6"/>
    <w:rsid w:val="00BD3914"/>
    <w:rsid w:val="00BD40D2"/>
    <w:rsid w:val="00BD43D2"/>
    <w:rsid w:val="00BE1ABD"/>
    <w:rsid w:val="00BE1E05"/>
    <w:rsid w:val="00BE2F4E"/>
    <w:rsid w:val="00BE327C"/>
    <w:rsid w:val="00BE3C3E"/>
    <w:rsid w:val="00BE413D"/>
    <w:rsid w:val="00BE5C85"/>
    <w:rsid w:val="00BE5EB1"/>
    <w:rsid w:val="00BE6794"/>
    <w:rsid w:val="00BE7237"/>
    <w:rsid w:val="00BE75C4"/>
    <w:rsid w:val="00BE79AF"/>
    <w:rsid w:val="00BF06E0"/>
    <w:rsid w:val="00BF0E12"/>
    <w:rsid w:val="00BF27CC"/>
    <w:rsid w:val="00BF3BE5"/>
    <w:rsid w:val="00BF46B6"/>
    <w:rsid w:val="00BF4AF5"/>
    <w:rsid w:val="00BF4BAD"/>
    <w:rsid w:val="00BF4EB8"/>
    <w:rsid w:val="00BF589A"/>
    <w:rsid w:val="00BF7645"/>
    <w:rsid w:val="00C003E8"/>
    <w:rsid w:val="00C016C3"/>
    <w:rsid w:val="00C01FCC"/>
    <w:rsid w:val="00C02382"/>
    <w:rsid w:val="00C0252A"/>
    <w:rsid w:val="00C02A37"/>
    <w:rsid w:val="00C02E6D"/>
    <w:rsid w:val="00C03F73"/>
    <w:rsid w:val="00C04D5D"/>
    <w:rsid w:val="00C0616E"/>
    <w:rsid w:val="00C10219"/>
    <w:rsid w:val="00C111E1"/>
    <w:rsid w:val="00C11919"/>
    <w:rsid w:val="00C125C6"/>
    <w:rsid w:val="00C129E6"/>
    <w:rsid w:val="00C12EC0"/>
    <w:rsid w:val="00C1539C"/>
    <w:rsid w:val="00C166DD"/>
    <w:rsid w:val="00C17272"/>
    <w:rsid w:val="00C20131"/>
    <w:rsid w:val="00C21CAF"/>
    <w:rsid w:val="00C21FDF"/>
    <w:rsid w:val="00C227B4"/>
    <w:rsid w:val="00C230AA"/>
    <w:rsid w:val="00C23290"/>
    <w:rsid w:val="00C23686"/>
    <w:rsid w:val="00C23B29"/>
    <w:rsid w:val="00C27984"/>
    <w:rsid w:val="00C27A4D"/>
    <w:rsid w:val="00C30812"/>
    <w:rsid w:val="00C31783"/>
    <w:rsid w:val="00C31B5D"/>
    <w:rsid w:val="00C35F0E"/>
    <w:rsid w:val="00C35F1A"/>
    <w:rsid w:val="00C367BF"/>
    <w:rsid w:val="00C40265"/>
    <w:rsid w:val="00C41301"/>
    <w:rsid w:val="00C41A15"/>
    <w:rsid w:val="00C426E2"/>
    <w:rsid w:val="00C4592F"/>
    <w:rsid w:val="00C468AE"/>
    <w:rsid w:val="00C51578"/>
    <w:rsid w:val="00C53BDA"/>
    <w:rsid w:val="00C54D24"/>
    <w:rsid w:val="00C572F2"/>
    <w:rsid w:val="00C603AF"/>
    <w:rsid w:val="00C604C4"/>
    <w:rsid w:val="00C60BCC"/>
    <w:rsid w:val="00C60EAE"/>
    <w:rsid w:val="00C62C4E"/>
    <w:rsid w:val="00C63072"/>
    <w:rsid w:val="00C643E4"/>
    <w:rsid w:val="00C65916"/>
    <w:rsid w:val="00C65B71"/>
    <w:rsid w:val="00C67CC6"/>
    <w:rsid w:val="00C702EF"/>
    <w:rsid w:val="00C70B58"/>
    <w:rsid w:val="00C7151A"/>
    <w:rsid w:val="00C728F9"/>
    <w:rsid w:val="00C74725"/>
    <w:rsid w:val="00C75B64"/>
    <w:rsid w:val="00C7683F"/>
    <w:rsid w:val="00C76BBF"/>
    <w:rsid w:val="00C77F36"/>
    <w:rsid w:val="00C82F46"/>
    <w:rsid w:val="00C85D94"/>
    <w:rsid w:val="00C87646"/>
    <w:rsid w:val="00C87923"/>
    <w:rsid w:val="00C901ED"/>
    <w:rsid w:val="00C90C84"/>
    <w:rsid w:val="00C91D92"/>
    <w:rsid w:val="00C946BC"/>
    <w:rsid w:val="00C94E5B"/>
    <w:rsid w:val="00C94E80"/>
    <w:rsid w:val="00C95073"/>
    <w:rsid w:val="00C966F1"/>
    <w:rsid w:val="00C978D5"/>
    <w:rsid w:val="00CA061F"/>
    <w:rsid w:val="00CA0BFB"/>
    <w:rsid w:val="00CA1FA3"/>
    <w:rsid w:val="00CA34F3"/>
    <w:rsid w:val="00CA35EF"/>
    <w:rsid w:val="00CA4A9D"/>
    <w:rsid w:val="00CA6D6B"/>
    <w:rsid w:val="00CA71B8"/>
    <w:rsid w:val="00CB1358"/>
    <w:rsid w:val="00CB2148"/>
    <w:rsid w:val="00CB3956"/>
    <w:rsid w:val="00CB4AE7"/>
    <w:rsid w:val="00CB571C"/>
    <w:rsid w:val="00CB5CF5"/>
    <w:rsid w:val="00CB63BD"/>
    <w:rsid w:val="00CB6ABC"/>
    <w:rsid w:val="00CC142D"/>
    <w:rsid w:val="00CC16F4"/>
    <w:rsid w:val="00CC1AAB"/>
    <w:rsid w:val="00CC2542"/>
    <w:rsid w:val="00CC27E8"/>
    <w:rsid w:val="00CC5E4C"/>
    <w:rsid w:val="00CC6E8A"/>
    <w:rsid w:val="00CD233E"/>
    <w:rsid w:val="00CD2B01"/>
    <w:rsid w:val="00CD47C3"/>
    <w:rsid w:val="00CD5949"/>
    <w:rsid w:val="00CD6E81"/>
    <w:rsid w:val="00CD71F8"/>
    <w:rsid w:val="00CD7FCC"/>
    <w:rsid w:val="00CE0A63"/>
    <w:rsid w:val="00CE0FC8"/>
    <w:rsid w:val="00CE2129"/>
    <w:rsid w:val="00CE2F8D"/>
    <w:rsid w:val="00CE5C9D"/>
    <w:rsid w:val="00CE6700"/>
    <w:rsid w:val="00CF1226"/>
    <w:rsid w:val="00CF16BA"/>
    <w:rsid w:val="00CF3224"/>
    <w:rsid w:val="00CF351D"/>
    <w:rsid w:val="00CF36FD"/>
    <w:rsid w:val="00CF3DE4"/>
    <w:rsid w:val="00CF447D"/>
    <w:rsid w:val="00CF6220"/>
    <w:rsid w:val="00CF64C5"/>
    <w:rsid w:val="00CF7406"/>
    <w:rsid w:val="00D01623"/>
    <w:rsid w:val="00D0485A"/>
    <w:rsid w:val="00D04FC2"/>
    <w:rsid w:val="00D051D9"/>
    <w:rsid w:val="00D06D5A"/>
    <w:rsid w:val="00D1113A"/>
    <w:rsid w:val="00D11234"/>
    <w:rsid w:val="00D1172F"/>
    <w:rsid w:val="00D11CC4"/>
    <w:rsid w:val="00D1249F"/>
    <w:rsid w:val="00D12AD3"/>
    <w:rsid w:val="00D13C86"/>
    <w:rsid w:val="00D16263"/>
    <w:rsid w:val="00D169CC"/>
    <w:rsid w:val="00D17219"/>
    <w:rsid w:val="00D21646"/>
    <w:rsid w:val="00D21AF4"/>
    <w:rsid w:val="00D22304"/>
    <w:rsid w:val="00D226BB"/>
    <w:rsid w:val="00D22DF1"/>
    <w:rsid w:val="00D24813"/>
    <w:rsid w:val="00D24CEF"/>
    <w:rsid w:val="00D25DB8"/>
    <w:rsid w:val="00D300FC"/>
    <w:rsid w:val="00D306A7"/>
    <w:rsid w:val="00D307BD"/>
    <w:rsid w:val="00D356B9"/>
    <w:rsid w:val="00D35E39"/>
    <w:rsid w:val="00D41533"/>
    <w:rsid w:val="00D4600C"/>
    <w:rsid w:val="00D4771A"/>
    <w:rsid w:val="00D47D49"/>
    <w:rsid w:val="00D52FF7"/>
    <w:rsid w:val="00D53291"/>
    <w:rsid w:val="00D535B4"/>
    <w:rsid w:val="00D5385C"/>
    <w:rsid w:val="00D55B00"/>
    <w:rsid w:val="00D55F7F"/>
    <w:rsid w:val="00D56AD4"/>
    <w:rsid w:val="00D56F13"/>
    <w:rsid w:val="00D5701F"/>
    <w:rsid w:val="00D57A30"/>
    <w:rsid w:val="00D57B6A"/>
    <w:rsid w:val="00D60A0F"/>
    <w:rsid w:val="00D616C8"/>
    <w:rsid w:val="00D61A30"/>
    <w:rsid w:val="00D6219C"/>
    <w:rsid w:val="00D63152"/>
    <w:rsid w:val="00D6381A"/>
    <w:rsid w:val="00D639CA"/>
    <w:rsid w:val="00D63CE1"/>
    <w:rsid w:val="00D64581"/>
    <w:rsid w:val="00D66F87"/>
    <w:rsid w:val="00D72C27"/>
    <w:rsid w:val="00D749E6"/>
    <w:rsid w:val="00D75701"/>
    <w:rsid w:val="00D75D45"/>
    <w:rsid w:val="00D77F36"/>
    <w:rsid w:val="00D802CF"/>
    <w:rsid w:val="00D80E7C"/>
    <w:rsid w:val="00D82781"/>
    <w:rsid w:val="00D836E5"/>
    <w:rsid w:val="00D8774E"/>
    <w:rsid w:val="00D9206F"/>
    <w:rsid w:val="00D925A4"/>
    <w:rsid w:val="00D925DE"/>
    <w:rsid w:val="00D93017"/>
    <w:rsid w:val="00D9351D"/>
    <w:rsid w:val="00D94AF9"/>
    <w:rsid w:val="00D94F07"/>
    <w:rsid w:val="00D966A0"/>
    <w:rsid w:val="00D9679A"/>
    <w:rsid w:val="00D96C14"/>
    <w:rsid w:val="00D97020"/>
    <w:rsid w:val="00DA06D0"/>
    <w:rsid w:val="00DA106A"/>
    <w:rsid w:val="00DA145E"/>
    <w:rsid w:val="00DA24CA"/>
    <w:rsid w:val="00DA290E"/>
    <w:rsid w:val="00DA6278"/>
    <w:rsid w:val="00DA6D36"/>
    <w:rsid w:val="00DB02C5"/>
    <w:rsid w:val="00DB04DD"/>
    <w:rsid w:val="00DB1882"/>
    <w:rsid w:val="00DB1A16"/>
    <w:rsid w:val="00DB2061"/>
    <w:rsid w:val="00DB306B"/>
    <w:rsid w:val="00DB43A6"/>
    <w:rsid w:val="00DB45CF"/>
    <w:rsid w:val="00DB65FE"/>
    <w:rsid w:val="00DC0FE9"/>
    <w:rsid w:val="00DC18D1"/>
    <w:rsid w:val="00DC1C3E"/>
    <w:rsid w:val="00DC3BD2"/>
    <w:rsid w:val="00DC44D9"/>
    <w:rsid w:val="00DD02BB"/>
    <w:rsid w:val="00DD1009"/>
    <w:rsid w:val="00DD104B"/>
    <w:rsid w:val="00DD27C2"/>
    <w:rsid w:val="00DD31AA"/>
    <w:rsid w:val="00DD53B3"/>
    <w:rsid w:val="00DD608B"/>
    <w:rsid w:val="00DD7260"/>
    <w:rsid w:val="00DD767D"/>
    <w:rsid w:val="00DE0461"/>
    <w:rsid w:val="00DE0B66"/>
    <w:rsid w:val="00DE0B8E"/>
    <w:rsid w:val="00DE1136"/>
    <w:rsid w:val="00DE2C9C"/>
    <w:rsid w:val="00DE3E7D"/>
    <w:rsid w:val="00DE5A21"/>
    <w:rsid w:val="00DE634D"/>
    <w:rsid w:val="00DE641A"/>
    <w:rsid w:val="00DE65AC"/>
    <w:rsid w:val="00DE688F"/>
    <w:rsid w:val="00DE6C6D"/>
    <w:rsid w:val="00DF40F2"/>
    <w:rsid w:val="00DF4D60"/>
    <w:rsid w:val="00DF5D17"/>
    <w:rsid w:val="00DF5EB2"/>
    <w:rsid w:val="00DF664E"/>
    <w:rsid w:val="00DF6B0F"/>
    <w:rsid w:val="00E012EB"/>
    <w:rsid w:val="00E0153D"/>
    <w:rsid w:val="00E03BA4"/>
    <w:rsid w:val="00E069EC"/>
    <w:rsid w:val="00E06A01"/>
    <w:rsid w:val="00E100D2"/>
    <w:rsid w:val="00E12221"/>
    <w:rsid w:val="00E15445"/>
    <w:rsid w:val="00E16661"/>
    <w:rsid w:val="00E205CB"/>
    <w:rsid w:val="00E205EB"/>
    <w:rsid w:val="00E21AA7"/>
    <w:rsid w:val="00E22974"/>
    <w:rsid w:val="00E23D5F"/>
    <w:rsid w:val="00E266E2"/>
    <w:rsid w:val="00E274F3"/>
    <w:rsid w:val="00E30CC0"/>
    <w:rsid w:val="00E320E9"/>
    <w:rsid w:val="00E3334C"/>
    <w:rsid w:val="00E343B2"/>
    <w:rsid w:val="00E34743"/>
    <w:rsid w:val="00E34B59"/>
    <w:rsid w:val="00E34BC5"/>
    <w:rsid w:val="00E34D67"/>
    <w:rsid w:val="00E3620A"/>
    <w:rsid w:val="00E36912"/>
    <w:rsid w:val="00E36E10"/>
    <w:rsid w:val="00E37EE7"/>
    <w:rsid w:val="00E37FBD"/>
    <w:rsid w:val="00E420D7"/>
    <w:rsid w:val="00E45B69"/>
    <w:rsid w:val="00E479AC"/>
    <w:rsid w:val="00E54887"/>
    <w:rsid w:val="00E54C09"/>
    <w:rsid w:val="00E5585B"/>
    <w:rsid w:val="00E5725E"/>
    <w:rsid w:val="00E60C95"/>
    <w:rsid w:val="00E60FC0"/>
    <w:rsid w:val="00E61459"/>
    <w:rsid w:val="00E61EB2"/>
    <w:rsid w:val="00E62996"/>
    <w:rsid w:val="00E62F30"/>
    <w:rsid w:val="00E63A53"/>
    <w:rsid w:val="00E63B7E"/>
    <w:rsid w:val="00E63DB9"/>
    <w:rsid w:val="00E63E53"/>
    <w:rsid w:val="00E63F50"/>
    <w:rsid w:val="00E645F3"/>
    <w:rsid w:val="00E65F0D"/>
    <w:rsid w:val="00E6661C"/>
    <w:rsid w:val="00E6694A"/>
    <w:rsid w:val="00E66C26"/>
    <w:rsid w:val="00E66DCF"/>
    <w:rsid w:val="00E710AE"/>
    <w:rsid w:val="00E71417"/>
    <w:rsid w:val="00E72893"/>
    <w:rsid w:val="00E74403"/>
    <w:rsid w:val="00E76524"/>
    <w:rsid w:val="00E76B9F"/>
    <w:rsid w:val="00E779DD"/>
    <w:rsid w:val="00E844D0"/>
    <w:rsid w:val="00E84EB7"/>
    <w:rsid w:val="00E87111"/>
    <w:rsid w:val="00E873C8"/>
    <w:rsid w:val="00E917DF"/>
    <w:rsid w:val="00E9181D"/>
    <w:rsid w:val="00E9200D"/>
    <w:rsid w:val="00E92E8B"/>
    <w:rsid w:val="00E94F01"/>
    <w:rsid w:val="00E958B2"/>
    <w:rsid w:val="00E95C88"/>
    <w:rsid w:val="00E96703"/>
    <w:rsid w:val="00E96862"/>
    <w:rsid w:val="00E96E22"/>
    <w:rsid w:val="00E96FBE"/>
    <w:rsid w:val="00E97395"/>
    <w:rsid w:val="00E97B4E"/>
    <w:rsid w:val="00EA2350"/>
    <w:rsid w:val="00EA25D0"/>
    <w:rsid w:val="00EA2ADF"/>
    <w:rsid w:val="00EA30BB"/>
    <w:rsid w:val="00EA349B"/>
    <w:rsid w:val="00EA44AE"/>
    <w:rsid w:val="00EB0592"/>
    <w:rsid w:val="00EB067F"/>
    <w:rsid w:val="00EB0BB6"/>
    <w:rsid w:val="00EB10B3"/>
    <w:rsid w:val="00EB3381"/>
    <w:rsid w:val="00EB376D"/>
    <w:rsid w:val="00EB4C1E"/>
    <w:rsid w:val="00EB6084"/>
    <w:rsid w:val="00EC00EC"/>
    <w:rsid w:val="00EC1C4A"/>
    <w:rsid w:val="00EC1DA7"/>
    <w:rsid w:val="00EC2F2E"/>
    <w:rsid w:val="00EC51C1"/>
    <w:rsid w:val="00EC5297"/>
    <w:rsid w:val="00EC6C59"/>
    <w:rsid w:val="00ED0E84"/>
    <w:rsid w:val="00ED24D6"/>
    <w:rsid w:val="00ED2EDB"/>
    <w:rsid w:val="00ED328D"/>
    <w:rsid w:val="00ED3CEF"/>
    <w:rsid w:val="00ED4BA6"/>
    <w:rsid w:val="00ED4FC7"/>
    <w:rsid w:val="00ED6402"/>
    <w:rsid w:val="00ED6AEB"/>
    <w:rsid w:val="00ED73B2"/>
    <w:rsid w:val="00ED7B41"/>
    <w:rsid w:val="00EE0EE5"/>
    <w:rsid w:val="00EE3437"/>
    <w:rsid w:val="00EE391E"/>
    <w:rsid w:val="00EE3B59"/>
    <w:rsid w:val="00EE4076"/>
    <w:rsid w:val="00EE4AEE"/>
    <w:rsid w:val="00EE5052"/>
    <w:rsid w:val="00EE636B"/>
    <w:rsid w:val="00EE68F7"/>
    <w:rsid w:val="00EE6B13"/>
    <w:rsid w:val="00EF1A36"/>
    <w:rsid w:val="00EF26E5"/>
    <w:rsid w:val="00EF276E"/>
    <w:rsid w:val="00EF2B4D"/>
    <w:rsid w:val="00EF39D8"/>
    <w:rsid w:val="00EF3F2B"/>
    <w:rsid w:val="00EF5711"/>
    <w:rsid w:val="00EF5D90"/>
    <w:rsid w:val="00EF60C3"/>
    <w:rsid w:val="00F01492"/>
    <w:rsid w:val="00F016DA"/>
    <w:rsid w:val="00F02CD3"/>
    <w:rsid w:val="00F0310E"/>
    <w:rsid w:val="00F0326A"/>
    <w:rsid w:val="00F05630"/>
    <w:rsid w:val="00F0568B"/>
    <w:rsid w:val="00F05CEA"/>
    <w:rsid w:val="00F06329"/>
    <w:rsid w:val="00F073B8"/>
    <w:rsid w:val="00F07A48"/>
    <w:rsid w:val="00F07F51"/>
    <w:rsid w:val="00F116BD"/>
    <w:rsid w:val="00F11860"/>
    <w:rsid w:val="00F11A9E"/>
    <w:rsid w:val="00F11BC7"/>
    <w:rsid w:val="00F13A3B"/>
    <w:rsid w:val="00F13A4A"/>
    <w:rsid w:val="00F14418"/>
    <w:rsid w:val="00F1446D"/>
    <w:rsid w:val="00F1465B"/>
    <w:rsid w:val="00F14EF7"/>
    <w:rsid w:val="00F172B7"/>
    <w:rsid w:val="00F1751A"/>
    <w:rsid w:val="00F2126A"/>
    <w:rsid w:val="00F24E84"/>
    <w:rsid w:val="00F24FF3"/>
    <w:rsid w:val="00F25200"/>
    <w:rsid w:val="00F26030"/>
    <w:rsid w:val="00F26D04"/>
    <w:rsid w:val="00F30254"/>
    <w:rsid w:val="00F30AC9"/>
    <w:rsid w:val="00F314D3"/>
    <w:rsid w:val="00F33625"/>
    <w:rsid w:val="00F348BF"/>
    <w:rsid w:val="00F34CF4"/>
    <w:rsid w:val="00F350C8"/>
    <w:rsid w:val="00F35883"/>
    <w:rsid w:val="00F363F6"/>
    <w:rsid w:val="00F42152"/>
    <w:rsid w:val="00F42B89"/>
    <w:rsid w:val="00F43373"/>
    <w:rsid w:val="00F43C0D"/>
    <w:rsid w:val="00F44681"/>
    <w:rsid w:val="00F44D64"/>
    <w:rsid w:val="00F45089"/>
    <w:rsid w:val="00F45EA9"/>
    <w:rsid w:val="00F46D07"/>
    <w:rsid w:val="00F473CD"/>
    <w:rsid w:val="00F47BC1"/>
    <w:rsid w:val="00F505CD"/>
    <w:rsid w:val="00F52679"/>
    <w:rsid w:val="00F53108"/>
    <w:rsid w:val="00F53FB1"/>
    <w:rsid w:val="00F54D2C"/>
    <w:rsid w:val="00F55B15"/>
    <w:rsid w:val="00F579F2"/>
    <w:rsid w:val="00F604A2"/>
    <w:rsid w:val="00F6291F"/>
    <w:rsid w:val="00F63ADB"/>
    <w:rsid w:val="00F6630F"/>
    <w:rsid w:val="00F67B1F"/>
    <w:rsid w:val="00F70954"/>
    <w:rsid w:val="00F7133C"/>
    <w:rsid w:val="00F718FF"/>
    <w:rsid w:val="00F73376"/>
    <w:rsid w:val="00F73725"/>
    <w:rsid w:val="00F73B6C"/>
    <w:rsid w:val="00F74317"/>
    <w:rsid w:val="00F74B3F"/>
    <w:rsid w:val="00F76DE3"/>
    <w:rsid w:val="00F77EFB"/>
    <w:rsid w:val="00F809BE"/>
    <w:rsid w:val="00F812FE"/>
    <w:rsid w:val="00F816B2"/>
    <w:rsid w:val="00F82986"/>
    <w:rsid w:val="00F844B2"/>
    <w:rsid w:val="00F84A5F"/>
    <w:rsid w:val="00F850E2"/>
    <w:rsid w:val="00F86EA5"/>
    <w:rsid w:val="00F87F50"/>
    <w:rsid w:val="00F91A36"/>
    <w:rsid w:val="00F9266F"/>
    <w:rsid w:val="00F938B8"/>
    <w:rsid w:val="00F9414E"/>
    <w:rsid w:val="00F94923"/>
    <w:rsid w:val="00F951BC"/>
    <w:rsid w:val="00F95E97"/>
    <w:rsid w:val="00FA019C"/>
    <w:rsid w:val="00FA3E5E"/>
    <w:rsid w:val="00FA5049"/>
    <w:rsid w:val="00FA52D3"/>
    <w:rsid w:val="00FA6071"/>
    <w:rsid w:val="00FA68EC"/>
    <w:rsid w:val="00FA6930"/>
    <w:rsid w:val="00FA6955"/>
    <w:rsid w:val="00FA6DD3"/>
    <w:rsid w:val="00FA792D"/>
    <w:rsid w:val="00FB0377"/>
    <w:rsid w:val="00FB1BB6"/>
    <w:rsid w:val="00FB3767"/>
    <w:rsid w:val="00FB40C9"/>
    <w:rsid w:val="00FB4796"/>
    <w:rsid w:val="00FB5197"/>
    <w:rsid w:val="00FB5D6E"/>
    <w:rsid w:val="00FC013B"/>
    <w:rsid w:val="00FC1AC2"/>
    <w:rsid w:val="00FC3E7C"/>
    <w:rsid w:val="00FC4671"/>
    <w:rsid w:val="00FC47D7"/>
    <w:rsid w:val="00FC4A0C"/>
    <w:rsid w:val="00FC5C98"/>
    <w:rsid w:val="00FC6884"/>
    <w:rsid w:val="00FC7B3E"/>
    <w:rsid w:val="00FD014E"/>
    <w:rsid w:val="00FD3BC2"/>
    <w:rsid w:val="00FD711D"/>
    <w:rsid w:val="00FD7573"/>
    <w:rsid w:val="00FE1313"/>
    <w:rsid w:val="00FE1523"/>
    <w:rsid w:val="00FE1F24"/>
    <w:rsid w:val="00FE2CDB"/>
    <w:rsid w:val="00FE3491"/>
    <w:rsid w:val="00FE4C19"/>
    <w:rsid w:val="00FE6507"/>
    <w:rsid w:val="00FE7236"/>
    <w:rsid w:val="00FE7352"/>
    <w:rsid w:val="00FE78D7"/>
    <w:rsid w:val="00FF056E"/>
    <w:rsid w:val="00FF27FF"/>
    <w:rsid w:val="00FF2DEE"/>
    <w:rsid w:val="00FF4226"/>
    <w:rsid w:val="00FF7AAD"/>
    <w:rsid w:val="00FF7B1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27CAE1"/>
  <w15:chartTrackingRefBased/>
  <w15:docId w15:val="{9025B7B4-C39F-4F99-A846-3D2DBCA1E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B1E95"/>
    <w:pPr>
      <w:keepNext/>
      <w:keepLines/>
      <w:spacing w:before="240" w:after="0"/>
      <w:outlineLvl w:val="0"/>
    </w:pPr>
    <w:rPr>
      <w:rFonts w:ascii="Arial" w:eastAsiaTheme="majorEastAsia" w:hAnsi="Arial" w:cstheme="majorBidi"/>
      <w:b/>
      <w:sz w:val="32"/>
      <w:szCs w:val="32"/>
      <w:u w:val="single"/>
    </w:rPr>
  </w:style>
  <w:style w:type="paragraph" w:styleId="Heading2">
    <w:name w:val="heading 2"/>
    <w:basedOn w:val="Normal"/>
    <w:next w:val="Normal"/>
    <w:link w:val="Heading2Char"/>
    <w:uiPriority w:val="9"/>
    <w:unhideWhenUsed/>
    <w:qFormat/>
    <w:rsid w:val="004B1E95"/>
    <w:pPr>
      <w:keepNext/>
      <w:keepLines/>
      <w:spacing w:before="40" w:after="0"/>
      <w:outlineLvl w:val="1"/>
    </w:pPr>
    <w:rPr>
      <w:rFonts w:ascii="Arial" w:eastAsiaTheme="majorEastAsia" w:hAnsi="Arial" w:cstheme="majorBidi"/>
      <w:b/>
      <w:sz w:val="28"/>
      <w:szCs w:val="26"/>
      <w:u w:val="single"/>
    </w:rPr>
  </w:style>
  <w:style w:type="paragraph" w:styleId="Heading3">
    <w:name w:val="heading 3"/>
    <w:basedOn w:val="Normal"/>
    <w:next w:val="Normal"/>
    <w:link w:val="Heading3Char"/>
    <w:uiPriority w:val="9"/>
    <w:unhideWhenUsed/>
    <w:qFormat/>
    <w:rsid w:val="00CF36FD"/>
    <w:pPr>
      <w:keepNext/>
      <w:keepLines/>
      <w:spacing w:before="40" w:after="0"/>
      <w:outlineLvl w:val="2"/>
    </w:pPr>
    <w:rPr>
      <w:rFonts w:ascii="Arial" w:eastAsiaTheme="majorEastAsia" w:hAnsi="Arial" w:cstheme="majorBidi"/>
      <w:b/>
      <w:sz w:val="24"/>
      <w:szCs w:val="24"/>
      <w:u w:val="single"/>
    </w:rPr>
  </w:style>
  <w:style w:type="paragraph" w:styleId="Heading4">
    <w:name w:val="heading 4"/>
    <w:basedOn w:val="Normal"/>
    <w:next w:val="Normal"/>
    <w:link w:val="Heading4Char"/>
    <w:uiPriority w:val="9"/>
    <w:unhideWhenUsed/>
    <w:qFormat/>
    <w:rsid w:val="00672C95"/>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061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61E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B2FEA"/>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2FEA"/>
  </w:style>
  <w:style w:type="paragraph" w:styleId="Footer">
    <w:name w:val="footer"/>
    <w:basedOn w:val="Normal"/>
    <w:link w:val="FooterChar"/>
    <w:uiPriority w:val="99"/>
    <w:unhideWhenUsed/>
    <w:rsid w:val="000B2FEA"/>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2FEA"/>
  </w:style>
  <w:style w:type="character" w:customStyle="1" w:styleId="Heading1Char">
    <w:name w:val="Heading 1 Char"/>
    <w:basedOn w:val="DefaultParagraphFont"/>
    <w:link w:val="Heading1"/>
    <w:uiPriority w:val="9"/>
    <w:rsid w:val="004B1E95"/>
    <w:rPr>
      <w:rFonts w:ascii="Arial" w:eastAsiaTheme="majorEastAsia" w:hAnsi="Arial" w:cstheme="majorBidi"/>
      <w:b/>
      <w:sz w:val="32"/>
      <w:szCs w:val="32"/>
      <w:u w:val="single"/>
    </w:rPr>
  </w:style>
  <w:style w:type="paragraph" w:styleId="TOCHeading">
    <w:name w:val="TOC Heading"/>
    <w:basedOn w:val="Heading1"/>
    <w:next w:val="Normal"/>
    <w:uiPriority w:val="39"/>
    <w:unhideWhenUsed/>
    <w:qFormat/>
    <w:rsid w:val="00576BC1"/>
    <w:pPr>
      <w:outlineLvl w:val="9"/>
    </w:pPr>
    <w:rPr>
      <w:lang w:val="en-US"/>
    </w:rPr>
  </w:style>
  <w:style w:type="paragraph" w:styleId="TOC2">
    <w:name w:val="toc 2"/>
    <w:basedOn w:val="Normal"/>
    <w:next w:val="Normal"/>
    <w:autoRedefine/>
    <w:uiPriority w:val="39"/>
    <w:unhideWhenUsed/>
    <w:rsid w:val="004E071A"/>
    <w:pPr>
      <w:tabs>
        <w:tab w:val="right" w:leader="dot" w:pos="9016"/>
      </w:tabs>
      <w:spacing w:after="100"/>
      <w:ind w:left="220"/>
    </w:pPr>
    <w:rPr>
      <w:rFonts w:eastAsiaTheme="minorEastAsia" w:cs="Arial"/>
      <w:b/>
      <w:noProof/>
      <w:lang w:val="en-US"/>
    </w:rPr>
  </w:style>
  <w:style w:type="paragraph" w:styleId="TOC1">
    <w:name w:val="toc 1"/>
    <w:basedOn w:val="Normal"/>
    <w:next w:val="Normal"/>
    <w:autoRedefine/>
    <w:uiPriority w:val="39"/>
    <w:unhideWhenUsed/>
    <w:rsid w:val="004556EB"/>
    <w:pPr>
      <w:tabs>
        <w:tab w:val="right" w:leader="dot" w:pos="9016"/>
      </w:tabs>
      <w:spacing w:after="100"/>
    </w:pPr>
    <w:rPr>
      <w:rFonts w:eastAsiaTheme="minorEastAsia" w:cs="Times New Roman"/>
      <w:b/>
      <w:noProof/>
      <w:lang w:val="en-US"/>
    </w:rPr>
  </w:style>
  <w:style w:type="paragraph" w:styleId="TOC3">
    <w:name w:val="toc 3"/>
    <w:basedOn w:val="Normal"/>
    <w:next w:val="Normal"/>
    <w:autoRedefine/>
    <w:uiPriority w:val="39"/>
    <w:unhideWhenUsed/>
    <w:rsid w:val="00576BC1"/>
    <w:pPr>
      <w:spacing w:after="100"/>
      <w:ind w:left="440"/>
    </w:pPr>
    <w:rPr>
      <w:rFonts w:eastAsiaTheme="minorEastAsia" w:cs="Times New Roman"/>
      <w:lang w:val="en-US"/>
    </w:rPr>
  </w:style>
  <w:style w:type="character" w:styleId="Hyperlink">
    <w:name w:val="Hyperlink"/>
    <w:basedOn w:val="DefaultParagraphFont"/>
    <w:uiPriority w:val="99"/>
    <w:unhideWhenUsed/>
    <w:rsid w:val="00847EA8"/>
    <w:rPr>
      <w:color w:val="0563C1" w:themeColor="hyperlink"/>
      <w:u w:val="single"/>
    </w:rPr>
  </w:style>
  <w:style w:type="paragraph" w:styleId="ListParagraph">
    <w:name w:val="List Paragraph"/>
    <w:basedOn w:val="Normal"/>
    <w:uiPriority w:val="34"/>
    <w:qFormat/>
    <w:rsid w:val="005852E3"/>
    <w:pPr>
      <w:ind w:left="720"/>
      <w:contextualSpacing/>
    </w:pPr>
  </w:style>
  <w:style w:type="character" w:customStyle="1" w:styleId="Heading2Char">
    <w:name w:val="Heading 2 Char"/>
    <w:basedOn w:val="DefaultParagraphFont"/>
    <w:link w:val="Heading2"/>
    <w:uiPriority w:val="9"/>
    <w:rsid w:val="004B1E95"/>
    <w:rPr>
      <w:rFonts w:ascii="Arial" w:eastAsiaTheme="majorEastAsia" w:hAnsi="Arial" w:cstheme="majorBidi"/>
      <w:b/>
      <w:sz w:val="28"/>
      <w:szCs w:val="26"/>
      <w:u w:val="single"/>
    </w:rPr>
  </w:style>
  <w:style w:type="character" w:customStyle="1" w:styleId="Heading3Char">
    <w:name w:val="Heading 3 Char"/>
    <w:basedOn w:val="DefaultParagraphFont"/>
    <w:link w:val="Heading3"/>
    <w:uiPriority w:val="9"/>
    <w:rsid w:val="00CF36FD"/>
    <w:rPr>
      <w:rFonts w:ascii="Arial" w:eastAsiaTheme="majorEastAsia" w:hAnsi="Arial" w:cstheme="majorBidi"/>
      <w:b/>
      <w:sz w:val="24"/>
      <w:szCs w:val="24"/>
      <w:u w:val="single"/>
    </w:rPr>
  </w:style>
  <w:style w:type="paragraph" w:styleId="Caption">
    <w:name w:val="caption"/>
    <w:basedOn w:val="Normal"/>
    <w:next w:val="Normal"/>
    <w:uiPriority w:val="35"/>
    <w:unhideWhenUsed/>
    <w:qFormat/>
    <w:rsid w:val="007F091D"/>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51499"/>
    <w:rPr>
      <w:color w:val="954F72" w:themeColor="followedHyperlink"/>
      <w:u w:val="single"/>
    </w:rPr>
  </w:style>
  <w:style w:type="character" w:customStyle="1" w:styleId="Heading4Char">
    <w:name w:val="Heading 4 Char"/>
    <w:basedOn w:val="DefaultParagraphFont"/>
    <w:link w:val="Heading4"/>
    <w:uiPriority w:val="9"/>
    <w:rsid w:val="00672C95"/>
    <w:rPr>
      <w:rFonts w:asciiTheme="majorHAnsi" w:eastAsiaTheme="majorEastAsia" w:hAnsiTheme="majorHAnsi" w:cstheme="majorBidi"/>
      <w:i/>
      <w:iCs/>
      <w:color w:val="2E74B5" w:themeColor="accent1" w:themeShade="BF"/>
    </w:rPr>
  </w:style>
  <w:style w:type="character" w:customStyle="1" w:styleId="UnresolvedMention">
    <w:name w:val="Unresolved Mention"/>
    <w:basedOn w:val="DefaultParagraphFont"/>
    <w:uiPriority w:val="99"/>
    <w:semiHidden/>
    <w:unhideWhenUsed/>
    <w:rsid w:val="00BD43D2"/>
    <w:rPr>
      <w:color w:val="808080"/>
      <w:shd w:val="clear" w:color="auto" w:fill="E6E6E6"/>
    </w:rPr>
  </w:style>
  <w:style w:type="paragraph" w:styleId="BalloonText">
    <w:name w:val="Balloon Text"/>
    <w:basedOn w:val="Normal"/>
    <w:link w:val="BalloonTextChar"/>
    <w:uiPriority w:val="99"/>
    <w:semiHidden/>
    <w:unhideWhenUsed/>
    <w:rsid w:val="00CF3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36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8793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image" Target="media/image11.png"/><Relationship Id="rId21" Type="http://schemas.microsoft.com/office/2007/relationships/diagramDrawing" Target="diagrams/drawing1.xml"/><Relationship Id="rId34" Type="http://schemas.openxmlformats.org/officeDocument/2006/relationships/diagramLayout" Target="diagrams/layout4.xml"/><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jpe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diagramData" Target="diagrams/data4.xml"/><Relationship Id="rId38" Type="http://schemas.openxmlformats.org/officeDocument/2006/relationships/image" Target="media/image10.png"/><Relationship Id="rId46"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diagramLayout" Target="diagrams/layout3.xml"/><Relationship Id="rId41" Type="http://schemas.openxmlformats.org/officeDocument/2006/relationships/image" Target="media/image13.png"/><Relationship Id="rId54" Type="http://schemas.openxmlformats.org/officeDocument/2006/relationships/hyperlink" Target="mailto:ricusw@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diagramQuickStyle" Target="diagrams/quickStyle2.xml"/><Relationship Id="rId32" Type="http://schemas.microsoft.com/office/2007/relationships/diagramDrawing" Target="diagrams/drawing3.xml"/><Relationship Id="rId37" Type="http://schemas.microsoft.com/office/2007/relationships/diagramDrawing" Target="diagrams/drawing4.xml"/><Relationship Id="rId40" Type="http://schemas.openxmlformats.org/officeDocument/2006/relationships/image" Target="media/image12.png"/><Relationship Id="rId45" Type="http://schemas.openxmlformats.org/officeDocument/2006/relationships/image" Target="media/image17.png"/><Relationship Id="rId53" Type="http://schemas.openxmlformats.org/officeDocument/2006/relationships/hyperlink" Target="mailto:Richardteunen2@hotmail.co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diagramLayout" Target="diagrams/layout2.xml"/><Relationship Id="rId28" Type="http://schemas.openxmlformats.org/officeDocument/2006/relationships/diagramData" Target="diagrams/data3.xml"/><Relationship Id="rId36" Type="http://schemas.openxmlformats.org/officeDocument/2006/relationships/diagramColors" Target="diagrams/colors4.xml"/><Relationship Id="rId49"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diagramQuickStyle" Target="diagrams/quickStyle1.xml"/><Relationship Id="rId31" Type="http://schemas.openxmlformats.org/officeDocument/2006/relationships/diagramColors" Target="diagrams/colors3.xml"/><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diagramData" Target="diagrams/data2.xml"/><Relationship Id="rId27" Type="http://schemas.openxmlformats.org/officeDocument/2006/relationships/footer" Target="footer1.xml"/><Relationship Id="rId30" Type="http://schemas.openxmlformats.org/officeDocument/2006/relationships/diagramQuickStyle" Target="diagrams/quickStyle3.xml"/><Relationship Id="rId35" Type="http://schemas.openxmlformats.org/officeDocument/2006/relationships/diagramQuickStyle" Target="diagrams/quickStyle4.xml"/><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jpe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6CAF683-A0CE-4103-88F7-EAFA9D169DDF}" type="doc">
      <dgm:prSet loTypeId="urn:microsoft.com/office/officeart/2009/3/layout/HorizontalOrganizationChart" loCatId="hierarchy" qsTypeId="urn:microsoft.com/office/officeart/2005/8/quickstyle/simple5" qsCatId="simple" csTypeId="urn:microsoft.com/office/officeart/2005/8/colors/accent1_2" csCatId="accent1" phldr="1"/>
      <dgm:spPr/>
      <dgm:t>
        <a:bodyPr/>
        <a:lstStyle/>
        <a:p>
          <a:endParaRPr lang="en-ZA"/>
        </a:p>
      </dgm:t>
    </dgm:pt>
    <dgm:pt modelId="{ED631F5A-D191-45D2-B6E1-A0078BC6B34C}">
      <dgm:prSet phldrT="[Text]"/>
      <dgm:spPr/>
      <dgm:t>
        <a:bodyPr/>
        <a:lstStyle/>
        <a:p>
          <a:pPr algn="ctr"/>
          <a:r>
            <a:rPr lang="en-ZA"/>
            <a:t>Project Initiation</a:t>
          </a:r>
        </a:p>
      </dgm:t>
    </dgm:pt>
    <dgm:pt modelId="{81463ADD-2909-4CAC-B1F2-8E5E0A3ECB2A}" type="parTrans" cxnId="{6176ECFA-A247-4662-B371-760D7449FD74}">
      <dgm:prSet/>
      <dgm:spPr/>
      <dgm:t>
        <a:bodyPr/>
        <a:lstStyle/>
        <a:p>
          <a:pPr algn="ctr"/>
          <a:endParaRPr lang="en-ZA"/>
        </a:p>
      </dgm:t>
    </dgm:pt>
    <dgm:pt modelId="{838BDA9F-0968-4656-96C3-9BA6BE50F0FD}" type="sibTrans" cxnId="{6176ECFA-A247-4662-B371-760D7449FD74}">
      <dgm:prSet/>
      <dgm:spPr/>
      <dgm:t>
        <a:bodyPr/>
        <a:lstStyle/>
        <a:p>
          <a:pPr algn="ctr"/>
          <a:endParaRPr lang="en-ZA"/>
        </a:p>
      </dgm:t>
    </dgm:pt>
    <dgm:pt modelId="{E8DC9495-9944-4443-96FB-05A4032E8140}">
      <dgm:prSet phldrT="[Text]"/>
      <dgm:spPr/>
      <dgm:t>
        <a:bodyPr/>
        <a:lstStyle/>
        <a:p>
          <a:pPr algn="ctr"/>
          <a:r>
            <a:rPr lang="en-ZA"/>
            <a:t>Develop a business case</a:t>
          </a:r>
        </a:p>
      </dgm:t>
    </dgm:pt>
    <dgm:pt modelId="{90BD8804-5286-4098-A835-9FF3CE40ABF4}" type="parTrans" cxnId="{56E55DE9-252D-406A-A686-9948FBBEA1ED}">
      <dgm:prSet/>
      <dgm:spPr/>
      <dgm:t>
        <a:bodyPr/>
        <a:lstStyle/>
        <a:p>
          <a:pPr algn="ctr"/>
          <a:endParaRPr lang="en-ZA"/>
        </a:p>
      </dgm:t>
    </dgm:pt>
    <dgm:pt modelId="{6DE8AB82-811D-4B02-A50F-35352182C670}" type="sibTrans" cxnId="{56E55DE9-252D-406A-A686-9948FBBEA1ED}">
      <dgm:prSet/>
      <dgm:spPr/>
      <dgm:t>
        <a:bodyPr/>
        <a:lstStyle/>
        <a:p>
          <a:pPr algn="ctr"/>
          <a:endParaRPr lang="en-ZA"/>
        </a:p>
      </dgm:t>
    </dgm:pt>
    <dgm:pt modelId="{D7FD57C3-F2CF-433C-BF00-0144F63E59C3}">
      <dgm:prSet phldrT="[Text]"/>
      <dgm:spPr/>
      <dgm:t>
        <a:bodyPr/>
        <a:lstStyle/>
        <a:p>
          <a:pPr algn="ctr"/>
          <a:r>
            <a:rPr lang="en-ZA"/>
            <a:t>Undertake a Feasibility Study</a:t>
          </a:r>
        </a:p>
      </dgm:t>
    </dgm:pt>
    <dgm:pt modelId="{F6720EF7-0F3D-42CB-8E54-2CF83F968D0B}" type="parTrans" cxnId="{30B14A95-E3D6-4BC3-92F5-1D3768F2A584}">
      <dgm:prSet/>
      <dgm:spPr/>
      <dgm:t>
        <a:bodyPr/>
        <a:lstStyle/>
        <a:p>
          <a:pPr algn="ctr"/>
          <a:endParaRPr lang="en-ZA"/>
        </a:p>
      </dgm:t>
    </dgm:pt>
    <dgm:pt modelId="{BD721635-EB8E-4415-BF2D-A6D8E4806839}" type="sibTrans" cxnId="{30B14A95-E3D6-4BC3-92F5-1D3768F2A584}">
      <dgm:prSet/>
      <dgm:spPr/>
      <dgm:t>
        <a:bodyPr/>
        <a:lstStyle/>
        <a:p>
          <a:pPr algn="ctr"/>
          <a:endParaRPr lang="en-ZA"/>
        </a:p>
      </dgm:t>
    </dgm:pt>
    <dgm:pt modelId="{40C03F92-8242-4479-AC84-335314E10BAE}">
      <dgm:prSet phldrT="[Text]"/>
      <dgm:spPr/>
      <dgm:t>
        <a:bodyPr/>
        <a:lstStyle/>
        <a:p>
          <a:pPr algn="ctr"/>
          <a:r>
            <a:rPr lang="en-ZA"/>
            <a:t>Establish the Project Charter</a:t>
          </a:r>
        </a:p>
      </dgm:t>
    </dgm:pt>
    <dgm:pt modelId="{D7C69911-EBE5-407A-8CDB-A9497EDF73FA}" type="parTrans" cxnId="{49E691FC-F0F4-45AD-8D7D-C91CD960F09B}">
      <dgm:prSet/>
      <dgm:spPr/>
      <dgm:t>
        <a:bodyPr/>
        <a:lstStyle/>
        <a:p>
          <a:pPr algn="ctr"/>
          <a:endParaRPr lang="en-ZA"/>
        </a:p>
      </dgm:t>
    </dgm:pt>
    <dgm:pt modelId="{4D67312A-79C1-4241-8692-65FC3CBC6BFB}" type="sibTrans" cxnId="{49E691FC-F0F4-45AD-8D7D-C91CD960F09B}">
      <dgm:prSet/>
      <dgm:spPr/>
      <dgm:t>
        <a:bodyPr/>
        <a:lstStyle/>
        <a:p>
          <a:pPr algn="ctr"/>
          <a:endParaRPr lang="en-ZA"/>
        </a:p>
      </dgm:t>
    </dgm:pt>
    <dgm:pt modelId="{19D8CFF8-5DFC-42FB-BECC-FCA74C8A1FA5}">
      <dgm:prSet phldrT="[Text]"/>
      <dgm:spPr/>
      <dgm:t>
        <a:bodyPr/>
        <a:lstStyle/>
        <a:p>
          <a:pPr algn="ctr"/>
          <a:r>
            <a:rPr lang="en-ZA"/>
            <a:t>Appoint a Project Team</a:t>
          </a:r>
        </a:p>
      </dgm:t>
    </dgm:pt>
    <dgm:pt modelId="{199A2857-5876-41B6-BF33-5A08B586D002}" type="parTrans" cxnId="{14B38440-837B-4358-B943-763E29E323FA}">
      <dgm:prSet/>
      <dgm:spPr/>
      <dgm:t>
        <a:bodyPr/>
        <a:lstStyle/>
        <a:p>
          <a:pPr algn="ctr"/>
          <a:endParaRPr lang="en-ZA"/>
        </a:p>
      </dgm:t>
    </dgm:pt>
    <dgm:pt modelId="{FC63A0C6-0074-4581-A36C-A96427F7D1EF}" type="sibTrans" cxnId="{14B38440-837B-4358-B943-763E29E323FA}">
      <dgm:prSet/>
      <dgm:spPr/>
      <dgm:t>
        <a:bodyPr/>
        <a:lstStyle/>
        <a:p>
          <a:pPr algn="ctr"/>
          <a:endParaRPr lang="en-ZA"/>
        </a:p>
      </dgm:t>
    </dgm:pt>
    <dgm:pt modelId="{13AA789D-4B2D-4EB8-ABAE-9DE8A28E4AEC}">
      <dgm:prSet phldrT="[Text]"/>
      <dgm:spPr/>
      <dgm:t>
        <a:bodyPr/>
        <a:lstStyle/>
        <a:p>
          <a:pPr algn="ctr"/>
          <a:r>
            <a:rPr lang="en-ZA"/>
            <a:t>Setup a Project Office</a:t>
          </a:r>
        </a:p>
      </dgm:t>
    </dgm:pt>
    <dgm:pt modelId="{B7ACB807-6799-49FC-819F-58E848BCCD15}" type="parTrans" cxnId="{F80A85E7-7088-43BF-8B33-22E64F7914AE}">
      <dgm:prSet/>
      <dgm:spPr/>
      <dgm:t>
        <a:bodyPr/>
        <a:lstStyle/>
        <a:p>
          <a:pPr algn="ctr"/>
          <a:endParaRPr lang="en-ZA"/>
        </a:p>
      </dgm:t>
    </dgm:pt>
    <dgm:pt modelId="{31EC318B-5F53-4298-999E-EFCD0E9D70F6}" type="sibTrans" cxnId="{F80A85E7-7088-43BF-8B33-22E64F7914AE}">
      <dgm:prSet/>
      <dgm:spPr/>
      <dgm:t>
        <a:bodyPr/>
        <a:lstStyle/>
        <a:p>
          <a:pPr algn="ctr"/>
          <a:endParaRPr lang="en-ZA"/>
        </a:p>
      </dgm:t>
    </dgm:pt>
    <dgm:pt modelId="{A5AB37CD-3468-47D0-8DE8-03652F85C30D}">
      <dgm:prSet phldrT="[Text]"/>
      <dgm:spPr/>
      <dgm:t>
        <a:bodyPr/>
        <a:lstStyle/>
        <a:p>
          <a:pPr algn="ctr"/>
          <a:r>
            <a:rPr lang="en-ZA"/>
            <a:t>Initiation Phase Review</a:t>
          </a:r>
        </a:p>
      </dgm:t>
    </dgm:pt>
    <dgm:pt modelId="{36286582-1219-4836-997C-E92190E9B1CA}" type="parTrans" cxnId="{46E85B51-F9A4-4D89-946C-08E6EE11DB13}">
      <dgm:prSet/>
      <dgm:spPr/>
      <dgm:t>
        <a:bodyPr/>
        <a:lstStyle/>
        <a:p>
          <a:pPr algn="ctr"/>
          <a:endParaRPr lang="en-ZA"/>
        </a:p>
      </dgm:t>
    </dgm:pt>
    <dgm:pt modelId="{B5A0C851-DD98-4AC6-BB83-56D6C451B5AC}" type="sibTrans" cxnId="{46E85B51-F9A4-4D89-946C-08E6EE11DB13}">
      <dgm:prSet/>
      <dgm:spPr/>
      <dgm:t>
        <a:bodyPr/>
        <a:lstStyle/>
        <a:p>
          <a:pPr algn="ctr"/>
          <a:endParaRPr lang="en-ZA"/>
        </a:p>
      </dgm:t>
    </dgm:pt>
    <dgm:pt modelId="{295720A4-32AA-4F37-B2D5-1E6B7D2F4EE5}">
      <dgm:prSet phldrT="[Text]"/>
      <dgm:spPr/>
      <dgm:t>
        <a:bodyPr/>
        <a:lstStyle/>
        <a:p>
          <a:pPr algn="ctr"/>
          <a:r>
            <a:rPr lang="en-ZA"/>
            <a:t>Checklist</a:t>
          </a:r>
        </a:p>
      </dgm:t>
    </dgm:pt>
    <dgm:pt modelId="{9139CE61-116B-4FBB-A194-C6D67BE15DD6}" type="parTrans" cxnId="{3CA87D35-BAB7-4386-9022-B84DD4067C35}">
      <dgm:prSet/>
      <dgm:spPr/>
      <dgm:t>
        <a:bodyPr/>
        <a:lstStyle/>
        <a:p>
          <a:endParaRPr lang="en-ZA"/>
        </a:p>
      </dgm:t>
    </dgm:pt>
    <dgm:pt modelId="{7E94B58F-FB3F-4468-A36A-5F2FB757A4A3}" type="sibTrans" cxnId="{3CA87D35-BAB7-4386-9022-B84DD4067C35}">
      <dgm:prSet/>
      <dgm:spPr/>
      <dgm:t>
        <a:bodyPr/>
        <a:lstStyle/>
        <a:p>
          <a:endParaRPr lang="en-ZA"/>
        </a:p>
      </dgm:t>
    </dgm:pt>
    <dgm:pt modelId="{9B9F73DC-70B3-4D21-8645-7030D5EEDEA3}">
      <dgm:prSet phldrT="[Text]"/>
      <dgm:spPr/>
      <dgm:t>
        <a:bodyPr/>
        <a:lstStyle/>
        <a:p>
          <a:pPr algn="ctr"/>
          <a:r>
            <a:rPr lang="en-ZA"/>
            <a:t>Review Form</a:t>
          </a:r>
        </a:p>
      </dgm:t>
    </dgm:pt>
    <dgm:pt modelId="{40167A7D-87E7-4F55-BD1A-3F57CE9F6ADB}" type="parTrans" cxnId="{CCC20458-09B6-404F-A5C0-2CBE22C18E57}">
      <dgm:prSet/>
      <dgm:spPr/>
      <dgm:t>
        <a:bodyPr/>
        <a:lstStyle/>
        <a:p>
          <a:endParaRPr lang="en-ZA"/>
        </a:p>
      </dgm:t>
    </dgm:pt>
    <dgm:pt modelId="{39C21C2B-958D-4C3B-B706-71B08667950E}" type="sibTrans" cxnId="{CCC20458-09B6-404F-A5C0-2CBE22C18E57}">
      <dgm:prSet/>
      <dgm:spPr/>
      <dgm:t>
        <a:bodyPr/>
        <a:lstStyle/>
        <a:p>
          <a:endParaRPr lang="en-ZA"/>
        </a:p>
      </dgm:t>
    </dgm:pt>
    <dgm:pt modelId="{8117A60F-AF53-4852-9906-4B8E0B0CB4FB}" type="pres">
      <dgm:prSet presAssocID="{26CAF683-A0CE-4103-88F7-EAFA9D169DDF}" presName="hierChild1" presStyleCnt="0">
        <dgm:presLayoutVars>
          <dgm:orgChart val="1"/>
          <dgm:chPref val="1"/>
          <dgm:dir/>
          <dgm:animOne val="branch"/>
          <dgm:animLvl val="lvl"/>
          <dgm:resizeHandles/>
        </dgm:presLayoutVars>
      </dgm:prSet>
      <dgm:spPr/>
      <dgm:t>
        <a:bodyPr/>
        <a:lstStyle/>
        <a:p>
          <a:endParaRPr lang="en-US"/>
        </a:p>
      </dgm:t>
    </dgm:pt>
    <dgm:pt modelId="{4213DEEF-B502-4BB8-A490-A25290AEBD3D}" type="pres">
      <dgm:prSet presAssocID="{ED631F5A-D191-45D2-B6E1-A0078BC6B34C}" presName="hierRoot1" presStyleCnt="0">
        <dgm:presLayoutVars>
          <dgm:hierBranch val="init"/>
        </dgm:presLayoutVars>
      </dgm:prSet>
      <dgm:spPr/>
    </dgm:pt>
    <dgm:pt modelId="{39450D2B-8E0F-4DD1-972C-D8DABDE65CAC}" type="pres">
      <dgm:prSet presAssocID="{ED631F5A-D191-45D2-B6E1-A0078BC6B34C}" presName="rootComposite1" presStyleCnt="0"/>
      <dgm:spPr/>
    </dgm:pt>
    <dgm:pt modelId="{BE172406-6EB9-4F3B-A128-226B214E574B}" type="pres">
      <dgm:prSet presAssocID="{ED631F5A-D191-45D2-B6E1-A0078BC6B34C}" presName="rootText1" presStyleLbl="node0" presStyleIdx="0" presStyleCnt="1">
        <dgm:presLayoutVars>
          <dgm:chPref val="3"/>
        </dgm:presLayoutVars>
      </dgm:prSet>
      <dgm:spPr/>
      <dgm:t>
        <a:bodyPr/>
        <a:lstStyle/>
        <a:p>
          <a:endParaRPr lang="en-US"/>
        </a:p>
      </dgm:t>
    </dgm:pt>
    <dgm:pt modelId="{1E771E84-37A5-430A-BCDE-7AFC4DA48F45}" type="pres">
      <dgm:prSet presAssocID="{ED631F5A-D191-45D2-B6E1-A0078BC6B34C}" presName="rootConnector1" presStyleLbl="node1" presStyleIdx="0" presStyleCnt="0"/>
      <dgm:spPr/>
      <dgm:t>
        <a:bodyPr/>
        <a:lstStyle/>
        <a:p>
          <a:endParaRPr lang="en-US"/>
        </a:p>
      </dgm:t>
    </dgm:pt>
    <dgm:pt modelId="{557249E2-B263-4E3E-8275-B3963C15BC7B}" type="pres">
      <dgm:prSet presAssocID="{ED631F5A-D191-45D2-B6E1-A0078BC6B34C}" presName="hierChild2" presStyleCnt="0"/>
      <dgm:spPr/>
    </dgm:pt>
    <dgm:pt modelId="{B750E4F9-E24B-4DB3-B5D6-AC082AF74E54}" type="pres">
      <dgm:prSet presAssocID="{90BD8804-5286-4098-A835-9FF3CE40ABF4}" presName="Name64" presStyleLbl="parChTrans1D2" presStyleIdx="0" presStyleCnt="6"/>
      <dgm:spPr/>
      <dgm:t>
        <a:bodyPr/>
        <a:lstStyle/>
        <a:p>
          <a:endParaRPr lang="en-US"/>
        </a:p>
      </dgm:t>
    </dgm:pt>
    <dgm:pt modelId="{1DC2D072-C075-415F-A0A6-EF340D5B10D1}" type="pres">
      <dgm:prSet presAssocID="{E8DC9495-9944-4443-96FB-05A4032E8140}" presName="hierRoot2" presStyleCnt="0">
        <dgm:presLayoutVars>
          <dgm:hierBranch val="init"/>
        </dgm:presLayoutVars>
      </dgm:prSet>
      <dgm:spPr/>
    </dgm:pt>
    <dgm:pt modelId="{DACF994D-A89E-4AE7-AC35-C17697D8F25C}" type="pres">
      <dgm:prSet presAssocID="{E8DC9495-9944-4443-96FB-05A4032E8140}" presName="rootComposite" presStyleCnt="0"/>
      <dgm:spPr/>
    </dgm:pt>
    <dgm:pt modelId="{4EC0C260-4B8B-4E67-A017-114C55FE8A87}" type="pres">
      <dgm:prSet presAssocID="{E8DC9495-9944-4443-96FB-05A4032E8140}" presName="rootText" presStyleLbl="node2" presStyleIdx="0" presStyleCnt="6">
        <dgm:presLayoutVars>
          <dgm:chPref val="3"/>
        </dgm:presLayoutVars>
      </dgm:prSet>
      <dgm:spPr/>
      <dgm:t>
        <a:bodyPr/>
        <a:lstStyle/>
        <a:p>
          <a:endParaRPr lang="en-US"/>
        </a:p>
      </dgm:t>
    </dgm:pt>
    <dgm:pt modelId="{83C4E1E2-8482-46B6-86E6-AFC3EEE5FF9D}" type="pres">
      <dgm:prSet presAssocID="{E8DC9495-9944-4443-96FB-05A4032E8140}" presName="rootConnector" presStyleLbl="node2" presStyleIdx="0" presStyleCnt="6"/>
      <dgm:spPr/>
      <dgm:t>
        <a:bodyPr/>
        <a:lstStyle/>
        <a:p>
          <a:endParaRPr lang="en-US"/>
        </a:p>
      </dgm:t>
    </dgm:pt>
    <dgm:pt modelId="{36AE84C0-2240-44BD-81BA-A3ED5CAB5F19}" type="pres">
      <dgm:prSet presAssocID="{E8DC9495-9944-4443-96FB-05A4032E8140}" presName="hierChild4" presStyleCnt="0"/>
      <dgm:spPr/>
    </dgm:pt>
    <dgm:pt modelId="{91158FE7-4905-4F47-BAFE-585AB9768613}" type="pres">
      <dgm:prSet presAssocID="{E8DC9495-9944-4443-96FB-05A4032E8140}" presName="hierChild5" presStyleCnt="0"/>
      <dgm:spPr/>
    </dgm:pt>
    <dgm:pt modelId="{6C4F9126-EBCF-4F05-9A9B-656F1890E8AA}" type="pres">
      <dgm:prSet presAssocID="{F6720EF7-0F3D-42CB-8E54-2CF83F968D0B}" presName="Name64" presStyleLbl="parChTrans1D2" presStyleIdx="1" presStyleCnt="6"/>
      <dgm:spPr/>
      <dgm:t>
        <a:bodyPr/>
        <a:lstStyle/>
        <a:p>
          <a:endParaRPr lang="en-US"/>
        </a:p>
      </dgm:t>
    </dgm:pt>
    <dgm:pt modelId="{B18917E0-B31B-4C0E-8DA0-453D47C8307F}" type="pres">
      <dgm:prSet presAssocID="{D7FD57C3-F2CF-433C-BF00-0144F63E59C3}" presName="hierRoot2" presStyleCnt="0">
        <dgm:presLayoutVars>
          <dgm:hierBranch val="init"/>
        </dgm:presLayoutVars>
      </dgm:prSet>
      <dgm:spPr/>
    </dgm:pt>
    <dgm:pt modelId="{E1D95A43-DC4D-4A86-B1D6-61721FBB5B52}" type="pres">
      <dgm:prSet presAssocID="{D7FD57C3-F2CF-433C-BF00-0144F63E59C3}" presName="rootComposite" presStyleCnt="0"/>
      <dgm:spPr/>
    </dgm:pt>
    <dgm:pt modelId="{E3FA2C14-7E57-4564-81F8-BC8D879DA1F7}" type="pres">
      <dgm:prSet presAssocID="{D7FD57C3-F2CF-433C-BF00-0144F63E59C3}" presName="rootText" presStyleLbl="node2" presStyleIdx="1" presStyleCnt="6">
        <dgm:presLayoutVars>
          <dgm:chPref val="3"/>
        </dgm:presLayoutVars>
      </dgm:prSet>
      <dgm:spPr/>
      <dgm:t>
        <a:bodyPr/>
        <a:lstStyle/>
        <a:p>
          <a:endParaRPr lang="en-US"/>
        </a:p>
      </dgm:t>
    </dgm:pt>
    <dgm:pt modelId="{767AC515-EF68-4D66-92EB-21D408824392}" type="pres">
      <dgm:prSet presAssocID="{D7FD57C3-F2CF-433C-BF00-0144F63E59C3}" presName="rootConnector" presStyleLbl="node2" presStyleIdx="1" presStyleCnt="6"/>
      <dgm:spPr/>
      <dgm:t>
        <a:bodyPr/>
        <a:lstStyle/>
        <a:p>
          <a:endParaRPr lang="en-US"/>
        </a:p>
      </dgm:t>
    </dgm:pt>
    <dgm:pt modelId="{27B1E9EA-C889-479C-834D-45DDA7B01190}" type="pres">
      <dgm:prSet presAssocID="{D7FD57C3-F2CF-433C-BF00-0144F63E59C3}" presName="hierChild4" presStyleCnt="0"/>
      <dgm:spPr/>
    </dgm:pt>
    <dgm:pt modelId="{9795F8C2-1471-4918-9F73-7CA8CE73423D}" type="pres">
      <dgm:prSet presAssocID="{D7FD57C3-F2CF-433C-BF00-0144F63E59C3}" presName="hierChild5" presStyleCnt="0"/>
      <dgm:spPr/>
    </dgm:pt>
    <dgm:pt modelId="{2E1A03B5-4BF5-4BA5-8B54-96648509462D}" type="pres">
      <dgm:prSet presAssocID="{D7C69911-EBE5-407A-8CDB-A9497EDF73FA}" presName="Name64" presStyleLbl="parChTrans1D2" presStyleIdx="2" presStyleCnt="6"/>
      <dgm:spPr/>
      <dgm:t>
        <a:bodyPr/>
        <a:lstStyle/>
        <a:p>
          <a:endParaRPr lang="en-US"/>
        </a:p>
      </dgm:t>
    </dgm:pt>
    <dgm:pt modelId="{85E3D556-B053-43D5-BAC2-90A2F239CA18}" type="pres">
      <dgm:prSet presAssocID="{40C03F92-8242-4479-AC84-335314E10BAE}" presName="hierRoot2" presStyleCnt="0">
        <dgm:presLayoutVars>
          <dgm:hierBranch val="init"/>
        </dgm:presLayoutVars>
      </dgm:prSet>
      <dgm:spPr/>
    </dgm:pt>
    <dgm:pt modelId="{B9127BD4-FC72-41EB-ADD5-DE011B3F71D8}" type="pres">
      <dgm:prSet presAssocID="{40C03F92-8242-4479-AC84-335314E10BAE}" presName="rootComposite" presStyleCnt="0"/>
      <dgm:spPr/>
    </dgm:pt>
    <dgm:pt modelId="{D57B7371-A034-4661-B8DD-8B697F23BF26}" type="pres">
      <dgm:prSet presAssocID="{40C03F92-8242-4479-AC84-335314E10BAE}" presName="rootText" presStyleLbl="node2" presStyleIdx="2" presStyleCnt="6">
        <dgm:presLayoutVars>
          <dgm:chPref val="3"/>
        </dgm:presLayoutVars>
      </dgm:prSet>
      <dgm:spPr/>
      <dgm:t>
        <a:bodyPr/>
        <a:lstStyle/>
        <a:p>
          <a:endParaRPr lang="en-US"/>
        </a:p>
      </dgm:t>
    </dgm:pt>
    <dgm:pt modelId="{CF34D00A-C636-406C-B87C-D5647B0C768D}" type="pres">
      <dgm:prSet presAssocID="{40C03F92-8242-4479-AC84-335314E10BAE}" presName="rootConnector" presStyleLbl="node2" presStyleIdx="2" presStyleCnt="6"/>
      <dgm:spPr/>
      <dgm:t>
        <a:bodyPr/>
        <a:lstStyle/>
        <a:p>
          <a:endParaRPr lang="en-US"/>
        </a:p>
      </dgm:t>
    </dgm:pt>
    <dgm:pt modelId="{16F149B8-618D-4F6D-89EA-48C30107D031}" type="pres">
      <dgm:prSet presAssocID="{40C03F92-8242-4479-AC84-335314E10BAE}" presName="hierChild4" presStyleCnt="0"/>
      <dgm:spPr/>
    </dgm:pt>
    <dgm:pt modelId="{F7F91F85-5820-4A49-B8D6-FBB6A5BF5758}" type="pres">
      <dgm:prSet presAssocID="{40C03F92-8242-4479-AC84-335314E10BAE}" presName="hierChild5" presStyleCnt="0"/>
      <dgm:spPr/>
    </dgm:pt>
    <dgm:pt modelId="{A3420649-BD1B-4CA3-B851-3CB844AB00EB}" type="pres">
      <dgm:prSet presAssocID="{199A2857-5876-41B6-BF33-5A08B586D002}" presName="Name64" presStyleLbl="parChTrans1D2" presStyleIdx="3" presStyleCnt="6"/>
      <dgm:spPr/>
      <dgm:t>
        <a:bodyPr/>
        <a:lstStyle/>
        <a:p>
          <a:endParaRPr lang="en-US"/>
        </a:p>
      </dgm:t>
    </dgm:pt>
    <dgm:pt modelId="{9DAF4B64-7B27-4FB8-B2D4-71974405BD79}" type="pres">
      <dgm:prSet presAssocID="{19D8CFF8-5DFC-42FB-BECC-FCA74C8A1FA5}" presName="hierRoot2" presStyleCnt="0">
        <dgm:presLayoutVars>
          <dgm:hierBranch val="init"/>
        </dgm:presLayoutVars>
      </dgm:prSet>
      <dgm:spPr/>
    </dgm:pt>
    <dgm:pt modelId="{1A4CF306-F501-46C5-BDAB-29ADE80DEC3C}" type="pres">
      <dgm:prSet presAssocID="{19D8CFF8-5DFC-42FB-BECC-FCA74C8A1FA5}" presName="rootComposite" presStyleCnt="0"/>
      <dgm:spPr/>
    </dgm:pt>
    <dgm:pt modelId="{14486994-60BE-43FA-8049-ABF35CA344E4}" type="pres">
      <dgm:prSet presAssocID="{19D8CFF8-5DFC-42FB-BECC-FCA74C8A1FA5}" presName="rootText" presStyleLbl="node2" presStyleIdx="3" presStyleCnt="6">
        <dgm:presLayoutVars>
          <dgm:chPref val="3"/>
        </dgm:presLayoutVars>
      </dgm:prSet>
      <dgm:spPr/>
      <dgm:t>
        <a:bodyPr/>
        <a:lstStyle/>
        <a:p>
          <a:endParaRPr lang="en-US"/>
        </a:p>
      </dgm:t>
    </dgm:pt>
    <dgm:pt modelId="{350C082B-7FDF-4558-A3A9-D723B8F1A101}" type="pres">
      <dgm:prSet presAssocID="{19D8CFF8-5DFC-42FB-BECC-FCA74C8A1FA5}" presName="rootConnector" presStyleLbl="node2" presStyleIdx="3" presStyleCnt="6"/>
      <dgm:spPr/>
      <dgm:t>
        <a:bodyPr/>
        <a:lstStyle/>
        <a:p>
          <a:endParaRPr lang="en-US"/>
        </a:p>
      </dgm:t>
    </dgm:pt>
    <dgm:pt modelId="{FD767633-AAD7-4936-948C-B5144D92194C}" type="pres">
      <dgm:prSet presAssocID="{19D8CFF8-5DFC-42FB-BECC-FCA74C8A1FA5}" presName="hierChild4" presStyleCnt="0"/>
      <dgm:spPr/>
    </dgm:pt>
    <dgm:pt modelId="{DBEB30E4-4F73-4CDA-A75F-B3B4B72C8CF4}" type="pres">
      <dgm:prSet presAssocID="{19D8CFF8-5DFC-42FB-BECC-FCA74C8A1FA5}" presName="hierChild5" presStyleCnt="0"/>
      <dgm:spPr/>
    </dgm:pt>
    <dgm:pt modelId="{2CB556F7-EB1C-42E8-992A-D48E0BD52421}" type="pres">
      <dgm:prSet presAssocID="{B7ACB807-6799-49FC-819F-58E848BCCD15}" presName="Name64" presStyleLbl="parChTrans1D2" presStyleIdx="4" presStyleCnt="6"/>
      <dgm:spPr/>
      <dgm:t>
        <a:bodyPr/>
        <a:lstStyle/>
        <a:p>
          <a:endParaRPr lang="en-US"/>
        </a:p>
      </dgm:t>
    </dgm:pt>
    <dgm:pt modelId="{8EC53025-92B4-47D4-A6C4-6CD41A32CE5A}" type="pres">
      <dgm:prSet presAssocID="{13AA789D-4B2D-4EB8-ABAE-9DE8A28E4AEC}" presName="hierRoot2" presStyleCnt="0">
        <dgm:presLayoutVars>
          <dgm:hierBranch val="init"/>
        </dgm:presLayoutVars>
      </dgm:prSet>
      <dgm:spPr/>
    </dgm:pt>
    <dgm:pt modelId="{B683D1A2-2A8B-407D-AB90-689312D91FA6}" type="pres">
      <dgm:prSet presAssocID="{13AA789D-4B2D-4EB8-ABAE-9DE8A28E4AEC}" presName="rootComposite" presStyleCnt="0"/>
      <dgm:spPr/>
    </dgm:pt>
    <dgm:pt modelId="{A0081836-FE12-4D7A-8916-172535E4B18E}" type="pres">
      <dgm:prSet presAssocID="{13AA789D-4B2D-4EB8-ABAE-9DE8A28E4AEC}" presName="rootText" presStyleLbl="node2" presStyleIdx="4" presStyleCnt="6">
        <dgm:presLayoutVars>
          <dgm:chPref val="3"/>
        </dgm:presLayoutVars>
      </dgm:prSet>
      <dgm:spPr/>
      <dgm:t>
        <a:bodyPr/>
        <a:lstStyle/>
        <a:p>
          <a:endParaRPr lang="en-US"/>
        </a:p>
      </dgm:t>
    </dgm:pt>
    <dgm:pt modelId="{9A4E33B2-3F9F-46A5-8145-AFFB97E951BF}" type="pres">
      <dgm:prSet presAssocID="{13AA789D-4B2D-4EB8-ABAE-9DE8A28E4AEC}" presName="rootConnector" presStyleLbl="node2" presStyleIdx="4" presStyleCnt="6"/>
      <dgm:spPr/>
      <dgm:t>
        <a:bodyPr/>
        <a:lstStyle/>
        <a:p>
          <a:endParaRPr lang="en-US"/>
        </a:p>
      </dgm:t>
    </dgm:pt>
    <dgm:pt modelId="{D04C0D4C-CAFD-46CD-AF1B-24D72F5E4B2F}" type="pres">
      <dgm:prSet presAssocID="{13AA789D-4B2D-4EB8-ABAE-9DE8A28E4AEC}" presName="hierChild4" presStyleCnt="0"/>
      <dgm:spPr/>
    </dgm:pt>
    <dgm:pt modelId="{E9426947-9783-4915-8EA9-26DF4C61E1EA}" type="pres">
      <dgm:prSet presAssocID="{9139CE61-116B-4FBB-A194-C6D67BE15DD6}" presName="Name64" presStyleLbl="parChTrans1D3" presStyleIdx="0" presStyleCnt="2"/>
      <dgm:spPr/>
      <dgm:t>
        <a:bodyPr/>
        <a:lstStyle/>
        <a:p>
          <a:endParaRPr lang="en-US"/>
        </a:p>
      </dgm:t>
    </dgm:pt>
    <dgm:pt modelId="{71E77BB4-E52A-4226-A035-A8166877604A}" type="pres">
      <dgm:prSet presAssocID="{295720A4-32AA-4F37-B2D5-1E6B7D2F4EE5}" presName="hierRoot2" presStyleCnt="0">
        <dgm:presLayoutVars>
          <dgm:hierBranch val="init"/>
        </dgm:presLayoutVars>
      </dgm:prSet>
      <dgm:spPr/>
    </dgm:pt>
    <dgm:pt modelId="{EEA76480-D9B5-49EF-9127-64249DD506D6}" type="pres">
      <dgm:prSet presAssocID="{295720A4-32AA-4F37-B2D5-1E6B7D2F4EE5}" presName="rootComposite" presStyleCnt="0"/>
      <dgm:spPr/>
    </dgm:pt>
    <dgm:pt modelId="{C9D58B46-A0FF-4CCE-91DB-686937612D67}" type="pres">
      <dgm:prSet presAssocID="{295720A4-32AA-4F37-B2D5-1E6B7D2F4EE5}" presName="rootText" presStyleLbl="node3" presStyleIdx="0" presStyleCnt="2">
        <dgm:presLayoutVars>
          <dgm:chPref val="3"/>
        </dgm:presLayoutVars>
      </dgm:prSet>
      <dgm:spPr/>
      <dgm:t>
        <a:bodyPr/>
        <a:lstStyle/>
        <a:p>
          <a:endParaRPr lang="en-US"/>
        </a:p>
      </dgm:t>
    </dgm:pt>
    <dgm:pt modelId="{6B08CF8B-4419-4D72-8387-1E84CE115C79}" type="pres">
      <dgm:prSet presAssocID="{295720A4-32AA-4F37-B2D5-1E6B7D2F4EE5}" presName="rootConnector" presStyleLbl="node3" presStyleIdx="0" presStyleCnt="2"/>
      <dgm:spPr/>
      <dgm:t>
        <a:bodyPr/>
        <a:lstStyle/>
        <a:p>
          <a:endParaRPr lang="en-US"/>
        </a:p>
      </dgm:t>
    </dgm:pt>
    <dgm:pt modelId="{90BDA533-D258-4E03-9B4D-728C853659D0}" type="pres">
      <dgm:prSet presAssocID="{295720A4-32AA-4F37-B2D5-1E6B7D2F4EE5}" presName="hierChild4" presStyleCnt="0"/>
      <dgm:spPr/>
    </dgm:pt>
    <dgm:pt modelId="{8D5C63C1-CD40-4914-A5DC-FE24C36F152C}" type="pres">
      <dgm:prSet presAssocID="{295720A4-32AA-4F37-B2D5-1E6B7D2F4EE5}" presName="hierChild5" presStyleCnt="0"/>
      <dgm:spPr/>
    </dgm:pt>
    <dgm:pt modelId="{93A22C8C-7DFE-476D-B420-FA94D9AAD556}" type="pres">
      <dgm:prSet presAssocID="{13AA789D-4B2D-4EB8-ABAE-9DE8A28E4AEC}" presName="hierChild5" presStyleCnt="0"/>
      <dgm:spPr/>
    </dgm:pt>
    <dgm:pt modelId="{DFD0AD96-36CB-49EA-A05A-19B1AAEB31C1}" type="pres">
      <dgm:prSet presAssocID="{36286582-1219-4836-997C-E92190E9B1CA}" presName="Name64" presStyleLbl="parChTrans1D2" presStyleIdx="5" presStyleCnt="6"/>
      <dgm:spPr/>
      <dgm:t>
        <a:bodyPr/>
        <a:lstStyle/>
        <a:p>
          <a:endParaRPr lang="en-US"/>
        </a:p>
      </dgm:t>
    </dgm:pt>
    <dgm:pt modelId="{5B5724A7-1E80-4649-806F-FC5786F8387C}" type="pres">
      <dgm:prSet presAssocID="{A5AB37CD-3468-47D0-8DE8-03652F85C30D}" presName="hierRoot2" presStyleCnt="0">
        <dgm:presLayoutVars>
          <dgm:hierBranch val="init"/>
        </dgm:presLayoutVars>
      </dgm:prSet>
      <dgm:spPr/>
    </dgm:pt>
    <dgm:pt modelId="{7CB6DA57-DAA7-4A98-BC99-5376C7D6BD96}" type="pres">
      <dgm:prSet presAssocID="{A5AB37CD-3468-47D0-8DE8-03652F85C30D}" presName="rootComposite" presStyleCnt="0"/>
      <dgm:spPr/>
    </dgm:pt>
    <dgm:pt modelId="{CCC52C77-28B9-45B8-8703-C53C37FEF378}" type="pres">
      <dgm:prSet presAssocID="{A5AB37CD-3468-47D0-8DE8-03652F85C30D}" presName="rootText" presStyleLbl="node2" presStyleIdx="5" presStyleCnt="6">
        <dgm:presLayoutVars>
          <dgm:chPref val="3"/>
        </dgm:presLayoutVars>
      </dgm:prSet>
      <dgm:spPr/>
      <dgm:t>
        <a:bodyPr/>
        <a:lstStyle/>
        <a:p>
          <a:endParaRPr lang="en-US"/>
        </a:p>
      </dgm:t>
    </dgm:pt>
    <dgm:pt modelId="{5B1E04B5-F04F-4314-9FAF-E5C105EDCA5F}" type="pres">
      <dgm:prSet presAssocID="{A5AB37CD-3468-47D0-8DE8-03652F85C30D}" presName="rootConnector" presStyleLbl="node2" presStyleIdx="5" presStyleCnt="6"/>
      <dgm:spPr/>
      <dgm:t>
        <a:bodyPr/>
        <a:lstStyle/>
        <a:p>
          <a:endParaRPr lang="en-US"/>
        </a:p>
      </dgm:t>
    </dgm:pt>
    <dgm:pt modelId="{0F113694-FEC0-4181-8285-4810E3DBA696}" type="pres">
      <dgm:prSet presAssocID="{A5AB37CD-3468-47D0-8DE8-03652F85C30D}" presName="hierChild4" presStyleCnt="0"/>
      <dgm:spPr/>
    </dgm:pt>
    <dgm:pt modelId="{AB97D06F-6454-46FA-B28B-9BC262B36F1E}" type="pres">
      <dgm:prSet presAssocID="{40167A7D-87E7-4F55-BD1A-3F57CE9F6ADB}" presName="Name64" presStyleLbl="parChTrans1D3" presStyleIdx="1" presStyleCnt="2"/>
      <dgm:spPr/>
      <dgm:t>
        <a:bodyPr/>
        <a:lstStyle/>
        <a:p>
          <a:endParaRPr lang="en-US"/>
        </a:p>
      </dgm:t>
    </dgm:pt>
    <dgm:pt modelId="{0E4E7D4F-9C54-40AC-8351-2E56C1B7C6BC}" type="pres">
      <dgm:prSet presAssocID="{9B9F73DC-70B3-4D21-8645-7030D5EEDEA3}" presName="hierRoot2" presStyleCnt="0">
        <dgm:presLayoutVars>
          <dgm:hierBranch val="init"/>
        </dgm:presLayoutVars>
      </dgm:prSet>
      <dgm:spPr/>
    </dgm:pt>
    <dgm:pt modelId="{906AB5FC-441C-40CB-8649-189DC9B5A688}" type="pres">
      <dgm:prSet presAssocID="{9B9F73DC-70B3-4D21-8645-7030D5EEDEA3}" presName="rootComposite" presStyleCnt="0"/>
      <dgm:spPr/>
    </dgm:pt>
    <dgm:pt modelId="{E6FB05FD-670A-4370-82AD-0C5FF6DA1DD4}" type="pres">
      <dgm:prSet presAssocID="{9B9F73DC-70B3-4D21-8645-7030D5EEDEA3}" presName="rootText" presStyleLbl="node3" presStyleIdx="1" presStyleCnt="2">
        <dgm:presLayoutVars>
          <dgm:chPref val="3"/>
        </dgm:presLayoutVars>
      </dgm:prSet>
      <dgm:spPr/>
      <dgm:t>
        <a:bodyPr/>
        <a:lstStyle/>
        <a:p>
          <a:endParaRPr lang="en-US"/>
        </a:p>
      </dgm:t>
    </dgm:pt>
    <dgm:pt modelId="{585A87CE-B3CF-4EBD-BF31-5705BEBE8BC7}" type="pres">
      <dgm:prSet presAssocID="{9B9F73DC-70B3-4D21-8645-7030D5EEDEA3}" presName="rootConnector" presStyleLbl="node3" presStyleIdx="1" presStyleCnt="2"/>
      <dgm:spPr/>
      <dgm:t>
        <a:bodyPr/>
        <a:lstStyle/>
        <a:p>
          <a:endParaRPr lang="en-US"/>
        </a:p>
      </dgm:t>
    </dgm:pt>
    <dgm:pt modelId="{712576DA-E343-4463-A94D-83B40BDCA532}" type="pres">
      <dgm:prSet presAssocID="{9B9F73DC-70B3-4D21-8645-7030D5EEDEA3}" presName="hierChild4" presStyleCnt="0"/>
      <dgm:spPr/>
    </dgm:pt>
    <dgm:pt modelId="{CF5076E4-B058-44C2-9F0F-923B2F8CD15A}" type="pres">
      <dgm:prSet presAssocID="{9B9F73DC-70B3-4D21-8645-7030D5EEDEA3}" presName="hierChild5" presStyleCnt="0"/>
      <dgm:spPr/>
    </dgm:pt>
    <dgm:pt modelId="{A56EDBD9-6406-4043-A047-C19BE8EA7D5F}" type="pres">
      <dgm:prSet presAssocID="{A5AB37CD-3468-47D0-8DE8-03652F85C30D}" presName="hierChild5" presStyleCnt="0"/>
      <dgm:spPr/>
    </dgm:pt>
    <dgm:pt modelId="{E5F52DF9-507A-4616-A457-2104A1BF008B}" type="pres">
      <dgm:prSet presAssocID="{ED631F5A-D191-45D2-B6E1-A0078BC6B34C}" presName="hierChild3" presStyleCnt="0"/>
      <dgm:spPr/>
    </dgm:pt>
  </dgm:ptLst>
  <dgm:cxnLst>
    <dgm:cxn modelId="{B1233742-CCB7-481D-A46B-C537EF5666A6}" type="presOf" srcId="{13AA789D-4B2D-4EB8-ABAE-9DE8A28E4AEC}" destId="{9A4E33B2-3F9F-46A5-8145-AFFB97E951BF}" srcOrd="1" destOrd="0" presId="urn:microsoft.com/office/officeart/2009/3/layout/HorizontalOrganizationChart"/>
    <dgm:cxn modelId="{46E85B51-F9A4-4D89-946C-08E6EE11DB13}" srcId="{ED631F5A-D191-45D2-B6E1-A0078BC6B34C}" destId="{A5AB37CD-3468-47D0-8DE8-03652F85C30D}" srcOrd="5" destOrd="0" parTransId="{36286582-1219-4836-997C-E92190E9B1CA}" sibTransId="{B5A0C851-DD98-4AC6-BB83-56D6C451B5AC}"/>
    <dgm:cxn modelId="{5AA8795F-880B-453C-9085-EB908F77A48F}" type="presOf" srcId="{19D8CFF8-5DFC-42FB-BECC-FCA74C8A1FA5}" destId="{350C082B-7FDF-4558-A3A9-D723B8F1A101}" srcOrd="1" destOrd="0" presId="urn:microsoft.com/office/officeart/2009/3/layout/HorizontalOrganizationChart"/>
    <dgm:cxn modelId="{8AC69903-C154-42E0-A906-6D6F0DD84C75}" type="presOf" srcId="{F6720EF7-0F3D-42CB-8E54-2CF83F968D0B}" destId="{6C4F9126-EBCF-4F05-9A9B-656F1890E8AA}" srcOrd="0" destOrd="0" presId="urn:microsoft.com/office/officeart/2009/3/layout/HorizontalOrganizationChart"/>
    <dgm:cxn modelId="{49E691FC-F0F4-45AD-8D7D-C91CD960F09B}" srcId="{ED631F5A-D191-45D2-B6E1-A0078BC6B34C}" destId="{40C03F92-8242-4479-AC84-335314E10BAE}" srcOrd="2" destOrd="0" parTransId="{D7C69911-EBE5-407A-8CDB-A9497EDF73FA}" sibTransId="{4D67312A-79C1-4241-8692-65FC3CBC6BFB}"/>
    <dgm:cxn modelId="{1C4C22F3-8138-4845-9660-28D109956F18}" type="presOf" srcId="{ED631F5A-D191-45D2-B6E1-A0078BC6B34C}" destId="{1E771E84-37A5-430A-BCDE-7AFC4DA48F45}" srcOrd="1" destOrd="0" presId="urn:microsoft.com/office/officeart/2009/3/layout/HorizontalOrganizationChart"/>
    <dgm:cxn modelId="{8CED360E-87FE-4F24-803D-D352DBA71953}" type="presOf" srcId="{26CAF683-A0CE-4103-88F7-EAFA9D169DDF}" destId="{8117A60F-AF53-4852-9906-4B8E0B0CB4FB}" srcOrd="0" destOrd="0" presId="urn:microsoft.com/office/officeart/2009/3/layout/HorizontalOrganizationChart"/>
    <dgm:cxn modelId="{365970B9-AB06-410C-B118-1C2700FBE513}" type="presOf" srcId="{A5AB37CD-3468-47D0-8DE8-03652F85C30D}" destId="{5B1E04B5-F04F-4314-9FAF-E5C105EDCA5F}" srcOrd="1" destOrd="0" presId="urn:microsoft.com/office/officeart/2009/3/layout/HorizontalOrganizationChart"/>
    <dgm:cxn modelId="{F08188FF-BD30-4EF5-96EB-8770FF63BCD2}" type="presOf" srcId="{9139CE61-116B-4FBB-A194-C6D67BE15DD6}" destId="{E9426947-9783-4915-8EA9-26DF4C61E1EA}" srcOrd="0" destOrd="0" presId="urn:microsoft.com/office/officeart/2009/3/layout/HorizontalOrganizationChart"/>
    <dgm:cxn modelId="{2EF40F55-06BA-47F4-BFAA-1B11098889ED}" type="presOf" srcId="{E8DC9495-9944-4443-96FB-05A4032E8140}" destId="{83C4E1E2-8482-46B6-86E6-AFC3EEE5FF9D}" srcOrd="1" destOrd="0" presId="urn:microsoft.com/office/officeart/2009/3/layout/HorizontalOrganizationChart"/>
    <dgm:cxn modelId="{30B14A95-E3D6-4BC3-92F5-1D3768F2A584}" srcId="{ED631F5A-D191-45D2-B6E1-A0078BC6B34C}" destId="{D7FD57C3-F2CF-433C-BF00-0144F63E59C3}" srcOrd="1" destOrd="0" parTransId="{F6720EF7-0F3D-42CB-8E54-2CF83F968D0B}" sibTransId="{BD721635-EB8E-4415-BF2D-A6D8E4806839}"/>
    <dgm:cxn modelId="{F80A85E7-7088-43BF-8B33-22E64F7914AE}" srcId="{ED631F5A-D191-45D2-B6E1-A0078BC6B34C}" destId="{13AA789D-4B2D-4EB8-ABAE-9DE8A28E4AEC}" srcOrd="4" destOrd="0" parTransId="{B7ACB807-6799-49FC-819F-58E848BCCD15}" sibTransId="{31EC318B-5F53-4298-999E-EFCD0E9D70F6}"/>
    <dgm:cxn modelId="{6176ECFA-A247-4662-B371-760D7449FD74}" srcId="{26CAF683-A0CE-4103-88F7-EAFA9D169DDF}" destId="{ED631F5A-D191-45D2-B6E1-A0078BC6B34C}" srcOrd="0" destOrd="0" parTransId="{81463ADD-2909-4CAC-B1F2-8E5E0A3ECB2A}" sibTransId="{838BDA9F-0968-4656-96C3-9BA6BE50F0FD}"/>
    <dgm:cxn modelId="{A0D29FD1-0BEE-415C-8DFA-C6448D4E19FF}" type="presOf" srcId="{9B9F73DC-70B3-4D21-8645-7030D5EEDEA3}" destId="{585A87CE-B3CF-4EBD-BF31-5705BEBE8BC7}" srcOrd="1" destOrd="0" presId="urn:microsoft.com/office/officeart/2009/3/layout/HorizontalOrganizationChart"/>
    <dgm:cxn modelId="{7B425DE5-EE12-4380-9259-5AE3FC0CEB0D}" type="presOf" srcId="{13AA789D-4B2D-4EB8-ABAE-9DE8A28E4AEC}" destId="{A0081836-FE12-4D7A-8916-172535E4B18E}" srcOrd="0" destOrd="0" presId="urn:microsoft.com/office/officeart/2009/3/layout/HorizontalOrganizationChart"/>
    <dgm:cxn modelId="{A23777F1-330C-4EBF-96B3-8B304CD4A871}" type="presOf" srcId="{B7ACB807-6799-49FC-819F-58E848BCCD15}" destId="{2CB556F7-EB1C-42E8-992A-D48E0BD52421}" srcOrd="0" destOrd="0" presId="urn:microsoft.com/office/officeart/2009/3/layout/HorizontalOrganizationChart"/>
    <dgm:cxn modelId="{56E55DE9-252D-406A-A686-9948FBBEA1ED}" srcId="{ED631F5A-D191-45D2-B6E1-A0078BC6B34C}" destId="{E8DC9495-9944-4443-96FB-05A4032E8140}" srcOrd="0" destOrd="0" parTransId="{90BD8804-5286-4098-A835-9FF3CE40ABF4}" sibTransId="{6DE8AB82-811D-4B02-A50F-35352182C670}"/>
    <dgm:cxn modelId="{5C8D5C64-75C3-4779-AD1E-39E081AC929B}" type="presOf" srcId="{295720A4-32AA-4F37-B2D5-1E6B7D2F4EE5}" destId="{C9D58B46-A0FF-4CCE-91DB-686937612D67}" srcOrd="0" destOrd="0" presId="urn:microsoft.com/office/officeart/2009/3/layout/HorizontalOrganizationChart"/>
    <dgm:cxn modelId="{944C7047-AF14-471A-B211-FD52E1D258BF}" type="presOf" srcId="{199A2857-5876-41B6-BF33-5A08B586D002}" destId="{A3420649-BD1B-4CA3-B851-3CB844AB00EB}" srcOrd="0" destOrd="0" presId="urn:microsoft.com/office/officeart/2009/3/layout/HorizontalOrganizationChart"/>
    <dgm:cxn modelId="{B23B82A4-70F9-4404-AADC-CA71D22ACBD1}" type="presOf" srcId="{D7FD57C3-F2CF-433C-BF00-0144F63E59C3}" destId="{767AC515-EF68-4D66-92EB-21D408824392}" srcOrd="1" destOrd="0" presId="urn:microsoft.com/office/officeart/2009/3/layout/HorizontalOrganizationChart"/>
    <dgm:cxn modelId="{ADE45C95-2F85-47A4-97F6-7E16DC3192EE}" type="presOf" srcId="{ED631F5A-D191-45D2-B6E1-A0078BC6B34C}" destId="{BE172406-6EB9-4F3B-A128-226B214E574B}" srcOrd="0" destOrd="0" presId="urn:microsoft.com/office/officeart/2009/3/layout/HorizontalOrganizationChart"/>
    <dgm:cxn modelId="{2EF6C259-28EC-4AAB-81C8-7C804D7A07E5}" type="presOf" srcId="{90BD8804-5286-4098-A835-9FF3CE40ABF4}" destId="{B750E4F9-E24B-4DB3-B5D6-AC082AF74E54}" srcOrd="0" destOrd="0" presId="urn:microsoft.com/office/officeart/2009/3/layout/HorizontalOrganizationChart"/>
    <dgm:cxn modelId="{CCC20458-09B6-404F-A5C0-2CBE22C18E57}" srcId="{A5AB37CD-3468-47D0-8DE8-03652F85C30D}" destId="{9B9F73DC-70B3-4D21-8645-7030D5EEDEA3}" srcOrd="0" destOrd="0" parTransId="{40167A7D-87E7-4F55-BD1A-3F57CE9F6ADB}" sibTransId="{39C21C2B-958D-4C3B-B706-71B08667950E}"/>
    <dgm:cxn modelId="{EB0FD141-CF11-47A5-892A-7071D6AE6B17}" type="presOf" srcId="{40C03F92-8242-4479-AC84-335314E10BAE}" destId="{D57B7371-A034-4661-B8DD-8B697F23BF26}" srcOrd="0" destOrd="0" presId="urn:microsoft.com/office/officeart/2009/3/layout/HorizontalOrganizationChart"/>
    <dgm:cxn modelId="{14B38440-837B-4358-B943-763E29E323FA}" srcId="{ED631F5A-D191-45D2-B6E1-A0078BC6B34C}" destId="{19D8CFF8-5DFC-42FB-BECC-FCA74C8A1FA5}" srcOrd="3" destOrd="0" parTransId="{199A2857-5876-41B6-BF33-5A08B586D002}" sibTransId="{FC63A0C6-0074-4581-A36C-A96427F7D1EF}"/>
    <dgm:cxn modelId="{692DACDE-5C28-4BB4-9567-5FDFA4602080}" type="presOf" srcId="{D7FD57C3-F2CF-433C-BF00-0144F63E59C3}" destId="{E3FA2C14-7E57-4564-81F8-BC8D879DA1F7}" srcOrd="0" destOrd="0" presId="urn:microsoft.com/office/officeart/2009/3/layout/HorizontalOrganizationChart"/>
    <dgm:cxn modelId="{378F7DA7-6D56-4407-BD20-89F919ABC945}" type="presOf" srcId="{40C03F92-8242-4479-AC84-335314E10BAE}" destId="{CF34D00A-C636-406C-B87C-D5647B0C768D}" srcOrd="1" destOrd="0" presId="urn:microsoft.com/office/officeart/2009/3/layout/HorizontalOrganizationChart"/>
    <dgm:cxn modelId="{8882A850-E8C7-4E96-BBA2-A4EC543EDEA9}" type="presOf" srcId="{E8DC9495-9944-4443-96FB-05A4032E8140}" destId="{4EC0C260-4B8B-4E67-A017-114C55FE8A87}" srcOrd="0" destOrd="0" presId="urn:microsoft.com/office/officeart/2009/3/layout/HorizontalOrganizationChart"/>
    <dgm:cxn modelId="{FE5A1959-2D04-4F05-8417-3C74149A0DF0}" type="presOf" srcId="{A5AB37CD-3468-47D0-8DE8-03652F85C30D}" destId="{CCC52C77-28B9-45B8-8703-C53C37FEF378}" srcOrd="0" destOrd="0" presId="urn:microsoft.com/office/officeart/2009/3/layout/HorizontalOrganizationChart"/>
    <dgm:cxn modelId="{CADB1D6A-B9F4-4658-A5B5-719098D4B697}" type="presOf" srcId="{36286582-1219-4836-997C-E92190E9B1CA}" destId="{DFD0AD96-36CB-49EA-A05A-19B1AAEB31C1}" srcOrd="0" destOrd="0" presId="urn:microsoft.com/office/officeart/2009/3/layout/HorizontalOrganizationChart"/>
    <dgm:cxn modelId="{3CA87D35-BAB7-4386-9022-B84DD4067C35}" srcId="{13AA789D-4B2D-4EB8-ABAE-9DE8A28E4AEC}" destId="{295720A4-32AA-4F37-B2D5-1E6B7D2F4EE5}" srcOrd="0" destOrd="0" parTransId="{9139CE61-116B-4FBB-A194-C6D67BE15DD6}" sibTransId="{7E94B58F-FB3F-4468-A36A-5F2FB757A4A3}"/>
    <dgm:cxn modelId="{763045D5-7336-4619-878E-B879B61182C2}" type="presOf" srcId="{295720A4-32AA-4F37-B2D5-1E6B7D2F4EE5}" destId="{6B08CF8B-4419-4D72-8387-1E84CE115C79}" srcOrd="1" destOrd="0" presId="urn:microsoft.com/office/officeart/2009/3/layout/HorizontalOrganizationChart"/>
    <dgm:cxn modelId="{166FDC3E-7FB9-428B-8E79-03356F909C7A}" type="presOf" srcId="{9B9F73DC-70B3-4D21-8645-7030D5EEDEA3}" destId="{E6FB05FD-670A-4370-82AD-0C5FF6DA1DD4}" srcOrd="0" destOrd="0" presId="urn:microsoft.com/office/officeart/2009/3/layout/HorizontalOrganizationChart"/>
    <dgm:cxn modelId="{1D9FFFB2-6ED2-4269-9E45-335DF71A4471}" type="presOf" srcId="{D7C69911-EBE5-407A-8CDB-A9497EDF73FA}" destId="{2E1A03B5-4BF5-4BA5-8B54-96648509462D}" srcOrd="0" destOrd="0" presId="urn:microsoft.com/office/officeart/2009/3/layout/HorizontalOrganizationChart"/>
    <dgm:cxn modelId="{2616CF96-F0EA-4ED8-9D8F-70239BF6908C}" type="presOf" srcId="{19D8CFF8-5DFC-42FB-BECC-FCA74C8A1FA5}" destId="{14486994-60BE-43FA-8049-ABF35CA344E4}" srcOrd="0" destOrd="0" presId="urn:microsoft.com/office/officeart/2009/3/layout/HorizontalOrganizationChart"/>
    <dgm:cxn modelId="{C6FF656B-5CEF-4106-8630-FA98479392D6}" type="presOf" srcId="{40167A7D-87E7-4F55-BD1A-3F57CE9F6ADB}" destId="{AB97D06F-6454-46FA-B28B-9BC262B36F1E}" srcOrd="0" destOrd="0" presId="urn:microsoft.com/office/officeart/2009/3/layout/HorizontalOrganizationChart"/>
    <dgm:cxn modelId="{B0013619-8645-4BD9-8DBE-EFBA0C51858D}" type="presParOf" srcId="{8117A60F-AF53-4852-9906-4B8E0B0CB4FB}" destId="{4213DEEF-B502-4BB8-A490-A25290AEBD3D}" srcOrd="0" destOrd="0" presId="urn:microsoft.com/office/officeart/2009/3/layout/HorizontalOrganizationChart"/>
    <dgm:cxn modelId="{51DFC286-45F3-4BF0-9FFB-3B8DE94F6689}" type="presParOf" srcId="{4213DEEF-B502-4BB8-A490-A25290AEBD3D}" destId="{39450D2B-8E0F-4DD1-972C-D8DABDE65CAC}" srcOrd="0" destOrd="0" presId="urn:microsoft.com/office/officeart/2009/3/layout/HorizontalOrganizationChart"/>
    <dgm:cxn modelId="{F486A7EA-1169-4336-B1AB-19E23AABC0F5}" type="presParOf" srcId="{39450D2B-8E0F-4DD1-972C-D8DABDE65CAC}" destId="{BE172406-6EB9-4F3B-A128-226B214E574B}" srcOrd="0" destOrd="0" presId="urn:microsoft.com/office/officeart/2009/3/layout/HorizontalOrganizationChart"/>
    <dgm:cxn modelId="{E97FAD1C-5622-49CB-AEB3-26A1F94BC822}" type="presParOf" srcId="{39450D2B-8E0F-4DD1-972C-D8DABDE65CAC}" destId="{1E771E84-37A5-430A-BCDE-7AFC4DA48F45}" srcOrd="1" destOrd="0" presId="urn:microsoft.com/office/officeart/2009/3/layout/HorizontalOrganizationChart"/>
    <dgm:cxn modelId="{0606FF97-E2DF-416F-82B5-2C1D48F50588}" type="presParOf" srcId="{4213DEEF-B502-4BB8-A490-A25290AEBD3D}" destId="{557249E2-B263-4E3E-8275-B3963C15BC7B}" srcOrd="1" destOrd="0" presId="urn:microsoft.com/office/officeart/2009/3/layout/HorizontalOrganizationChart"/>
    <dgm:cxn modelId="{E43BAF12-A947-4140-AE14-6B30C67E944B}" type="presParOf" srcId="{557249E2-B263-4E3E-8275-B3963C15BC7B}" destId="{B750E4F9-E24B-4DB3-B5D6-AC082AF74E54}" srcOrd="0" destOrd="0" presId="urn:microsoft.com/office/officeart/2009/3/layout/HorizontalOrganizationChart"/>
    <dgm:cxn modelId="{2205A75E-31E5-4B8F-8A9E-C6E9B29C9E3C}" type="presParOf" srcId="{557249E2-B263-4E3E-8275-B3963C15BC7B}" destId="{1DC2D072-C075-415F-A0A6-EF340D5B10D1}" srcOrd="1" destOrd="0" presId="urn:microsoft.com/office/officeart/2009/3/layout/HorizontalOrganizationChart"/>
    <dgm:cxn modelId="{08B3AE92-6A9B-449E-A71F-518A12574067}" type="presParOf" srcId="{1DC2D072-C075-415F-A0A6-EF340D5B10D1}" destId="{DACF994D-A89E-4AE7-AC35-C17697D8F25C}" srcOrd="0" destOrd="0" presId="urn:microsoft.com/office/officeart/2009/3/layout/HorizontalOrganizationChart"/>
    <dgm:cxn modelId="{C0F65347-040D-487D-A6DD-B2EE85796E95}" type="presParOf" srcId="{DACF994D-A89E-4AE7-AC35-C17697D8F25C}" destId="{4EC0C260-4B8B-4E67-A017-114C55FE8A87}" srcOrd="0" destOrd="0" presId="urn:microsoft.com/office/officeart/2009/3/layout/HorizontalOrganizationChart"/>
    <dgm:cxn modelId="{10126082-D0CF-4B8A-A7A7-45023A8AE141}" type="presParOf" srcId="{DACF994D-A89E-4AE7-AC35-C17697D8F25C}" destId="{83C4E1E2-8482-46B6-86E6-AFC3EEE5FF9D}" srcOrd="1" destOrd="0" presId="urn:microsoft.com/office/officeart/2009/3/layout/HorizontalOrganizationChart"/>
    <dgm:cxn modelId="{80C419B5-2C6A-4E19-8AB3-CCA319A47618}" type="presParOf" srcId="{1DC2D072-C075-415F-A0A6-EF340D5B10D1}" destId="{36AE84C0-2240-44BD-81BA-A3ED5CAB5F19}" srcOrd="1" destOrd="0" presId="urn:microsoft.com/office/officeart/2009/3/layout/HorizontalOrganizationChart"/>
    <dgm:cxn modelId="{2FFED1EE-AB23-4637-BBFD-6A3933DA0D9A}" type="presParOf" srcId="{1DC2D072-C075-415F-A0A6-EF340D5B10D1}" destId="{91158FE7-4905-4F47-BAFE-585AB9768613}" srcOrd="2" destOrd="0" presId="urn:microsoft.com/office/officeart/2009/3/layout/HorizontalOrganizationChart"/>
    <dgm:cxn modelId="{E4168F5A-9003-44F0-A38F-9260777F76DC}" type="presParOf" srcId="{557249E2-B263-4E3E-8275-B3963C15BC7B}" destId="{6C4F9126-EBCF-4F05-9A9B-656F1890E8AA}" srcOrd="2" destOrd="0" presId="urn:microsoft.com/office/officeart/2009/3/layout/HorizontalOrganizationChart"/>
    <dgm:cxn modelId="{2B4E9D1A-3DC7-469C-8C8E-A55F29A5D354}" type="presParOf" srcId="{557249E2-B263-4E3E-8275-B3963C15BC7B}" destId="{B18917E0-B31B-4C0E-8DA0-453D47C8307F}" srcOrd="3" destOrd="0" presId="urn:microsoft.com/office/officeart/2009/3/layout/HorizontalOrganizationChart"/>
    <dgm:cxn modelId="{A9294A7A-F93E-4993-AAB5-5A7B3FF5176F}" type="presParOf" srcId="{B18917E0-B31B-4C0E-8DA0-453D47C8307F}" destId="{E1D95A43-DC4D-4A86-B1D6-61721FBB5B52}" srcOrd="0" destOrd="0" presId="urn:microsoft.com/office/officeart/2009/3/layout/HorizontalOrganizationChart"/>
    <dgm:cxn modelId="{F7A0F644-3481-40A4-A9DB-F5FDFE123A25}" type="presParOf" srcId="{E1D95A43-DC4D-4A86-B1D6-61721FBB5B52}" destId="{E3FA2C14-7E57-4564-81F8-BC8D879DA1F7}" srcOrd="0" destOrd="0" presId="urn:microsoft.com/office/officeart/2009/3/layout/HorizontalOrganizationChart"/>
    <dgm:cxn modelId="{802B518F-A256-4427-8442-A016BEFC814E}" type="presParOf" srcId="{E1D95A43-DC4D-4A86-B1D6-61721FBB5B52}" destId="{767AC515-EF68-4D66-92EB-21D408824392}" srcOrd="1" destOrd="0" presId="urn:microsoft.com/office/officeart/2009/3/layout/HorizontalOrganizationChart"/>
    <dgm:cxn modelId="{D3CBD53C-47BC-47CE-92CA-B6F047A3F35B}" type="presParOf" srcId="{B18917E0-B31B-4C0E-8DA0-453D47C8307F}" destId="{27B1E9EA-C889-479C-834D-45DDA7B01190}" srcOrd="1" destOrd="0" presId="urn:microsoft.com/office/officeart/2009/3/layout/HorizontalOrganizationChart"/>
    <dgm:cxn modelId="{9AE9E9B7-4302-4086-A21B-39EE607F0B38}" type="presParOf" srcId="{B18917E0-B31B-4C0E-8DA0-453D47C8307F}" destId="{9795F8C2-1471-4918-9F73-7CA8CE73423D}" srcOrd="2" destOrd="0" presId="urn:microsoft.com/office/officeart/2009/3/layout/HorizontalOrganizationChart"/>
    <dgm:cxn modelId="{E36CFF82-0250-4847-BE08-C5A919750D15}" type="presParOf" srcId="{557249E2-B263-4E3E-8275-B3963C15BC7B}" destId="{2E1A03B5-4BF5-4BA5-8B54-96648509462D}" srcOrd="4" destOrd="0" presId="urn:microsoft.com/office/officeart/2009/3/layout/HorizontalOrganizationChart"/>
    <dgm:cxn modelId="{429C2643-7A0C-49B4-8C78-D1EB3F379D4E}" type="presParOf" srcId="{557249E2-B263-4E3E-8275-B3963C15BC7B}" destId="{85E3D556-B053-43D5-BAC2-90A2F239CA18}" srcOrd="5" destOrd="0" presId="urn:microsoft.com/office/officeart/2009/3/layout/HorizontalOrganizationChart"/>
    <dgm:cxn modelId="{09620BE7-2313-4333-A21B-EC731060679B}" type="presParOf" srcId="{85E3D556-B053-43D5-BAC2-90A2F239CA18}" destId="{B9127BD4-FC72-41EB-ADD5-DE011B3F71D8}" srcOrd="0" destOrd="0" presId="urn:microsoft.com/office/officeart/2009/3/layout/HorizontalOrganizationChart"/>
    <dgm:cxn modelId="{781A4A97-772C-452D-A06A-B25BE4D845A5}" type="presParOf" srcId="{B9127BD4-FC72-41EB-ADD5-DE011B3F71D8}" destId="{D57B7371-A034-4661-B8DD-8B697F23BF26}" srcOrd="0" destOrd="0" presId="urn:microsoft.com/office/officeart/2009/3/layout/HorizontalOrganizationChart"/>
    <dgm:cxn modelId="{4DF903A5-C8D7-4164-8338-3A56B2C38432}" type="presParOf" srcId="{B9127BD4-FC72-41EB-ADD5-DE011B3F71D8}" destId="{CF34D00A-C636-406C-B87C-D5647B0C768D}" srcOrd="1" destOrd="0" presId="urn:microsoft.com/office/officeart/2009/3/layout/HorizontalOrganizationChart"/>
    <dgm:cxn modelId="{5290E0EC-82BC-4297-A579-2BDDD8FD5D6F}" type="presParOf" srcId="{85E3D556-B053-43D5-BAC2-90A2F239CA18}" destId="{16F149B8-618D-4F6D-89EA-48C30107D031}" srcOrd="1" destOrd="0" presId="urn:microsoft.com/office/officeart/2009/3/layout/HorizontalOrganizationChart"/>
    <dgm:cxn modelId="{863C201E-5FAB-4183-B388-EE956BC38E54}" type="presParOf" srcId="{85E3D556-B053-43D5-BAC2-90A2F239CA18}" destId="{F7F91F85-5820-4A49-B8D6-FBB6A5BF5758}" srcOrd="2" destOrd="0" presId="urn:microsoft.com/office/officeart/2009/3/layout/HorizontalOrganizationChart"/>
    <dgm:cxn modelId="{33BE068F-F7AE-428A-BF7F-4C865AA9A2C1}" type="presParOf" srcId="{557249E2-B263-4E3E-8275-B3963C15BC7B}" destId="{A3420649-BD1B-4CA3-B851-3CB844AB00EB}" srcOrd="6" destOrd="0" presId="urn:microsoft.com/office/officeart/2009/3/layout/HorizontalOrganizationChart"/>
    <dgm:cxn modelId="{76BAA7CB-5009-46A6-9FC7-B3692E8D0FC2}" type="presParOf" srcId="{557249E2-B263-4E3E-8275-B3963C15BC7B}" destId="{9DAF4B64-7B27-4FB8-B2D4-71974405BD79}" srcOrd="7" destOrd="0" presId="urn:microsoft.com/office/officeart/2009/3/layout/HorizontalOrganizationChart"/>
    <dgm:cxn modelId="{00CDB566-91BA-4186-8880-36EC2CDF2795}" type="presParOf" srcId="{9DAF4B64-7B27-4FB8-B2D4-71974405BD79}" destId="{1A4CF306-F501-46C5-BDAB-29ADE80DEC3C}" srcOrd="0" destOrd="0" presId="urn:microsoft.com/office/officeart/2009/3/layout/HorizontalOrganizationChart"/>
    <dgm:cxn modelId="{5F84D071-861B-4CD6-8AB5-8F880E0760A5}" type="presParOf" srcId="{1A4CF306-F501-46C5-BDAB-29ADE80DEC3C}" destId="{14486994-60BE-43FA-8049-ABF35CA344E4}" srcOrd="0" destOrd="0" presId="urn:microsoft.com/office/officeart/2009/3/layout/HorizontalOrganizationChart"/>
    <dgm:cxn modelId="{3CC4C246-3937-4907-AE20-5F07092C81E9}" type="presParOf" srcId="{1A4CF306-F501-46C5-BDAB-29ADE80DEC3C}" destId="{350C082B-7FDF-4558-A3A9-D723B8F1A101}" srcOrd="1" destOrd="0" presId="urn:microsoft.com/office/officeart/2009/3/layout/HorizontalOrganizationChart"/>
    <dgm:cxn modelId="{337B4C47-2516-491F-A97D-24913A7D3186}" type="presParOf" srcId="{9DAF4B64-7B27-4FB8-B2D4-71974405BD79}" destId="{FD767633-AAD7-4936-948C-B5144D92194C}" srcOrd="1" destOrd="0" presId="urn:microsoft.com/office/officeart/2009/3/layout/HorizontalOrganizationChart"/>
    <dgm:cxn modelId="{EB088819-42B4-4B62-B92F-C77A9F6329F3}" type="presParOf" srcId="{9DAF4B64-7B27-4FB8-B2D4-71974405BD79}" destId="{DBEB30E4-4F73-4CDA-A75F-B3B4B72C8CF4}" srcOrd="2" destOrd="0" presId="urn:microsoft.com/office/officeart/2009/3/layout/HorizontalOrganizationChart"/>
    <dgm:cxn modelId="{B89D08F3-0E9E-4AC6-A952-99F1E22EBCD5}" type="presParOf" srcId="{557249E2-B263-4E3E-8275-B3963C15BC7B}" destId="{2CB556F7-EB1C-42E8-992A-D48E0BD52421}" srcOrd="8" destOrd="0" presId="urn:microsoft.com/office/officeart/2009/3/layout/HorizontalOrganizationChart"/>
    <dgm:cxn modelId="{886F16E2-257D-4EA3-BCD0-D5A52D6BBD35}" type="presParOf" srcId="{557249E2-B263-4E3E-8275-B3963C15BC7B}" destId="{8EC53025-92B4-47D4-A6C4-6CD41A32CE5A}" srcOrd="9" destOrd="0" presId="urn:microsoft.com/office/officeart/2009/3/layout/HorizontalOrganizationChart"/>
    <dgm:cxn modelId="{5931A4AB-5BF4-46F3-91DC-C77986F70176}" type="presParOf" srcId="{8EC53025-92B4-47D4-A6C4-6CD41A32CE5A}" destId="{B683D1A2-2A8B-407D-AB90-689312D91FA6}" srcOrd="0" destOrd="0" presId="urn:microsoft.com/office/officeart/2009/3/layout/HorizontalOrganizationChart"/>
    <dgm:cxn modelId="{14166700-77B8-4365-9F42-4A196B3762C8}" type="presParOf" srcId="{B683D1A2-2A8B-407D-AB90-689312D91FA6}" destId="{A0081836-FE12-4D7A-8916-172535E4B18E}" srcOrd="0" destOrd="0" presId="urn:microsoft.com/office/officeart/2009/3/layout/HorizontalOrganizationChart"/>
    <dgm:cxn modelId="{5EF29E76-C3F4-4F47-954D-CD729DB5E978}" type="presParOf" srcId="{B683D1A2-2A8B-407D-AB90-689312D91FA6}" destId="{9A4E33B2-3F9F-46A5-8145-AFFB97E951BF}" srcOrd="1" destOrd="0" presId="urn:microsoft.com/office/officeart/2009/3/layout/HorizontalOrganizationChart"/>
    <dgm:cxn modelId="{A132331E-319B-4090-B34D-9D871F783AD2}" type="presParOf" srcId="{8EC53025-92B4-47D4-A6C4-6CD41A32CE5A}" destId="{D04C0D4C-CAFD-46CD-AF1B-24D72F5E4B2F}" srcOrd="1" destOrd="0" presId="urn:microsoft.com/office/officeart/2009/3/layout/HorizontalOrganizationChart"/>
    <dgm:cxn modelId="{1A55092F-EF52-45B3-AF1A-A5080E4D71A0}" type="presParOf" srcId="{D04C0D4C-CAFD-46CD-AF1B-24D72F5E4B2F}" destId="{E9426947-9783-4915-8EA9-26DF4C61E1EA}" srcOrd="0" destOrd="0" presId="urn:microsoft.com/office/officeart/2009/3/layout/HorizontalOrganizationChart"/>
    <dgm:cxn modelId="{7D47EEBB-55C8-4BF9-AFDB-83C261658429}" type="presParOf" srcId="{D04C0D4C-CAFD-46CD-AF1B-24D72F5E4B2F}" destId="{71E77BB4-E52A-4226-A035-A8166877604A}" srcOrd="1" destOrd="0" presId="urn:microsoft.com/office/officeart/2009/3/layout/HorizontalOrganizationChart"/>
    <dgm:cxn modelId="{05185787-CE2C-484C-AF46-DEA393A42288}" type="presParOf" srcId="{71E77BB4-E52A-4226-A035-A8166877604A}" destId="{EEA76480-D9B5-49EF-9127-64249DD506D6}" srcOrd="0" destOrd="0" presId="urn:microsoft.com/office/officeart/2009/3/layout/HorizontalOrganizationChart"/>
    <dgm:cxn modelId="{4233DC69-ED5E-4FEA-AA3D-70870C1D6D66}" type="presParOf" srcId="{EEA76480-D9B5-49EF-9127-64249DD506D6}" destId="{C9D58B46-A0FF-4CCE-91DB-686937612D67}" srcOrd="0" destOrd="0" presId="urn:microsoft.com/office/officeart/2009/3/layout/HorizontalOrganizationChart"/>
    <dgm:cxn modelId="{459FBD78-4316-4517-97C1-D870F78ABC0F}" type="presParOf" srcId="{EEA76480-D9B5-49EF-9127-64249DD506D6}" destId="{6B08CF8B-4419-4D72-8387-1E84CE115C79}" srcOrd="1" destOrd="0" presId="urn:microsoft.com/office/officeart/2009/3/layout/HorizontalOrganizationChart"/>
    <dgm:cxn modelId="{2DB64D42-44B4-4BBA-B58E-97B8085D3075}" type="presParOf" srcId="{71E77BB4-E52A-4226-A035-A8166877604A}" destId="{90BDA533-D258-4E03-9B4D-728C853659D0}" srcOrd="1" destOrd="0" presId="urn:microsoft.com/office/officeart/2009/3/layout/HorizontalOrganizationChart"/>
    <dgm:cxn modelId="{6B6222D1-2535-4BAC-B70A-B0C2857379B4}" type="presParOf" srcId="{71E77BB4-E52A-4226-A035-A8166877604A}" destId="{8D5C63C1-CD40-4914-A5DC-FE24C36F152C}" srcOrd="2" destOrd="0" presId="urn:microsoft.com/office/officeart/2009/3/layout/HorizontalOrganizationChart"/>
    <dgm:cxn modelId="{00336D9F-225F-4DA4-8FA0-58B843D1051A}" type="presParOf" srcId="{8EC53025-92B4-47D4-A6C4-6CD41A32CE5A}" destId="{93A22C8C-7DFE-476D-B420-FA94D9AAD556}" srcOrd="2" destOrd="0" presId="urn:microsoft.com/office/officeart/2009/3/layout/HorizontalOrganizationChart"/>
    <dgm:cxn modelId="{1623609E-C203-475C-8C62-71F5A7C49248}" type="presParOf" srcId="{557249E2-B263-4E3E-8275-B3963C15BC7B}" destId="{DFD0AD96-36CB-49EA-A05A-19B1AAEB31C1}" srcOrd="10" destOrd="0" presId="urn:microsoft.com/office/officeart/2009/3/layout/HorizontalOrganizationChart"/>
    <dgm:cxn modelId="{507EF727-2CF6-4788-8885-44C4F881DF86}" type="presParOf" srcId="{557249E2-B263-4E3E-8275-B3963C15BC7B}" destId="{5B5724A7-1E80-4649-806F-FC5786F8387C}" srcOrd="11" destOrd="0" presId="urn:microsoft.com/office/officeart/2009/3/layout/HorizontalOrganizationChart"/>
    <dgm:cxn modelId="{4D2AF471-D48C-489B-B88B-7324054EF26C}" type="presParOf" srcId="{5B5724A7-1E80-4649-806F-FC5786F8387C}" destId="{7CB6DA57-DAA7-4A98-BC99-5376C7D6BD96}" srcOrd="0" destOrd="0" presId="urn:microsoft.com/office/officeart/2009/3/layout/HorizontalOrganizationChart"/>
    <dgm:cxn modelId="{D04A5053-A304-49F1-AC95-13BD4DA7E9DC}" type="presParOf" srcId="{7CB6DA57-DAA7-4A98-BC99-5376C7D6BD96}" destId="{CCC52C77-28B9-45B8-8703-C53C37FEF378}" srcOrd="0" destOrd="0" presId="urn:microsoft.com/office/officeart/2009/3/layout/HorizontalOrganizationChart"/>
    <dgm:cxn modelId="{E9BEEDB8-1813-4297-B472-8C36BF644DCF}" type="presParOf" srcId="{7CB6DA57-DAA7-4A98-BC99-5376C7D6BD96}" destId="{5B1E04B5-F04F-4314-9FAF-E5C105EDCA5F}" srcOrd="1" destOrd="0" presId="urn:microsoft.com/office/officeart/2009/3/layout/HorizontalOrganizationChart"/>
    <dgm:cxn modelId="{6FD39BC8-FAB4-4ACD-AA2E-B8DAF80B6E7A}" type="presParOf" srcId="{5B5724A7-1E80-4649-806F-FC5786F8387C}" destId="{0F113694-FEC0-4181-8285-4810E3DBA696}" srcOrd="1" destOrd="0" presId="urn:microsoft.com/office/officeart/2009/3/layout/HorizontalOrganizationChart"/>
    <dgm:cxn modelId="{84A162A8-2AE7-4B3C-AE99-BE444AC45E98}" type="presParOf" srcId="{0F113694-FEC0-4181-8285-4810E3DBA696}" destId="{AB97D06F-6454-46FA-B28B-9BC262B36F1E}" srcOrd="0" destOrd="0" presId="urn:microsoft.com/office/officeart/2009/3/layout/HorizontalOrganizationChart"/>
    <dgm:cxn modelId="{4CED72DA-7A74-4B9E-8251-5F2FE4D3D7DF}" type="presParOf" srcId="{0F113694-FEC0-4181-8285-4810E3DBA696}" destId="{0E4E7D4F-9C54-40AC-8351-2E56C1B7C6BC}" srcOrd="1" destOrd="0" presId="urn:microsoft.com/office/officeart/2009/3/layout/HorizontalOrganizationChart"/>
    <dgm:cxn modelId="{21CB5C31-7ED7-44D1-83EB-7B750E70130B}" type="presParOf" srcId="{0E4E7D4F-9C54-40AC-8351-2E56C1B7C6BC}" destId="{906AB5FC-441C-40CB-8649-189DC9B5A688}" srcOrd="0" destOrd="0" presId="urn:microsoft.com/office/officeart/2009/3/layout/HorizontalOrganizationChart"/>
    <dgm:cxn modelId="{EDB68294-E808-4DAB-889C-E516508C0FAA}" type="presParOf" srcId="{906AB5FC-441C-40CB-8649-189DC9B5A688}" destId="{E6FB05FD-670A-4370-82AD-0C5FF6DA1DD4}" srcOrd="0" destOrd="0" presId="urn:microsoft.com/office/officeart/2009/3/layout/HorizontalOrganizationChart"/>
    <dgm:cxn modelId="{6644FBB9-9ED1-4C35-89AF-5426AD71F5B4}" type="presParOf" srcId="{906AB5FC-441C-40CB-8649-189DC9B5A688}" destId="{585A87CE-B3CF-4EBD-BF31-5705BEBE8BC7}" srcOrd="1" destOrd="0" presId="urn:microsoft.com/office/officeart/2009/3/layout/HorizontalOrganizationChart"/>
    <dgm:cxn modelId="{7E4C8E03-3B7A-4283-AAF7-76FC7F0456F2}" type="presParOf" srcId="{0E4E7D4F-9C54-40AC-8351-2E56C1B7C6BC}" destId="{712576DA-E343-4463-A94D-83B40BDCA532}" srcOrd="1" destOrd="0" presId="urn:microsoft.com/office/officeart/2009/3/layout/HorizontalOrganizationChart"/>
    <dgm:cxn modelId="{FE2A7A55-6AE0-4BB1-A95B-E6B406865E7E}" type="presParOf" srcId="{0E4E7D4F-9C54-40AC-8351-2E56C1B7C6BC}" destId="{CF5076E4-B058-44C2-9F0F-923B2F8CD15A}" srcOrd="2" destOrd="0" presId="urn:microsoft.com/office/officeart/2009/3/layout/HorizontalOrganizationChart"/>
    <dgm:cxn modelId="{E3D5FB48-DE68-44F0-947F-3DF9DF908CE5}" type="presParOf" srcId="{5B5724A7-1E80-4649-806F-FC5786F8387C}" destId="{A56EDBD9-6406-4043-A047-C19BE8EA7D5F}" srcOrd="2" destOrd="0" presId="urn:microsoft.com/office/officeart/2009/3/layout/HorizontalOrganizationChart"/>
    <dgm:cxn modelId="{0701214F-38D6-4CFC-8AD3-5E3B29C422E4}" type="presParOf" srcId="{4213DEEF-B502-4BB8-A490-A25290AEBD3D}" destId="{E5F52DF9-507A-4616-A457-2104A1BF008B}" srcOrd="2" destOrd="0" presId="urn:microsoft.com/office/officeart/2009/3/layout/HorizontalOrganizationChart"/>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56580F-596C-4CA8-8C57-052D213EC937}" type="doc">
      <dgm:prSet loTypeId="urn:microsoft.com/office/officeart/2009/3/layout/HorizontalOrganizationChart" loCatId="hierarchy" qsTypeId="urn:microsoft.com/office/officeart/2005/8/quickstyle/simple5" qsCatId="simple" csTypeId="urn:microsoft.com/office/officeart/2005/8/colors/accent1_2" csCatId="accent1" phldr="1"/>
      <dgm:spPr/>
      <dgm:t>
        <a:bodyPr/>
        <a:lstStyle/>
        <a:p>
          <a:endParaRPr lang="en-ZA"/>
        </a:p>
      </dgm:t>
    </dgm:pt>
    <dgm:pt modelId="{B882A37C-48E3-4EB3-AB61-EB9D7764A9D1}">
      <dgm:prSet phldrT="[Text]"/>
      <dgm:spPr/>
      <dgm:t>
        <a:bodyPr/>
        <a:lstStyle/>
        <a:p>
          <a:r>
            <a:rPr lang="en-ZA"/>
            <a:t>Project Planning</a:t>
          </a:r>
        </a:p>
      </dgm:t>
    </dgm:pt>
    <dgm:pt modelId="{71A1A379-7A6E-493E-9713-4B6C1457F9AC}" type="parTrans" cxnId="{9AB67E5C-4D6D-4FB7-A21F-9C59306079AC}">
      <dgm:prSet/>
      <dgm:spPr/>
      <dgm:t>
        <a:bodyPr/>
        <a:lstStyle/>
        <a:p>
          <a:endParaRPr lang="en-ZA"/>
        </a:p>
      </dgm:t>
    </dgm:pt>
    <dgm:pt modelId="{F351734B-E8F9-4359-B1D0-904C5E3DDEE3}" type="sibTrans" cxnId="{9AB67E5C-4D6D-4FB7-A21F-9C59306079AC}">
      <dgm:prSet/>
      <dgm:spPr/>
      <dgm:t>
        <a:bodyPr/>
        <a:lstStyle/>
        <a:p>
          <a:endParaRPr lang="en-ZA"/>
        </a:p>
      </dgm:t>
    </dgm:pt>
    <dgm:pt modelId="{A13FD2FD-80CE-432F-8080-FD5F893C7E98}">
      <dgm:prSet phldrT="[Text]"/>
      <dgm:spPr/>
      <dgm:t>
        <a:bodyPr/>
        <a:lstStyle/>
        <a:p>
          <a:r>
            <a:rPr lang="en-ZA"/>
            <a:t>Create a Project Plan</a:t>
          </a:r>
        </a:p>
      </dgm:t>
    </dgm:pt>
    <dgm:pt modelId="{30659766-5DD6-4169-9792-CC5138CCFAB0}" type="parTrans" cxnId="{3570E34A-C76D-4F1B-9E5E-4A6F4B518FF8}">
      <dgm:prSet/>
      <dgm:spPr/>
      <dgm:t>
        <a:bodyPr/>
        <a:lstStyle/>
        <a:p>
          <a:endParaRPr lang="en-ZA"/>
        </a:p>
      </dgm:t>
    </dgm:pt>
    <dgm:pt modelId="{4327E01D-E14A-409E-A6B3-A4339ADFF58C}" type="sibTrans" cxnId="{3570E34A-C76D-4F1B-9E5E-4A6F4B518FF8}">
      <dgm:prSet/>
      <dgm:spPr/>
      <dgm:t>
        <a:bodyPr/>
        <a:lstStyle/>
        <a:p>
          <a:endParaRPr lang="en-ZA"/>
        </a:p>
      </dgm:t>
    </dgm:pt>
    <dgm:pt modelId="{428474C0-DA39-4EFF-95E8-9ACAF9A634AF}">
      <dgm:prSet/>
      <dgm:spPr/>
      <dgm:t>
        <a:bodyPr/>
        <a:lstStyle/>
        <a:p>
          <a:r>
            <a:rPr lang="en-ZA"/>
            <a:t>Create a Resource Plan</a:t>
          </a:r>
        </a:p>
      </dgm:t>
    </dgm:pt>
    <dgm:pt modelId="{006D3970-C6EF-4EBF-8AE0-7E0EBB08911B}" type="parTrans" cxnId="{BD2B4FED-EAFB-422F-9832-6572F1BC9002}">
      <dgm:prSet/>
      <dgm:spPr/>
      <dgm:t>
        <a:bodyPr/>
        <a:lstStyle/>
        <a:p>
          <a:endParaRPr lang="en-ZA"/>
        </a:p>
      </dgm:t>
    </dgm:pt>
    <dgm:pt modelId="{2BFA901C-23D1-47D6-8840-D1B6D01587FA}" type="sibTrans" cxnId="{BD2B4FED-EAFB-422F-9832-6572F1BC9002}">
      <dgm:prSet/>
      <dgm:spPr/>
      <dgm:t>
        <a:bodyPr/>
        <a:lstStyle/>
        <a:p>
          <a:endParaRPr lang="en-ZA"/>
        </a:p>
      </dgm:t>
    </dgm:pt>
    <dgm:pt modelId="{5CB01504-2EA9-4345-916A-F9B2B62E0CF9}">
      <dgm:prSet/>
      <dgm:spPr/>
      <dgm:t>
        <a:bodyPr/>
        <a:lstStyle/>
        <a:p>
          <a:r>
            <a:rPr lang="en-ZA"/>
            <a:t>Create a Financial Plan</a:t>
          </a:r>
        </a:p>
      </dgm:t>
    </dgm:pt>
    <dgm:pt modelId="{8D786892-B672-421D-835F-6C9FD7C0E3A1}" type="parTrans" cxnId="{E4A18AD4-93BF-495D-9E74-AD424BE84D59}">
      <dgm:prSet/>
      <dgm:spPr/>
      <dgm:t>
        <a:bodyPr/>
        <a:lstStyle/>
        <a:p>
          <a:endParaRPr lang="en-ZA"/>
        </a:p>
      </dgm:t>
    </dgm:pt>
    <dgm:pt modelId="{E6CE7B97-FAC7-42B4-B517-E3AC879A3D16}" type="sibTrans" cxnId="{E4A18AD4-93BF-495D-9E74-AD424BE84D59}">
      <dgm:prSet/>
      <dgm:spPr/>
      <dgm:t>
        <a:bodyPr/>
        <a:lstStyle/>
        <a:p>
          <a:endParaRPr lang="en-ZA"/>
        </a:p>
      </dgm:t>
    </dgm:pt>
    <dgm:pt modelId="{81853EB4-14DF-404B-BADE-51022D00DA0D}">
      <dgm:prSet/>
      <dgm:spPr/>
      <dgm:t>
        <a:bodyPr/>
        <a:lstStyle/>
        <a:p>
          <a:r>
            <a:rPr lang="en-ZA"/>
            <a:t>Create a Quality Plan</a:t>
          </a:r>
        </a:p>
      </dgm:t>
    </dgm:pt>
    <dgm:pt modelId="{B7DE142A-9676-43CD-B615-34B2D84A87DA}" type="parTrans" cxnId="{7D1CE51A-116B-4811-B990-CAA1BB6F382A}">
      <dgm:prSet/>
      <dgm:spPr/>
      <dgm:t>
        <a:bodyPr/>
        <a:lstStyle/>
        <a:p>
          <a:endParaRPr lang="en-ZA"/>
        </a:p>
      </dgm:t>
    </dgm:pt>
    <dgm:pt modelId="{E8279D0B-8D04-4F2F-A46E-3AF77B7014B1}" type="sibTrans" cxnId="{7D1CE51A-116B-4811-B990-CAA1BB6F382A}">
      <dgm:prSet/>
      <dgm:spPr/>
      <dgm:t>
        <a:bodyPr/>
        <a:lstStyle/>
        <a:p>
          <a:endParaRPr lang="en-ZA"/>
        </a:p>
      </dgm:t>
    </dgm:pt>
    <dgm:pt modelId="{868FDF8F-EE15-4A47-9DA2-8D386D1ECC23}">
      <dgm:prSet/>
      <dgm:spPr/>
      <dgm:t>
        <a:bodyPr/>
        <a:lstStyle/>
        <a:p>
          <a:r>
            <a:rPr lang="en-ZA"/>
            <a:t>Create a Risk Plan</a:t>
          </a:r>
        </a:p>
      </dgm:t>
    </dgm:pt>
    <dgm:pt modelId="{980BAFD2-7CE6-4F01-BDD8-AE5FCE4C9B02}" type="parTrans" cxnId="{8F285801-F47C-4CDC-AD67-8906D692CE04}">
      <dgm:prSet/>
      <dgm:spPr/>
      <dgm:t>
        <a:bodyPr/>
        <a:lstStyle/>
        <a:p>
          <a:endParaRPr lang="en-ZA"/>
        </a:p>
      </dgm:t>
    </dgm:pt>
    <dgm:pt modelId="{7BA3F171-196C-48E8-B26D-134D8809F923}" type="sibTrans" cxnId="{8F285801-F47C-4CDC-AD67-8906D692CE04}">
      <dgm:prSet/>
      <dgm:spPr/>
      <dgm:t>
        <a:bodyPr/>
        <a:lstStyle/>
        <a:p>
          <a:endParaRPr lang="en-ZA"/>
        </a:p>
      </dgm:t>
    </dgm:pt>
    <dgm:pt modelId="{B06990E2-CD89-47C8-9BF6-70162340E7AE}">
      <dgm:prSet/>
      <dgm:spPr/>
      <dgm:t>
        <a:bodyPr/>
        <a:lstStyle/>
        <a:p>
          <a:r>
            <a:rPr lang="en-ZA"/>
            <a:t>Create an Acceptance Plan</a:t>
          </a:r>
        </a:p>
      </dgm:t>
    </dgm:pt>
    <dgm:pt modelId="{EFCAA5E6-943C-4ADF-9CAB-2AF76F934AB0}" type="parTrans" cxnId="{E1385770-096A-4534-A37D-2150F3EE810F}">
      <dgm:prSet/>
      <dgm:spPr/>
      <dgm:t>
        <a:bodyPr/>
        <a:lstStyle/>
        <a:p>
          <a:endParaRPr lang="en-ZA"/>
        </a:p>
      </dgm:t>
    </dgm:pt>
    <dgm:pt modelId="{A6A9AED9-1E50-4355-A463-BBA9AD711B19}" type="sibTrans" cxnId="{E1385770-096A-4534-A37D-2150F3EE810F}">
      <dgm:prSet/>
      <dgm:spPr/>
      <dgm:t>
        <a:bodyPr/>
        <a:lstStyle/>
        <a:p>
          <a:endParaRPr lang="en-ZA"/>
        </a:p>
      </dgm:t>
    </dgm:pt>
    <dgm:pt modelId="{6E0BB456-FF95-4B3F-83C3-9E49E1BE6ACA}">
      <dgm:prSet/>
      <dgm:spPr/>
      <dgm:t>
        <a:bodyPr/>
        <a:lstStyle/>
        <a:p>
          <a:r>
            <a:rPr lang="en-ZA"/>
            <a:t>Create a Communication Plan</a:t>
          </a:r>
        </a:p>
      </dgm:t>
    </dgm:pt>
    <dgm:pt modelId="{2B9CEBAE-3167-4594-A7F0-8C3FFD338686}" type="parTrans" cxnId="{F063A1C4-AA6B-44E3-8FDC-1594FCFB5B2C}">
      <dgm:prSet/>
      <dgm:spPr/>
      <dgm:t>
        <a:bodyPr/>
        <a:lstStyle/>
        <a:p>
          <a:endParaRPr lang="en-ZA"/>
        </a:p>
      </dgm:t>
    </dgm:pt>
    <dgm:pt modelId="{366AFAC9-7626-4848-8099-DE152EDF5DBB}" type="sibTrans" cxnId="{F063A1C4-AA6B-44E3-8FDC-1594FCFB5B2C}">
      <dgm:prSet/>
      <dgm:spPr/>
      <dgm:t>
        <a:bodyPr/>
        <a:lstStyle/>
        <a:p>
          <a:endParaRPr lang="en-ZA"/>
        </a:p>
      </dgm:t>
    </dgm:pt>
    <dgm:pt modelId="{C49A6963-C05F-4196-A126-1DAB42D8BB1F}">
      <dgm:prSet/>
      <dgm:spPr/>
      <dgm:t>
        <a:bodyPr/>
        <a:lstStyle/>
        <a:p>
          <a:r>
            <a:rPr lang="en-ZA"/>
            <a:t>Create a Procurement Plan</a:t>
          </a:r>
        </a:p>
      </dgm:t>
    </dgm:pt>
    <dgm:pt modelId="{E4C2AB29-842D-49DC-956A-21DE7509931A}" type="parTrans" cxnId="{770462B9-3D8B-49AD-9D2B-5DFFD06C38BD}">
      <dgm:prSet/>
      <dgm:spPr/>
      <dgm:t>
        <a:bodyPr/>
        <a:lstStyle/>
        <a:p>
          <a:endParaRPr lang="en-ZA"/>
        </a:p>
      </dgm:t>
    </dgm:pt>
    <dgm:pt modelId="{79E575E6-E04C-4FF4-AB22-693C37AD233F}" type="sibTrans" cxnId="{770462B9-3D8B-49AD-9D2B-5DFFD06C38BD}">
      <dgm:prSet/>
      <dgm:spPr/>
      <dgm:t>
        <a:bodyPr/>
        <a:lstStyle/>
        <a:p>
          <a:endParaRPr lang="en-ZA"/>
        </a:p>
      </dgm:t>
    </dgm:pt>
    <dgm:pt modelId="{0AB7719E-9630-43E0-983A-7C9E6B877E31}">
      <dgm:prSet/>
      <dgm:spPr/>
      <dgm:t>
        <a:bodyPr/>
        <a:lstStyle/>
        <a:p>
          <a:r>
            <a:rPr lang="en-ZA"/>
            <a:t>Contract the Suppliers</a:t>
          </a:r>
        </a:p>
      </dgm:t>
    </dgm:pt>
    <dgm:pt modelId="{A31F1656-CA6D-4A07-BDB1-4BD1441D4001}" type="parTrans" cxnId="{4E94DAFA-F6BF-4D9F-A7BE-BA905D75E46C}">
      <dgm:prSet/>
      <dgm:spPr/>
      <dgm:t>
        <a:bodyPr/>
        <a:lstStyle/>
        <a:p>
          <a:endParaRPr lang="en-ZA"/>
        </a:p>
      </dgm:t>
    </dgm:pt>
    <dgm:pt modelId="{4FD71B6D-8B3F-450C-8CAE-CF79D9ED5394}" type="sibTrans" cxnId="{4E94DAFA-F6BF-4D9F-A7BE-BA905D75E46C}">
      <dgm:prSet/>
      <dgm:spPr/>
      <dgm:t>
        <a:bodyPr/>
        <a:lstStyle/>
        <a:p>
          <a:endParaRPr lang="en-ZA"/>
        </a:p>
      </dgm:t>
    </dgm:pt>
    <dgm:pt modelId="{86E2115B-4C54-4705-B468-E2CBE9CEA2A1}">
      <dgm:prSet/>
      <dgm:spPr/>
      <dgm:t>
        <a:bodyPr/>
        <a:lstStyle/>
        <a:p>
          <a:r>
            <a:rPr lang="en-ZA"/>
            <a:t>Define the Selection Process</a:t>
          </a:r>
        </a:p>
      </dgm:t>
    </dgm:pt>
    <dgm:pt modelId="{8D007B57-A2D7-404F-9560-FB2035C4740B}" type="parTrans" cxnId="{393C6A1B-E566-4A82-BD99-DF2F5E6BAAFA}">
      <dgm:prSet/>
      <dgm:spPr/>
      <dgm:t>
        <a:bodyPr/>
        <a:lstStyle/>
        <a:p>
          <a:endParaRPr lang="en-ZA"/>
        </a:p>
      </dgm:t>
    </dgm:pt>
    <dgm:pt modelId="{4EA01A72-DC3A-4045-BCFE-D657F3E7C3CA}" type="sibTrans" cxnId="{393C6A1B-E566-4A82-BD99-DF2F5E6BAAFA}">
      <dgm:prSet/>
      <dgm:spPr/>
      <dgm:t>
        <a:bodyPr/>
        <a:lstStyle/>
        <a:p>
          <a:endParaRPr lang="en-ZA"/>
        </a:p>
      </dgm:t>
    </dgm:pt>
    <dgm:pt modelId="{18258986-AB33-4DAB-8754-21939967AAF4}">
      <dgm:prSet/>
      <dgm:spPr/>
      <dgm:t>
        <a:bodyPr/>
        <a:lstStyle/>
        <a:p>
          <a:r>
            <a:rPr lang="en-ZA"/>
            <a:t>Issue a Statement of Work</a:t>
          </a:r>
        </a:p>
      </dgm:t>
    </dgm:pt>
    <dgm:pt modelId="{D0504AB0-0B17-4EE1-AFC4-13452AB4A863}" type="parTrans" cxnId="{36B31CE4-FC81-41F6-8BBB-A955640AE6DE}">
      <dgm:prSet/>
      <dgm:spPr/>
      <dgm:t>
        <a:bodyPr/>
        <a:lstStyle/>
        <a:p>
          <a:endParaRPr lang="en-ZA"/>
        </a:p>
      </dgm:t>
    </dgm:pt>
    <dgm:pt modelId="{2F5A16A7-5213-4EB8-AADE-B0B546F7FC1F}" type="sibTrans" cxnId="{36B31CE4-FC81-41F6-8BBB-A955640AE6DE}">
      <dgm:prSet/>
      <dgm:spPr/>
      <dgm:t>
        <a:bodyPr/>
        <a:lstStyle/>
        <a:p>
          <a:endParaRPr lang="en-ZA"/>
        </a:p>
      </dgm:t>
    </dgm:pt>
    <dgm:pt modelId="{83FC352B-D9D6-4E7A-B637-0EB1D326C4DC}">
      <dgm:prSet/>
      <dgm:spPr/>
      <dgm:t>
        <a:bodyPr/>
        <a:lstStyle/>
        <a:p>
          <a:r>
            <a:rPr lang="en-ZA"/>
            <a:t>Issue a Request for Information</a:t>
          </a:r>
        </a:p>
      </dgm:t>
    </dgm:pt>
    <dgm:pt modelId="{94242D91-3435-4127-91D2-B5B324C75434}" type="parTrans" cxnId="{D29A504C-30E2-4B2B-9DCC-62F685598262}">
      <dgm:prSet/>
      <dgm:spPr/>
      <dgm:t>
        <a:bodyPr/>
        <a:lstStyle/>
        <a:p>
          <a:endParaRPr lang="en-ZA"/>
        </a:p>
      </dgm:t>
    </dgm:pt>
    <dgm:pt modelId="{356755B0-CC4D-484B-97E8-0583CD5FA39F}" type="sibTrans" cxnId="{D29A504C-30E2-4B2B-9DCC-62F685598262}">
      <dgm:prSet/>
      <dgm:spPr/>
      <dgm:t>
        <a:bodyPr/>
        <a:lstStyle/>
        <a:p>
          <a:endParaRPr lang="en-ZA"/>
        </a:p>
      </dgm:t>
    </dgm:pt>
    <dgm:pt modelId="{8E561C3E-9139-47FF-9741-BBCCEF057D15}">
      <dgm:prSet/>
      <dgm:spPr/>
      <dgm:t>
        <a:bodyPr/>
        <a:lstStyle/>
        <a:p>
          <a:r>
            <a:rPr lang="en-ZA"/>
            <a:t>Create Supplier Contract</a:t>
          </a:r>
        </a:p>
      </dgm:t>
    </dgm:pt>
    <dgm:pt modelId="{8928AC82-6E3F-47BF-A941-CF30A542AAA5}" type="parTrans" cxnId="{01BA8C71-DD58-4432-8402-403FD460CD9B}">
      <dgm:prSet/>
      <dgm:spPr/>
      <dgm:t>
        <a:bodyPr/>
        <a:lstStyle/>
        <a:p>
          <a:endParaRPr lang="en-ZA"/>
        </a:p>
      </dgm:t>
    </dgm:pt>
    <dgm:pt modelId="{85EA8857-5863-424C-97C9-43F2066D2887}" type="sibTrans" cxnId="{01BA8C71-DD58-4432-8402-403FD460CD9B}">
      <dgm:prSet/>
      <dgm:spPr/>
      <dgm:t>
        <a:bodyPr/>
        <a:lstStyle/>
        <a:p>
          <a:endParaRPr lang="en-ZA"/>
        </a:p>
      </dgm:t>
    </dgm:pt>
    <dgm:pt modelId="{49F5A073-87A4-462C-9011-3FF53B0ADED2}">
      <dgm:prSet/>
      <dgm:spPr/>
      <dgm:t>
        <a:bodyPr/>
        <a:lstStyle/>
        <a:p>
          <a:r>
            <a:rPr lang="en-ZA"/>
            <a:t>Issue a Request for Proposal</a:t>
          </a:r>
        </a:p>
      </dgm:t>
    </dgm:pt>
    <dgm:pt modelId="{462166EB-9E33-4F43-B754-6224D72EB695}" type="parTrans" cxnId="{2401F665-E364-46F8-92AE-CF0EBD5B943B}">
      <dgm:prSet/>
      <dgm:spPr/>
      <dgm:t>
        <a:bodyPr/>
        <a:lstStyle/>
        <a:p>
          <a:endParaRPr lang="en-ZA"/>
        </a:p>
      </dgm:t>
    </dgm:pt>
    <dgm:pt modelId="{4B6FC0D2-7ABB-43F6-8B1A-B96EA9EC3308}" type="sibTrans" cxnId="{2401F665-E364-46F8-92AE-CF0EBD5B943B}">
      <dgm:prSet/>
      <dgm:spPr/>
      <dgm:t>
        <a:bodyPr/>
        <a:lstStyle/>
        <a:p>
          <a:endParaRPr lang="en-ZA"/>
        </a:p>
      </dgm:t>
    </dgm:pt>
    <dgm:pt modelId="{EAB44C79-97AA-4BE1-BE06-9E5640A55F2A}">
      <dgm:prSet phldrT="[Text]"/>
      <dgm:spPr/>
      <dgm:t>
        <a:bodyPr/>
        <a:lstStyle/>
        <a:p>
          <a:r>
            <a:rPr lang="en-ZA"/>
            <a:t>Planning Phase Review</a:t>
          </a:r>
        </a:p>
      </dgm:t>
    </dgm:pt>
    <dgm:pt modelId="{FAE08CB3-8080-4ACA-96B4-8DE08D025761}" type="parTrans" cxnId="{AEB8A9EE-57C9-4E97-9DD1-CBB24CC9E413}">
      <dgm:prSet/>
      <dgm:spPr/>
      <dgm:t>
        <a:bodyPr/>
        <a:lstStyle/>
        <a:p>
          <a:endParaRPr lang="en-ZA"/>
        </a:p>
      </dgm:t>
    </dgm:pt>
    <dgm:pt modelId="{72C6F581-B686-440D-A246-A51C9963815E}" type="sibTrans" cxnId="{AEB8A9EE-57C9-4E97-9DD1-CBB24CC9E413}">
      <dgm:prSet/>
      <dgm:spPr/>
      <dgm:t>
        <a:bodyPr/>
        <a:lstStyle/>
        <a:p>
          <a:endParaRPr lang="en-ZA"/>
        </a:p>
      </dgm:t>
    </dgm:pt>
    <dgm:pt modelId="{44595434-1086-4437-A190-F87D37839306}">
      <dgm:prSet phldrT="[Text]"/>
      <dgm:spPr/>
      <dgm:t>
        <a:bodyPr/>
        <a:lstStyle/>
        <a:p>
          <a:r>
            <a:rPr lang="en-ZA"/>
            <a:t>Review Form</a:t>
          </a:r>
        </a:p>
      </dgm:t>
    </dgm:pt>
    <dgm:pt modelId="{78698056-948E-49B3-A183-0ED30FD5F02E}" type="parTrans" cxnId="{DBC7C8E1-BE4D-4AB8-9135-05F9126EA5C2}">
      <dgm:prSet/>
      <dgm:spPr/>
      <dgm:t>
        <a:bodyPr/>
        <a:lstStyle/>
        <a:p>
          <a:endParaRPr lang="en-ZA"/>
        </a:p>
      </dgm:t>
    </dgm:pt>
    <dgm:pt modelId="{08347107-355A-4DE8-A94C-A81FBE29BCB2}" type="sibTrans" cxnId="{DBC7C8E1-BE4D-4AB8-9135-05F9126EA5C2}">
      <dgm:prSet/>
      <dgm:spPr/>
      <dgm:t>
        <a:bodyPr/>
        <a:lstStyle/>
        <a:p>
          <a:endParaRPr lang="en-ZA"/>
        </a:p>
      </dgm:t>
    </dgm:pt>
    <dgm:pt modelId="{F1C31E31-DA66-4C86-8748-2D6AA1F90C59}" type="pres">
      <dgm:prSet presAssocID="{1056580F-596C-4CA8-8C57-052D213EC937}" presName="hierChild1" presStyleCnt="0">
        <dgm:presLayoutVars>
          <dgm:orgChart val="1"/>
          <dgm:chPref val="1"/>
          <dgm:dir/>
          <dgm:animOne val="branch"/>
          <dgm:animLvl val="lvl"/>
          <dgm:resizeHandles/>
        </dgm:presLayoutVars>
      </dgm:prSet>
      <dgm:spPr/>
      <dgm:t>
        <a:bodyPr/>
        <a:lstStyle/>
        <a:p>
          <a:endParaRPr lang="en-US"/>
        </a:p>
      </dgm:t>
    </dgm:pt>
    <dgm:pt modelId="{063791CC-6870-4C68-A739-8D6520BAAE66}" type="pres">
      <dgm:prSet presAssocID="{B882A37C-48E3-4EB3-AB61-EB9D7764A9D1}" presName="hierRoot1" presStyleCnt="0">
        <dgm:presLayoutVars>
          <dgm:hierBranch val="init"/>
        </dgm:presLayoutVars>
      </dgm:prSet>
      <dgm:spPr/>
    </dgm:pt>
    <dgm:pt modelId="{0DAF29F5-30E6-41EC-A2D2-41D24B874FA2}" type="pres">
      <dgm:prSet presAssocID="{B882A37C-48E3-4EB3-AB61-EB9D7764A9D1}" presName="rootComposite1" presStyleCnt="0"/>
      <dgm:spPr/>
    </dgm:pt>
    <dgm:pt modelId="{C79BCD4C-597B-4200-A631-B716006C453D}" type="pres">
      <dgm:prSet presAssocID="{B882A37C-48E3-4EB3-AB61-EB9D7764A9D1}" presName="rootText1" presStyleLbl="node0" presStyleIdx="0" presStyleCnt="1">
        <dgm:presLayoutVars>
          <dgm:chPref val="3"/>
        </dgm:presLayoutVars>
      </dgm:prSet>
      <dgm:spPr/>
      <dgm:t>
        <a:bodyPr/>
        <a:lstStyle/>
        <a:p>
          <a:endParaRPr lang="en-US"/>
        </a:p>
      </dgm:t>
    </dgm:pt>
    <dgm:pt modelId="{852BC480-1F65-4DF2-B768-67434CF0DF78}" type="pres">
      <dgm:prSet presAssocID="{B882A37C-48E3-4EB3-AB61-EB9D7764A9D1}" presName="rootConnector1" presStyleLbl="node1" presStyleIdx="0" presStyleCnt="0"/>
      <dgm:spPr/>
      <dgm:t>
        <a:bodyPr/>
        <a:lstStyle/>
        <a:p>
          <a:endParaRPr lang="en-US"/>
        </a:p>
      </dgm:t>
    </dgm:pt>
    <dgm:pt modelId="{6A800FF6-13F3-4C88-A1DE-40C3394589CF}" type="pres">
      <dgm:prSet presAssocID="{B882A37C-48E3-4EB3-AB61-EB9D7764A9D1}" presName="hierChild2" presStyleCnt="0"/>
      <dgm:spPr/>
    </dgm:pt>
    <dgm:pt modelId="{387EF45F-F865-4728-AA84-8D321672BBFB}" type="pres">
      <dgm:prSet presAssocID="{30659766-5DD6-4169-9792-CC5138CCFAB0}" presName="Name64" presStyleLbl="parChTrans1D2" presStyleIdx="0" presStyleCnt="10"/>
      <dgm:spPr/>
      <dgm:t>
        <a:bodyPr/>
        <a:lstStyle/>
        <a:p>
          <a:endParaRPr lang="en-US"/>
        </a:p>
      </dgm:t>
    </dgm:pt>
    <dgm:pt modelId="{B5201044-DED1-418C-B66C-E932D7A24A2E}" type="pres">
      <dgm:prSet presAssocID="{A13FD2FD-80CE-432F-8080-FD5F893C7E98}" presName="hierRoot2" presStyleCnt="0">
        <dgm:presLayoutVars>
          <dgm:hierBranch val="init"/>
        </dgm:presLayoutVars>
      </dgm:prSet>
      <dgm:spPr/>
    </dgm:pt>
    <dgm:pt modelId="{EF9D45C6-B90C-4002-A2D8-E32722E535AE}" type="pres">
      <dgm:prSet presAssocID="{A13FD2FD-80CE-432F-8080-FD5F893C7E98}" presName="rootComposite" presStyleCnt="0"/>
      <dgm:spPr/>
    </dgm:pt>
    <dgm:pt modelId="{C170A285-FB33-4B71-88B7-6B0230EE1B3B}" type="pres">
      <dgm:prSet presAssocID="{A13FD2FD-80CE-432F-8080-FD5F893C7E98}" presName="rootText" presStyleLbl="node2" presStyleIdx="0" presStyleCnt="10">
        <dgm:presLayoutVars>
          <dgm:chPref val="3"/>
        </dgm:presLayoutVars>
      </dgm:prSet>
      <dgm:spPr/>
      <dgm:t>
        <a:bodyPr/>
        <a:lstStyle/>
        <a:p>
          <a:endParaRPr lang="en-US"/>
        </a:p>
      </dgm:t>
    </dgm:pt>
    <dgm:pt modelId="{CF395BE3-313C-479F-9CBA-0480AC00B0EE}" type="pres">
      <dgm:prSet presAssocID="{A13FD2FD-80CE-432F-8080-FD5F893C7E98}" presName="rootConnector" presStyleLbl="node2" presStyleIdx="0" presStyleCnt="10"/>
      <dgm:spPr/>
      <dgm:t>
        <a:bodyPr/>
        <a:lstStyle/>
        <a:p>
          <a:endParaRPr lang="en-US"/>
        </a:p>
      </dgm:t>
    </dgm:pt>
    <dgm:pt modelId="{FA6CDDBB-D558-45E2-9536-5E5FBDF0A113}" type="pres">
      <dgm:prSet presAssocID="{A13FD2FD-80CE-432F-8080-FD5F893C7E98}" presName="hierChild4" presStyleCnt="0"/>
      <dgm:spPr/>
    </dgm:pt>
    <dgm:pt modelId="{C62F4F4E-8DC2-486C-87E2-BAC74155D6D8}" type="pres">
      <dgm:prSet presAssocID="{A13FD2FD-80CE-432F-8080-FD5F893C7E98}" presName="hierChild5" presStyleCnt="0"/>
      <dgm:spPr/>
    </dgm:pt>
    <dgm:pt modelId="{09CF4FE6-323B-47FA-9CC9-E940D476BE4A}" type="pres">
      <dgm:prSet presAssocID="{006D3970-C6EF-4EBF-8AE0-7E0EBB08911B}" presName="Name64" presStyleLbl="parChTrans1D2" presStyleIdx="1" presStyleCnt="10"/>
      <dgm:spPr/>
      <dgm:t>
        <a:bodyPr/>
        <a:lstStyle/>
        <a:p>
          <a:endParaRPr lang="en-US"/>
        </a:p>
      </dgm:t>
    </dgm:pt>
    <dgm:pt modelId="{14C3F137-8C53-4528-9589-81DB97F2C0D9}" type="pres">
      <dgm:prSet presAssocID="{428474C0-DA39-4EFF-95E8-9ACAF9A634AF}" presName="hierRoot2" presStyleCnt="0">
        <dgm:presLayoutVars>
          <dgm:hierBranch val="init"/>
        </dgm:presLayoutVars>
      </dgm:prSet>
      <dgm:spPr/>
    </dgm:pt>
    <dgm:pt modelId="{FDA6D9FA-FB60-4D37-A384-5A5639555FD3}" type="pres">
      <dgm:prSet presAssocID="{428474C0-DA39-4EFF-95E8-9ACAF9A634AF}" presName="rootComposite" presStyleCnt="0"/>
      <dgm:spPr/>
    </dgm:pt>
    <dgm:pt modelId="{18F6F041-3F91-4FEF-AA7D-B8AE8B809F07}" type="pres">
      <dgm:prSet presAssocID="{428474C0-DA39-4EFF-95E8-9ACAF9A634AF}" presName="rootText" presStyleLbl="node2" presStyleIdx="1" presStyleCnt="10">
        <dgm:presLayoutVars>
          <dgm:chPref val="3"/>
        </dgm:presLayoutVars>
      </dgm:prSet>
      <dgm:spPr/>
      <dgm:t>
        <a:bodyPr/>
        <a:lstStyle/>
        <a:p>
          <a:endParaRPr lang="en-US"/>
        </a:p>
      </dgm:t>
    </dgm:pt>
    <dgm:pt modelId="{5053DB88-BBF8-4A00-B40E-F324BA59D29D}" type="pres">
      <dgm:prSet presAssocID="{428474C0-DA39-4EFF-95E8-9ACAF9A634AF}" presName="rootConnector" presStyleLbl="node2" presStyleIdx="1" presStyleCnt="10"/>
      <dgm:spPr/>
      <dgm:t>
        <a:bodyPr/>
        <a:lstStyle/>
        <a:p>
          <a:endParaRPr lang="en-US"/>
        </a:p>
      </dgm:t>
    </dgm:pt>
    <dgm:pt modelId="{36E8CDE9-315A-420A-A289-CCA9F1ECEDF5}" type="pres">
      <dgm:prSet presAssocID="{428474C0-DA39-4EFF-95E8-9ACAF9A634AF}" presName="hierChild4" presStyleCnt="0"/>
      <dgm:spPr/>
    </dgm:pt>
    <dgm:pt modelId="{9E1A4039-2389-4315-A303-BB7DB920472B}" type="pres">
      <dgm:prSet presAssocID="{428474C0-DA39-4EFF-95E8-9ACAF9A634AF}" presName="hierChild5" presStyleCnt="0"/>
      <dgm:spPr/>
    </dgm:pt>
    <dgm:pt modelId="{902F846C-8DE9-4FCA-9516-82A9E407A65B}" type="pres">
      <dgm:prSet presAssocID="{8D786892-B672-421D-835F-6C9FD7C0E3A1}" presName="Name64" presStyleLbl="parChTrans1D2" presStyleIdx="2" presStyleCnt="10"/>
      <dgm:spPr/>
      <dgm:t>
        <a:bodyPr/>
        <a:lstStyle/>
        <a:p>
          <a:endParaRPr lang="en-US"/>
        </a:p>
      </dgm:t>
    </dgm:pt>
    <dgm:pt modelId="{251B9E9F-0A90-457D-924E-8455BD857B4B}" type="pres">
      <dgm:prSet presAssocID="{5CB01504-2EA9-4345-916A-F9B2B62E0CF9}" presName="hierRoot2" presStyleCnt="0">
        <dgm:presLayoutVars>
          <dgm:hierBranch val="init"/>
        </dgm:presLayoutVars>
      </dgm:prSet>
      <dgm:spPr/>
    </dgm:pt>
    <dgm:pt modelId="{7C05EE63-2066-4645-812B-263028A51DAC}" type="pres">
      <dgm:prSet presAssocID="{5CB01504-2EA9-4345-916A-F9B2B62E0CF9}" presName="rootComposite" presStyleCnt="0"/>
      <dgm:spPr/>
    </dgm:pt>
    <dgm:pt modelId="{5B63CE12-81B2-42B4-882A-9D418B6AB236}" type="pres">
      <dgm:prSet presAssocID="{5CB01504-2EA9-4345-916A-F9B2B62E0CF9}" presName="rootText" presStyleLbl="node2" presStyleIdx="2" presStyleCnt="10">
        <dgm:presLayoutVars>
          <dgm:chPref val="3"/>
        </dgm:presLayoutVars>
      </dgm:prSet>
      <dgm:spPr/>
      <dgm:t>
        <a:bodyPr/>
        <a:lstStyle/>
        <a:p>
          <a:endParaRPr lang="en-US"/>
        </a:p>
      </dgm:t>
    </dgm:pt>
    <dgm:pt modelId="{E1312C32-61BA-42C9-AB81-653C38FED4E5}" type="pres">
      <dgm:prSet presAssocID="{5CB01504-2EA9-4345-916A-F9B2B62E0CF9}" presName="rootConnector" presStyleLbl="node2" presStyleIdx="2" presStyleCnt="10"/>
      <dgm:spPr/>
      <dgm:t>
        <a:bodyPr/>
        <a:lstStyle/>
        <a:p>
          <a:endParaRPr lang="en-US"/>
        </a:p>
      </dgm:t>
    </dgm:pt>
    <dgm:pt modelId="{4EB9F958-5101-41BF-AB58-7C9FD9D24149}" type="pres">
      <dgm:prSet presAssocID="{5CB01504-2EA9-4345-916A-F9B2B62E0CF9}" presName="hierChild4" presStyleCnt="0"/>
      <dgm:spPr/>
    </dgm:pt>
    <dgm:pt modelId="{D0FFB8F4-9CC0-4C84-9744-05B7E92CDB26}" type="pres">
      <dgm:prSet presAssocID="{5CB01504-2EA9-4345-916A-F9B2B62E0CF9}" presName="hierChild5" presStyleCnt="0"/>
      <dgm:spPr/>
    </dgm:pt>
    <dgm:pt modelId="{56A71760-C279-4CDF-9B42-943FC45532C7}" type="pres">
      <dgm:prSet presAssocID="{B7DE142A-9676-43CD-B615-34B2D84A87DA}" presName="Name64" presStyleLbl="parChTrans1D2" presStyleIdx="3" presStyleCnt="10"/>
      <dgm:spPr/>
      <dgm:t>
        <a:bodyPr/>
        <a:lstStyle/>
        <a:p>
          <a:endParaRPr lang="en-US"/>
        </a:p>
      </dgm:t>
    </dgm:pt>
    <dgm:pt modelId="{4B1E5998-4CB5-40F8-ABD9-009E1E5BE82E}" type="pres">
      <dgm:prSet presAssocID="{81853EB4-14DF-404B-BADE-51022D00DA0D}" presName="hierRoot2" presStyleCnt="0">
        <dgm:presLayoutVars>
          <dgm:hierBranch val="init"/>
        </dgm:presLayoutVars>
      </dgm:prSet>
      <dgm:spPr/>
    </dgm:pt>
    <dgm:pt modelId="{AF0400CD-4B27-416D-A08F-DA7C848A62FD}" type="pres">
      <dgm:prSet presAssocID="{81853EB4-14DF-404B-BADE-51022D00DA0D}" presName="rootComposite" presStyleCnt="0"/>
      <dgm:spPr/>
    </dgm:pt>
    <dgm:pt modelId="{04916C0F-C912-4627-81A5-39075F06A964}" type="pres">
      <dgm:prSet presAssocID="{81853EB4-14DF-404B-BADE-51022D00DA0D}" presName="rootText" presStyleLbl="node2" presStyleIdx="3" presStyleCnt="10">
        <dgm:presLayoutVars>
          <dgm:chPref val="3"/>
        </dgm:presLayoutVars>
      </dgm:prSet>
      <dgm:spPr/>
      <dgm:t>
        <a:bodyPr/>
        <a:lstStyle/>
        <a:p>
          <a:endParaRPr lang="en-US"/>
        </a:p>
      </dgm:t>
    </dgm:pt>
    <dgm:pt modelId="{0B4ACF54-9114-485D-9EE3-09002488A817}" type="pres">
      <dgm:prSet presAssocID="{81853EB4-14DF-404B-BADE-51022D00DA0D}" presName="rootConnector" presStyleLbl="node2" presStyleIdx="3" presStyleCnt="10"/>
      <dgm:spPr/>
      <dgm:t>
        <a:bodyPr/>
        <a:lstStyle/>
        <a:p>
          <a:endParaRPr lang="en-US"/>
        </a:p>
      </dgm:t>
    </dgm:pt>
    <dgm:pt modelId="{AD3AA7E6-0395-4BFA-B5E0-E27E3DC3EBA1}" type="pres">
      <dgm:prSet presAssocID="{81853EB4-14DF-404B-BADE-51022D00DA0D}" presName="hierChild4" presStyleCnt="0"/>
      <dgm:spPr/>
    </dgm:pt>
    <dgm:pt modelId="{5152C605-8A16-4419-807C-5E797C59DFFA}" type="pres">
      <dgm:prSet presAssocID="{81853EB4-14DF-404B-BADE-51022D00DA0D}" presName="hierChild5" presStyleCnt="0"/>
      <dgm:spPr/>
    </dgm:pt>
    <dgm:pt modelId="{8B4D112D-5174-4F89-9C1B-9C379A4180F0}" type="pres">
      <dgm:prSet presAssocID="{980BAFD2-7CE6-4F01-BDD8-AE5FCE4C9B02}" presName="Name64" presStyleLbl="parChTrans1D2" presStyleIdx="4" presStyleCnt="10"/>
      <dgm:spPr/>
      <dgm:t>
        <a:bodyPr/>
        <a:lstStyle/>
        <a:p>
          <a:endParaRPr lang="en-US"/>
        </a:p>
      </dgm:t>
    </dgm:pt>
    <dgm:pt modelId="{E34E4C16-F7D7-473A-B2F3-5A26066EAC69}" type="pres">
      <dgm:prSet presAssocID="{868FDF8F-EE15-4A47-9DA2-8D386D1ECC23}" presName="hierRoot2" presStyleCnt="0">
        <dgm:presLayoutVars>
          <dgm:hierBranch val="init"/>
        </dgm:presLayoutVars>
      </dgm:prSet>
      <dgm:spPr/>
    </dgm:pt>
    <dgm:pt modelId="{C96ECE27-42A8-42AA-8B01-177AD9B92B11}" type="pres">
      <dgm:prSet presAssocID="{868FDF8F-EE15-4A47-9DA2-8D386D1ECC23}" presName="rootComposite" presStyleCnt="0"/>
      <dgm:spPr/>
    </dgm:pt>
    <dgm:pt modelId="{2C5F4CC9-0CE6-4DD0-9AC4-80B74CECAFA1}" type="pres">
      <dgm:prSet presAssocID="{868FDF8F-EE15-4A47-9DA2-8D386D1ECC23}" presName="rootText" presStyleLbl="node2" presStyleIdx="4" presStyleCnt="10">
        <dgm:presLayoutVars>
          <dgm:chPref val="3"/>
        </dgm:presLayoutVars>
      </dgm:prSet>
      <dgm:spPr/>
      <dgm:t>
        <a:bodyPr/>
        <a:lstStyle/>
        <a:p>
          <a:endParaRPr lang="en-US"/>
        </a:p>
      </dgm:t>
    </dgm:pt>
    <dgm:pt modelId="{7CC32B16-3C5B-4C43-8D00-1C859499944C}" type="pres">
      <dgm:prSet presAssocID="{868FDF8F-EE15-4A47-9DA2-8D386D1ECC23}" presName="rootConnector" presStyleLbl="node2" presStyleIdx="4" presStyleCnt="10"/>
      <dgm:spPr/>
      <dgm:t>
        <a:bodyPr/>
        <a:lstStyle/>
        <a:p>
          <a:endParaRPr lang="en-US"/>
        </a:p>
      </dgm:t>
    </dgm:pt>
    <dgm:pt modelId="{ECDA5EA4-DBA7-45DC-B509-8BF3603628B1}" type="pres">
      <dgm:prSet presAssocID="{868FDF8F-EE15-4A47-9DA2-8D386D1ECC23}" presName="hierChild4" presStyleCnt="0"/>
      <dgm:spPr/>
    </dgm:pt>
    <dgm:pt modelId="{2288D6F2-0AC0-41BE-A1ED-E2546EB32001}" type="pres">
      <dgm:prSet presAssocID="{868FDF8F-EE15-4A47-9DA2-8D386D1ECC23}" presName="hierChild5" presStyleCnt="0"/>
      <dgm:spPr/>
    </dgm:pt>
    <dgm:pt modelId="{F7096D66-3BD3-4CF6-82A1-20890FB38263}" type="pres">
      <dgm:prSet presAssocID="{EFCAA5E6-943C-4ADF-9CAB-2AF76F934AB0}" presName="Name64" presStyleLbl="parChTrans1D2" presStyleIdx="5" presStyleCnt="10"/>
      <dgm:spPr/>
      <dgm:t>
        <a:bodyPr/>
        <a:lstStyle/>
        <a:p>
          <a:endParaRPr lang="en-US"/>
        </a:p>
      </dgm:t>
    </dgm:pt>
    <dgm:pt modelId="{49E4ED52-3583-4A2D-90A9-960929557568}" type="pres">
      <dgm:prSet presAssocID="{B06990E2-CD89-47C8-9BF6-70162340E7AE}" presName="hierRoot2" presStyleCnt="0">
        <dgm:presLayoutVars>
          <dgm:hierBranch val="init"/>
        </dgm:presLayoutVars>
      </dgm:prSet>
      <dgm:spPr/>
    </dgm:pt>
    <dgm:pt modelId="{CDE049EE-E0C0-4CC0-9CF0-1F409C5EB8C8}" type="pres">
      <dgm:prSet presAssocID="{B06990E2-CD89-47C8-9BF6-70162340E7AE}" presName="rootComposite" presStyleCnt="0"/>
      <dgm:spPr/>
    </dgm:pt>
    <dgm:pt modelId="{58DA6923-52BD-4E13-A4C6-D2E7EEFCBC04}" type="pres">
      <dgm:prSet presAssocID="{B06990E2-CD89-47C8-9BF6-70162340E7AE}" presName="rootText" presStyleLbl="node2" presStyleIdx="5" presStyleCnt="10">
        <dgm:presLayoutVars>
          <dgm:chPref val="3"/>
        </dgm:presLayoutVars>
      </dgm:prSet>
      <dgm:spPr/>
      <dgm:t>
        <a:bodyPr/>
        <a:lstStyle/>
        <a:p>
          <a:endParaRPr lang="en-US"/>
        </a:p>
      </dgm:t>
    </dgm:pt>
    <dgm:pt modelId="{27004917-4772-490C-A7E7-D1E7461257B4}" type="pres">
      <dgm:prSet presAssocID="{B06990E2-CD89-47C8-9BF6-70162340E7AE}" presName="rootConnector" presStyleLbl="node2" presStyleIdx="5" presStyleCnt="10"/>
      <dgm:spPr/>
      <dgm:t>
        <a:bodyPr/>
        <a:lstStyle/>
        <a:p>
          <a:endParaRPr lang="en-US"/>
        </a:p>
      </dgm:t>
    </dgm:pt>
    <dgm:pt modelId="{2E42A35D-0298-4323-8CA7-78BD9660F1AD}" type="pres">
      <dgm:prSet presAssocID="{B06990E2-CD89-47C8-9BF6-70162340E7AE}" presName="hierChild4" presStyleCnt="0"/>
      <dgm:spPr/>
    </dgm:pt>
    <dgm:pt modelId="{FC78F270-6DB9-42A8-9295-43DFCDC2713E}" type="pres">
      <dgm:prSet presAssocID="{B06990E2-CD89-47C8-9BF6-70162340E7AE}" presName="hierChild5" presStyleCnt="0"/>
      <dgm:spPr/>
    </dgm:pt>
    <dgm:pt modelId="{13D01833-39F6-4295-A524-4B2759BF2055}" type="pres">
      <dgm:prSet presAssocID="{2B9CEBAE-3167-4594-A7F0-8C3FFD338686}" presName="Name64" presStyleLbl="parChTrans1D2" presStyleIdx="6" presStyleCnt="10"/>
      <dgm:spPr/>
      <dgm:t>
        <a:bodyPr/>
        <a:lstStyle/>
        <a:p>
          <a:endParaRPr lang="en-US"/>
        </a:p>
      </dgm:t>
    </dgm:pt>
    <dgm:pt modelId="{09FED011-4242-4DD7-B319-4289153AACD7}" type="pres">
      <dgm:prSet presAssocID="{6E0BB456-FF95-4B3F-83C3-9E49E1BE6ACA}" presName="hierRoot2" presStyleCnt="0">
        <dgm:presLayoutVars>
          <dgm:hierBranch val="init"/>
        </dgm:presLayoutVars>
      </dgm:prSet>
      <dgm:spPr/>
    </dgm:pt>
    <dgm:pt modelId="{2EEC5867-D773-4B45-A8FE-B366325BC1D9}" type="pres">
      <dgm:prSet presAssocID="{6E0BB456-FF95-4B3F-83C3-9E49E1BE6ACA}" presName="rootComposite" presStyleCnt="0"/>
      <dgm:spPr/>
    </dgm:pt>
    <dgm:pt modelId="{EA39A738-4B32-4515-AA47-2B32327A92AD}" type="pres">
      <dgm:prSet presAssocID="{6E0BB456-FF95-4B3F-83C3-9E49E1BE6ACA}" presName="rootText" presStyleLbl="node2" presStyleIdx="6" presStyleCnt="10">
        <dgm:presLayoutVars>
          <dgm:chPref val="3"/>
        </dgm:presLayoutVars>
      </dgm:prSet>
      <dgm:spPr/>
      <dgm:t>
        <a:bodyPr/>
        <a:lstStyle/>
        <a:p>
          <a:endParaRPr lang="en-US"/>
        </a:p>
      </dgm:t>
    </dgm:pt>
    <dgm:pt modelId="{A166A3EE-375C-4391-BFAC-DE3586B1A577}" type="pres">
      <dgm:prSet presAssocID="{6E0BB456-FF95-4B3F-83C3-9E49E1BE6ACA}" presName="rootConnector" presStyleLbl="node2" presStyleIdx="6" presStyleCnt="10"/>
      <dgm:spPr/>
      <dgm:t>
        <a:bodyPr/>
        <a:lstStyle/>
        <a:p>
          <a:endParaRPr lang="en-US"/>
        </a:p>
      </dgm:t>
    </dgm:pt>
    <dgm:pt modelId="{08C5CBAB-F0FF-4091-B6A9-C2E7DF568F5B}" type="pres">
      <dgm:prSet presAssocID="{6E0BB456-FF95-4B3F-83C3-9E49E1BE6ACA}" presName="hierChild4" presStyleCnt="0"/>
      <dgm:spPr/>
    </dgm:pt>
    <dgm:pt modelId="{4206775F-B16D-430D-ACCF-2DCA29B05754}" type="pres">
      <dgm:prSet presAssocID="{6E0BB456-FF95-4B3F-83C3-9E49E1BE6ACA}" presName="hierChild5" presStyleCnt="0"/>
      <dgm:spPr/>
    </dgm:pt>
    <dgm:pt modelId="{83EE27DA-E243-4800-9C6B-397677B0D24B}" type="pres">
      <dgm:prSet presAssocID="{E4C2AB29-842D-49DC-956A-21DE7509931A}" presName="Name64" presStyleLbl="parChTrans1D2" presStyleIdx="7" presStyleCnt="10"/>
      <dgm:spPr/>
      <dgm:t>
        <a:bodyPr/>
        <a:lstStyle/>
        <a:p>
          <a:endParaRPr lang="en-US"/>
        </a:p>
      </dgm:t>
    </dgm:pt>
    <dgm:pt modelId="{770679C9-E039-4B34-89F7-38F34FE6A60C}" type="pres">
      <dgm:prSet presAssocID="{C49A6963-C05F-4196-A126-1DAB42D8BB1F}" presName="hierRoot2" presStyleCnt="0">
        <dgm:presLayoutVars>
          <dgm:hierBranch val="init"/>
        </dgm:presLayoutVars>
      </dgm:prSet>
      <dgm:spPr/>
    </dgm:pt>
    <dgm:pt modelId="{67AF99EF-1FE4-4BDF-BAA6-D2C690B5B58E}" type="pres">
      <dgm:prSet presAssocID="{C49A6963-C05F-4196-A126-1DAB42D8BB1F}" presName="rootComposite" presStyleCnt="0"/>
      <dgm:spPr/>
    </dgm:pt>
    <dgm:pt modelId="{A090765D-3AE8-4C00-A0A8-E2B417F0AFA5}" type="pres">
      <dgm:prSet presAssocID="{C49A6963-C05F-4196-A126-1DAB42D8BB1F}" presName="rootText" presStyleLbl="node2" presStyleIdx="7" presStyleCnt="10">
        <dgm:presLayoutVars>
          <dgm:chPref val="3"/>
        </dgm:presLayoutVars>
      </dgm:prSet>
      <dgm:spPr/>
      <dgm:t>
        <a:bodyPr/>
        <a:lstStyle/>
        <a:p>
          <a:endParaRPr lang="en-US"/>
        </a:p>
      </dgm:t>
    </dgm:pt>
    <dgm:pt modelId="{B72C93D5-99DA-4277-9D0E-79CFECF5ECDD}" type="pres">
      <dgm:prSet presAssocID="{C49A6963-C05F-4196-A126-1DAB42D8BB1F}" presName="rootConnector" presStyleLbl="node2" presStyleIdx="7" presStyleCnt="10"/>
      <dgm:spPr/>
      <dgm:t>
        <a:bodyPr/>
        <a:lstStyle/>
        <a:p>
          <a:endParaRPr lang="en-US"/>
        </a:p>
      </dgm:t>
    </dgm:pt>
    <dgm:pt modelId="{B7E78E54-7DEE-4193-AF1F-5E5184955244}" type="pres">
      <dgm:prSet presAssocID="{C49A6963-C05F-4196-A126-1DAB42D8BB1F}" presName="hierChild4" presStyleCnt="0"/>
      <dgm:spPr/>
    </dgm:pt>
    <dgm:pt modelId="{BCA8CD96-FEF1-4790-921A-8162A1A1DD92}" type="pres">
      <dgm:prSet presAssocID="{C49A6963-C05F-4196-A126-1DAB42D8BB1F}" presName="hierChild5" presStyleCnt="0"/>
      <dgm:spPr/>
    </dgm:pt>
    <dgm:pt modelId="{2D9573C3-E702-4EDA-90D6-66929CEC5251}" type="pres">
      <dgm:prSet presAssocID="{A31F1656-CA6D-4A07-BDB1-4BD1441D4001}" presName="Name64" presStyleLbl="parChTrans1D2" presStyleIdx="8" presStyleCnt="10"/>
      <dgm:spPr/>
      <dgm:t>
        <a:bodyPr/>
        <a:lstStyle/>
        <a:p>
          <a:endParaRPr lang="en-US"/>
        </a:p>
      </dgm:t>
    </dgm:pt>
    <dgm:pt modelId="{D8097685-682E-4B9E-899E-48B70FD89B30}" type="pres">
      <dgm:prSet presAssocID="{0AB7719E-9630-43E0-983A-7C9E6B877E31}" presName="hierRoot2" presStyleCnt="0">
        <dgm:presLayoutVars>
          <dgm:hierBranch val="init"/>
        </dgm:presLayoutVars>
      </dgm:prSet>
      <dgm:spPr/>
    </dgm:pt>
    <dgm:pt modelId="{E59F5EA9-5AA9-49ED-9800-BCA5CBB55D24}" type="pres">
      <dgm:prSet presAssocID="{0AB7719E-9630-43E0-983A-7C9E6B877E31}" presName="rootComposite" presStyleCnt="0"/>
      <dgm:spPr/>
    </dgm:pt>
    <dgm:pt modelId="{8CA8169F-ADDA-40B4-9BCE-DB155AA7DEF3}" type="pres">
      <dgm:prSet presAssocID="{0AB7719E-9630-43E0-983A-7C9E6B877E31}" presName="rootText" presStyleLbl="node2" presStyleIdx="8" presStyleCnt="10">
        <dgm:presLayoutVars>
          <dgm:chPref val="3"/>
        </dgm:presLayoutVars>
      </dgm:prSet>
      <dgm:spPr/>
      <dgm:t>
        <a:bodyPr/>
        <a:lstStyle/>
        <a:p>
          <a:endParaRPr lang="en-US"/>
        </a:p>
      </dgm:t>
    </dgm:pt>
    <dgm:pt modelId="{0F1B0AD2-BA48-4029-B55E-74A8C02F2256}" type="pres">
      <dgm:prSet presAssocID="{0AB7719E-9630-43E0-983A-7C9E6B877E31}" presName="rootConnector" presStyleLbl="node2" presStyleIdx="8" presStyleCnt="10"/>
      <dgm:spPr/>
      <dgm:t>
        <a:bodyPr/>
        <a:lstStyle/>
        <a:p>
          <a:endParaRPr lang="en-US"/>
        </a:p>
      </dgm:t>
    </dgm:pt>
    <dgm:pt modelId="{C13769D6-BF54-42F4-AA78-1A28DB1450A4}" type="pres">
      <dgm:prSet presAssocID="{0AB7719E-9630-43E0-983A-7C9E6B877E31}" presName="hierChild4" presStyleCnt="0"/>
      <dgm:spPr/>
    </dgm:pt>
    <dgm:pt modelId="{DF2B4F41-A037-47AE-B23C-3CAA90B60BCC}" type="pres">
      <dgm:prSet presAssocID="{8D007B57-A2D7-404F-9560-FB2035C4740B}" presName="Name64" presStyleLbl="parChTrans1D3" presStyleIdx="0" presStyleCnt="6"/>
      <dgm:spPr/>
      <dgm:t>
        <a:bodyPr/>
        <a:lstStyle/>
        <a:p>
          <a:endParaRPr lang="en-US"/>
        </a:p>
      </dgm:t>
    </dgm:pt>
    <dgm:pt modelId="{854FC310-4497-4473-8362-DC4EAF407AC9}" type="pres">
      <dgm:prSet presAssocID="{86E2115B-4C54-4705-B468-E2CBE9CEA2A1}" presName="hierRoot2" presStyleCnt="0">
        <dgm:presLayoutVars>
          <dgm:hierBranch val="init"/>
        </dgm:presLayoutVars>
      </dgm:prSet>
      <dgm:spPr/>
    </dgm:pt>
    <dgm:pt modelId="{BB1004EB-E4E6-42B1-98DE-A721FAAAF362}" type="pres">
      <dgm:prSet presAssocID="{86E2115B-4C54-4705-B468-E2CBE9CEA2A1}" presName="rootComposite" presStyleCnt="0"/>
      <dgm:spPr/>
    </dgm:pt>
    <dgm:pt modelId="{A03CD449-9060-4717-B3C6-3960A3BBCB33}" type="pres">
      <dgm:prSet presAssocID="{86E2115B-4C54-4705-B468-E2CBE9CEA2A1}" presName="rootText" presStyleLbl="node3" presStyleIdx="0" presStyleCnt="6">
        <dgm:presLayoutVars>
          <dgm:chPref val="3"/>
        </dgm:presLayoutVars>
      </dgm:prSet>
      <dgm:spPr/>
      <dgm:t>
        <a:bodyPr/>
        <a:lstStyle/>
        <a:p>
          <a:endParaRPr lang="en-US"/>
        </a:p>
      </dgm:t>
    </dgm:pt>
    <dgm:pt modelId="{EC96DD35-AC3A-4055-A695-3E1CC20E67FB}" type="pres">
      <dgm:prSet presAssocID="{86E2115B-4C54-4705-B468-E2CBE9CEA2A1}" presName="rootConnector" presStyleLbl="node3" presStyleIdx="0" presStyleCnt="6"/>
      <dgm:spPr/>
      <dgm:t>
        <a:bodyPr/>
        <a:lstStyle/>
        <a:p>
          <a:endParaRPr lang="en-US"/>
        </a:p>
      </dgm:t>
    </dgm:pt>
    <dgm:pt modelId="{072B57C8-843D-4BF3-AE61-1581A12943A5}" type="pres">
      <dgm:prSet presAssocID="{86E2115B-4C54-4705-B468-E2CBE9CEA2A1}" presName="hierChild4" presStyleCnt="0"/>
      <dgm:spPr/>
    </dgm:pt>
    <dgm:pt modelId="{3B96E335-5E09-441E-B405-EBDD9FD175BE}" type="pres">
      <dgm:prSet presAssocID="{86E2115B-4C54-4705-B468-E2CBE9CEA2A1}" presName="hierChild5" presStyleCnt="0"/>
      <dgm:spPr/>
    </dgm:pt>
    <dgm:pt modelId="{17D56A2B-F5BC-49B1-9E56-52E155487551}" type="pres">
      <dgm:prSet presAssocID="{D0504AB0-0B17-4EE1-AFC4-13452AB4A863}" presName="Name64" presStyleLbl="parChTrans1D3" presStyleIdx="1" presStyleCnt="6"/>
      <dgm:spPr/>
      <dgm:t>
        <a:bodyPr/>
        <a:lstStyle/>
        <a:p>
          <a:endParaRPr lang="en-US"/>
        </a:p>
      </dgm:t>
    </dgm:pt>
    <dgm:pt modelId="{BD96FCFC-CC88-4D67-82EA-3AF684781022}" type="pres">
      <dgm:prSet presAssocID="{18258986-AB33-4DAB-8754-21939967AAF4}" presName="hierRoot2" presStyleCnt="0">
        <dgm:presLayoutVars>
          <dgm:hierBranch val="init"/>
        </dgm:presLayoutVars>
      </dgm:prSet>
      <dgm:spPr/>
    </dgm:pt>
    <dgm:pt modelId="{F0C70E3F-706B-4345-87A4-9D5F14ABBBF9}" type="pres">
      <dgm:prSet presAssocID="{18258986-AB33-4DAB-8754-21939967AAF4}" presName="rootComposite" presStyleCnt="0"/>
      <dgm:spPr/>
    </dgm:pt>
    <dgm:pt modelId="{B830097E-D55C-45A6-A415-74C0C71B9D3E}" type="pres">
      <dgm:prSet presAssocID="{18258986-AB33-4DAB-8754-21939967AAF4}" presName="rootText" presStyleLbl="node3" presStyleIdx="1" presStyleCnt="6">
        <dgm:presLayoutVars>
          <dgm:chPref val="3"/>
        </dgm:presLayoutVars>
      </dgm:prSet>
      <dgm:spPr/>
      <dgm:t>
        <a:bodyPr/>
        <a:lstStyle/>
        <a:p>
          <a:endParaRPr lang="en-US"/>
        </a:p>
      </dgm:t>
    </dgm:pt>
    <dgm:pt modelId="{2C36ED7A-6DCB-487B-8A3A-0D97C638A847}" type="pres">
      <dgm:prSet presAssocID="{18258986-AB33-4DAB-8754-21939967AAF4}" presName="rootConnector" presStyleLbl="node3" presStyleIdx="1" presStyleCnt="6"/>
      <dgm:spPr/>
      <dgm:t>
        <a:bodyPr/>
        <a:lstStyle/>
        <a:p>
          <a:endParaRPr lang="en-US"/>
        </a:p>
      </dgm:t>
    </dgm:pt>
    <dgm:pt modelId="{59464B17-AC0C-487F-8400-28B93F97A763}" type="pres">
      <dgm:prSet presAssocID="{18258986-AB33-4DAB-8754-21939967AAF4}" presName="hierChild4" presStyleCnt="0"/>
      <dgm:spPr/>
    </dgm:pt>
    <dgm:pt modelId="{AEF9BAF4-B11E-451B-980C-AEAC575E6CC4}" type="pres">
      <dgm:prSet presAssocID="{18258986-AB33-4DAB-8754-21939967AAF4}" presName="hierChild5" presStyleCnt="0"/>
      <dgm:spPr/>
    </dgm:pt>
    <dgm:pt modelId="{DC5F8679-E24A-4658-A5E9-B770601AE240}" type="pres">
      <dgm:prSet presAssocID="{94242D91-3435-4127-91D2-B5B324C75434}" presName="Name64" presStyleLbl="parChTrans1D3" presStyleIdx="2" presStyleCnt="6"/>
      <dgm:spPr/>
      <dgm:t>
        <a:bodyPr/>
        <a:lstStyle/>
        <a:p>
          <a:endParaRPr lang="en-US"/>
        </a:p>
      </dgm:t>
    </dgm:pt>
    <dgm:pt modelId="{C06D8B1D-5DEB-4679-80AE-6363A2C26749}" type="pres">
      <dgm:prSet presAssocID="{83FC352B-D9D6-4E7A-B637-0EB1D326C4DC}" presName="hierRoot2" presStyleCnt="0">
        <dgm:presLayoutVars>
          <dgm:hierBranch val="init"/>
        </dgm:presLayoutVars>
      </dgm:prSet>
      <dgm:spPr/>
    </dgm:pt>
    <dgm:pt modelId="{B8BF2F1D-578C-44BE-86C5-66E350011549}" type="pres">
      <dgm:prSet presAssocID="{83FC352B-D9D6-4E7A-B637-0EB1D326C4DC}" presName="rootComposite" presStyleCnt="0"/>
      <dgm:spPr/>
    </dgm:pt>
    <dgm:pt modelId="{18386663-EA6E-462F-BD74-92701C837472}" type="pres">
      <dgm:prSet presAssocID="{83FC352B-D9D6-4E7A-B637-0EB1D326C4DC}" presName="rootText" presStyleLbl="node3" presStyleIdx="2" presStyleCnt="6">
        <dgm:presLayoutVars>
          <dgm:chPref val="3"/>
        </dgm:presLayoutVars>
      </dgm:prSet>
      <dgm:spPr/>
      <dgm:t>
        <a:bodyPr/>
        <a:lstStyle/>
        <a:p>
          <a:endParaRPr lang="en-US"/>
        </a:p>
      </dgm:t>
    </dgm:pt>
    <dgm:pt modelId="{4F021754-6704-4831-9B00-1AE6B784DE28}" type="pres">
      <dgm:prSet presAssocID="{83FC352B-D9D6-4E7A-B637-0EB1D326C4DC}" presName="rootConnector" presStyleLbl="node3" presStyleIdx="2" presStyleCnt="6"/>
      <dgm:spPr/>
      <dgm:t>
        <a:bodyPr/>
        <a:lstStyle/>
        <a:p>
          <a:endParaRPr lang="en-US"/>
        </a:p>
      </dgm:t>
    </dgm:pt>
    <dgm:pt modelId="{38F2FDE5-8958-417D-A896-45E8BC07DC3D}" type="pres">
      <dgm:prSet presAssocID="{83FC352B-D9D6-4E7A-B637-0EB1D326C4DC}" presName="hierChild4" presStyleCnt="0"/>
      <dgm:spPr/>
    </dgm:pt>
    <dgm:pt modelId="{0699B2DE-218B-49C5-9E30-F105F5666FCB}" type="pres">
      <dgm:prSet presAssocID="{83FC352B-D9D6-4E7A-B637-0EB1D326C4DC}" presName="hierChild5" presStyleCnt="0"/>
      <dgm:spPr/>
    </dgm:pt>
    <dgm:pt modelId="{96FC98DF-0A19-418F-B218-942873AF8509}" type="pres">
      <dgm:prSet presAssocID="{8928AC82-6E3F-47BF-A941-CF30A542AAA5}" presName="Name64" presStyleLbl="parChTrans1D3" presStyleIdx="3" presStyleCnt="6"/>
      <dgm:spPr/>
      <dgm:t>
        <a:bodyPr/>
        <a:lstStyle/>
        <a:p>
          <a:endParaRPr lang="en-US"/>
        </a:p>
      </dgm:t>
    </dgm:pt>
    <dgm:pt modelId="{8919CE27-874C-4EBE-A1F9-FE50E46CECBB}" type="pres">
      <dgm:prSet presAssocID="{8E561C3E-9139-47FF-9741-BBCCEF057D15}" presName="hierRoot2" presStyleCnt="0">
        <dgm:presLayoutVars>
          <dgm:hierBranch val="init"/>
        </dgm:presLayoutVars>
      </dgm:prSet>
      <dgm:spPr/>
    </dgm:pt>
    <dgm:pt modelId="{E216D855-0DEB-4B85-956A-998889D59106}" type="pres">
      <dgm:prSet presAssocID="{8E561C3E-9139-47FF-9741-BBCCEF057D15}" presName="rootComposite" presStyleCnt="0"/>
      <dgm:spPr/>
    </dgm:pt>
    <dgm:pt modelId="{A823C3D5-B37B-465C-8E2A-58C6D8D82E66}" type="pres">
      <dgm:prSet presAssocID="{8E561C3E-9139-47FF-9741-BBCCEF057D15}" presName="rootText" presStyleLbl="node3" presStyleIdx="3" presStyleCnt="6">
        <dgm:presLayoutVars>
          <dgm:chPref val="3"/>
        </dgm:presLayoutVars>
      </dgm:prSet>
      <dgm:spPr/>
      <dgm:t>
        <a:bodyPr/>
        <a:lstStyle/>
        <a:p>
          <a:endParaRPr lang="en-US"/>
        </a:p>
      </dgm:t>
    </dgm:pt>
    <dgm:pt modelId="{85EA27FE-8120-487B-9A20-D36E49C93DA6}" type="pres">
      <dgm:prSet presAssocID="{8E561C3E-9139-47FF-9741-BBCCEF057D15}" presName="rootConnector" presStyleLbl="node3" presStyleIdx="3" presStyleCnt="6"/>
      <dgm:spPr/>
      <dgm:t>
        <a:bodyPr/>
        <a:lstStyle/>
        <a:p>
          <a:endParaRPr lang="en-US"/>
        </a:p>
      </dgm:t>
    </dgm:pt>
    <dgm:pt modelId="{1783F7E0-AF62-42FB-9660-4A060D5986E8}" type="pres">
      <dgm:prSet presAssocID="{8E561C3E-9139-47FF-9741-BBCCEF057D15}" presName="hierChild4" presStyleCnt="0"/>
      <dgm:spPr/>
    </dgm:pt>
    <dgm:pt modelId="{1D3E66BD-1E98-42C0-B70E-719DD86976F2}" type="pres">
      <dgm:prSet presAssocID="{8E561C3E-9139-47FF-9741-BBCCEF057D15}" presName="hierChild5" presStyleCnt="0"/>
      <dgm:spPr/>
    </dgm:pt>
    <dgm:pt modelId="{28E3C0DE-CBFE-4EC0-8973-C68D8C2564EB}" type="pres">
      <dgm:prSet presAssocID="{462166EB-9E33-4F43-B754-6224D72EB695}" presName="Name64" presStyleLbl="parChTrans1D3" presStyleIdx="4" presStyleCnt="6"/>
      <dgm:spPr/>
      <dgm:t>
        <a:bodyPr/>
        <a:lstStyle/>
        <a:p>
          <a:endParaRPr lang="en-US"/>
        </a:p>
      </dgm:t>
    </dgm:pt>
    <dgm:pt modelId="{913679EE-EA06-4325-B094-AEA9CF11703F}" type="pres">
      <dgm:prSet presAssocID="{49F5A073-87A4-462C-9011-3FF53B0ADED2}" presName="hierRoot2" presStyleCnt="0">
        <dgm:presLayoutVars>
          <dgm:hierBranch val="init"/>
        </dgm:presLayoutVars>
      </dgm:prSet>
      <dgm:spPr/>
    </dgm:pt>
    <dgm:pt modelId="{1A1A28D3-981A-4E52-AB8E-EA2B66E24AD1}" type="pres">
      <dgm:prSet presAssocID="{49F5A073-87A4-462C-9011-3FF53B0ADED2}" presName="rootComposite" presStyleCnt="0"/>
      <dgm:spPr/>
    </dgm:pt>
    <dgm:pt modelId="{33978337-BEA6-47D8-A8CA-BB0143663DF5}" type="pres">
      <dgm:prSet presAssocID="{49F5A073-87A4-462C-9011-3FF53B0ADED2}" presName="rootText" presStyleLbl="node3" presStyleIdx="4" presStyleCnt="6">
        <dgm:presLayoutVars>
          <dgm:chPref val="3"/>
        </dgm:presLayoutVars>
      </dgm:prSet>
      <dgm:spPr/>
      <dgm:t>
        <a:bodyPr/>
        <a:lstStyle/>
        <a:p>
          <a:endParaRPr lang="en-US"/>
        </a:p>
      </dgm:t>
    </dgm:pt>
    <dgm:pt modelId="{F7315B9E-E2F1-444D-9A94-EFDD2A190661}" type="pres">
      <dgm:prSet presAssocID="{49F5A073-87A4-462C-9011-3FF53B0ADED2}" presName="rootConnector" presStyleLbl="node3" presStyleIdx="4" presStyleCnt="6"/>
      <dgm:spPr/>
      <dgm:t>
        <a:bodyPr/>
        <a:lstStyle/>
        <a:p>
          <a:endParaRPr lang="en-US"/>
        </a:p>
      </dgm:t>
    </dgm:pt>
    <dgm:pt modelId="{D4004354-5D07-4789-8D07-29C774626831}" type="pres">
      <dgm:prSet presAssocID="{49F5A073-87A4-462C-9011-3FF53B0ADED2}" presName="hierChild4" presStyleCnt="0"/>
      <dgm:spPr/>
    </dgm:pt>
    <dgm:pt modelId="{0AC8B1EE-F846-491D-BB15-E80895FBDFC0}" type="pres">
      <dgm:prSet presAssocID="{49F5A073-87A4-462C-9011-3FF53B0ADED2}" presName="hierChild5" presStyleCnt="0"/>
      <dgm:spPr/>
    </dgm:pt>
    <dgm:pt modelId="{70FF1CB8-7C50-4D45-9822-CF5A3AC1B46D}" type="pres">
      <dgm:prSet presAssocID="{0AB7719E-9630-43E0-983A-7C9E6B877E31}" presName="hierChild5" presStyleCnt="0"/>
      <dgm:spPr/>
    </dgm:pt>
    <dgm:pt modelId="{0FD017DE-397A-4E7B-A702-E258B1F3746B}" type="pres">
      <dgm:prSet presAssocID="{FAE08CB3-8080-4ACA-96B4-8DE08D025761}" presName="Name64" presStyleLbl="parChTrans1D2" presStyleIdx="9" presStyleCnt="10"/>
      <dgm:spPr/>
      <dgm:t>
        <a:bodyPr/>
        <a:lstStyle/>
        <a:p>
          <a:endParaRPr lang="en-US"/>
        </a:p>
      </dgm:t>
    </dgm:pt>
    <dgm:pt modelId="{72D028B8-62E8-454C-9AAF-992CCC8704B1}" type="pres">
      <dgm:prSet presAssocID="{EAB44C79-97AA-4BE1-BE06-9E5640A55F2A}" presName="hierRoot2" presStyleCnt="0">
        <dgm:presLayoutVars>
          <dgm:hierBranch val="init"/>
        </dgm:presLayoutVars>
      </dgm:prSet>
      <dgm:spPr/>
    </dgm:pt>
    <dgm:pt modelId="{EE4E31DE-F2AB-4925-90E5-321B09CC16BD}" type="pres">
      <dgm:prSet presAssocID="{EAB44C79-97AA-4BE1-BE06-9E5640A55F2A}" presName="rootComposite" presStyleCnt="0"/>
      <dgm:spPr/>
    </dgm:pt>
    <dgm:pt modelId="{D6D80437-F651-47A7-8F71-CB925B1BC94F}" type="pres">
      <dgm:prSet presAssocID="{EAB44C79-97AA-4BE1-BE06-9E5640A55F2A}" presName="rootText" presStyleLbl="node2" presStyleIdx="9" presStyleCnt="10">
        <dgm:presLayoutVars>
          <dgm:chPref val="3"/>
        </dgm:presLayoutVars>
      </dgm:prSet>
      <dgm:spPr/>
      <dgm:t>
        <a:bodyPr/>
        <a:lstStyle/>
        <a:p>
          <a:endParaRPr lang="en-US"/>
        </a:p>
      </dgm:t>
    </dgm:pt>
    <dgm:pt modelId="{069612AD-D316-46A6-83E3-E62C62B53EDE}" type="pres">
      <dgm:prSet presAssocID="{EAB44C79-97AA-4BE1-BE06-9E5640A55F2A}" presName="rootConnector" presStyleLbl="node2" presStyleIdx="9" presStyleCnt="10"/>
      <dgm:spPr/>
      <dgm:t>
        <a:bodyPr/>
        <a:lstStyle/>
        <a:p>
          <a:endParaRPr lang="en-US"/>
        </a:p>
      </dgm:t>
    </dgm:pt>
    <dgm:pt modelId="{34A68333-6FC0-4F5F-90DE-E0BC49436A50}" type="pres">
      <dgm:prSet presAssocID="{EAB44C79-97AA-4BE1-BE06-9E5640A55F2A}" presName="hierChild4" presStyleCnt="0"/>
      <dgm:spPr/>
    </dgm:pt>
    <dgm:pt modelId="{49997696-1C2E-438D-916A-07C31D072416}" type="pres">
      <dgm:prSet presAssocID="{78698056-948E-49B3-A183-0ED30FD5F02E}" presName="Name64" presStyleLbl="parChTrans1D3" presStyleIdx="5" presStyleCnt="6"/>
      <dgm:spPr/>
      <dgm:t>
        <a:bodyPr/>
        <a:lstStyle/>
        <a:p>
          <a:endParaRPr lang="en-US"/>
        </a:p>
      </dgm:t>
    </dgm:pt>
    <dgm:pt modelId="{F1942237-7B50-44C7-99E1-E04E316E866B}" type="pres">
      <dgm:prSet presAssocID="{44595434-1086-4437-A190-F87D37839306}" presName="hierRoot2" presStyleCnt="0">
        <dgm:presLayoutVars>
          <dgm:hierBranch val="init"/>
        </dgm:presLayoutVars>
      </dgm:prSet>
      <dgm:spPr/>
    </dgm:pt>
    <dgm:pt modelId="{408DCB1D-EB18-494B-BE9D-7FC517237C45}" type="pres">
      <dgm:prSet presAssocID="{44595434-1086-4437-A190-F87D37839306}" presName="rootComposite" presStyleCnt="0"/>
      <dgm:spPr/>
    </dgm:pt>
    <dgm:pt modelId="{59E92EA4-4580-44E5-A83A-3956398D9EAC}" type="pres">
      <dgm:prSet presAssocID="{44595434-1086-4437-A190-F87D37839306}" presName="rootText" presStyleLbl="node3" presStyleIdx="5" presStyleCnt="6">
        <dgm:presLayoutVars>
          <dgm:chPref val="3"/>
        </dgm:presLayoutVars>
      </dgm:prSet>
      <dgm:spPr/>
      <dgm:t>
        <a:bodyPr/>
        <a:lstStyle/>
        <a:p>
          <a:endParaRPr lang="en-US"/>
        </a:p>
      </dgm:t>
    </dgm:pt>
    <dgm:pt modelId="{0DC9F38E-A2E5-4EB0-9C82-4A066DE3BC0C}" type="pres">
      <dgm:prSet presAssocID="{44595434-1086-4437-A190-F87D37839306}" presName="rootConnector" presStyleLbl="node3" presStyleIdx="5" presStyleCnt="6"/>
      <dgm:spPr/>
      <dgm:t>
        <a:bodyPr/>
        <a:lstStyle/>
        <a:p>
          <a:endParaRPr lang="en-US"/>
        </a:p>
      </dgm:t>
    </dgm:pt>
    <dgm:pt modelId="{463A778C-B342-4CA8-9AFA-0087940D0A96}" type="pres">
      <dgm:prSet presAssocID="{44595434-1086-4437-A190-F87D37839306}" presName="hierChild4" presStyleCnt="0"/>
      <dgm:spPr/>
    </dgm:pt>
    <dgm:pt modelId="{79F2D1E8-BE89-4D92-836B-02392DF8589F}" type="pres">
      <dgm:prSet presAssocID="{44595434-1086-4437-A190-F87D37839306}" presName="hierChild5" presStyleCnt="0"/>
      <dgm:spPr/>
    </dgm:pt>
    <dgm:pt modelId="{384CFE5F-BD22-45E8-9E7D-5991BBBE3E37}" type="pres">
      <dgm:prSet presAssocID="{EAB44C79-97AA-4BE1-BE06-9E5640A55F2A}" presName="hierChild5" presStyleCnt="0"/>
      <dgm:spPr/>
    </dgm:pt>
    <dgm:pt modelId="{67075A72-A954-49DE-8F5C-EA447C0918E9}" type="pres">
      <dgm:prSet presAssocID="{B882A37C-48E3-4EB3-AB61-EB9D7764A9D1}" presName="hierChild3" presStyleCnt="0"/>
      <dgm:spPr/>
    </dgm:pt>
  </dgm:ptLst>
  <dgm:cxnLst>
    <dgm:cxn modelId="{770462B9-3D8B-49AD-9D2B-5DFFD06C38BD}" srcId="{B882A37C-48E3-4EB3-AB61-EB9D7764A9D1}" destId="{C49A6963-C05F-4196-A126-1DAB42D8BB1F}" srcOrd="7" destOrd="0" parTransId="{E4C2AB29-842D-49DC-956A-21DE7509931A}" sibTransId="{79E575E6-E04C-4FF4-AB22-693C37AD233F}"/>
    <dgm:cxn modelId="{AC10FEED-3EC5-4569-8D96-2CCA6E41064E}" type="presOf" srcId="{980BAFD2-7CE6-4F01-BDD8-AE5FCE4C9B02}" destId="{8B4D112D-5174-4F89-9C1B-9C379A4180F0}" srcOrd="0" destOrd="0" presId="urn:microsoft.com/office/officeart/2009/3/layout/HorizontalOrganizationChart"/>
    <dgm:cxn modelId="{4E94DAFA-F6BF-4D9F-A7BE-BA905D75E46C}" srcId="{B882A37C-48E3-4EB3-AB61-EB9D7764A9D1}" destId="{0AB7719E-9630-43E0-983A-7C9E6B877E31}" srcOrd="8" destOrd="0" parTransId="{A31F1656-CA6D-4A07-BDB1-4BD1441D4001}" sibTransId="{4FD71B6D-8B3F-450C-8CAE-CF79D9ED5394}"/>
    <dgm:cxn modelId="{4087F5A7-26F0-49DD-9F42-4B6238341A68}" type="presOf" srcId="{006D3970-C6EF-4EBF-8AE0-7E0EBB08911B}" destId="{09CF4FE6-323B-47FA-9CC9-E940D476BE4A}" srcOrd="0" destOrd="0" presId="urn:microsoft.com/office/officeart/2009/3/layout/HorizontalOrganizationChart"/>
    <dgm:cxn modelId="{07F4719F-9197-4577-AEAF-2FFD66270C1C}" type="presOf" srcId="{86E2115B-4C54-4705-B468-E2CBE9CEA2A1}" destId="{EC96DD35-AC3A-4055-A695-3E1CC20E67FB}" srcOrd="1" destOrd="0" presId="urn:microsoft.com/office/officeart/2009/3/layout/HorizontalOrganizationChart"/>
    <dgm:cxn modelId="{2059F621-C467-4164-BCC1-A8F4AB44FFF8}" type="presOf" srcId="{FAE08CB3-8080-4ACA-96B4-8DE08D025761}" destId="{0FD017DE-397A-4E7B-A702-E258B1F3746B}" srcOrd="0" destOrd="0" presId="urn:microsoft.com/office/officeart/2009/3/layout/HorizontalOrganizationChart"/>
    <dgm:cxn modelId="{5B7B242C-FDBC-435B-A96B-0084E623FDF1}" type="presOf" srcId="{A13FD2FD-80CE-432F-8080-FD5F893C7E98}" destId="{C170A285-FB33-4B71-88B7-6B0230EE1B3B}" srcOrd="0" destOrd="0" presId="urn:microsoft.com/office/officeart/2009/3/layout/HorizontalOrganizationChart"/>
    <dgm:cxn modelId="{2BDEEB8A-CD7E-4D68-8A75-6C255387EEA1}" type="presOf" srcId="{D0504AB0-0B17-4EE1-AFC4-13452AB4A863}" destId="{17D56A2B-F5BC-49B1-9E56-52E155487551}" srcOrd="0" destOrd="0" presId="urn:microsoft.com/office/officeart/2009/3/layout/HorizontalOrganizationChart"/>
    <dgm:cxn modelId="{6ECD29FE-7DE4-4865-946E-3B839B78526B}" type="presOf" srcId="{B06990E2-CD89-47C8-9BF6-70162340E7AE}" destId="{27004917-4772-490C-A7E7-D1E7461257B4}" srcOrd="1" destOrd="0" presId="urn:microsoft.com/office/officeart/2009/3/layout/HorizontalOrganizationChart"/>
    <dgm:cxn modelId="{C4314AD8-C810-4C9A-B362-BDC4174C7C67}" type="presOf" srcId="{C49A6963-C05F-4196-A126-1DAB42D8BB1F}" destId="{B72C93D5-99DA-4277-9D0E-79CFECF5ECDD}" srcOrd="1" destOrd="0" presId="urn:microsoft.com/office/officeart/2009/3/layout/HorizontalOrganizationChart"/>
    <dgm:cxn modelId="{E86BE2B1-441B-403D-9ADD-319788D10615}" type="presOf" srcId="{2B9CEBAE-3167-4594-A7F0-8C3FFD338686}" destId="{13D01833-39F6-4295-A524-4B2759BF2055}" srcOrd="0" destOrd="0" presId="urn:microsoft.com/office/officeart/2009/3/layout/HorizontalOrganizationChart"/>
    <dgm:cxn modelId="{DB427C15-9992-4242-866C-8C9D00CC01CB}" type="presOf" srcId="{49F5A073-87A4-462C-9011-3FF53B0ADED2}" destId="{F7315B9E-E2F1-444D-9A94-EFDD2A190661}" srcOrd="1" destOrd="0" presId="urn:microsoft.com/office/officeart/2009/3/layout/HorizontalOrganizationChart"/>
    <dgm:cxn modelId="{3C83725A-38C6-4E43-B519-B735773753C9}" type="presOf" srcId="{8928AC82-6E3F-47BF-A941-CF30A542AAA5}" destId="{96FC98DF-0A19-418F-B218-942873AF8509}" srcOrd="0" destOrd="0" presId="urn:microsoft.com/office/officeart/2009/3/layout/HorizontalOrganizationChart"/>
    <dgm:cxn modelId="{AEB8A9EE-57C9-4E97-9DD1-CBB24CC9E413}" srcId="{B882A37C-48E3-4EB3-AB61-EB9D7764A9D1}" destId="{EAB44C79-97AA-4BE1-BE06-9E5640A55F2A}" srcOrd="9" destOrd="0" parTransId="{FAE08CB3-8080-4ACA-96B4-8DE08D025761}" sibTransId="{72C6F581-B686-440D-A246-A51C9963815E}"/>
    <dgm:cxn modelId="{E1385770-096A-4534-A37D-2150F3EE810F}" srcId="{B882A37C-48E3-4EB3-AB61-EB9D7764A9D1}" destId="{B06990E2-CD89-47C8-9BF6-70162340E7AE}" srcOrd="5" destOrd="0" parTransId="{EFCAA5E6-943C-4ADF-9CAB-2AF76F934AB0}" sibTransId="{A6A9AED9-1E50-4355-A463-BBA9AD711B19}"/>
    <dgm:cxn modelId="{8F285801-F47C-4CDC-AD67-8906D692CE04}" srcId="{B882A37C-48E3-4EB3-AB61-EB9D7764A9D1}" destId="{868FDF8F-EE15-4A47-9DA2-8D386D1ECC23}" srcOrd="4" destOrd="0" parTransId="{980BAFD2-7CE6-4F01-BDD8-AE5FCE4C9B02}" sibTransId="{7BA3F171-196C-48E8-B26D-134D8809F923}"/>
    <dgm:cxn modelId="{A7BD8DCC-850B-459E-ABDE-2FC4E3D7890E}" type="presOf" srcId="{86E2115B-4C54-4705-B468-E2CBE9CEA2A1}" destId="{A03CD449-9060-4717-B3C6-3960A3BBCB33}" srcOrd="0" destOrd="0" presId="urn:microsoft.com/office/officeart/2009/3/layout/HorizontalOrganizationChart"/>
    <dgm:cxn modelId="{7773C54A-CE21-43AD-878C-B955EF397A93}" type="presOf" srcId="{EFCAA5E6-943C-4ADF-9CAB-2AF76F934AB0}" destId="{F7096D66-3BD3-4CF6-82A1-20890FB38263}" srcOrd="0" destOrd="0" presId="urn:microsoft.com/office/officeart/2009/3/layout/HorizontalOrganizationChart"/>
    <dgm:cxn modelId="{2401F665-E364-46F8-92AE-CF0EBD5B943B}" srcId="{0AB7719E-9630-43E0-983A-7C9E6B877E31}" destId="{49F5A073-87A4-462C-9011-3FF53B0ADED2}" srcOrd="4" destOrd="0" parTransId="{462166EB-9E33-4F43-B754-6224D72EB695}" sibTransId="{4B6FC0D2-7ABB-43F6-8B1A-B96EA9EC3308}"/>
    <dgm:cxn modelId="{D27ECE5E-B47D-4B0A-BDAB-9B246E145CE3}" type="presOf" srcId="{E4C2AB29-842D-49DC-956A-21DE7509931A}" destId="{83EE27DA-E243-4800-9C6B-397677B0D24B}" srcOrd="0" destOrd="0" presId="urn:microsoft.com/office/officeart/2009/3/layout/HorizontalOrganizationChart"/>
    <dgm:cxn modelId="{D29A504C-30E2-4B2B-9DCC-62F685598262}" srcId="{0AB7719E-9630-43E0-983A-7C9E6B877E31}" destId="{83FC352B-D9D6-4E7A-B637-0EB1D326C4DC}" srcOrd="2" destOrd="0" parTransId="{94242D91-3435-4127-91D2-B5B324C75434}" sibTransId="{356755B0-CC4D-484B-97E8-0583CD5FA39F}"/>
    <dgm:cxn modelId="{5C4EEA9B-0018-40D4-BA5F-450DBF78F522}" type="presOf" srcId="{5CB01504-2EA9-4345-916A-F9B2B62E0CF9}" destId="{E1312C32-61BA-42C9-AB81-653C38FED4E5}" srcOrd="1" destOrd="0" presId="urn:microsoft.com/office/officeart/2009/3/layout/HorizontalOrganizationChart"/>
    <dgm:cxn modelId="{A5A06BD0-48CE-44E4-B6F5-E749A03F0668}" type="presOf" srcId="{6E0BB456-FF95-4B3F-83C3-9E49E1BE6ACA}" destId="{A166A3EE-375C-4391-BFAC-DE3586B1A577}" srcOrd="1" destOrd="0" presId="urn:microsoft.com/office/officeart/2009/3/layout/HorizontalOrganizationChart"/>
    <dgm:cxn modelId="{A28BFAB6-8A45-47F8-BE66-D4C8C5E1C7D2}" type="presOf" srcId="{B7DE142A-9676-43CD-B615-34B2D84A87DA}" destId="{56A71760-C279-4CDF-9B42-943FC45532C7}" srcOrd="0" destOrd="0" presId="urn:microsoft.com/office/officeart/2009/3/layout/HorizontalOrganizationChart"/>
    <dgm:cxn modelId="{74824C76-510E-4077-B378-9120427FBE92}" type="presOf" srcId="{462166EB-9E33-4F43-B754-6224D72EB695}" destId="{28E3C0DE-CBFE-4EC0-8973-C68D8C2564EB}" srcOrd="0" destOrd="0" presId="urn:microsoft.com/office/officeart/2009/3/layout/HorizontalOrganizationChart"/>
    <dgm:cxn modelId="{8F5F0E72-8AE4-44E7-A3A9-A85B0321E8C8}" type="presOf" srcId="{1056580F-596C-4CA8-8C57-052D213EC937}" destId="{F1C31E31-DA66-4C86-8748-2D6AA1F90C59}" srcOrd="0" destOrd="0" presId="urn:microsoft.com/office/officeart/2009/3/layout/HorizontalOrganizationChart"/>
    <dgm:cxn modelId="{8267E747-2234-47F2-BD6B-347AFB765CEA}" type="presOf" srcId="{8D007B57-A2D7-404F-9560-FB2035C4740B}" destId="{DF2B4F41-A037-47AE-B23C-3CAA90B60BCC}" srcOrd="0" destOrd="0" presId="urn:microsoft.com/office/officeart/2009/3/layout/HorizontalOrganizationChart"/>
    <dgm:cxn modelId="{9AB67E5C-4D6D-4FB7-A21F-9C59306079AC}" srcId="{1056580F-596C-4CA8-8C57-052D213EC937}" destId="{B882A37C-48E3-4EB3-AB61-EB9D7764A9D1}" srcOrd="0" destOrd="0" parTransId="{71A1A379-7A6E-493E-9713-4B6C1457F9AC}" sibTransId="{F351734B-E8F9-4359-B1D0-904C5E3DDEE3}"/>
    <dgm:cxn modelId="{A9873EFC-D057-495B-9606-9121F8ED3093}" type="presOf" srcId="{0AB7719E-9630-43E0-983A-7C9E6B877E31}" destId="{0F1B0AD2-BA48-4029-B55E-74A8C02F2256}" srcOrd="1" destOrd="0" presId="urn:microsoft.com/office/officeart/2009/3/layout/HorizontalOrganizationChart"/>
    <dgm:cxn modelId="{7156A4C1-C50E-4B50-A506-2E3AF5B36035}" type="presOf" srcId="{83FC352B-D9D6-4E7A-B637-0EB1D326C4DC}" destId="{18386663-EA6E-462F-BD74-92701C837472}" srcOrd="0" destOrd="0" presId="urn:microsoft.com/office/officeart/2009/3/layout/HorizontalOrganizationChart"/>
    <dgm:cxn modelId="{C94DC734-ED12-41CF-8442-BFC04AAE0BD8}" type="presOf" srcId="{81853EB4-14DF-404B-BADE-51022D00DA0D}" destId="{0B4ACF54-9114-485D-9EE3-09002488A817}" srcOrd="1" destOrd="0" presId="urn:microsoft.com/office/officeart/2009/3/layout/HorizontalOrganizationChart"/>
    <dgm:cxn modelId="{E4A18AD4-93BF-495D-9E74-AD424BE84D59}" srcId="{B882A37C-48E3-4EB3-AB61-EB9D7764A9D1}" destId="{5CB01504-2EA9-4345-916A-F9B2B62E0CF9}" srcOrd="2" destOrd="0" parTransId="{8D786892-B672-421D-835F-6C9FD7C0E3A1}" sibTransId="{E6CE7B97-FAC7-42B4-B517-E3AC879A3D16}"/>
    <dgm:cxn modelId="{D505014C-EC0B-448B-AFE9-59A85D0A3BCB}" type="presOf" srcId="{A13FD2FD-80CE-432F-8080-FD5F893C7E98}" destId="{CF395BE3-313C-479F-9CBA-0480AC00B0EE}" srcOrd="1" destOrd="0" presId="urn:microsoft.com/office/officeart/2009/3/layout/HorizontalOrganizationChart"/>
    <dgm:cxn modelId="{41F58D27-6153-4F8E-8196-FD85669DFFBA}" type="presOf" srcId="{44595434-1086-4437-A190-F87D37839306}" destId="{0DC9F38E-A2E5-4EB0-9C82-4A066DE3BC0C}" srcOrd="1" destOrd="0" presId="urn:microsoft.com/office/officeart/2009/3/layout/HorizontalOrganizationChart"/>
    <dgm:cxn modelId="{D1AE64E1-B51E-48AA-BDBB-A7D614F0A92F}" type="presOf" srcId="{EAB44C79-97AA-4BE1-BE06-9E5640A55F2A}" destId="{D6D80437-F651-47A7-8F71-CB925B1BC94F}" srcOrd="0" destOrd="0" presId="urn:microsoft.com/office/officeart/2009/3/layout/HorizontalOrganizationChart"/>
    <dgm:cxn modelId="{62845DF8-5D48-4578-BA49-CDC9E566C003}" type="presOf" srcId="{B882A37C-48E3-4EB3-AB61-EB9D7764A9D1}" destId="{852BC480-1F65-4DF2-B768-67434CF0DF78}" srcOrd="1" destOrd="0" presId="urn:microsoft.com/office/officeart/2009/3/layout/HorizontalOrganizationChart"/>
    <dgm:cxn modelId="{603DB282-7C49-4630-BC8E-3FE8553AC49B}" type="presOf" srcId="{30659766-5DD6-4169-9792-CC5138CCFAB0}" destId="{387EF45F-F865-4728-AA84-8D321672BBFB}" srcOrd="0" destOrd="0" presId="urn:microsoft.com/office/officeart/2009/3/layout/HorizontalOrganizationChart"/>
    <dgm:cxn modelId="{393C6A1B-E566-4A82-BD99-DF2F5E6BAAFA}" srcId="{0AB7719E-9630-43E0-983A-7C9E6B877E31}" destId="{86E2115B-4C54-4705-B468-E2CBE9CEA2A1}" srcOrd="0" destOrd="0" parTransId="{8D007B57-A2D7-404F-9560-FB2035C4740B}" sibTransId="{4EA01A72-DC3A-4045-BCFE-D657F3E7C3CA}"/>
    <dgm:cxn modelId="{74CC8DA5-B0C0-4189-9D9F-13F87A00F679}" type="presOf" srcId="{A31F1656-CA6D-4A07-BDB1-4BD1441D4001}" destId="{2D9573C3-E702-4EDA-90D6-66929CEC5251}" srcOrd="0" destOrd="0" presId="urn:microsoft.com/office/officeart/2009/3/layout/HorizontalOrganizationChart"/>
    <dgm:cxn modelId="{36B31CE4-FC81-41F6-8BBB-A955640AE6DE}" srcId="{0AB7719E-9630-43E0-983A-7C9E6B877E31}" destId="{18258986-AB33-4DAB-8754-21939967AAF4}" srcOrd="1" destOrd="0" parTransId="{D0504AB0-0B17-4EE1-AFC4-13452AB4A863}" sibTransId="{2F5A16A7-5213-4EB8-AADE-B0B546F7FC1F}"/>
    <dgm:cxn modelId="{350F02CA-68F7-46B5-B77B-83B808125A4B}" type="presOf" srcId="{83FC352B-D9D6-4E7A-B637-0EB1D326C4DC}" destId="{4F021754-6704-4831-9B00-1AE6B784DE28}" srcOrd="1" destOrd="0" presId="urn:microsoft.com/office/officeart/2009/3/layout/HorizontalOrganizationChart"/>
    <dgm:cxn modelId="{9CB30945-DDAF-46BE-AEE0-9B09C3A411AF}" type="presOf" srcId="{18258986-AB33-4DAB-8754-21939967AAF4}" destId="{B830097E-D55C-45A6-A415-74C0C71B9D3E}" srcOrd="0" destOrd="0" presId="urn:microsoft.com/office/officeart/2009/3/layout/HorizontalOrganizationChart"/>
    <dgm:cxn modelId="{BD2B4FED-EAFB-422F-9832-6572F1BC9002}" srcId="{B882A37C-48E3-4EB3-AB61-EB9D7764A9D1}" destId="{428474C0-DA39-4EFF-95E8-9ACAF9A634AF}" srcOrd="1" destOrd="0" parTransId="{006D3970-C6EF-4EBF-8AE0-7E0EBB08911B}" sibTransId="{2BFA901C-23D1-47D6-8840-D1B6D01587FA}"/>
    <dgm:cxn modelId="{3CC1F3D6-1066-4ED3-B2E0-B2E6DDED2379}" type="presOf" srcId="{44595434-1086-4437-A190-F87D37839306}" destId="{59E92EA4-4580-44E5-A83A-3956398D9EAC}" srcOrd="0" destOrd="0" presId="urn:microsoft.com/office/officeart/2009/3/layout/HorizontalOrganizationChart"/>
    <dgm:cxn modelId="{579EAB5D-1193-486B-9FFA-8AABD0C7C3EF}" type="presOf" srcId="{81853EB4-14DF-404B-BADE-51022D00DA0D}" destId="{04916C0F-C912-4627-81A5-39075F06A964}" srcOrd="0" destOrd="0" presId="urn:microsoft.com/office/officeart/2009/3/layout/HorizontalOrganizationChart"/>
    <dgm:cxn modelId="{24132A26-021F-4E1E-AF5C-A9A1180A8FD5}" type="presOf" srcId="{C49A6963-C05F-4196-A126-1DAB42D8BB1F}" destId="{A090765D-3AE8-4C00-A0A8-E2B417F0AFA5}" srcOrd="0" destOrd="0" presId="urn:microsoft.com/office/officeart/2009/3/layout/HorizontalOrganizationChart"/>
    <dgm:cxn modelId="{8CE2F7FB-DEF3-4FDE-8AD8-5582295822BC}" type="presOf" srcId="{8E561C3E-9139-47FF-9741-BBCCEF057D15}" destId="{A823C3D5-B37B-465C-8E2A-58C6D8D82E66}" srcOrd="0" destOrd="0" presId="urn:microsoft.com/office/officeart/2009/3/layout/HorizontalOrganizationChart"/>
    <dgm:cxn modelId="{B0CA349D-380E-4966-89B5-D2314603716C}" type="presOf" srcId="{49F5A073-87A4-462C-9011-3FF53B0ADED2}" destId="{33978337-BEA6-47D8-A8CA-BB0143663DF5}" srcOrd="0" destOrd="0" presId="urn:microsoft.com/office/officeart/2009/3/layout/HorizontalOrganizationChart"/>
    <dgm:cxn modelId="{01BA8C71-DD58-4432-8402-403FD460CD9B}" srcId="{0AB7719E-9630-43E0-983A-7C9E6B877E31}" destId="{8E561C3E-9139-47FF-9741-BBCCEF057D15}" srcOrd="3" destOrd="0" parTransId="{8928AC82-6E3F-47BF-A941-CF30A542AAA5}" sibTransId="{85EA8857-5863-424C-97C9-43F2066D2887}"/>
    <dgm:cxn modelId="{93A432E3-71EC-49DD-9FAF-87AB11DBF9F1}" type="presOf" srcId="{868FDF8F-EE15-4A47-9DA2-8D386D1ECC23}" destId="{7CC32B16-3C5B-4C43-8D00-1C859499944C}" srcOrd="1" destOrd="0" presId="urn:microsoft.com/office/officeart/2009/3/layout/HorizontalOrganizationChart"/>
    <dgm:cxn modelId="{E82CB140-CE31-4866-9ACC-70E787FCA344}" type="presOf" srcId="{8E561C3E-9139-47FF-9741-BBCCEF057D15}" destId="{85EA27FE-8120-487B-9A20-D36E49C93DA6}" srcOrd="1" destOrd="0" presId="urn:microsoft.com/office/officeart/2009/3/layout/HorizontalOrganizationChart"/>
    <dgm:cxn modelId="{C8B0D533-C2D5-40E0-BFC9-8E572797BA30}" type="presOf" srcId="{94242D91-3435-4127-91D2-B5B324C75434}" destId="{DC5F8679-E24A-4658-A5E9-B770601AE240}" srcOrd="0" destOrd="0" presId="urn:microsoft.com/office/officeart/2009/3/layout/HorizontalOrganizationChart"/>
    <dgm:cxn modelId="{2790E061-BAD3-4F04-B3FA-19F5FF62DD5C}" type="presOf" srcId="{78698056-948E-49B3-A183-0ED30FD5F02E}" destId="{49997696-1C2E-438D-916A-07C31D072416}" srcOrd="0" destOrd="0" presId="urn:microsoft.com/office/officeart/2009/3/layout/HorizontalOrganizationChart"/>
    <dgm:cxn modelId="{F063A1C4-AA6B-44E3-8FDC-1594FCFB5B2C}" srcId="{B882A37C-48E3-4EB3-AB61-EB9D7764A9D1}" destId="{6E0BB456-FF95-4B3F-83C3-9E49E1BE6ACA}" srcOrd="6" destOrd="0" parTransId="{2B9CEBAE-3167-4594-A7F0-8C3FFD338686}" sibTransId="{366AFAC9-7626-4848-8099-DE152EDF5DBB}"/>
    <dgm:cxn modelId="{DBC7C8E1-BE4D-4AB8-9135-05F9126EA5C2}" srcId="{EAB44C79-97AA-4BE1-BE06-9E5640A55F2A}" destId="{44595434-1086-4437-A190-F87D37839306}" srcOrd="0" destOrd="0" parTransId="{78698056-948E-49B3-A183-0ED30FD5F02E}" sibTransId="{08347107-355A-4DE8-A94C-A81FBE29BCB2}"/>
    <dgm:cxn modelId="{F82A405C-F27F-42F2-8E32-CE81D4FC87A5}" type="presOf" srcId="{5CB01504-2EA9-4345-916A-F9B2B62E0CF9}" destId="{5B63CE12-81B2-42B4-882A-9D418B6AB236}" srcOrd="0" destOrd="0" presId="urn:microsoft.com/office/officeart/2009/3/layout/HorizontalOrganizationChart"/>
    <dgm:cxn modelId="{7D1CE51A-116B-4811-B990-CAA1BB6F382A}" srcId="{B882A37C-48E3-4EB3-AB61-EB9D7764A9D1}" destId="{81853EB4-14DF-404B-BADE-51022D00DA0D}" srcOrd="3" destOrd="0" parTransId="{B7DE142A-9676-43CD-B615-34B2D84A87DA}" sibTransId="{E8279D0B-8D04-4F2F-A46E-3AF77B7014B1}"/>
    <dgm:cxn modelId="{71E45ABE-63EB-40CC-8255-C96735D427EB}" type="presOf" srcId="{B882A37C-48E3-4EB3-AB61-EB9D7764A9D1}" destId="{C79BCD4C-597B-4200-A631-B716006C453D}" srcOrd="0" destOrd="0" presId="urn:microsoft.com/office/officeart/2009/3/layout/HorizontalOrganizationChart"/>
    <dgm:cxn modelId="{72B823A0-9AFB-4861-817D-6FD90724148E}" type="presOf" srcId="{EAB44C79-97AA-4BE1-BE06-9E5640A55F2A}" destId="{069612AD-D316-46A6-83E3-E62C62B53EDE}" srcOrd="1" destOrd="0" presId="urn:microsoft.com/office/officeart/2009/3/layout/HorizontalOrganizationChart"/>
    <dgm:cxn modelId="{99BB23FB-D3EF-4D01-8B9B-9BF1EBCACA8E}" type="presOf" srcId="{8D786892-B672-421D-835F-6C9FD7C0E3A1}" destId="{902F846C-8DE9-4FCA-9516-82A9E407A65B}" srcOrd="0" destOrd="0" presId="urn:microsoft.com/office/officeart/2009/3/layout/HorizontalOrganizationChart"/>
    <dgm:cxn modelId="{938B700D-A5E4-457B-B096-658BDE8ABC19}" type="presOf" srcId="{18258986-AB33-4DAB-8754-21939967AAF4}" destId="{2C36ED7A-6DCB-487B-8A3A-0D97C638A847}" srcOrd="1" destOrd="0" presId="urn:microsoft.com/office/officeart/2009/3/layout/HorizontalOrganizationChart"/>
    <dgm:cxn modelId="{6F9FF28F-B0B7-419D-AAC6-50E34B0DAC38}" type="presOf" srcId="{428474C0-DA39-4EFF-95E8-9ACAF9A634AF}" destId="{18F6F041-3F91-4FEF-AA7D-B8AE8B809F07}" srcOrd="0" destOrd="0" presId="urn:microsoft.com/office/officeart/2009/3/layout/HorizontalOrganizationChart"/>
    <dgm:cxn modelId="{0E6E34C0-DCE0-47D7-B869-5D045C5AF65A}" type="presOf" srcId="{428474C0-DA39-4EFF-95E8-9ACAF9A634AF}" destId="{5053DB88-BBF8-4A00-B40E-F324BA59D29D}" srcOrd="1" destOrd="0" presId="urn:microsoft.com/office/officeart/2009/3/layout/HorizontalOrganizationChart"/>
    <dgm:cxn modelId="{44C8C2F8-0EBC-483A-9B90-641912D91CA9}" type="presOf" srcId="{6E0BB456-FF95-4B3F-83C3-9E49E1BE6ACA}" destId="{EA39A738-4B32-4515-AA47-2B32327A92AD}" srcOrd="0" destOrd="0" presId="urn:microsoft.com/office/officeart/2009/3/layout/HorizontalOrganizationChart"/>
    <dgm:cxn modelId="{8FE36129-77C6-436A-BE90-F4D64A34AC53}" type="presOf" srcId="{B06990E2-CD89-47C8-9BF6-70162340E7AE}" destId="{58DA6923-52BD-4E13-A4C6-D2E7EEFCBC04}" srcOrd="0" destOrd="0" presId="urn:microsoft.com/office/officeart/2009/3/layout/HorizontalOrganizationChart"/>
    <dgm:cxn modelId="{4E955F4F-11FE-407F-81B1-77267AFD6C50}" type="presOf" srcId="{868FDF8F-EE15-4A47-9DA2-8D386D1ECC23}" destId="{2C5F4CC9-0CE6-4DD0-9AC4-80B74CECAFA1}" srcOrd="0" destOrd="0" presId="urn:microsoft.com/office/officeart/2009/3/layout/HorizontalOrganizationChart"/>
    <dgm:cxn modelId="{3570E34A-C76D-4F1B-9E5E-4A6F4B518FF8}" srcId="{B882A37C-48E3-4EB3-AB61-EB9D7764A9D1}" destId="{A13FD2FD-80CE-432F-8080-FD5F893C7E98}" srcOrd="0" destOrd="0" parTransId="{30659766-5DD6-4169-9792-CC5138CCFAB0}" sibTransId="{4327E01D-E14A-409E-A6B3-A4339ADFF58C}"/>
    <dgm:cxn modelId="{67DF8F15-7DF9-4529-8220-D2E9D2256F91}" type="presOf" srcId="{0AB7719E-9630-43E0-983A-7C9E6B877E31}" destId="{8CA8169F-ADDA-40B4-9BCE-DB155AA7DEF3}" srcOrd="0" destOrd="0" presId="urn:microsoft.com/office/officeart/2009/3/layout/HorizontalOrganizationChart"/>
    <dgm:cxn modelId="{7A0656C0-2004-4A56-B06D-A77FCB7ECDD6}" type="presParOf" srcId="{F1C31E31-DA66-4C86-8748-2D6AA1F90C59}" destId="{063791CC-6870-4C68-A739-8D6520BAAE66}" srcOrd="0" destOrd="0" presId="urn:microsoft.com/office/officeart/2009/3/layout/HorizontalOrganizationChart"/>
    <dgm:cxn modelId="{D30061E3-D62A-48C3-9B57-E7555244B356}" type="presParOf" srcId="{063791CC-6870-4C68-A739-8D6520BAAE66}" destId="{0DAF29F5-30E6-41EC-A2D2-41D24B874FA2}" srcOrd="0" destOrd="0" presId="urn:microsoft.com/office/officeart/2009/3/layout/HorizontalOrganizationChart"/>
    <dgm:cxn modelId="{CE63AFE3-84B8-45C4-B53F-6405CCDE6C9B}" type="presParOf" srcId="{0DAF29F5-30E6-41EC-A2D2-41D24B874FA2}" destId="{C79BCD4C-597B-4200-A631-B716006C453D}" srcOrd="0" destOrd="0" presId="urn:microsoft.com/office/officeart/2009/3/layout/HorizontalOrganizationChart"/>
    <dgm:cxn modelId="{F7FA4899-E6AE-404F-B13A-A43FF54ECAA2}" type="presParOf" srcId="{0DAF29F5-30E6-41EC-A2D2-41D24B874FA2}" destId="{852BC480-1F65-4DF2-B768-67434CF0DF78}" srcOrd="1" destOrd="0" presId="urn:microsoft.com/office/officeart/2009/3/layout/HorizontalOrganizationChart"/>
    <dgm:cxn modelId="{D3EC47D9-C308-42A2-9B2E-BEDC951F2626}" type="presParOf" srcId="{063791CC-6870-4C68-A739-8D6520BAAE66}" destId="{6A800FF6-13F3-4C88-A1DE-40C3394589CF}" srcOrd="1" destOrd="0" presId="urn:microsoft.com/office/officeart/2009/3/layout/HorizontalOrganizationChart"/>
    <dgm:cxn modelId="{E94C118E-095C-4871-9989-FB027C0BEA5A}" type="presParOf" srcId="{6A800FF6-13F3-4C88-A1DE-40C3394589CF}" destId="{387EF45F-F865-4728-AA84-8D321672BBFB}" srcOrd="0" destOrd="0" presId="urn:microsoft.com/office/officeart/2009/3/layout/HorizontalOrganizationChart"/>
    <dgm:cxn modelId="{25571087-0950-4364-A3F6-3E7D5268ACBE}" type="presParOf" srcId="{6A800FF6-13F3-4C88-A1DE-40C3394589CF}" destId="{B5201044-DED1-418C-B66C-E932D7A24A2E}" srcOrd="1" destOrd="0" presId="urn:microsoft.com/office/officeart/2009/3/layout/HorizontalOrganizationChart"/>
    <dgm:cxn modelId="{B507F00E-F316-4D79-BBBD-3CBA41DAAF33}" type="presParOf" srcId="{B5201044-DED1-418C-B66C-E932D7A24A2E}" destId="{EF9D45C6-B90C-4002-A2D8-E32722E535AE}" srcOrd="0" destOrd="0" presId="urn:microsoft.com/office/officeart/2009/3/layout/HorizontalOrganizationChart"/>
    <dgm:cxn modelId="{722242B0-0DB5-47DA-A13E-02A13FC7CADF}" type="presParOf" srcId="{EF9D45C6-B90C-4002-A2D8-E32722E535AE}" destId="{C170A285-FB33-4B71-88B7-6B0230EE1B3B}" srcOrd="0" destOrd="0" presId="urn:microsoft.com/office/officeart/2009/3/layout/HorizontalOrganizationChart"/>
    <dgm:cxn modelId="{1DB81857-943D-44A1-AE9D-4EA077B500BB}" type="presParOf" srcId="{EF9D45C6-B90C-4002-A2D8-E32722E535AE}" destId="{CF395BE3-313C-479F-9CBA-0480AC00B0EE}" srcOrd="1" destOrd="0" presId="urn:microsoft.com/office/officeart/2009/3/layout/HorizontalOrganizationChart"/>
    <dgm:cxn modelId="{BD662624-0130-487F-94B2-99ECBBDF7357}" type="presParOf" srcId="{B5201044-DED1-418C-B66C-E932D7A24A2E}" destId="{FA6CDDBB-D558-45E2-9536-5E5FBDF0A113}" srcOrd="1" destOrd="0" presId="urn:microsoft.com/office/officeart/2009/3/layout/HorizontalOrganizationChart"/>
    <dgm:cxn modelId="{BD286324-7F20-4F40-B218-3772D691E6A7}" type="presParOf" srcId="{B5201044-DED1-418C-B66C-E932D7A24A2E}" destId="{C62F4F4E-8DC2-486C-87E2-BAC74155D6D8}" srcOrd="2" destOrd="0" presId="urn:microsoft.com/office/officeart/2009/3/layout/HorizontalOrganizationChart"/>
    <dgm:cxn modelId="{0408C3A6-CC0C-475A-8D3F-BDAD434A11F9}" type="presParOf" srcId="{6A800FF6-13F3-4C88-A1DE-40C3394589CF}" destId="{09CF4FE6-323B-47FA-9CC9-E940D476BE4A}" srcOrd="2" destOrd="0" presId="urn:microsoft.com/office/officeart/2009/3/layout/HorizontalOrganizationChart"/>
    <dgm:cxn modelId="{BE3B63C2-7AC6-4BE0-8BDA-D476223D7A1D}" type="presParOf" srcId="{6A800FF6-13F3-4C88-A1DE-40C3394589CF}" destId="{14C3F137-8C53-4528-9589-81DB97F2C0D9}" srcOrd="3" destOrd="0" presId="urn:microsoft.com/office/officeart/2009/3/layout/HorizontalOrganizationChart"/>
    <dgm:cxn modelId="{AD9596BB-21B1-43FC-B8A7-285978468A9A}" type="presParOf" srcId="{14C3F137-8C53-4528-9589-81DB97F2C0D9}" destId="{FDA6D9FA-FB60-4D37-A384-5A5639555FD3}" srcOrd="0" destOrd="0" presId="urn:microsoft.com/office/officeart/2009/3/layout/HorizontalOrganizationChart"/>
    <dgm:cxn modelId="{C56E93A4-52FB-48A1-9F67-6A3082C51A4F}" type="presParOf" srcId="{FDA6D9FA-FB60-4D37-A384-5A5639555FD3}" destId="{18F6F041-3F91-4FEF-AA7D-B8AE8B809F07}" srcOrd="0" destOrd="0" presId="urn:microsoft.com/office/officeart/2009/3/layout/HorizontalOrganizationChart"/>
    <dgm:cxn modelId="{4E97B1EB-34F3-4CFC-A959-A07D8317ECE3}" type="presParOf" srcId="{FDA6D9FA-FB60-4D37-A384-5A5639555FD3}" destId="{5053DB88-BBF8-4A00-B40E-F324BA59D29D}" srcOrd="1" destOrd="0" presId="urn:microsoft.com/office/officeart/2009/3/layout/HorizontalOrganizationChart"/>
    <dgm:cxn modelId="{C7A8A434-AF01-4430-B947-2F6145917337}" type="presParOf" srcId="{14C3F137-8C53-4528-9589-81DB97F2C0D9}" destId="{36E8CDE9-315A-420A-A289-CCA9F1ECEDF5}" srcOrd="1" destOrd="0" presId="urn:microsoft.com/office/officeart/2009/3/layout/HorizontalOrganizationChart"/>
    <dgm:cxn modelId="{4331AF1E-09FF-4313-8220-2C395295419D}" type="presParOf" srcId="{14C3F137-8C53-4528-9589-81DB97F2C0D9}" destId="{9E1A4039-2389-4315-A303-BB7DB920472B}" srcOrd="2" destOrd="0" presId="urn:microsoft.com/office/officeart/2009/3/layout/HorizontalOrganizationChart"/>
    <dgm:cxn modelId="{480281AB-4FE4-4FDD-A571-D351E98E9134}" type="presParOf" srcId="{6A800FF6-13F3-4C88-A1DE-40C3394589CF}" destId="{902F846C-8DE9-4FCA-9516-82A9E407A65B}" srcOrd="4" destOrd="0" presId="urn:microsoft.com/office/officeart/2009/3/layout/HorizontalOrganizationChart"/>
    <dgm:cxn modelId="{CBE467EB-79F9-40A6-B974-0F47D131ADE9}" type="presParOf" srcId="{6A800FF6-13F3-4C88-A1DE-40C3394589CF}" destId="{251B9E9F-0A90-457D-924E-8455BD857B4B}" srcOrd="5" destOrd="0" presId="urn:microsoft.com/office/officeart/2009/3/layout/HorizontalOrganizationChart"/>
    <dgm:cxn modelId="{D9500782-5297-4DD7-A7AB-BA462C26D98F}" type="presParOf" srcId="{251B9E9F-0A90-457D-924E-8455BD857B4B}" destId="{7C05EE63-2066-4645-812B-263028A51DAC}" srcOrd="0" destOrd="0" presId="urn:microsoft.com/office/officeart/2009/3/layout/HorizontalOrganizationChart"/>
    <dgm:cxn modelId="{9DE04F02-F659-4A13-9D58-74129382C06F}" type="presParOf" srcId="{7C05EE63-2066-4645-812B-263028A51DAC}" destId="{5B63CE12-81B2-42B4-882A-9D418B6AB236}" srcOrd="0" destOrd="0" presId="urn:microsoft.com/office/officeart/2009/3/layout/HorizontalOrganizationChart"/>
    <dgm:cxn modelId="{62EFEE5E-6890-419B-ACA4-3A7962EBA678}" type="presParOf" srcId="{7C05EE63-2066-4645-812B-263028A51DAC}" destId="{E1312C32-61BA-42C9-AB81-653C38FED4E5}" srcOrd="1" destOrd="0" presId="urn:microsoft.com/office/officeart/2009/3/layout/HorizontalOrganizationChart"/>
    <dgm:cxn modelId="{63A63DD1-9477-4964-9EC9-7C1DF70E6BD1}" type="presParOf" srcId="{251B9E9F-0A90-457D-924E-8455BD857B4B}" destId="{4EB9F958-5101-41BF-AB58-7C9FD9D24149}" srcOrd="1" destOrd="0" presId="urn:microsoft.com/office/officeart/2009/3/layout/HorizontalOrganizationChart"/>
    <dgm:cxn modelId="{44D1EDF5-67A4-478E-8E0D-FEC0D6333D56}" type="presParOf" srcId="{251B9E9F-0A90-457D-924E-8455BD857B4B}" destId="{D0FFB8F4-9CC0-4C84-9744-05B7E92CDB26}" srcOrd="2" destOrd="0" presId="urn:microsoft.com/office/officeart/2009/3/layout/HorizontalOrganizationChart"/>
    <dgm:cxn modelId="{2B88783D-9580-4E83-A0A9-C2F4E6EDBC9B}" type="presParOf" srcId="{6A800FF6-13F3-4C88-A1DE-40C3394589CF}" destId="{56A71760-C279-4CDF-9B42-943FC45532C7}" srcOrd="6" destOrd="0" presId="urn:microsoft.com/office/officeart/2009/3/layout/HorizontalOrganizationChart"/>
    <dgm:cxn modelId="{535C3161-9EA1-489F-978A-AE7ED0DABC05}" type="presParOf" srcId="{6A800FF6-13F3-4C88-A1DE-40C3394589CF}" destId="{4B1E5998-4CB5-40F8-ABD9-009E1E5BE82E}" srcOrd="7" destOrd="0" presId="urn:microsoft.com/office/officeart/2009/3/layout/HorizontalOrganizationChart"/>
    <dgm:cxn modelId="{AD39A9CE-002E-4675-95BE-6DE8C20B731E}" type="presParOf" srcId="{4B1E5998-4CB5-40F8-ABD9-009E1E5BE82E}" destId="{AF0400CD-4B27-416D-A08F-DA7C848A62FD}" srcOrd="0" destOrd="0" presId="urn:microsoft.com/office/officeart/2009/3/layout/HorizontalOrganizationChart"/>
    <dgm:cxn modelId="{DCEFB1A9-9764-467F-BF72-E7A84F5CE0C5}" type="presParOf" srcId="{AF0400CD-4B27-416D-A08F-DA7C848A62FD}" destId="{04916C0F-C912-4627-81A5-39075F06A964}" srcOrd="0" destOrd="0" presId="urn:microsoft.com/office/officeart/2009/3/layout/HorizontalOrganizationChart"/>
    <dgm:cxn modelId="{9D847556-8ACA-49DC-AF68-308A7D0224F0}" type="presParOf" srcId="{AF0400CD-4B27-416D-A08F-DA7C848A62FD}" destId="{0B4ACF54-9114-485D-9EE3-09002488A817}" srcOrd="1" destOrd="0" presId="urn:microsoft.com/office/officeart/2009/3/layout/HorizontalOrganizationChart"/>
    <dgm:cxn modelId="{7F1CD57D-C555-4568-99E1-418038838407}" type="presParOf" srcId="{4B1E5998-4CB5-40F8-ABD9-009E1E5BE82E}" destId="{AD3AA7E6-0395-4BFA-B5E0-E27E3DC3EBA1}" srcOrd="1" destOrd="0" presId="urn:microsoft.com/office/officeart/2009/3/layout/HorizontalOrganizationChart"/>
    <dgm:cxn modelId="{DABD27E0-14C0-4EE2-B13E-4D9DB897D272}" type="presParOf" srcId="{4B1E5998-4CB5-40F8-ABD9-009E1E5BE82E}" destId="{5152C605-8A16-4419-807C-5E797C59DFFA}" srcOrd="2" destOrd="0" presId="urn:microsoft.com/office/officeart/2009/3/layout/HorizontalOrganizationChart"/>
    <dgm:cxn modelId="{E2AB0D7D-A414-4671-B28D-DEFD80CDD81E}" type="presParOf" srcId="{6A800FF6-13F3-4C88-A1DE-40C3394589CF}" destId="{8B4D112D-5174-4F89-9C1B-9C379A4180F0}" srcOrd="8" destOrd="0" presId="urn:microsoft.com/office/officeart/2009/3/layout/HorizontalOrganizationChart"/>
    <dgm:cxn modelId="{7F519B6C-B24A-4AB9-BA07-969298676B1B}" type="presParOf" srcId="{6A800FF6-13F3-4C88-A1DE-40C3394589CF}" destId="{E34E4C16-F7D7-473A-B2F3-5A26066EAC69}" srcOrd="9" destOrd="0" presId="urn:microsoft.com/office/officeart/2009/3/layout/HorizontalOrganizationChart"/>
    <dgm:cxn modelId="{FA043F80-54D7-48A5-A4DC-A3582D9989B2}" type="presParOf" srcId="{E34E4C16-F7D7-473A-B2F3-5A26066EAC69}" destId="{C96ECE27-42A8-42AA-8B01-177AD9B92B11}" srcOrd="0" destOrd="0" presId="urn:microsoft.com/office/officeart/2009/3/layout/HorizontalOrganizationChart"/>
    <dgm:cxn modelId="{7C2B24D4-E251-48A0-B2BB-D36187B05075}" type="presParOf" srcId="{C96ECE27-42A8-42AA-8B01-177AD9B92B11}" destId="{2C5F4CC9-0CE6-4DD0-9AC4-80B74CECAFA1}" srcOrd="0" destOrd="0" presId="urn:microsoft.com/office/officeart/2009/3/layout/HorizontalOrganizationChart"/>
    <dgm:cxn modelId="{6EAAD2C7-461C-4A3E-84F6-FB53537A7364}" type="presParOf" srcId="{C96ECE27-42A8-42AA-8B01-177AD9B92B11}" destId="{7CC32B16-3C5B-4C43-8D00-1C859499944C}" srcOrd="1" destOrd="0" presId="urn:microsoft.com/office/officeart/2009/3/layout/HorizontalOrganizationChart"/>
    <dgm:cxn modelId="{07706A59-4208-453B-A8FA-B454A7948B5E}" type="presParOf" srcId="{E34E4C16-F7D7-473A-B2F3-5A26066EAC69}" destId="{ECDA5EA4-DBA7-45DC-B509-8BF3603628B1}" srcOrd="1" destOrd="0" presId="urn:microsoft.com/office/officeart/2009/3/layout/HorizontalOrganizationChart"/>
    <dgm:cxn modelId="{47651A06-C1A1-4473-923E-5EE22C4D5EB9}" type="presParOf" srcId="{E34E4C16-F7D7-473A-B2F3-5A26066EAC69}" destId="{2288D6F2-0AC0-41BE-A1ED-E2546EB32001}" srcOrd="2" destOrd="0" presId="urn:microsoft.com/office/officeart/2009/3/layout/HorizontalOrganizationChart"/>
    <dgm:cxn modelId="{96551D38-84F4-43D8-8191-4A0B4A453FD3}" type="presParOf" srcId="{6A800FF6-13F3-4C88-A1DE-40C3394589CF}" destId="{F7096D66-3BD3-4CF6-82A1-20890FB38263}" srcOrd="10" destOrd="0" presId="urn:microsoft.com/office/officeart/2009/3/layout/HorizontalOrganizationChart"/>
    <dgm:cxn modelId="{CDF6A803-E04E-4792-AE07-263ABC8920BD}" type="presParOf" srcId="{6A800FF6-13F3-4C88-A1DE-40C3394589CF}" destId="{49E4ED52-3583-4A2D-90A9-960929557568}" srcOrd="11" destOrd="0" presId="urn:microsoft.com/office/officeart/2009/3/layout/HorizontalOrganizationChart"/>
    <dgm:cxn modelId="{B05F8DDC-3779-469C-8EBB-26591836E81F}" type="presParOf" srcId="{49E4ED52-3583-4A2D-90A9-960929557568}" destId="{CDE049EE-E0C0-4CC0-9CF0-1F409C5EB8C8}" srcOrd="0" destOrd="0" presId="urn:microsoft.com/office/officeart/2009/3/layout/HorizontalOrganizationChart"/>
    <dgm:cxn modelId="{72D6A5D0-BED2-44DF-A806-80E9C7CF3E16}" type="presParOf" srcId="{CDE049EE-E0C0-4CC0-9CF0-1F409C5EB8C8}" destId="{58DA6923-52BD-4E13-A4C6-D2E7EEFCBC04}" srcOrd="0" destOrd="0" presId="urn:microsoft.com/office/officeart/2009/3/layout/HorizontalOrganizationChart"/>
    <dgm:cxn modelId="{06D8BB6F-3F1A-440F-8349-CDF47077E644}" type="presParOf" srcId="{CDE049EE-E0C0-4CC0-9CF0-1F409C5EB8C8}" destId="{27004917-4772-490C-A7E7-D1E7461257B4}" srcOrd="1" destOrd="0" presId="urn:microsoft.com/office/officeart/2009/3/layout/HorizontalOrganizationChart"/>
    <dgm:cxn modelId="{0531499E-943A-43D0-95D5-740678123D1D}" type="presParOf" srcId="{49E4ED52-3583-4A2D-90A9-960929557568}" destId="{2E42A35D-0298-4323-8CA7-78BD9660F1AD}" srcOrd="1" destOrd="0" presId="urn:microsoft.com/office/officeart/2009/3/layout/HorizontalOrganizationChart"/>
    <dgm:cxn modelId="{61950456-CA39-4592-994E-9B2B17C677D7}" type="presParOf" srcId="{49E4ED52-3583-4A2D-90A9-960929557568}" destId="{FC78F270-6DB9-42A8-9295-43DFCDC2713E}" srcOrd="2" destOrd="0" presId="urn:microsoft.com/office/officeart/2009/3/layout/HorizontalOrganizationChart"/>
    <dgm:cxn modelId="{1DA542BE-FBAA-4125-A150-33D7339E1EE6}" type="presParOf" srcId="{6A800FF6-13F3-4C88-A1DE-40C3394589CF}" destId="{13D01833-39F6-4295-A524-4B2759BF2055}" srcOrd="12" destOrd="0" presId="urn:microsoft.com/office/officeart/2009/3/layout/HorizontalOrganizationChart"/>
    <dgm:cxn modelId="{A912F74A-FCBC-4945-ADC3-5180EB619A1E}" type="presParOf" srcId="{6A800FF6-13F3-4C88-A1DE-40C3394589CF}" destId="{09FED011-4242-4DD7-B319-4289153AACD7}" srcOrd="13" destOrd="0" presId="urn:microsoft.com/office/officeart/2009/3/layout/HorizontalOrganizationChart"/>
    <dgm:cxn modelId="{84DB3C05-8A9A-48AE-B45B-F8310710C839}" type="presParOf" srcId="{09FED011-4242-4DD7-B319-4289153AACD7}" destId="{2EEC5867-D773-4B45-A8FE-B366325BC1D9}" srcOrd="0" destOrd="0" presId="urn:microsoft.com/office/officeart/2009/3/layout/HorizontalOrganizationChart"/>
    <dgm:cxn modelId="{63C7F317-C869-4F0C-94F7-3BC8D8552AE5}" type="presParOf" srcId="{2EEC5867-D773-4B45-A8FE-B366325BC1D9}" destId="{EA39A738-4B32-4515-AA47-2B32327A92AD}" srcOrd="0" destOrd="0" presId="urn:microsoft.com/office/officeart/2009/3/layout/HorizontalOrganizationChart"/>
    <dgm:cxn modelId="{A5BA5F87-F252-43EF-8135-98D6EAF4BAF4}" type="presParOf" srcId="{2EEC5867-D773-4B45-A8FE-B366325BC1D9}" destId="{A166A3EE-375C-4391-BFAC-DE3586B1A577}" srcOrd="1" destOrd="0" presId="urn:microsoft.com/office/officeart/2009/3/layout/HorizontalOrganizationChart"/>
    <dgm:cxn modelId="{08E5185F-1B5A-410B-AB41-D4BF478FC03C}" type="presParOf" srcId="{09FED011-4242-4DD7-B319-4289153AACD7}" destId="{08C5CBAB-F0FF-4091-B6A9-C2E7DF568F5B}" srcOrd="1" destOrd="0" presId="urn:microsoft.com/office/officeart/2009/3/layout/HorizontalOrganizationChart"/>
    <dgm:cxn modelId="{117C5DA6-E681-45DE-A234-B072E3AA0146}" type="presParOf" srcId="{09FED011-4242-4DD7-B319-4289153AACD7}" destId="{4206775F-B16D-430D-ACCF-2DCA29B05754}" srcOrd="2" destOrd="0" presId="urn:microsoft.com/office/officeart/2009/3/layout/HorizontalOrganizationChart"/>
    <dgm:cxn modelId="{25A5D521-4A32-407B-BFAC-9774DE8861A5}" type="presParOf" srcId="{6A800FF6-13F3-4C88-A1DE-40C3394589CF}" destId="{83EE27DA-E243-4800-9C6B-397677B0D24B}" srcOrd="14" destOrd="0" presId="urn:microsoft.com/office/officeart/2009/3/layout/HorizontalOrganizationChart"/>
    <dgm:cxn modelId="{9723D75F-422B-42FC-A9B0-2BF992FB2966}" type="presParOf" srcId="{6A800FF6-13F3-4C88-A1DE-40C3394589CF}" destId="{770679C9-E039-4B34-89F7-38F34FE6A60C}" srcOrd="15" destOrd="0" presId="urn:microsoft.com/office/officeart/2009/3/layout/HorizontalOrganizationChart"/>
    <dgm:cxn modelId="{F2C62551-0C07-4D44-AA96-1BA1A988F5A0}" type="presParOf" srcId="{770679C9-E039-4B34-89F7-38F34FE6A60C}" destId="{67AF99EF-1FE4-4BDF-BAA6-D2C690B5B58E}" srcOrd="0" destOrd="0" presId="urn:microsoft.com/office/officeart/2009/3/layout/HorizontalOrganizationChart"/>
    <dgm:cxn modelId="{168DD2DF-F77E-4BBC-B033-3A123C558DD7}" type="presParOf" srcId="{67AF99EF-1FE4-4BDF-BAA6-D2C690B5B58E}" destId="{A090765D-3AE8-4C00-A0A8-E2B417F0AFA5}" srcOrd="0" destOrd="0" presId="urn:microsoft.com/office/officeart/2009/3/layout/HorizontalOrganizationChart"/>
    <dgm:cxn modelId="{DB72AE42-D346-4838-A724-0B7AC1D8E1F4}" type="presParOf" srcId="{67AF99EF-1FE4-4BDF-BAA6-D2C690B5B58E}" destId="{B72C93D5-99DA-4277-9D0E-79CFECF5ECDD}" srcOrd="1" destOrd="0" presId="urn:microsoft.com/office/officeart/2009/3/layout/HorizontalOrganizationChart"/>
    <dgm:cxn modelId="{B57C07CA-B4C1-41A0-A28F-D1D125EE41C9}" type="presParOf" srcId="{770679C9-E039-4B34-89F7-38F34FE6A60C}" destId="{B7E78E54-7DEE-4193-AF1F-5E5184955244}" srcOrd="1" destOrd="0" presId="urn:microsoft.com/office/officeart/2009/3/layout/HorizontalOrganizationChart"/>
    <dgm:cxn modelId="{310F57C1-2115-49D6-8E69-5F59C77757D4}" type="presParOf" srcId="{770679C9-E039-4B34-89F7-38F34FE6A60C}" destId="{BCA8CD96-FEF1-4790-921A-8162A1A1DD92}" srcOrd="2" destOrd="0" presId="urn:microsoft.com/office/officeart/2009/3/layout/HorizontalOrganizationChart"/>
    <dgm:cxn modelId="{05A6FFFC-5656-4642-AFC1-154A5EC42B4D}" type="presParOf" srcId="{6A800FF6-13F3-4C88-A1DE-40C3394589CF}" destId="{2D9573C3-E702-4EDA-90D6-66929CEC5251}" srcOrd="16" destOrd="0" presId="urn:microsoft.com/office/officeart/2009/3/layout/HorizontalOrganizationChart"/>
    <dgm:cxn modelId="{929BCAB0-3432-4E65-A0AD-AC3447F6FFE3}" type="presParOf" srcId="{6A800FF6-13F3-4C88-A1DE-40C3394589CF}" destId="{D8097685-682E-4B9E-899E-48B70FD89B30}" srcOrd="17" destOrd="0" presId="urn:microsoft.com/office/officeart/2009/3/layout/HorizontalOrganizationChart"/>
    <dgm:cxn modelId="{D18BEC4F-BAA6-4195-96B9-D584B49AD8BE}" type="presParOf" srcId="{D8097685-682E-4B9E-899E-48B70FD89B30}" destId="{E59F5EA9-5AA9-49ED-9800-BCA5CBB55D24}" srcOrd="0" destOrd="0" presId="urn:microsoft.com/office/officeart/2009/3/layout/HorizontalOrganizationChart"/>
    <dgm:cxn modelId="{39311B52-34A1-43CF-9BA3-4C92D5C07120}" type="presParOf" srcId="{E59F5EA9-5AA9-49ED-9800-BCA5CBB55D24}" destId="{8CA8169F-ADDA-40B4-9BCE-DB155AA7DEF3}" srcOrd="0" destOrd="0" presId="urn:microsoft.com/office/officeart/2009/3/layout/HorizontalOrganizationChart"/>
    <dgm:cxn modelId="{F577AC02-2E4C-417F-B98D-29184ABC0F3C}" type="presParOf" srcId="{E59F5EA9-5AA9-49ED-9800-BCA5CBB55D24}" destId="{0F1B0AD2-BA48-4029-B55E-74A8C02F2256}" srcOrd="1" destOrd="0" presId="urn:microsoft.com/office/officeart/2009/3/layout/HorizontalOrganizationChart"/>
    <dgm:cxn modelId="{5BDC1F66-66E6-40C2-AD3A-1633A84123E4}" type="presParOf" srcId="{D8097685-682E-4B9E-899E-48B70FD89B30}" destId="{C13769D6-BF54-42F4-AA78-1A28DB1450A4}" srcOrd="1" destOrd="0" presId="urn:microsoft.com/office/officeart/2009/3/layout/HorizontalOrganizationChart"/>
    <dgm:cxn modelId="{1CA2C889-AC52-4C4B-AF70-0886ED685F57}" type="presParOf" srcId="{C13769D6-BF54-42F4-AA78-1A28DB1450A4}" destId="{DF2B4F41-A037-47AE-B23C-3CAA90B60BCC}" srcOrd="0" destOrd="0" presId="urn:microsoft.com/office/officeart/2009/3/layout/HorizontalOrganizationChart"/>
    <dgm:cxn modelId="{6405170F-BFDE-4D0D-90B1-77E6D0B34535}" type="presParOf" srcId="{C13769D6-BF54-42F4-AA78-1A28DB1450A4}" destId="{854FC310-4497-4473-8362-DC4EAF407AC9}" srcOrd="1" destOrd="0" presId="urn:microsoft.com/office/officeart/2009/3/layout/HorizontalOrganizationChart"/>
    <dgm:cxn modelId="{976B42A4-C413-472B-9711-78D18E7EAFD0}" type="presParOf" srcId="{854FC310-4497-4473-8362-DC4EAF407AC9}" destId="{BB1004EB-E4E6-42B1-98DE-A721FAAAF362}" srcOrd="0" destOrd="0" presId="urn:microsoft.com/office/officeart/2009/3/layout/HorizontalOrganizationChart"/>
    <dgm:cxn modelId="{F123C824-E44B-4CED-988A-A1BCC60A7FF3}" type="presParOf" srcId="{BB1004EB-E4E6-42B1-98DE-A721FAAAF362}" destId="{A03CD449-9060-4717-B3C6-3960A3BBCB33}" srcOrd="0" destOrd="0" presId="urn:microsoft.com/office/officeart/2009/3/layout/HorizontalOrganizationChart"/>
    <dgm:cxn modelId="{7DFD1CC2-E453-4416-B8AF-59010C88E034}" type="presParOf" srcId="{BB1004EB-E4E6-42B1-98DE-A721FAAAF362}" destId="{EC96DD35-AC3A-4055-A695-3E1CC20E67FB}" srcOrd="1" destOrd="0" presId="urn:microsoft.com/office/officeart/2009/3/layout/HorizontalOrganizationChart"/>
    <dgm:cxn modelId="{784287DA-D4F9-4962-913A-BF54CB27C9DF}" type="presParOf" srcId="{854FC310-4497-4473-8362-DC4EAF407AC9}" destId="{072B57C8-843D-4BF3-AE61-1581A12943A5}" srcOrd="1" destOrd="0" presId="urn:microsoft.com/office/officeart/2009/3/layout/HorizontalOrganizationChart"/>
    <dgm:cxn modelId="{E96AC632-5994-45C4-8858-F55722ED0712}" type="presParOf" srcId="{854FC310-4497-4473-8362-DC4EAF407AC9}" destId="{3B96E335-5E09-441E-B405-EBDD9FD175BE}" srcOrd="2" destOrd="0" presId="urn:microsoft.com/office/officeart/2009/3/layout/HorizontalOrganizationChart"/>
    <dgm:cxn modelId="{BE808342-4FC0-4972-82A1-E1FD779A7794}" type="presParOf" srcId="{C13769D6-BF54-42F4-AA78-1A28DB1450A4}" destId="{17D56A2B-F5BC-49B1-9E56-52E155487551}" srcOrd="2" destOrd="0" presId="urn:microsoft.com/office/officeart/2009/3/layout/HorizontalOrganizationChart"/>
    <dgm:cxn modelId="{97EBA8B8-9204-4783-9924-F1D90AF56B2E}" type="presParOf" srcId="{C13769D6-BF54-42F4-AA78-1A28DB1450A4}" destId="{BD96FCFC-CC88-4D67-82EA-3AF684781022}" srcOrd="3" destOrd="0" presId="urn:microsoft.com/office/officeart/2009/3/layout/HorizontalOrganizationChart"/>
    <dgm:cxn modelId="{D3DD29E1-D917-4A5D-93BF-BA7404E073A6}" type="presParOf" srcId="{BD96FCFC-CC88-4D67-82EA-3AF684781022}" destId="{F0C70E3F-706B-4345-87A4-9D5F14ABBBF9}" srcOrd="0" destOrd="0" presId="urn:microsoft.com/office/officeart/2009/3/layout/HorizontalOrganizationChart"/>
    <dgm:cxn modelId="{23BFE8A7-030B-4843-B544-057828A40C49}" type="presParOf" srcId="{F0C70E3F-706B-4345-87A4-9D5F14ABBBF9}" destId="{B830097E-D55C-45A6-A415-74C0C71B9D3E}" srcOrd="0" destOrd="0" presId="urn:microsoft.com/office/officeart/2009/3/layout/HorizontalOrganizationChart"/>
    <dgm:cxn modelId="{FB903844-0084-4F11-A4A8-1872BFC9A2BD}" type="presParOf" srcId="{F0C70E3F-706B-4345-87A4-9D5F14ABBBF9}" destId="{2C36ED7A-6DCB-487B-8A3A-0D97C638A847}" srcOrd="1" destOrd="0" presId="urn:microsoft.com/office/officeart/2009/3/layout/HorizontalOrganizationChart"/>
    <dgm:cxn modelId="{D2E217A6-32FF-4467-87C3-A8093737F2F7}" type="presParOf" srcId="{BD96FCFC-CC88-4D67-82EA-3AF684781022}" destId="{59464B17-AC0C-487F-8400-28B93F97A763}" srcOrd="1" destOrd="0" presId="urn:microsoft.com/office/officeart/2009/3/layout/HorizontalOrganizationChart"/>
    <dgm:cxn modelId="{6C099E33-A053-4550-BAEF-2AFFB649ED0B}" type="presParOf" srcId="{BD96FCFC-CC88-4D67-82EA-3AF684781022}" destId="{AEF9BAF4-B11E-451B-980C-AEAC575E6CC4}" srcOrd="2" destOrd="0" presId="urn:microsoft.com/office/officeart/2009/3/layout/HorizontalOrganizationChart"/>
    <dgm:cxn modelId="{1166EB77-BA7C-4803-9FA6-AEFDE4728835}" type="presParOf" srcId="{C13769D6-BF54-42F4-AA78-1A28DB1450A4}" destId="{DC5F8679-E24A-4658-A5E9-B770601AE240}" srcOrd="4" destOrd="0" presId="urn:microsoft.com/office/officeart/2009/3/layout/HorizontalOrganizationChart"/>
    <dgm:cxn modelId="{67E1D7A4-5A8D-4980-BA8C-C4CFC03D914B}" type="presParOf" srcId="{C13769D6-BF54-42F4-AA78-1A28DB1450A4}" destId="{C06D8B1D-5DEB-4679-80AE-6363A2C26749}" srcOrd="5" destOrd="0" presId="urn:microsoft.com/office/officeart/2009/3/layout/HorizontalOrganizationChart"/>
    <dgm:cxn modelId="{3E892389-B160-4E1A-B9B9-A1ED47AA34D8}" type="presParOf" srcId="{C06D8B1D-5DEB-4679-80AE-6363A2C26749}" destId="{B8BF2F1D-578C-44BE-86C5-66E350011549}" srcOrd="0" destOrd="0" presId="urn:microsoft.com/office/officeart/2009/3/layout/HorizontalOrganizationChart"/>
    <dgm:cxn modelId="{21B89A81-0EED-43C3-B3F6-CD1FFDA09F1B}" type="presParOf" srcId="{B8BF2F1D-578C-44BE-86C5-66E350011549}" destId="{18386663-EA6E-462F-BD74-92701C837472}" srcOrd="0" destOrd="0" presId="urn:microsoft.com/office/officeart/2009/3/layout/HorizontalOrganizationChart"/>
    <dgm:cxn modelId="{82225D95-A16C-4095-9406-31F97E56268F}" type="presParOf" srcId="{B8BF2F1D-578C-44BE-86C5-66E350011549}" destId="{4F021754-6704-4831-9B00-1AE6B784DE28}" srcOrd="1" destOrd="0" presId="urn:microsoft.com/office/officeart/2009/3/layout/HorizontalOrganizationChart"/>
    <dgm:cxn modelId="{663BD6F1-6571-416E-BAF1-866771AD1834}" type="presParOf" srcId="{C06D8B1D-5DEB-4679-80AE-6363A2C26749}" destId="{38F2FDE5-8958-417D-A896-45E8BC07DC3D}" srcOrd="1" destOrd="0" presId="urn:microsoft.com/office/officeart/2009/3/layout/HorizontalOrganizationChart"/>
    <dgm:cxn modelId="{C8953ACA-E1D8-49F5-9F2F-E2953D4D038A}" type="presParOf" srcId="{C06D8B1D-5DEB-4679-80AE-6363A2C26749}" destId="{0699B2DE-218B-49C5-9E30-F105F5666FCB}" srcOrd="2" destOrd="0" presId="urn:microsoft.com/office/officeart/2009/3/layout/HorizontalOrganizationChart"/>
    <dgm:cxn modelId="{65BEEF9F-DF60-40C9-8896-175E6A53848D}" type="presParOf" srcId="{C13769D6-BF54-42F4-AA78-1A28DB1450A4}" destId="{96FC98DF-0A19-418F-B218-942873AF8509}" srcOrd="6" destOrd="0" presId="urn:microsoft.com/office/officeart/2009/3/layout/HorizontalOrganizationChart"/>
    <dgm:cxn modelId="{85A96488-F2A0-4F88-9FD9-D3B7F9A600EA}" type="presParOf" srcId="{C13769D6-BF54-42F4-AA78-1A28DB1450A4}" destId="{8919CE27-874C-4EBE-A1F9-FE50E46CECBB}" srcOrd="7" destOrd="0" presId="urn:microsoft.com/office/officeart/2009/3/layout/HorizontalOrganizationChart"/>
    <dgm:cxn modelId="{9857EBB5-1857-42BD-B34F-5B827AA5DC03}" type="presParOf" srcId="{8919CE27-874C-4EBE-A1F9-FE50E46CECBB}" destId="{E216D855-0DEB-4B85-956A-998889D59106}" srcOrd="0" destOrd="0" presId="urn:microsoft.com/office/officeart/2009/3/layout/HorizontalOrganizationChart"/>
    <dgm:cxn modelId="{1214EF83-DD84-43AF-AD6B-497DE5E30F72}" type="presParOf" srcId="{E216D855-0DEB-4B85-956A-998889D59106}" destId="{A823C3D5-B37B-465C-8E2A-58C6D8D82E66}" srcOrd="0" destOrd="0" presId="urn:microsoft.com/office/officeart/2009/3/layout/HorizontalOrganizationChart"/>
    <dgm:cxn modelId="{7A9ECE73-1C41-43FD-94C5-BAB8A64E9ABF}" type="presParOf" srcId="{E216D855-0DEB-4B85-956A-998889D59106}" destId="{85EA27FE-8120-487B-9A20-D36E49C93DA6}" srcOrd="1" destOrd="0" presId="urn:microsoft.com/office/officeart/2009/3/layout/HorizontalOrganizationChart"/>
    <dgm:cxn modelId="{E9F8FAD4-CA3F-4077-9CEE-FBC10A9709DB}" type="presParOf" srcId="{8919CE27-874C-4EBE-A1F9-FE50E46CECBB}" destId="{1783F7E0-AF62-42FB-9660-4A060D5986E8}" srcOrd="1" destOrd="0" presId="urn:microsoft.com/office/officeart/2009/3/layout/HorizontalOrganizationChart"/>
    <dgm:cxn modelId="{E5A77D7C-4991-4D1C-B89A-38E474F0254F}" type="presParOf" srcId="{8919CE27-874C-4EBE-A1F9-FE50E46CECBB}" destId="{1D3E66BD-1E98-42C0-B70E-719DD86976F2}" srcOrd="2" destOrd="0" presId="urn:microsoft.com/office/officeart/2009/3/layout/HorizontalOrganizationChart"/>
    <dgm:cxn modelId="{F6B9CC71-EE65-4029-9607-D88AA1D3AF2F}" type="presParOf" srcId="{C13769D6-BF54-42F4-AA78-1A28DB1450A4}" destId="{28E3C0DE-CBFE-4EC0-8973-C68D8C2564EB}" srcOrd="8" destOrd="0" presId="urn:microsoft.com/office/officeart/2009/3/layout/HorizontalOrganizationChart"/>
    <dgm:cxn modelId="{9718A16E-DA2C-4288-A780-B66BC64E281D}" type="presParOf" srcId="{C13769D6-BF54-42F4-AA78-1A28DB1450A4}" destId="{913679EE-EA06-4325-B094-AEA9CF11703F}" srcOrd="9" destOrd="0" presId="urn:microsoft.com/office/officeart/2009/3/layout/HorizontalOrganizationChart"/>
    <dgm:cxn modelId="{7FAF4085-B5E2-435B-9A42-24E8175D2D55}" type="presParOf" srcId="{913679EE-EA06-4325-B094-AEA9CF11703F}" destId="{1A1A28D3-981A-4E52-AB8E-EA2B66E24AD1}" srcOrd="0" destOrd="0" presId="urn:microsoft.com/office/officeart/2009/3/layout/HorizontalOrganizationChart"/>
    <dgm:cxn modelId="{390EFC50-5A74-4B92-92B7-8FF51113CE7D}" type="presParOf" srcId="{1A1A28D3-981A-4E52-AB8E-EA2B66E24AD1}" destId="{33978337-BEA6-47D8-A8CA-BB0143663DF5}" srcOrd="0" destOrd="0" presId="urn:microsoft.com/office/officeart/2009/3/layout/HorizontalOrganizationChart"/>
    <dgm:cxn modelId="{D8BCEE50-DE65-414C-8EDF-22645F05C412}" type="presParOf" srcId="{1A1A28D3-981A-4E52-AB8E-EA2B66E24AD1}" destId="{F7315B9E-E2F1-444D-9A94-EFDD2A190661}" srcOrd="1" destOrd="0" presId="urn:microsoft.com/office/officeart/2009/3/layout/HorizontalOrganizationChart"/>
    <dgm:cxn modelId="{C7DAFDF6-D0D7-4228-80E8-0779E3CDD874}" type="presParOf" srcId="{913679EE-EA06-4325-B094-AEA9CF11703F}" destId="{D4004354-5D07-4789-8D07-29C774626831}" srcOrd="1" destOrd="0" presId="urn:microsoft.com/office/officeart/2009/3/layout/HorizontalOrganizationChart"/>
    <dgm:cxn modelId="{E782E790-FA41-4037-B776-F29759C28582}" type="presParOf" srcId="{913679EE-EA06-4325-B094-AEA9CF11703F}" destId="{0AC8B1EE-F846-491D-BB15-E80895FBDFC0}" srcOrd="2" destOrd="0" presId="urn:microsoft.com/office/officeart/2009/3/layout/HorizontalOrganizationChart"/>
    <dgm:cxn modelId="{A52578EB-83F0-4E15-99D8-6A578A63176F}" type="presParOf" srcId="{D8097685-682E-4B9E-899E-48B70FD89B30}" destId="{70FF1CB8-7C50-4D45-9822-CF5A3AC1B46D}" srcOrd="2" destOrd="0" presId="urn:microsoft.com/office/officeart/2009/3/layout/HorizontalOrganizationChart"/>
    <dgm:cxn modelId="{281463C0-CAA7-44FB-BB6B-CF83F7DDE8A2}" type="presParOf" srcId="{6A800FF6-13F3-4C88-A1DE-40C3394589CF}" destId="{0FD017DE-397A-4E7B-A702-E258B1F3746B}" srcOrd="18" destOrd="0" presId="urn:microsoft.com/office/officeart/2009/3/layout/HorizontalOrganizationChart"/>
    <dgm:cxn modelId="{BBD43055-BE58-4193-A16E-6F62C176F531}" type="presParOf" srcId="{6A800FF6-13F3-4C88-A1DE-40C3394589CF}" destId="{72D028B8-62E8-454C-9AAF-992CCC8704B1}" srcOrd="19" destOrd="0" presId="urn:microsoft.com/office/officeart/2009/3/layout/HorizontalOrganizationChart"/>
    <dgm:cxn modelId="{415952C5-6F0D-4A97-8FDB-9369CC206A07}" type="presParOf" srcId="{72D028B8-62E8-454C-9AAF-992CCC8704B1}" destId="{EE4E31DE-F2AB-4925-90E5-321B09CC16BD}" srcOrd="0" destOrd="0" presId="urn:microsoft.com/office/officeart/2009/3/layout/HorizontalOrganizationChart"/>
    <dgm:cxn modelId="{D6FF8853-EA6C-4FF8-B137-02865DA6C9F5}" type="presParOf" srcId="{EE4E31DE-F2AB-4925-90E5-321B09CC16BD}" destId="{D6D80437-F651-47A7-8F71-CB925B1BC94F}" srcOrd="0" destOrd="0" presId="urn:microsoft.com/office/officeart/2009/3/layout/HorizontalOrganizationChart"/>
    <dgm:cxn modelId="{FBF48788-6FD6-43B8-A981-8AC7FE8A4072}" type="presParOf" srcId="{EE4E31DE-F2AB-4925-90E5-321B09CC16BD}" destId="{069612AD-D316-46A6-83E3-E62C62B53EDE}" srcOrd="1" destOrd="0" presId="urn:microsoft.com/office/officeart/2009/3/layout/HorizontalOrganizationChart"/>
    <dgm:cxn modelId="{E229BE5F-DC87-4E0F-A7C4-E3566D076384}" type="presParOf" srcId="{72D028B8-62E8-454C-9AAF-992CCC8704B1}" destId="{34A68333-6FC0-4F5F-90DE-E0BC49436A50}" srcOrd="1" destOrd="0" presId="urn:microsoft.com/office/officeart/2009/3/layout/HorizontalOrganizationChart"/>
    <dgm:cxn modelId="{092AE456-2AA1-4770-AC6B-568F57C33659}" type="presParOf" srcId="{34A68333-6FC0-4F5F-90DE-E0BC49436A50}" destId="{49997696-1C2E-438D-916A-07C31D072416}" srcOrd="0" destOrd="0" presId="urn:microsoft.com/office/officeart/2009/3/layout/HorizontalOrganizationChart"/>
    <dgm:cxn modelId="{94E0C508-B967-4015-83FF-4CD137B9B80A}" type="presParOf" srcId="{34A68333-6FC0-4F5F-90DE-E0BC49436A50}" destId="{F1942237-7B50-44C7-99E1-E04E316E866B}" srcOrd="1" destOrd="0" presId="urn:microsoft.com/office/officeart/2009/3/layout/HorizontalOrganizationChart"/>
    <dgm:cxn modelId="{74C7B9B0-E26C-422D-91B0-7C3BFF4FDFBB}" type="presParOf" srcId="{F1942237-7B50-44C7-99E1-E04E316E866B}" destId="{408DCB1D-EB18-494B-BE9D-7FC517237C45}" srcOrd="0" destOrd="0" presId="urn:microsoft.com/office/officeart/2009/3/layout/HorizontalOrganizationChart"/>
    <dgm:cxn modelId="{C77C9BBB-EECB-4AEC-8E75-CAA1E590D65E}" type="presParOf" srcId="{408DCB1D-EB18-494B-BE9D-7FC517237C45}" destId="{59E92EA4-4580-44E5-A83A-3956398D9EAC}" srcOrd="0" destOrd="0" presId="urn:microsoft.com/office/officeart/2009/3/layout/HorizontalOrganizationChart"/>
    <dgm:cxn modelId="{4A8781FE-EFA2-4B68-8BF6-B299629722F3}" type="presParOf" srcId="{408DCB1D-EB18-494B-BE9D-7FC517237C45}" destId="{0DC9F38E-A2E5-4EB0-9C82-4A066DE3BC0C}" srcOrd="1" destOrd="0" presId="urn:microsoft.com/office/officeart/2009/3/layout/HorizontalOrganizationChart"/>
    <dgm:cxn modelId="{7A60A2C2-F108-48A1-8B20-00574D4FC376}" type="presParOf" srcId="{F1942237-7B50-44C7-99E1-E04E316E866B}" destId="{463A778C-B342-4CA8-9AFA-0087940D0A96}" srcOrd="1" destOrd="0" presId="urn:microsoft.com/office/officeart/2009/3/layout/HorizontalOrganizationChart"/>
    <dgm:cxn modelId="{B25B213C-AB6D-47B2-A597-0AED9E8825F4}" type="presParOf" srcId="{F1942237-7B50-44C7-99E1-E04E316E866B}" destId="{79F2D1E8-BE89-4D92-836B-02392DF8589F}" srcOrd="2" destOrd="0" presId="urn:microsoft.com/office/officeart/2009/3/layout/HorizontalOrganizationChart"/>
    <dgm:cxn modelId="{D1917CBF-96B5-4466-B1C5-5FA69A6E8FEE}" type="presParOf" srcId="{72D028B8-62E8-454C-9AAF-992CCC8704B1}" destId="{384CFE5F-BD22-45E8-9E7D-5991BBBE3E37}" srcOrd="2" destOrd="0" presId="urn:microsoft.com/office/officeart/2009/3/layout/HorizontalOrganizationChart"/>
    <dgm:cxn modelId="{2A934452-A9E5-45FD-AF40-0D6DFE104D64}" type="presParOf" srcId="{063791CC-6870-4C68-A739-8D6520BAAE66}" destId="{67075A72-A954-49DE-8F5C-EA447C0918E9}" srcOrd="2" destOrd="0" presId="urn:microsoft.com/office/officeart/2009/3/layout/HorizontalOrganizationChar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88B71941-D8B4-40DA-B369-4D3C80D735F7}" type="doc">
      <dgm:prSet loTypeId="urn:microsoft.com/office/officeart/2009/3/layout/HorizontalOrganizationChart" loCatId="hierarchy" qsTypeId="urn:microsoft.com/office/officeart/2005/8/quickstyle/simple5" qsCatId="simple" csTypeId="urn:microsoft.com/office/officeart/2005/8/colors/accent1_2" csCatId="accent1" phldr="1"/>
      <dgm:spPr/>
      <dgm:t>
        <a:bodyPr/>
        <a:lstStyle/>
        <a:p>
          <a:endParaRPr lang="en-ZA"/>
        </a:p>
      </dgm:t>
    </dgm:pt>
    <dgm:pt modelId="{B1593727-B2F8-4228-9FF2-CF4C399EBFE3}">
      <dgm:prSet phldrT="[Text]"/>
      <dgm:spPr/>
      <dgm:t>
        <a:bodyPr/>
        <a:lstStyle/>
        <a:p>
          <a:r>
            <a:rPr lang="en-ZA"/>
            <a:t>Project Execution</a:t>
          </a:r>
        </a:p>
      </dgm:t>
    </dgm:pt>
    <dgm:pt modelId="{A577544D-BB78-47C6-9228-411DAE7A15D6}" type="parTrans" cxnId="{05644BF0-6B54-45EB-A874-5D2AC4096C18}">
      <dgm:prSet/>
      <dgm:spPr/>
      <dgm:t>
        <a:bodyPr/>
        <a:lstStyle/>
        <a:p>
          <a:endParaRPr lang="en-ZA"/>
        </a:p>
      </dgm:t>
    </dgm:pt>
    <dgm:pt modelId="{75F45E03-280E-4AFF-AE40-4A0F26B29798}" type="sibTrans" cxnId="{05644BF0-6B54-45EB-A874-5D2AC4096C18}">
      <dgm:prSet/>
      <dgm:spPr/>
      <dgm:t>
        <a:bodyPr/>
        <a:lstStyle/>
        <a:p>
          <a:endParaRPr lang="en-ZA"/>
        </a:p>
      </dgm:t>
    </dgm:pt>
    <dgm:pt modelId="{77B13316-91E2-48DF-9366-5037B24A7DFA}">
      <dgm:prSet/>
      <dgm:spPr/>
      <dgm:t>
        <a:bodyPr/>
        <a:lstStyle/>
        <a:p>
          <a:r>
            <a:rPr lang="en-ZA"/>
            <a:t>Monitor and Control</a:t>
          </a:r>
        </a:p>
      </dgm:t>
    </dgm:pt>
    <dgm:pt modelId="{EC9768BC-DEA7-48DD-ACFD-F7DA2525C232}" type="parTrans" cxnId="{95FED5CF-E860-474D-BEF5-2462B79F19B3}">
      <dgm:prSet/>
      <dgm:spPr/>
      <dgm:t>
        <a:bodyPr/>
        <a:lstStyle/>
        <a:p>
          <a:endParaRPr lang="en-ZA"/>
        </a:p>
      </dgm:t>
    </dgm:pt>
    <dgm:pt modelId="{A9F5E809-BCD2-4B91-829E-AADD74AC9F44}" type="sibTrans" cxnId="{95FED5CF-E860-474D-BEF5-2462B79F19B3}">
      <dgm:prSet/>
      <dgm:spPr/>
      <dgm:t>
        <a:bodyPr/>
        <a:lstStyle/>
        <a:p>
          <a:endParaRPr lang="en-ZA"/>
        </a:p>
      </dgm:t>
    </dgm:pt>
    <dgm:pt modelId="{FBEFF879-8370-4762-828C-697C5C6CDF11}">
      <dgm:prSet/>
      <dgm:spPr/>
      <dgm:t>
        <a:bodyPr/>
        <a:lstStyle/>
        <a:p>
          <a:r>
            <a:rPr lang="en-ZA"/>
            <a:t>Perform Time Management</a:t>
          </a:r>
        </a:p>
      </dgm:t>
    </dgm:pt>
    <dgm:pt modelId="{B76302C4-D51F-4999-B840-881232FE69C9}" type="parTrans" cxnId="{5F7D2BC2-F509-483A-8234-B51EA9E3A38C}">
      <dgm:prSet/>
      <dgm:spPr/>
      <dgm:t>
        <a:bodyPr/>
        <a:lstStyle/>
        <a:p>
          <a:endParaRPr lang="en-ZA"/>
        </a:p>
      </dgm:t>
    </dgm:pt>
    <dgm:pt modelId="{A9C8DABA-4C55-457C-B016-AEC595575B3A}" type="sibTrans" cxnId="{5F7D2BC2-F509-483A-8234-B51EA9E3A38C}">
      <dgm:prSet/>
      <dgm:spPr/>
      <dgm:t>
        <a:bodyPr/>
        <a:lstStyle/>
        <a:p>
          <a:endParaRPr lang="en-ZA"/>
        </a:p>
      </dgm:t>
    </dgm:pt>
    <dgm:pt modelId="{DF828154-55F0-4296-995D-7C276CCB49B7}">
      <dgm:prSet/>
      <dgm:spPr/>
      <dgm:t>
        <a:bodyPr/>
        <a:lstStyle/>
        <a:p>
          <a:r>
            <a:rPr lang="en-ZA"/>
            <a:t>Perform Cost Management</a:t>
          </a:r>
        </a:p>
      </dgm:t>
    </dgm:pt>
    <dgm:pt modelId="{F0A2473F-3A0B-4328-B3F3-5BDD0A295CD8}" type="parTrans" cxnId="{4D9DE6BF-1F93-4C42-8E53-92FA7D977FCC}">
      <dgm:prSet/>
      <dgm:spPr/>
      <dgm:t>
        <a:bodyPr/>
        <a:lstStyle/>
        <a:p>
          <a:endParaRPr lang="en-ZA"/>
        </a:p>
      </dgm:t>
    </dgm:pt>
    <dgm:pt modelId="{81DCFF58-6E94-4C39-BD5B-926FE73E354F}" type="sibTrans" cxnId="{4D9DE6BF-1F93-4C42-8E53-92FA7D977FCC}">
      <dgm:prSet/>
      <dgm:spPr/>
      <dgm:t>
        <a:bodyPr/>
        <a:lstStyle/>
        <a:p>
          <a:endParaRPr lang="en-ZA"/>
        </a:p>
      </dgm:t>
    </dgm:pt>
    <dgm:pt modelId="{5FE7ED61-D58B-43FB-AE05-0538C777207B}">
      <dgm:prSet/>
      <dgm:spPr/>
      <dgm:t>
        <a:bodyPr/>
        <a:lstStyle/>
        <a:p>
          <a:r>
            <a:rPr lang="en-ZA"/>
            <a:t>Perform Quality Management</a:t>
          </a:r>
        </a:p>
      </dgm:t>
    </dgm:pt>
    <dgm:pt modelId="{F3117432-984A-4F0A-8427-A2407B476362}" type="parTrans" cxnId="{FC12DD3D-36C9-46D3-9C5D-C9EC34B751BA}">
      <dgm:prSet/>
      <dgm:spPr/>
      <dgm:t>
        <a:bodyPr/>
        <a:lstStyle/>
        <a:p>
          <a:endParaRPr lang="en-ZA"/>
        </a:p>
      </dgm:t>
    </dgm:pt>
    <dgm:pt modelId="{BBB0C359-9EB7-4AF8-A47D-10775D1AAD71}" type="sibTrans" cxnId="{FC12DD3D-36C9-46D3-9C5D-C9EC34B751BA}">
      <dgm:prSet/>
      <dgm:spPr/>
      <dgm:t>
        <a:bodyPr/>
        <a:lstStyle/>
        <a:p>
          <a:endParaRPr lang="en-ZA"/>
        </a:p>
      </dgm:t>
    </dgm:pt>
    <dgm:pt modelId="{074E9333-6D3C-48CC-BFCE-D080145F0F4A}">
      <dgm:prSet/>
      <dgm:spPr/>
      <dgm:t>
        <a:bodyPr/>
        <a:lstStyle/>
        <a:p>
          <a:r>
            <a:rPr lang="en-ZA"/>
            <a:t>Perform Change Management</a:t>
          </a:r>
        </a:p>
      </dgm:t>
    </dgm:pt>
    <dgm:pt modelId="{884E1888-B6EC-48DC-A6AE-059A98440609}" type="parTrans" cxnId="{8A875714-D65A-48E1-945F-C548C64B984F}">
      <dgm:prSet/>
      <dgm:spPr/>
      <dgm:t>
        <a:bodyPr/>
        <a:lstStyle/>
        <a:p>
          <a:endParaRPr lang="en-ZA"/>
        </a:p>
      </dgm:t>
    </dgm:pt>
    <dgm:pt modelId="{5F93CD0B-054C-4010-87B6-47BA5C04219F}" type="sibTrans" cxnId="{8A875714-D65A-48E1-945F-C548C64B984F}">
      <dgm:prSet/>
      <dgm:spPr/>
      <dgm:t>
        <a:bodyPr/>
        <a:lstStyle/>
        <a:p>
          <a:endParaRPr lang="en-ZA"/>
        </a:p>
      </dgm:t>
    </dgm:pt>
    <dgm:pt modelId="{FAEECBCD-B1EF-49DE-AE78-746E75258B1D}">
      <dgm:prSet/>
      <dgm:spPr/>
      <dgm:t>
        <a:bodyPr/>
        <a:lstStyle/>
        <a:p>
          <a:r>
            <a:rPr lang="en-ZA"/>
            <a:t>Perform Risk Management</a:t>
          </a:r>
        </a:p>
      </dgm:t>
    </dgm:pt>
    <dgm:pt modelId="{785F8EA6-01B8-4263-BACA-B0D36C9DED2D}" type="parTrans" cxnId="{355DDF17-24AD-480F-AE52-00A99B8B313F}">
      <dgm:prSet/>
      <dgm:spPr/>
      <dgm:t>
        <a:bodyPr/>
        <a:lstStyle/>
        <a:p>
          <a:endParaRPr lang="en-ZA"/>
        </a:p>
      </dgm:t>
    </dgm:pt>
    <dgm:pt modelId="{AA2E649E-FA43-4D13-8650-0EC1A286E8F8}" type="sibTrans" cxnId="{355DDF17-24AD-480F-AE52-00A99B8B313F}">
      <dgm:prSet/>
      <dgm:spPr/>
      <dgm:t>
        <a:bodyPr/>
        <a:lstStyle/>
        <a:p>
          <a:endParaRPr lang="en-ZA"/>
        </a:p>
      </dgm:t>
    </dgm:pt>
    <dgm:pt modelId="{BEE5DB36-96D5-4447-8728-A45A4402F082}">
      <dgm:prSet/>
      <dgm:spPr/>
      <dgm:t>
        <a:bodyPr/>
        <a:lstStyle/>
        <a:p>
          <a:r>
            <a:rPr lang="en-ZA"/>
            <a:t>Perform Issue Management</a:t>
          </a:r>
        </a:p>
      </dgm:t>
    </dgm:pt>
    <dgm:pt modelId="{FEE66F95-9049-42CC-9A9D-EDEE1A5B68D5}" type="parTrans" cxnId="{02B2D562-5DD7-43A1-9C64-EB259EAE5437}">
      <dgm:prSet/>
      <dgm:spPr/>
      <dgm:t>
        <a:bodyPr/>
        <a:lstStyle/>
        <a:p>
          <a:endParaRPr lang="en-ZA"/>
        </a:p>
      </dgm:t>
    </dgm:pt>
    <dgm:pt modelId="{0A974D0E-5466-40B8-8508-C7406C20CED6}" type="sibTrans" cxnId="{02B2D562-5DD7-43A1-9C64-EB259EAE5437}">
      <dgm:prSet/>
      <dgm:spPr/>
      <dgm:t>
        <a:bodyPr/>
        <a:lstStyle/>
        <a:p>
          <a:endParaRPr lang="en-ZA"/>
        </a:p>
      </dgm:t>
    </dgm:pt>
    <dgm:pt modelId="{1E7447AA-E63D-4996-9ACC-14CC5EA1A70D}">
      <dgm:prSet/>
      <dgm:spPr/>
      <dgm:t>
        <a:bodyPr/>
        <a:lstStyle/>
        <a:p>
          <a:r>
            <a:rPr lang="en-ZA"/>
            <a:t>Perform Procurement Management</a:t>
          </a:r>
        </a:p>
      </dgm:t>
    </dgm:pt>
    <dgm:pt modelId="{BFF0156B-7883-4AE2-BD38-5F63AA529E17}" type="parTrans" cxnId="{5DC91B36-D9DB-43F6-8505-BAB878A24E0F}">
      <dgm:prSet/>
      <dgm:spPr/>
      <dgm:t>
        <a:bodyPr/>
        <a:lstStyle/>
        <a:p>
          <a:endParaRPr lang="en-ZA"/>
        </a:p>
      </dgm:t>
    </dgm:pt>
    <dgm:pt modelId="{0416E611-1045-4F89-A462-9A83F480AD43}" type="sibTrans" cxnId="{5DC91B36-D9DB-43F6-8505-BAB878A24E0F}">
      <dgm:prSet/>
      <dgm:spPr/>
      <dgm:t>
        <a:bodyPr/>
        <a:lstStyle/>
        <a:p>
          <a:endParaRPr lang="en-ZA"/>
        </a:p>
      </dgm:t>
    </dgm:pt>
    <dgm:pt modelId="{B59CCC2C-3A7D-4CA4-97F3-078A3A55151D}">
      <dgm:prSet/>
      <dgm:spPr/>
      <dgm:t>
        <a:bodyPr/>
        <a:lstStyle/>
        <a:p>
          <a:r>
            <a:rPr lang="en-ZA"/>
            <a:t>Perform Acceptance Management</a:t>
          </a:r>
        </a:p>
      </dgm:t>
    </dgm:pt>
    <dgm:pt modelId="{77D984F2-2512-4803-B05A-CD8B4A3BC1A8}" type="parTrans" cxnId="{24CA1CD3-656F-42EC-8C6B-5AE5D9D2B165}">
      <dgm:prSet/>
      <dgm:spPr/>
      <dgm:t>
        <a:bodyPr/>
        <a:lstStyle/>
        <a:p>
          <a:endParaRPr lang="en-ZA"/>
        </a:p>
      </dgm:t>
    </dgm:pt>
    <dgm:pt modelId="{C8AEA822-FABF-4D3B-AE5D-DDAE8779F6DF}" type="sibTrans" cxnId="{24CA1CD3-656F-42EC-8C6B-5AE5D9D2B165}">
      <dgm:prSet/>
      <dgm:spPr/>
      <dgm:t>
        <a:bodyPr/>
        <a:lstStyle/>
        <a:p>
          <a:endParaRPr lang="en-ZA"/>
        </a:p>
      </dgm:t>
    </dgm:pt>
    <dgm:pt modelId="{83763861-B30A-4D78-8BA9-4F822D92D2C3}">
      <dgm:prSet/>
      <dgm:spPr/>
      <dgm:t>
        <a:bodyPr/>
        <a:lstStyle/>
        <a:p>
          <a:r>
            <a:rPr lang="en-ZA"/>
            <a:t>Perform Communications Management</a:t>
          </a:r>
        </a:p>
      </dgm:t>
    </dgm:pt>
    <dgm:pt modelId="{E603BC92-9D86-4666-8681-A979939516FF}" type="parTrans" cxnId="{33DDDDB6-4E65-4641-A40B-DC9BC9111352}">
      <dgm:prSet/>
      <dgm:spPr/>
      <dgm:t>
        <a:bodyPr/>
        <a:lstStyle/>
        <a:p>
          <a:endParaRPr lang="en-ZA"/>
        </a:p>
      </dgm:t>
    </dgm:pt>
    <dgm:pt modelId="{82FDAC31-DD4A-48A6-9CC9-82FDF62C67FE}" type="sibTrans" cxnId="{33DDDDB6-4E65-4641-A40B-DC9BC9111352}">
      <dgm:prSet/>
      <dgm:spPr/>
      <dgm:t>
        <a:bodyPr/>
        <a:lstStyle/>
        <a:p>
          <a:endParaRPr lang="en-ZA"/>
        </a:p>
      </dgm:t>
    </dgm:pt>
    <dgm:pt modelId="{B870DE5B-AB49-4651-A153-DA5B982B824D}">
      <dgm:prSet/>
      <dgm:spPr/>
      <dgm:t>
        <a:bodyPr/>
        <a:lstStyle/>
        <a:p>
          <a:r>
            <a:rPr lang="en-ZA"/>
            <a:t>Execution Phase Review</a:t>
          </a:r>
        </a:p>
      </dgm:t>
    </dgm:pt>
    <dgm:pt modelId="{966EA12D-EFD4-4308-8443-19E0A07DBE0F}" type="parTrans" cxnId="{ABE50967-1189-4BE9-AB74-E2DBBD765B75}">
      <dgm:prSet/>
      <dgm:spPr/>
      <dgm:t>
        <a:bodyPr/>
        <a:lstStyle/>
        <a:p>
          <a:endParaRPr lang="en-ZA"/>
        </a:p>
      </dgm:t>
    </dgm:pt>
    <dgm:pt modelId="{DDC56EBD-29AA-4045-BBD8-1FC036125FA1}" type="sibTrans" cxnId="{ABE50967-1189-4BE9-AB74-E2DBBD765B75}">
      <dgm:prSet/>
      <dgm:spPr/>
      <dgm:t>
        <a:bodyPr/>
        <a:lstStyle/>
        <a:p>
          <a:endParaRPr lang="en-ZA"/>
        </a:p>
      </dgm:t>
    </dgm:pt>
    <dgm:pt modelId="{9A5A0301-CB96-4B45-8527-F69C5EF22239}">
      <dgm:prSet/>
      <dgm:spPr/>
      <dgm:t>
        <a:bodyPr/>
        <a:lstStyle/>
        <a:p>
          <a:r>
            <a:rPr lang="en-ZA"/>
            <a:t>Build Deliverables</a:t>
          </a:r>
        </a:p>
      </dgm:t>
    </dgm:pt>
    <dgm:pt modelId="{24508A1D-C579-4903-A826-C97BDE2171B6}" type="parTrans" cxnId="{B08ED799-AB20-43DF-AAAF-25F53EE49D4E}">
      <dgm:prSet/>
      <dgm:spPr/>
      <dgm:t>
        <a:bodyPr/>
        <a:lstStyle/>
        <a:p>
          <a:endParaRPr lang="en-ZA"/>
        </a:p>
      </dgm:t>
    </dgm:pt>
    <dgm:pt modelId="{B4F941D0-B70A-43B2-B8F9-93ACA84C47CD}" type="sibTrans" cxnId="{B08ED799-AB20-43DF-AAAF-25F53EE49D4E}">
      <dgm:prSet/>
      <dgm:spPr/>
      <dgm:t>
        <a:bodyPr/>
        <a:lstStyle/>
        <a:p>
          <a:endParaRPr lang="en-ZA"/>
        </a:p>
      </dgm:t>
    </dgm:pt>
    <dgm:pt modelId="{D652628B-FB22-48FF-99EB-6250F99A383F}">
      <dgm:prSet/>
      <dgm:spPr/>
      <dgm:t>
        <a:bodyPr/>
        <a:lstStyle/>
        <a:p>
          <a:r>
            <a:rPr lang="en-ZA"/>
            <a:t>Guide</a:t>
          </a:r>
        </a:p>
      </dgm:t>
    </dgm:pt>
    <dgm:pt modelId="{1CD639F9-5C36-4A02-9253-0282F8DBF9FB}" type="parTrans" cxnId="{409BE6B2-C26E-4411-8840-4CCC0FF01C90}">
      <dgm:prSet/>
      <dgm:spPr/>
      <dgm:t>
        <a:bodyPr/>
        <a:lstStyle/>
        <a:p>
          <a:endParaRPr lang="en-ZA"/>
        </a:p>
      </dgm:t>
    </dgm:pt>
    <dgm:pt modelId="{F795ECC1-33C1-4887-8707-2F959D2B06E6}" type="sibTrans" cxnId="{409BE6B2-C26E-4411-8840-4CCC0FF01C90}">
      <dgm:prSet/>
      <dgm:spPr/>
      <dgm:t>
        <a:bodyPr/>
        <a:lstStyle/>
        <a:p>
          <a:endParaRPr lang="en-ZA"/>
        </a:p>
      </dgm:t>
    </dgm:pt>
    <dgm:pt modelId="{423D2748-525F-426F-A0D3-027F898926F9}">
      <dgm:prSet/>
      <dgm:spPr/>
      <dgm:t>
        <a:bodyPr/>
        <a:lstStyle/>
        <a:p>
          <a:r>
            <a:rPr lang="en-ZA"/>
            <a:t>Guide</a:t>
          </a:r>
        </a:p>
      </dgm:t>
    </dgm:pt>
    <dgm:pt modelId="{CF95A87B-A635-4661-8E62-258E4744AAA2}" type="parTrans" cxnId="{CE5B744B-0F58-45EB-B7A2-7DA710B031A2}">
      <dgm:prSet/>
      <dgm:spPr/>
      <dgm:t>
        <a:bodyPr/>
        <a:lstStyle/>
        <a:p>
          <a:endParaRPr lang="en-ZA"/>
        </a:p>
      </dgm:t>
    </dgm:pt>
    <dgm:pt modelId="{B74BA714-8DB5-453A-9183-6CFA7E4300FC}" type="sibTrans" cxnId="{CE5B744B-0F58-45EB-B7A2-7DA710B031A2}">
      <dgm:prSet/>
      <dgm:spPr/>
      <dgm:t>
        <a:bodyPr/>
        <a:lstStyle/>
        <a:p>
          <a:endParaRPr lang="en-ZA"/>
        </a:p>
      </dgm:t>
    </dgm:pt>
    <dgm:pt modelId="{AE94A0D8-0DF0-4A28-BD55-0185682C4F60}">
      <dgm:prSet/>
      <dgm:spPr/>
      <dgm:t>
        <a:bodyPr/>
        <a:lstStyle/>
        <a:p>
          <a:r>
            <a:rPr lang="en-ZA"/>
            <a:t>Time Managment Process</a:t>
          </a:r>
        </a:p>
      </dgm:t>
    </dgm:pt>
    <dgm:pt modelId="{B36E202D-3EFA-45E1-A4FA-8C100C920DA9}" type="parTrans" cxnId="{67F5CE58-1EC0-4E5E-820B-EEA8DA609058}">
      <dgm:prSet/>
      <dgm:spPr/>
      <dgm:t>
        <a:bodyPr/>
        <a:lstStyle/>
        <a:p>
          <a:endParaRPr lang="en-ZA"/>
        </a:p>
      </dgm:t>
    </dgm:pt>
    <dgm:pt modelId="{7058A2EB-FFCF-4913-9701-4CFD8C3A233D}" type="sibTrans" cxnId="{67F5CE58-1EC0-4E5E-820B-EEA8DA609058}">
      <dgm:prSet/>
      <dgm:spPr/>
      <dgm:t>
        <a:bodyPr/>
        <a:lstStyle/>
        <a:p>
          <a:endParaRPr lang="en-ZA"/>
        </a:p>
      </dgm:t>
    </dgm:pt>
    <dgm:pt modelId="{B8CC36D0-9ABF-487C-8F78-DA12A972293A}">
      <dgm:prSet/>
      <dgm:spPr/>
      <dgm:t>
        <a:bodyPr/>
        <a:lstStyle/>
        <a:p>
          <a:r>
            <a:rPr lang="en-ZA"/>
            <a:t>Timesheet</a:t>
          </a:r>
        </a:p>
      </dgm:t>
    </dgm:pt>
    <dgm:pt modelId="{6F41E1AE-2298-4EB3-A6A7-7F95508A5DE3}" type="parTrans" cxnId="{23615BD8-EB8D-4C4D-8F7B-BB5FA0A1CC83}">
      <dgm:prSet/>
      <dgm:spPr/>
      <dgm:t>
        <a:bodyPr/>
        <a:lstStyle/>
        <a:p>
          <a:endParaRPr lang="en-ZA"/>
        </a:p>
      </dgm:t>
    </dgm:pt>
    <dgm:pt modelId="{C7455FFA-0E6D-442F-A3B3-BCDF8C74FB08}" type="sibTrans" cxnId="{23615BD8-EB8D-4C4D-8F7B-BB5FA0A1CC83}">
      <dgm:prSet/>
      <dgm:spPr/>
      <dgm:t>
        <a:bodyPr/>
        <a:lstStyle/>
        <a:p>
          <a:endParaRPr lang="en-ZA"/>
        </a:p>
      </dgm:t>
    </dgm:pt>
    <dgm:pt modelId="{70C44ACD-E74B-4D45-B3FB-D498D64E106F}">
      <dgm:prSet/>
      <dgm:spPr/>
      <dgm:t>
        <a:bodyPr/>
        <a:lstStyle/>
        <a:p>
          <a:r>
            <a:rPr lang="en-ZA"/>
            <a:t>Timesheet Register</a:t>
          </a:r>
        </a:p>
      </dgm:t>
    </dgm:pt>
    <dgm:pt modelId="{8CC58B37-EAE7-4C57-9287-2A0FB04EC3F0}" type="parTrans" cxnId="{60F49C09-D208-413B-9418-3BC88491B3B7}">
      <dgm:prSet/>
      <dgm:spPr/>
      <dgm:t>
        <a:bodyPr/>
        <a:lstStyle/>
        <a:p>
          <a:endParaRPr lang="en-ZA"/>
        </a:p>
      </dgm:t>
    </dgm:pt>
    <dgm:pt modelId="{3992EC35-C482-43FE-9D03-227BA8A698CF}" type="sibTrans" cxnId="{60F49C09-D208-413B-9418-3BC88491B3B7}">
      <dgm:prSet/>
      <dgm:spPr/>
      <dgm:t>
        <a:bodyPr/>
        <a:lstStyle/>
        <a:p>
          <a:endParaRPr lang="en-ZA"/>
        </a:p>
      </dgm:t>
    </dgm:pt>
    <dgm:pt modelId="{0F829422-95F9-4181-8806-AAE062870693}">
      <dgm:prSet/>
      <dgm:spPr/>
      <dgm:t>
        <a:bodyPr/>
        <a:lstStyle/>
        <a:p>
          <a:r>
            <a:rPr lang="en-ZA"/>
            <a:t>Cost Managment Process</a:t>
          </a:r>
        </a:p>
      </dgm:t>
    </dgm:pt>
    <dgm:pt modelId="{460BD653-9F8E-4E04-8EBD-65C9E4A267BB}" type="parTrans" cxnId="{5847A857-726E-4970-B319-1FD99BF20D15}">
      <dgm:prSet/>
      <dgm:spPr/>
      <dgm:t>
        <a:bodyPr/>
        <a:lstStyle/>
        <a:p>
          <a:endParaRPr lang="en-ZA"/>
        </a:p>
      </dgm:t>
    </dgm:pt>
    <dgm:pt modelId="{39A83217-47FA-4722-AE99-839823437667}" type="sibTrans" cxnId="{5847A857-726E-4970-B319-1FD99BF20D15}">
      <dgm:prSet/>
      <dgm:spPr/>
      <dgm:t>
        <a:bodyPr/>
        <a:lstStyle/>
        <a:p>
          <a:endParaRPr lang="en-ZA"/>
        </a:p>
      </dgm:t>
    </dgm:pt>
    <dgm:pt modelId="{E30D031E-FE31-4723-A41B-F08B752B17D6}">
      <dgm:prSet/>
      <dgm:spPr/>
      <dgm:t>
        <a:bodyPr/>
        <a:lstStyle/>
        <a:p>
          <a:r>
            <a:rPr lang="en-ZA"/>
            <a:t>Expense Form</a:t>
          </a:r>
        </a:p>
      </dgm:t>
    </dgm:pt>
    <dgm:pt modelId="{AAA5748D-F46B-46F4-9CA6-A970F0B9E19E}" type="parTrans" cxnId="{4B76EC7B-2DA6-4714-875B-7B85354251F1}">
      <dgm:prSet/>
      <dgm:spPr/>
      <dgm:t>
        <a:bodyPr/>
        <a:lstStyle/>
        <a:p>
          <a:endParaRPr lang="en-ZA"/>
        </a:p>
      </dgm:t>
    </dgm:pt>
    <dgm:pt modelId="{3BC2BA06-027E-432F-A104-7E465716CDAA}" type="sibTrans" cxnId="{4B76EC7B-2DA6-4714-875B-7B85354251F1}">
      <dgm:prSet/>
      <dgm:spPr/>
      <dgm:t>
        <a:bodyPr/>
        <a:lstStyle/>
        <a:p>
          <a:endParaRPr lang="en-ZA"/>
        </a:p>
      </dgm:t>
    </dgm:pt>
    <dgm:pt modelId="{C9BB0BA9-2EEC-4649-A367-733D28FD5668}">
      <dgm:prSet/>
      <dgm:spPr/>
      <dgm:t>
        <a:bodyPr/>
        <a:lstStyle/>
        <a:p>
          <a:r>
            <a:rPr lang="en-ZA"/>
            <a:t>Expense Register</a:t>
          </a:r>
        </a:p>
      </dgm:t>
    </dgm:pt>
    <dgm:pt modelId="{2BF2ED54-F2E0-4721-8274-00046239653A}" type="parTrans" cxnId="{164BE85B-4829-4CB3-AC17-D8B06237F742}">
      <dgm:prSet/>
      <dgm:spPr/>
      <dgm:t>
        <a:bodyPr/>
        <a:lstStyle/>
        <a:p>
          <a:endParaRPr lang="en-ZA"/>
        </a:p>
      </dgm:t>
    </dgm:pt>
    <dgm:pt modelId="{E80E4F5B-D174-4AA3-B02C-3F41218B4E71}" type="sibTrans" cxnId="{164BE85B-4829-4CB3-AC17-D8B06237F742}">
      <dgm:prSet/>
      <dgm:spPr/>
      <dgm:t>
        <a:bodyPr/>
        <a:lstStyle/>
        <a:p>
          <a:endParaRPr lang="en-ZA"/>
        </a:p>
      </dgm:t>
    </dgm:pt>
    <dgm:pt modelId="{F66883FB-C403-4507-A9C4-6DF69985B565}">
      <dgm:prSet/>
      <dgm:spPr/>
      <dgm:t>
        <a:bodyPr/>
        <a:lstStyle/>
        <a:p>
          <a:r>
            <a:rPr lang="en-ZA"/>
            <a:t>Quality Managment Process</a:t>
          </a:r>
        </a:p>
      </dgm:t>
    </dgm:pt>
    <dgm:pt modelId="{CD692FFE-602F-46BD-B22C-68D8DABCEB07}" type="parTrans" cxnId="{E35E9F59-DC19-4261-9950-AEDC4A7D8B02}">
      <dgm:prSet/>
      <dgm:spPr/>
      <dgm:t>
        <a:bodyPr/>
        <a:lstStyle/>
        <a:p>
          <a:endParaRPr lang="en-ZA"/>
        </a:p>
      </dgm:t>
    </dgm:pt>
    <dgm:pt modelId="{3937D153-C874-4306-90F6-8E482D7215E2}" type="sibTrans" cxnId="{E35E9F59-DC19-4261-9950-AEDC4A7D8B02}">
      <dgm:prSet/>
      <dgm:spPr/>
      <dgm:t>
        <a:bodyPr/>
        <a:lstStyle/>
        <a:p>
          <a:endParaRPr lang="en-ZA"/>
        </a:p>
      </dgm:t>
    </dgm:pt>
    <dgm:pt modelId="{34B89A4D-B203-4FB1-81B4-60CB4E6968B1}">
      <dgm:prSet/>
      <dgm:spPr/>
      <dgm:t>
        <a:bodyPr/>
        <a:lstStyle/>
        <a:p>
          <a:r>
            <a:rPr lang="en-ZA"/>
            <a:t>Quality Review Form</a:t>
          </a:r>
        </a:p>
      </dgm:t>
    </dgm:pt>
    <dgm:pt modelId="{A7379E3B-2A44-44E6-804F-1DC876A7D412}" type="parTrans" cxnId="{FF895440-3BBF-40BA-859F-101643FA1651}">
      <dgm:prSet/>
      <dgm:spPr/>
      <dgm:t>
        <a:bodyPr/>
        <a:lstStyle/>
        <a:p>
          <a:endParaRPr lang="en-ZA"/>
        </a:p>
      </dgm:t>
    </dgm:pt>
    <dgm:pt modelId="{15AFB6B9-02D1-4940-B610-CAFDD2D2009F}" type="sibTrans" cxnId="{FF895440-3BBF-40BA-859F-101643FA1651}">
      <dgm:prSet/>
      <dgm:spPr/>
      <dgm:t>
        <a:bodyPr/>
        <a:lstStyle/>
        <a:p>
          <a:endParaRPr lang="en-ZA"/>
        </a:p>
      </dgm:t>
    </dgm:pt>
    <dgm:pt modelId="{1734AC0A-18BC-4E3F-AA68-D160F5A4DC87}">
      <dgm:prSet/>
      <dgm:spPr/>
      <dgm:t>
        <a:bodyPr/>
        <a:lstStyle/>
        <a:p>
          <a:r>
            <a:rPr lang="en-ZA"/>
            <a:t>Quality Register</a:t>
          </a:r>
        </a:p>
      </dgm:t>
    </dgm:pt>
    <dgm:pt modelId="{1C1B0A4D-B422-4C09-AB32-468C15301AA2}" type="parTrans" cxnId="{566872DE-184E-4AE6-8F7B-EFFC1FB01383}">
      <dgm:prSet/>
      <dgm:spPr/>
      <dgm:t>
        <a:bodyPr/>
        <a:lstStyle/>
        <a:p>
          <a:endParaRPr lang="en-ZA"/>
        </a:p>
      </dgm:t>
    </dgm:pt>
    <dgm:pt modelId="{45635B24-3B29-4BC7-AB70-19ADF1048B3C}" type="sibTrans" cxnId="{566872DE-184E-4AE6-8F7B-EFFC1FB01383}">
      <dgm:prSet/>
      <dgm:spPr/>
      <dgm:t>
        <a:bodyPr/>
        <a:lstStyle/>
        <a:p>
          <a:endParaRPr lang="en-ZA"/>
        </a:p>
      </dgm:t>
    </dgm:pt>
    <dgm:pt modelId="{7E6B1B28-6DE9-4915-8BA6-B8CAF8445EAB}">
      <dgm:prSet/>
      <dgm:spPr/>
      <dgm:t>
        <a:bodyPr/>
        <a:lstStyle/>
        <a:p>
          <a:r>
            <a:rPr lang="en-ZA"/>
            <a:t>Change Managment Process</a:t>
          </a:r>
        </a:p>
      </dgm:t>
    </dgm:pt>
    <dgm:pt modelId="{524B8BE9-B51D-4264-9EBA-62361E79C241}" type="parTrans" cxnId="{B3A0A33D-0CB6-4393-8148-7EDAC1EADB48}">
      <dgm:prSet/>
      <dgm:spPr/>
      <dgm:t>
        <a:bodyPr/>
        <a:lstStyle/>
        <a:p>
          <a:endParaRPr lang="en-ZA"/>
        </a:p>
      </dgm:t>
    </dgm:pt>
    <dgm:pt modelId="{401AE4ED-938A-48E6-A90A-7A1165C65BDC}" type="sibTrans" cxnId="{B3A0A33D-0CB6-4393-8148-7EDAC1EADB48}">
      <dgm:prSet/>
      <dgm:spPr/>
      <dgm:t>
        <a:bodyPr/>
        <a:lstStyle/>
        <a:p>
          <a:endParaRPr lang="en-ZA"/>
        </a:p>
      </dgm:t>
    </dgm:pt>
    <dgm:pt modelId="{2BB793E3-1D3E-41EB-9781-7707B43975B0}">
      <dgm:prSet/>
      <dgm:spPr/>
      <dgm:t>
        <a:bodyPr/>
        <a:lstStyle/>
        <a:p>
          <a:r>
            <a:rPr lang="en-ZA"/>
            <a:t>Change Request Form</a:t>
          </a:r>
        </a:p>
      </dgm:t>
    </dgm:pt>
    <dgm:pt modelId="{13D5FF94-890C-462A-92AC-B7E1EC72D5CF}" type="parTrans" cxnId="{A7DFD4B1-E856-46C8-9939-A7C364420334}">
      <dgm:prSet/>
      <dgm:spPr/>
      <dgm:t>
        <a:bodyPr/>
        <a:lstStyle/>
        <a:p>
          <a:endParaRPr lang="en-ZA"/>
        </a:p>
      </dgm:t>
    </dgm:pt>
    <dgm:pt modelId="{B6A7123D-0BDE-4A62-8496-8DEA6C1EA0F1}" type="sibTrans" cxnId="{A7DFD4B1-E856-46C8-9939-A7C364420334}">
      <dgm:prSet/>
      <dgm:spPr/>
      <dgm:t>
        <a:bodyPr/>
        <a:lstStyle/>
        <a:p>
          <a:endParaRPr lang="en-ZA"/>
        </a:p>
      </dgm:t>
    </dgm:pt>
    <dgm:pt modelId="{9A5FBD97-443F-4C50-BB65-C775664F6A52}">
      <dgm:prSet/>
      <dgm:spPr/>
      <dgm:t>
        <a:bodyPr/>
        <a:lstStyle/>
        <a:p>
          <a:r>
            <a:rPr lang="en-ZA"/>
            <a:t>Change Register</a:t>
          </a:r>
        </a:p>
      </dgm:t>
    </dgm:pt>
    <dgm:pt modelId="{0443D6DE-2579-43EB-B66F-9638E567788C}" type="parTrans" cxnId="{7B1627C6-1057-4EA2-9FDA-17142093E435}">
      <dgm:prSet/>
      <dgm:spPr/>
      <dgm:t>
        <a:bodyPr/>
        <a:lstStyle/>
        <a:p>
          <a:endParaRPr lang="en-ZA"/>
        </a:p>
      </dgm:t>
    </dgm:pt>
    <dgm:pt modelId="{4FC5FCAB-6669-4199-B7EA-D9E428471FC1}" type="sibTrans" cxnId="{7B1627C6-1057-4EA2-9FDA-17142093E435}">
      <dgm:prSet/>
      <dgm:spPr/>
      <dgm:t>
        <a:bodyPr/>
        <a:lstStyle/>
        <a:p>
          <a:endParaRPr lang="en-ZA"/>
        </a:p>
      </dgm:t>
    </dgm:pt>
    <dgm:pt modelId="{1E9C5A4C-8D66-4200-9EDD-6DC229ABE9D7}">
      <dgm:prSet/>
      <dgm:spPr/>
      <dgm:t>
        <a:bodyPr/>
        <a:lstStyle/>
        <a:p>
          <a:r>
            <a:rPr lang="en-ZA"/>
            <a:t>Risk Managment Process</a:t>
          </a:r>
        </a:p>
      </dgm:t>
    </dgm:pt>
    <dgm:pt modelId="{43233219-6C95-4080-99A8-FC1714EF4851}" type="parTrans" cxnId="{C74DD3CC-AF1E-449F-B4EB-F51F9D6BB6A7}">
      <dgm:prSet/>
      <dgm:spPr/>
      <dgm:t>
        <a:bodyPr/>
        <a:lstStyle/>
        <a:p>
          <a:endParaRPr lang="en-ZA"/>
        </a:p>
      </dgm:t>
    </dgm:pt>
    <dgm:pt modelId="{E76193DA-5451-4A81-ADCB-52E8FCBC727E}" type="sibTrans" cxnId="{C74DD3CC-AF1E-449F-B4EB-F51F9D6BB6A7}">
      <dgm:prSet/>
      <dgm:spPr/>
      <dgm:t>
        <a:bodyPr/>
        <a:lstStyle/>
        <a:p>
          <a:endParaRPr lang="en-ZA"/>
        </a:p>
      </dgm:t>
    </dgm:pt>
    <dgm:pt modelId="{64F560F8-8A2E-41FA-A06D-FE6A0FCB9E92}">
      <dgm:prSet/>
      <dgm:spPr/>
      <dgm:t>
        <a:bodyPr/>
        <a:lstStyle/>
        <a:p>
          <a:r>
            <a:rPr lang="en-ZA"/>
            <a:t>Risk Form</a:t>
          </a:r>
        </a:p>
      </dgm:t>
    </dgm:pt>
    <dgm:pt modelId="{304C7B55-AC89-4B33-AC8E-BD26FA763184}" type="parTrans" cxnId="{50DD71D5-FDFA-4A83-9781-26F88C32EB09}">
      <dgm:prSet/>
      <dgm:spPr/>
      <dgm:t>
        <a:bodyPr/>
        <a:lstStyle/>
        <a:p>
          <a:endParaRPr lang="en-ZA"/>
        </a:p>
      </dgm:t>
    </dgm:pt>
    <dgm:pt modelId="{3BD303AF-C51E-4810-819D-6410D30DA483}" type="sibTrans" cxnId="{50DD71D5-FDFA-4A83-9781-26F88C32EB09}">
      <dgm:prSet/>
      <dgm:spPr/>
      <dgm:t>
        <a:bodyPr/>
        <a:lstStyle/>
        <a:p>
          <a:endParaRPr lang="en-ZA"/>
        </a:p>
      </dgm:t>
    </dgm:pt>
    <dgm:pt modelId="{C2E7A717-C4A0-4838-8EFD-85691FB1716C}">
      <dgm:prSet/>
      <dgm:spPr/>
      <dgm:t>
        <a:bodyPr/>
        <a:lstStyle/>
        <a:p>
          <a:r>
            <a:rPr lang="en-ZA"/>
            <a:t>Risk Register</a:t>
          </a:r>
        </a:p>
      </dgm:t>
    </dgm:pt>
    <dgm:pt modelId="{6B222B3E-1ADD-4D49-96CF-B25C0759815F}" type="parTrans" cxnId="{2CA66A86-5C15-4BEB-B15A-C53AF4E6C986}">
      <dgm:prSet/>
      <dgm:spPr/>
      <dgm:t>
        <a:bodyPr/>
        <a:lstStyle/>
        <a:p>
          <a:endParaRPr lang="en-ZA"/>
        </a:p>
      </dgm:t>
    </dgm:pt>
    <dgm:pt modelId="{C77A7F43-E0A9-412F-8480-FD43BDBF0114}" type="sibTrans" cxnId="{2CA66A86-5C15-4BEB-B15A-C53AF4E6C986}">
      <dgm:prSet/>
      <dgm:spPr/>
      <dgm:t>
        <a:bodyPr/>
        <a:lstStyle/>
        <a:p>
          <a:endParaRPr lang="en-ZA"/>
        </a:p>
      </dgm:t>
    </dgm:pt>
    <dgm:pt modelId="{85EADEE7-2E5E-45DB-AD2E-855B23CCF536}">
      <dgm:prSet/>
      <dgm:spPr/>
      <dgm:t>
        <a:bodyPr/>
        <a:lstStyle/>
        <a:p>
          <a:r>
            <a:rPr lang="en-ZA"/>
            <a:t>Issue Managment Process</a:t>
          </a:r>
        </a:p>
      </dgm:t>
    </dgm:pt>
    <dgm:pt modelId="{20D659E7-7253-4C30-A7C1-E9EC7F14F9A3}" type="parTrans" cxnId="{AA1D0F02-804D-4E09-B1AC-CD0DE2A5DDE9}">
      <dgm:prSet/>
      <dgm:spPr/>
      <dgm:t>
        <a:bodyPr/>
        <a:lstStyle/>
        <a:p>
          <a:endParaRPr lang="en-ZA"/>
        </a:p>
      </dgm:t>
    </dgm:pt>
    <dgm:pt modelId="{A328A465-3172-4F3D-9ED3-F84D84AB5CD9}" type="sibTrans" cxnId="{AA1D0F02-804D-4E09-B1AC-CD0DE2A5DDE9}">
      <dgm:prSet/>
      <dgm:spPr/>
      <dgm:t>
        <a:bodyPr/>
        <a:lstStyle/>
        <a:p>
          <a:endParaRPr lang="en-ZA"/>
        </a:p>
      </dgm:t>
    </dgm:pt>
    <dgm:pt modelId="{8C2D5387-77FF-44F7-A4A3-7B0B8C134118}">
      <dgm:prSet/>
      <dgm:spPr/>
      <dgm:t>
        <a:bodyPr/>
        <a:lstStyle/>
        <a:p>
          <a:r>
            <a:rPr lang="en-ZA"/>
            <a:t>Issue Form</a:t>
          </a:r>
        </a:p>
      </dgm:t>
    </dgm:pt>
    <dgm:pt modelId="{B9A4E231-605F-4B17-835A-D2C0EFC04682}" type="parTrans" cxnId="{01C38923-6EFB-42BB-B09A-AB400C5782EC}">
      <dgm:prSet/>
      <dgm:spPr/>
      <dgm:t>
        <a:bodyPr/>
        <a:lstStyle/>
        <a:p>
          <a:endParaRPr lang="en-ZA"/>
        </a:p>
      </dgm:t>
    </dgm:pt>
    <dgm:pt modelId="{2A665D36-F530-4104-A44A-83E2569232A4}" type="sibTrans" cxnId="{01C38923-6EFB-42BB-B09A-AB400C5782EC}">
      <dgm:prSet/>
      <dgm:spPr/>
      <dgm:t>
        <a:bodyPr/>
        <a:lstStyle/>
        <a:p>
          <a:endParaRPr lang="en-ZA"/>
        </a:p>
      </dgm:t>
    </dgm:pt>
    <dgm:pt modelId="{9F30CBE3-F919-451E-A981-62B6776581DC}">
      <dgm:prSet/>
      <dgm:spPr/>
      <dgm:t>
        <a:bodyPr/>
        <a:lstStyle/>
        <a:p>
          <a:r>
            <a:rPr lang="en-ZA"/>
            <a:t>Issue Register</a:t>
          </a:r>
        </a:p>
      </dgm:t>
    </dgm:pt>
    <dgm:pt modelId="{C24706A0-E979-4A59-BDB8-7945F2770955}" type="parTrans" cxnId="{8D41AF45-142F-4F73-B154-E96F33197F78}">
      <dgm:prSet/>
      <dgm:spPr/>
      <dgm:t>
        <a:bodyPr/>
        <a:lstStyle/>
        <a:p>
          <a:endParaRPr lang="en-ZA"/>
        </a:p>
      </dgm:t>
    </dgm:pt>
    <dgm:pt modelId="{4602B52C-5721-4E9B-A7EB-8308544CC816}" type="sibTrans" cxnId="{8D41AF45-142F-4F73-B154-E96F33197F78}">
      <dgm:prSet/>
      <dgm:spPr/>
      <dgm:t>
        <a:bodyPr/>
        <a:lstStyle/>
        <a:p>
          <a:endParaRPr lang="en-ZA"/>
        </a:p>
      </dgm:t>
    </dgm:pt>
    <dgm:pt modelId="{A78E50EA-9981-4540-BA2E-BDD6C5D10368}">
      <dgm:prSet/>
      <dgm:spPr/>
      <dgm:t>
        <a:bodyPr/>
        <a:lstStyle/>
        <a:p>
          <a:r>
            <a:rPr lang="en-ZA"/>
            <a:t>Procurement Managment Process</a:t>
          </a:r>
        </a:p>
      </dgm:t>
    </dgm:pt>
    <dgm:pt modelId="{AC251D9C-5B60-4A88-A92E-A0A9084CE0B1}" type="parTrans" cxnId="{40A0AD59-7A6D-4484-B2EB-E9D274D14E55}">
      <dgm:prSet/>
      <dgm:spPr/>
      <dgm:t>
        <a:bodyPr/>
        <a:lstStyle/>
        <a:p>
          <a:endParaRPr lang="en-ZA"/>
        </a:p>
      </dgm:t>
    </dgm:pt>
    <dgm:pt modelId="{AAEC3583-1E50-4D41-AE98-60C734565E12}" type="sibTrans" cxnId="{40A0AD59-7A6D-4484-B2EB-E9D274D14E55}">
      <dgm:prSet/>
      <dgm:spPr/>
      <dgm:t>
        <a:bodyPr/>
        <a:lstStyle/>
        <a:p>
          <a:endParaRPr lang="en-ZA"/>
        </a:p>
      </dgm:t>
    </dgm:pt>
    <dgm:pt modelId="{54B2D357-A785-45D4-B1B6-B87820097605}">
      <dgm:prSet/>
      <dgm:spPr/>
      <dgm:t>
        <a:bodyPr/>
        <a:lstStyle/>
        <a:p>
          <a:r>
            <a:rPr lang="en-ZA"/>
            <a:t>Purchase Order Form</a:t>
          </a:r>
        </a:p>
      </dgm:t>
    </dgm:pt>
    <dgm:pt modelId="{8DB7F500-A530-4B7F-8182-9549285AB1DD}" type="parTrans" cxnId="{00A120C7-9391-4F29-B841-1E562B8161B7}">
      <dgm:prSet/>
      <dgm:spPr/>
      <dgm:t>
        <a:bodyPr/>
        <a:lstStyle/>
        <a:p>
          <a:endParaRPr lang="en-ZA"/>
        </a:p>
      </dgm:t>
    </dgm:pt>
    <dgm:pt modelId="{A154D61D-8573-4FE6-A18C-C3253F20D53C}" type="sibTrans" cxnId="{00A120C7-9391-4F29-B841-1E562B8161B7}">
      <dgm:prSet/>
      <dgm:spPr/>
      <dgm:t>
        <a:bodyPr/>
        <a:lstStyle/>
        <a:p>
          <a:endParaRPr lang="en-ZA"/>
        </a:p>
      </dgm:t>
    </dgm:pt>
    <dgm:pt modelId="{A20F0E6A-D80F-43AE-BE52-62D90FEACA71}">
      <dgm:prSet/>
      <dgm:spPr/>
      <dgm:t>
        <a:bodyPr/>
        <a:lstStyle/>
        <a:p>
          <a:r>
            <a:rPr lang="en-ZA"/>
            <a:t>Procurement Register</a:t>
          </a:r>
        </a:p>
      </dgm:t>
    </dgm:pt>
    <dgm:pt modelId="{21D7D65A-F3C6-4DD1-8C3C-3F0EA6E84260}" type="parTrans" cxnId="{058BABBD-2D3D-4BDF-90D2-9E729B26B480}">
      <dgm:prSet/>
      <dgm:spPr/>
      <dgm:t>
        <a:bodyPr/>
        <a:lstStyle/>
        <a:p>
          <a:endParaRPr lang="en-ZA"/>
        </a:p>
      </dgm:t>
    </dgm:pt>
    <dgm:pt modelId="{6C083914-B67E-490A-A2EB-8B4D87248153}" type="sibTrans" cxnId="{058BABBD-2D3D-4BDF-90D2-9E729B26B480}">
      <dgm:prSet/>
      <dgm:spPr/>
      <dgm:t>
        <a:bodyPr/>
        <a:lstStyle/>
        <a:p>
          <a:endParaRPr lang="en-ZA"/>
        </a:p>
      </dgm:t>
    </dgm:pt>
    <dgm:pt modelId="{2FDC33C6-2C1B-43D9-9F8B-D69B503F8B25}">
      <dgm:prSet/>
      <dgm:spPr/>
      <dgm:t>
        <a:bodyPr/>
        <a:lstStyle/>
        <a:p>
          <a:r>
            <a:rPr lang="en-ZA"/>
            <a:t>Acceptance Managment Process</a:t>
          </a:r>
        </a:p>
      </dgm:t>
    </dgm:pt>
    <dgm:pt modelId="{D2A17857-B251-4517-A1D2-3281E4871862}" type="parTrans" cxnId="{DD3081E4-38FD-4958-84F4-D53EF7CC51D1}">
      <dgm:prSet/>
      <dgm:spPr/>
      <dgm:t>
        <a:bodyPr/>
        <a:lstStyle/>
        <a:p>
          <a:endParaRPr lang="en-ZA"/>
        </a:p>
      </dgm:t>
    </dgm:pt>
    <dgm:pt modelId="{34DBB9A8-F0C1-4965-9B47-BB22DA7A8281}" type="sibTrans" cxnId="{DD3081E4-38FD-4958-84F4-D53EF7CC51D1}">
      <dgm:prSet/>
      <dgm:spPr/>
      <dgm:t>
        <a:bodyPr/>
        <a:lstStyle/>
        <a:p>
          <a:endParaRPr lang="en-ZA"/>
        </a:p>
      </dgm:t>
    </dgm:pt>
    <dgm:pt modelId="{4AA0D933-9F27-49A9-AABA-092E4B4BA6A3}">
      <dgm:prSet/>
      <dgm:spPr/>
      <dgm:t>
        <a:bodyPr/>
        <a:lstStyle/>
        <a:p>
          <a:r>
            <a:rPr lang="en-ZA"/>
            <a:t>Acceptance Form</a:t>
          </a:r>
        </a:p>
      </dgm:t>
    </dgm:pt>
    <dgm:pt modelId="{710E8892-3261-4C23-8909-59AE83743F29}" type="parTrans" cxnId="{3CB538A0-EA4C-4D3E-BD50-09A30B72541B}">
      <dgm:prSet/>
      <dgm:spPr/>
      <dgm:t>
        <a:bodyPr/>
        <a:lstStyle/>
        <a:p>
          <a:endParaRPr lang="en-ZA"/>
        </a:p>
      </dgm:t>
    </dgm:pt>
    <dgm:pt modelId="{CB43FE11-C8FC-43CA-B59F-C263C04ED779}" type="sibTrans" cxnId="{3CB538A0-EA4C-4D3E-BD50-09A30B72541B}">
      <dgm:prSet/>
      <dgm:spPr/>
      <dgm:t>
        <a:bodyPr/>
        <a:lstStyle/>
        <a:p>
          <a:endParaRPr lang="en-ZA"/>
        </a:p>
      </dgm:t>
    </dgm:pt>
    <dgm:pt modelId="{6AFE4340-E69E-4F40-9F5F-2133F733C87E}">
      <dgm:prSet/>
      <dgm:spPr/>
      <dgm:t>
        <a:bodyPr/>
        <a:lstStyle/>
        <a:p>
          <a:r>
            <a:rPr lang="en-ZA"/>
            <a:t>Acceptance Register</a:t>
          </a:r>
        </a:p>
      </dgm:t>
    </dgm:pt>
    <dgm:pt modelId="{E52685E2-F535-4058-BFFA-5314C8C2C697}" type="parTrans" cxnId="{5EF480B3-2B29-4FE4-B0B2-D70933080C9B}">
      <dgm:prSet/>
      <dgm:spPr/>
      <dgm:t>
        <a:bodyPr/>
        <a:lstStyle/>
        <a:p>
          <a:endParaRPr lang="en-ZA"/>
        </a:p>
      </dgm:t>
    </dgm:pt>
    <dgm:pt modelId="{2F1277E5-BC07-4C1E-9B65-57AFCFD0FBD1}" type="sibTrans" cxnId="{5EF480B3-2B29-4FE4-B0B2-D70933080C9B}">
      <dgm:prSet/>
      <dgm:spPr/>
      <dgm:t>
        <a:bodyPr/>
        <a:lstStyle/>
        <a:p>
          <a:endParaRPr lang="en-ZA"/>
        </a:p>
      </dgm:t>
    </dgm:pt>
    <dgm:pt modelId="{05DB63E6-EB70-4E5D-92E5-EBD6763F8CA5}">
      <dgm:prSet/>
      <dgm:spPr/>
      <dgm:t>
        <a:bodyPr/>
        <a:lstStyle/>
        <a:p>
          <a:r>
            <a:rPr lang="en-ZA"/>
            <a:t>Communications Managment Process</a:t>
          </a:r>
        </a:p>
      </dgm:t>
    </dgm:pt>
    <dgm:pt modelId="{E6289BA0-DBB2-4421-BA29-850731F117A4}" type="parTrans" cxnId="{4271BDA4-09F6-46CF-9F12-405087833E1B}">
      <dgm:prSet/>
      <dgm:spPr/>
      <dgm:t>
        <a:bodyPr/>
        <a:lstStyle/>
        <a:p>
          <a:endParaRPr lang="en-ZA"/>
        </a:p>
      </dgm:t>
    </dgm:pt>
    <dgm:pt modelId="{95677295-5674-4B96-9F37-6A2A5EC25EA8}" type="sibTrans" cxnId="{4271BDA4-09F6-46CF-9F12-405087833E1B}">
      <dgm:prSet/>
      <dgm:spPr/>
      <dgm:t>
        <a:bodyPr/>
        <a:lstStyle/>
        <a:p>
          <a:endParaRPr lang="en-ZA"/>
        </a:p>
      </dgm:t>
    </dgm:pt>
    <dgm:pt modelId="{FF4B82D1-E343-4570-BFEE-D1ACE85A7813}">
      <dgm:prSet/>
      <dgm:spPr/>
      <dgm:t>
        <a:bodyPr/>
        <a:lstStyle/>
        <a:p>
          <a:r>
            <a:rPr lang="en-ZA"/>
            <a:t>Project Status Report</a:t>
          </a:r>
        </a:p>
      </dgm:t>
    </dgm:pt>
    <dgm:pt modelId="{E4DB7D15-F25D-49B7-AA64-79F40C3665B2}" type="parTrans" cxnId="{9522A413-EAF1-4768-8954-29ECA6FC8EA0}">
      <dgm:prSet/>
      <dgm:spPr/>
      <dgm:t>
        <a:bodyPr/>
        <a:lstStyle/>
        <a:p>
          <a:endParaRPr lang="en-ZA"/>
        </a:p>
      </dgm:t>
    </dgm:pt>
    <dgm:pt modelId="{1BC4B745-FF64-4B54-A471-C5F23D94B3F6}" type="sibTrans" cxnId="{9522A413-EAF1-4768-8954-29ECA6FC8EA0}">
      <dgm:prSet/>
      <dgm:spPr/>
      <dgm:t>
        <a:bodyPr/>
        <a:lstStyle/>
        <a:p>
          <a:endParaRPr lang="en-ZA"/>
        </a:p>
      </dgm:t>
    </dgm:pt>
    <dgm:pt modelId="{5F539518-FC76-47D9-BAEB-CA87229ED221}">
      <dgm:prSet/>
      <dgm:spPr/>
      <dgm:t>
        <a:bodyPr/>
        <a:lstStyle/>
        <a:p>
          <a:r>
            <a:rPr lang="en-ZA"/>
            <a:t>Communications Register</a:t>
          </a:r>
        </a:p>
      </dgm:t>
    </dgm:pt>
    <dgm:pt modelId="{9951A092-DCE2-4351-8243-51D8BAAD9AEC}" type="parTrans" cxnId="{9802A1AC-1B7A-4B01-AD60-CCABBCDCE034}">
      <dgm:prSet/>
      <dgm:spPr/>
      <dgm:t>
        <a:bodyPr/>
        <a:lstStyle/>
        <a:p>
          <a:endParaRPr lang="en-ZA"/>
        </a:p>
      </dgm:t>
    </dgm:pt>
    <dgm:pt modelId="{441F7E9E-5276-4923-B722-5E7E04EBDA0B}" type="sibTrans" cxnId="{9802A1AC-1B7A-4B01-AD60-CCABBCDCE034}">
      <dgm:prSet/>
      <dgm:spPr/>
      <dgm:t>
        <a:bodyPr/>
        <a:lstStyle/>
        <a:p>
          <a:endParaRPr lang="en-ZA"/>
        </a:p>
      </dgm:t>
    </dgm:pt>
    <dgm:pt modelId="{2265F5FD-E103-4C78-9ADE-3F16CFE68141}">
      <dgm:prSet/>
      <dgm:spPr/>
      <dgm:t>
        <a:bodyPr/>
        <a:lstStyle/>
        <a:p>
          <a:r>
            <a:rPr lang="en-ZA"/>
            <a:t>Review Form</a:t>
          </a:r>
        </a:p>
      </dgm:t>
    </dgm:pt>
    <dgm:pt modelId="{5F91005D-680B-4FB9-8134-22C078E54DF8}" type="parTrans" cxnId="{C8A84D68-0EFA-4A2B-B02D-4A904F9351CD}">
      <dgm:prSet/>
      <dgm:spPr/>
      <dgm:t>
        <a:bodyPr/>
        <a:lstStyle/>
        <a:p>
          <a:endParaRPr lang="en-ZA"/>
        </a:p>
      </dgm:t>
    </dgm:pt>
    <dgm:pt modelId="{E69C2837-A51B-4237-A03D-B8E2B1DAFFD0}" type="sibTrans" cxnId="{C8A84D68-0EFA-4A2B-B02D-4A904F9351CD}">
      <dgm:prSet/>
      <dgm:spPr/>
      <dgm:t>
        <a:bodyPr/>
        <a:lstStyle/>
        <a:p>
          <a:endParaRPr lang="en-ZA"/>
        </a:p>
      </dgm:t>
    </dgm:pt>
    <dgm:pt modelId="{11C7B31B-CD9D-4C62-AC70-B2583B6A0D24}" type="pres">
      <dgm:prSet presAssocID="{88B71941-D8B4-40DA-B369-4D3C80D735F7}" presName="hierChild1" presStyleCnt="0">
        <dgm:presLayoutVars>
          <dgm:orgChart val="1"/>
          <dgm:chPref val="1"/>
          <dgm:dir/>
          <dgm:animOne val="branch"/>
          <dgm:animLvl val="lvl"/>
          <dgm:resizeHandles/>
        </dgm:presLayoutVars>
      </dgm:prSet>
      <dgm:spPr/>
      <dgm:t>
        <a:bodyPr/>
        <a:lstStyle/>
        <a:p>
          <a:endParaRPr lang="en-US"/>
        </a:p>
      </dgm:t>
    </dgm:pt>
    <dgm:pt modelId="{CF33AF61-DC43-456F-96B7-71EE4EAC6D6A}" type="pres">
      <dgm:prSet presAssocID="{B1593727-B2F8-4228-9FF2-CF4C399EBFE3}" presName="hierRoot1" presStyleCnt="0">
        <dgm:presLayoutVars>
          <dgm:hierBranch val="init"/>
        </dgm:presLayoutVars>
      </dgm:prSet>
      <dgm:spPr/>
    </dgm:pt>
    <dgm:pt modelId="{F0676D17-16F4-4376-BAF8-D1F6DF2FFB45}" type="pres">
      <dgm:prSet presAssocID="{B1593727-B2F8-4228-9FF2-CF4C399EBFE3}" presName="rootComposite1" presStyleCnt="0"/>
      <dgm:spPr/>
    </dgm:pt>
    <dgm:pt modelId="{8EC447A8-7266-4FFB-B99A-D9A032B0F186}" type="pres">
      <dgm:prSet presAssocID="{B1593727-B2F8-4228-9FF2-CF4C399EBFE3}" presName="rootText1" presStyleLbl="node0" presStyleIdx="0" presStyleCnt="1">
        <dgm:presLayoutVars>
          <dgm:chPref val="3"/>
        </dgm:presLayoutVars>
      </dgm:prSet>
      <dgm:spPr/>
      <dgm:t>
        <a:bodyPr/>
        <a:lstStyle/>
        <a:p>
          <a:endParaRPr lang="en-US"/>
        </a:p>
      </dgm:t>
    </dgm:pt>
    <dgm:pt modelId="{519B36DA-B68C-4DE9-8D08-8AAE803FDF27}" type="pres">
      <dgm:prSet presAssocID="{B1593727-B2F8-4228-9FF2-CF4C399EBFE3}" presName="rootConnector1" presStyleLbl="node1" presStyleIdx="0" presStyleCnt="0"/>
      <dgm:spPr/>
      <dgm:t>
        <a:bodyPr/>
        <a:lstStyle/>
        <a:p>
          <a:endParaRPr lang="en-US"/>
        </a:p>
      </dgm:t>
    </dgm:pt>
    <dgm:pt modelId="{D69393BD-7EAA-4407-B512-3506E9DF496E}" type="pres">
      <dgm:prSet presAssocID="{B1593727-B2F8-4228-9FF2-CF4C399EBFE3}" presName="hierChild2" presStyleCnt="0"/>
      <dgm:spPr/>
    </dgm:pt>
    <dgm:pt modelId="{B1E99939-30F4-4819-BD9A-AA917457FD26}" type="pres">
      <dgm:prSet presAssocID="{24508A1D-C579-4903-A826-C97BDE2171B6}" presName="Name64" presStyleLbl="parChTrans1D2" presStyleIdx="0" presStyleCnt="12"/>
      <dgm:spPr/>
      <dgm:t>
        <a:bodyPr/>
        <a:lstStyle/>
        <a:p>
          <a:endParaRPr lang="en-US"/>
        </a:p>
      </dgm:t>
    </dgm:pt>
    <dgm:pt modelId="{E4CDCB2F-C95B-4B55-84C2-0D52A085A650}" type="pres">
      <dgm:prSet presAssocID="{9A5A0301-CB96-4B45-8527-F69C5EF22239}" presName="hierRoot2" presStyleCnt="0">
        <dgm:presLayoutVars>
          <dgm:hierBranch val="init"/>
        </dgm:presLayoutVars>
      </dgm:prSet>
      <dgm:spPr/>
    </dgm:pt>
    <dgm:pt modelId="{057D1D45-B3C7-4DDD-B0BA-3197072397B4}" type="pres">
      <dgm:prSet presAssocID="{9A5A0301-CB96-4B45-8527-F69C5EF22239}" presName="rootComposite" presStyleCnt="0"/>
      <dgm:spPr/>
    </dgm:pt>
    <dgm:pt modelId="{412ECBFA-0993-4A0B-B33D-10CBC456A062}" type="pres">
      <dgm:prSet presAssocID="{9A5A0301-CB96-4B45-8527-F69C5EF22239}" presName="rootText" presStyleLbl="node2" presStyleIdx="0" presStyleCnt="12">
        <dgm:presLayoutVars>
          <dgm:chPref val="3"/>
        </dgm:presLayoutVars>
      </dgm:prSet>
      <dgm:spPr/>
      <dgm:t>
        <a:bodyPr/>
        <a:lstStyle/>
        <a:p>
          <a:endParaRPr lang="en-US"/>
        </a:p>
      </dgm:t>
    </dgm:pt>
    <dgm:pt modelId="{8D82B86D-F0DB-4B1B-9E81-7278A4375C14}" type="pres">
      <dgm:prSet presAssocID="{9A5A0301-CB96-4B45-8527-F69C5EF22239}" presName="rootConnector" presStyleLbl="node2" presStyleIdx="0" presStyleCnt="12"/>
      <dgm:spPr/>
      <dgm:t>
        <a:bodyPr/>
        <a:lstStyle/>
        <a:p>
          <a:endParaRPr lang="en-US"/>
        </a:p>
      </dgm:t>
    </dgm:pt>
    <dgm:pt modelId="{610B24E9-6F53-457A-8C25-1D644F7ACDA7}" type="pres">
      <dgm:prSet presAssocID="{9A5A0301-CB96-4B45-8527-F69C5EF22239}" presName="hierChild4" presStyleCnt="0"/>
      <dgm:spPr/>
    </dgm:pt>
    <dgm:pt modelId="{55AEC076-9D43-42D6-97E8-5779418525CF}" type="pres">
      <dgm:prSet presAssocID="{1CD639F9-5C36-4A02-9253-0282F8DBF9FB}" presName="Name64" presStyleLbl="parChTrans1D3" presStyleIdx="0" presStyleCnt="30"/>
      <dgm:spPr/>
      <dgm:t>
        <a:bodyPr/>
        <a:lstStyle/>
        <a:p>
          <a:endParaRPr lang="en-US"/>
        </a:p>
      </dgm:t>
    </dgm:pt>
    <dgm:pt modelId="{C3C1774E-2FBF-431F-885C-A4FE7A1510DF}" type="pres">
      <dgm:prSet presAssocID="{D652628B-FB22-48FF-99EB-6250F99A383F}" presName="hierRoot2" presStyleCnt="0">
        <dgm:presLayoutVars>
          <dgm:hierBranch val="init"/>
        </dgm:presLayoutVars>
      </dgm:prSet>
      <dgm:spPr/>
    </dgm:pt>
    <dgm:pt modelId="{1692303F-6142-44E7-A586-D85562FBEBE0}" type="pres">
      <dgm:prSet presAssocID="{D652628B-FB22-48FF-99EB-6250F99A383F}" presName="rootComposite" presStyleCnt="0"/>
      <dgm:spPr/>
    </dgm:pt>
    <dgm:pt modelId="{0E845E7C-4CAF-4DFE-8599-47F042E1E9B3}" type="pres">
      <dgm:prSet presAssocID="{D652628B-FB22-48FF-99EB-6250F99A383F}" presName="rootText" presStyleLbl="node3" presStyleIdx="0" presStyleCnt="30">
        <dgm:presLayoutVars>
          <dgm:chPref val="3"/>
        </dgm:presLayoutVars>
      </dgm:prSet>
      <dgm:spPr/>
      <dgm:t>
        <a:bodyPr/>
        <a:lstStyle/>
        <a:p>
          <a:endParaRPr lang="en-US"/>
        </a:p>
      </dgm:t>
    </dgm:pt>
    <dgm:pt modelId="{0B0766C2-3B87-46EC-8723-52279265E1A0}" type="pres">
      <dgm:prSet presAssocID="{D652628B-FB22-48FF-99EB-6250F99A383F}" presName="rootConnector" presStyleLbl="node3" presStyleIdx="0" presStyleCnt="30"/>
      <dgm:spPr/>
      <dgm:t>
        <a:bodyPr/>
        <a:lstStyle/>
        <a:p>
          <a:endParaRPr lang="en-US"/>
        </a:p>
      </dgm:t>
    </dgm:pt>
    <dgm:pt modelId="{B97D8FFA-E105-4B9E-BEDD-597A27636BF7}" type="pres">
      <dgm:prSet presAssocID="{D652628B-FB22-48FF-99EB-6250F99A383F}" presName="hierChild4" presStyleCnt="0"/>
      <dgm:spPr/>
    </dgm:pt>
    <dgm:pt modelId="{1C06B61C-71CC-4E5F-9DF3-CC3FCE6E0CF7}" type="pres">
      <dgm:prSet presAssocID="{D652628B-FB22-48FF-99EB-6250F99A383F}" presName="hierChild5" presStyleCnt="0"/>
      <dgm:spPr/>
    </dgm:pt>
    <dgm:pt modelId="{9F74253E-9C01-4A51-8DA0-AFA9D53450CC}" type="pres">
      <dgm:prSet presAssocID="{9A5A0301-CB96-4B45-8527-F69C5EF22239}" presName="hierChild5" presStyleCnt="0"/>
      <dgm:spPr/>
    </dgm:pt>
    <dgm:pt modelId="{3E65DD4F-4947-4721-B254-F98AAE6251AB}" type="pres">
      <dgm:prSet presAssocID="{EC9768BC-DEA7-48DD-ACFD-F7DA2525C232}" presName="Name64" presStyleLbl="parChTrans1D2" presStyleIdx="1" presStyleCnt="12"/>
      <dgm:spPr/>
      <dgm:t>
        <a:bodyPr/>
        <a:lstStyle/>
        <a:p>
          <a:endParaRPr lang="en-US"/>
        </a:p>
      </dgm:t>
    </dgm:pt>
    <dgm:pt modelId="{A7C454ED-02A1-41B2-BB98-330895BD5C37}" type="pres">
      <dgm:prSet presAssocID="{77B13316-91E2-48DF-9366-5037B24A7DFA}" presName="hierRoot2" presStyleCnt="0">
        <dgm:presLayoutVars>
          <dgm:hierBranch val="init"/>
        </dgm:presLayoutVars>
      </dgm:prSet>
      <dgm:spPr/>
    </dgm:pt>
    <dgm:pt modelId="{7F72A51F-89B4-434C-87DA-B310C9D3C438}" type="pres">
      <dgm:prSet presAssocID="{77B13316-91E2-48DF-9366-5037B24A7DFA}" presName="rootComposite" presStyleCnt="0"/>
      <dgm:spPr/>
    </dgm:pt>
    <dgm:pt modelId="{C8BC26E3-A499-495E-81F5-F11DD924BC38}" type="pres">
      <dgm:prSet presAssocID="{77B13316-91E2-48DF-9366-5037B24A7DFA}" presName="rootText" presStyleLbl="node2" presStyleIdx="1" presStyleCnt="12">
        <dgm:presLayoutVars>
          <dgm:chPref val="3"/>
        </dgm:presLayoutVars>
      </dgm:prSet>
      <dgm:spPr/>
      <dgm:t>
        <a:bodyPr/>
        <a:lstStyle/>
        <a:p>
          <a:endParaRPr lang="en-US"/>
        </a:p>
      </dgm:t>
    </dgm:pt>
    <dgm:pt modelId="{F39E3656-5229-46B3-9D52-863D358B3B1E}" type="pres">
      <dgm:prSet presAssocID="{77B13316-91E2-48DF-9366-5037B24A7DFA}" presName="rootConnector" presStyleLbl="node2" presStyleIdx="1" presStyleCnt="12"/>
      <dgm:spPr/>
      <dgm:t>
        <a:bodyPr/>
        <a:lstStyle/>
        <a:p>
          <a:endParaRPr lang="en-US"/>
        </a:p>
      </dgm:t>
    </dgm:pt>
    <dgm:pt modelId="{F62676DC-EAD2-4B60-A4E4-D6F7DDF74963}" type="pres">
      <dgm:prSet presAssocID="{77B13316-91E2-48DF-9366-5037B24A7DFA}" presName="hierChild4" presStyleCnt="0"/>
      <dgm:spPr/>
    </dgm:pt>
    <dgm:pt modelId="{8903B616-C3CB-4F01-97A9-57E70D65A28B}" type="pres">
      <dgm:prSet presAssocID="{CF95A87B-A635-4661-8E62-258E4744AAA2}" presName="Name64" presStyleLbl="parChTrans1D3" presStyleIdx="1" presStyleCnt="30"/>
      <dgm:spPr/>
      <dgm:t>
        <a:bodyPr/>
        <a:lstStyle/>
        <a:p>
          <a:endParaRPr lang="en-US"/>
        </a:p>
      </dgm:t>
    </dgm:pt>
    <dgm:pt modelId="{C7CE8683-923B-4907-8D80-0ED660306244}" type="pres">
      <dgm:prSet presAssocID="{423D2748-525F-426F-A0D3-027F898926F9}" presName="hierRoot2" presStyleCnt="0">
        <dgm:presLayoutVars>
          <dgm:hierBranch val="init"/>
        </dgm:presLayoutVars>
      </dgm:prSet>
      <dgm:spPr/>
    </dgm:pt>
    <dgm:pt modelId="{7197E1D6-6BEF-4CC6-9CCB-A3617DAF0CB6}" type="pres">
      <dgm:prSet presAssocID="{423D2748-525F-426F-A0D3-027F898926F9}" presName="rootComposite" presStyleCnt="0"/>
      <dgm:spPr/>
    </dgm:pt>
    <dgm:pt modelId="{06C7AE09-A3AC-4C00-92B8-8BC33A359FE4}" type="pres">
      <dgm:prSet presAssocID="{423D2748-525F-426F-A0D3-027F898926F9}" presName="rootText" presStyleLbl="node3" presStyleIdx="1" presStyleCnt="30">
        <dgm:presLayoutVars>
          <dgm:chPref val="3"/>
        </dgm:presLayoutVars>
      </dgm:prSet>
      <dgm:spPr/>
      <dgm:t>
        <a:bodyPr/>
        <a:lstStyle/>
        <a:p>
          <a:endParaRPr lang="en-US"/>
        </a:p>
      </dgm:t>
    </dgm:pt>
    <dgm:pt modelId="{ED9531BC-BEE5-4CBF-B570-020822493774}" type="pres">
      <dgm:prSet presAssocID="{423D2748-525F-426F-A0D3-027F898926F9}" presName="rootConnector" presStyleLbl="node3" presStyleIdx="1" presStyleCnt="30"/>
      <dgm:spPr/>
      <dgm:t>
        <a:bodyPr/>
        <a:lstStyle/>
        <a:p>
          <a:endParaRPr lang="en-US"/>
        </a:p>
      </dgm:t>
    </dgm:pt>
    <dgm:pt modelId="{671B81FA-1A8A-4A79-B965-CD0E6E222D66}" type="pres">
      <dgm:prSet presAssocID="{423D2748-525F-426F-A0D3-027F898926F9}" presName="hierChild4" presStyleCnt="0"/>
      <dgm:spPr/>
    </dgm:pt>
    <dgm:pt modelId="{47EDB2B3-7A95-4EE3-88DE-21104297F812}" type="pres">
      <dgm:prSet presAssocID="{423D2748-525F-426F-A0D3-027F898926F9}" presName="hierChild5" presStyleCnt="0"/>
      <dgm:spPr/>
    </dgm:pt>
    <dgm:pt modelId="{75E24655-3889-425B-AC17-4A4142F6BC86}" type="pres">
      <dgm:prSet presAssocID="{77B13316-91E2-48DF-9366-5037B24A7DFA}" presName="hierChild5" presStyleCnt="0"/>
      <dgm:spPr/>
    </dgm:pt>
    <dgm:pt modelId="{BC3055D6-B2FD-428F-A97C-A1B3909EDAF6}" type="pres">
      <dgm:prSet presAssocID="{B76302C4-D51F-4999-B840-881232FE69C9}" presName="Name64" presStyleLbl="parChTrans1D2" presStyleIdx="2" presStyleCnt="12"/>
      <dgm:spPr/>
      <dgm:t>
        <a:bodyPr/>
        <a:lstStyle/>
        <a:p>
          <a:endParaRPr lang="en-US"/>
        </a:p>
      </dgm:t>
    </dgm:pt>
    <dgm:pt modelId="{4F6593EF-F0E9-422D-A338-C9B36C9854BD}" type="pres">
      <dgm:prSet presAssocID="{FBEFF879-8370-4762-828C-697C5C6CDF11}" presName="hierRoot2" presStyleCnt="0">
        <dgm:presLayoutVars>
          <dgm:hierBranch val="init"/>
        </dgm:presLayoutVars>
      </dgm:prSet>
      <dgm:spPr/>
    </dgm:pt>
    <dgm:pt modelId="{189DA684-DBE6-4CD7-A416-29ACB163C449}" type="pres">
      <dgm:prSet presAssocID="{FBEFF879-8370-4762-828C-697C5C6CDF11}" presName="rootComposite" presStyleCnt="0"/>
      <dgm:spPr/>
    </dgm:pt>
    <dgm:pt modelId="{BF04ADA1-1C36-4A65-915C-864A98D95A18}" type="pres">
      <dgm:prSet presAssocID="{FBEFF879-8370-4762-828C-697C5C6CDF11}" presName="rootText" presStyleLbl="node2" presStyleIdx="2" presStyleCnt="12">
        <dgm:presLayoutVars>
          <dgm:chPref val="3"/>
        </dgm:presLayoutVars>
      </dgm:prSet>
      <dgm:spPr/>
      <dgm:t>
        <a:bodyPr/>
        <a:lstStyle/>
        <a:p>
          <a:endParaRPr lang="en-US"/>
        </a:p>
      </dgm:t>
    </dgm:pt>
    <dgm:pt modelId="{0693FD5B-012C-4CE0-B95D-A4E7D2092706}" type="pres">
      <dgm:prSet presAssocID="{FBEFF879-8370-4762-828C-697C5C6CDF11}" presName="rootConnector" presStyleLbl="node2" presStyleIdx="2" presStyleCnt="12"/>
      <dgm:spPr/>
      <dgm:t>
        <a:bodyPr/>
        <a:lstStyle/>
        <a:p>
          <a:endParaRPr lang="en-US"/>
        </a:p>
      </dgm:t>
    </dgm:pt>
    <dgm:pt modelId="{B3DFB7C2-A813-4493-B63F-969EE26BFE2D}" type="pres">
      <dgm:prSet presAssocID="{FBEFF879-8370-4762-828C-697C5C6CDF11}" presName="hierChild4" presStyleCnt="0"/>
      <dgm:spPr/>
    </dgm:pt>
    <dgm:pt modelId="{4EB52722-86CC-4C3E-AC3A-12390FEC0F49}" type="pres">
      <dgm:prSet presAssocID="{B36E202D-3EFA-45E1-A4FA-8C100C920DA9}" presName="Name64" presStyleLbl="parChTrans1D3" presStyleIdx="2" presStyleCnt="30"/>
      <dgm:spPr/>
      <dgm:t>
        <a:bodyPr/>
        <a:lstStyle/>
        <a:p>
          <a:endParaRPr lang="en-US"/>
        </a:p>
      </dgm:t>
    </dgm:pt>
    <dgm:pt modelId="{7AF85684-CE66-46B0-BE2C-F5E13886C2C8}" type="pres">
      <dgm:prSet presAssocID="{AE94A0D8-0DF0-4A28-BD55-0185682C4F60}" presName="hierRoot2" presStyleCnt="0">
        <dgm:presLayoutVars>
          <dgm:hierBranch val="init"/>
        </dgm:presLayoutVars>
      </dgm:prSet>
      <dgm:spPr/>
    </dgm:pt>
    <dgm:pt modelId="{ABBCAC04-4143-49E6-8F15-BDC5F0797B86}" type="pres">
      <dgm:prSet presAssocID="{AE94A0D8-0DF0-4A28-BD55-0185682C4F60}" presName="rootComposite" presStyleCnt="0"/>
      <dgm:spPr/>
    </dgm:pt>
    <dgm:pt modelId="{ECC46B56-19F2-4F9C-A2C6-CB5912106E50}" type="pres">
      <dgm:prSet presAssocID="{AE94A0D8-0DF0-4A28-BD55-0185682C4F60}" presName="rootText" presStyleLbl="node3" presStyleIdx="2" presStyleCnt="30">
        <dgm:presLayoutVars>
          <dgm:chPref val="3"/>
        </dgm:presLayoutVars>
      </dgm:prSet>
      <dgm:spPr/>
      <dgm:t>
        <a:bodyPr/>
        <a:lstStyle/>
        <a:p>
          <a:endParaRPr lang="en-US"/>
        </a:p>
      </dgm:t>
    </dgm:pt>
    <dgm:pt modelId="{64AE7FDA-E088-4B7C-ACA0-62A546C871EB}" type="pres">
      <dgm:prSet presAssocID="{AE94A0D8-0DF0-4A28-BD55-0185682C4F60}" presName="rootConnector" presStyleLbl="node3" presStyleIdx="2" presStyleCnt="30"/>
      <dgm:spPr/>
      <dgm:t>
        <a:bodyPr/>
        <a:lstStyle/>
        <a:p>
          <a:endParaRPr lang="en-US"/>
        </a:p>
      </dgm:t>
    </dgm:pt>
    <dgm:pt modelId="{B6F7C002-6D7D-461A-B2D9-324F8646066F}" type="pres">
      <dgm:prSet presAssocID="{AE94A0D8-0DF0-4A28-BD55-0185682C4F60}" presName="hierChild4" presStyleCnt="0"/>
      <dgm:spPr/>
    </dgm:pt>
    <dgm:pt modelId="{70746767-6941-48A3-BAA8-B5E9A04AC8D2}" type="pres">
      <dgm:prSet presAssocID="{AE94A0D8-0DF0-4A28-BD55-0185682C4F60}" presName="hierChild5" presStyleCnt="0"/>
      <dgm:spPr/>
    </dgm:pt>
    <dgm:pt modelId="{24CC7799-8177-4D18-B9FF-A7878243EF87}" type="pres">
      <dgm:prSet presAssocID="{6F41E1AE-2298-4EB3-A6A7-7F95508A5DE3}" presName="Name64" presStyleLbl="parChTrans1D3" presStyleIdx="3" presStyleCnt="30"/>
      <dgm:spPr/>
      <dgm:t>
        <a:bodyPr/>
        <a:lstStyle/>
        <a:p>
          <a:endParaRPr lang="en-US"/>
        </a:p>
      </dgm:t>
    </dgm:pt>
    <dgm:pt modelId="{82731B12-1701-4643-88D7-EBDB3C17606B}" type="pres">
      <dgm:prSet presAssocID="{B8CC36D0-9ABF-487C-8F78-DA12A972293A}" presName="hierRoot2" presStyleCnt="0">
        <dgm:presLayoutVars>
          <dgm:hierBranch val="init"/>
        </dgm:presLayoutVars>
      </dgm:prSet>
      <dgm:spPr/>
    </dgm:pt>
    <dgm:pt modelId="{042CD8C0-8413-4CCF-9175-51D2FCCD9BD5}" type="pres">
      <dgm:prSet presAssocID="{B8CC36D0-9ABF-487C-8F78-DA12A972293A}" presName="rootComposite" presStyleCnt="0"/>
      <dgm:spPr/>
    </dgm:pt>
    <dgm:pt modelId="{C68AD34C-AD9A-47FC-9EE6-1B6AD4C49443}" type="pres">
      <dgm:prSet presAssocID="{B8CC36D0-9ABF-487C-8F78-DA12A972293A}" presName="rootText" presStyleLbl="node3" presStyleIdx="3" presStyleCnt="30">
        <dgm:presLayoutVars>
          <dgm:chPref val="3"/>
        </dgm:presLayoutVars>
      </dgm:prSet>
      <dgm:spPr/>
      <dgm:t>
        <a:bodyPr/>
        <a:lstStyle/>
        <a:p>
          <a:endParaRPr lang="en-US"/>
        </a:p>
      </dgm:t>
    </dgm:pt>
    <dgm:pt modelId="{16C7331C-9A03-4658-96FC-2968A1AA0750}" type="pres">
      <dgm:prSet presAssocID="{B8CC36D0-9ABF-487C-8F78-DA12A972293A}" presName="rootConnector" presStyleLbl="node3" presStyleIdx="3" presStyleCnt="30"/>
      <dgm:spPr/>
      <dgm:t>
        <a:bodyPr/>
        <a:lstStyle/>
        <a:p>
          <a:endParaRPr lang="en-US"/>
        </a:p>
      </dgm:t>
    </dgm:pt>
    <dgm:pt modelId="{E7F6BA3F-BA2A-44B2-BA0A-AF65CDFD72F4}" type="pres">
      <dgm:prSet presAssocID="{B8CC36D0-9ABF-487C-8F78-DA12A972293A}" presName="hierChild4" presStyleCnt="0"/>
      <dgm:spPr/>
    </dgm:pt>
    <dgm:pt modelId="{1FB6205B-C6F2-4644-BF92-C108FCE07C02}" type="pres">
      <dgm:prSet presAssocID="{B8CC36D0-9ABF-487C-8F78-DA12A972293A}" presName="hierChild5" presStyleCnt="0"/>
      <dgm:spPr/>
    </dgm:pt>
    <dgm:pt modelId="{DA1DDE3D-5E7B-4DF0-B3BD-65A1EFB80050}" type="pres">
      <dgm:prSet presAssocID="{8CC58B37-EAE7-4C57-9287-2A0FB04EC3F0}" presName="Name64" presStyleLbl="parChTrans1D3" presStyleIdx="4" presStyleCnt="30"/>
      <dgm:spPr/>
      <dgm:t>
        <a:bodyPr/>
        <a:lstStyle/>
        <a:p>
          <a:endParaRPr lang="en-US"/>
        </a:p>
      </dgm:t>
    </dgm:pt>
    <dgm:pt modelId="{C3D01B19-31EF-42DC-B8CA-E3E9238E637A}" type="pres">
      <dgm:prSet presAssocID="{70C44ACD-E74B-4D45-B3FB-D498D64E106F}" presName="hierRoot2" presStyleCnt="0">
        <dgm:presLayoutVars>
          <dgm:hierBranch val="init"/>
        </dgm:presLayoutVars>
      </dgm:prSet>
      <dgm:spPr/>
    </dgm:pt>
    <dgm:pt modelId="{2C304486-0A67-470A-84F6-6F3BFA6A3982}" type="pres">
      <dgm:prSet presAssocID="{70C44ACD-E74B-4D45-B3FB-D498D64E106F}" presName="rootComposite" presStyleCnt="0"/>
      <dgm:spPr/>
    </dgm:pt>
    <dgm:pt modelId="{CF0915ED-E4F1-4717-94FB-35C8E4F77FFA}" type="pres">
      <dgm:prSet presAssocID="{70C44ACD-E74B-4D45-B3FB-D498D64E106F}" presName="rootText" presStyleLbl="node3" presStyleIdx="4" presStyleCnt="30">
        <dgm:presLayoutVars>
          <dgm:chPref val="3"/>
        </dgm:presLayoutVars>
      </dgm:prSet>
      <dgm:spPr/>
      <dgm:t>
        <a:bodyPr/>
        <a:lstStyle/>
        <a:p>
          <a:endParaRPr lang="en-US"/>
        </a:p>
      </dgm:t>
    </dgm:pt>
    <dgm:pt modelId="{D47EC0B0-3F08-4EFB-9901-E18504560040}" type="pres">
      <dgm:prSet presAssocID="{70C44ACD-E74B-4D45-B3FB-D498D64E106F}" presName="rootConnector" presStyleLbl="node3" presStyleIdx="4" presStyleCnt="30"/>
      <dgm:spPr/>
      <dgm:t>
        <a:bodyPr/>
        <a:lstStyle/>
        <a:p>
          <a:endParaRPr lang="en-US"/>
        </a:p>
      </dgm:t>
    </dgm:pt>
    <dgm:pt modelId="{71435EA0-8F50-4A03-905E-868502DFAE93}" type="pres">
      <dgm:prSet presAssocID="{70C44ACD-E74B-4D45-B3FB-D498D64E106F}" presName="hierChild4" presStyleCnt="0"/>
      <dgm:spPr/>
    </dgm:pt>
    <dgm:pt modelId="{8638B51B-E05A-4B01-A878-492248FDA338}" type="pres">
      <dgm:prSet presAssocID="{70C44ACD-E74B-4D45-B3FB-D498D64E106F}" presName="hierChild5" presStyleCnt="0"/>
      <dgm:spPr/>
    </dgm:pt>
    <dgm:pt modelId="{3131A043-5F01-457C-A531-C2948B90B6DB}" type="pres">
      <dgm:prSet presAssocID="{FBEFF879-8370-4762-828C-697C5C6CDF11}" presName="hierChild5" presStyleCnt="0"/>
      <dgm:spPr/>
    </dgm:pt>
    <dgm:pt modelId="{A8820814-AF15-4A3D-BB26-AAD35D878C87}" type="pres">
      <dgm:prSet presAssocID="{F0A2473F-3A0B-4328-B3F3-5BDD0A295CD8}" presName="Name64" presStyleLbl="parChTrans1D2" presStyleIdx="3" presStyleCnt="12"/>
      <dgm:spPr/>
      <dgm:t>
        <a:bodyPr/>
        <a:lstStyle/>
        <a:p>
          <a:endParaRPr lang="en-US"/>
        </a:p>
      </dgm:t>
    </dgm:pt>
    <dgm:pt modelId="{00F50467-079D-4462-95FA-8DD4B92AC3B4}" type="pres">
      <dgm:prSet presAssocID="{DF828154-55F0-4296-995D-7C276CCB49B7}" presName="hierRoot2" presStyleCnt="0">
        <dgm:presLayoutVars>
          <dgm:hierBranch val="init"/>
        </dgm:presLayoutVars>
      </dgm:prSet>
      <dgm:spPr/>
    </dgm:pt>
    <dgm:pt modelId="{8DFC5130-CDF0-47DE-8A89-E4581D41862D}" type="pres">
      <dgm:prSet presAssocID="{DF828154-55F0-4296-995D-7C276CCB49B7}" presName="rootComposite" presStyleCnt="0"/>
      <dgm:spPr/>
    </dgm:pt>
    <dgm:pt modelId="{B69AF3E9-B4DE-438A-8D7E-5864A4563D48}" type="pres">
      <dgm:prSet presAssocID="{DF828154-55F0-4296-995D-7C276CCB49B7}" presName="rootText" presStyleLbl="node2" presStyleIdx="3" presStyleCnt="12">
        <dgm:presLayoutVars>
          <dgm:chPref val="3"/>
        </dgm:presLayoutVars>
      </dgm:prSet>
      <dgm:spPr/>
      <dgm:t>
        <a:bodyPr/>
        <a:lstStyle/>
        <a:p>
          <a:endParaRPr lang="en-US"/>
        </a:p>
      </dgm:t>
    </dgm:pt>
    <dgm:pt modelId="{01DF9130-FEC6-43EA-BD81-91BE5EC6F3EC}" type="pres">
      <dgm:prSet presAssocID="{DF828154-55F0-4296-995D-7C276CCB49B7}" presName="rootConnector" presStyleLbl="node2" presStyleIdx="3" presStyleCnt="12"/>
      <dgm:spPr/>
      <dgm:t>
        <a:bodyPr/>
        <a:lstStyle/>
        <a:p>
          <a:endParaRPr lang="en-US"/>
        </a:p>
      </dgm:t>
    </dgm:pt>
    <dgm:pt modelId="{C4476546-B89B-41CD-9A84-5DCE51EA85C7}" type="pres">
      <dgm:prSet presAssocID="{DF828154-55F0-4296-995D-7C276CCB49B7}" presName="hierChild4" presStyleCnt="0"/>
      <dgm:spPr/>
    </dgm:pt>
    <dgm:pt modelId="{DF562BB8-D3A0-405B-847A-674C47CDED35}" type="pres">
      <dgm:prSet presAssocID="{460BD653-9F8E-4E04-8EBD-65C9E4A267BB}" presName="Name64" presStyleLbl="parChTrans1D3" presStyleIdx="5" presStyleCnt="30"/>
      <dgm:spPr/>
      <dgm:t>
        <a:bodyPr/>
        <a:lstStyle/>
        <a:p>
          <a:endParaRPr lang="en-US"/>
        </a:p>
      </dgm:t>
    </dgm:pt>
    <dgm:pt modelId="{7AE4AA2D-116F-48FF-A687-F48007E4AA75}" type="pres">
      <dgm:prSet presAssocID="{0F829422-95F9-4181-8806-AAE062870693}" presName="hierRoot2" presStyleCnt="0">
        <dgm:presLayoutVars>
          <dgm:hierBranch val="init"/>
        </dgm:presLayoutVars>
      </dgm:prSet>
      <dgm:spPr/>
    </dgm:pt>
    <dgm:pt modelId="{0179FF6B-8CCD-4B4D-B89B-ECE30B77986B}" type="pres">
      <dgm:prSet presAssocID="{0F829422-95F9-4181-8806-AAE062870693}" presName="rootComposite" presStyleCnt="0"/>
      <dgm:spPr/>
    </dgm:pt>
    <dgm:pt modelId="{78CFF3B0-D593-4642-BA9C-0AED5AEDED0F}" type="pres">
      <dgm:prSet presAssocID="{0F829422-95F9-4181-8806-AAE062870693}" presName="rootText" presStyleLbl="node3" presStyleIdx="5" presStyleCnt="30">
        <dgm:presLayoutVars>
          <dgm:chPref val="3"/>
        </dgm:presLayoutVars>
      </dgm:prSet>
      <dgm:spPr/>
      <dgm:t>
        <a:bodyPr/>
        <a:lstStyle/>
        <a:p>
          <a:endParaRPr lang="en-US"/>
        </a:p>
      </dgm:t>
    </dgm:pt>
    <dgm:pt modelId="{9A793603-711D-46A8-8D40-307A040DC08C}" type="pres">
      <dgm:prSet presAssocID="{0F829422-95F9-4181-8806-AAE062870693}" presName="rootConnector" presStyleLbl="node3" presStyleIdx="5" presStyleCnt="30"/>
      <dgm:spPr/>
      <dgm:t>
        <a:bodyPr/>
        <a:lstStyle/>
        <a:p>
          <a:endParaRPr lang="en-US"/>
        </a:p>
      </dgm:t>
    </dgm:pt>
    <dgm:pt modelId="{07151A09-3579-46C6-9792-CE55281E4C29}" type="pres">
      <dgm:prSet presAssocID="{0F829422-95F9-4181-8806-AAE062870693}" presName="hierChild4" presStyleCnt="0"/>
      <dgm:spPr/>
    </dgm:pt>
    <dgm:pt modelId="{B1ED6B28-D662-4CD8-A0BE-52141AD5167B}" type="pres">
      <dgm:prSet presAssocID="{0F829422-95F9-4181-8806-AAE062870693}" presName="hierChild5" presStyleCnt="0"/>
      <dgm:spPr/>
    </dgm:pt>
    <dgm:pt modelId="{EA10BF3D-8FFD-4116-991C-4C7447A5343C}" type="pres">
      <dgm:prSet presAssocID="{AAA5748D-F46B-46F4-9CA6-A970F0B9E19E}" presName="Name64" presStyleLbl="parChTrans1D3" presStyleIdx="6" presStyleCnt="30"/>
      <dgm:spPr/>
      <dgm:t>
        <a:bodyPr/>
        <a:lstStyle/>
        <a:p>
          <a:endParaRPr lang="en-US"/>
        </a:p>
      </dgm:t>
    </dgm:pt>
    <dgm:pt modelId="{F76BA17F-6A27-4514-90EA-F6941BDCB173}" type="pres">
      <dgm:prSet presAssocID="{E30D031E-FE31-4723-A41B-F08B752B17D6}" presName="hierRoot2" presStyleCnt="0">
        <dgm:presLayoutVars>
          <dgm:hierBranch val="init"/>
        </dgm:presLayoutVars>
      </dgm:prSet>
      <dgm:spPr/>
    </dgm:pt>
    <dgm:pt modelId="{B4B46788-92DF-42B6-9473-5DFDD9147AD0}" type="pres">
      <dgm:prSet presAssocID="{E30D031E-FE31-4723-A41B-F08B752B17D6}" presName="rootComposite" presStyleCnt="0"/>
      <dgm:spPr/>
    </dgm:pt>
    <dgm:pt modelId="{21134D32-8920-4D93-B8C8-C30F9E448273}" type="pres">
      <dgm:prSet presAssocID="{E30D031E-FE31-4723-A41B-F08B752B17D6}" presName="rootText" presStyleLbl="node3" presStyleIdx="6" presStyleCnt="30">
        <dgm:presLayoutVars>
          <dgm:chPref val="3"/>
        </dgm:presLayoutVars>
      </dgm:prSet>
      <dgm:spPr/>
      <dgm:t>
        <a:bodyPr/>
        <a:lstStyle/>
        <a:p>
          <a:endParaRPr lang="en-US"/>
        </a:p>
      </dgm:t>
    </dgm:pt>
    <dgm:pt modelId="{8B8D9348-7E91-47F7-97E8-F64310E03197}" type="pres">
      <dgm:prSet presAssocID="{E30D031E-FE31-4723-A41B-F08B752B17D6}" presName="rootConnector" presStyleLbl="node3" presStyleIdx="6" presStyleCnt="30"/>
      <dgm:spPr/>
      <dgm:t>
        <a:bodyPr/>
        <a:lstStyle/>
        <a:p>
          <a:endParaRPr lang="en-US"/>
        </a:p>
      </dgm:t>
    </dgm:pt>
    <dgm:pt modelId="{AF2636ED-DB60-4640-B325-66D554B2A35A}" type="pres">
      <dgm:prSet presAssocID="{E30D031E-FE31-4723-A41B-F08B752B17D6}" presName="hierChild4" presStyleCnt="0"/>
      <dgm:spPr/>
    </dgm:pt>
    <dgm:pt modelId="{9A6A85AF-973D-4262-9607-26AD31D76B44}" type="pres">
      <dgm:prSet presAssocID="{E30D031E-FE31-4723-A41B-F08B752B17D6}" presName="hierChild5" presStyleCnt="0"/>
      <dgm:spPr/>
    </dgm:pt>
    <dgm:pt modelId="{38975DB8-E0B4-4611-B451-B0BEE462920B}" type="pres">
      <dgm:prSet presAssocID="{2BF2ED54-F2E0-4721-8274-00046239653A}" presName="Name64" presStyleLbl="parChTrans1D3" presStyleIdx="7" presStyleCnt="30"/>
      <dgm:spPr/>
      <dgm:t>
        <a:bodyPr/>
        <a:lstStyle/>
        <a:p>
          <a:endParaRPr lang="en-US"/>
        </a:p>
      </dgm:t>
    </dgm:pt>
    <dgm:pt modelId="{ACBEFDCD-E83D-4D8C-AD63-5D49537D1DCC}" type="pres">
      <dgm:prSet presAssocID="{C9BB0BA9-2EEC-4649-A367-733D28FD5668}" presName="hierRoot2" presStyleCnt="0">
        <dgm:presLayoutVars>
          <dgm:hierBranch val="init"/>
        </dgm:presLayoutVars>
      </dgm:prSet>
      <dgm:spPr/>
    </dgm:pt>
    <dgm:pt modelId="{B5DEF6C3-C872-4EA2-808B-A422D4CA7AA5}" type="pres">
      <dgm:prSet presAssocID="{C9BB0BA9-2EEC-4649-A367-733D28FD5668}" presName="rootComposite" presStyleCnt="0"/>
      <dgm:spPr/>
    </dgm:pt>
    <dgm:pt modelId="{E3B70DAE-7AA8-4149-BDC0-FA80C18E546D}" type="pres">
      <dgm:prSet presAssocID="{C9BB0BA9-2EEC-4649-A367-733D28FD5668}" presName="rootText" presStyleLbl="node3" presStyleIdx="7" presStyleCnt="30">
        <dgm:presLayoutVars>
          <dgm:chPref val="3"/>
        </dgm:presLayoutVars>
      </dgm:prSet>
      <dgm:spPr/>
      <dgm:t>
        <a:bodyPr/>
        <a:lstStyle/>
        <a:p>
          <a:endParaRPr lang="en-US"/>
        </a:p>
      </dgm:t>
    </dgm:pt>
    <dgm:pt modelId="{705F17F3-1716-47F6-98F0-8F6921AB0610}" type="pres">
      <dgm:prSet presAssocID="{C9BB0BA9-2EEC-4649-A367-733D28FD5668}" presName="rootConnector" presStyleLbl="node3" presStyleIdx="7" presStyleCnt="30"/>
      <dgm:spPr/>
      <dgm:t>
        <a:bodyPr/>
        <a:lstStyle/>
        <a:p>
          <a:endParaRPr lang="en-US"/>
        </a:p>
      </dgm:t>
    </dgm:pt>
    <dgm:pt modelId="{6461ED91-1DAE-4951-9754-77D242397783}" type="pres">
      <dgm:prSet presAssocID="{C9BB0BA9-2EEC-4649-A367-733D28FD5668}" presName="hierChild4" presStyleCnt="0"/>
      <dgm:spPr/>
    </dgm:pt>
    <dgm:pt modelId="{AB9F36AD-DBE6-48ED-8BA3-5AD3C1DA3558}" type="pres">
      <dgm:prSet presAssocID="{C9BB0BA9-2EEC-4649-A367-733D28FD5668}" presName="hierChild5" presStyleCnt="0"/>
      <dgm:spPr/>
    </dgm:pt>
    <dgm:pt modelId="{FD715C58-5F58-4B74-B51F-3EA76E75D811}" type="pres">
      <dgm:prSet presAssocID="{DF828154-55F0-4296-995D-7C276CCB49B7}" presName="hierChild5" presStyleCnt="0"/>
      <dgm:spPr/>
    </dgm:pt>
    <dgm:pt modelId="{39AD1921-D2C4-4C16-9ACF-8E1134167F75}" type="pres">
      <dgm:prSet presAssocID="{F3117432-984A-4F0A-8427-A2407B476362}" presName="Name64" presStyleLbl="parChTrans1D2" presStyleIdx="4" presStyleCnt="12"/>
      <dgm:spPr/>
      <dgm:t>
        <a:bodyPr/>
        <a:lstStyle/>
        <a:p>
          <a:endParaRPr lang="en-US"/>
        </a:p>
      </dgm:t>
    </dgm:pt>
    <dgm:pt modelId="{BEE4CA62-9C57-4BF6-97E6-92F39B56E22F}" type="pres">
      <dgm:prSet presAssocID="{5FE7ED61-D58B-43FB-AE05-0538C777207B}" presName="hierRoot2" presStyleCnt="0">
        <dgm:presLayoutVars>
          <dgm:hierBranch val="init"/>
        </dgm:presLayoutVars>
      </dgm:prSet>
      <dgm:spPr/>
    </dgm:pt>
    <dgm:pt modelId="{ECBB828B-5C17-41C9-A1AA-149D3F56C81A}" type="pres">
      <dgm:prSet presAssocID="{5FE7ED61-D58B-43FB-AE05-0538C777207B}" presName="rootComposite" presStyleCnt="0"/>
      <dgm:spPr/>
    </dgm:pt>
    <dgm:pt modelId="{11D929C3-C5AA-458E-A93D-ECB82C8B86D3}" type="pres">
      <dgm:prSet presAssocID="{5FE7ED61-D58B-43FB-AE05-0538C777207B}" presName="rootText" presStyleLbl="node2" presStyleIdx="4" presStyleCnt="12">
        <dgm:presLayoutVars>
          <dgm:chPref val="3"/>
        </dgm:presLayoutVars>
      </dgm:prSet>
      <dgm:spPr/>
      <dgm:t>
        <a:bodyPr/>
        <a:lstStyle/>
        <a:p>
          <a:endParaRPr lang="en-US"/>
        </a:p>
      </dgm:t>
    </dgm:pt>
    <dgm:pt modelId="{D523A3B5-40CE-4607-9089-2D8C237D1EEA}" type="pres">
      <dgm:prSet presAssocID="{5FE7ED61-D58B-43FB-AE05-0538C777207B}" presName="rootConnector" presStyleLbl="node2" presStyleIdx="4" presStyleCnt="12"/>
      <dgm:spPr/>
      <dgm:t>
        <a:bodyPr/>
        <a:lstStyle/>
        <a:p>
          <a:endParaRPr lang="en-US"/>
        </a:p>
      </dgm:t>
    </dgm:pt>
    <dgm:pt modelId="{B61B4780-E2BA-4FD4-AC68-7D3D78C5D954}" type="pres">
      <dgm:prSet presAssocID="{5FE7ED61-D58B-43FB-AE05-0538C777207B}" presName="hierChild4" presStyleCnt="0"/>
      <dgm:spPr/>
    </dgm:pt>
    <dgm:pt modelId="{3BC1A9E5-0535-4DBF-8595-050B44F14E70}" type="pres">
      <dgm:prSet presAssocID="{CD692FFE-602F-46BD-B22C-68D8DABCEB07}" presName="Name64" presStyleLbl="parChTrans1D3" presStyleIdx="8" presStyleCnt="30"/>
      <dgm:spPr/>
      <dgm:t>
        <a:bodyPr/>
        <a:lstStyle/>
        <a:p>
          <a:endParaRPr lang="en-US"/>
        </a:p>
      </dgm:t>
    </dgm:pt>
    <dgm:pt modelId="{110E2500-1F06-48CE-ADD7-78A3523648FA}" type="pres">
      <dgm:prSet presAssocID="{F66883FB-C403-4507-A9C4-6DF69985B565}" presName="hierRoot2" presStyleCnt="0">
        <dgm:presLayoutVars>
          <dgm:hierBranch val="init"/>
        </dgm:presLayoutVars>
      </dgm:prSet>
      <dgm:spPr/>
    </dgm:pt>
    <dgm:pt modelId="{4F984FD3-D228-4C5C-A6E3-6CFF07C1FE2E}" type="pres">
      <dgm:prSet presAssocID="{F66883FB-C403-4507-A9C4-6DF69985B565}" presName="rootComposite" presStyleCnt="0"/>
      <dgm:spPr/>
    </dgm:pt>
    <dgm:pt modelId="{E25AF7D5-DB1C-4981-869E-23B97EB0082D}" type="pres">
      <dgm:prSet presAssocID="{F66883FB-C403-4507-A9C4-6DF69985B565}" presName="rootText" presStyleLbl="node3" presStyleIdx="8" presStyleCnt="30">
        <dgm:presLayoutVars>
          <dgm:chPref val="3"/>
        </dgm:presLayoutVars>
      </dgm:prSet>
      <dgm:spPr/>
      <dgm:t>
        <a:bodyPr/>
        <a:lstStyle/>
        <a:p>
          <a:endParaRPr lang="en-US"/>
        </a:p>
      </dgm:t>
    </dgm:pt>
    <dgm:pt modelId="{3B2170F3-C251-4D93-90A4-51B348954CA1}" type="pres">
      <dgm:prSet presAssocID="{F66883FB-C403-4507-A9C4-6DF69985B565}" presName="rootConnector" presStyleLbl="node3" presStyleIdx="8" presStyleCnt="30"/>
      <dgm:spPr/>
      <dgm:t>
        <a:bodyPr/>
        <a:lstStyle/>
        <a:p>
          <a:endParaRPr lang="en-US"/>
        </a:p>
      </dgm:t>
    </dgm:pt>
    <dgm:pt modelId="{1662C6D9-A116-4FAD-8BDB-2ACD1C9BD587}" type="pres">
      <dgm:prSet presAssocID="{F66883FB-C403-4507-A9C4-6DF69985B565}" presName="hierChild4" presStyleCnt="0"/>
      <dgm:spPr/>
    </dgm:pt>
    <dgm:pt modelId="{FD00E9A7-8848-470E-8526-62E238E77B7E}" type="pres">
      <dgm:prSet presAssocID="{F66883FB-C403-4507-A9C4-6DF69985B565}" presName="hierChild5" presStyleCnt="0"/>
      <dgm:spPr/>
    </dgm:pt>
    <dgm:pt modelId="{BF0D794A-0105-46FB-B492-B5F9A28D28C4}" type="pres">
      <dgm:prSet presAssocID="{A7379E3B-2A44-44E6-804F-1DC876A7D412}" presName="Name64" presStyleLbl="parChTrans1D3" presStyleIdx="9" presStyleCnt="30"/>
      <dgm:spPr/>
      <dgm:t>
        <a:bodyPr/>
        <a:lstStyle/>
        <a:p>
          <a:endParaRPr lang="en-US"/>
        </a:p>
      </dgm:t>
    </dgm:pt>
    <dgm:pt modelId="{E787DA59-4C1C-4D79-87F5-755211C4A491}" type="pres">
      <dgm:prSet presAssocID="{34B89A4D-B203-4FB1-81B4-60CB4E6968B1}" presName="hierRoot2" presStyleCnt="0">
        <dgm:presLayoutVars>
          <dgm:hierBranch val="init"/>
        </dgm:presLayoutVars>
      </dgm:prSet>
      <dgm:spPr/>
    </dgm:pt>
    <dgm:pt modelId="{EF5AFBBA-7FBA-4783-9731-36D4A2DD7537}" type="pres">
      <dgm:prSet presAssocID="{34B89A4D-B203-4FB1-81B4-60CB4E6968B1}" presName="rootComposite" presStyleCnt="0"/>
      <dgm:spPr/>
    </dgm:pt>
    <dgm:pt modelId="{A6D5045E-6832-4340-B1F1-A8E61937C917}" type="pres">
      <dgm:prSet presAssocID="{34B89A4D-B203-4FB1-81B4-60CB4E6968B1}" presName="rootText" presStyleLbl="node3" presStyleIdx="9" presStyleCnt="30">
        <dgm:presLayoutVars>
          <dgm:chPref val="3"/>
        </dgm:presLayoutVars>
      </dgm:prSet>
      <dgm:spPr/>
      <dgm:t>
        <a:bodyPr/>
        <a:lstStyle/>
        <a:p>
          <a:endParaRPr lang="en-US"/>
        </a:p>
      </dgm:t>
    </dgm:pt>
    <dgm:pt modelId="{8DA677FA-24B4-41B9-8885-147C19A673EA}" type="pres">
      <dgm:prSet presAssocID="{34B89A4D-B203-4FB1-81B4-60CB4E6968B1}" presName="rootConnector" presStyleLbl="node3" presStyleIdx="9" presStyleCnt="30"/>
      <dgm:spPr/>
      <dgm:t>
        <a:bodyPr/>
        <a:lstStyle/>
        <a:p>
          <a:endParaRPr lang="en-US"/>
        </a:p>
      </dgm:t>
    </dgm:pt>
    <dgm:pt modelId="{DE7FE0C6-2ED3-4AB5-B7FB-A30499D78EFF}" type="pres">
      <dgm:prSet presAssocID="{34B89A4D-B203-4FB1-81B4-60CB4E6968B1}" presName="hierChild4" presStyleCnt="0"/>
      <dgm:spPr/>
    </dgm:pt>
    <dgm:pt modelId="{84C9FB03-1F88-4D8B-ABF2-B86DEB73A6A5}" type="pres">
      <dgm:prSet presAssocID="{34B89A4D-B203-4FB1-81B4-60CB4E6968B1}" presName="hierChild5" presStyleCnt="0"/>
      <dgm:spPr/>
    </dgm:pt>
    <dgm:pt modelId="{1AF2D6A4-76A4-45EB-A744-B5F554CDA4CF}" type="pres">
      <dgm:prSet presAssocID="{1C1B0A4D-B422-4C09-AB32-468C15301AA2}" presName="Name64" presStyleLbl="parChTrans1D3" presStyleIdx="10" presStyleCnt="30"/>
      <dgm:spPr/>
      <dgm:t>
        <a:bodyPr/>
        <a:lstStyle/>
        <a:p>
          <a:endParaRPr lang="en-US"/>
        </a:p>
      </dgm:t>
    </dgm:pt>
    <dgm:pt modelId="{46EBDCFC-7EAB-452F-8082-002382ACF1FE}" type="pres">
      <dgm:prSet presAssocID="{1734AC0A-18BC-4E3F-AA68-D160F5A4DC87}" presName="hierRoot2" presStyleCnt="0">
        <dgm:presLayoutVars>
          <dgm:hierBranch val="init"/>
        </dgm:presLayoutVars>
      </dgm:prSet>
      <dgm:spPr/>
    </dgm:pt>
    <dgm:pt modelId="{7A607862-B1D4-4A05-93E2-7D16987D2B7B}" type="pres">
      <dgm:prSet presAssocID="{1734AC0A-18BC-4E3F-AA68-D160F5A4DC87}" presName="rootComposite" presStyleCnt="0"/>
      <dgm:spPr/>
    </dgm:pt>
    <dgm:pt modelId="{3687C228-13E5-496C-B1F8-BDD18480050E}" type="pres">
      <dgm:prSet presAssocID="{1734AC0A-18BC-4E3F-AA68-D160F5A4DC87}" presName="rootText" presStyleLbl="node3" presStyleIdx="10" presStyleCnt="30">
        <dgm:presLayoutVars>
          <dgm:chPref val="3"/>
        </dgm:presLayoutVars>
      </dgm:prSet>
      <dgm:spPr/>
      <dgm:t>
        <a:bodyPr/>
        <a:lstStyle/>
        <a:p>
          <a:endParaRPr lang="en-US"/>
        </a:p>
      </dgm:t>
    </dgm:pt>
    <dgm:pt modelId="{1E2497FC-CB49-4319-B144-8636460BCE4C}" type="pres">
      <dgm:prSet presAssocID="{1734AC0A-18BC-4E3F-AA68-D160F5A4DC87}" presName="rootConnector" presStyleLbl="node3" presStyleIdx="10" presStyleCnt="30"/>
      <dgm:spPr/>
      <dgm:t>
        <a:bodyPr/>
        <a:lstStyle/>
        <a:p>
          <a:endParaRPr lang="en-US"/>
        </a:p>
      </dgm:t>
    </dgm:pt>
    <dgm:pt modelId="{4305B786-7221-4BE1-B651-C09D1F661AC3}" type="pres">
      <dgm:prSet presAssocID="{1734AC0A-18BC-4E3F-AA68-D160F5A4DC87}" presName="hierChild4" presStyleCnt="0"/>
      <dgm:spPr/>
    </dgm:pt>
    <dgm:pt modelId="{E01BCED2-69A5-4F13-B63F-0B4E31304ED3}" type="pres">
      <dgm:prSet presAssocID="{1734AC0A-18BC-4E3F-AA68-D160F5A4DC87}" presName="hierChild5" presStyleCnt="0"/>
      <dgm:spPr/>
    </dgm:pt>
    <dgm:pt modelId="{02A5695C-0018-478F-A641-1970DBE7BAC6}" type="pres">
      <dgm:prSet presAssocID="{5FE7ED61-D58B-43FB-AE05-0538C777207B}" presName="hierChild5" presStyleCnt="0"/>
      <dgm:spPr/>
    </dgm:pt>
    <dgm:pt modelId="{387C78EA-B1D5-4BF3-B6CA-2429CC28E366}" type="pres">
      <dgm:prSet presAssocID="{884E1888-B6EC-48DC-A6AE-059A98440609}" presName="Name64" presStyleLbl="parChTrans1D2" presStyleIdx="5" presStyleCnt="12"/>
      <dgm:spPr/>
      <dgm:t>
        <a:bodyPr/>
        <a:lstStyle/>
        <a:p>
          <a:endParaRPr lang="en-US"/>
        </a:p>
      </dgm:t>
    </dgm:pt>
    <dgm:pt modelId="{508FC04A-7A0C-490D-AF7D-FB1BE038F449}" type="pres">
      <dgm:prSet presAssocID="{074E9333-6D3C-48CC-BFCE-D080145F0F4A}" presName="hierRoot2" presStyleCnt="0">
        <dgm:presLayoutVars>
          <dgm:hierBranch val="init"/>
        </dgm:presLayoutVars>
      </dgm:prSet>
      <dgm:spPr/>
    </dgm:pt>
    <dgm:pt modelId="{DB5EBBE4-CCA3-48B6-B828-0A7E53656B01}" type="pres">
      <dgm:prSet presAssocID="{074E9333-6D3C-48CC-BFCE-D080145F0F4A}" presName="rootComposite" presStyleCnt="0"/>
      <dgm:spPr/>
    </dgm:pt>
    <dgm:pt modelId="{8D256664-4029-4FD8-950F-A263D7874BB2}" type="pres">
      <dgm:prSet presAssocID="{074E9333-6D3C-48CC-BFCE-D080145F0F4A}" presName="rootText" presStyleLbl="node2" presStyleIdx="5" presStyleCnt="12">
        <dgm:presLayoutVars>
          <dgm:chPref val="3"/>
        </dgm:presLayoutVars>
      </dgm:prSet>
      <dgm:spPr/>
      <dgm:t>
        <a:bodyPr/>
        <a:lstStyle/>
        <a:p>
          <a:endParaRPr lang="en-US"/>
        </a:p>
      </dgm:t>
    </dgm:pt>
    <dgm:pt modelId="{D7BABDC3-0FBF-42C4-B5E6-55BA067F863F}" type="pres">
      <dgm:prSet presAssocID="{074E9333-6D3C-48CC-BFCE-D080145F0F4A}" presName="rootConnector" presStyleLbl="node2" presStyleIdx="5" presStyleCnt="12"/>
      <dgm:spPr/>
      <dgm:t>
        <a:bodyPr/>
        <a:lstStyle/>
        <a:p>
          <a:endParaRPr lang="en-US"/>
        </a:p>
      </dgm:t>
    </dgm:pt>
    <dgm:pt modelId="{868AA727-AD09-4FE4-969D-795A9CAB351B}" type="pres">
      <dgm:prSet presAssocID="{074E9333-6D3C-48CC-BFCE-D080145F0F4A}" presName="hierChild4" presStyleCnt="0"/>
      <dgm:spPr/>
    </dgm:pt>
    <dgm:pt modelId="{3E265799-03FB-423D-91C3-5AFD011D7A79}" type="pres">
      <dgm:prSet presAssocID="{524B8BE9-B51D-4264-9EBA-62361E79C241}" presName="Name64" presStyleLbl="parChTrans1D3" presStyleIdx="11" presStyleCnt="30"/>
      <dgm:spPr/>
      <dgm:t>
        <a:bodyPr/>
        <a:lstStyle/>
        <a:p>
          <a:endParaRPr lang="en-US"/>
        </a:p>
      </dgm:t>
    </dgm:pt>
    <dgm:pt modelId="{B0D16438-9441-4CE4-B96E-E024F2A2163E}" type="pres">
      <dgm:prSet presAssocID="{7E6B1B28-6DE9-4915-8BA6-B8CAF8445EAB}" presName="hierRoot2" presStyleCnt="0">
        <dgm:presLayoutVars>
          <dgm:hierBranch val="init"/>
        </dgm:presLayoutVars>
      </dgm:prSet>
      <dgm:spPr/>
    </dgm:pt>
    <dgm:pt modelId="{3B88D0E4-E69D-4127-9332-6558E607037B}" type="pres">
      <dgm:prSet presAssocID="{7E6B1B28-6DE9-4915-8BA6-B8CAF8445EAB}" presName="rootComposite" presStyleCnt="0"/>
      <dgm:spPr/>
    </dgm:pt>
    <dgm:pt modelId="{9B859930-6BF7-4221-9F3D-DCC9261494FA}" type="pres">
      <dgm:prSet presAssocID="{7E6B1B28-6DE9-4915-8BA6-B8CAF8445EAB}" presName="rootText" presStyleLbl="node3" presStyleIdx="11" presStyleCnt="30">
        <dgm:presLayoutVars>
          <dgm:chPref val="3"/>
        </dgm:presLayoutVars>
      </dgm:prSet>
      <dgm:spPr/>
      <dgm:t>
        <a:bodyPr/>
        <a:lstStyle/>
        <a:p>
          <a:endParaRPr lang="en-US"/>
        </a:p>
      </dgm:t>
    </dgm:pt>
    <dgm:pt modelId="{92A039B5-A01A-4153-8A9F-319BC33C86CA}" type="pres">
      <dgm:prSet presAssocID="{7E6B1B28-6DE9-4915-8BA6-B8CAF8445EAB}" presName="rootConnector" presStyleLbl="node3" presStyleIdx="11" presStyleCnt="30"/>
      <dgm:spPr/>
      <dgm:t>
        <a:bodyPr/>
        <a:lstStyle/>
        <a:p>
          <a:endParaRPr lang="en-US"/>
        </a:p>
      </dgm:t>
    </dgm:pt>
    <dgm:pt modelId="{D55707FC-F327-4AA7-9691-CE15D16A7BD0}" type="pres">
      <dgm:prSet presAssocID="{7E6B1B28-6DE9-4915-8BA6-B8CAF8445EAB}" presName="hierChild4" presStyleCnt="0"/>
      <dgm:spPr/>
    </dgm:pt>
    <dgm:pt modelId="{5B297981-C633-4968-A356-DBE74AF487FA}" type="pres">
      <dgm:prSet presAssocID="{7E6B1B28-6DE9-4915-8BA6-B8CAF8445EAB}" presName="hierChild5" presStyleCnt="0"/>
      <dgm:spPr/>
    </dgm:pt>
    <dgm:pt modelId="{24844D8E-F3E2-46CD-8621-C5BE1C0E20B2}" type="pres">
      <dgm:prSet presAssocID="{13D5FF94-890C-462A-92AC-B7E1EC72D5CF}" presName="Name64" presStyleLbl="parChTrans1D3" presStyleIdx="12" presStyleCnt="30"/>
      <dgm:spPr/>
      <dgm:t>
        <a:bodyPr/>
        <a:lstStyle/>
        <a:p>
          <a:endParaRPr lang="en-US"/>
        </a:p>
      </dgm:t>
    </dgm:pt>
    <dgm:pt modelId="{C52E6FBC-2F76-47C9-A287-0C1CFE117263}" type="pres">
      <dgm:prSet presAssocID="{2BB793E3-1D3E-41EB-9781-7707B43975B0}" presName="hierRoot2" presStyleCnt="0">
        <dgm:presLayoutVars>
          <dgm:hierBranch val="init"/>
        </dgm:presLayoutVars>
      </dgm:prSet>
      <dgm:spPr/>
    </dgm:pt>
    <dgm:pt modelId="{380A960C-34B1-4492-9BE2-ADC4CE8BE5C7}" type="pres">
      <dgm:prSet presAssocID="{2BB793E3-1D3E-41EB-9781-7707B43975B0}" presName="rootComposite" presStyleCnt="0"/>
      <dgm:spPr/>
    </dgm:pt>
    <dgm:pt modelId="{7EF4130A-1CD7-4B18-87B2-653F82A2FE52}" type="pres">
      <dgm:prSet presAssocID="{2BB793E3-1D3E-41EB-9781-7707B43975B0}" presName="rootText" presStyleLbl="node3" presStyleIdx="12" presStyleCnt="30">
        <dgm:presLayoutVars>
          <dgm:chPref val="3"/>
        </dgm:presLayoutVars>
      </dgm:prSet>
      <dgm:spPr/>
      <dgm:t>
        <a:bodyPr/>
        <a:lstStyle/>
        <a:p>
          <a:endParaRPr lang="en-US"/>
        </a:p>
      </dgm:t>
    </dgm:pt>
    <dgm:pt modelId="{4258685E-2589-4F32-8348-78DF451DE572}" type="pres">
      <dgm:prSet presAssocID="{2BB793E3-1D3E-41EB-9781-7707B43975B0}" presName="rootConnector" presStyleLbl="node3" presStyleIdx="12" presStyleCnt="30"/>
      <dgm:spPr/>
      <dgm:t>
        <a:bodyPr/>
        <a:lstStyle/>
        <a:p>
          <a:endParaRPr lang="en-US"/>
        </a:p>
      </dgm:t>
    </dgm:pt>
    <dgm:pt modelId="{778D343E-7746-4484-B28D-96BAAA276178}" type="pres">
      <dgm:prSet presAssocID="{2BB793E3-1D3E-41EB-9781-7707B43975B0}" presName="hierChild4" presStyleCnt="0"/>
      <dgm:spPr/>
    </dgm:pt>
    <dgm:pt modelId="{6CB8F12B-5106-4DF2-B36A-AA4BEB8099CA}" type="pres">
      <dgm:prSet presAssocID="{2BB793E3-1D3E-41EB-9781-7707B43975B0}" presName="hierChild5" presStyleCnt="0"/>
      <dgm:spPr/>
    </dgm:pt>
    <dgm:pt modelId="{D412B785-B4A7-4B11-B37E-C8643CF0FB63}" type="pres">
      <dgm:prSet presAssocID="{0443D6DE-2579-43EB-B66F-9638E567788C}" presName="Name64" presStyleLbl="parChTrans1D3" presStyleIdx="13" presStyleCnt="30"/>
      <dgm:spPr/>
      <dgm:t>
        <a:bodyPr/>
        <a:lstStyle/>
        <a:p>
          <a:endParaRPr lang="en-US"/>
        </a:p>
      </dgm:t>
    </dgm:pt>
    <dgm:pt modelId="{838B0716-FDB3-40EC-8EA6-BC9B9DF74009}" type="pres">
      <dgm:prSet presAssocID="{9A5FBD97-443F-4C50-BB65-C775664F6A52}" presName="hierRoot2" presStyleCnt="0">
        <dgm:presLayoutVars>
          <dgm:hierBranch val="init"/>
        </dgm:presLayoutVars>
      </dgm:prSet>
      <dgm:spPr/>
    </dgm:pt>
    <dgm:pt modelId="{689ECA95-1AE5-4151-A123-3D52C3CC3CD4}" type="pres">
      <dgm:prSet presAssocID="{9A5FBD97-443F-4C50-BB65-C775664F6A52}" presName="rootComposite" presStyleCnt="0"/>
      <dgm:spPr/>
    </dgm:pt>
    <dgm:pt modelId="{738A2462-AC0C-4DC0-A1C7-547487DF6283}" type="pres">
      <dgm:prSet presAssocID="{9A5FBD97-443F-4C50-BB65-C775664F6A52}" presName="rootText" presStyleLbl="node3" presStyleIdx="13" presStyleCnt="30">
        <dgm:presLayoutVars>
          <dgm:chPref val="3"/>
        </dgm:presLayoutVars>
      </dgm:prSet>
      <dgm:spPr/>
      <dgm:t>
        <a:bodyPr/>
        <a:lstStyle/>
        <a:p>
          <a:endParaRPr lang="en-US"/>
        </a:p>
      </dgm:t>
    </dgm:pt>
    <dgm:pt modelId="{16152885-E494-4BA2-8540-F6C266C350DA}" type="pres">
      <dgm:prSet presAssocID="{9A5FBD97-443F-4C50-BB65-C775664F6A52}" presName="rootConnector" presStyleLbl="node3" presStyleIdx="13" presStyleCnt="30"/>
      <dgm:spPr/>
      <dgm:t>
        <a:bodyPr/>
        <a:lstStyle/>
        <a:p>
          <a:endParaRPr lang="en-US"/>
        </a:p>
      </dgm:t>
    </dgm:pt>
    <dgm:pt modelId="{2684F1EF-71EF-4CAB-BDDB-89668767D75A}" type="pres">
      <dgm:prSet presAssocID="{9A5FBD97-443F-4C50-BB65-C775664F6A52}" presName="hierChild4" presStyleCnt="0"/>
      <dgm:spPr/>
    </dgm:pt>
    <dgm:pt modelId="{2E7A294F-2FE9-48D0-BE39-696EBA57CF10}" type="pres">
      <dgm:prSet presAssocID="{9A5FBD97-443F-4C50-BB65-C775664F6A52}" presName="hierChild5" presStyleCnt="0"/>
      <dgm:spPr/>
    </dgm:pt>
    <dgm:pt modelId="{50936BCC-7162-4D2F-B1D8-63C980B48CC1}" type="pres">
      <dgm:prSet presAssocID="{074E9333-6D3C-48CC-BFCE-D080145F0F4A}" presName="hierChild5" presStyleCnt="0"/>
      <dgm:spPr/>
    </dgm:pt>
    <dgm:pt modelId="{8A60735B-256C-4363-9F4C-BE3E003ED153}" type="pres">
      <dgm:prSet presAssocID="{785F8EA6-01B8-4263-BACA-B0D36C9DED2D}" presName="Name64" presStyleLbl="parChTrans1D2" presStyleIdx="6" presStyleCnt="12"/>
      <dgm:spPr/>
      <dgm:t>
        <a:bodyPr/>
        <a:lstStyle/>
        <a:p>
          <a:endParaRPr lang="en-US"/>
        </a:p>
      </dgm:t>
    </dgm:pt>
    <dgm:pt modelId="{257F1812-0494-4C9C-A7B7-84C4EB13123F}" type="pres">
      <dgm:prSet presAssocID="{FAEECBCD-B1EF-49DE-AE78-746E75258B1D}" presName="hierRoot2" presStyleCnt="0">
        <dgm:presLayoutVars>
          <dgm:hierBranch val="init"/>
        </dgm:presLayoutVars>
      </dgm:prSet>
      <dgm:spPr/>
    </dgm:pt>
    <dgm:pt modelId="{CC42EF0A-666D-4FD6-A313-18BD3BA69C3F}" type="pres">
      <dgm:prSet presAssocID="{FAEECBCD-B1EF-49DE-AE78-746E75258B1D}" presName="rootComposite" presStyleCnt="0"/>
      <dgm:spPr/>
    </dgm:pt>
    <dgm:pt modelId="{A3C517EB-2398-429F-A94B-0CD3A3EF8F52}" type="pres">
      <dgm:prSet presAssocID="{FAEECBCD-B1EF-49DE-AE78-746E75258B1D}" presName="rootText" presStyleLbl="node2" presStyleIdx="6" presStyleCnt="12">
        <dgm:presLayoutVars>
          <dgm:chPref val="3"/>
        </dgm:presLayoutVars>
      </dgm:prSet>
      <dgm:spPr/>
      <dgm:t>
        <a:bodyPr/>
        <a:lstStyle/>
        <a:p>
          <a:endParaRPr lang="en-US"/>
        </a:p>
      </dgm:t>
    </dgm:pt>
    <dgm:pt modelId="{5D401E08-747E-4274-8E7F-F8DE024F9293}" type="pres">
      <dgm:prSet presAssocID="{FAEECBCD-B1EF-49DE-AE78-746E75258B1D}" presName="rootConnector" presStyleLbl="node2" presStyleIdx="6" presStyleCnt="12"/>
      <dgm:spPr/>
      <dgm:t>
        <a:bodyPr/>
        <a:lstStyle/>
        <a:p>
          <a:endParaRPr lang="en-US"/>
        </a:p>
      </dgm:t>
    </dgm:pt>
    <dgm:pt modelId="{119490FF-9F89-47A1-863A-4323E4EC3EB6}" type="pres">
      <dgm:prSet presAssocID="{FAEECBCD-B1EF-49DE-AE78-746E75258B1D}" presName="hierChild4" presStyleCnt="0"/>
      <dgm:spPr/>
    </dgm:pt>
    <dgm:pt modelId="{81DB567C-31AA-4C3A-B58E-6B767D8B7991}" type="pres">
      <dgm:prSet presAssocID="{43233219-6C95-4080-99A8-FC1714EF4851}" presName="Name64" presStyleLbl="parChTrans1D3" presStyleIdx="14" presStyleCnt="30"/>
      <dgm:spPr/>
      <dgm:t>
        <a:bodyPr/>
        <a:lstStyle/>
        <a:p>
          <a:endParaRPr lang="en-US"/>
        </a:p>
      </dgm:t>
    </dgm:pt>
    <dgm:pt modelId="{45A6A135-DFCE-4A80-87DA-4228B49D03F3}" type="pres">
      <dgm:prSet presAssocID="{1E9C5A4C-8D66-4200-9EDD-6DC229ABE9D7}" presName="hierRoot2" presStyleCnt="0">
        <dgm:presLayoutVars>
          <dgm:hierBranch val="init"/>
        </dgm:presLayoutVars>
      </dgm:prSet>
      <dgm:spPr/>
    </dgm:pt>
    <dgm:pt modelId="{319DEA58-CF28-4FBE-A5DB-D8204AE411FC}" type="pres">
      <dgm:prSet presAssocID="{1E9C5A4C-8D66-4200-9EDD-6DC229ABE9D7}" presName="rootComposite" presStyleCnt="0"/>
      <dgm:spPr/>
    </dgm:pt>
    <dgm:pt modelId="{574B77B4-4425-41A5-BBB7-2A73E21B5500}" type="pres">
      <dgm:prSet presAssocID="{1E9C5A4C-8D66-4200-9EDD-6DC229ABE9D7}" presName="rootText" presStyleLbl="node3" presStyleIdx="14" presStyleCnt="30">
        <dgm:presLayoutVars>
          <dgm:chPref val="3"/>
        </dgm:presLayoutVars>
      </dgm:prSet>
      <dgm:spPr/>
      <dgm:t>
        <a:bodyPr/>
        <a:lstStyle/>
        <a:p>
          <a:endParaRPr lang="en-US"/>
        </a:p>
      </dgm:t>
    </dgm:pt>
    <dgm:pt modelId="{51C7BC5A-C9A0-4C03-8B04-59C7C1389FC1}" type="pres">
      <dgm:prSet presAssocID="{1E9C5A4C-8D66-4200-9EDD-6DC229ABE9D7}" presName="rootConnector" presStyleLbl="node3" presStyleIdx="14" presStyleCnt="30"/>
      <dgm:spPr/>
      <dgm:t>
        <a:bodyPr/>
        <a:lstStyle/>
        <a:p>
          <a:endParaRPr lang="en-US"/>
        </a:p>
      </dgm:t>
    </dgm:pt>
    <dgm:pt modelId="{CCA1FC28-D8B1-4FA4-AB9D-A5E8F0DC1E03}" type="pres">
      <dgm:prSet presAssocID="{1E9C5A4C-8D66-4200-9EDD-6DC229ABE9D7}" presName="hierChild4" presStyleCnt="0"/>
      <dgm:spPr/>
    </dgm:pt>
    <dgm:pt modelId="{0E0FC617-6D1B-4583-A25E-602F6B29E57C}" type="pres">
      <dgm:prSet presAssocID="{1E9C5A4C-8D66-4200-9EDD-6DC229ABE9D7}" presName="hierChild5" presStyleCnt="0"/>
      <dgm:spPr/>
    </dgm:pt>
    <dgm:pt modelId="{2E89ED9F-AC71-4E57-BBF7-743DF7925110}" type="pres">
      <dgm:prSet presAssocID="{304C7B55-AC89-4B33-AC8E-BD26FA763184}" presName="Name64" presStyleLbl="parChTrans1D3" presStyleIdx="15" presStyleCnt="30"/>
      <dgm:spPr/>
      <dgm:t>
        <a:bodyPr/>
        <a:lstStyle/>
        <a:p>
          <a:endParaRPr lang="en-US"/>
        </a:p>
      </dgm:t>
    </dgm:pt>
    <dgm:pt modelId="{54E800EB-CBCF-41F8-81F3-BDD5BA9315DE}" type="pres">
      <dgm:prSet presAssocID="{64F560F8-8A2E-41FA-A06D-FE6A0FCB9E92}" presName="hierRoot2" presStyleCnt="0">
        <dgm:presLayoutVars>
          <dgm:hierBranch val="init"/>
        </dgm:presLayoutVars>
      </dgm:prSet>
      <dgm:spPr/>
    </dgm:pt>
    <dgm:pt modelId="{92E0D529-2FAB-4D0B-B27D-878A01DD1E6D}" type="pres">
      <dgm:prSet presAssocID="{64F560F8-8A2E-41FA-A06D-FE6A0FCB9E92}" presName="rootComposite" presStyleCnt="0"/>
      <dgm:spPr/>
    </dgm:pt>
    <dgm:pt modelId="{6ED6AEBF-313E-4CEC-A533-D4838BA16FD5}" type="pres">
      <dgm:prSet presAssocID="{64F560F8-8A2E-41FA-A06D-FE6A0FCB9E92}" presName="rootText" presStyleLbl="node3" presStyleIdx="15" presStyleCnt="30">
        <dgm:presLayoutVars>
          <dgm:chPref val="3"/>
        </dgm:presLayoutVars>
      </dgm:prSet>
      <dgm:spPr/>
      <dgm:t>
        <a:bodyPr/>
        <a:lstStyle/>
        <a:p>
          <a:endParaRPr lang="en-US"/>
        </a:p>
      </dgm:t>
    </dgm:pt>
    <dgm:pt modelId="{69561DAC-3D68-4529-8DB7-74EF697F30D1}" type="pres">
      <dgm:prSet presAssocID="{64F560F8-8A2E-41FA-A06D-FE6A0FCB9E92}" presName="rootConnector" presStyleLbl="node3" presStyleIdx="15" presStyleCnt="30"/>
      <dgm:spPr/>
      <dgm:t>
        <a:bodyPr/>
        <a:lstStyle/>
        <a:p>
          <a:endParaRPr lang="en-US"/>
        </a:p>
      </dgm:t>
    </dgm:pt>
    <dgm:pt modelId="{776C11C7-2543-49CD-AF78-97D3EDCC9942}" type="pres">
      <dgm:prSet presAssocID="{64F560F8-8A2E-41FA-A06D-FE6A0FCB9E92}" presName="hierChild4" presStyleCnt="0"/>
      <dgm:spPr/>
    </dgm:pt>
    <dgm:pt modelId="{089D83AD-D46A-4E84-894A-0DA85BD1C855}" type="pres">
      <dgm:prSet presAssocID="{64F560F8-8A2E-41FA-A06D-FE6A0FCB9E92}" presName="hierChild5" presStyleCnt="0"/>
      <dgm:spPr/>
    </dgm:pt>
    <dgm:pt modelId="{1741E199-7D45-470F-97D4-474902F077F0}" type="pres">
      <dgm:prSet presAssocID="{6B222B3E-1ADD-4D49-96CF-B25C0759815F}" presName="Name64" presStyleLbl="parChTrans1D3" presStyleIdx="16" presStyleCnt="30"/>
      <dgm:spPr/>
      <dgm:t>
        <a:bodyPr/>
        <a:lstStyle/>
        <a:p>
          <a:endParaRPr lang="en-US"/>
        </a:p>
      </dgm:t>
    </dgm:pt>
    <dgm:pt modelId="{DBFA9C1F-6E65-465A-B4E8-B0FA3CCA5320}" type="pres">
      <dgm:prSet presAssocID="{C2E7A717-C4A0-4838-8EFD-85691FB1716C}" presName="hierRoot2" presStyleCnt="0">
        <dgm:presLayoutVars>
          <dgm:hierBranch val="init"/>
        </dgm:presLayoutVars>
      </dgm:prSet>
      <dgm:spPr/>
    </dgm:pt>
    <dgm:pt modelId="{7D7892CB-4CAA-4C5D-A97C-C9D6F0914859}" type="pres">
      <dgm:prSet presAssocID="{C2E7A717-C4A0-4838-8EFD-85691FB1716C}" presName="rootComposite" presStyleCnt="0"/>
      <dgm:spPr/>
    </dgm:pt>
    <dgm:pt modelId="{AFD8A8A6-8FCE-4B45-A134-993F57121C7A}" type="pres">
      <dgm:prSet presAssocID="{C2E7A717-C4A0-4838-8EFD-85691FB1716C}" presName="rootText" presStyleLbl="node3" presStyleIdx="16" presStyleCnt="30">
        <dgm:presLayoutVars>
          <dgm:chPref val="3"/>
        </dgm:presLayoutVars>
      </dgm:prSet>
      <dgm:spPr/>
      <dgm:t>
        <a:bodyPr/>
        <a:lstStyle/>
        <a:p>
          <a:endParaRPr lang="en-US"/>
        </a:p>
      </dgm:t>
    </dgm:pt>
    <dgm:pt modelId="{1BE4384E-146F-4038-B52B-D0E57066EF4F}" type="pres">
      <dgm:prSet presAssocID="{C2E7A717-C4A0-4838-8EFD-85691FB1716C}" presName="rootConnector" presStyleLbl="node3" presStyleIdx="16" presStyleCnt="30"/>
      <dgm:spPr/>
      <dgm:t>
        <a:bodyPr/>
        <a:lstStyle/>
        <a:p>
          <a:endParaRPr lang="en-US"/>
        </a:p>
      </dgm:t>
    </dgm:pt>
    <dgm:pt modelId="{FB6A4F79-8AD4-4EE9-9AA2-31C22D647935}" type="pres">
      <dgm:prSet presAssocID="{C2E7A717-C4A0-4838-8EFD-85691FB1716C}" presName="hierChild4" presStyleCnt="0"/>
      <dgm:spPr/>
    </dgm:pt>
    <dgm:pt modelId="{726B1BB7-9FAD-4459-98C9-11B5AD9E9C38}" type="pres">
      <dgm:prSet presAssocID="{C2E7A717-C4A0-4838-8EFD-85691FB1716C}" presName="hierChild5" presStyleCnt="0"/>
      <dgm:spPr/>
    </dgm:pt>
    <dgm:pt modelId="{FF416973-643C-41CB-BF45-D840C582016F}" type="pres">
      <dgm:prSet presAssocID="{FAEECBCD-B1EF-49DE-AE78-746E75258B1D}" presName="hierChild5" presStyleCnt="0"/>
      <dgm:spPr/>
    </dgm:pt>
    <dgm:pt modelId="{CE5E9AD2-51F7-44F5-8BB0-84C77662697B}" type="pres">
      <dgm:prSet presAssocID="{FEE66F95-9049-42CC-9A9D-EDEE1A5B68D5}" presName="Name64" presStyleLbl="parChTrans1D2" presStyleIdx="7" presStyleCnt="12"/>
      <dgm:spPr/>
      <dgm:t>
        <a:bodyPr/>
        <a:lstStyle/>
        <a:p>
          <a:endParaRPr lang="en-US"/>
        </a:p>
      </dgm:t>
    </dgm:pt>
    <dgm:pt modelId="{4B08063F-95D9-4685-BCAC-599D7C8B654A}" type="pres">
      <dgm:prSet presAssocID="{BEE5DB36-96D5-4447-8728-A45A4402F082}" presName="hierRoot2" presStyleCnt="0">
        <dgm:presLayoutVars>
          <dgm:hierBranch val="init"/>
        </dgm:presLayoutVars>
      </dgm:prSet>
      <dgm:spPr/>
    </dgm:pt>
    <dgm:pt modelId="{EEC611D2-69FF-46C9-930B-767CA37E9011}" type="pres">
      <dgm:prSet presAssocID="{BEE5DB36-96D5-4447-8728-A45A4402F082}" presName="rootComposite" presStyleCnt="0"/>
      <dgm:spPr/>
    </dgm:pt>
    <dgm:pt modelId="{6A73855D-7BA3-425B-8218-FA2D7FA3AEA9}" type="pres">
      <dgm:prSet presAssocID="{BEE5DB36-96D5-4447-8728-A45A4402F082}" presName="rootText" presStyleLbl="node2" presStyleIdx="7" presStyleCnt="12">
        <dgm:presLayoutVars>
          <dgm:chPref val="3"/>
        </dgm:presLayoutVars>
      </dgm:prSet>
      <dgm:spPr/>
      <dgm:t>
        <a:bodyPr/>
        <a:lstStyle/>
        <a:p>
          <a:endParaRPr lang="en-US"/>
        </a:p>
      </dgm:t>
    </dgm:pt>
    <dgm:pt modelId="{2007877D-C1A3-4F02-9F81-9008970B4F85}" type="pres">
      <dgm:prSet presAssocID="{BEE5DB36-96D5-4447-8728-A45A4402F082}" presName="rootConnector" presStyleLbl="node2" presStyleIdx="7" presStyleCnt="12"/>
      <dgm:spPr/>
      <dgm:t>
        <a:bodyPr/>
        <a:lstStyle/>
        <a:p>
          <a:endParaRPr lang="en-US"/>
        </a:p>
      </dgm:t>
    </dgm:pt>
    <dgm:pt modelId="{2398979A-FA3E-4314-BF8B-32277CED9A4C}" type="pres">
      <dgm:prSet presAssocID="{BEE5DB36-96D5-4447-8728-A45A4402F082}" presName="hierChild4" presStyleCnt="0"/>
      <dgm:spPr/>
    </dgm:pt>
    <dgm:pt modelId="{C4E22018-9190-4939-A550-D6E4402FDF75}" type="pres">
      <dgm:prSet presAssocID="{20D659E7-7253-4C30-A7C1-E9EC7F14F9A3}" presName="Name64" presStyleLbl="parChTrans1D3" presStyleIdx="17" presStyleCnt="30"/>
      <dgm:spPr/>
      <dgm:t>
        <a:bodyPr/>
        <a:lstStyle/>
        <a:p>
          <a:endParaRPr lang="en-US"/>
        </a:p>
      </dgm:t>
    </dgm:pt>
    <dgm:pt modelId="{FA433EF9-F531-487F-868F-7F8DF0DB0B26}" type="pres">
      <dgm:prSet presAssocID="{85EADEE7-2E5E-45DB-AD2E-855B23CCF536}" presName="hierRoot2" presStyleCnt="0">
        <dgm:presLayoutVars>
          <dgm:hierBranch val="init"/>
        </dgm:presLayoutVars>
      </dgm:prSet>
      <dgm:spPr/>
    </dgm:pt>
    <dgm:pt modelId="{9DE256DC-9415-43F3-B670-4ECA9DDCEDF7}" type="pres">
      <dgm:prSet presAssocID="{85EADEE7-2E5E-45DB-AD2E-855B23CCF536}" presName="rootComposite" presStyleCnt="0"/>
      <dgm:spPr/>
    </dgm:pt>
    <dgm:pt modelId="{9BDB3EC8-4676-47A8-900D-B69F624AAC31}" type="pres">
      <dgm:prSet presAssocID="{85EADEE7-2E5E-45DB-AD2E-855B23CCF536}" presName="rootText" presStyleLbl="node3" presStyleIdx="17" presStyleCnt="30">
        <dgm:presLayoutVars>
          <dgm:chPref val="3"/>
        </dgm:presLayoutVars>
      </dgm:prSet>
      <dgm:spPr/>
      <dgm:t>
        <a:bodyPr/>
        <a:lstStyle/>
        <a:p>
          <a:endParaRPr lang="en-US"/>
        </a:p>
      </dgm:t>
    </dgm:pt>
    <dgm:pt modelId="{858A3DE7-7F85-4278-8CC6-F4296C9452B9}" type="pres">
      <dgm:prSet presAssocID="{85EADEE7-2E5E-45DB-AD2E-855B23CCF536}" presName="rootConnector" presStyleLbl="node3" presStyleIdx="17" presStyleCnt="30"/>
      <dgm:spPr/>
      <dgm:t>
        <a:bodyPr/>
        <a:lstStyle/>
        <a:p>
          <a:endParaRPr lang="en-US"/>
        </a:p>
      </dgm:t>
    </dgm:pt>
    <dgm:pt modelId="{99397ADA-FB67-4394-954C-78E0DC489814}" type="pres">
      <dgm:prSet presAssocID="{85EADEE7-2E5E-45DB-AD2E-855B23CCF536}" presName="hierChild4" presStyleCnt="0"/>
      <dgm:spPr/>
    </dgm:pt>
    <dgm:pt modelId="{D2BF9A4B-D349-4E02-9E52-80797096664C}" type="pres">
      <dgm:prSet presAssocID="{85EADEE7-2E5E-45DB-AD2E-855B23CCF536}" presName="hierChild5" presStyleCnt="0"/>
      <dgm:spPr/>
    </dgm:pt>
    <dgm:pt modelId="{6DA6752F-C5B1-4397-9FEC-B67E71DF47E2}" type="pres">
      <dgm:prSet presAssocID="{B9A4E231-605F-4B17-835A-D2C0EFC04682}" presName="Name64" presStyleLbl="parChTrans1D3" presStyleIdx="18" presStyleCnt="30"/>
      <dgm:spPr/>
      <dgm:t>
        <a:bodyPr/>
        <a:lstStyle/>
        <a:p>
          <a:endParaRPr lang="en-US"/>
        </a:p>
      </dgm:t>
    </dgm:pt>
    <dgm:pt modelId="{B950FD9B-FB67-472B-A82C-90068726A057}" type="pres">
      <dgm:prSet presAssocID="{8C2D5387-77FF-44F7-A4A3-7B0B8C134118}" presName="hierRoot2" presStyleCnt="0">
        <dgm:presLayoutVars>
          <dgm:hierBranch val="init"/>
        </dgm:presLayoutVars>
      </dgm:prSet>
      <dgm:spPr/>
    </dgm:pt>
    <dgm:pt modelId="{3F5AFF29-8293-45B2-9F55-3DFDB7AAB406}" type="pres">
      <dgm:prSet presAssocID="{8C2D5387-77FF-44F7-A4A3-7B0B8C134118}" presName="rootComposite" presStyleCnt="0"/>
      <dgm:spPr/>
    </dgm:pt>
    <dgm:pt modelId="{149097BE-D3B7-44BC-AAB4-E4F7E24E55B9}" type="pres">
      <dgm:prSet presAssocID="{8C2D5387-77FF-44F7-A4A3-7B0B8C134118}" presName="rootText" presStyleLbl="node3" presStyleIdx="18" presStyleCnt="30">
        <dgm:presLayoutVars>
          <dgm:chPref val="3"/>
        </dgm:presLayoutVars>
      </dgm:prSet>
      <dgm:spPr/>
      <dgm:t>
        <a:bodyPr/>
        <a:lstStyle/>
        <a:p>
          <a:endParaRPr lang="en-US"/>
        </a:p>
      </dgm:t>
    </dgm:pt>
    <dgm:pt modelId="{783AEDB7-05BF-477E-8D79-77A6CCD7E09D}" type="pres">
      <dgm:prSet presAssocID="{8C2D5387-77FF-44F7-A4A3-7B0B8C134118}" presName="rootConnector" presStyleLbl="node3" presStyleIdx="18" presStyleCnt="30"/>
      <dgm:spPr/>
      <dgm:t>
        <a:bodyPr/>
        <a:lstStyle/>
        <a:p>
          <a:endParaRPr lang="en-US"/>
        </a:p>
      </dgm:t>
    </dgm:pt>
    <dgm:pt modelId="{6E2F0B07-24B0-4578-8A74-176D47826EC6}" type="pres">
      <dgm:prSet presAssocID="{8C2D5387-77FF-44F7-A4A3-7B0B8C134118}" presName="hierChild4" presStyleCnt="0"/>
      <dgm:spPr/>
    </dgm:pt>
    <dgm:pt modelId="{53E8BEBC-7A02-4C39-877F-26116E47FB32}" type="pres">
      <dgm:prSet presAssocID="{8C2D5387-77FF-44F7-A4A3-7B0B8C134118}" presName="hierChild5" presStyleCnt="0"/>
      <dgm:spPr/>
    </dgm:pt>
    <dgm:pt modelId="{1ABAB3F3-B84F-4698-AC74-CC29B1423643}" type="pres">
      <dgm:prSet presAssocID="{C24706A0-E979-4A59-BDB8-7945F2770955}" presName="Name64" presStyleLbl="parChTrans1D3" presStyleIdx="19" presStyleCnt="30"/>
      <dgm:spPr/>
      <dgm:t>
        <a:bodyPr/>
        <a:lstStyle/>
        <a:p>
          <a:endParaRPr lang="en-US"/>
        </a:p>
      </dgm:t>
    </dgm:pt>
    <dgm:pt modelId="{6A7A86D2-5E92-4E4C-91D0-8CDCA9506EFA}" type="pres">
      <dgm:prSet presAssocID="{9F30CBE3-F919-451E-A981-62B6776581DC}" presName="hierRoot2" presStyleCnt="0">
        <dgm:presLayoutVars>
          <dgm:hierBranch val="init"/>
        </dgm:presLayoutVars>
      </dgm:prSet>
      <dgm:spPr/>
    </dgm:pt>
    <dgm:pt modelId="{78381664-B4E9-4FA4-BA55-FB98DC74D2C3}" type="pres">
      <dgm:prSet presAssocID="{9F30CBE3-F919-451E-A981-62B6776581DC}" presName="rootComposite" presStyleCnt="0"/>
      <dgm:spPr/>
    </dgm:pt>
    <dgm:pt modelId="{AF1F7C24-4B8D-40EC-A42C-FE623CAC8903}" type="pres">
      <dgm:prSet presAssocID="{9F30CBE3-F919-451E-A981-62B6776581DC}" presName="rootText" presStyleLbl="node3" presStyleIdx="19" presStyleCnt="30">
        <dgm:presLayoutVars>
          <dgm:chPref val="3"/>
        </dgm:presLayoutVars>
      </dgm:prSet>
      <dgm:spPr/>
      <dgm:t>
        <a:bodyPr/>
        <a:lstStyle/>
        <a:p>
          <a:endParaRPr lang="en-US"/>
        </a:p>
      </dgm:t>
    </dgm:pt>
    <dgm:pt modelId="{DB36A15F-484F-4902-8B9D-2909FCF74B16}" type="pres">
      <dgm:prSet presAssocID="{9F30CBE3-F919-451E-A981-62B6776581DC}" presName="rootConnector" presStyleLbl="node3" presStyleIdx="19" presStyleCnt="30"/>
      <dgm:spPr/>
      <dgm:t>
        <a:bodyPr/>
        <a:lstStyle/>
        <a:p>
          <a:endParaRPr lang="en-US"/>
        </a:p>
      </dgm:t>
    </dgm:pt>
    <dgm:pt modelId="{9A0B9196-DE54-447D-8C3C-CE6AF22E8811}" type="pres">
      <dgm:prSet presAssocID="{9F30CBE3-F919-451E-A981-62B6776581DC}" presName="hierChild4" presStyleCnt="0"/>
      <dgm:spPr/>
    </dgm:pt>
    <dgm:pt modelId="{123AB815-4D4A-4308-8AAD-E3A0798364CC}" type="pres">
      <dgm:prSet presAssocID="{9F30CBE3-F919-451E-A981-62B6776581DC}" presName="hierChild5" presStyleCnt="0"/>
      <dgm:spPr/>
    </dgm:pt>
    <dgm:pt modelId="{1B853CEB-8046-40E3-8E4A-5C10B38C5506}" type="pres">
      <dgm:prSet presAssocID="{BEE5DB36-96D5-4447-8728-A45A4402F082}" presName="hierChild5" presStyleCnt="0"/>
      <dgm:spPr/>
    </dgm:pt>
    <dgm:pt modelId="{4D1035D9-44E2-4255-80DC-B323839406AD}" type="pres">
      <dgm:prSet presAssocID="{BFF0156B-7883-4AE2-BD38-5F63AA529E17}" presName="Name64" presStyleLbl="parChTrans1D2" presStyleIdx="8" presStyleCnt="12"/>
      <dgm:spPr/>
      <dgm:t>
        <a:bodyPr/>
        <a:lstStyle/>
        <a:p>
          <a:endParaRPr lang="en-US"/>
        </a:p>
      </dgm:t>
    </dgm:pt>
    <dgm:pt modelId="{27461AD0-F763-4AEB-BFE4-B17D366E5D76}" type="pres">
      <dgm:prSet presAssocID="{1E7447AA-E63D-4996-9ACC-14CC5EA1A70D}" presName="hierRoot2" presStyleCnt="0">
        <dgm:presLayoutVars>
          <dgm:hierBranch val="init"/>
        </dgm:presLayoutVars>
      </dgm:prSet>
      <dgm:spPr/>
    </dgm:pt>
    <dgm:pt modelId="{BC24A839-CFB1-4E74-9FE8-1F7CEB21BD7D}" type="pres">
      <dgm:prSet presAssocID="{1E7447AA-E63D-4996-9ACC-14CC5EA1A70D}" presName="rootComposite" presStyleCnt="0"/>
      <dgm:spPr/>
    </dgm:pt>
    <dgm:pt modelId="{6B8F93F9-66C5-4660-A2E6-E7753BFB777E}" type="pres">
      <dgm:prSet presAssocID="{1E7447AA-E63D-4996-9ACC-14CC5EA1A70D}" presName="rootText" presStyleLbl="node2" presStyleIdx="8" presStyleCnt="12">
        <dgm:presLayoutVars>
          <dgm:chPref val="3"/>
        </dgm:presLayoutVars>
      </dgm:prSet>
      <dgm:spPr/>
      <dgm:t>
        <a:bodyPr/>
        <a:lstStyle/>
        <a:p>
          <a:endParaRPr lang="en-US"/>
        </a:p>
      </dgm:t>
    </dgm:pt>
    <dgm:pt modelId="{3410DB41-66B4-45CD-9406-62F344A6825E}" type="pres">
      <dgm:prSet presAssocID="{1E7447AA-E63D-4996-9ACC-14CC5EA1A70D}" presName="rootConnector" presStyleLbl="node2" presStyleIdx="8" presStyleCnt="12"/>
      <dgm:spPr/>
      <dgm:t>
        <a:bodyPr/>
        <a:lstStyle/>
        <a:p>
          <a:endParaRPr lang="en-US"/>
        </a:p>
      </dgm:t>
    </dgm:pt>
    <dgm:pt modelId="{6AE31B71-72D1-4D52-B644-FC4A1BEAFA5B}" type="pres">
      <dgm:prSet presAssocID="{1E7447AA-E63D-4996-9ACC-14CC5EA1A70D}" presName="hierChild4" presStyleCnt="0"/>
      <dgm:spPr/>
    </dgm:pt>
    <dgm:pt modelId="{8196C303-92FA-41DA-807E-30960A5A1F6B}" type="pres">
      <dgm:prSet presAssocID="{AC251D9C-5B60-4A88-A92E-A0A9084CE0B1}" presName="Name64" presStyleLbl="parChTrans1D3" presStyleIdx="20" presStyleCnt="30"/>
      <dgm:spPr/>
      <dgm:t>
        <a:bodyPr/>
        <a:lstStyle/>
        <a:p>
          <a:endParaRPr lang="en-US"/>
        </a:p>
      </dgm:t>
    </dgm:pt>
    <dgm:pt modelId="{43C031E2-0E45-40C3-B19D-6F5F844A3B2C}" type="pres">
      <dgm:prSet presAssocID="{A78E50EA-9981-4540-BA2E-BDD6C5D10368}" presName="hierRoot2" presStyleCnt="0">
        <dgm:presLayoutVars>
          <dgm:hierBranch val="init"/>
        </dgm:presLayoutVars>
      </dgm:prSet>
      <dgm:spPr/>
    </dgm:pt>
    <dgm:pt modelId="{C2602D52-324B-437C-B648-7546BF0AB40B}" type="pres">
      <dgm:prSet presAssocID="{A78E50EA-9981-4540-BA2E-BDD6C5D10368}" presName="rootComposite" presStyleCnt="0"/>
      <dgm:spPr/>
    </dgm:pt>
    <dgm:pt modelId="{E9AB7C1D-165A-49C7-890F-7D4DA81A695D}" type="pres">
      <dgm:prSet presAssocID="{A78E50EA-9981-4540-BA2E-BDD6C5D10368}" presName="rootText" presStyleLbl="node3" presStyleIdx="20" presStyleCnt="30">
        <dgm:presLayoutVars>
          <dgm:chPref val="3"/>
        </dgm:presLayoutVars>
      </dgm:prSet>
      <dgm:spPr/>
      <dgm:t>
        <a:bodyPr/>
        <a:lstStyle/>
        <a:p>
          <a:endParaRPr lang="en-US"/>
        </a:p>
      </dgm:t>
    </dgm:pt>
    <dgm:pt modelId="{A406D060-4EA2-4736-B8ED-39AC4A670C08}" type="pres">
      <dgm:prSet presAssocID="{A78E50EA-9981-4540-BA2E-BDD6C5D10368}" presName="rootConnector" presStyleLbl="node3" presStyleIdx="20" presStyleCnt="30"/>
      <dgm:spPr/>
      <dgm:t>
        <a:bodyPr/>
        <a:lstStyle/>
        <a:p>
          <a:endParaRPr lang="en-US"/>
        </a:p>
      </dgm:t>
    </dgm:pt>
    <dgm:pt modelId="{FBE11B48-C784-48DF-9015-BE803DD478A7}" type="pres">
      <dgm:prSet presAssocID="{A78E50EA-9981-4540-BA2E-BDD6C5D10368}" presName="hierChild4" presStyleCnt="0"/>
      <dgm:spPr/>
    </dgm:pt>
    <dgm:pt modelId="{CD877B88-6100-4559-992F-C6B79320C424}" type="pres">
      <dgm:prSet presAssocID="{A78E50EA-9981-4540-BA2E-BDD6C5D10368}" presName="hierChild5" presStyleCnt="0"/>
      <dgm:spPr/>
    </dgm:pt>
    <dgm:pt modelId="{B9FF188E-7618-468A-817E-64A9C9DF6F0A}" type="pres">
      <dgm:prSet presAssocID="{8DB7F500-A530-4B7F-8182-9549285AB1DD}" presName="Name64" presStyleLbl="parChTrans1D3" presStyleIdx="21" presStyleCnt="30"/>
      <dgm:spPr/>
      <dgm:t>
        <a:bodyPr/>
        <a:lstStyle/>
        <a:p>
          <a:endParaRPr lang="en-US"/>
        </a:p>
      </dgm:t>
    </dgm:pt>
    <dgm:pt modelId="{1E2E1342-A072-48C1-A73B-D0E643291C73}" type="pres">
      <dgm:prSet presAssocID="{54B2D357-A785-45D4-B1B6-B87820097605}" presName="hierRoot2" presStyleCnt="0">
        <dgm:presLayoutVars>
          <dgm:hierBranch val="init"/>
        </dgm:presLayoutVars>
      </dgm:prSet>
      <dgm:spPr/>
    </dgm:pt>
    <dgm:pt modelId="{024AFF0B-60DA-4E10-A7E8-E55C59D34F19}" type="pres">
      <dgm:prSet presAssocID="{54B2D357-A785-45D4-B1B6-B87820097605}" presName="rootComposite" presStyleCnt="0"/>
      <dgm:spPr/>
    </dgm:pt>
    <dgm:pt modelId="{6DC2CD13-6012-436C-9A74-E1CA196382E8}" type="pres">
      <dgm:prSet presAssocID="{54B2D357-A785-45D4-B1B6-B87820097605}" presName="rootText" presStyleLbl="node3" presStyleIdx="21" presStyleCnt="30">
        <dgm:presLayoutVars>
          <dgm:chPref val="3"/>
        </dgm:presLayoutVars>
      </dgm:prSet>
      <dgm:spPr/>
      <dgm:t>
        <a:bodyPr/>
        <a:lstStyle/>
        <a:p>
          <a:endParaRPr lang="en-US"/>
        </a:p>
      </dgm:t>
    </dgm:pt>
    <dgm:pt modelId="{648AECF0-E518-4BD6-8BE6-9554770D88D3}" type="pres">
      <dgm:prSet presAssocID="{54B2D357-A785-45D4-B1B6-B87820097605}" presName="rootConnector" presStyleLbl="node3" presStyleIdx="21" presStyleCnt="30"/>
      <dgm:spPr/>
      <dgm:t>
        <a:bodyPr/>
        <a:lstStyle/>
        <a:p>
          <a:endParaRPr lang="en-US"/>
        </a:p>
      </dgm:t>
    </dgm:pt>
    <dgm:pt modelId="{5E20B62D-BD36-474B-833A-2049ECA4927E}" type="pres">
      <dgm:prSet presAssocID="{54B2D357-A785-45D4-B1B6-B87820097605}" presName="hierChild4" presStyleCnt="0"/>
      <dgm:spPr/>
    </dgm:pt>
    <dgm:pt modelId="{2F27905D-F3CF-4748-9D38-91F788BF201E}" type="pres">
      <dgm:prSet presAssocID="{54B2D357-A785-45D4-B1B6-B87820097605}" presName="hierChild5" presStyleCnt="0"/>
      <dgm:spPr/>
    </dgm:pt>
    <dgm:pt modelId="{F4E3399F-CE45-42CE-820A-1156B0466D8D}" type="pres">
      <dgm:prSet presAssocID="{21D7D65A-F3C6-4DD1-8C3C-3F0EA6E84260}" presName="Name64" presStyleLbl="parChTrans1D3" presStyleIdx="22" presStyleCnt="30"/>
      <dgm:spPr/>
      <dgm:t>
        <a:bodyPr/>
        <a:lstStyle/>
        <a:p>
          <a:endParaRPr lang="en-US"/>
        </a:p>
      </dgm:t>
    </dgm:pt>
    <dgm:pt modelId="{FCA48CE5-FC5E-4789-87EE-B70C9A4040D6}" type="pres">
      <dgm:prSet presAssocID="{A20F0E6A-D80F-43AE-BE52-62D90FEACA71}" presName="hierRoot2" presStyleCnt="0">
        <dgm:presLayoutVars>
          <dgm:hierBranch val="init"/>
        </dgm:presLayoutVars>
      </dgm:prSet>
      <dgm:spPr/>
    </dgm:pt>
    <dgm:pt modelId="{FC23947D-4117-4F87-A842-DEF8513A784F}" type="pres">
      <dgm:prSet presAssocID="{A20F0E6A-D80F-43AE-BE52-62D90FEACA71}" presName="rootComposite" presStyleCnt="0"/>
      <dgm:spPr/>
    </dgm:pt>
    <dgm:pt modelId="{439C4BE4-E85F-47C7-8194-2D4F15E9A070}" type="pres">
      <dgm:prSet presAssocID="{A20F0E6A-D80F-43AE-BE52-62D90FEACA71}" presName="rootText" presStyleLbl="node3" presStyleIdx="22" presStyleCnt="30">
        <dgm:presLayoutVars>
          <dgm:chPref val="3"/>
        </dgm:presLayoutVars>
      </dgm:prSet>
      <dgm:spPr/>
      <dgm:t>
        <a:bodyPr/>
        <a:lstStyle/>
        <a:p>
          <a:endParaRPr lang="en-US"/>
        </a:p>
      </dgm:t>
    </dgm:pt>
    <dgm:pt modelId="{A0CC6812-02D9-491C-AE38-37EB86974A98}" type="pres">
      <dgm:prSet presAssocID="{A20F0E6A-D80F-43AE-BE52-62D90FEACA71}" presName="rootConnector" presStyleLbl="node3" presStyleIdx="22" presStyleCnt="30"/>
      <dgm:spPr/>
      <dgm:t>
        <a:bodyPr/>
        <a:lstStyle/>
        <a:p>
          <a:endParaRPr lang="en-US"/>
        </a:p>
      </dgm:t>
    </dgm:pt>
    <dgm:pt modelId="{A598C5F8-8CBE-4D2C-B1A3-1A42353FF288}" type="pres">
      <dgm:prSet presAssocID="{A20F0E6A-D80F-43AE-BE52-62D90FEACA71}" presName="hierChild4" presStyleCnt="0"/>
      <dgm:spPr/>
    </dgm:pt>
    <dgm:pt modelId="{6D4477D1-77A7-4FA2-9A1B-11127FA19E8E}" type="pres">
      <dgm:prSet presAssocID="{A20F0E6A-D80F-43AE-BE52-62D90FEACA71}" presName="hierChild5" presStyleCnt="0"/>
      <dgm:spPr/>
    </dgm:pt>
    <dgm:pt modelId="{00471E90-2DC4-40CE-8C4E-66E8388402B9}" type="pres">
      <dgm:prSet presAssocID="{1E7447AA-E63D-4996-9ACC-14CC5EA1A70D}" presName="hierChild5" presStyleCnt="0"/>
      <dgm:spPr/>
    </dgm:pt>
    <dgm:pt modelId="{5666A440-00FD-4D65-B242-8A4295D64DB5}" type="pres">
      <dgm:prSet presAssocID="{77D984F2-2512-4803-B05A-CD8B4A3BC1A8}" presName="Name64" presStyleLbl="parChTrans1D2" presStyleIdx="9" presStyleCnt="12"/>
      <dgm:spPr/>
      <dgm:t>
        <a:bodyPr/>
        <a:lstStyle/>
        <a:p>
          <a:endParaRPr lang="en-US"/>
        </a:p>
      </dgm:t>
    </dgm:pt>
    <dgm:pt modelId="{58F20FE5-8011-4718-873D-3E71D069612A}" type="pres">
      <dgm:prSet presAssocID="{B59CCC2C-3A7D-4CA4-97F3-078A3A55151D}" presName="hierRoot2" presStyleCnt="0">
        <dgm:presLayoutVars>
          <dgm:hierBranch val="init"/>
        </dgm:presLayoutVars>
      </dgm:prSet>
      <dgm:spPr/>
    </dgm:pt>
    <dgm:pt modelId="{3F633DBF-377D-4A77-96DC-0AAC3C8CEF2B}" type="pres">
      <dgm:prSet presAssocID="{B59CCC2C-3A7D-4CA4-97F3-078A3A55151D}" presName="rootComposite" presStyleCnt="0"/>
      <dgm:spPr/>
    </dgm:pt>
    <dgm:pt modelId="{38206CF8-C2A1-4ED3-B854-97652B8CD471}" type="pres">
      <dgm:prSet presAssocID="{B59CCC2C-3A7D-4CA4-97F3-078A3A55151D}" presName="rootText" presStyleLbl="node2" presStyleIdx="9" presStyleCnt="12">
        <dgm:presLayoutVars>
          <dgm:chPref val="3"/>
        </dgm:presLayoutVars>
      </dgm:prSet>
      <dgm:spPr/>
      <dgm:t>
        <a:bodyPr/>
        <a:lstStyle/>
        <a:p>
          <a:endParaRPr lang="en-US"/>
        </a:p>
      </dgm:t>
    </dgm:pt>
    <dgm:pt modelId="{A25E0B3F-AEF1-4951-B8BA-891F73B5AED0}" type="pres">
      <dgm:prSet presAssocID="{B59CCC2C-3A7D-4CA4-97F3-078A3A55151D}" presName="rootConnector" presStyleLbl="node2" presStyleIdx="9" presStyleCnt="12"/>
      <dgm:spPr/>
      <dgm:t>
        <a:bodyPr/>
        <a:lstStyle/>
        <a:p>
          <a:endParaRPr lang="en-US"/>
        </a:p>
      </dgm:t>
    </dgm:pt>
    <dgm:pt modelId="{C0823AD0-32DB-4E57-8C90-0CFF528E3581}" type="pres">
      <dgm:prSet presAssocID="{B59CCC2C-3A7D-4CA4-97F3-078A3A55151D}" presName="hierChild4" presStyleCnt="0"/>
      <dgm:spPr/>
    </dgm:pt>
    <dgm:pt modelId="{C6983C79-3BD9-4CCE-9028-5CC00880761F}" type="pres">
      <dgm:prSet presAssocID="{D2A17857-B251-4517-A1D2-3281E4871862}" presName="Name64" presStyleLbl="parChTrans1D3" presStyleIdx="23" presStyleCnt="30"/>
      <dgm:spPr/>
      <dgm:t>
        <a:bodyPr/>
        <a:lstStyle/>
        <a:p>
          <a:endParaRPr lang="en-US"/>
        </a:p>
      </dgm:t>
    </dgm:pt>
    <dgm:pt modelId="{926280EE-A2CC-4637-BD44-C03B5DA70645}" type="pres">
      <dgm:prSet presAssocID="{2FDC33C6-2C1B-43D9-9F8B-D69B503F8B25}" presName="hierRoot2" presStyleCnt="0">
        <dgm:presLayoutVars>
          <dgm:hierBranch val="init"/>
        </dgm:presLayoutVars>
      </dgm:prSet>
      <dgm:spPr/>
    </dgm:pt>
    <dgm:pt modelId="{E155A00B-863B-4488-BFFD-1569C6B97A89}" type="pres">
      <dgm:prSet presAssocID="{2FDC33C6-2C1B-43D9-9F8B-D69B503F8B25}" presName="rootComposite" presStyleCnt="0"/>
      <dgm:spPr/>
    </dgm:pt>
    <dgm:pt modelId="{3924BC8C-B46D-433F-918A-CC05B2440AFA}" type="pres">
      <dgm:prSet presAssocID="{2FDC33C6-2C1B-43D9-9F8B-D69B503F8B25}" presName="rootText" presStyleLbl="node3" presStyleIdx="23" presStyleCnt="30">
        <dgm:presLayoutVars>
          <dgm:chPref val="3"/>
        </dgm:presLayoutVars>
      </dgm:prSet>
      <dgm:spPr/>
      <dgm:t>
        <a:bodyPr/>
        <a:lstStyle/>
        <a:p>
          <a:endParaRPr lang="en-US"/>
        </a:p>
      </dgm:t>
    </dgm:pt>
    <dgm:pt modelId="{F49DC991-9449-4426-A820-08D423BE8B49}" type="pres">
      <dgm:prSet presAssocID="{2FDC33C6-2C1B-43D9-9F8B-D69B503F8B25}" presName="rootConnector" presStyleLbl="node3" presStyleIdx="23" presStyleCnt="30"/>
      <dgm:spPr/>
      <dgm:t>
        <a:bodyPr/>
        <a:lstStyle/>
        <a:p>
          <a:endParaRPr lang="en-US"/>
        </a:p>
      </dgm:t>
    </dgm:pt>
    <dgm:pt modelId="{667FDA35-B66F-41FB-95E4-B7F4CF002478}" type="pres">
      <dgm:prSet presAssocID="{2FDC33C6-2C1B-43D9-9F8B-D69B503F8B25}" presName="hierChild4" presStyleCnt="0"/>
      <dgm:spPr/>
    </dgm:pt>
    <dgm:pt modelId="{2B8B539F-4205-43B8-88E8-F5CE0E10078B}" type="pres">
      <dgm:prSet presAssocID="{2FDC33C6-2C1B-43D9-9F8B-D69B503F8B25}" presName="hierChild5" presStyleCnt="0"/>
      <dgm:spPr/>
    </dgm:pt>
    <dgm:pt modelId="{F40E8B78-B3C5-45DA-B931-7E1605BEC3DA}" type="pres">
      <dgm:prSet presAssocID="{710E8892-3261-4C23-8909-59AE83743F29}" presName="Name64" presStyleLbl="parChTrans1D3" presStyleIdx="24" presStyleCnt="30"/>
      <dgm:spPr/>
      <dgm:t>
        <a:bodyPr/>
        <a:lstStyle/>
        <a:p>
          <a:endParaRPr lang="en-US"/>
        </a:p>
      </dgm:t>
    </dgm:pt>
    <dgm:pt modelId="{FF39535B-30FF-4B49-9CF3-412343EE4CA0}" type="pres">
      <dgm:prSet presAssocID="{4AA0D933-9F27-49A9-AABA-092E4B4BA6A3}" presName="hierRoot2" presStyleCnt="0">
        <dgm:presLayoutVars>
          <dgm:hierBranch val="init"/>
        </dgm:presLayoutVars>
      </dgm:prSet>
      <dgm:spPr/>
    </dgm:pt>
    <dgm:pt modelId="{310ABFB6-ACBA-4B22-82B5-C9A8124429E3}" type="pres">
      <dgm:prSet presAssocID="{4AA0D933-9F27-49A9-AABA-092E4B4BA6A3}" presName="rootComposite" presStyleCnt="0"/>
      <dgm:spPr/>
    </dgm:pt>
    <dgm:pt modelId="{3175DEDB-EB2D-48DE-9779-CD96876B5FEA}" type="pres">
      <dgm:prSet presAssocID="{4AA0D933-9F27-49A9-AABA-092E4B4BA6A3}" presName="rootText" presStyleLbl="node3" presStyleIdx="24" presStyleCnt="30">
        <dgm:presLayoutVars>
          <dgm:chPref val="3"/>
        </dgm:presLayoutVars>
      </dgm:prSet>
      <dgm:spPr/>
      <dgm:t>
        <a:bodyPr/>
        <a:lstStyle/>
        <a:p>
          <a:endParaRPr lang="en-US"/>
        </a:p>
      </dgm:t>
    </dgm:pt>
    <dgm:pt modelId="{04669C8A-1FA4-42B9-BC96-C0670BC53BE5}" type="pres">
      <dgm:prSet presAssocID="{4AA0D933-9F27-49A9-AABA-092E4B4BA6A3}" presName="rootConnector" presStyleLbl="node3" presStyleIdx="24" presStyleCnt="30"/>
      <dgm:spPr/>
      <dgm:t>
        <a:bodyPr/>
        <a:lstStyle/>
        <a:p>
          <a:endParaRPr lang="en-US"/>
        </a:p>
      </dgm:t>
    </dgm:pt>
    <dgm:pt modelId="{B3A139FE-9D64-4EE1-8D49-449C29D10D33}" type="pres">
      <dgm:prSet presAssocID="{4AA0D933-9F27-49A9-AABA-092E4B4BA6A3}" presName="hierChild4" presStyleCnt="0"/>
      <dgm:spPr/>
    </dgm:pt>
    <dgm:pt modelId="{C17F18AB-113F-468C-8FF6-C6D1818AD309}" type="pres">
      <dgm:prSet presAssocID="{4AA0D933-9F27-49A9-AABA-092E4B4BA6A3}" presName="hierChild5" presStyleCnt="0"/>
      <dgm:spPr/>
    </dgm:pt>
    <dgm:pt modelId="{207BF5EA-318E-4C5B-B04C-14AE169B513D}" type="pres">
      <dgm:prSet presAssocID="{E52685E2-F535-4058-BFFA-5314C8C2C697}" presName="Name64" presStyleLbl="parChTrans1D3" presStyleIdx="25" presStyleCnt="30"/>
      <dgm:spPr/>
      <dgm:t>
        <a:bodyPr/>
        <a:lstStyle/>
        <a:p>
          <a:endParaRPr lang="en-US"/>
        </a:p>
      </dgm:t>
    </dgm:pt>
    <dgm:pt modelId="{AC1A3110-C3E0-4470-9CDE-BA21D9E6CEBC}" type="pres">
      <dgm:prSet presAssocID="{6AFE4340-E69E-4F40-9F5F-2133F733C87E}" presName="hierRoot2" presStyleCnt="0">
        <dgm:presLayoutVars>
          <dgm:hierBranch val="init"/>
        </dgm:presLayoutVars>
      </dgm:prSet>
      <dgm:spPr/>
    </dgm:pt>
    <dgm:pt modelId="{7637E24D-5E04-46F4-BCD5-174373A4B23B}" type="pres">
      <dgm:prSet presAssocID="{6AFE4340-E69E-4F40-9F5F-2133F733C87E}" presName="rootComposite" presStyleCnt="0"/>
      <dgm:spPr/>
    </dgm:pt>
    <dgm:pt modelId="{5286414D-AA9C-4589-B177-4F7A1450F32E}" type="pres">
      <dgm:prSet presAssocID="{6AFE4340-E69E-4F40-9F5F-2133F733C87E}" presName="rootText" presStyleLbl="node3" presStyleIdx="25" presStyleCnt="30">
        <dgm:presLayoutVars>
          <dgm:chPref val="3"/>
        </dgm:presLayoutVars>
      </dgm:prSet>
      <dgm:spPr/>
      <dgm:t>
        <a:bodyPr/>
        <a:lstStyle/>
        <a:p>
          <a:endParaRPr lang="en-US"/>
        </a:p>
      </dgm:t>
    </dgm:pt>
    <dgm:pt modelId="{095A5A20-0F04-4A85-BBE1-1C31506D5769}" type="pres">
      <dgm:prSet presAssocID="{6AFE4340-E69E-4F40-9F5F-2133F733C87E}" presName="rootConnector" presStyleLbl="node3" presStyleIdx="25" presStyleCnt="30"/>
      <dgm:spPr/>
      <dgm:t>
        <a:bodyPr/>
        <a:lstStyle/>
        <a:p>
          <a:endParaRPr lang="en-US"/>
        </a:p>
      </dgm:t>
    </dgm:pt>
    <dgm:pt modelId="{2315CB65-B4CC-4D78-9ED7-4030BA675C28}" type="pres">
      <dgm:prSet presAssocID="{6AFE4340-E69E-4F40-9F5F-2133F733C87E}" presName="hierChild4" presStyleCnt="0"/>
      <dgm:spPr/>
    </dgm:pt>
    <dgm:pt modelId="{A0C76DB6-CC40-430C-BF63-9A7BD4A68884}" type="pres">
      <dgm:prSet presAssocID="{6AFE4340-E69E-4F40-9F5F-2133F733C87E}" presName="hierChild5" presStyleCnt="0"/>
      <dgm:spPr/>
    </dgm:pt>
    <dgm:pt modelId="{FE2423E8-9D33-4117-A323-F403E58AEAE8}" type="pres">
      <dgm:prSet presAssocID="{B59CCC2C-3A7D-4CA4-97F3-078A3A55151D}" presName="hierChild5" presStyleCnt="0"/>
      <dgm:spPr/>
    </dgm:pt>
    <dgm:pt modelId="{24F38671-FEBF-4B87-9B7A-CD787D8C40B3}" type="pres">
      <dgm:prSet presAssocID="{E603BC92-9D86-4666-8681-A979939516FF}" presName="Name64" presStyleLbl="parChTrans1D2" presStyleIdx="10" presStyleCnt="12"/>
      <dgm:spPr/>
      <dgm:t>
        <a:bodyPr/>
        <a:lstStyle/>
        <a:p>
          <a:endParaRPr lang="en-US"/>
        </a:p>
      </dgm:t>
    </dgm:pt>
    <dgm:pt modelId="{A4FC35FA-5976-49C9-B14E-15B641DB6061}" type="pres">
      <dgm:prSet presAssocID="{83763861-B30A-4D78-8BA9-4F822D92D2C3}" presName="hierRoot2" presStyleCnt="0">
        <dgm:presLayoutVars>
          <dgm:hierBranch val="init"/>
        </dgm:presLayoutVars>
      </dgm:prSet>
      <dgm:spPr/>
    </dgm:pt>
    <dgm:pt modelId="{E8E04ED4-F401-4F81-AB36-74D34492C4B5}" type="pres">
      <dgm:prSet presAssocID="{83763861-B30A-4D78-8BA9-4F822D92D2C3}" presName="rootComposite" presStyleCnt="0"/>
      <dgm:spPr/>
    </dgm:pt>
    <dgm:pt modelId="{74D09E45-7172-4DBF-BD8B-FD3222B1BD4E}" type="pres">
      <dgm:prSet presAssocID="{83763861-B30A-4D78-8BA9-4F822D92D2C3}" presName="rootText" presStyleLbl="node2" presStyleIdx="10" presStyleCnt="12">
        <dgm:presLayoutVars>
          <dgm:chPref val="3"/>
        </dgm:presLayoutVars>
      </dgm:prSet>
      <dgm:spPr/>
      <dgm:t>
        <a:bodyPr/>
        <a:lstStyle/>
        <a:p>
          <a:endParaRPr lang="en-US"/>
        </a:p>
      </dgm:t>
    </dgm:pt>
    <dgm:pt modelId="{AEA144DE-F340-40EB-BAE3-6F6EF2F029E1}" type="pres">
      <dgm:prSet presAssocID="{83763861-B30A-4D78-8BA9-4F822D92D2C3}" presName="rootConnector" presStyleLbl="node2" presStyleIdx="10" presStyleCnt="12"/>
      <dgm:spPr/>
      <dgm:t>
        <a:bodyPr/>
        <a:lstStyle/>
        <a:p>
          <a:endParaRPr lang="en-US"/>
        </a:p>
      </dgm:t>
    </dgm:pt>
    <dgm:pt modelId="{BF172DB4-64BE-4132-BB3C-E78AF8BD150D}" type="pres">
      <dgm:prSet presAssocID="{83763861-B30A-4D78-8BA9-4F822D92D2C3}" presName="hierChild4" presStyleCnt="0"/>
      <dgm:spPr/>
    </dgm:pt>
    <dgm:pt modelId="{167D1801-6260-4B0D-A9D1-6470221A3A4B}" type="pres">
      <dgm:prSet presAssocID="{E6289BA0-DBB2-4421-BA29-850731F117A4}" presName="Name64" presStyleLbl="parChTrans1D3" presStyleIdx="26" presStyleCnt="30"/>
      <dgm:spPr/>
      <dgm:t>
        <a:bodyPr/>
        <a:lstStyle/>
        <a:p>
          <a:endParaRPr lang="en-US"/>
        </a:p>
      </dgm:t>
    </dgm:pt>
    <dgm:pt modelId="{1AF767A1-7185-4ECB-A58A-9A8FCAE74F11}" type="pres">
      <dgm:prSet presAssocID="{05DB63E6-EB70-4E5D-92E5-EBD6763F8CA5}" presName="hierRoot2" presStyleCnt="0">
        <dgm:presLayoutVars>
          <dgm:hierBranch val="init"/>
        </dgm:presLayoutVars>
      </dgm:prSet>
      <dgm:spPr/>
    </dgm:pt>
    <dgm:pt modelId="{62928047-A4C0-4883-8905-254ACFDE218A}" type="pres">
      <dgm:prSet presAssocID="{05DB63E6-EB70-4E5D-92E5-EBD6763F8CA5}" presName="rootComposite" presStyleCnt="0"/>
      <dgm:spPr/>
    </dgm:pt>
    <dgm:pt modelId="{B5C19E37-2FFC-480B-882A-6DC2F0EA916A}" type="pres">
      <dgm:prSet presAssocID="{05DB63E6-EB70-4E5D-92E5-EBD6763F8CA5}" presName="rootText" presStyleLbl="node3" presStyleIdx="26" presStyleCnt="30">
        <dgm:presLayoutVars>
          <dgm:chPref val="3"/>
        </dgm:presLayoutVars>
      </dgm:prSet>
      <dgm:spPr/>
      <dgm:t>
        <a:bodyPr/>
        <a:lstStyle/>
        <a:p>
          <a:endParaRPr lang="en-US"/>
        </a:p>
      </dgm:t>
    </dgm:pt>
    <dgm:pt modelId="{4484BC89-B780-4FA7-A006-70A73622E2E5}" type="pres">
      <dgm:prSet presAssocID="{05DB63E6-EB70-4E5D-92E5-EBD6763F8CA5}" presName="rootConnector" presStyleLbl="node3" presStyleIdx="26" presStyleCnt="30"/>
      <dgm:spPr/>
      <dgm:t>
        <a:bodyPr/>
        <a:lstStyle/>
        <a:p>
          <a:endParaRPr lang="en-US"/>
        </a:p>
      </dgm:t>
    </dgm:pt>
    <dgm:pt modelId="{C45D36E2-3925-4047-AA52-38E0E65CC207}" type="pres">
      <dgm:prSet presAssocID="{05DB63E6-EB70-4E5D-92E5-EBD6763F8CA5}" presName="hierChild4" presStyleCnt="0"/>
      <dgm:spPr/>
    </dgm:pt>
    <dgm:pt modelId="{9AA75612-C7FC-4753-BFAB-46638A1A3FA5}" type="pres">
      <dgm:prSet presAssocID="{05DB63E6-EB70-4E5D-92E5-EBD6763F8CA5}" presName="hierChild5" presStyleCnt="0"/>
      <dgm:spPr/>
    </dgm:pt>
    <dgm:pt modelId="{189AD030-4899-4A86-8504-3B80EAD80FD4}" type="pres">
      <dgm:prSet presAssocID="{E4DB7D15-F25D-49B7-AA64-79F40C3665B2}" presName="Name64" presStyleLbl="parChTrans1D3" presStyleIdx="27" presStyleCnt="30"/>
      <dgm:spPr/>
      <dgm:t>
        <a:bodyPr/>
        <a:lstStyle/>
        <a:p>
          <a:endParaRPr lang="en-US"/>
        </a:p>
      </dgm:t>
    </dgm:pt>
    <dgm:pt modelId="{C3FC45A0-AFF7-423A-B423-6DAC81495AE2}" type="pres">
      <dgm:prSet presAssocID="{FF4B82D1-E343-4570-BFEE-D1ACE85A7813}" presName="hierRoot2" presStyleCnt="0">
        <dgm:presLayoutVars>
          <dgm:hierBranch val="init"/>
        </dgm:presLayoutVars>
      </dgm:prSet>
      <dgm:spPr/>
    </dgm:pt>
    <dgm:pt modelId="{8B202D86-888F-42E4-A703-A199F2432461}" type="pres">
      <dgm:prSet presAssocID="{FF4B82D1-E343-4570-BFEE-D1ACE85A7813}" presName="rootComposite" presStyleCnt="0"/>
      <dgm:spPr/>
    </dgm:pt>
    <dgm:pt modelId="{35E27099-63C2-40BE-93CC-1E29CC5E0BB4}" type="pres">
      <dgm:prSet presAssocID="{FF4B82D1-E343-4570-BFEE-D1ACE85A7813}" presName="rootText" presStyleLbl="node3" presStyleIdx="27" presStyleCnt="30">
        <dgm:presLayoutVars>
          <dgm:chPref val="3"/>
        </dgm:presLayoutVars>
      </dgm:prSet>
      <dgm:spPr/>
      <dgm:t>
        <a:bodyPr/>
        <a:lstStyle/>
        <a:p>
          <a:endParaRPr lang="en-US"/>
        </a:p>
      </dgm:t>
    </dgm:pt>
    <dgm:pt modelId="{375247FD-94F9-4502-B3D4-5106175D9443}" type="pres">
      <dgm:prSet presAssocID="{FF4B82D1-E343-4570-BFEE-D1ACE85A7813}" presName="rootConnector" presStyleLbl="node3" presStyleIdx="27" presStyleCnt="30"/>
      <dgm:spPr/>
      <dgm:t>
        <a:bodyPr/>
        <a:lstStyle/>
        <a:p>
          <a:endParaRPr lang="en-US"/>
        </a:p>
      </dgm:t>
    </dgm:pt>
    <dgm:pt modelId="{A5A3C682-7374-458A-95EC-BB32FFE2CE3F}" type="pres">
      <dgm:prSet presAssocID="{FF4B82D1-E343-4570-BFEE-D1ACE85A7813}" presName="hierChild4" presStyleCnt="0"/>
      <dgm:spPr/>
    </dgm:pt>
    <dgm:pt modelId="{A435B803-5198-4FFE-81B4-B5B57DC0B924}" type="pres">
      <dgm:prSet presAssocID="{FF4B82D1-E343-4570-BFEE-D1ACE85A7813}" presName="hierChild5" presStyleCnt="0"/>
      <dgm:spPr/>
    </dgm:pt>
    <dgm:pt modelId="{142F72C6-BD85-4D52-AF7C-887CDA5E0F53}" type="pres">
      <dgm:prSet presAssocID="{9951A092-DCE2-4351-8243-51D8BAAD9AEC}" presName="Name64" presStyleLbl="parChTrans1D3" presStyleIdx="28" presStyleCnt="30"/>
      <dgm:spPr/>
      <dgm:t>
        <a:bodyPr/>
        <a:lstStyle/>
        <a:p>
          <a:endParaRPr lang="en-US"/>
        </a:p>
      </dgm:t>
    </dgm:pt>
    <dgm:pt modelId="{36D5783A-5421-4F7A-A275-DAD588D692E7}" type="pres">
      <dgm:prSet presAssocID="{5F539518-FC76-47D9-BAEB-CA87229ED221}" presName="hierRoot2" presStyleCnt="0">
        <dgm:presLayoutVars>
          <dgm:hierBranch val="init"/>
        </dgm:presLayoutVars>
      </dgm:prSet>
      <dgm:spPr/>
    </dgm:pt>
    <dgm:pt modelId="{8AAAD944-530F-496D-B54F-479C829D9120}" type="pres">
      <dgm:prSet presAssocID="{5F539518-FC76-47D9-BAEB-CA87229ED221}" presName="rootComposite" presStyleCnt="0"/>
      <dgm:spPr/>
    </dgm:pt>
    <dgm:pt modelId="{69F1BCD3-FB20-46FD-A9F4-09827C93EB78}" type="pres">
      <dgm:prSet presAssocID="{5F539518-FC76-47D9-BAEB-CA87229ED221}" presName="rootText" presStyleLbl="node3" presStyleIdx="28" presStyleCnt="30">
        <dgm:presLayoutVars>
          <dgm:chPref val="3"/>
        </dgm:presLayoutVars>
      </dgm:prSet>
      <dgm:spPr/>
      <dgm:t>
        <a:bodyPr/>
        <a:lstStyle/>
        <a:p>
          <a:endParaRPr lang="en-US"/>
        </a:p>
      </dgm:t>
    </dgm:pt>
    <dgm:pt modelId="{4C8A8E7F-5F2F-42B6-9A87-D24469AF61A9}" type="pres">
      <dgm:prSet presAssocID="{5F539518-FC76-47D9-BAEB-CA87229ED221}" presName="rootConnector" presStyleLbl="node3" presStyleIdx="28" presStyleCnt="30"/>
      <dgm:spPr/>
      <dgm:t>
        <a:bodyPr/>
        <a:lstStyle/>
        <a:p>
          <a:endParaRPr lang="en-US"/>
        </a:p>
      </dgm:t>
    </dgm:pt>
    <dgm:pt modelId="{97ACC85E-52AA-46D5-BA46-469E26207E57}" type="pres">
      <dgm:prSet presAssocID="{5F539518-FC76-47D9-BAEB-CA87229ED221}" presName="hierChild4" presStyleCnt="0"/>
      <dgm:spPr/>
    </dgm:pt>
    <dgm:pt modelId="{3C2E80F5-8D26-45BE-A62D-FD1E9CC1F07E}" type="pres">
      <dgm:prSet presAssocID="{5F539518-FC76-47D9-BAEB-CA87229ED221}" presName="hierChild5" presStyleCnt="0"/>
      <dgm:spPr/>
    </dgm:pt>
    <dgm:pt modelId="{C3EA6F5B-5E53-40AD-8E89-5A25FF022E9B}" type="pres">
      <dgm:prSet presAssocID="{83763861-B30A-4D78-8BA9-4F822D92D2C3}" presName="hierChild5" presStyleCnt="0"/>
      <dgm:spPr/>
    </dgm:pt>
    <dgm:pt modelId="{23327B9F-1D51-4F74-95EC-810EFF8ADFDC}" type="pres">
      <dgm:prSet presAssocID="{966EA12D-EFD4-4308-8443-19E0A07DBE0F}" presName="Name64" presStyleLbl="parChTrans1D2" presStyleIdx="11" presStyleCnt="12"/>
      <dgm:spPr/>
      <dgm:t>
        <a:bodyPr/>
        <a:lstStyle/>
        <a:p>
          <a:endParaRPr lang="en-US"/>
        </a:p>
      </dgm:t>
    </dgm:pt>
    <dgm:pt modelId="{9CCC0493-475B-4C61-BAFD-C2C12BB6EBD7}" type="pres">
      <dgm:prSet presAssocID="{B870DE5B-AB49-4651-A153-DA5B982B824D}" presName="hierRoot2" presStyleCnt="0">
        <dgm:presLayoutVars>
          <dgm:hierBranch val="init"/>
        </dgm:presLayoutVars>
      </dgm:prSet>
      <dgm:spPr/>
    </dgm:pt>
    <dgm:pt modelId="{1A0F05BC-9856-4D6F-BE2C-B63F3A7FA8FF}" type="pres">
      <dgm:prSet presAssocID="{B870DE5B-AB49-4651-A153-DA5B982B824D}" presName="rootComposite" presStyleCnt="0"/>
      <dgm:spPr/>
    </dgm:pt>
    <dgm:pt modelId="{2ECC6556-FF0F-44DF-AB0D-7F1720DD2D4B}" type="pres">
      <dgm:prSet presAssocID="{B870DE5B-AB49-4651-A153-DA5B982B824D}" presName="rootText" presStyleLbl="node2" presStyleIdx="11" presStyleCnt="12">
        <dgm:presLayoutVars>
          <dgm:chPref val="3"/>
        </dgm:presLayoutVars>
      </dgm:prSet>
      <dgm:spPr/>
      <dgm:t>
        <a:bodyPr/>
        <a:lstStyle/>
        <a:p>
          <a:endParaRPr lang="en-US"/>
        </a:p>
      </dgm:t>
    </dgm:pt>
    <dgm:pt modelId="{B0848C9F-1262-41EC-9EE2-0EF0560B97B9}" type="pres">
      <dgm:prSet presAssocID="{B870DE5B-AB49-4651-A153-DA5B982B824D}" presName="rootConnector" presStyleLbl="node2" presStyleIdx="11" presStyleCnt="12"/>
      <dgm:spPr/>
      <dgm:t>
        <a:bodyPr/>
        <a:lstStyle/>
        <a:p>
          <a:endParaRPr lang="en-US"/>
        </a:p>
      </dgm:t>
    </dgm:pt>
    <dgm:pt modelId="{4052D5B2-DF43-48BB-BE9A-A0A82427EA77}" type="pres">
      <dgm:prSet presAssocID="{B870DE5B-AB49-4651-A153-DA5B982B824D}" presName="hierChild4" presStyleCnt="0"/>
      <dgm:spPr/>
    </dgm:pt>
    <dgm:pt modelId="{DD63288C-08A4-419F-A061-7C5DC7F69E1C}" type="pres">
      <dgm:prSet presAssocID="{5F91005D-680B-4FB9-8134-22C078E54DF8}" presName="Name64" presStyleLbl="parChTrans1D3" presStyleIdx="29" presStyleCnt="30"/>
      <dgm:spPr/>
      <dgm:t>
        <a:bodyPr/>
        <a:lstStyle/>
        <a:p>
          <a:endParaRPr lang="en-US"/>
        </a:p>
      </dgm:t>
    </dgm:pt>
    <dgm:pt modelId="{83429F71-C538-4A9B-9866-C1AA4A928CDB}" type="pres">
      <dgm:prSet presAssocID="{2265F5FD-E103-4C78-9ADE-3F16CFE68141}" presName="hierRoot2" presStyleCnt="0">
        <dgm:presLayoutVars>
          <dgm:hierBranch val="init"/>
        </dgm:presLayoutVars>
      </dgm:prSet>
      <dgm:spPr/>
    </dgm:pt>
    <dgm:pt modelId="{863A5327-F80D-4755-9D35-1BCF3DEAD96A}" type="pres">
      <dgm:prSet presAssocID="{2265F5FD-E103-4C78-9ADE-3F16CFE68141}" presName="rootComposite" presStyleCnt="0"/>
      <dgm:spPr/>
    </dgm:pt>
    <dgm:pt modelId="{2CE4D177-F5DD-4D48-B020-4829168504CD}" type="pres">
      <dgm:prSet presAssocID="{2265F5FD-E103-4C78-9ADE-3F16CFE68141}" presName="rootText" presStyleLbl="node3" presStyleIdx="29" presStyleCnt="30">
        <dgm:presLayoutVars>
          <dgm:chPref val="3"/>
        </dgm:presLayoutVars>
      </dgm:prSet>
      <dgm:spPr/>
      <dgm:t>
        <a:bodyPr/>
        <a:lstStyle/>
        <a:p>
          <a:endParaRPr lang="en-US"/>
        </a:p>
      </dgm:t>
    </dgm:pt>
    <dgm:pt modelId="{F642586D-EB76-482A-AB38-1412BF2E7217}" type="pres">
      <dgm:prSet presAssocID="{2265F5FD-E103-4C78-9ADE-3F16CFE68141}" presName="rootConnector" presStyleLbl="node3" presStyleIdx="29" presStyleCnt="30"/>
      <dgm:spPr/>
      <dgm:t>
        <a:bodyPr/>
        <a:lstStyle/>
        <a:p>
          <a:endParaRPr lang="en-US"/>
        </a:p>
      </dgm:t>
    </dgm:pt>
    <dgm:pt modelId="{D0C19BED-232F-4EFD-98D9-1A00848E1603}" type="pres">
      <dgm:prSet presAssocID="{2265F5FD-E103-4C78-9ADE-3F16CFE68141}" presName="hierChild4" presStyleCnt="0"/>
      <dgm:spPr/>
    </dgm:pt>
    <dgm:pt modelId="{E1B02DCF-37E6-49CD-800D-AA3C0E640D8A}" type="pres">
      <dgm:prSet presAssocID="{2265F5FD-E103-4C78-9ADE-3F16CFE68141}" presName="hierChild5" presStyleCnt="0"/>
      <dgm:spPr/>
    </dgm:pt>
    <dgm:pt modelId="{EBDD5FAF-1AF4-4929-A7EB-A09788EF2F98}" type="pres">
      <dgm:prSet presAssocID="{B870DE5B-AB49-4651-A153-DA5B982B824D}" presName="hierChild5" presStyleCnt="0"/>
      <dgm:spPr/>
    </dgm:pt>
    <dgm:pt modelId="{F253FB96-778D-4A1B-B3EC-BC287E944112}" type="pres">
      <dgm:prSet presAssocID="{B1593727-B2F8-4228-9FF2-CF4C399EBFE3}" presName="hierChild3" presStyleCnt="0"/>
      <dgm:spPr/>
    </dgm:pt>
  </dgm:ptLst>
  <dgm:cxnLst>
    <dgm:cxn modelId="{8AB27032-161B-4923-8824-FADF2BDBC2AA}" type="presOf" srcId="{2BB793E3-1D3E-41EB-9781-7707B43975B0}" destId="{4258685E-2589-4F32-8348-78DF451DE572}" srcOrd="1" destOrd="0" presId="urn:microsoft.com/office/officeart/2009/3/layout/HorizontalOrganizationChart"/>
    <dgm:cxn modelId="{D09958BD-A495-419E-8733-F7D4A99E607B}" type="presOf" srcId="{9A5A0301-CB96-4B45-8527-F69C5EF22239}" destId="{8D82B86D-F0DB-4B1B-9E81-7278A4375C14}" srcOrd="1" destOrd="0" presId="urn:microsoft.com/office/officeart/2009/3/layout/HorizontalOrganizationChart"/>
    <dgm:cxn modelId="{659180FF-F6F7-4AA8-B951-C3B799878EE9}" type="presOf" srcId="{AE94A0D8-0DF0-4A28-BD55-0185682C4F60}" destId="{ECC46B56-19F2-4F9C-A2C6-CB5912106E50}" srcOrd="0" destOrd="0" presId="urn:microsoft.com/office/officeart/2009/3/layout/HorizontalOrganizationChart"/>
    <dgm:cxn modelId="{029E631F-D7CF-48F7-AA17-06019E245760}" type="presOf" srcId="{9951A092-DCE2-4351-8243-51D8BAAD9AEC}" destId="{142F72C6-BD85-4D52-AF7C-887CDA5E0F53}" srcOrd="0" destOrd="0" presId="urn:microsoft.com/office/officeart/2009/3/layout/HorizontalOrganizationChart"/>
    <dgm:cxn modelId="{2AE9302E-B1C0-4286-BC70-AACE824F7E2D}" type="presOf" srcId="{423D2748-525F-426F-A0D3-027F898926F9}" destId="{ED9531BC-BEE5-4CBF-B570-020822493774}" srcOrd="1" destOrd="0" presId="urn:microsoft.com/office/officeart/2009/3/layout/HorizontalOrganizationChart"/>
    <dgm:cxn modelId="{2C4FD3A6-3439-45DE-9886-81F2715FFD61}" type="presOf" srcId="{70C44ACD-E74B-4D45-B3FB-D498D64E106F}" destId="{D47EC0B0-3F08-4EFB-9901-E18504560040}" srcOrd="1" destOrd="0" presId="urn:microsoft.com/office/officeart/2009/3/layout/HorizontalOrganizationChart"/>
    <dgm:cxn modelId="{B4E3435B-3D8D-4E20-B709-7A37B09A9BE9}" type="presOf" srcId="{5FE7ED61-D58B-43FB-AE05-0538C777207B}" destId="{11D929C3-C5AA-458E-A93D-ECB82C8B86D3}" srcOrd="0" destOrd="0" presId="urn:microsoft.com/office/officeart/2009/3/layout/HorizontalOrganizationChart"/>
    <dgm:cxn modelId="{5D36706F-43EB-40B3-9E90-E8BDF869064A}" type="presOf" srcId="{BFF0156B-7883-4AE2-BD38-5F63AA529E17}" destId="{4D1035D9-44E2-4255-80DC-B323839406AD}" srcOrd="0" destOrd="0" presId="urn:microsoft.com/office/officeart/2009/3/layout/HorizontalOrganizationChart"/>
    <dgm:cxn modelId="{2CA66A86-5C15-4BEB-B15A-C53AF4E6C986}" srcId="{FAEECBCD-B1EF-49DE-AE78-746E75258B1D}" destId="{C2E7A717-C4A0-4838-8EFD-85691FB1716C}" srcOrd="2" destOrd="0" parTransId="{6B222B3E-1ADD-4D49-96CF-B25C0759815F}" sibTransId="{C77A7F43-E0A9-412F-8480-FD43BDBF0114}"/>
    <dgm:cxn modelId="{C61B8832-0D9F-41DB-9BFE-0F009077E1C0}" type="presOf" srcId="{2265F5FD-E103-4C78-9ADE-3F16CFE68141}" destId="{2CE4D177-F5DD-4D48-B020-4829168504CD}" srcOrd="0" destOrd="0" presId="urn:microsoft.com/office/officeart/2009/3/layout/HorizontalOrganizationChart"/>
    <dgm:cxn modelId="{7B01B332-8710-4E28-8A24-9B9CDFDFCE86}" type="presOf" srcId="{460BD653-9F8E-4E04-8EBD-65C9E4A267BB}" destId="{DF562BB8-D3A0-405B-847A-674C47CDED35}" srcOrd="0" destOrd="0" presId="urn:microsoft.com/office/officeart/2009/3/layout/HorizontalOrganizationChart"/>
    <dgm:cxn modelId="{D057B774-A824-45EA-B14E-B045E6FC8BD0}" type="presOf" srcId="{1E9C5A4C-8D66-4200-9EDD-6DC229ABE9D7}" destId="{574B77B4-4425-41A5-BBB7-2A73E21B5500}" srcOrd="0" destOrd="0" presId="urn:microsoft.com/office/officeart/2009/3/layout/HorizontalOrganizationChart"/>
    <dgm:cxn modelId="{7DEE3841-1B87-4DE4-BE3B-FF04C2A6B124}" type="presOf" srcId="{77B13316-91E2-48DF-9366-5037B24A7DFA}" destId="{F39E3656-5229-46B3-9D52-863D358B3B1E}" srcOrd="1" destOrd="0" presId="urn:microsoft.com/office/officeart/2009/3/layout/HorizontalOrganizationChart"/>
    <dgm:cxn modelId="{A83022DA-BCE0-4D54-9D51-C28B1595D652}" type="presOf" srcId="{D652628B-FB22-48FF-99EB-6250F99A383F}" destId="{0E845E7C-4CAF-4DFE-8599-47F042E1E9B3}" srcOrd="0" destOrd="0" presId="urn:microsoft.com/office/officeart/2009/3/layout/HorizontalOrganizationChart"/>
    <dgm:cxn modelId="{FAFD6BE9-EEE6-4BE3-954F-007D5648AC65}" type="presOf" srcId="{BEE5DB36-96D5-4447-8728-A45A4402F082}" destId="{6A73855D-7BA3-425B-8218-FA2D7FA3AEA9}" srcOrd="0" destOrd="0" presId="urn:microsoft.com/office/officeart/2009/3/layout/HorizontalOrganizationChart"/>
    <dgm:cxn modelId="{164BE85B-4829-4CB3-AC17-D8B06237F742}" srcId="{DF828154-55F0-4296-995D-7C276CCB49B7}" destId="{C9BB0BA9-2EEC-4649-A367-733D28FD5668}" srcOrd="2" destOrd="0" parTransId="{2BF2ED54-F2E0-4721-8274-00046239653A}" sibTransId="{E80E4F5B-D174-4AA3-B02C-3F41218B4E71}"/>
    <dgm:cxn modelId="{4B76EC7B-2DA6-4714-875B-7B85354251F1}" srcId="{DF828154-55F0-4296-995D-7C276CCB49B7}" destId="{E30D031E-FE31-4723-A41B-F08B752B17D6}" srcOrd="1" destOrd="0" parTransId="{AAA5748D-F46B-46F4-9CA6-A970F0B9E19E}" sibTransId="{3BC2BA06-027E-432F-A104-7E465716CDAA}"/>
    <dgm:cxn modelId="{670DB6B6-39CD-407E-A662-84CCAAE2E9E6}" type="presOf" srcId="{FBEFF879-8370-4762-828C-697C5C6CDF11}" destId="{0693FD5B-012C-4CE0-B95D-A4E7D2092706}" srcOrd="1" destOrd="0" presId="urn:microsoft.com/office/officeart/2009/3/layout/HorizontalOrganizationChart"/>
    <dgm:cxn modelId="{FF4BC2C6-21C3-4094-BECB-49E53D1C648F}" type="presOf" srcId="{6AFE4340-E69E-4F40-9F5F-2133F733C87E}" destId="{095A5A20-0F04-4A85-BBE1-1C31506D5769}" srcOrd="1" destOrd="0" presId="urn:microsoft.com/office/officeart/2009/3/layout/HorizontalOrganizationChart"/>
    <dgm:cxn modelId="{29782A10-5B80-4E5C-A2D4-CFF203E488DE}" type="presOf" srcId="{1C1B0A4D-B422-4C09-AB32-468C15301AA2}" destId="{1AF2D6A4-76A4-45EB-A744-B5F554CDA4CF}" srcOrd="0" destOrd="0" presId="urn:microsoft.com/office/officeart/2009/3/layout/HorizontalOrganizationChart"/>
    <dgm:cxn modelId="{A0F505C2-6945-40F9-B833-B6F1713D56A6}" type="presOf" srcId="{BEE5DB36-96D5-4447-8728-A45A4402F082}" destId="{2007877D-C1A3-4F02-9F81-9008970B4F85}" srcOrd="1" destOrd="0" presId="urn:microsoft.com/office/officeart/2009/3/layout/HorizontalOrganizationChart"/>
    <dgm:cxn modelId="{8C382F2A-1634-4C68-A416-960BD21E8CE1}" type="presOf" srcId="{5F539518-FC76-47D9-BAEB-CA87229ED221}" destId="{69F1BCD3-FB20-46FD-A9F4-09827C93EB78}" srcOrd="0" destOrd="0" presId="urn:microsoft.com/office/officeart/2009/3/layout/HorizontalOrganizationChart"/>
    <dgm:cxn modelId="{4A22E83D-1BBC-4EC8-9F30-0DB0B826B1F3}" type="presOf" srcId="{5FE7ED61-D58B-43FB-AE05-0538C777207B}" destId="{D523A3B5-40CE-4607-9089-2D8C237D1EEA}" srcOrd="1" destOrd="0" presId="urn:microsoft.com/office/officeart/2009/3/layout/HorizontalOrganizationChart"/>
    <dgm:cxn modelId="{C625BF9F-5867-4353-88F4-AC9A2FD55C42}" type="presOf" srcId="{05DB63E6-EB70-4E5D-92E5-EBD6763F8CA5}" destId="{B5C19E37-2FFC-480B-882A-6DC2F0EA916A}" srcOrd="0" destOrd="0" presId="urn:microsoft.com/office/officeart/2009/3/layout/HorizontalOrganizationChart"/>
    <dgm:cxn modelId="{E41EF6D2-1356-4DD9-AB06-866F38D72C20}" type="presOf" srcId="{2FDC33C6-2C1B-43D9-9F8B-D69B503F8B25}" destId="{3924BC8C-B46D-433F-918A-CC05B2440AFA}" srcOrd="0" destOrd="0" presId="urn:microsoft.com/office/officeart/2009/3/layout/HorizontalOrganizationChart"/>
    <dgm:cxn modelId="{3D61250E-B77F-4D51-A474-1E4C423FF72F}" type="presOf" srcId="{9F30CBE3-F919-451E-A981-62B6776581DC}" destId="{DB36A15F-484F-4902-8B9D-2909FCF74B16}" srcOrd="1" destOrd="0" presId="urn:microsoft.com/office/officeart/2009/3/layout/HorizontalOrganizationChart"/>
    <dgm:cxn modelId="{FF895440-3BBF-40BA-859F-101643FA1651}" srcId="{5FE7ED61-D58B-43FB-AE05-0538C777207B}" destId="{34B89A4D-B203-4FB1-81B4-60CB4E6968B1}" srcOrd="1" destOrd="0" parTransId="{A7379E3B-2A44-44E6-804F-1DC876A7D412}" sibTransId="{15AFB6B9-02D1-4940-B610-CAFDD2D2009F}"/>
    <dgm:cxn modelId="{8A875714-D65A-48E1-945F-C548C64B984F}" srcId="{B1593727-B2F8-4228-9FF2-CF4C399EBFE3}" destId="{074E9333-6D3C-48CC-BFCE-D080145F0F4A}" srcOrd="5" destOrd="0" parTransId="{884E1888-B6EC-48DC-A6AE-059A98440609}" sibTransId="{5F93CD0B-054C-4010-87B6-47BA5C04219F}"/>
    <dgm:cxn modelId="{1896B071-FF30-438A-A895-415610F0F453}" type="presOf" srcId="{304C7B55-AC89-4B33-AC8E-BD26FA763184}" destId="{2E89ED9F-AC71-4E57-BBF7-743DF7925110}" srcOrd="0" destOrd="0" presId="urn:microsoft.com/office/officeart/2009/3/layout/HorizontalOrganizationChart"/>
    <dgm:cxn modelId="{FA807593-BF17-4795-AC99-84B9F686ACA5}" type="presOf" srcId="{54B2D357-A785-45D4-B1B6-B87820097605}" destId="{648AECF0-E518-4BD6-8BE6-9554770D88D3}" srcOrd="1" destOrd="0" presId="urn:microsoft.com/office/officeart/2009/3/layout/HorizontalOrganizationChart"/>
    <dgm:cxn modelId="{F68DD142-71C4-490C-A8DF-A6ED2AAF99D3}" type="presOf" srcId="{77B13316-91E2-48DF-9366-5037B24A7DFA}" destId="{C8BC26E3-A499-495E-81F5-F11DD924BC38}" srcOrd="0" destOrd="0" presId="urn:microsoft.com/office/officeart/2009/3/layout/HorizontalOrganizationChart"/>
    <dgm:cxn modelId="{68B56363-DA57-4EE5-8460-3181D4182FFA}" type="presOf" srcId="{5F539518-FC76-47D9-BAEB-CA87229ED221}" destId="{4C8A8E7F-5F2F-42B6-9A87-D24469AF61A9}" srcOrd="1" destOrd="0" presId="urn:microsoft.com/office/officeart/2009/3/layout/HorizontalOrganizationChart"/>
    <dgm:cxn modelId="{D033D583-00C1-4D6D-8D17-82C2A5188267}" type="presOf" srcId="{9A5A0301-CB96-4B45-8527-F69C5EF22239}" destId="{412ECBFA-0993-4A0B-B33D-10CBC456A062}" srcOrd="0" destOrd="0" presId="urn:microsoft.com/office/officeart/2009/3/layout/HorizontalOrganizationChart"/>
    <dgm:cxn modelId="{00A120C7-9391-4F29-B841-1E562B8161B7}" srcId="{1E7447AA-E63D-4996-9ACC-14CC5EA1A70D}" destId="{54B2D357-A785-45D4-B1B6-B87820097605}" srcOrd="1" destOrd="0" parTransId="{8DB7F500-A530-4B7F-8182-9549285AB1DD}" sibTransId="{A154D61D-8573-4FE6-A18C-C3253F20D53C}"/>
    <dgm:cxn modelId="{8FFE2E49-8A62-4B38-BD74-5B1BA0292439}" type="presOf" srcId="{A78E50EA-9981-4540-BA2E-BDD6C5D10368}" destId="{A406D060-4EA2-4736-B8ED-39AC4A670C08}" srcOrd="1" destOrd="0" presId="urn:microsoft.com/office/officeart/2009/3/layout/HorizontalOrganizationChart"/>
    <dgm:cxn modelId="{C0662C46-FA46-4B53-92E1-6A0D6E49D84F}" type="presOf" srcId="{13D5FF94-890C-462A-92AC-B7E1EC72D5CF}" destId="{24844D8E-F3E2-46CD-8621-C5BE1C0E20B2}" srcOrd="0" destOrd="0" presId="urn:microsoft.com/office/officeart/2009/3/layout/HorizontalOrganizationChart"/>
    <dgm:cxn modelId="{05644BF0-6B54-45EB-A874-5D2AC4096C18}" srcId="{88B71941-D8B4-40DA-B369-4D3C80D735F7}" destId="{B1593727-B2F8-4228-9FF2-CF4C399EBFE3}" srcOrd="0" destOrd="0" parTransId="{A577544D-BB78-47C6-9228-411DAE7A15D6}" sibTransId="{75F45E03-280E-4AFF-AE40-4A0F26B29798}"/>
    <dgm:cxn modelId="{2D90504F-FF73-4981-B0CA-641B9EFFD6AE}" type="presOf" srcId="{6B222B3E-1ADD-4D49-96CF-B25C0759815F}" destId="{1741E199-7D45-470F-97D4-474902F077F0}" srcOrd="0" destOrd="0" presId="urn:microsoft.com/office/officeart/2009/3/layout/HorizontalOrganizationChart"/>
    <dgm:cxn modelId="{4271BDA4-09F6-46CF-9F12-405087833E1B}" srcId="{83763861-B30A-4D78-8BA9-4F822D92D2C3}" destId="{05DB63E6-EB70-4E5D-92E5-EBD6763F8CA5}" srcOrd="0" destOrd="0" parTransId="{E6289BA0-DBB2-4421-BA29-850731F117A4}" sibTransId="{95677295-5674-4B96-9F37-6A2A5EC25EA8}"/>
    <dgm:cxn modelId="{A72B38CE-8140-4401-815E-06E9DC3235C4}" type="presOf" srcId="{FF4B82D1-E343-4570-BFEE-D1ACE85A7813}" destId="{375247FD-94F9-4502-B3D4-5106175D9443}" srcOrd="1" destOrd="0" presId="urn:microsoft.com/office/officeart/2009/3/layout/HorizontalOrganizationChart"/>
    <dgm:cxn modelId="{7676318C-1DC7-49E7-8526-CE2A20206963}" type="presOf" srcId="{710E8892-3261-4C23-8909-59AE83743F29}" destId="{F40E8B78-B3C5-45DA-B931-7E1605BEC3DA}" srcOrd="0" destOrd="0" presId="urn:microsoft.com/office/officeart/2009/3/layout/HorizontalOrganizationChart"/>
    <dgm:cxn modelId="{33269580-BCDC-4E98-8BA4-2630174B39F6}" type="presOf" srcId="{B870DE5B-AB49-4651-A153-DA5B982B824D}" destId="{B0848C9F-1262-41EC-9EE2-0EF0560B97B9}" srcOrd="1" destOrd="0" presId="urn:microsoft.com/office/officeart/2009/3/layout/HorizontalOrganizationChart"/>
    <dgm:cxn modelId="{53BBB248-2E30-450B-8DE6-34ED363DE6D6}" type="presOf" srcId="{83763861-B30A-4D78-8BA9-4F822D92D2C3}" destId="{AEA144DE-F340-40EB-BAE3-6F6EF2F029E1}" srcOrd="1" destOrd="0" presId="urn:microsoft.com/office/officeart/2009/3/layout/HorizontalOrganizationChart"/>
    <dgm:cxn modelId="{01C38923-6EFB-42BB-B09A-AB400C5782EC}" srcId="{BEE5DB36-96D5-4447-8728-A45A4402F082}" destId="{8C2D5387-77FF-44F7-A4A3-7B0B8C134118}" srcOrd="1" destOrd="0" parTransId="{B9A4E231-605F-4B17-835A-D2C0EFC04682}" sibTransId="{2A665D36-F530-4104-A44A-83E2569232A4}"/>
    <dgm:cxn modelId="{C0CE9179-D694-4087-9414-24E7D047FD41}" type="presOf" srcId="{8DB7F500-A530-4B7F-8182-9549285AB1DD}" destId="{B9FF188E-7618-468A-817E-64A9C9DF6F0A}" srcOrd="0" destOrd="0" presId="urn:microsoft.com/office/officeart/2009/3/layout/HorizontalOrganizationChart"/>
    <dgm:cxn modelId="{89780C4D-87AC-4176-84DA-E1E2877B7250}" type="presOf" srcId="{4AA0D933-9F27-49A9-AABA-092E4B4BA6A3}" destId="{3175DEDB-EB2D-48DE-9779-CD96876B5FEA}" srcOrd="0" destOrd="0" presId="urn:microsoft.com/office/officeart/2009/3/layout/HorizontalOrganizationChart"/>
    <dgm:cxn modelId="{16D7840E-A984-4AC1-953A-56358211EB00}" type="presOf" srcId="{64F560F8-8A2E-41FA-A06D-FE6A0FCB9E92}" destId="{69561DAC-3D68-4529-8DB7-74EF697F30D1}" srcOrd="1" destOrd="0" presId="urn:microsoft.com/office/officeart/2009/3/layout/HorizontalOrganizationChart"/>
    <dgm:cxn modelId="{95FED5CF-E860-474D-BEF5-2462B79F19B3}" srcId="{B1593727-B2F8-4228-9FF2-CF4C399EBFE3}" destId="{77B13316-91E2-48DF-9366-5037B24A7DFA}" srcOrd="1" destOrd="0" parTransId="{EC9768BC-DEA7-48DD-ACFD-F7DA2525C232}" sibTransId="{A9F5E809-BCD2-4B91-829E-AADD74AC9F44}"/>
    <dgm:cxn modelId="{31EAD51E-CF3D-4392-BBA5-B8C46E09166D}" type="presOf" srcId="{E52685E2-F535-4058-BFFA-5314C8C2C697}" destId="{207BF5EA-318E-4C5B-B04C-14AE169B513D}" srcOrd="0" destOrd="0" presId="urn:microsoft.com/office/officeart/2009/3/layout/HorizontalOrganizationChart"/>
    <dgm:cxn modelId="{9802A1AC-1B7A-4B01-AD60-CCABBCDCE034}" srcId="{83763861-B30A-4D78-8BA9-4F822D92D2C3}" destId="{5F539518-FC76-47D9-BAEB-CA87229ED221}" srcOrd="2" destOrd="0" parTransId="{9951A092-DCE2-4351-8243-51D8BAAD9AEC}" sibTransId="{441F7E9E-5276-4923-B722-5E7E04EBDA0B}"/>
    <dgm:cxn modelId="{3BB4498C-5459-4B0B-BDED-008DC9B7A2CB}" type="presOf" srcId="{1E7447AA-E63D-4996-9ACC-14CC5EA1A70D}" destId="{3410DB41-66B4-45CD-9406-62F344A6825E}" srcOrd="1" destOrd="0" presId="urn:microsoft.com/office/officeart/2009/3/layout/HorizontalOrganizationChart"/>
    <dgm:cxn modelId="{562BDB6F-9AB3-402E-81FC-FE2030B9FC7C}" type="presOf" srcId="{FF4B82D1-E343-4570-BFEE-D1ACE85A7813}" destId="{35E27099-63C2-40BE-93CC-1E29CC5E0BB4}" srcOrd="0" destOrd="0" presId="urn:microsoft.com/office/officeart/2009/3/layout/HorizontalOrganizationChart"/>
    <dgm:cxn modelId="{2F2D9805-52AE-4FDA-875B-D46EE0F95E16}" type="presOf" srcId="{2BB793E3-1D3E-41EB-9781-7707B43975B0}" destId="{7EF4130A-1CD7-4B18-87B2-653F82A2FE52}" srcOrd="0" destOrd="0" presId="urn:microsoft.com/office/officeart/2009/3/layout/HorizontalOrganizationChart"/>
    <dgm:cxn modelId="{29958370-378B-430C-A4C4-3CDF9C102972}" type="presOf" srcId="{E30D031E-FE31-4723-A41B-F08B752B17D6}" destId="{8B8D9348-7E91-47F7-97E8-F64310E03197}" srcOrd="1" destOrd="0" presId="urn:microsoft.com/office/officeart/2009/3/layout/HorizontalOrganizationChart"/>
    <dgm:cxn modelId="{669F7D6B-AFBF-45BE-8A1F-6B7AEA531065}" type="presOf" srcId="{B36E202D-3EFA-45E1-A4FA-8C100C920DA9}" destId="{4EB52722-86CC-4C3E-AC3A-12390FEC0F49}" srcOrd="0" destOrd="0" presId="urn:microsoft.com/office/officeart/2009/3/layout/HorizontalOrganizationChart"/>
    <dgm:cxn modelId="{8AEC0382-513D-4889-B309-C76987017425}" type="presOf" srcId="{2FDC33C6-2C1B-43D9-9F8B-D69B503F8B25}" destId="{F49DC991-9449-4426-A820-08D423BE8B49}" srcOrd="1" destOrd="0" presId="urn:microsoft.com/office/officeart/2009/3/layout/HorizontalOrganizationChart"/>
    <dgm:cxn modelId="{0EA8D12A-5639-4841-872E-7AE88B892A09}" type="presOf" srcId="{B9A4E231-605F-4B17-835A-D2C0EFC04682}" destId="{6DA6752F-C5B1-4397-9FEC-B67E71DF47E2}" srcOrd="0" destOrd="0" presId="urn:microsoft.com/office/officeart/2009/3/layout/HorizontalOrganizationChart"/>
    <dgm:cxn modelId="{C8A84D68-0EFA-4A2B-B02D-4A904F9351CD}" srcId="{B870DE5B-AB49-4651-A153-DA5B982B824D}" destId="{2265F5FD-E103-4C78-9ADE-3F16CFE68141}" srcOrd="0" destOrd="0" parTransId="{5F91005D-680B-4FB9-8134-22C078E54DF8}" sibTransId="{E69C2837-A51B-4237-A03D-B8E2B1DAFFD0}"/>
    <dgm:cxn modelId="{B6564973-86DA-419B-84BB-0ABF08FE456C}" type="presOf" srcId="{EC9768BC-DEA7-48DD-ACFD-F7DA2525C232}" destId="{3E65DD4F-4947-4721-B254-F98AAE6251AB}" srcOrd="0" destOrd="0" presId="urn:microsoft.com/office/officeart/2009/3/layout/HorizontalOrganizationChart"/>
    <dgm:cxn modelId="{8C2935DF-C7BE-4D53-877B-3941C7086FF6}" type="presOf" srcId="{B8CC36D0-9ABF-487C-8F78-DA12A972293A}" destId="{C68AD34C-AD9A-47FC-9EE6-1B6AD4C49443}" srcOrd="0" destOrd="0" presId="urn:microsoft.com/office/officeart/2009/3/layout/HorizontalOrganizationChart"/>
    <dgm:cxn modelId="{B3A0A33D-0CB6-4393-8148-7EDAC1EADB48}" srcId="{074E9333-6D3C-48CC-BFCE-D080145F0F4A}" destId="{7E6B1B28-6DE9-4915-8BA6-B8CAF8445EAB}" srcOrd="0" destOrd="0" parTransId="{524B8BE9-B51D-4264-9EBA-62361E79C241}" sibTransId="{401AE4ED-938A-48E6-A90A-7A1165C65BDC}"/>
    <dgm:cxn modelId="{A24F24B6-CCD8-4176-A2CA-CC2FF627ED64}" type="presOf" srcId="{C2E7A717-C4A0-4838-8EFD-85691FB1716C}" destId="{1BE4384E-146F-4038-B52B-D0E57066EF4F}" srcOrd="1" destOrd="0" presId="urn:microsoft.com/office/officeart/2009/3/layout/HorizontalOrganizationChart"/>
    <dgm:cxn modelId="{1B8F2049-2D55-4524-9D24-0490CD8A4CB2}" type="presOf" srcId="{074E9333-6D3C-48CC-BFCE-D080145F0F4A}" destId="{8D256664-4029-4FD8-950F-A263D7874BB2}" srcOrd="0" destOrd="0" presId="urn:microsoft.com/office/officeart/2009/3/layout/HorizontalOrganizationChart"/>
    <dgm:cxn modelId="{60F49C09-D208-413B-9418-3BC88491B3B7}" srcId="{FBEFF879-8370-4762-828C-697C5C6CDF11}" destId="{70C44ACD-E74B-4D45-B3FB-D498D64E106F}" srcOrd="2" destOrd="0" parTransId="{8CC58B37-EAE7-4C57-9287-2A0FB04EC3F0}" sibTransId="{3992EC35-C482-43FE-9D03-227BA8A698CF}"/>
    <dgm:cxn modelId="{A2528484-7EDF-4E42-B458-BB40D379DB46}" type="presOf" srcId="{70C44ACD-E74B-4D45-B3FB-D498D64E106F}" destId="{CF0915ED-E4F1-4717-94FB-35C8E4F77FFA}" srcOrd="0" destOrd="0" presId="urn:microsoft.com/office/officeart/2009/3/layout/HorizontalOrganizationChart"/>
    <dgm:cxn modelId="{CC8FD830-D58A-49D9-B662-AD9BDEDA8764}" type="presOf" srcId="{FEE66F95-9049-42CC-9A9D-EDEE1A5B68D5}" destId="{CE5E9AD2-51F7-44F5-8BB0-84C77662697B}" srcOrd="0" destOrd="0" presId="urn:microsoft.com/office/officeart/2009/3/layout/HorizontalOrganizationChart"/>
    <dgm:cxn modelId="{8E79A28F-5AA2-4D4D-B8A3-A5EA721773CA}" type="presOf" srcId="{F66883FB-C403-4507-A9C4-6DF69985B565}" destId="{3B2170F3-C251-4D93-90A4-51B348954CA1}" srcOrd="1" destOrd="0" presId="urn:microsoft.com/office/officeart/2009/3/layout/HorizontalOrganizationChart"/>
    <dgm:cxn modelId="{40A0AD59-7A6D-4484-B2EB-E9D274D14E55}" srcId="{1E7447AA-E63D-4996-9ACC-14CC5EA1A70D}" destId="{A78E50EA-9981-4540-BA2E-BDD6C5D10368}" srcOrd="0" destOrd="0" parTransId="{AC251D9C-5B60-4A88-A92E-A0A9084CE0B1}" sibTransId="{AAEC3583-1E50-4D41-AE98-60C734565E12}"/>
    <dgm:cxn modelId="{21A1826C-208D-4055-AABE-503A338116AE}" type="presOf" srcId="{9A5FBD97-443F-4C50-BB65-C775664F6A52}" destId="{16152885-E494-4BA2-8540-F6C266C350DA}" srcOrd="1" destOrd="0" presId="urn:microsoft.com/office/officeart/2009/3/layout/HorizontalOrganizationChart"/>
    <dgm:cxn modelId="{F31A45EC-1DD4-4F5F-A033-564850D75163}" type="presOf" srcId="{4AA0D933-9F27-49A9-AABA-092E4B4BA6A3}" destId="{04669C8A-1FA4-42B9-BC96-C0670BC53BE5}" srcOrd="1" destOrd="0" presId="urn:microsoft.com/office/officeart/2009/3/layout/HorizontalOrganizationChart"/>
    <dgm:cxn modelId="{1A495650-6C1E-43C1-8A97-23522A1667FE}" type="presOf" srcId="{C24706A0-E979-4A59-BDB8-7945F2770955}" destId="{1ABAB3F3-B84F-4698-AC74-CC29B1423643}" srcOrd="0" destOrd="0" presId="urn:microsoft.com/office/officeart/2009/3/layout/HorizontalOrganizationChart"/>
    <dgm:cxn modelId="{ECE0695A-1A8A-4180-8E96-32F2591BA4BF}" type="presOf" srcId="{D2A17857-B251-4517-A1D2-3281E4871862}" destId="{C6983C79-3BD9-4CCE-9028-5CC00880761F}" srcOrd="0" destOrd="0" presId="urn:microsoft.com/office/officeart/2009/3/layout/HorizontalOrganizationChart"/>
    <dgm:cxn modelId="{340E5934-C4D3-455E-BD87-E46C5BC96E92}" type="presOf" srcId="{A7379E3B-2A44-44E6-804F-1DC876A7D412}" destId="{BF0D794A-0105-46FB-B492-B5F9A28D28C4}" srcOrd="0" destOrd="0" presId="urn:microsoft.com/office/officeart/2009/3/layout/HorizontalOrganizationChart"/>
    <dgm:cxn modelId="{41906BDE-D255-40F8-920D-29E25C8F9609}" type="presOf" srcId="{E603BC92-9D86-4666-8681-A979939516FF}" destId="{24F38671-FEBF-4B87-9B7A-CD787D8C40B3}" srcOrd="0" destOrd="0" presId="urn:microsoft.com/office/officeart/2009/3/layout/HorizontalOrganizationChart"/>
    <dgm:cxn modelId="{9708FEDC-5F26-43ED-A522-240530C3FDEB}" type="presOf" srcId="{B1593727-B2F8-4228-9FF2-CF4C399EBFE3}" destId="{8EC447A8-7266-4FFB-B99A-D9A032B0F186}" srcOrd="0" destOrd="0" presId="urn:microsoft.com/office/officeart/2009/3/layout/HorizontalOrganizationChart"/>
    <dgm:cxn modelId="{E0FFB706-86A9-4D04-B39A-570F9DF743F9}" type="presOf" srcId="{7E6B1B28-6DE9-4915-8BA6-B8CAF8445EAB}" destId="{9B859930-6BF7-4221-9F3D-DCC9261494FA}" srcOrd="0" destOrd="0" presId="urn:microsoft.com/office/officeart/2009/3/layout/HorizontalOrganizationChart"/>
    <dgm:cxn modelId="{409BE6B2-C26E-4411-8840-4CCC0FF01C90}" srcId="{9A5A0301-CB96-4B45-8527-F69C5EF22239}" destId="{D652628B-FB22-48FF-99EB-6250F99A383F}" srcOrd="0" destOrd="0" parTransId="{1CD639F9-5C36-4A02-9253-0282F8DBF9FB}" sibTransId="{F795ECC1-33C1-4887-8707-2F959D2B06E6}"/>
    <dgm:cxn modelId="{7F119088-1791-4500-80D6-AD1D1E33B362}" type="presOf" srcId="{64F560F8-8A2E-41FA-A06D-FE6A0FCB9E92}" destId="{6ED6AEBF-313E-4CEC-A533-D4838BA16FD5}" srcOrd="0" destOrd="0" presId="urn:microsoft.com/office/officeart/2009/3/layout/HorizontalOrganizationChart"/>
    <dgm:cxn modelId="{310C858E-54D7-4D04-A30B-F196A50CAA43}" type="presOf" srcId="{43233219-6C95-4080-99A8-FC1714EF4851}" destId="{81DB567C-31AA-4C3A-B58E-6B767D8B7991}" srcOrd="0" destOrd="0" presId="urn:microsoft.com/office/officeart/2009/3/layout/HorizontalOrganizationChart"/>
    <dgm:cxn modelId="{E1A94E9F-FA13-4341-8BDE-097190F79795}" type="presOf" srcId="{1734AC0A-18BC-4E3F-AA68-D160F5A4DC87}" destId="{1E2497FC-CB49-4319-B144-8636460BCE4C}" srcOrd="1" destOrd="0" presId="urn:microsoft.com/office/officeart/2009/3/layout/HorizontalOrganizationChart"/>
    <dgm:cxn modelId="{566872DE-184E-4AE6-8F7B-EFFC1FB01383}" srcId="{5FE7ED61-D58B-43FB-AE05-0538C777207B}" destId="{1734AC0A-18BC-4E3F-AA68-D160F5A4DC87}" srcOrd="2" destOrd="0" parTransId="{1C1B0A4D-B422-4C09-AB32-468C15301AA2}" sibTransId="{45635B24-3B29-4BC7-AB70-19ADF1048B3C}"/>
    <dgm:cxn modelId="{5EF480B3-2B29-4FE4-B0B2-D70933080C9B}" srcId="{B59CCC2C-3A7D-4CA4-97F3-078A3A55151D}" destId="{6AFE4340-E69E-4F40-9F5F-2133F733C87E}" srcOrd="2" destOrd="0" parTransId="{E52685E2-F535-4058-BFFA-5314C8C2C697}" sibTransId="{2F1277E5-BC07-4C1E-9B65-57AFCFD0FBD1}"/>
    <dgm:cxn modelId="{52E75023-858E-453D-9AD5-ABDB7A886228}" type="presOf" srcId="{5F91005D-680B-4FB9-8134-22C078E54DF8}" destId="{DD63288C-08A4-419F-A061-7C5DC7F69E1C}" srcOrd="0" destOrd="0" presId="urn:microsoft.com/office/officeart/2009/3/layout/HorizontalOrganizationChart"/>
    <dgm:cxn modelId="{9522A413-EAF1-4768-8954-29ECA6FC8EA0}" srcId="{83763861-B30A-4D78-8BA9-4F822D92D2C3}" destId="{FF4B82D1-E343-4570-BFEE-D1ACE85A7813}" srcOrd="1" destOrd="0" parTransId="{E4DB7D15-F25D-49B7-AA64-79F40C3665B2}" sibTransId="{1BC4B745-FF64-4B54-A471-C5F23D94B3F6}"/>
    <dgm:cxn modelId="{FC6D3313-85E0-4684-ADE3-8317A09EA0AD}" type="presOf" srcId="{B8CC36D0-9ABF-487C-8F78-DA12A972293A}" destId="{16C7331C-9A03-4658-96FC-2968A1AA0750}" srcOrd="1" destOrd="0" presId="urn:microsoft.com/office/officeart/2009/3/layout/HorizontalOrganizationChart"/>
    <dgm:cxn modelId="{D5FBCAE0-6946-4F3E-8682-CBDC72E9604B}" type="presOf" srcId="{785F8EA6-01B8-4263-BACA-B0D36C9DED2D}" destId="{8A60735B-256C-4363-9F4C-BE3E003ED153}" srcOrd="0" destOrd="0" presId="urn:microsoft.com/office/officeart/2009/3/layout/HorizontalOrganizationChart"/>
    <dgm:cxn modelId="{E35E9F59-DC19-4261-9950-AEDC4A7D8B02}" srcId="{5FE7ED61-D58B-43FB-AE05-0538C777207B}" destId="{F66883FB-C403-4507-A9C4-6DF69985B565}" srcOrd="0" destOrd="0" parTransId="{CD692FFE-602F-46BD-B22C-68D8DABCEB07}" sibTransId="{3937D153-C874-4306-90F6-8E482D7215E2}"/>
    <dgm:cxn modelId="{C74DD3CC-AF1E-449F-B4EB-F51F9D6BB6A7}" srcId="{FAEECBCD-B1EF-49DE-AE78-746E75258B1D}" destId="{1E9C5A4C-8D66-4200-9EDD-6DC229ABE9D7}" srcOrd="0" destOrd="0" parTransId="{43233219-6C95-4080-99A8-FC1714EF4851}" sibTransId="{E76193DA-5451-4A81-ADCB-52E8FCBC727E}"/>
    <dgm:cxn modelId="{0C9C21C7-2587-4F1A-A7DF-204B63A2073B}" type="presOf" srcId="{20D659E7-7253-4C30-A7C1-E9EC7F14F9A3}" destId="{C4E22018-9190-4939-A550-D6E4402FDF75}" srcOrd="0" destOrd="0" presId="urn:microsoft.com/office/officeart/2009/3/layout/HorizontalOrganizationChart"/>
    <dgm:cxn modelId="{5662B420-0C90-4F45-86AC-B7AD90D76F8E}" type="presOf" srcId="{1E7447AA-E63D-4996-9ACC-14CC5EA1A70D}" destId="{6B8F93F9-66C5-4660-A2E6-E7753BFB777E}" srcOrd="0" destOrd="0" presId="urn:microsoft.com/office/officeart/2009/3/layout/HorizontalOrganizationChart"/>
    <dgm:cxn modelId="{A7DFD4B1-E856-46C8-9939-A7C364420334}" srcId="{074E9333-6D3C-48CC-BFCE-D080145F0F4A}" destId="{2BB793E3-1D3E-41EB-9781-7707B43975B0}" srcOrd="1" destOrd="0" parTransId="{13D5FF94-890C-462A-92AC-B7E1EC72D5CF}" sibTransId="{B6A7123D-0BDE-4A62-8496-8DEA6C1EA0F1}"/>
    <dgm:cxn modelId="{75267F15-2175-441D-BA03-8B51AFCAE61F}" type="presOf" srcId="{423D2748-525F-426F-A0D3-027F898926F9}" destId="{06C7AE09-A3AC-4C00-92B8-8BC33A359FE4}" srcOrd="0" destOrd="0" presId="urn:microsoft.com/office/officeart/2009/3/layout/HorizontalOrganizationChart"/>
    <dgm:cxn modelId="{EC91C2E7-20C1-43EC-8C3C-767B8516C6BB}" type="presOf" srcId="{B59CCC2C-3A7D-4CA4-97F3-078A3A55151D}" destId="{A25E0B3F-AEF1-4951-B8BA-891F73B5AED0}" srcOrd="1" destOrd="0" presId="urn:microsoft.com/office/officeart/2009/3/layout/HorizontalOrganizationChart"/>
    <dgm:cxn modelId="{EC76E99E-CC24-4515-9BA4-B2691AF6F968}" type="presOf" srcId="{9A5FBD97-443F-4C50-BB65-C775664F6A52}" destId="{738A2462-AC0C-4DC0-A1C7-547487DF6283}" srcOrd="0" destOrd="0" presId="urn:microsoft.com/office/officeart/2009/3/layout/HorizontalOrganizationChart"/>
    <dgm:cxn modelId="{029C606E-8FA9-4FF1-AE23-A83F930EB121}" type="presOf" srcId="{0443D6DE-2579-43EB-B66F-9638E567788C}" destId="{D412B785-B4A7-4B11-B37E-C8643CF0FB63}" srcOrd="0" destOrd="0" presId="urn:microsoft.com/office/officeart/2009/3/layout/HorizontalOrganizationChart"/>
    <dgm:cxn modelId="{B08ED799-AB20-43DF-AAAF-25F53EE49D4E}" srcId="{B1593727-B2F8-4228-9FF2-CF4C399EBFE3}" destId="{9A5A0301-CB96-4B45-8527-F69C5EF22239}" srcOrd="0" destOrd="0" parTransId="{24508A1D-C579-4903-A826-C97BDE2171B6}" sibTransId="{B4F941D0-B70A-43B2-B8F9-93ACA84C47CD}"/>
    <dgm:cxn modelId="{8A207827-9D30-4F28-A761-E6EDEE6C3BD9}" type="presOf" srcId="{8C2D5387-77FF-44F7-A4A3-7B0B8C134118}" destId="{149097BE-D3B7-44BC-AAB4-E4F7E24E55B9}" srcOrd="0" destOrd="0" presId="urn:microsoft.com/office/officeart/2009/3/layout/HorizontalOrganizationChart"/>
    <dgm:cxn modelId="{CE5B744B-0F58-45EB-B7A2-7DA710B031A2}" srcId="{77B13316-91E2-48DF-9366-5037B24A7DFA}" destId="{423D2748-525F-426F-A0D3-027F898926F9}" srcOrd="0" destOrd="0" parTransId="{CF95A87B-A635-4661-8E62-258E4744AAA2}" sibTransId="{B74BA714-8DB5-453A-9183-6CFA7E4300FC}"/>
    <dgm:cxn modelId="{4D9DE6BF-1F93-4C42-8E53-92FA7D977FCC}" srcId="{B1593727-B2F8-4228-9FF2-CF4C399EBFE3}" destId="{DF828154-55F0-4296-995D-7C276CCB49B7}" srcOrd="3" destOrd="0" parTransId="{F0A2473F-3A0B-4328-B3F3-5BDD0A295CD8}" sibTransId="{81DCFF58-6E94-4C39-BD5B-926FE73E354F}"/>
    <dgm:cxn modelId="{D1168258-98EF-4845-A380-2C35D5593488}" type="presOf" srcId="{C9BB0BA9-2EEC-4649-A367-733D28FD5668}" destId="{705F17F3-1716-47F6-98F0-8F6921AB0610}" srcOrd="1" destOrd="0" presId="urn:microsoft.com/office/officeart/2009/3/layout/HorizontalOrganizationChart"/>
    <dgm:cxn modelId="{AF39E408-5069-4609-9F83-F10565BC8758}" type="presOf" srcId="{34B89A4D-B203-4FB1-81B4-60CB4E6968B1}" destId="{8DA677FA-24B4-41B9-8885-147C19A673EA}" srcOrd="1" destOrd="0" presId="urn:microsoft.com/office/officeart/2009/3/layout/HorizontalOrganizationChart"/>
    <dgm:cxn modelId="{7EC14CC0-10BB-45DF-BF22-665ED785CED3}" type="presOf" srcId="{C9BB0BA9-2EEC-4649-A367-733D28FD5668}" destId="{E3B70DAE-7AA8-4149-BDC0-FA80C18E546D}" srcOrd="0" destOrd="0" presId="urn:microsoft.com/office/officeart/2009/3/layout/HorizontalOrganizationChart"/>
    <dgm:cxn modelId="{DD3081E4-38FD-4958-84F4-D53EF7CC51D1}" srcId="{B59CCC2C-3A7D-4CA4-97F3-078A3A55151D}" destId="{2FDC33C6-2C1B-43D9-9F8B-D69B503F8B25}" srcOrd="0" destOrd="0" parTransId="{D2A17857-B251-4517-A1D2-3281E4871862}" sibTransId="{34DBB9A8-F0C1-4965-9B47-BB22DA7A8281}"/>
    <dgm:cxn modelId="{3ACF779D-FAB5-45E9-872B-74259D3CECCD}" type="presOf" srcId="{21D7D65A-F3C6-4DD1-8C3C-3F0EA6E84260}" destId="{F4E3399F-CE45-42CE-820A-1156B0466D8D}" srcOrd="0" destOrd="0" presId="urn:microsoft.com/office/officeart/2009/3/layout/HorizontalOrganizationChart"/>
    <dgm:cxn modelId="{A0E94E52-2CD7-4D7E-B731-38F66C09BCC3}" type="presOf" srcId="{05DB63E6-EB70-4E5D-92E5-EBD6763F8CA5}" destId="{4484BC89-B780-4FA7-A006-70A73622E2E5}" srcOrd="1" destOrd="0" presId="urn:microsoft.com/office/officeart/2009/3/layout/HorizontalOrganizationChart"/>
    <dgm:cxn modelId="{D8C3D5C4-28FC-4950-8D7A-E9ACBE9DA663}" type="presOf" srcId="{524B8BE9-B51D-4264-9EBA-62361E79C241}" destId="{3E265799-03FB-423D-91C3-5AFD011D7A79}" srcOrd="0" destOrd="0" presId="urn:microsoft.com/office/officeart/2009/3/layout/HorizontalOrganizationChart"/>
    <dgm:cxn modelId="{B6E39F19-0BF4-417D-88D3-B1F288FD9626}" type="presOf" srcId="{CF95A87B-A635-4661-8E62-258E4744AAA2}" destId="{8903B616-C3CB-4F01-97A9-57E70D65A28B}" srcOrd="0" destOrd="0" presId="urn:microsoft.com/office/officeart/2009/3/layout/HorizontalOrganizationChart"/>
    <dgm:cxn modelId="{D8065236-E51F-482C-A30A-1A9B43E26B18}" type="presOf" srcId="{83763861-B30A-4D78-8BA9-4F822D92D2C3}" destId="{74D09E45-7172-4DBF-BD8B-FD3222B1BD4E}" srcOrd="0" destOrd="0" presId="urn:microsoft.com/office/officeart/2009/3/layout/HorizontalOrganizationChart"/>
    <dgm:cxn modelId="{5847A857-726E-4970-B319-1FD99BF20D15}" srcId="{DF828154-55F0-4296-995D-7C276CCB49B7}" destId="{0F829422-95F9-4181-8806-AAE062870693}" srcOrd="0" destOrd="0" parTransId="{460BD653-9F8E-4E04-8EBD-65C9E4A267BB}" sibTransId="{39A83217-47FA-4722-AE99-839823437667}"/>
    <dgm:cxn modelId="{49762623-8824-49A7-96C7-78E807E45555}" type="presOf" srcId="{77D984F2-2512-4803-B05A-CD8B4A3BC1A8}" destId="{5666A440-00FD-4D65-B242-8A4295D64DB5}" srcOrd="0" destOrd="0" presId="urn:microsoft.com/office/officeart/2009/3/layout/HorizontalOrganizationChart"/>
    <dgm:cxn modelId="{8D41AF45-142F-4F73-B154-E96F33197F78}" srcId="{BEE5DB36-96D5-4447-8728-A45A4402F082}" destId="{9F30CBE3-F919-451E-A981-62B6776581DC}" srcOrd="2" destOrd="0" parTransId="{C24706A0-E979-4A59-BDB8-7945F2770955}" sibTransId="{4602B52C-5721-4E9B-A7EB-8308544CC816}"/>
    <dgm:cxn modelId="{B50E669B-E544-4F64-B5C3-4F57EDF636E6}" type="presOf" srcId="{FAEECBCD-B1EF-49DE-AE78-746E75258B1D}" destId="{A3C517EB-2398-429F-A94B-0CD3A3EF8F52}" srcOrd="0" destOrd="0" presId="urn:microsoft.com/office/officeart/2009/3/layout/HorizontalOrganizationChart"/>
    <dgm:cxn modelId="{355DDF17-24AD-480F-AE52-00A99B8B313F}" srcId="{B1593727-B2F8-4228-9FF2-CF4C399EBFE3}" destId="{FAEECBCD-B1EF-49DE-AE78-746E75258B1D}" srcOrd="6" destOrd="0" parTransId="{785F8EA6-01B8-4263-BACA-B0D36C9DED2D}" sibTransId="{AA2E649E-FA43-4D13-8650-0EC1A286E8F8}"/>
    <dgm:cxn modelId="{793C3B93-3F5B-4997-84BE-38E30AA11BDB}" type="presOf" srcId="{2BF2ED54-F2E0-4721-8274-00046239653A}" destId="{38975DB8-E0B4-4611-B451-B0BEE462920B}" srcOrd="0" destOrd="0" presId="urn:microsoft.com/office/officeart/2009/3/layout/HorizontalOrganizationChart"/>
    <dgm:cxn modelId="{5F7D2BC2-F509-483A-8234-B51EA9E3A38C}" srcId="{B1593727-B2F8-4228-9FF2-CF4C399EBFE3}" destId="{FBEFF879-8370-4762-828C-697C5C6CDF11}" srcOrd="2" destOrd="0" parTransId="{B76302C4-D51F-4999-B840-881232FE69C9}" sibTransId="{A9C8DABA-4C55-457C-B016-AEC595575B3A}"/>
    <dgm:cxn modelId="{B45B1C9A-4283-4067-8B89-B38D8C16773F}" type="presOf" srcId="{88B71941-D8B4-40DA-B369-4D3C80D735F7}" destId="{11C7B31B-CD9D-4C62-AC70-B2583B6A0D24}" srcOrd="0" destOrd="0" presId="urn:microsoft.com/office/officeart/2009/3/layout/HorizontalOrganizationChart"/>
    <dgm:cxn modelId="{C140DE47-EDD6-4F0D-9B7C-C0C7691072AC}" type="presOf" srcId="{0F829422-95F9-4181-8806-AAE062870693}" destId="{78CFF3B0-D593-4642-BA9C-0AED5AEDED0F}" srcOrd="0" destOrd="0" presId="urn:microsoft.com/office/officeart/2009/3/layout/HorizontalOrganizationChart"/>
    <dgm:cxn modelId="{2357D6B0-B6D5-43BD-88A2-F42A51F41F62}" type="presOf" srcId="{F0A2473F-3A0B-4328-B3F3-5BDD0A295CD8}" destId="{A8820814-AF15-4A3D-BB26-AAD35D878C87}" srcOrd="0" destOrd="0" presId="urn:microsoft.com/office/officeart/2009/3/layout/HorizontalOrganizationChart"/>
    <dgm:cxn modelId="{74748B04-5E87-4706-847A-49EA5A848343}" type="presOf" srcId="{E6289BA0-DBB2-4421-BA29-850731F117A4}" destId="{167D1801-6260-4B0D-A9D1-6470221A3A4B}" srcOrd="0" destOrd="0" presId="urn:microsoft.com/office/officeart/2009/3/layout/HorizontalOrganizationChart"/>
    <dgm:cxn modelId="{80049311-709D-4C35-9E8C-B0B8AC5958E6}" type="presOf" srcId="{9F30CBE3-F919-451E-A981-62B6776581DC}" destId="{AF1F7C24-4B8D-40EC-A42C-FE623CAC8903}" srcOrd="0" destOrd="0" presId="urn:microsoft.com/office/officeart/2009/3/layout/HorizontalOrganizationChart"/>
    <dgm:cxn modelId="{FA11AD59-D1B6-4A91-B5CA-A0FCF1483F5C}" type="presOf" srcId="{8CC58B37-EAE7-4C57-9287-2A0FB04EC3F0}" destId="{DA1DDE3D-5E7B-4DF0-B3BD-65A1EFB80050}" srcOrd="0" destOrd="0" presId="urn:microsoft.com/office/officeart/2009/3/layout/HorizontalOrganizationChart"/>
    <dgm:cxn modelId="{39ED116A-259F-4319-88C3-ABB626DE0DA9}" type="presOf" srcId="{85EADEE7-2E5E-45DB-AD2E-855B23CCF536}" destId="{858A3DE7-7F85-4278-8CC6-F4296C9452B9}" srcOrd="1" destOrd="0" presId="urn:microsoft.com/office/officeart/2009/3/layout/HorizontalOrganizationChart"/>
    <dgm:cxn modelId="{ABE50967-1189-4BE9-AB74-E2DBBD765B75}" srcId="{B1593727-B2F8-4228-9FF2-CF4C399EBFE3}" destId="{B870DE5B-AB49-4651-A153-DA5B982B824D}" srcOrd="11" destOrd="0" parTransId="{966EA12D-EFD4-4308-8443-19E0A07DBE0F}" sibTransId="{DDC56EBD-29AA-4045-BBD8-1FC036125FA1}"/>
    <dgm:cxn modelId="{24CA1CD3-656F-42EC-8C6B-5AE5D9D2B165}" srcId="{B1593727-B2F8-4228-9FF2-CF4C399EBFE3}" destId="{B59CCC2C-3A7D-4CA4-97F3-078A3A55151D}" srcOrd="9" destOrd="0" parTransId="{77D984F2-2512-4803-B05A-CD8B4A3BC1A8}" sibTransId="{C8AEA822-FABF-4D3B-AE5D-DDAE8779F6DF}"/>
    <dgm:cxn modelId="{7113C7DA-B502-411B-8C12-6E94E8BFF002}" type="presOf" srcId="{1E9C5A4C-8D66-4200-9EDD-6DC229ABE9D7}" destId="{51C7BC5A-C9A0-4C03-8B04-59C7C1389FC1}" srcOrd="1" destOrd="0" presId="urn:microsoft.com/office/officeart/2009/3/layout/HorizontalOrganizationChart"/>
    <dgm:cxn modelId="{FC12DD3D-36C9-46D3-9C5D-C9EC34B751BA}" srcId="{B1593727-B2F8-4228-9FF2-CF4C399EBFE3}" destId="{5FE7ED61-D58B-43FB-AE05-0538C777207B}" srcOrd="4" destOrd="0" parTransId="{F3117432-984A-4F0A-8427-A2407B476362}" sibTransId="{BBB0C359-9EB7-4AF8-A47D-10775D1AAD71}"/>
    <dgm:cxn modelId="{6DD19296-8BCB-42CF-A0E0-7116B654DE92}" type="presOf" srcId="{B870DE5B-AB49-4651-A153-DA5B982B824D}" destId="{2ECC6556-FF0F-44DF-AB0D-7F1720DD2D4B}" srcOrd="0" destOrd="0" presId="urn:microsoft.com/office/officeart/2009/3/layout/HorizontalOrganizationChart"/>
    <dgm:cxn modelId="{02D7D478-F8E6-4599-9891-0E36BBCDBB40}" type="presOf" srcId="{AE94A0D8-0DF0-4A28-BD55-0185682C4F60}" destId="{64AE7FDA-E088-4B7C-ACA0-62A546C871EB}" srcOrd="1" destOrd="0" presId="urn:microsoft.com/office/officeart/2009/3/layout/HorizontalOrganizationChart"/>
    <dgm:cxn modelId="{55A89BC4-3826-4A62-B11A-C2BA3E871F2C}" type="presOf" srcId="{AC251D9C-5B60-4A88-A92E-A0A9084CE0B1}" destId="{8196C303-92FA-41DA-807E-30960A5A1F6B}" srcOrd="0" destOrd="0" presId="urn:microsoft.com/office/officeart/2009/3/layout/HorizontalOrganizationChart"/>
    <dgm:cxn modelId="{92F196D2-473D-4EF5-A29C-5A54EE9E0076}" type="presOf" srcId="{D652628B-FB22-48FF-99EB-6250F99A383F}" destId="{0B0766C2-3B87-46EC-8723-52279265E1A0}" srcOrd="1" destOrd="0" presId="urn:microsoft.com/office/officeart/2009/3/layout/HorizontalOrganizationChart"/>
    <dgm:cxn modelId="{B6CB047F-3E1B-4FA6-A18D-4D8C86D77C1F}" type="presOf" srcId="{DF828154-55F0-4296-995D-7C276CCB49B7}" destId="{B69AF3E9-B4DE-438A-8D7E-5864A4563D48}" srcOrd="0" destOrd="0" presId="urn:microsoft.com/office/officeart/2009/3/layout/HorizontalOrganizationChart"/>
    <dgm:cxn modelId="{02B2D562-5DD7-43A1-9C64-EB259EAE5437}" srcId="{B1593727-B2F8-4228-9FF2-CF4C399EBFE3}" destId="{BEE5DB36-96D5-4447-8728-A45A4402F082}" srcOrd="7" destOrd="0" parTransId="{FEE66F95-9049-42CC-9A9D-EDEE1A5B68D5}" sibTransId="{0A974D0E-5466-40B8-8508-C7406C20CED6}"/>
    <dgm:cxn modelId="{42E69776-7BF0-4848-A49A-07EADAF2C072}" type="presOf" srcId="{FAEECBCD-B1EF-49DE-AE78-746E75258B1D}" destId="{5D401E08-747E-4274-8E7F-F8DE024F9293}" srcOrd="1" destOrd="0" presId="urn:microsoft.com/office/officeart/2009/3/layout/HorizontalOrganizationChart"/>
    <dgm:cxn modelId="{08FF7A7E-793B-46C8-BEDB-34CA8B97B517}" type="presOf" srcId="{F3117432-984A-4F0A-8427-A2407B476362}" destId="{39AD1921-D2C4-4C16-9ACF-8E1134167F75}" srcOrd="0" destOrd="0" presId="urn:microsoft.com/office/officeart/2009/3/layout/HorizontalOrganizationChart"/>
    <dgm:cxn modelId="{5DC91B36-D9DB-43F6-8505-BAB878A24E0F}" srcId="{B1593727-B2F8-4228-9FF2-CF4C399EBFE3}" destId="{1E7447AA-E63D-4996-9ACC-14CC5EA1A70D}" srcOrd="8" destOrd="0" parTransId="{BFF0156B-7883-4AE2-BD38-5F63AA529E17}" sibTransId="{0416E611-1045-4F89-A462-9A83F480AD43}"/>
    <dgm:cxn modelId="{54D0DBB2-1B4D-4B43-9123-FB62A2866A9C}" type="presOf" srcId="{F66883FB-C403-4507-A9C4-6DF69985B565}" destId="{E25AF7D5-DB1C-4981-869E-23B97EB0082D}" srcOrd="0" destOrd="0" presId="urn:microsoft.com/office/officeart/2009/3/layout/HorizontalOrganizationChart"/>
    <dgm:cxn modelId="{29FEEC7F-3860-45E1-AA53-F555212A3666}" type="presOf" srcId="{1CD639F9-5C36-4A02-9253-0282F8DBF9FB}" destId="{55AEC076-9D43-42D6-97E8-5779418525CF}" srcOrd="0" destOrd="0" presId="urn:microsoft.com/office/officeart/2009/3/layout/HorizontalOrganizationChart"/>
    <dgm:cxn modelId="{3652783B-B191-4572-90C7-6043B5C0A0A2}" type="presOf" srcId="{C2E7A717-C4A0-4838-8EFD-85691FB1716C}" destId="{AFD8A8A6-8FCE-4B45-A134-993F57121C7A}" srcOrd="0" destOrd="0" presId="urn:microsoft.com/office/officeart/2009/3/layout/HorizontalOrganizationChart"/>
    <dgm:cxn modelId="{E8F36CD5-76FB-4AE9-8FFB-5FDB00C8B3C2}" type="presOf" srcId="{CD692FFE-602F-46BD-B22C-68D8DABCEB07}" destId="{3BC1A9E5-0535-4DBF-8595-050B44F14E70}" srcOrd="0" destOrd="0" presId="urn:microsoft.com/office/officeart/2009/3/layout/HorizontalOrganizationChart"/>
    <dgm:cxn modelId="{962D5F63-CD0D-4E24-A509-8A6443DD3320}" type="presOf" srcId="{1734AC0A-18BC-4E3F-AA68-D160F5A4DC87}" destId="{3687C228-13E5-496C-B1F8-BDD18480050E}" srcOrd="0" destOrd="0" presId="urn:microsoft.com/office/officeart/2009/3/layout/HorizontalOrganizationChart"/>
    <dgm:cxn modelId="{23615BD8-EB8D-4C4D-8F7B-BB5FA0A1CC83}" srcId="{FBEFF879-8370-4762-828C-697C5C6CDF11}" destId="{B8CC36D0-9ABF-487C-8F78-DA12A972293A}" srcOrd="1" destOrd="0" parTransId="{6F41E1AE-2298-4EB3-A6A7-7F95508A5DE3}" sibTransId="{C7455FFA-0E6D-442F-A3B3-BCDF8C74FB08}"/>
    <dgm:cxn modelId="{2C57B402-DA63-4698-B57A-31E54497418F}" type="presOf" srcId="{B76302C4-D51F-4999-B840-881232FE69C9}" destId="{BC3055D6-B2FD-428F-A97C-A1B3909EDAF6}" srcOrd="0" destOrd="0" presId="urn:microsoft.com/office/officeart/2009/3/layout/HorizontalOrganizationChart"/>
    <dgm:cxn modelId="{058D9FE1-94EF-4A47-B2F2-BC290BC91BE0}" type="presOf" srcId="{E4DB7D15-F25D-49B7-AA64-79F40C3665B2}" destId="{189AD030-4899-4A86-8504-3B80EAD80FD4}" srcOrd="0" destOrd="0" presId="urn:microsoft.com/office/officeart/2009/3/layout/HorizontalOrganizationChart"/>
    <dgm:cxn modelId="{AA1D0F02-804D-4E09-B1AC-CD0DE2A5DDE9}" srcId="{BEE5DB36-96D5-4447-8728-A45A4402F082}" destId="{85EADEE7-2E5E-45DB-AD2E-855B23CCF536}" srcOrd="0" destOrd="0" parTransId="{20D659E7-7253-4C30-A7C1-E9EC7F14F9A3}" sibTransId="{A328A465-3172-4F3D-9ED3-F84D84AB5CD9}"/>
    <dgm:cxn modelId="{080165A6-86DD-4A69-973F-883E893EE864}" type="presOf" srcId="{A20F0E6A-D80F-43AE-BE52-62D90FEACA71}" destId="{A0CC6812-02D9-491C-AE38-37EB86974A98}" srcOrd="1" destOrd="0" presId="urn:microsoft.com/office/officeart/2009/3/layout/HorizontalOrganizationChart"/>
    <dgm:cxn modelId="{6F2E8C6D-DA1E-4E28-8B09-12F13135FF67}" type="presOf" srcId="{A20F0E6A-D80F-43AE-BE52-62D90FEACA71}" destId="{439C4BE4-E85F-47C7-8194-2D4F15E9A070}" srcOrd="0" destOrd="0" presId="urn:microsoft.com/office/officeart/2009/3/layout/HorizontalOrganizationChart"/>
    <dgm:cxn modelId="{3CB538A0-EA4C-4D3E-BD50-09A30B72541B}" srcId="{B59CCC2C-3A7D-4CA4-97F3-078A3A55151D}" destId="{4AA0D933-9F27-49A9-AABA-092E4B4BA6A3}" srcOrd="1" destOrd="0" parTransId="{710E8892-3261-4C23-8909-59AE83743F29}" sibTransId="{CB43FE11-C8FC-43CA-B59F-C263C04ED779}"/>
    <dgm:cxn modelId="{67F5CE58-1EC0-4E5E-820B-EEA8DA609058}" srcId="{FBEFF879-8370-4762-828C-697C5C6CDF11}" destId="{AE94A0D8-0DF0-4A28-BD55-0185682C4F60}" srcOrd="0" destOrd="0" parTransId="{B36E202D-3EFA-45E1-A4FA-8C100C920DA9}" sibTransId="{7058A2EB-FFCF-4913-9701-4CFD8C3A233D}"/>
    <dgm:cxn modelId="{0FF56B25-4141-42FA-BAA5-5FFBC3DF3116}" type="presOf" srcId="{8C2D5387-77FF-44F7-A4A3-7B0B8C134118}" destId="{783AEDB7-05BF-477E-8D79-77A6CCD7E09D}" srcOrd="1" destOrd="0" presId="urn:microsoft.com/office/officeart/2009/3/layout/HorizontalOrganizationChart"/>
    <dgm:cxn modelId="{7B1627C6-1057-4EA2-9FDA-17142093E435}" srcId="{074E9333-6D3C-48CC-BFCE-D080145F0F4A}" destId="{9A5FBD97-443F-4C50-BB65-C775664F6A52}" srcOrd="2" destOrd="0" parTransId="{0443D6DE-2579-43EB-B66F-9638E567788C}" sibTransId="{4FC5FCAB-6669-4199-B7EA-D9E428471FC1}"/>
    <dgm:cxn modelId="{FEB735E6-19A3-431A-AC36-9C22DF89412E}" type="presOf" srcId="{884E1888-B6EC-48DC-A6AE-059A98440609}" destId="{387C78EA-B1D5-4BF3-B6CA-2429CC28E366}" srcOrd="0" destOrd="0" presId="urn:microsoft.com/office/officeart/2009/3/layout/HorizontalOrganizationChart"/>
    <dgm:cxn modelId="{E8490B1C-EC42-4FB2-8AAB-72054F9E35C9}" type="presOf" srcId="{85EADEE7-2E5E-45DB-AD2E-855B23CCF536}" destId="{9BDB3EC8-4676-47A8-900D-B69F624AAC31}" srcOrd="0" destOrd="0" presId="urn:microsoft.com/office/officeart/2009/3/layout/HorizontalOrganizationChart"/>
    <dgm:cxn modelId="{0A04F8FF-2C84-45A4-A985-B23D79ECDC24}" type="presOf" srcId="{54B2D357-A785-45D4-B1B6-B87820097605}" destId="{6DC2CD13-6012-436C-9A74-E1CA196382E8}" srcOrd="0" destOrd="0" presId="urn:microsoft.com/office/officeart/2009/3/layout/HorizontalOrganizationChart"/>
    <dgm:cxn modelId="{5DDA18D7-3EE2-41F7-93F8-D93FA08D7D8D}" type="presOf" srcId="{2265F5FD-E103-4C78-9ADE-3F16CFE68141}" destId="{F642586D-EB76-482A-AB38-1412BF2E7217}" srcOrd="1" destOrd="0" presId="urn:microsoft.com/office/officeart/2009/3/layout/HorizontalOrganizationChart"/>
    <dgm:cxn modelId="{A7F0D0D1-33D0-4F6C-9076-37D97448EA03}" type="presOf" srcId="{6AFE4340-E69E-4F40-9F5F-2133F733C87E}" destId="{5286414D-AA9C-4589-B177-4F7A1450F32E}" srcOrd="0" destOrd="0" presId="urn:microsoft.com/office/officeart/2009/3/layout/HorizontalOrganizationChart"/>
    <dgm:cxn modelId="{6A510AB4-18C5-4637-AE86-6AED4CC99875}" type="presOf" srcId="{074E9333-6D3C-48CC-BFCE-D080145F0F4A}" destId="{D7BABDC3-0FBF-42C4-B5E6-55BA067F863F}" srcOrd="1" destOrd="0" presId="urn:microsoft.com/office/officeart/2009/3/layout/HorizontalOrganizationChart"/>
    <dgm:cxn modelId="{F16D074F-B415-4D8A-AB0A-4EB05EE6F774}" type="presOf" srcId="{0F829422-95F9-4181-8806-AAE062870693}" destId="{9A793603-711D-46A8-8D40-307A040DC08C}" srcOrd="1" destOrd="0" presId="urn:microsoft.com/office/officeart/2009/3/layout/HorizontalOrganizationChart"/>
    <dgm:cxn modelId="{5121C073-9DC7-47AF-8753-CC73127E23DD}" type="presOf" srcId="{FBEFF879-8370-4762-828C-697C5C6CDF11}" destId="{BF04ADA1-1C36-4A65-915C-864A98D95A18}" srcOrd="0" destOrd="0" presId="urn:microsoft.com/office/officeart/2009/3/layout/HorizontalOrganizationChart"/>
    <dgm:cxn modelId="{028A6564-1BF7-4872-8177-329340A3E60E}" type="presOf" srcId="{DF828154-55F0-4296-995D-7C276CCB49B7}" destId="{01DF9130-FEC6-43EA-BD81-91BE5EC6F3EC}" srcOrd="1" destOrd="0" presId="urn:microsoft.com/office/officeart/2009/3/layout/HorizontalOrganizationChart"/>
    <dgm:cxn modelId="{8A005F23-28C6-4AA9-94D7-6F7FADF03CB9}" type="presOf" srcId="{966EA12D-EFD4-4308-8443-19E0A07DBE0F}" destId="{23327B9F-1D51-4F74-95EC-810EFF8ADFDC}" srcOrd="0" destOrd="0" presId="urn:microsoft.com/office/officeart/2009/3/layout/HorizontalOrganizationChart"/>
    <dgm:cxn modelId="{058BABBD-2D3D-4BDF-90D2-9E729B26B480}" srcId="{1E7447AA-E63D-4996-9ACC-14CC5EA1A70D}" destId="{A20F0E6A-D80F-43AE-BE52-62D90FEACA71}" srcOrd="2" destOrd="0" parTransId="{21D7D65A-F3C6-4DD1-8C3C-3F0EA6E84260}" sibTransId="{6C083914-B67E-490A-A2EB-8B4D87248153}"/>
    <dgm:cxn modelId="{40FD5082-393B-4F45-A4E2-5B03A625B337}" type="presOf" srcId="{34B89A4D-B203-4FB1-81B4-60CB4E6968B1}" destId="{A6D5045E-6832-4340-B1F1-A8E61937C917}" srcOrd="0" destOrd="0" presId="urn:microsoft.com/office/officeart/2009/3/layout/HorizontalOrganizationChart"/>
    <dgm:cxn modelId="{E64868E2-6D9E-4885-B1B7-8DF7B33A3696}" type="presOf" srcId="{7E6B1B28-6DE9-4915-8BA6-B8CAF8445EAB}" destId="{92A039B5-A01A-4153-8A9F-319BC33C86CA}" srcOrd="1" destOrd="0" presId="urn:microsoft.com/office/officeart/2009/3/layout/HorizontalOrganizationChart"/>
    <dgm:cxn modelId="{561E4176-E66D-483F-A283-6A1202A4BABB}" type="presOf" srcId="{24508A1D-C579-4903-A826-C97BDE2171B6}" destId="{B1E99939-30F4-4819-BD9A-AA917457FD26}" srcOrd="0" destOrd="0" presId="urn:microsoft.com/office/officeart/2009/3/layout/HorizontalOrganizationChart"/>
    <dgm:cxn modelId="{68F9D8D3-DD18-492A-BB8A-60708BDFBF0F}" type="presOf" srcId="{E30D031E-FE31-4723-A41B-F08B752B17D6}" destId="{21134D32-8920-4D93-B8C8-C30F9E448273}" srcOrd="0" destOrd="0" presId="urn:microsoft.com/office/officeart/2009/3/layout/HorizontalOrganizationChart"/>
    <dgm:cxn modelId="{19F15113-F43C-48B8-80A6-24F13164317D}" type="presOf" srcId="{AAA5748D-F46B-46F4-9CA6-A970F0B9E19E}" destId="{EA10BF3D-8FFD-4116-991C-4C7447A5343C}" srcOrd="0" destOrd="0" presId="urn:microsoft.com/office/officeart/2009/3/layout/HorizontalOrganizationChart"/>
    <dgm:cxn modelId="{50DD71D5-FDFA-4A83-9781-26F88C32EB09}" srcId="{FAEECBCD-B1EF-49DE-AE78-746E75258B1D}" destId="{64F560F8-8A2E-41FA-A06D-FE6A0FCB9E92}" srcOrd="1" destOrd="0" parTransId="{304C7B55-AC89-4B33-AC8E-BD26FA763184}" sibTransId="{3BD303AF-C51E-4810-819D-6410D30DA483}"/>
    <dgm:cxn modelId="{33DDDDB6-4E65-4641-A40B-DC9BC9111352}" srcId="{B1593727-B2F8-4228-9FF2-CF4C399EBFE3}" destId="{83763861-B30A-4D78-8BA9-4F822D92D2C3}" srcOrd="10" destOrd="0" parTransId="{E603BC92-9D86-4666-8681-A979939516FF}" sibTransId="{82FDAC31-DD4A-48A6-9CC9-82FDF62C67FE}"/>
    <dgm:cxn modelId="{D619ED31-9C3D-4503-8E7F-79967A9C17F0}" type="presOf" srcId="{A78E50EA-9981-4540-BA2E-BDD6C5D10368}" destId="{E9AB7C1D-165A-49C7-890F-7D4DA81A695D}" srcOrd="0" destOrd="0" presId="urn:microsoft.com/office/officeart/2009/3/layout/HorizontalOrganizationChart"/>
    <dgm:cxn modelId="{E28E31AE-D372-4BDF-AC7F-0DD2951CBE61}" type="presOf" srcId="{B59CCC2C-3A7D-4CA4-97F3-078A3A55151D}" destId="{38206CF8-C2A1-4ED3-B854-97652B8CD471}" srcOrd="0" destOrd="0" presId="urn:microsoft.com/office/officeart/2009/3/layout/HorizontalOrganizationChart"/>
    <dgm:cxn modelId="{4CD5C02A-DC4E-4B10-B62C-11D32796EBAE}" type="presOf" srcId="{B1593727-B2F8-4228-9FF2-CF4C399EBFE3}" destId="{519B36DA-B68C-4DE9-8D08-8AAE803FDF27}" srcOrd="1" destOrd="0" presId="urn:microsoft.com/office/officeart/2009/3/layout/HorizontalOrganizationChart"/>
    <dgm:cxn modelId="{F09A425F-5671-499A-9E4E-14484EEA7F44}" type="presOf" srcId="{6F41E1AE-2298-4EB3-A6A7-7F95508A5DE3}" destId="{24CC7799-8177-4D18-B9FF-A7878243EF87}" srcOrd="0" destOrd="0" presId="urn:microsoft.com/office/officeart/2009/3/layout/HorizontalOrganizationChart"/>
    <dgm:cxn modelId="{90CBDCE8-8129-4AD0-BF82-FC246AEF10DD}" type="presParOf" srcId="{11C7B31B-CD9D-4C62-AC70-B2583B6A0D24}" destId="{CF33AF61-DC43-456F-96B7-71EE4EAC6D6A}" srcOrd="0" destOrd="0" presId="urn:microsoft.com/office/officeart/2009/3/layout/HorizontalOrganizationChart"/>
    <dgm:cxn modelId="{71ED3846-2180-485E-9169-C378921A1008}" type="presParOf" srcId="{CF33AF61-DC43-456F-96B7-71EE4EAC6D6A}" destId="{F0676D17-16F4-4376-BAF8-D1F6DF2FFB45}" srcOrd="0" destOrd="0" presId="urn:microsoft.com/office/officeart/2009/3/layout/HorizontalOrganizationChart"/>
    <dgm:cxn modelId="{43B2FE6D-AB1B-40E7-8083-DE0DDD233360}" type="presParOf" srcId="{F0676D17-16F4-4376-BAF8-D1F6DF2FFB45}" destId="{8EC447A8-7266-4FFB-B99A-D9A032B0F186}" srcOrd="0" destOrd="0" presId="urn:microsoft.com/office/officeart/2009/3/layout/HorizontalOrganizationChart"/>
    <dgm:cxn modelId="{DF53D50D-9B0C-4E8A-942F-EE18CA770B65}" type="presParOf" srcId="{F0676D17-16F4-4376-BAF8-D1F6DF2FFB45}" destId="{519B36DA-B68C-4DE9-8D08-8AAE803FDF27}" srcOrd="1" destOrd="0" presId="urn:microsoft.com/office/officeart/2009/3/layout/HorizontalOrganizationChart"/>
    <dgm:cxn modelId="{3AE1D507-AB6E-4BFE-B252-BC10531DD72D}" type="presParOf" srcId="{CF33AF61-DC43-456F-96B7-71EE4EAC6D6A}" destId="{D69393BD-7EAA-4407-B512-3506E9DF496E}" srcOrd="1" destOrd="0" presId="urn:microsoft.com/office/officeart/2009/3/layout/HorizontalOrganizationChart"/>
    <dgm:cxn modelId="{C31B0340-9D77-46CF-A3E7-C00E135EB9E8}" type="presParOf" srcId="{D69393BD-7EAA-4407-B512-3506E9DF496E}" destId="{B1E99939-30F4-4819-BD9A-AA917457FD26}" srcOrd="0" destOrd="0" presId="urn:microsoft.com/office/officeart/2009/3/layout/HorizontalOrganizationChart"/>
    <dgm:cxn modelId="{E09E5DA3-C968-4732-9A9C-79F524B83164}" type="presParOf" srcId="{D69393BD-7EAA-4407-B512-3506E9DF496E}" destId="{E4CDCB2F-C95B-4B55-84C2-0D52A085A650}" srcOrd="1" destOrd="0" presId="urn:microsoft.com/office/officeart/2009/3/layout/HorizontalOrganizationChart"/>
    <dgm:cxn modelId="{83E61774-8CDD-4B96-9205-2C3AE885CD40}" type="presParOf" srcId="{E4CDCB2F-C95B-4B55-84C2-0D52A085A650}" destId="{057D1D45-B3C7-4DDD-B0BA-3197072397B4}" srcOrd="0" destOrd="0" presId="urn:microsoft.com/office/officeart/2009/3/layout/HorizontalOrganizationChart"/>
    <dgm:cxn modelId="{8EBE500B-663F-42FE-84C6-A58C677EC884}" type="presParOf" srcId="{057D1D45-B3C7-4DDD-B0BA-3197072397B4}" destId="{412ECBFA-0993-4A0B-B33D-10CBC456A062}" srcOrd="0" destOrd="0" presId="urn:microsoft.com/office/officeart/2009/3/layout/HorizontalOrganizationChart"/>
    <dgm:cxn modelId="{885BD083-C2E8-413D-85B3-98BD900DBB20}" type="presParOf" srcId="{057D1D45-B3C7-4DDD-B0BA-3197072397B4}" destId="{8D82B86D-F0DB-4B1B-9E81-7278A4375C14}" srcOrd="1" destOrd="0" presId="urn:microsoft.com/office/officeart/2009/3/layout/HorizontalOrganizationChart"/>
    <dgm:cxn modelId="{F99B414B-7A46-4A16-AD98-9C9BB9E45E64}" type="presParOf" srcId="{E4CDCB2F-C95B-4B55-84C2-0D52A085A650}" destId="{610B24E9-6F53-457A-8C25-1D644F7ACDA7}" srcOrd="1" destOrd="0" presId="urn:microsoft.com/office/officeart/2009/3/layout/HorizontalOrganizationChart"/>
    <dgm:cxn modelId="{EA87C7DC-48E7-4914-B3FB-C2EFF7F9DFD0}" type="presParOf" srcId="{610B24E9-6F53-457A-8C25-1D644F7ACDA7}" destId="{55AEC076-9D43-42D6-97E8-5779418525CF}" srcOrd="0" destOrd="0" presId="urn:microsoft.com/office/officeart/2009/3/layout/HorizontalOrganizationChart"/>
    <dgm:cxn modelId="{BD643A9B-C782-4A8F-9EE4-C3A91A0B629F}" type="presParOf" srcId="{610B24E9-6F53-457A-8C25-1D644F7ACDA7}" destId="{C3C1774E-2FBF-431F-885C-A4FE7A1510DF}" srcOrd="1" destOrd="0" presId="urn:microsoft.com/office/officeart/2009/3/layout/HorizontalOrganizationChart"/>
    <dgm:cxn modelId="{0F238D60-B595-4B8A-9C7C-39DED3D76A0D}" type="presParOf" srcId="{C3C1774E-2FBF-431F-885C-A4FE7A1510DF}" destId="{1692303F-6142-44E7-A586-D85562FBEBE0}" srcOrd="0" destOrd="0" presId="urn:microsoft.com/office/officeart/2009/3/layout/HorizontalOrganizationChart"/>
    <dgm:cxn modelId="{355051A0-2A20-4308-9CD4-E814DCCAF98C}" type="presParOf" srcId="{1692303F-6142-44E7-A586-D85562FBEBE0}" destId="{0E845E7C-4CAF-4DFE-8599-47F042E1E9B3}" srcOrd="0" destOrd="0" presId="urn:microsoft.com/office/officeart/2009/3/layout/HorizontalOrganizationChart"/>
    <dgm:cxn modelId="{97646BCC-BFF4-4A56-B82D-2C2CFC717B91}" type="presParOf" srcId="{1692303F-6142-44E7-A586-D85562FBEBE0}" destId="{0B0766C2-3B87-46EC-8723-52279265E1A0}" srcOrd="1" destOrd="0" presId="urn:microsoft.com/office/officeart/2009/3/layout/HorizontalOrganizationChart"/>
    <dgm:cxn modelId="{B6EF7678-0885-4B96-AE5D-D2F2C1B4F27F}" type="presParOf" srcId="{C3C1774E-2FBF-431F-885C-A4FE7A1510DF}" destId="{B97D8FFA-E105-4B9E-BEDD-597A27636BF7}" srcOrd="1" destOrd="0" presId="urn:microsoft.com/office/officeart/2009/3/layout/HorizontalOrganizationChart"/>
    <dgm:cxn modelId="{B58A6449-BE01-4D1A-B048-39463A2DF36A}" type="presParOf" srcId="{C3C1774E-2FBF-431F-885C-A4FE7A1510DF}" destId="{1C06B61C-71CC-4E5F-9DF3-CC3FCE6E0CF7}" srcOrd="2" destOrd="0" presId="urn:microsoft.com/office/officeart/2009/3/layout/HorizontalOrganizationChart"/>
    <dgm:cxn modelId="{9E30DC7A-8C68-42A2-B8DB-34656B69659B}" type="presParOf" srcId="{E4CDCB2F-C95B-4B55-84C2-0D52A085A650}" destId="{9F74253E-9C01-4A51-8DA0-AFA9D53450CC}" srcOrd="2" destOrd="0" presId="urn:microsoft.com/office/officeart/2009/3/layout/HorizontalOrganizationChart"/>
    <dgm:cxn modelId="{0FEEFC2E-2317-47C3-9034-E718980B8BC8}" type="presParOf" srcId="{D69393BD-7EAA-4407-B512-3506E9DF496E}" destId="{3E65DD4F-4947-4721-B254-F98AAE6251AB}" srcOrd="2" destOrd="0" presId="urn:microsoft.com/office/officeart/2009/3/layout/HorizontalOrganizationChart"/>
    <dgm:cxn modelId="{8A99C460-A0BB-43F3-BEE6-46DD335CD8D5}" type="presParOf" srcId="{D69393BD-7EAA-4407-B512-3506E9DF496E}" destId="{A7C454ED-02A1-41B2-BB98-330895BD5C37}" srcOrd="3" destOrd="0" presId="urn:microsoft.com/office/officeart/2009/3/layout/HorizontalOrganizationChart"/>
    <dgm:cxn modelId="{438D0A1A-FC66-47B8-8B24-D6DEDB840C73}" type="presParOf" srcId="{A7C454ED-02A1-41B2-BB98-330895BD5C37}" destId="{7F72A51F-89B4-434C-87DA-B310C9D3C438}" srcOrd="0" destOrd="0" presId="urn:microsoft.com/office/officeart/2009/3/layout/HorizontalOrganizationChart"/>
    <dgm:cxn modelId="{FA30BBB7-4052-456F-B90A-8B4DC3932955}" type="presParOf" srcId="{7F72A51F-89B4-434C-87DA-B310C9D3C438}" destId="{C8BC26E3-A499-495E-81F5-F11DD924BC38}" srcOrd="0" destOrd="0" presId="urn:microsoft.com/office/officeart/2009/3/layout/HorizontalOrganizationChart"/>
    <dgm:cxn modelId="{2A30B6C8-E08F-425A-B3D9-641E86CF6375}" type="presParOf" srcId="{7F72A51F-89B4-434C-87DA-B310C9D3C438}" destId="{F39E3656-5229-46B3-9D52-863D358B3B1E}" srcOrd="1" destOrd="0" presId="urn:microsoft.com/office/officeart/2009/3/layout/HorizontalOrganizationChart"/>
    <dgm:cxn modelId="{3AEEED8E-8B66-4484-8754-15568A5879B9}" type="presParOf" srcId="{A7C454ED-02A1-41B2-BB98-330895BD5C37}" destId="{F62676DC-EAD2-4B60-A4E4-D6F7DDF74963}" srcOrd="1" destOrd="0" presId="urn:microsoft.com/office/officeart/2009/3/layout/HorizontalOrganizationChart"/>
    <dgm:cxn modelId="{DCB60940-1A8D-4892-9BC8-29968EFCD968}" type="presParOf" srcId="{F62676DC-EAD2-4B60-A4E4-D6F7DDF74963}" destId="{8903B616-C3CB-4F01-97A9-57E70D65A28B}" srcOrd="0" destOrd="0" presId="urn:microsoft.com/office/officeart/2009/3/layout/HorizontalOrganizationChart"/>
    <dgm:cxn modelId="{F1503DAF-78E9-46E1-B75C-FAA512424A2D}" type="presParOf" srcId="{F62676DC-EAD2-4B60-A4E4-D6F7DDF74963}" destId="{C7CE8683-923B-4907-8D80-0ED660306244}" srcOrd="1" destOrd="0" presId="urn:microsoft.com/office/officeart/2009/3/layout/HorizontalOrganizationChart"/>
    <dgm:cxn modelId="{35E82C87-AF5E-419B-B05C-50AAD75355B9}" type="presParOf" srcId="{C7CE8683-923B-4907-8D80-0ED660306244}" destId="{7197E1D6-6BEF-4CC6-9CCB-A3617DAF0CB6}" srcOrd="0" destOrd="0" presId="urn:microsoft.com/office/officeart/2009/3/layout/HorizontalOrganizationChart"/>
    <dgm:cxn modelId="{C5A68091-7115-44D1-900B-DA280103A17B}" type="presParOf" srcId="{7197E1D6-6BEF-4CC6-9CCB-A3617DAF0CB6}" destId="{06C7AE09-A3AC-4C00-92B8-8BC33A359FE4}" srcOrd="0" destOrd="0" presId="urn:microsoft.com/office/officeart/2009/3/layout/HorizontalOrganizationChart"/>
    <dgm:cxn modelId="{1230AE1F-B011-4B56-8459-132245145C71}" type="presParOf" srcId="{7197E1D6-6BEF-4CC6-9CCB-A3617DAF0CB6}" destId="{ED9531BC-BEE5-4CBF-B570-020822493774}" srcOrd="1" destOrd="0" presId="urn:microsoft.com/office/officeart/2009/3/layout/HorizontalOrganizationChart"/>
    <dgm:cxn modelId="{A12FF60A-1C10-43C1-B3D7-EE079E130A17}" type="presParOf" srcId="{C7CE8683-923B-4907-8D80-0ED660306244}" destId="{671B81FA-1A8A-4A79-B965-CD0E6E222D66}" srcOrd="1" destOrd="0" presId="urn:microsoft.com/office/officeart/2009/3/layout/HorizontalOrganizationChart"/>
    <dgm:cxn modelId="{BACCB40C-3C87-40B1-AE51-1847307A84A8}" type="presParOf" srcId="{C7CE8683-923B-4907-8D80-0ED660306244}" destId="{47EDB2B3-7A95-4EE3-88DE-21104297F812}" srcOrd="2" destOrd="0" presId="urn:microsoft.com/office/officeart/2009/3/layout/HorizontalOrganizationChart"/>
    <dgm:cxn modelId="{1833C471-8BEF-4E59-98F0-488BB8DF901A}" type="presParOf" srcId="{A7C454ED-02A1-41B2-BB98-330895BD5C37}" destId="{75E24655-3889-425B-AC17-4A4142F6BC86}" srcOrd="2" destOrd="0" presId="urn:microsoft.com/office/officeart/2009/3/layout/HorizontalOrganizationChart"/>
    <dgm:cxn modelId="{85CB40D5-8826-44C4-9642-3CF0A56AC0BB}" type="presParOf" srcId="{D69393BD-7EAA-4407-B512-3506E9DF496E}" destId="{BC3055D6-B2FD-428F-A97C-A1B3909EDAF6}" srcOrd="4" destOrd="0" presId="urn:microsoft.com/office/officeart/2009/3/layout/HorizontalOrganizationChart"/>
    <dgm:cxn modelId="{E7686C24-4A45-423B-BD38-6B9586260F92}" type="presParOf" srcId="{D69393BD-7EAA-4407-B512-3506E9DF496E}" destId="{4F6593EF-F0E9-422D-A338-C9B36C9854BD}" srcOrd="5" destOrd="0" presId="urn:microsoft.com/office/officeart/2009/3/layout/HorizontalOrganizationChart"/>
    <dgm:cxn modelId="{6FF695B0-587E-4C67-8ACB-1EB1612F7805}" type="presParOf" srcId="{4F6593EF-F0E9-422D-A338-C9B36C9854BD}" destId="{189DA684-DBE6-4CD7-A416-29ACB163C449}" srcOrd="0" destOrd="0" presId="urn:microsoft.com/office/officeart/2009/3/layout/HorizontalOrganizationChart"/>
    <dgm:cxn modelId="{31253304-E01D-4CDF-BF98-9F33F8FA8962}" type="presParOf" srcId="{189DA684-DBE6-4CD7-A416-29ACB163C449}" destId="{BF04ADA1-1C36-4A65-915C-864A98D95A18}" srcOrd="0" destOrd="0" presId="urn:microsoft.com/office/officeart/2009/3/layout/HorizontalOrganizationChart"/>
    <dgm:cxn modelId="{C62B08B1-71F1-44C0-AA41-16C7D34E023D}" type="presParOf" srcId="{189DA684-DBE6-4CD7-A416-29ACB163C449}" destId="{0693FD5B-012C-4CE0-B95D-A4E7D2092706}" srcOrd="1" destOrd="0" presId="urn:microsoft.com/office/officeart/2009/3/layout/HorizontalOrganizationChart"/>
    <dgm:cxn modelId="{8972C153-B9A0-4072-A2F9-025347F396BC}" type="presParOf" srcId="{4F6593EF-F0E9-422D-A338-C9B36C9854BD}" destId="{B3DFB7C2-A813-4493-B63F-969EE26BFE2D}" srcOrd="1" destOrd="0" presId="urn:microsoft.com/office/officeart/2009/3/layout/HorizontalOrganizationChart"/>
    <dgm:cxn modelId="{A2FA1663-D7FA-44AF-9075-6C46049FCF91}" type="presParOf" srcId="{B3DFB7C2-A813-4493-B63F-969EE26BFE2D}" destId="{4EB52722-86CC-4C3E-AC3A-12390FEC0F49}" srcOrd="0" destOrd="0" presId="urn:microsoft.com/office/officeart/2009/3/layout/HorizontalOrganizationChart"/>
    <dgm:cxn modelId="{9B1F6ECD-2DA5-4556-8EC8-718EC0833807}" type="presParOf" srcId="{B3DFB7C2-A813-4493-B63F-969EE26BFE2D}" destId="{7AF85684-CE66-46B0-BE2C-F5E13886C2C8}" srcOrd="1" destOrd="0" presId="urn:microsoft.com/office/officeart/2009/3/layout/HorizontalOrganizationChart"/>
    <dgm:cxn modelId="{3FECE333-D0BE-453C-8B12-8E5887F07A1F}" type="presParOf" srcId="{7AF85684-CE66-46B0-BE2C-F5E13886C2C8}" destId="{ABBCAC04-4143-49E6-8F15-BDC5F0797B86}" srcOrd="0" destOrd="0" presId="urn:microsoft.com/office/officeart/2009/3/layout/HorizontalOrganizationChart"/>
    <dgm:cxn modelId="{F7C60993-227B-4676-AE55-2AAF3B458C8D}" type="presParOf" srcId="{ABBCAC04-4143-49E6-8F15-BDC5F0797B86}" destId="{ECC46B56-19F2-4F9C-A2C6-CB5912106E50}" srcOrd="0" destOrd="0" presId="urn:microsoft.com/office/officeart/2009/3/layout/HorizontalOrganizationChart"/>
    <dgm:cxn modelId="{295883F4-44BD-41CD-B290-A28B8DE24F65}" type="presParOf" srcId="{ABBCAC04-4143-49E6-8F15-BDC5F0797B86}" destId="{64AE7FDA-E088-4B7C-ACA0-62A546C871EB}" srcOrd="1" destOrd="0" presId="urn:microsoft.com/office/officeart/2009/3/layout/HorizontalOrganizationChart"/>
    <dgm:cxn modelId="{1DDA10A0-CD5F-4F34-9261-965902B0362D}" type="presParOf" srcId="{7AF85684-CE66-46B0-BE2C-F5E13886C2C8}" destId="{B6F7C002-6D7D-461A-B2D9-324F8646066F}" srcOrd="1" destOrd="0" presId="urn:microsoft.com/office/officeart/2009/3/layout/HorizontalOrganizationChart"/>
    <dgm:cxn modelId="{E2FE6CA0-79CF-478C-A5EE-BD63133177DC}" type="presParOf" srcId="{7AF85684-CE66-46B0-BE2C-F5E13886C2C8}" destId="{70746767-6941-48A3-BAA8-B5E9A04AC8D2}" srcOrd="2" destOrd="0" presId="urn:microsoft.com/office/officeart/2009/3/layout/HorizontalOrganizationChart"/>
    <dgm:cxn modelId="{9F342E82-C29E-4B62-872B-F686D68D37B3}" type="presParOf" srcId="{B3DFB7C2-A813-4493-B63F-969EE26BFE2D}" destId="{24CC7799-8177-4D18-B9FF-A7878243EF87}" srcOrd="2" destOrd="0" presId="urn:microsoft.com/office/officeart/2009/3/layout/HorizontalOrganizationChart"/>
    <dgm:cxn modelId="{0BA78D61-6603-497F-9299-1E964A08A925}" type="presParOf" srcId="{B3DFB7C2-A813-4493-B63F-969EE26BFE2D}" destId="{82731B12-1701-4643-88D7-EBDB3C17606B}" srcOrd="3" destOrd="0" presId="urn:microsoft.com/office/officeart/2009/3/layout/HorizontalOrganizationChart"/>
    <dgm:cxn modelId="{310ADED7-A141-4B7C-A512-950CEA14B649}" type="presParOf" srcId="{82731B12-1701-4643-88D7-EBDB3C17606B}" destId="{042CD8C0-8413-4CCF-9175-51D2FCCD9BD5}" srcOrd="0" destOrd="0" presId="urn:microsoft.com/office/officeart/2009/3/layout/HorizontalOrganizationChart"/>
    <dgm:cxn modelId="{83BCA456-8213-4CEF-9851-07115BEEA90A}" type="presParOf" srcId="{042CD8C0-8413-4CCF-9175-51D2FCCD9BD5}" destId="{C68AD34C-AD9A-47FC-9EE6-1B6AD4C49443}" srcOrd="0" destOrd="0" presId="urn:microsoft.com/office/officeart/2009/3/layout/HorizontalOrganizationChart"/>
    <dgm:cxn modelId="{10426D80-E7AD-4D30-831A-4C8E89A55109}" type="presParOf" srcId="{042CD8C0-8413-4CCF-9175-51D2FCCD9BD5}" destId="{16C7331C-9A03-4658-96FC-2968A1AA0750}" srcOrd="1" destOrd="0" presId="urn:microsoft.com/office/officeart/2009/3/layout/HorizontalOrganizationChart"/>
    <dgm:cxn modelId="{07E639D2-4BE3-41E4-B784-301F177D8332}" type="presParOf" srcId="{82731B12-1701-4643-88D7-EBDB3C17606B}" destId="{E7F6BA3F-BA2A-44B2-BA0A-AF65CDFD72F4}" srcOrd="1" destOrd="0" presId="urn:microsoft.com/office/officeart/2009/3/layout/HorizontalOrganizationChart"/>
    <dgm:cxn modelId="{EF8FF6C5-8B41-45AA-A1EB-E10C4C6306A5}" type="presParOf" srcId="{82731B12-1701-4643-88D7-EBDB3C17606B}" destId="{1FB6205B-C6F2-4644-BF92-C108FCE07C02}" srcOrd="2" destOrd="0" presId="urn:microsoft.com/office/officeart/2009/3/layout/HorizontalOrganizationChart"/>
    <dgm:cxn modelId="{DB24D58D-AF1A-4FDC-AA94-531F48FF16A5}" type="presParOf" srcId="{B3DFB7C2-A813-4493-B63F-969EE26BFE2D}" destId="{DA1DDE3D-5E7B-4DF0-B3BD-65A1EFB80050}" srcOrd="4" destOrd="0" presId="urn:microsoft.com/office/officeart/2009/3/layout/HorizontalOrganizationChart"/>
    <dgm:cxn modelId="{B67EBA09-F2A9-4B90-A7BB-6B3A519BAB66}" type="presParOf" srcId="{B3DFB7C2-A813-4493-B63F-969EE26BFE2D}" destId="{C3D01B19-31EF-42DC-B8CA-E3E9238E637A}" srcOrd="5" destOrd="0" presId="urn:microsoft.com/office/officeart/2009/3/layout/HorizontalOrganizationChart"/>
    <dgm:cxn modelId="{E938D056-A387-47F1-B6E2-421226DC773F}" type="presParOf" srcId="{C3D01B19-31EF-42DC-B8CA-E3E9238E637A}" destId="{2C304486-0A67-470A-84F6-6F3BFA6A3982}" srcOrd="0" destOrd="0" presId="urn:microsoft.com/office/officeart/2009/3/layout/HorizontalOrganizationChart"/>
    <dgm:cxn modelId="{AAC80C82-C61C-49FD-AAD0-223C261A1CA8}" type="presParOf" srcId="{2C304486-0A67-470A-84F6-6F3BFA6A3982}" destId="{CF0915ED-E4F1-4717-94FB-35C8E4F77FFA}" srcOrd="0" destOrd="0" presId="urn:microsoft.com/office/officeart/2009/3/layout/HorizontalOrganizationChart"/>
    <dgm:cxn modelId="{61F72B7C-B01E-41AF-8A61-2ED495A5BE1C}" type="presParOf" srcId="{2C304486-0A67-470A-84F6-6F3BFA6A3982}" destId="{D47EC0B0-3F08-4EFB-9901-E18504560040}" srcOrd="1" destOrd="0" presId="urn:microsoft.com/office/officeart/2009/3/layout/HorizontalOrganizationChart"/>
    <dgm:cxn modelId="{DEB81334-9693-4E20-AA5A-317AD8CE285C}" type="presParOf" srcId="{C3D01B19-31EF-42DC-B8CA-E3E9238E637A}" destId="{71435EA0-8F50-4A03-905E-868502DFAE93}" srcOrd="1" destOrd="0" presId="urn:microsoft.com/office/officeart/2009/3/layout/HorizontalOrganizationChart"/>
    <dgm:cxn modelId="{F6547552-DBB8-4118-8506-E91C991B2475}" type="presParOf" srcId="{C3D01B19-31EF-42DC-B8CA-E3E9238E637A}" destId="{8638B51B-E05A-4B01-A878-492248FDA338}" srcOrd="2" destOrd="0" presId="urn:microsoft.com/office/officeart/2009/3/layout/HorizontalOrganizationChart"/>
    <dgm:cxn modelId="{8EA5AA26-A8B7-4402-913B-3836555917B1}" type="presParOf" srcId="{4F6593EF-F0E9-422D-A338-C9B36C9854BD}" destId="{3131A043-5F01-457C-A531-C2948B90B6DB}" srcOrd="2" destOrd="0" presId="urn:microsoft.com/office/officeart/2009/3/layout/HorizontalOrganizationChart"/>
    <dgm:cxn modelId="{3C1BAC56-5711-4CC6-8076-B066129C0871}" type="presParOf" srcId="{D69393BD-7EAA-4407-B512-3506E9DF496E}" destId="{A8820814-AF15-4A3D-BB26-AAD35D878C87}" srcOrd="6" destOrd="0" presId="urn:microsoft.com/office/officeart/2009/3/layout/HorizontalOrganizationChart"/>
    <dgm:cxn modelId="{EAC0CC50-B50D-4E8E-907F-B8F534386F7B}" type="presParOf" srcId="{D69393BD-7EAA-4407-B512-3506E9DF496E}" destId="{00F50467-079D-4462-95FA-8DD4B92AC3B4}" srcOrd="7" destOrd="0" presId="urn:microsoft.com/office/officeart/2009/3/layout/HorizontalOrganizationChart"/>
    <dgm:cxn modelId="{7447CD95-BB92-4060-894E-B204941FBA33}" type="presParOf" srcId="{00F50467-079D-4462-95FA-8DD4B92AC3B4}" destId="{8DFC5130-CDF0-47DE-8A89-E4581D41862D}" srcOrd="0" destOrd="0" presId="urn:microsoft.com/office/officeart/2009/3/layout/HorizontalOrganizationChart"/>
    <dgm:cxn modelId="{ED5D75A2-CCE4-4EF6-8F0A-ABA372B91C60}" type="presParOf" srcId="{8DFC5130-CDF0-47DE-8A89-E4581D41862D}" destId="{B69AF3E9-B4DE-438A-8D7E-5864A4563D48}" srcOrd="0" destOrd="0" presId="urn:microsoft.com/office/officeart/2009/3/layout/HorizontalOrganizationChart"/>
    <dgm:cxn modelId="{3D69B6F2-C270-46B5-94C1-F61E17044FFB}" type="presParOf" srcId="{8DFC5130-CDF0-47DE-8A89-E4581D41862D}" destId="{01DF9130-FEC6-43EA-BD81-91BE5EC6F3EC}" srcOrd="1" destOrd="0" presId="urn:microsoft.com/office/officeart/2009/3/layout/HorizontalOrganizationChart"/>
    <dgm:cxn modelId="{A15FD12E-D182-4336-ADD4-423DD9BDDED9}" type="presParOf" srcId="{00F50467-079D-4462-95FA-8DD4B92AC3B4}" destId="{C4476546-B89B-41CD-9A84-5DCE51EA85C7}" srcOrd="1" destOrd="0" presId="urn:microsoft.com/office/officeart/2009/3/layout/HorizontalOrganizationChart"/>
    <dgm:cxn modelId="{39D1F912-EEB7-4CAC-A3FF-5420317BD3CD}" type="presParOf" srcId="{C4476546-B89B-41CD-9A84-5DCE51EA85C7}" destId="{DF562BB8-D3A0-405B-847A-674C47CDED35}" srcOrd="0" destOrd="0" presId="urn:microsoft.com/office/officeart/2009/3/layout/HorizontalOrganizationChart"/>
    <dgm:cxn modelId="{16C4F4E5-D409-4C46-9DFE-CF0256F37C44}" type="presParOf" srcId="{C4476546-B89B-41CD-9A84-5DCE51EA85C7}" destId="{7AE4AA2D-116F-48FF-A687-F48007E4AA75}" srcOrd="1" destOrd="0" presId="urn:microsoft.com/office/officeart/2009/3/layout/HorizontalOrganizationChart"/>
    <dgm:cxn modelId="{82A2D7C4-D8C2-42EA-AB89-0C7B1C674AB4}" type="presParOf" srcId="{7AE4AA2D-116F-48FF-A687-F48007E4AA75}" destId="{0179FF6B-8CCD-4B4D-B89B-ECE30B77986B}" srcOrd="0" destOrd="0" presId="urn:microsoft.com/office/officeart/2009/3/layout/HorizontalOrganizationChart"/>
    <dgm:cxn modelId="{C5C382BD-75F0-4F41-99E2-6BA5F042BDF5}" type="presParOf" srcId="{0179FF6B-8CCD-4B4D-B89B-ECE30B77986B}" destId="{78CFF3B0-D593-4642-BA9C-0AED5AEDED0F}" srcOrd="0" destOrd="0" presId="urn:microsoft.com/office/officeart/2009/3/layout/HorizontalOrganizationChart"/>
    <dgm:cxn modelId="{A58E3B98-89A1-4C9D-BFB5-5302BEC88C2D}" type="presParOf" srcId="{0179FF6B-8CCD-4B4D-B89B-ECE30B77986B}" destId="{9A793603-711D-46A8-8D40-307A040DC08C}" srcOrd="1" destOrd="0" presId="urn:microsoft.com/office/officeart/2009/3/layout/HorizontalOrganizationChart"/>
    <dgm:cxn modelId="{60A0737F-BBA0-4DE2-A202-8DBF89DBC635}" type="presParOf" srcId="{7AE4AA2D-116F-48FF-A687-F48007E4AA75}" destId="{07151A09-3579-46C6-9792-CE55281E4C29}" srcOrd="1" destOrd="0" presId="urn:microsoft.com/office/officeart/2009/3/layout/HorizontalOrganizationChart"/>
    <dgm:cxn modelId="{1DE76B05-35C1-4DF1-9D47-B4B452648BA0}" type="presParOf" srcId="{7AE4AA2D-116F-48FF-A687-F48007E4AA75}" destId="{B1ED6B28-D662-4CD8-A0BE-52141AD5167B}" srcOrd="2" destOrd="0" presId="urn:microsoft.com/office/officeart/2009/3/layout/HorizontalOrganizationChart"/>
    <dgm:cxn modelId="{EF1EEC27-5C2A-4FF5-9E62-9FC8DA9B331F}" type="presParOf" srcId="{C4476546-B89B-41CD-9A84-5DCE51EA85C7}" destId="{EA10BF3D-8FFD-4116-991C-4C7447A5343C}" srcOrd="2" destOrd="0" presId="urn:microsoft.com/office/officeart/2009/3/layout/HorizontalOrganizationChart"/>
    <dgm:cxn modelId="{ACC04F01-5040-4352-B4D0-92C8C0F23701}" type="presParOf" srcId="{C4476546-B89B-41CD-9A84-5DCE51EA85C7}" destId="{F76BA17F-6A27-4514-90EA-F6941BDCB173}" srcOrd="3" destOrd="0" presId="urn:microsoft.com/office/officeart/2009/3/layout/HorizontalOrganizationChart"/>
    <dgm:cxn modelId="{84F2E56A-FE09-44EA-8EC1-7BAE820F12F6}" type="presParOf" srcId="{F76BA17F-6A27-4514-90EA-F6941BDCB173}" destId="{B4B46788-92DF-42B6-9473-5DFDD9147AD0}" srcOrd="0" destOrd="0" presId="urn:microsoft.com/office/officeart/2009/3/layout/HorizontalOrganizationChart"/>
    <dgm:cxn modelId="{16395066-5D16-4BB2-9C16-E8FAFAA04058}" type="presParOf" srcId="{B4B46788-92DF-42B6-9473-5DFDD9147AD0}" destId="{21134D32-8920-4D93-B8C8-C30F9E448273}" srcOrd="0" destOrd="0" presId="urn:microsoft.com/office/officeart/2009/3/layout/HorizontalOrganizationChart"/>
    <dgm:cxn modelId="{E904495B-1125-4988-82C4-72194C3EDB59}" type="presParOf" srcId="{B4B46788-92DF-42B6-9473-5DFDD9147AD0}" destId="{8B8D9348-7E91-47F7-97E8-F64310E03197}" srcOrd="1" destOrd="0" presId="urn:microsoft.com/office/officeart/2009/3/layout/HorizontalOrganizationChart"/>
    <dgm:cxn modelId="{BA0A070A-50CC-4174-AF1C-B79013B77B7F}" type="presParOf" srcId="{F76BA17F-6A27-4514-90EA-F6941BDCB173}" destId="{AF2636ED-DB60-4640-B325-66D554B2A35A}" srcOrd="1" destOrd="0" presId="urn:microsoft.com/office/officeart/2009/3/layout/HorizontalOrganizationChart"/>
    <dgm:cxn modelId="{2F1F5C6B-30B9-4EB5-8D3B-E9615870364A}" type="presParOf" srcId="{F76BA17F-6A27-4514-90EA-F6941BDCB173}" destId="{9A6A85AF-973D-4262-9607-26AD31D76B44}" srcOrd="2" destOrd="0" presId="urn:microsoft.com/office/officeart/2009/3/layout/HorizontalOrganizationChart"/>
    <dgm:cxn modelId="{F064616D-775F-4B51-AEA0-11C9366365E5}" type="presParOf" srcId="{C4476546-B89B-41CD-9A84-5DCE51EA85C7}" destId="{38975DB8-E0B4-4611-B451-B0BEE462920B}" srcOrd="4" destOrd="0" presId="urn:microsoft.com/office/officeart/2009/3/layout/HorizontalOrganizationChart"/>
    <dgm:cxn modelId="{EFEC8F26-DF7D-4642-B359-A318EA751791}" type="presParOf" srcId="{C4476546-B89B-41CD-9A84-5DCE51EA85C7}" destId="{ACBEFDCD-E83D-4D8C-AD63-5D49537D1DCC}" srcOrd="5" destOrd="0" presId="urn:microsoft.com/office/officeart/2009/3/layout/HorizontalOrganizationChart"/>
    <dgm:cxn modelId="{20BFD37C-301F-4441-8914-8ADBE35AA199}" type="presParOf" srcId="{ACBEFDCD-E83D-4D8C-AD63-5D49537D1DCC}" destId="{B5DEF6C3-C872-4EA2-808B-A422D4CA7AA5}" srcOrd="0" destOrd="0" presId="urn:microsoft.com/office/officeart/2009/3/layout/HorizontalOrganizationChart"/>
    <dgm:cxn modelId="{E0EC5BCB-300E-4733-8D16-66C5BD0D2C83}" type="presParOf" srcId="{B5DEF6C3-C872-4EA2-808B-A422D4CA7AA5}" destId="{E3B70DAE-7AA8-4149-BDC0-FA80C18E546D}" srcOrd="0" destOrd="0" presId="urn:microsoft.com/office/officeart/2009/3/layout/HorizontalOrganizationChart"/>
    <dgm:cxn modelId="{84736D26-8DB5-4502-96C7-B28587BB87AD}" type="presParOf" srcId="{B5DEF6C3-C872-4EA2-808B-A422D4CA7AA5}" destId="{705F17F3-1716-47F6-98F0-8F6921AB0610}" srcOrd="1" destOrd="0" presId="urn:microsoft.com/office/officeart/2009/3/layout/HorizontalOrganizationChart"/>
    <dgm:cxn modelId="{CB316ACA-D190-4470-938B-89B6A425641E}" type="presParOf" srcId="{ACBEFDCD-E83D-4D8C-AD63-5D49537D1DCC}" destId="{6461ED91-1DAE-4951-9754-77D242397783}" srcOrd="1" destOrd="0" presId="urn:microsoft.com/office/officeart/2009/3/layout/HorizontalOrganizationChart"/>
    <dgm:cxn modelId="{CAF46C1F-D2C4-45C1-A00B-C0E4455C0084}" type="presParOf" srcId="{ACBEFDCD-E83D-4D8C-AD63-5D49537D1DCC}" destId="{AB9F36AD-DBE6-48ED-8BA3-5AD3C1DA3558}" srcOrd="2" destOrd="0" presId="urn:microsoft.com/office/officeart/2009/3/layout/HorizontalOrganizationChart"/>
    <dgm:cxn modelId="{79FB3B0E-E06B-4396-8D79-AF43790568E6}" type="presParOf" srcId="{00F50467-079D-4462-95FA-8DD4B92AC3B4}" destId="{FD715C58-5F58-4B74-B51F-3EA76E75D811}" srcOrd="2" destOrd="0" presId="urn:microsoft.com/office/officeart/2009/3/layout/HorizontalOrganizationChart"/>
    <dgm:cxn modelId="{6298D2A3-2BC7-489C-9AE9-43E7E13B8A58}" type="presParOf" srcId="{D69393BD-7EAA-4407-B512-3506E9DF496E}" destId="{39AD1921-D2C4-4C16-9ACF-8E1134167F75}" srcOrd="8" destOrd="0" presId="urn:microsoft.com/office/officeart/2009/3/layout/HorizontalOrganizationChart"/>
    <dgm:cxn modelId="{622F6F68-F1D4-4BC0-87A2-C6A9BC027D90}" type="presParOf" srcId="{D69393BD-7EAA-4407-B512-3506E9DF496E}" destId="{BEE4CA62-9C57-4BF6-97E6-92F39B56E22F}" srcOrd="9" destOrd="0" presId="urn:microsoft.com/office/officeart/2009/3/layout/HorizontalOrganizationChart"/>
    <dgm:cxn modelId="{73436F64-0616-462F-A096-B3F1DCD0DC57}" type="presParOf" srcId="{BEE4CA62-9C57-4BF6-97E6-92F39B56E22F}" destId="{ECBB828B-5C17-41C9-A1AA-149D3F56C81A}" srcOrd="0" destOrd="0" presId="urn:microsoft.com/office/officeart/2009/3/layout/HorizontalOrganizationChart"/>
    <dgm:cxn modelId="{20A1D301-72FE-419E-BC98-D84616741326}" type="presParOf" srcId="{ECBB828B-5C17-41C9-A1AA-149D3F56C81A}" destId="{11D929C3-C5AA-458E-A93D-ECB82C8B86D3}" srcOrd="0" destOrd="0" presId="urn:microsoft.com/office/officeart/2009/3/layout/HorizontalOrganizationChart"/>
    <dgm:cxn modelId="{834DB244-92FD-42CC-B107-C48BB9FF24A9}" type="presParOf" srcId="{ECBB828B-5C17-41C9-A1AA-149D3F56C81A}" destId="{D523A3B5-40CE-4607-9089-2D8C237D1EEA}" srcOrd="1" destOrd="0" presId="urn:microsoft.com/office/officeart/2009/3/layout/HorizontalOrganizationChart"/>
    <dgm:cxn modelId="{E8424342-02AA-4233-A0D4-ADAD00D5563D}" type="presParOf" srcId="{BEE4CA62-9C57-4BF6-97E6-92F39B56E22F}" destId="{B61B4780-E2BA-4FD4-AC68-7D3D78C5D954}" srcOrd="1" destOrd="0" presId="urn:microsoft.com/office/officeart/2009/3/layout/HorizontalOrganizationChart"/>
    <dgm:cxn modelId="{E5EA7073-C298-4E37-845D-9BACFC1F7708}" type="presParOf" srcId="{B61B4780-E2BA-4FD4-AC68-7D3D78C5D954}" destId="{3BC1A9E5-0535-4DBF-8595-050B44F14E70}" srcOrd="0" destOrd="0" presId="urn:microsoft.com/office/officeart/2009/3/layout/HorizontalOrganizationChart"/>
    <dgm:cxn modelId="{6491A5F5-86E0-41E2-B758-8375B05623E0}" type="presParOf" srcId="{B61B4780-E2BA-4FD4-AC68-7D3D78C5D954}" destId="{110E2500-1F06-48CE-ADD7-78A3523648FA}" srcOrd="1" destOrd="0" presId="urn:microsoft.com/office/officeart/2009/3/layout/HorizontalOrganizationChart"/>
    <dgm:cxn modelId="{0EB02B47-0FDB-4886-9533-4E01E705EEC2}" type="presParOf" srcId="{110E2500-1F06-48CE-ADD7-78A3523648FA}" destId="{4F984FD3-D228-4C5C-A6E3-6CFF07C1FE2E}" srcOrd="0" destOrd="0" presId="urn:microsoft.com/office/officeart/2009/3/layout/HorizontalOrganizationChart"/>
    <dgm:cxn modelId="{2104926D-147F-4356-BA68-AE7AB749CCD7}" type="presParOf" srcId="{4F984FD3-D228-4C5C-A6E3-6CFF07C1FE2E}" destId="{E25AF7D5-DB1C-4981-869E-23B97EB0082D}" srcOrd="0" destOrd="0" presId="urn:microsoft.com/office/officeart/2009/3/layout/HorizontalOrganizationChart"/>
    <dgm:cxn modelId="{704B9222-09D0-4D0A-AD0D-BBD0D229A7AA}" type="presParOf" srcId="{4F984FD3-D228-4C5C-A6E3-6CFF07C1FE2E}" destId="{3B2170F3-C251-4D93-90A4-51B348954CA1}" srcOrd="1" destOrd="0" presId="urn:microsoft.com/office/officeart/2009/3/layout/HorizontalOrganizationChart"/>
    <dgm:cxn modelId="{63A4A1FF-E12E-44A5-941D-0EF0A097760F}" type="presParOf" srcId="{110E2500-1F06-48CE-ADD7-78A3523648FA}" destId="{1662C6D9-A116-4FAD-8BDB-2ACD1C9BD587}" srcOrd="1" destOrd="0" presId="urn:microsoft.com/office/officeart/2009/3/layout/HorizontalOrganizationChart"/>
    <dgm:cxn modelId="{904E40DF-0A2F-43B6-BFF2-BB88785413E0}" type="presParOf" srcId="{110E2500-1F06-48CE-ADD7-78A3523648FA}" destId="{FD00E9A7-8848-470E-8526-62E238E77B7E}" srcOrd="2" destOrd="0" presId="urn:microsoft.com/office/officeart/2009/3/layout/HorizontalOrganizationChart"/>
    <dgm:cxn modelId="{C5FF7B15-E0CC-4977-9D7E-53D4699DD559}" type="presParOf" srcId="{B61B4780-E2BA-4FD4-AC68-7D3D78C5D954}" destId="{BF0D794A-0105-46FB-B492-B5F9A28D28C4}" srcOrd="2" destOrd="0" presId="urn:microsoft.com/office/officeart/2009/3/layout/HorizontalOrganizationChart"/>
    <dgm:cxn modelId="{13486943-9C73-4F88-B7BD-7A2AF7E6B1A3}" type="presParOf" srcId="{B61B4780-E2BA-4FD4-AC68-7D3D78C5D954}" destId="{E787DA59-4C1C-4D79-87F5-755211C4A491}" srcOrd="3" destOrd="0" presId="urn:microsoft.com/office/officeart/2009/3/layout/HorizontalOrganizationChart"/>
    <dgm:cxn modelId="{BC4F5582-65B5-4F3F-B48D-8A3CE84B96CD}" type="presParOf" srcId="{E787DA59-4C1C-4D79-87F5-755211C4A491}" destId="{EF5AFBBA-7FBA-4783-9731-36D4A2DD7537}" srcOrd="0" destOrd="0" presId="urn:microsoft.com/office/officeart/2009/3/layout/HorizontalOrganizationChart"/>
    <dgm:cxn modelId="{FBEE5347-D309-4B09-A9F0-B842464BCB79}" type="presParOf" srcId="{EF5AFBBA-7FBA-4783-9731-36D4A2DD7537}" destId="{A6D5045E-6832-4340-B1F1-A8E61937C917}" srcOrd="0" destOrd="0" presId="urn:microsoft.com/office/officeart/2009/3/layout/HorizontalOrganizationChart"/>
    <dgm:cxn modelId="{38D2DBB1-7C48-49E7-A9C0-FF74878DFD2D}" type="presParOf" srcId="{EF5AFBBA-7FBA-4783-9731-36D4A2DD7537}" destId="{8DA677FA-24B4-41B9-8885-147C19A673EA}" srcOrd="1" destOrd="0" presId="urn:microsoft.com/office/officeart/2009/3/layout/HorizontalOrganizationChart"/>
    <dgm:cxn modelId="{60FFAEB2-43EE-42EF-A84C-5AEEC6EA1279}" type="presParOf" srcId="{E787DA59-4C1C-4D79-87F5-755211C4A491}" destId="{DE7FE0C6-2ED3-4AB5-B7FB-A30499D78EFF}" srcOrd="1" destOrd="0" presId="urn:microsoft.com/office/officeart/2009/3/layout/HorizontalOrganizationChart"/>
    <dgm:cxn modelId="{779CFFB6-D23B-4FDF-9406-DB6FFB28703C}" type="presParOf" srcId="{E787DA59-4C1C-4D79-87F5-755211C4A491}" destId="{84C9FB03-1F88-4D8B-ABF2-B86DEB73A6A5}" srcOrd="2" destOrd="0" presId="urn:microsoft.com/office/officeart/2009/3/layout/HorizontalOrganizationChart"/>
    <dgm:cxn modelId="{C9D5B7BA-7420-4234-9753-8FB4EB3A8601}" type="presParOf" srcId="{B61B4780-E2BA-4FD4-AC68-7D3D78C5D954}" destId="{1AF2D6A4-76A4-45EB-A744-B5F554CDA4CF}" srcOrd="4" destOrd="0" presId="urn:microsoft.com/office/officeart/2009/3/layout/HorizontalOrganizationChart"/>
    <dgm:cxn modelId="{40C40546-3F44-4B79-9D6F-E12F9BCF3F9C}" type="presParOf" srcId="{B61B4780-E2BA-4FD4-AC68-7D3D78C5D954}" destId="{46EBDCFC-7EAB-452F-8082-002382ACF1FE}" srcOrd="5" destOrd="0" presId="urn:microsoft.com/office/officeart/2009/3/layout/HorizontalOrganizationChart"/>
    <dgm:cxn modelId="{B536CB6E-1C8D-425E-801A-A7735A7CBB47}" type="presParOf" srcId="{46EBDCFC-7EAB-452F-8082-002382ACF1FE}" destId="{7A607862-B1D4-4A05-93E2-7D16987D2B7B}" srcOrd="0" destOrd="0" presId="urn:microsoft.com/office/officeart/2009/3/layout/HorizontalOrganizationChart"/>
    <dgm:cxn modelId="{C3FDB11E-E05B-4FE0-B810-B0EA3FCB2CA7}" type="presParOf" srcId="{7A607862-B1D4-4A05-93E2-7D16987D2B7B}" destId="{3687C228-13E5-496C-B1F8-BDD18480050E}" srcOrd="0" destOrd="0" presId="urn:microsoft.com/office/officeart/2009/3/layout/HorizontalOrganizationChart"/>
    <dgm:cxn modelId="{69C2F5AC-B6A4-4D0A-B8D3-DD261143E0A2}" type="presParOf" srcId="{7A607862-B1D4-4A05-93E2-7D16987D2B7B}" destId="{1E2497FC-CB49-4319-B144-8636460BCE4C}" srcOrd="1" destOrd="0" presId="urn:microsoft.com/office/officeart/2009/3/layout/HorizontalOrganizationChart"/>
    <dgm:cxn modelId="{803CB037-30C5-41E2-B734-BB1D30BB4B34}" type="presParOf" srcId="{46EBDCFC-7EAB-452F-8082-002382ACF1FE}" destId="{4305B786-7221-4BE1-B651-C09D1F661AC3}" srcOrd="1" destOrd="0" presId="urn:microsoft.com/office/officeart/2009/3/layout/HorizontalOrganizationChart"/>
    <dgm:cxn modelId="{DCC829AE-DB83-4FF3-A3BF-CC0EC708C9D5}" type="presParOf" srcId="{46EBDCFC-7EAB-452F-8082-002382ACF1FE}" destId="{E01BCED2-69A5-4F13-B63F-0B4E31304ED3}" srcOrd="2" destOrd="0" presId="urn:microsoft.com/office/officeart/2009/3/layout/HorizontalOrganizationChart"/>
    <dgm:cxn modelId="{DE058B0A-A0F6-423F-BFC9-E00080F768EC}" type="presParOf" srcId="{BEE4CA62-9C57-4BF6-97E6-92F39B56E22F}" destId="{02A5695C-0018-478F-A641-1970DBE7BAC6}" srcOrd="2" destOrd="0" presId="urn:microsoft.com/office/officeart/2009/3/layout/HorizontalOrganizationChart"/>
    <dgm:cxn modelId="{29FFE6FF-CDCB-4CC3-8301-3450D32658EC}" type="presParOf" srcId="{D69393BD-7EAA-4407-B512-3506E9DF496E}" destId="{387C78EA-B1D5-4BF3-B6CA-2429CC28E366}" srcOrd="10" destOrd="0" presId="urn:microsoft.com/office/officeart/2009/3/layout/HorizontalOrganizationChart"/>
    <dgm:cxn modelId="{2FE82D4A-1326-4E8A-AAD5-31946C07A1FF}" type="presParOf" srcId="{D69393BD-7EAA-4407-B512-3506E9DF496E}" destId="{508FC04A-7A0C-490D-AF7D-FB1BE038F449}" srcOrd="11" destOrd="0" presId="urn:microsoft.com/office/officeart/2009/3/layout/HorizontalOrganizationChart"/>
    <dgm:cxn modelId="{DD5A5CBF-642D-4126-BB76-9787A98B6487}" type="presParOf" srcId="{508FC04A-7A0C-490D-AF7D-FB1BE038F449}" destId="{DB5EBBE4-CCA3-48B6-B828-0A7E53656B01}" srcOrd="0" destOrd="0" presId="urn:microsoft.com/office/officeart/2009/3/layout/HorizontalOrganizationChart"/>
    <dgm:cxn modelId="{957B3A50-89BE-4EEF-B257-80B174A617D3}" type="presParOf" srcId="{DB5EBBE4-CCA3-48B6-B828-0A7E53656B01}" destId="{8D256664-4029-4FD8-950F-A263D7874BB2}" srcOrd="0" destOrd="0" presId="urn:microsoft.com/office/officeart/2009/3/layout/HorizontalOrganizationChart"/>
    <dgm:cxn modelId="{55E58783-9480-45D4-A06A-DA60F9247DF0}" type="presParOf" srcId="{DB5EBBE4-CCA3-48B6-B828-0A7E53656B01}" destId="{D7BABDC3-0FBF-42C4-B5E6-55BA067F863F}" srcOrd="1" destOrd="0" presId="urn:microsoft.com/office/officeart/2009/3/layout/HorizontalOrganizationChart"/>
    <dgm:cxn modelId="{EDBBDEA3-0AB2-4776-B4C3-0CF654156970}" type="presParOf" srcId="{508FC04A-7A0C-490D-AF7D-FB1BE038F449}" destId="{868AA727-AD09-4FE4-969D-795A9CAB351B}" srcOrd="1" destOrd="0" presId="urn:microsoft.com/office/officeart/2009/3/layout/HorizontalOrganizationChart"/>
    <dgm:cxn modelId="{2BB5193F-3930-45C4-95BE-FA854AACF7F4}" type="presParOf" srcId="{868AA727-AD09-4FE4-969D-795A9CAB351B}" destId="{3E265799-03FB-423D-91C3-5AFD011D7A79}" srcOrd="0" destOrd="0" presId="urn:microsoft.com/office/officeart/2009/3/layout/HorizontalOrganizationChart"/>
    <dgm:cxn modelId="{915B5AFF-231F-45A7-B6EF-295F98633FE3}" type="presParOf" srcId="{868AA727-AD09-4FE4-969D-795A9CAB351B}" destId="{B0D16438-9441-4CE4-B96E-E024F2A2163E}" srcOrd="1" destOrd="0" presId="urn:microsoft.com/office/officeart/2009/3/layout/HorizontalOrganizationChart"/>
    <dgm:cxn modelId="{FE112E7D-29ED-4CAD-9ABD-699BDA9F7324}" type="presParOf" srcId="{B0D16438-9441-4CE4-B96E-E024F2A2163E}" destId="{3B88D0E4-E69D-4127-9332-6558E607037B}" srcOrd="0" destOrd="0" presId="urn:microsoft.com/office/officeart/2009/3/layout/HorizontalOrganizationChart"/>
    <dgm:cxn modelId="{94E1C530-616B-4435-958D-4DE05611B479}" type="presParOf" srcId="{3B88D0E4-E69D-4127-9332-6558E607037B}" destId="{9B859930-6BF7-4221-9F3D-DCC9261494FA}" srcOrd="0" destOrd="0" presId="urn:microsoft.com/office/officeart/2009/3/layout/HorizontalOrganizationChart"/>
    <dgm:cxn modelId="{D0DF7A25-1682-463C-824A-DEF4CF6020C5}" type="presParOf" srcId="{3B88D0E4-E69D-4127-9332-6558E607037B}" destId="{92A039B5-A01A-4153-8A9F-319BC33C86CA}" srcOrd="1" destOrd="0" presId="urn:microsoft.com/office/officeart/2009/3/layout/HorizontalOrganizationChart"/>
    <dgm:cxn modelId="{C74F8D10-05B4-4B31-8E9D-26EC5869A121}" type="presParOf" srcId="{B0D16438-9441-4CE4-B96E-E024F2A2163E}" destId="{D55707FC-F327-4AA7-9691-CE15D16A7BD0}" srcOrd="1" destOrd="0" presId="urn:microsoft.com/office/officeart/2009/3/layout/HorizontalOrganizationChart"/>
    <dgm:cxn modelId="{E2680F51-B05B-4771-BEC8-5B90A2C3C3ED}" type="presParOf" srcId="{B0D16438-9441-4CE4-B96E-E024F2A2163E}" destId="{5B297981-C633-4968-A356-DBE74AF487FA}" srcOrd="2" destOrd="0" presId="urn:microsoft.com/office/officeart/2009/3/layout/HorizontalOrganizationChart"/>
    <dgm:cxn modelId="{B8CFFADF-0DEC-473B-B39F-E128883CB2CD}" type="presParOf" srcId="{868AA727-AD09-4FE4-969D-795A9CAB351B}" destId="{24844D8E-F3E2-46CD-8621-C5BE1C0E20B2}" srcOrd="2" destOrd="0" presId="urn:microsoft.com/office/officeart/2009/3/layout/HorizontalOrganizationChart"/>
    <dgm:cxn modelId="{972D9CB0-E4BA-47C1-9E28-75B17502BA7C}" type="presParOf" srcId="{868AA727-AD09-4FE4-969D-795A9CAB351B}" destId="{C52E6FBC-2F76-47C9-A287-0C1CFE117263}" srcOrd="3" destOrd="0" presId="urn:microsoft.com/office/officeart/2009/3/layout/HorizontalOrganizationChart"/>
    <dgm:cxn modelId="{42BE5788-6C37-4042-AE14-A859CA20FFF3}" type="presParOf" srcId="{C52E6FBC-2F76-47C9-A287-0C1CFE117263}" destId="{380A960C-34B1-4492-9BE2-ADC4CE8BE5C7}" srcOrd="0" destOrd="0" presId="urn:microsoft.com/office/officeart/2009/3/layout/HorizontalOrganizationChart"/>
    <dgm:cxn modelId="{23F1EB75-8F38-4AED-93B8-EDFA4484CED3}" type="presParOf" srcId="{380A960C-34B1-4492-9BE2-ADC4CE8BE5C7}" destId="{7EF4130A-1CD7-4B18-87B2-653F82A2FE52}" srcOrd="0" destOrd="0" presId="urn:microsoft.com/office/officeart/2009/3/layout/HorizontalOrganizationChart"/>
    <dgm:cxn modelId="{0F91E6E5-A9F4-455C-A763-001136856348}" type="presParOf" srcId="{380A960C-34B1-4492-9BE2-ADC4CE8BE5C7}" destId="{4258685E-2589-4F32-8348-78DF451DE572}" srcOrd="1" destOrd="0" presId="urn:microsoft.com/office/officeart/2009/3/layout/HorizontalOrganizationChart"/>
    <dgm:cxn modelId="{0A870564-CE76-4FD6-B5A4-ECAC93E78E9F}" type="presParOf" srcId="{C52E6FBC-2F76-47C9-A287-0C1CFE117263}" destId="{778D343E-7746-4484-B28D-96BAAA276178}" srcOrd="1" destOrd="0" presId="urn:microsoft.com/office/officeart/2009/3/layout/HorizontalOrganizationChart"/>
    <dgm:cxn modelId="{4F6BB199-5A9B-411F-B6CF-E2A55EFDB46B}" type="presParOf" srcId="{C52E6FBC-2F76-47C9-A287-0C1CFE117263}" destId="{6CB8F12B-5106-4DF2-B36A-AA4BEB8099CA}" srcOrd="2" destOrd="0" presId="urn:microsoft.com/office/officeart/2009/3/layout/HorizontalOrganizationChart"/>
    <dgm:cxn modelId="{06D8E7F3-96A2-4C07-8AF2-14D299BAC18A}" type="presParOf" srcId="{868AA727-AD09-4FE4-969D-795A9CAB351B}" destId="{D412B785-B4A7-4B11-B37E-C8643CF0FB63}" srcOrd="4" destOrd="0" presId="urn:microsoft.com/office/officeart/2009/3/layout/HorizontalOrganizationChart"/>
    <dgm:cxn modelId="{9F63D142-446E-4A32-B650-E0E992063BC7}" type="presParOf" srcId="{868AA727-AD09-4FE4-969D-795A9CAB351B}" destId="{838B0716-FDB3-40EC-8EA6-BC9B9DF74009}" srcOrd="5" destOrd="0" presId="urn:microsoft.com/office/officeart/2009/3/layout/HorizontalOrganizationChart"/>
    <dgm:cxn modelId="{155ECF08-5C4A-438F-83E6-3ACF622A8BF9}" type="presParOf" srcId="{838B0716-FDB3-40EC-8EA6-BC9B9DF74009}" destId="{689ECA95-1AE5-4151-A123-3D52C3CC3CD4}" srcOrd="0" destOrd="0" presId="urn:microsoft.com/office/officeart/2009/3/layout/HorizontalOrganizationChart"/>
    <dgm:cxn modelId="{BB3FA467-671A-4E52-8F14-99D3B50F2595}" type="presParOf" srcId="{689ECA95-1AE5-4151-A123-3D52C3CC3CD4}" destId="{738A2462-AC0C-4DC0-A1C7-547487DF6283}" srcOrd="0" destOrd="0" presId="urn:microsoft.com/office/officeart/2009/3/layout/HorizontalOrganizationChart"/>
    <dgm:cxn modelId="{E46D49B9-1F30-4BE8-A54F-2AD738D0641F}" type="presParOf" srcId="{689ECA95-1AE5-4151-A123-3D52C3CC3CD4}" destId="{16152885-E494-4BA2-8540-F6C266C350DA}" srcOrd="1" destOrd="0" presId="urn:microsoft.com/office/officeart/2009/3/layout/HorizontalOrganizationChart"/>
    <dgm:cxn modelId="{387805E8-DAC1-4DAB-A3ED-F857D924F6DC}" type="presParOf" srcId="{838B0716-FDB3-40EC-8EA6-BC9B9DF74009}" destId="{2684F1EF-71EF-4CAB-BDDB-89668767D75A}" srcOrd="1" destOrd="0" presId="urn:microsoft.com/office/officeart/2009/3/layout/HorizontalOrganizationChart"/>
    <dgm:cxn modelId="{F096A0B5-9BE5-4B0B-A7F3-3C02097DE8BD}" type="presParOf" srcId="{838B0716-FDB3-40EC-8EA6-BC9B9DF74009}" destId="{2E7A294F-2FE9-48D0-BE39-696EBA57CF10}" srcOrd="2" destOrd="0" presId="urn:microsoft.com/office/officeart/2009/3/layout/HorizontalOrganizationChart"/>
    <dgm:cxn modelId="{D76FD03E-52FF-4068-BEC7-AD2B7638F460}" type="presParOf" srcId="{508FC04A-7A0C-490D-AF7D-FB1BE038F449}" destId="{50936BCC-7162-4D2F-B1D8-63C980B48CC1}" srcOrd="2" destOrd="0" presId="urn:microsoft.com/office/officeart/2009/3/layout/HorizontalOrganizationChart"/>
    <dgm:cxn modelId="{20C8B1D4-6FE9-459A-83B9-DDA69BFC6185}" type="presParOf" srcId="{D69393BD-7EAA-4407-B512-3506E9DF496E}" destId="{8A60735B-256C-4363-9F4C-BE3E003ED153}" srcOrd="12" destOrd="0" presId="urn:microsoft.com/office/officeart/2009/3/layout/HorizontalOrganizationChart"/>
    <dgm:cxn modelId="{58E0EA96-F7A6-4291-8EBA-43FFBBC66000}" type="presParOf" srcId="{D69393BD-7EAA-4407-B512-3506E9DF496E}" destId="{257F1812-0494-4C9C-A7B7-84C4EB13123F}" srcOrd="13" destOrd="0" presId="urn:microsoft.com/office/officeart/2009/3/layout/HorizontalOrganizationChart"/>
    <dgm:cxn modelId="{9CA26C28-58B2-4516-9475-3BE51A1831FB}" type="presParOf" srcId="{257F1812-0494-4C9C-A7B7-84C4EB13123F}" destId="{CC42EF0A-666D-4FD6-A313-18BD3BA69C3F}" srcOrd="0" destOrd="0" presId="urn:microsoft.com/office/officeart/2009/3/layout/HorizontalOrganizationChart"/>
    <dgm:cxn modelId="{B8C17E70-54BC-40E2-8C14-08A0C12964DC}" type="presParOf" srcId="{CC42EF0A-666D-4FD6-A313-18BD3BA69C3F}" destId="{A3C517EB-2398-429F-A94B-0CD3A3EF8F52}" srcOrd="0" destOrd="0" presId="urn:microsoft.com/office/officeart/2009/3/layout/HorizontalOrganizationChart"/>
    <dgm:cxn modelId="{1A5A3209-3D47-4710-85AB-7368EFF0AE0F}" type="presParOf" srcId="{CC42EF0A-666D-4FD6-A313-18BD3BA69C3F}" destId="{5D401E08-747E-4274-8E7F-F8DE024F9293}" srcOrd="1" destOrd="0" presId="urn:microsoft.com/office/officeart/2009/3/layout/HorizontalOrganizationChart"/>
    <dgm:cxn modelId="{A39B2D97-F369-4A14-A26D-EB35BBB77E6A}" type="presParOf" srcId="{257F1812-0494-4C9C-A7B7-84C4EB13123F}" destId="{119490FF-9F89-47A1-863A-4323E4EC3EB6}" srcOrd="1" destOrd="0" presId="urn:microsoft.com/office/officeart/2009/3/layout/HorizontalOrganizationChart"/>
    <dgm:cxn modelId="{B7990BC6-8DAF-4E44-AC5F-5010E2230A40}" type="presParOf" srcId="{119490FF-9F89-47A1-863A-4323E4EC3EB6}" destId="{81DB567C-31AA-4C3A-B58E-6B767D8B7991}" srcOrd="0" destOrd="0" presId="urn:microsoft.com/office/officeart/2009/3/layout/HorizontalOrganizationChart"/>
    <dgm:cxn modelId="{2E055238-1AC0-46ED-A718-915E08668446}" type="presParOf" srcId="{119490FF-9F89-47A1-863A-4323E4EC3EB6}" destId="{45A6A135-DFCE-4A80-87DA-4228B49D03F3}" srcOrd="1" destOrd="0" presId="urn:microsoft.com/office/officeart/2009/3/layout/HorizontalOrganizationChart"/>
    <dgm:cxn modelId="{8BA0B0E8-87E8-4CD6-A784-3959C3CE6B26}" type="presParOf" srcId="{45A6A135-DFCE-4A80-87DA-4228B49D03F3}" destId="{319DEA58-CF28-4FBE-A5DB-D8204AE411FC}" srcOrd="0" destOrd="0" presId="urn:microsoft.com/office/officeart/2009/3/layout/HorizontalOrganizationChart"/>
    <dgm:cxn modelId="{DE71D0C4-3B5F-4FF9-B5CB-C10B7366FD77}" type="presParOf" srcId="{319DEA58-CF28-4FBE-A5DB-D8204AE411FC}" destId="{574B77B4-4425-41A5-BBB7-2A73E21B5500}" srcOrd="0" destOrd="0" presId="urn:microsoft.com/office/officeart/2009/3/layout/HorizontalOrganizationChart"/>
    <dgm:cxn modelId="{EFE31000-84FB-483D-804C-DC82184EAA25}" type="presParOf" srcId="{319DEA58-CF28-4FBE-A5DB-D8204AE411FC}" destId="{51C7BC5A-C9A0-4C03-8B04-59C7C1389FC1}" srcOrd="1" destOrd="0" presId="urn:microsoft.com/office/officeart/2009/3/layout/HorizontalOrganizationChart"/>
    <dgm:cxn modelId="{CA841EEA-8584-43D2-BCD7-C02733DE4F08}" type="presParOf" srcId="{45A6A135-DFCE-4A80-87DA-4228B49D03F3}" destId="{CCA1FC28-D8B1-4FA4-AB9D-A5E8F0DC1E03}" srcOrd="1" destOrd="0" presId="urn:microsoft.com/office/officeart/2009/3/layout/HorizontalOrganizationChart"/>
    <dgm:cxn modelId="{B2449D9C-E4DB-41F8-B225-1256753C162B}" type="presParOf" srcId="{45A6A135-DFCE-4A80-87DA-4228B49D03F3}" destId="{0E0FC617-6D1B-4583-A25E-602F6B29E57C}" srcOrd="2" destOrd="0" presId="urn:microsoft.com/office/officeart/2009/3/layout/HorizontalOrganizationChart"/>
    <dgm:cxn modelId="{876B9926-33E9-4BB9-B38E-E085D336EF30}" type="presParOf" srcId="{119490FF-9F89-47A1-863A-4323E4EC3EB6}" destId="{2E89ED9F-AC71-4E57-BBF7-743DF7925110}" srcOrd="2" destOrd="0" presId="urn:microsoft.com/office/officeart/2009/3/layout/HorizontalOrganizationChart"/>
    <dgm:cxn modelId="{1D4C2D85-F54F-4AD8-8915-FD35DE0BCE21}" type="presParOf" srcId="{119490FF-9F89-47A1-863A-4323E4EC3EB6}" destId="{54E800EB-CBCF-41F8-81F3-BDD5BA9315DE}" srcOrd="3" destOrd="0" presId="urn:microsoft.com/office/officeart/2009/3/layout/HorizontalOrganizationChart"/>
    <dgm:cxn modelId="{BE0CE082-1DF8-4992-9849-5FD179973012}" type="presParOf" srcId="{54E800EB-CBCF-41F8-81F3-BDD5BA9315DE}" destId="{92E0D529-2FAB-4D0B-B27D-878A01DD1E6D}" srcOrd="0" destOrd="0" presId="urn:microsoft.com/office/officeart/2009/3/layout/HorizontalOrganizationChart"/>
    <dgm:cxn modelId="{8A15F110-B9CC-4D5C-9B12-7CD0ED396C48}" type="presParOf" srcId="{92E0D529-2FAB-4D0B-B27D-878A01DD1E6D}" destId="{6ED6AEBF-313E-4CEC-A533-D4838BA16FD5}" srcOrd="0" destOrd="0" presId="urn:microsoft.com/office/officeart/2009/3/layout/HorizontalOrganizationChart"/>
    <dgm:cxn modelId="{42CB3A44-CADC-4070-9FFF-DAC4523E65E8}" type="presParOf" srcId="{92E0D529-2FAB-4D0B-B27D-878A01DD1E6D}" destId="{69561DAC-3D68-4529-8DB7-74EF697F30D1}" srcOrd="1" destOrd="0" presId="urn:microsoft.com/office/officeart/2009/3/layout/HorizontalOrganizationChart"/>
    <dgm:cxn modelId="{741C4867-116B-49C3-BC6A-45543561BA4C}" type="presParOf" srcId="{54E800EB-CBCF-41F8-81F3-BDD5BA9315DE}" destId="{776C11C7-2543-49CD-AF78-97D3EDCC9942}" srcOrd="1" destOrd="0" presId="urn:microsoft.com/office/officeart/2009/3/layout/HorizontalOrganizationChart"/>
    <dgm:cxn modelId="{C61BA645-E14E-4B36-8B5B-323376B254D6}" type="presParOf" srcId="{54E800EB-CBCF-41F8-81F3-BDD5BA9315DE}" destId="{089D83AD-D46A-4E84-894A-0DA85BD1C855}" srcOrd="2" destOrd="0" presId="urn:microsoft.com/office/officeart/2009/3/layout/HorizontalOrganizationChart"/>
    <dgm:cxn modelId="{6D708267-F906-4089-B4F6-F732326A0878}" type="presParOf" srcId="{119490FF-9F89-47A1-863A-4323E4EC3EB6}" destId="{1741E199-7D45-470F-97D4-474902F077F0}" srcOrd="4" destOrd="0" presId="urn:microsoft.com/office/officeart/2009/3/layout/HorizontalOrganizationChart"/>
    <dgm:cxn modelId="{8EF956DB-91AE-4BA8-AC7C-3CEC77BDF6CE}" type="presParOf" srcId="{119490FF-9F89-47A1-863A-4323E4EC3EB6}" destId="{DBFA9C1F-6E65-465A-B4E8-B0FA3CCA5320}" srcOrd="5" destOrd="0" presId="urn:microsoft.com/office/officeart/2009/3/layout/HorizontalOrganizationChart"/>
    <dgm:cxn modelId="{BA20CECA-9405-452C-B102-D7374B5DC029}" type="presParOf" srcId="{DBFA9C1F-6E65-465A-B4E8-B0FA3CCA5320}" destId="{7D7892CB-4CAA-4C5D-A97C-C9D6F0914859}" srcOrd="0" destOrd="0" presId="urn:microsoft.com/office/officeart/2009/3/layout/HorizontalOrganizationChart"/>
    <dgm:cxn modelId="{1830AC5E-CD54-46C7-A815-0EFFD0145E61}" type="presParOf" srcId="{7D7892CB-4CAA-4C5D-A97C-C9D6F0914859}" destId="{AFD8A8A6-8FCE-4B45-A134-993F57121C7A}" srcOrd="0" destOrd="0" presId="urn:microsoft.com/office/officeart/2009/3/layout/HorizontalOrganizationChart"/>
    <dgm:cxn modelId="{AF81AFEA-400B-4F4B-82FA-31A1F04CF6B6}" type="presParOf" srcId="{7D7892CB-4CAA-4C5D-A97C-C9D6F0914859}" destId="{1BE4384E-146F-4038-B52B-D0E57066EF4F}" srcOrd="1" destOrd="0" presId="urn:microsoft.com/office/officeart/2009/3/layout/HorizontalOrganizationChart"/>
    <dgm:cxn modelId="{9DCE6125-6368-4AE8-A95C-B118E73246EB}" type="presParOf" srcId="{DBFA9C1F-6E65-465A-B4E8-B0FA3CCA5320}" destId="{FB6A4F79-8AD4-4EE9-9AA2-31C22D647935}" srcOrd="1" destOrd="0" presId="urn:microsoft.com/office/officeart/2009/3/layout/HorizontalOrganizationChart"/>
    <dgm:cxn modelId="{A2AB92F3-CA3A-4075-BF06-78B6E0C3D9CD}" type="presParOf" srcId="{DBFA9C1F-6E65-465A-B4E8-B0FA3CCA5320}" destId="{726B1BB7-9FAD-4459-98C9-11B5AD9E9C38}" srcOrd="2" destOrd="0" presId="urn:microsoft.com/office/officeart/2009/3/layout/HorizontalOrganizationChart"/>
    <dgm:cxn modelId="{7CE1D997-1DC2-4B16-AE9C-A07D09D57126}" type="presParOf" srcId="{257F1812-0494-4C9C-A7B7-84C4EB13123F}" destId="{FF416973-643C-41CB-BF45-D840C582016F}" srcOrd="2" destOrd="0" presId="urn:microsoft.com/office/officeart/2009/3/layout/HorizontalOrganizationChart"/>
    <dgm:cxn modelId="{14852B7E-2E9A-421E-AE91-A08A623B1708}" type="presParOf" srcId="{D69393BD-7EAA-4407-B512-3506E9DF496E}" destId="{CE5E9AD2-51F7-44F5-8BB0-84C77662697B}" srcOrd="14" destOrd="0" presId="urn:microsoft.com/office/officeart/2009/3/layout/HorizontalOrganizationChart"/>
    <dgm:cxn modelId="{CBE31279-E827-4ECC-97CE-67E83197B793}" type="presParOf" srcId="{D69393BD-7EAA-4407-B512-3506E9DF496E}" destId="{4B08063F-95D9-4685-BCAC-599D7C8B654A}" srcOrd="15" destOrd="0" presId="urn:microsoft.com/office/officeart/2009/3/layout/HorizontalOrganizationChart"/>
    <dgm:cxn modelId="{CA145F05-F6CA-425E-AE70-88576AA3FB47}" type="presParOf" srcId="{4B08063F-95D9-4685-BCAC-599D7C8B654A}" destId="{EEC611D2-69FF-46C9-930B-767CA37E9011}" srcOrd="0" destOrd="0" presId="urn:microsoft.com/office/officeart/2009/3/layout/HorizontalOrganizationChart"/>
    <dgm:cxn modelId="{56C8481D-EB18-4C55-A892-D394BA459F2E}" type="presParOf" srcId="{EEC611D2-69FF-46C9-930B-767CA37E9011}" destId="{6A73855D-7BA3-425B-8218-FA2D7FA3AEA9}" srcOrd="0" destOrd="0" presId="urn:microsoft.com/office/officeart/2009/3/layout/HorizontalOrganizationChart"/>
    <dgm:cxn modelId="{DFDE5B1C-BD83-4436-8B64-E969F548A50C}" type="presParOf" srcId="{EEC611D2-69FF-46C9-930B-767CA37E9011}" destId="{2007877D-C1A3-4F02-9F81-9008970B4F85}" srcOrd="1" destOrd="0" presId="urn:microsoft.com/office/officeart/2009/3/layout/HorizontalOrganizationChart"/>
    <dgm:cxn modelId="{073CBBD3-DA4F-481B-83CD-9886C612B3EF}" type="presParOf" srcId="{4B08063F-95D9-4685-BCAC-599D7C8B654A}" destId="{2398979A-FA3E-4314-BF8B-32277CED9A4C}" srcOrd="1" destOrd="0" presId="urn:microsoft.com/office/officeart/2009/3/layout/HorizontalOrganizationChart"/>
    <dgm:cxn modelId="{07654B6C-2F13-4861-BE12-8389ADBA6EC1}" type="presParOf" srcId="{2398979A-FA3E-4314-BF8B-32277CED9A4C}" destId="{C4E22018-9190-4939-A550-D6E4402FDF75}" srcOrd="0" destOrd="0" presId="urn:microsoft.com/office/officeart/2009/3/layout/HorizontalOrganizationChart"/>
    <dgm:cxn modelId="{D2FB927E-7FA5-42C5-96F8-0F94594F7B81}" type="presParOf" srcId="{2398979A-FA3E-4314-BF8B-32277CED9A4C}" destId="{FA433EF9-F531-487F-868F-7F8DF0DB0B26}" srcOrd="1" destOrd="0" presId="urn:microsoft.com/office/officeart/2009/3/layout/HorizontalOrganizationChart"/>
    <dgm:cxn modelId="{EC0AD735-7C61-4094-9CBB-94B90214FCBA}" type="presParOf" srcId="{FA433EF9-F531-487F-868F-7F8DF0DB0B26}" destId="{9DE256DC-9415-43F3-B670-4ECA9DDCEDF7}" srcOrd="0" destOrd="0" presId="urn:microsoft.com/office/officeart/2009/3/layout/HorizontalOrganizationChart"/>
    <dgm:cxn modelId="{A7815333-01AF-4C44-8616-322979A88952}" type="presParOf" srcId="{9DE256DC-9415-43F3-B670-4ECA9DDCEDF7}" destId="{9BDB3EC8-4676-47A8-900D-B69F624AAC31}" srcOrd="0" destOrd="0" presId="urn:microsoft.com/office/officeart/2009/3/layout/HorizontalOrganizationChart"/>
    <dgm:cxn modelId="{B91E67E6-E437-479B-A401-138F7C164690}" type="presParOf" srcId="{9DE256DC-9415-43F3-B670-4ECA9DDCEDF7}" destId="{858A3DE7-7F85-4278-8CC6-F4296C9452B9}" srcOrd="1" destOrd="0" presId="urn:microsoft.com/office/officeart/2009/3/layout/HorizontalOrganizationChart"/>
    <dgm:cxn modelId="{15B454EE-C3A0-4E8A-A6A1-24C50AD2BBEC}" type="presParOf" srcId="{FA433EF9-F531-487F-868F-7F8DF0DB0B26}" destId="{99397ADA-FB67-4394-954C-78E0DC489814}" srcOrd="1" destOrd="0" presId="urn:microsoft.com/office/officeart/2009/3/layout/HorizontalOrganizationChart"/>
    <dgm:cxn modelId="{2C51FB3C-FE5A-4A31-AB45-F1B28FC9B56B}" type="presParOf" srcId="{FA433EF9-F531-487F-868F-7F8DF0DB0B26}" destId="{D2BF9A4B-D349-4E02-9E52-80797096664C}" srcOrd="2" destOrd="0" presId="urn:microsoft.com/office/officeart/2009/3/layout/HorizontalOrganizationChart"/>
    <dgm:cxn modelId="{7DB0C708-2A02-4F10-A956-9D9E43EF7D30}" type="presParOf" srcId="{2398979A-FA3E-4314-BF8B-32277CED9A4C}" destId="{6DA6752F-C5B1-4397-9FEC-B67E71DF47E2}" srcOrd="2" destOrd="0" presId="urn:microsoft.com/office/officeart/2009/3/layout/HorizontalOrganizationChart"/>
    <dgm:cxn modelId="{BF9ACE5D-B037-42A5-8E8F-8C828B290C4E}" type="presParOf" srcId="{2398979A-FA3E-4314-BF8B-32277CED9A4C}" destId="{B950FD9B-FB67-472B-A82C-90068726A057}" srcOrd="3" destOrd="0" presId="urn:microsoft.com/office/officeart/2009/3/layout/HorizontalOrganizationChart"/>
    <dgm:cxn modelId="{1B3F4D5A-F92F-4155-9CB2-96266BCFA0A3}" type="presParOf" srcId="{B950FD9B-FB67-472B-A82C-90068726A057}" destId="{3F5AFF29-8293-45B2-9F55-3DFDB7AAB406}" srcOrd="0" destOrd="0" presId="urn:microsoft.com/office/officeart/2009/3/layout/HorizontalOrganizationChart"/>
    <dgm:cxn modelId="{9482CB8C-5774-4126-8E1B-0F84EFB0FB70}" type="presParOf" srcId="{3F5AFF29-8293-45B2-9F55-3DFDB7AAB406}" destId="{149097BE-D3B7-44BC-AAB4-E4F7E24E55B9}" srcOrd="0" destOrd="0" presId="urn:microsoft.com/office/officeart/2009/3/layout/HorizontalOrganizationChart"/>
    <dgm:cxn modelId="{C3616766-5BE2-456F-8CC7-EC30494895C2}" type="presParOf" srcId="{3F5AFF29-8293-45B2-9F55-3DFDB7AAB406}" destId="{783AEDB7-05BF-477E-8D79-77A6CCD7E09D}" srcOrd="1" destOrd="0" presId="urn:microsoft.com/office/officeart/2009/3/layout/HorizontalOrganizationChart"/>
    <dgm:cxn modelId="{6029C915-B65A-4341-8867-9D3806657240}" type="presParOf" srcId="{B950FD9B-FB67-472B-A82C-90068726A057}" destId="{6E2F0B07-24B0-4578-8A74-176D47826EC6}" srcOrd="1" destOrd="0" presId="urn:microsoft.com/office/officeart/2009/3/layout/HorizontalOrganizationChart"/>
    <dgm:cxn modelId="{6145EACE-FD29-4E89-B321-9DA051E206D0}" type="presParOf" srcId="{B950FD9B-FB67-472B-A82C-90068726A057}" destId="{53E8BEBC-7A02-4C39-877F-26116E47FB32}" srcOrd="2" destOrd="0" presId="urn:microsoft.com/office/officeart/2009/3/layout/HorizontalOrganizationChart"/>
    <dgm:cxn modelId="{01E419C6-1561-4A05-BF3B-64B07389671F}" type="presParOf" srcId="{2398979A-FA3E-4314-BF8B-32277CED9A4C}" destId="{1ABAB3F3-B84F-4698-AC74-CC29B1423643}" srcOrd="4" destOrd="0" presId="urn:microsoft.com/office/officeart/2009/3/layout/HorizontalOrganizationChart"/>
    <dgm:cxn modelId="{36465C87-5DEB-411B-8C22-811578B4E6D1}" type="presParOf" srcId="{2398979A-FA3E-4314-BF8B-32277CED9A4C}" destId="{6A7A86D2-5E92-4E4C-91D0-8CDCA9506EFA}" srcOrd="5" destOrd="0" presId="urn:microsoft.com/office/officeart/2009/3/layout/HorizontalOrganizationChart"/>
    <dgm:cxn modelId="{663F1A94-16C6-43D8-B703-BA80E1CE05D8}" type="presParOf" srcId="{6A7A86D2-5E92-4E4C-91D0-8CDCA9506EFA}" destId="{78381664-B4E9-4FA4-BA55-FB98DC74D2C3}" srcOrd="0" destOrd="0" presId="urn:microsoft.com/office/officeart/2009/3/layout/HorizontalOrganizationChart"/>
    <dgm:cxn modelId="{F77E89F5-7513-452B-85C8-5C7850829EEB}" type="presParOf" srcId="{78381664-B4E9-4FA4-BA55-FB98DC74D2C3}" destId="{AF1F7C24-4B8D-40EC-A42C-FE623CAC8903}" srcOrd="0" destOrd="0" presId="urn:microsoft.com/office/officeart/2009/3/layout/HorizontalOrganizationChart"/>
    <dgm:cxn modelId="{1B24A8CF-8110-44CA-A7C2-AF682F789522}" type="presParOf" srcId="{78381664-B4E9-4FA4-BA55-FB98DC74D2C3}" destId="{DB36A15F-484F-4902-8B9D-2909FCF74B16}" srcOrd="1" destOrd="0" presId="urn:microsoft.com/office/officeart/2009/3/layout/HorizontalOrganizationChart"/>
    <dgm:cxn modelId="{F93CA0C3-D91D-4F76-B3DE-61882AF93E63}" type="presParOf" srcId="{6A7A86D2-5E92-4E4C-91D0-8CDCA9506EFA}" destId="{9A0B9196-DE54-447D-8C3C-CE6AF22E8811}" srcOrd="1" destOrd="0" presId="urn:microsoft.com/office/officeart/2009/3/layout/HorizontalOrganizationChart"/>
    <dgm:cxn modelId="{38BE89A9-D65D-4983-86F1-626DDE74F1EB}" type="presParOf" srcId="{6A7A86D2-5E92-4E4C-91D0-8CDCA9506EFA}" destId="{123AB815-4D4A-4308-8AAD-E3A0798364CC}" srcOrd="2" destOrd="0" presId="urn:microsoft.com/office/officeart/2009/3/layout/HorizontalOrganizationChart"/>
    <dgm:cxn modelId="{10D46E7E-1252-4A36-B605-32C0B659A83F}" type="presParOf" srcId="{4B08063F-95D9-4685-BCAC-599D7C8B654A}" destId="{1B853CEB-8046-40E3-8E4A-5C10B38C5506}" srcOrd="2" destOrd="0" presId="urn:microsoft.com/office/officeart/2009/3/layout/HorizontalOrganizationChart"/>
    <dgm:cxn modelId="{C624EC9B-1AF6-4E8B-B20D-D95D729B5A67}" type="presParOf" srcId="{D69393BD-7EAA-4407-B512-3506E9DF496E}" destId="{4D1035D9-44E2-4255-80DC-B323839406AD}" srcOrd="16" destOrd="0" presId="urn:microsoft.com/office/officeart/2009/3/layout/HorizontalOrganizationChart"/>
    <dgm:cxn modelId="{8AFA59AC-A78C-4E15-BB38-D0AC14EFF969}" type="presParOf" srcId="{D69393BD-7EAA-4407-B512-3506E9DF496E}" destId="{27461AD0-F763-4AEB-BFE4-B17D366E5D76}" srcOrd="17" destOrd="0" presId="urn:microsoft.com/office/officeart/2009/3/layout/HorizontalOrganizationChart"/>
    <dgm:cxn modelId="{D32E2E53-4294-4944-903A-40145290083E}" type="presParOf" srcId="{27461AD0-F763-4AEB-BFE4-B17D366E5D76}" destId="{BC24A839-CFB1-4E74-9FE8-1F7CEB21BD7D}" srcOrd="0" destOrd="0" presId="urn:microsoft.com/office/officeart/2009/3/layout/HorizontalOrganizationChart"/>
    <dgm:cxn modelId="{AD9423CA-4C89-48CD-8549-6F2BA8271149}" type="presParOf" srcId="{BC24A839-CFB1-4E74-9FE8-1F7CEB21BD7D}" destId="{6B8F93F9-66C5-4660-A2E6-E7753BFB777E}" srcOrd="0" destOrd="0" presId="urn:microsoft.com/office/officeart/2009/3/layout/HorizontalOrganizationChart"/>
    <dgm:cxn modelId="{470649E2-2665-4EE7-80CA-61B568505622}" type="presParOf" srcId="{BC24A839-CFB1-4E74-9FE8-1F7CEB21BD7D}" destId="{3410DB41-66B4-45CD-9406-62F344A6825E}" srcOrd="1" destOrd="0" presId="urn:microsoft.com/office/officeart/2009/3/layout/HorizontalOrganizationChart"/>
    <dgm:cxn modelId="{4E750008-3D79-4B4A-95F3-F4012B06F9C8}" type="presParOf" srcId="{27461AD0-F763-4AEB-BFE4-B17D366E5D76}" destId="{6AE31B71-72D1-4D52-B644-FC4A1BEAFA5B}" srcOrd="1" destOrd="0" presId="urn:microsoft.com/office/officeart/2009/3/layout/HorizontalOrganizationChart"/>
    <dgm:cxn modelId="{E064B74F-B6DD-43BC-A995-5C6555F6D505}" type="presParOf" srcId="{6AE31B71-72D1-4D52-B644-FC4A1BEAFA5B}" destId="{8196C303-92FA-41DA-807E-30960A5A1F6B}" srcOrd="0" destOrd="0" presId="urn:microsoft.com/office/officeart/2009/3/layout/HorizontalOrganizationChart"/>
    <dgm:cxn modelId="{EB5FFF9D-5682-4E57-ABC3-E02AAF95DBAF}" type="presParOf" srcId="{6AE31B71-72D1-4D52-B644-FC4A1BEAFA5B}" destId="{43C031E2-0E45-40C3-B19D-6F5F844A3B2C}" srcOrd="1" destOrd="0" presId="urn:microsoft.com/office/officeart/2009/3/layout/HorizontalOrganizationChart"/>
    <dgm:cxn modelId="{CD5FF21B-59BB-4452-8BA4-6A6F26DE4370}" type="presParOf" srcId="{43C031E2-0E45-40C3-B19D-6F5F844A3B2C}" destId="{C2602D52-324B-437C-B648-7546BF0AB40B}" srcOrd="0" destOrd="0" presId="urn:microsoft.com/office/officeart/2009/3/layout/HorizontalOrganizationChart"/>
    <dgm:cxn modelId="{078F149C-6BB0-4DF7-A468-B98F47809765}" type="presParOf" srcId="{C2602D52-324B-437C-B648-7546BF0AB40B}" destId="{E9AB7C1D-165A-49C7-890F-7D4DA81A695D}" srcOrd="0" destOrd="0" presId="urn:microsoft.com/office/officeart/2009/3/layout/HorizontalOrganizationChart"/>
    <dgm:cxn modelId="{DA2E3849-6B4B-4687-A8CF-35C847EF0C98}" type="presParOf" srcId="{C2602D52-324B-437C-B648-7546BF0AB40B}" destId="{A406D060-4EA2-4736-B8ED-39AC4A670C08}" srcOrd="1" destOrd="0" presId="urn:microsoft.com/office/officeart/2009/3/layout/HorizontalOrganizationChart"/>
    <dgm:cxn modelId="{F309ABCB-183B-4BC8-89B4-EFF4390772E8}" type="presParOf" srcId="{43C031E2-0E45-40C3-B19D-6F5F844A3B2C}" destId="{FBE11B48-C784-48DF-9015-BE803DD478A7}" srcOrd="1" destOrd="0" presId="urn:microsoft.com/office/officeart/2009/3/layout/HorizontalOrganizationChart"/>
    <dgm:cxn modelId="{354460D0-BB79-4212-AC36-1DBF64385990}" type="presParOf" srcId="{43C031E2-0E45-40C3-B19D-6F5F844A3B2C}" destId="{CD877B88-6100-4559-992F-C6B79320C424}" srcOrd="2" destOrd="0" presId="urn:microsoft.com/office/officeart/2009/3/layout/HorizontalOrganizationChart"/>
    <dgm:cxn modelId="{827641F8-7ED8-446F-8460-E4BF97217BF6}" type="presParOf" srcId="{6AE31B71-72D1-4D52-B644-FC4A1BEAFA5B}" destId="{B9FF188E-7618-468A-817E-64A9C9DF6F0A}" srcOrd="2" destOrd="0" presId="urn:microsoft.com/office/officeart/2009/3/layout/HorizontalOrganizationChart"/>
    <dgm:cxn modelId="{046F144E-E9C3-48B3-89CA-EF90A2C95CD8}" type="presParOf" srcId="{6AE31B71-72D1-4D52-B644-FC4A1BEAFA5B}" destId="{1E2E1342-A072-48C1-A73B-D0E643291C73}" srcOrd="3" destOrd="0" presId="urn:microsoft.com/office/officeart/2009/3/layout/HorizontalOrganizationChart"/>
    <dgm:cxn modelId="{9466AC9E-27A9-414B-9A59-62261D7C6ED1}" type="presParOf" srcId="{1E2E1342-A072-48C1-A73B-D0E643291C73}" destId="{024AFF0B-60DA-4E10-A7E8-E55C59D34F19}" srcOrd="0" destOrd="0" presId="urn:microsoft.com/office/officeart/2009/3/layout/HorizontalOrganizationChart"/>
    <dgm:cxn modelId="{4C348073-6A73-45B5-8715-FAE0E41B327E}" type="presParOf" srcId="{024AFF0B-60DA-4E10-A7E8-E55C59D34F19}" destId="{6DC2CD13-6012-436C-9A74-E1CA196382E8}" srcOrd="0" destOrd="0" presId="urn:microsoft.com/office/officeart/2009/3/layout/HorizontalOrganizationChart"/>
    <dgm:cxn modelId="{0E86B3DE-AA50-4CB4-B893-B3D49832FEA2}" type="presParOf" srcId="{024AFF0B-60DA-4E10-A7E8-E55C59D34F19}" destId="{648AECF0-E518-4BD6-8BE6-9554770D88D3}" srcOrd="1" destOrd="0" presId="urn:microsoft.com/office/officeart/2009/3/layout/HorizontalOrganizationChart"/>
    <dgm:cxn modelId="{081E0DF8-A30D-4BB3-96C4-592DECB57160}" type="presParOf" srcId="{1E2E1342-A072-48C1-A73B-D0E643291C73}" destId="{5E20B62D-BD36-474B-833A-2049ECA4927E}" srcOrd="1" destOrd="0" presId="urn:microsoft.com/office/officeart/2009/3/layout/HorizontalOrganizationChart"/>
    <dgm:cxn modelId="{980708A8-E361-4009-830F-2251B6E36473}" type="presParOf" srcId="{1E2E1342-A072-48C1-A73B-D0E643291C73}" destId="{2F27905D-F3CF-4748-9D38-91F788BF201E}" srcOrd="2" destOrd="0" presId="urn:microsoft.com/office/officeart/2009/3/layout/HorizontalOrganizationChart"/>
    <dgm:cxn modelId="{BEF733A8-2AAF-41ED-A262-A7BE92426E64}" type="presParOf" srcId="{6AE31B71-72D1-4D52-B644-FC4A1BEAFA5B}" destId="{F4E3399F-CE45-42CE-820A-1156B0466D8D}" srcOrd="4" destOrd="0" presId="urn:microsoft.com/office/officeart/2009/3/layout/HorizontalOrganizationChart"/>
    <dgm:cxn modelId="{7529A891-787F-4739-BDE3-B00A1D330BCD}" type="presParOf" srcId="{6AE31B71-72D1-4D52-B644-FC4A1BEAFA5B}" destId="{FCA48CE5-FC5E-4789-87EE-B70C9A4040D6}" srcOrd="5" destOrd="0" presId="urn:microsoft.com/office/officeart/2009/3/layout/HorizontalOrganizationChart"/>
    <dgm:cxn modelId="{96A5D50E-84E4-4F77-A4C1-187E45CE7274}" type="presParOf" srcId="{FCA48CE5-FC5E-4789-87EE-B70C9A4040D6}" destId="{FC23947D-4117-4F87-A842-DEF8513A784F}" srcOrd="0" destOrd="0" presId="urn:microsoft.com/office/officeart/2009/3/layout/HorizontalOrganizationChart"/>
    <dgm:cxn modelId="{D68324D7-0416-4D20-BDC3-80E3B80D3594}" type="presParOf" srcId="{FC23947D-4117-4F87-A842-DEF8513A784F}" destId="{439C4BE4-E85F-47C7-8194-2D4F15E9A070}" srcOrd="0" destOrd="0" presId="urn:microsoft.com/office/officeart/2009/3/layout/HorizontalOrganizationChart"/>
    <dgm:cxn modelId="{6D417AA7-93BE-4CAC-AC96-4E21A135B8D2}" type="presParOf" srcId="{FC23947D-4117-4F87-A842-DEF8513A784F}" destId="{A0CC6812-02D9-491C-AE38-37EB86974A98}" srcOrd="1" destOrd="0" presId="urn:microsoft.com/office/officeart/2009/3/layout/HorizontalOrganizationChart"/>
    <dgm:cxn modelId="{0FF1E4C4-4B61-4CD4-9CD4-A441B6EEA421}" type="presParOf" srcId="{FCA48CE5-FC5E-4789-87EE-B70C9A4040D6}" destId="{A598C5F8-8CBE-4D2C-B1A3-1A42353FF288}" srcOrd="1" destOrd="0" presId="urn:microsoft.com/office/officeart/2009/3/layout/HorizontalOrganizationChart"/>
    <dgm:cxn modelId="{9B8E1B0A-799F-4311-BD53-5074B76A659E}" type="presParOf" srcId="{FCA48CE5-FC5E-4789-87EE-B70C9A4040D6}" destId="{6D4477D1-77A7-4FA2-9A1B-11127FA19E8E}" srcOrd="2" destOrd="0" presId="urn:microsoft.com/office/officeart/2009/3/layout/HorizontalOrganizationChart"/>
    <dgm:cxn modelId="{FCE6E02C-1895-46B7-A685-6EFC041CD9B1}" type="presParOf" srcId="{27461AD0-F763-4AEB-BFE4-B17D366E5D76}" destId="{00471E90-2DC4-40CE-8C4E-66E8388402B9}" srcOrd="2" destOrd="0" presId="urn:microsoft.com/office/officeart/2009/3/layout/HorizontalOrganizationChart"/>
    <dgm:cxn modelId="{E230F6E6-D0A7-4F9C-8C29-A37A917B3BA7}" type="presParOf" srcId="{D69393BD-7EAA-4407-B512-3506E9DF496E}" destId="{5666A440-00FD-4D65-B242-8A4295D64DB5}" srcOrd="18" destOrd="0" presId="urn:microsoft.com/office/officeart/2009/3/layout/HorizontalOrganizationChart"/>
    <dgm:cxn modelId="{B7F6C7A0-339F-4921-868D-FE854DD596AC}" type="presParOf" srcId="{D69393BD-7EAA-4407-B512-3506E9DF496E}" destId="{58F20FE5-8011-4718-873D-3E71D069612A}" srcOrd="19" destOrd="0" presId="urn:microsoft.com/office/officeart/2009/3/layout/HorizontalOrganizationChart"/>
    <dgm:cxn modelId="{DAC2FB95-0DAD-4A67-9FE4-1D433B1AE744}" type="presParOf" srcId="{58F20FE5-8011-4718-873D-3E71D069612A}" destId="{3F633DBF-377D-4A77-96DC-0AAC3C8CEF2B}" srcOrd="0" destOrd="0" presId="urn:microsoft.com/office/officeart/2009/3/layout/HorizontalOrganizationChart"/>
    <dgm:cxn modelId="{F6E9A3B9-101A-4437-9F1A-CB0559D502F2}" type="presParOf" srcId="{3F633DBF-377D-4A77-96DC-0AAC3C8CEF2B}" destId="{38206CF8-C2A1-4ED3-B854-97652B8CD471}" srcOrd="0" destOrd="0" presId="urn:microsoft.com/office/officeart/2009/3/layout/HorizontalOrganizationChart"/>
    <dgm:cxn modelId="{37D2CF6C-372E-4ADA-8D82-BAFE1BA6004B}" type="presParOf" srcId="{3F633DBF-377D-4A77-96DC-0AAC3C8CEF2B}" destId="{A25E0B3F-AEF1-4951-B8BA-891F73B5AED0}" srcOrd="1" destOrd="0" presId="urn:microsoft.com/office/officeart/2009/3/layout/HorizontalOrganizationChart"/>
    <dgm:cxn modelId="{5961B419-8EA9-45CC-BB2C-593E2A07ECD2}" type="presParOf" srcId="{58F20FE5-8011-4718-873D-3E71D069612A}" destId="{C0823AD0-32DB-4E57-8C90-0CFF528E3581}" srcOrd="1" destOrd="0" presId="urn:microsoft.com/office/officeart/2009/3/layout/HorizontalOrganizationChart"/>
    <dgm:cxn modelId="{5ABD522A-9E91-4407-A533-B3BFDE4C75B8}" type="presParOf" srcId="{C0823AD0-32DB-4E57-8C90-0CFF528E3581}" destId="{C6983C79-3BD9-4CCE-9028-5CC00880761F}" srcOrd="0" destOrd="0" presId="urn:microsoft.com/office/officeart/2009/3/layout/HorizontalOrganizationChart"/>
    <dgm:cxn modelId="{1FD68B8C-5D68-4855-BDBE-1298395080A9}" type="presParOf" srcId="{C0823AD0-32DB-4E57-8C90-0CFF528E3581}" destId="{926280EE-A2CC-4637-BD44-C03B5DA70645}" srcOrd="1" destOrd="0" presId="urn:microsoft.com/office/officeart/2009/3/layout/HorizontalOrganizationChart"/>
    <dgm:cxn modelId="{A620122E-2313-4990-8139-51C5A520C574}" type="presParOf" srcId="{926280EE-A2CC-4637-BD44-C03B5DA70645}" destId="{E155A00B-863B-4488-BFFD-1569C6B97A89}" srcOrd="0" destOrd="0" presId="urn:microsoft.com/office/officeart/2009/3/layout/HorizontalOrganizationChart"/>
    <dgm:cxn modelId="{8E45581A-8EAB-4D5C-A22E-8A7F965C3DA7}" type="presParOf" srcId="{E155A00B-863B-4488-BFFD-1569C6B97A89}" destId="{3924BC8C-B46D-433F-918A-CC05B2440AFA}" srcOrd="0" destOrd="0" presId="urn:microsoft.com/office/officeart/2009/3/layout/HorizontalOrganizationChart"/>
    <dgm:cxn modelId="{A1D7ACA1-FCCE-4276-8A81-15A979382F7E}" type="presParOf" srcId="{E155A00B-863B-4488-BFFD-1569C6B97A89}" destId="{F49DC991-9449-4426-A820-08D423BE8B49}" srcOrd="1" destOrd="0" presId="urn:microsoft.com/office/officeart/2009/3/layout/HorizontalOrganizationChart"/>
    <dgm:cxn modelId="{278A85AE-C5A0-420D-90B6-C4F700FAE3F2}" type="presParOf" srcId="{926280EE-A2CC-4637-BD44-C03B5DA70645}" destId="{667FDA35-B66F-41FB-95E4-B7F4CF002478}" srcOrd="1" destOrd="0" presId="urn:microsoft.com/office/officeart/2009/3/layout/HorizontalOrganizationChart"/>
    <dgm:cxn modelId="{5496D9E3-0FF2-4C46-B024-73950CD3262C}" type="presParOf" srcId="{926280EE-A2CC-4637-BD44-C03B5DA70645}" destId="{2B8B539F-4205-43B8-88E8-F5CE0E10078B}" srcOrd="2" destOrd="0" presId="urn:microsoft.com/office/officeart/2009/3/layout/HorizontalOrganizationChart"/>
    <dgm:cxn modelId="{CB69A147-4414-4341-854C-B3F6E8B9F26A}" type="presParOf" srcId="{C0823AD0-32DB-4E57-8C90-0CFF528E3581}" destId="{F40E8B78-B3C5-45DA-B931-7E1605BEC3DA}" srcOrd="2" destOrd="0" presId="urn:microsoft.com/office/officeart/2009/3/layout/HorizontalOrganizationChart"/>
    <dgm:cxn modelId="{6B76DED9-5925-4B6B-B8A7-1A2F12DE1A37}" type="presParOf" srcId="{C0823AD0-32DB-4E57-8C90-0CFF528E3581}" destId="{FF39535B-30FF-4B49-9CF3-412343EE4CA0}" srcOrd="3" destOrd="0" presId="urn:microsoft.com/office/officeart/2009/3/layout/HorizontalOrganizationChart"/>
    <dgm:cxn modelId="{856C6508-34E9-416A-BD37-D9215672139D}" type="presParOf" srcId="{FF39535B-30FF-4B49-9CF3-412343EE4CA0}" destId="{310ABFB6-ACBA-4B22-82B5-C9A8124429E3}" srcOrd="0" destOrd="0" presId="urn:microsoft.com/office/officeart/2009/3/layout/HorizontalOrganizationChart"/>
    <dgm:cxn modelId="{124BED0B-1C68-4230-B6FA-D13F1C2A6928}" type="presParOf" srcId="{310ABFB6-ACBA-4B22-82B5-C9A8124429E3}" destId="{3175DEDB-EB2D-48DE-9779-CD96876B5FEA}" srcOrd="0" destOrd="0" presId="urn:microsoft.com/office/officeart/2009/3/layout/HorizontalOrganizationChart"/>
    <dgm:cxn modelId="{B82E7F5A-CA3E-4AD9-B1BA-B4B535D0D9DF}" type="presParOf" srcId="{310ABFB6-ACBA-4B22-82B5-C9A8124429E3}" destId="{04669C8A-1FA4-42B9-BC96-C0670BC53BE5}" srcOrd="1" destOrd="0" presId="urn:microsoft.com/office/officeart/2009/3/layout/HorizontalOrganizationChart"/>
    <dgm:cxn modelId="{42B28744-AEDB-4080-B7B2-009628C6CFF5}" type="presParOf" srcId="{FF39535B-30FF-4B49-9CF3-412343EE4CA0}" destId="{B3A139FE-9D64-4EE1-8D49-449C29D10D33}" srcOrd="1" destOrd="0" presId="urn:microsoft.com/office/officeart/2009/3/layout/HorizontalOrganizationChart"/>
    <dgm:cxn modelId="{D47815FB-5267-4AA7-AE6D-2C6F17E1E197}" type="presParOf" srcId="{FF39535B-30FF-4B49-9CF3-412343EE4CA0}" destId="{C17F18AB-113F-468C-8FF6-C6D1818AD309}" srcOrd="2" destOrd="0" presId="urn:microsoft.com/office/officeart/2009/3/layout/HorizontalOrganizationChart"/>
    <dgm:cxn modelId="{05C033AB-45FB-419F-BFD2-F6814F878EAF}" type="presParOf" srcId="{C0823AD0-32DB-4E57-8C90-0CFF528E3581}" destId="{207BF5EA-318E-4C5B-B04C-14AE169B513D}" srcOrd="4" destOrd="0" presId="urn:microsoft.com/office/officeart/2009/3/layout/HorizontalOrganizationChart"/>
    <dgm:cxn modelId="{9D92090B-C91D-43F9-A586-457CB56A5D36}" type="presParOf" srcId="{C0823AD0-32DB-4E57-8C90-0CFF528E3581}" destId="{AC1A3110-C3E0-4470-9CDE-BA21D9E6CEBC}" srcOrd="5" destOrd="0" presId="urn:microsoft.com/office/officeart/2009/3/layout/HorizontalOrganizationChart"/>
    <dgm:cxn modelId="{8D82086B-FB25-446D-9ABC-C403F88A7CEB}" type="presParOf" srcId="{AC1A3110-C3E0-4470-9CDE-BA21D9E6CEBC}" destId="{7637E24D-5E04-46F4-BCD5-174373A4B23B}" srcOrd="0" destOrd="0" presId="urn:microsoft.com/office/officeart/2009/3/layout/HorizontalOrganizationChart"/>
    <dgm:cxn modelId="{2AC7979F-6A35-43B4-ACF5-D2A31CC0F15B}" type="presParOf" srcId="{7637E24D-5E04-46F4-BCD5-174373A4B23B}" destId="{5286414D-AA9C-4589-B177-4F7A1450F32E}" srcOrd="0" destOrd="0" presId="urn:microsoft.com/office/officeart/2009/3/layout/HorizontalOrganizationChart"/>
    <dgm:cxn modelId="{B3FA43A6-EC60-423E-B211-46AFB2F0DCAD}" type="presParOf" srcId="{7637E24D-5E04-46F4-BCD5-174373A4B23B}" destId="{095A5A20-0F04-4A85-BBE1-1C31506D5769}" srcOrd="1" destOrd="0" presId="urn:microsoft.com/office/officeart/2009/3/layout/HorizontalOrganizationChart"/>
    <dgm:cxn modelId="{B0D28A91-E68A-4504-9DB4-C16117E11607}" type="presParOf" srcId="{AC1A3110-C3E0-4470-9CDE-BA21D9E6CEBC}" destId="{2315CB65-B4CC-4D78-9ED7-4030BA675C28}" srcOrd="1" destOrd="0" presId="urn:microsoft.com/office/officeart/2009/3/layout/HorizontalOrganizationChart"/>
    <dgm:cxn modelId="{B8546C1D-4666-4C9D-BE2A-B1485B71C4C9}" type="presParOf" srcId="{AC1A3110-C3E0-4470-9CDE-BA21D9E6CEBC}" destId="{A0C76DB6-CC40-430C-BF63-9A7BD4A68884}" srcOrd="2" destOrd="0" presId="urn:microsoft.com/office/officeart/2009/3/layout/HorizontalOrganizationChart"/>
    <dgm:cxn modelId="{0D92FF12-F9C7-4593-843B-555F1F7554D5}" type="presParOf" srcId="{58F20FE5-8011-4718-873D-3E71D069612A}" destId="{FE2423E8-9D33-4117-A323-F403E58AEAE8}" srcOrd="2" destOrd="0" presId="urn:microsoft.com/office/officeart/2009/3/layout/HorizontalOrganizationChart"/>
    <dgm:cxn modelId="{DB61E588-FBE9-4AF9-A61F-43A40A9B2A7C}" type="presParOf" srcId="{D69393BD-7EAA-4407-B512-3506E9DF496E}" destId="{24F38671-FEBF-4B87-9B7A-CD787D8C40B3}" srcOrd="20" destOrd="0" presId="urn:microsoft.com/office/officeart/2009/3/layout/HorizontalOrganizationChart"/>
    <dgm:cxn modelId="{6A03EA64-D8AE-4969-B51D-CF33A447A275}" type="presParOf" srcId="{D69393BD-7EAA-4407-B512-3506E9DF496E}" destId="{A4FC35FA-5976-49C9-B14E-15B641DB6061}" srcOrd="21" destOrd="0" presId="urn:microsoft.com/office/officeart/2009/3/layout/HorizontalOrganizationChart"/>
    <dgm:cxn modelId="{4966634D-9F0B-4C74-AD3D-162325092C02}" type="presParOf" srcId="{A4FC35FA-5976-49C9-B14E-15B641DB6061}" destId="{E8E04ED4-F401-4F81-AB36-74D34492C4B5}" srcOrd="0" destOrd="0" presId="urn:microsoft.com/office/officeart/2009/3/layout/HorizontalOrganizationChart"/>
    <dgm:cxn modelId="{C58835ED-ABF5-4627-A53C-2F511B3B0A56}" type="presParOf" srcId="{E8E04ED4-F401-4F81-AB36-74D34492C4B5}" destId="{74D09E45-7172-4DBF-BD8B-FD3222B1BD4E}" srcOrd="0" destOrd="0" presId="urn:microsoft.com/office/officeart/2009/3/layout/HorizontalOrganizationChart"/>
    <dgm:cxn modelId="{E6F3FEEC-A38D-4B37-A699-89984C7DBEF0}" type="presParOf" srcId="{E8E04ED4-F401-4F81-AB36-74D34492C4B5}" destId="{AEA144DE-F340-40EB-BAE3-6F6EF2F029E1}" srcOrd="1" destOrd="0" presId="urn:microsoft.com/office/officeart/2009/3/layout/HorizontalOrganizationChart"/>
    <dgm:cxn modelId="{64B85F52-24F5-463B-9A56-303C03C80282}" type="presParOf" srcId="{A4FC35FA-5976-49C9-B14E-15B641DB6061}" destId="{BF172DB4-64BE-4132-BB3C-E78AF8BD150D}" srcOrd="1" destOrd="0" presId="urn:microsoft.com/office/officeart/2009/3/layout/HorizontalOrganizationChart"/>
    <dgm:cxn modelId="{4E489748-1C49-44F7-8E78-DA1C99D4AEFA}" type="presParOf" srcId="{BF172DB4-64BE-4132-BB3C-E78AF8BD150D}" destId="{167D1801-6260-4B0D-A9D1-6470221A3A4B}" srcOrd="0" destOrd="0" presId="urn:microsoft.com/office/officeart/2009/3/layout/HorizontalOrganizationChart"/>
    <dgm:cxn modelId="{A921FDAE-0D4D-45A3-8600-5010C5B3BAFC}" type="presParOf" srcId="{BF172DB4-64BE-4132-BB3C-E78AF8BD150D}" destId="{1AF767A1-7185-4ECB-A58A-9A8FCAE74F11}" srcOrd="1" destOrd="0" presId="urn:microsoft.com/office/officeart/2009/3/layout/HorizontalOrganizationChart"/>
    <dgm:cxn modelId="{E0580633-CC4E-46F1-B581-8EA86AAF2BBB}" type="presParOf" srcId="{1AF767A1-7185-4ECB-A58A-9A8FCAE74F11}" destId="{62928047-A4C0-4883-8905-254ACFDE218A}" srcOrd="0" destOrd="0" presId="urn:microsoft.com/office/officeart/2009/3/layout/HorizontalOrganizationChart"/>
    <dgm:cxn modelId="{DE0C5152-257C-4DB6-8B0D-534F4E87F351}" type="presParOf" srcId="{62928047-A4C0-4883-8905-254ACFDE218A}" destId="{B5C19E37-2FFC-480B-882A-6DC2F0EA916A}" srcOrd="0" destOrd="0" presId="urn:microsoft.com/office/officeart/2009/3/layout/HorizontalOrganizationChart"/>
    <dgm:cxn modelId="{FB570771-E7D1-4C71-92EB-44C6039EB3FA}" type="presParOf" srcId="{62928047-A4C0-4883-8905-254ACFDE218A}" destId="{4484BC89-B780-4FA7-A006-70A73622E2E5}" srcOrd="1" destOrd="0" presId="urn:microsoft.com/office/officeart/2009/3/layout/HorizontalOrganizationChart"/>
    <dgm:cxn modelId="{6E09416B-00FA-4D1A-AF9B-0AB1F633D166}" type="presParOf" srcId="{1AF767A1-7185-4ECB-A58A-9A8FCAE74F11}" destId="{C45D36E2-3925-4047-AA52-38E0E65CC207}" srcOrd="1" destOrd="0" presId="urn:microsoft.com/office/officeart/2009/3/layout/HorizontalOrganizationChart"/>
    <dgm:cxn modelId="{693F1954-E82E-4B84-A228-E2D2556A4FC1}" type="presParOf" srcId="{1AF767A1-7185-4ECB-A58A-9A8FCAE74F11}" destId="{9AA75612-C7FC-4753-BFAB-46638A1A3FA5}" srcOrd="2" destOrd="0" presId="urn:microsoft.com/office/officeart/2009/3/layout/HorizontalOrganizationChart"/>
    <dgm:cxn modelId="{FE996A6B-677F-4779-9B76-1910B4E0A78B}" type="presParOf" srcId="{BF172DB4-64BE-4132-BB3C-E78AF8BD150D}" destId="{189AD030-4899-4A86-8504-3B80EAD80FD4}" srcOrd="2" destOrd="0" presId="urn:microsoft.com/office/officeart/2009/3/layout/HorizontalOrganizationChart"/>
    <dgm:cxn modelId="{39CA5E2E-BDE1-4D39-AABA-72E98744BE16}" type="presParOf" srcId="{BF172DB4-64BE-4132-BB3C-E78AF8BD150D}" destId="{C3FC45A0-AFF7-423A-B423-6DAC81495AE2}" srcOrd="3" destOrd="0" presId="urn:microsoft.com/office/officeart/2009/3/layout/HorizontalOrganizationChart"/>
    <dgm:cxn modelId="{7489801A-6794-4935-8392-D8A1040D9207}" type="presParOf" srcId="{C3FC45A0-AFF7-423A-B423-6DAC81495AE2}" destId="{8B202D86-888F-42E4-A703-A199F2432461}" srcOrd="0" destOrd="0" presId="urn:microsoft.com/office/officeart/2009/3/layout/HorizontalOrganizationChart"/>
    <dgm:cxn modelId="{A1318C65-6F35-47DA-9244-CAB0C7EFC1DB}" type="presParOf" srcId="{8B202D86-888F-42E4-A703-A199F2432461}" destId="{35E27099-63C2-40BE-93CC-1E29CC5E0BB4}" srcOrd="0" destOrd="0" presId="urn:microsoft.com/office/officeart/2009/3/layout/HorizontalOrganizationChart"/>
    <dgm:cxn modelId="{540A728A-449D-4696-94C5-E566F5AA223E}" type="presParOf" srcId="{8B202D86-888F-42E4-A703-A199F2432461}" destId="{375247FD-94F9-4502-B3D4-5106175D9443}" srcOrd="1" destOrd="0" presId="urn:microsoft.com/office/officeart/2009/3/layout/HorizontalOrganizationChart"/>
    <dgm:cxn modelId="{3BAF760B-985E-4A3E-99C0-6B59BA5B0E34}" type="presParOf" srcId="{C3FC45A0-AFF7-423A-B423-6DAC81495AE2}" destId="{A5A3C682-7374-458A-95EC-BB32FFE2CE3F}" srcOrd="1" destOrd="0" presId="urn:microsoft.com/office/officeart/2009/3/layout/HorizontalOrganizationChart"/>
    <dgm:cxn modelId="{1861B2AD-6011-4DB3-8D13-AC58EDDB5FB8}" type="presParOf" srcId="{C3FC45A0-AFF7-423A-B423-6DAC81495AE2}" destId="{A435B803-5198-4FFE-81B4-B5B57DC0B924}" srcOrd="2" destOrd="0" presId="urn:microsoft.com/office/officeart/2009/3/layout/HorizontalOrganizationChart"/>
    <dgm:cxn modelId="{C1EB6BC7-CAEA-45C8-86CB-155A50FE2E2C}" type="presParOf" srcId="{BF172DB4-64BE-4132-BB3C-E78AF8BD150D}" destId="{142F72C6-BD85-4D52-AF7C-887CDA5E0F53}" srcOrd="4" destOrd="0" presId="urn:microsoft.com/office/officeart/2009/3/layout/HorizontalOrganizationChart"/>
    <dgm:cxn modelId="{EF89A877-08A0-4B68-BD30-346773141236}" type="presParOf" srcId="{BF172DB4-64BE-4132-BB3C-E78AF8BD150D}" destId="{36D5783A-5421-4F7A-A275-DAD588D692E7}" srcOrd="5" destOrd="0" presId="urn:microsoft.com/office/officeart/2009/3/layout/HorizontalOrganizationChart"/>
    <dgm:cxn modelId="{C8773742-F0C2-4AF3-8413-11EBE3100399}" type="presParOf" srcId="{36D5783A-5421-4F7A-A275-DAD588D692E7}" destId="{8AAAD944-530F-496D-B54F-479C829D9120}" srcOrd="0" destOrd="0" presId="urn:microsoft.com/office/officeart/2009/3/layout/HorizontalOrganizationChart"/>
    <dgm:cxn modelId="{DB859CB6-97AE-4FBC-BFF5-1FE816D60418}" type="presParOf" srcId="{8AAAD944-530F-496D-B54F-479C829D9120}" destId="{69F1BCD3-FB20-46FD-A9F4-09827C93EB78}" srcOrd="0" destOrd="0" presId="urn:microsoft.com/office/officeart/2009/3/layout/HorizontalOrganizationChart"/>
    <dgm:cxn modelId="{69133122-AAB9-4BB6-9210-B9AD59B93148}" type="presParOf" srcId="{8AAAD944-530F-496D-B54F-479C829D9120}" destId="{4C8A8E7F-5F2F-42B6-9A87-D24469AF61A9}" srcOrd="1" destOrd="0" presId="urn:microsoft.com/office/officeart/2009/3/layout/HorizontalOrganizationChart"/>
    <dgm:cxn modelId="{68DFCD7F-9A9F-4AA9-9E6D-758796AC9E66}" type="presParOf" srcId="{36D5783A-5421-4F7A-A275-DAD588D692E7}" destId="{97ACC85E-52AA-46D5-BA46-469E26207E57}" srcOrd="1" destOrd="0" presId="urn:microsoft.com/office/officeart/2009/3/layout/HorizontalOrganizationChart"/>
    <dgm:cxn modelId="{273505E4-E5FE-4E40-A16F-A7C6F1C9D4B5}" type="presParOf" srcId="{36D5783A-5421-4F7A-A275-DAD588D692E7}" destId="{3C2E80F5-8D26-45BE-A62D-FD1E9CC1F07E}" srcOrd="2" destOrd="0" presId="urn:microsoft.com/office/officeart/2009/3/layout/HorizontalOrganizationChart"/>
    <dgm:cxn modelId="{F0EA21D3-23B5-4436-BC59-C5020E501ABA}" type="presParOf" srcId="{A4FC35FA-5976-49C9-B14E-15B641DB6061}" destId="{C3EA6F5B-5E53-40AD-8E89-5A25FF022E9B}" srcOrd="2" destOrd="0" presId="urn:microsoft.com/office/officeart/2009/3/layout/HorizontalOrganizationChart"/>
    <dgm:cxn modelId="{514D3D74-9669-47BC-BF34-98C6B0052BCB}" type="presParOf" srcId="{D69393BD-7EAA-4407-B512-3506E9DF496E}" destId="{23327B9F-1D51-4F74-95EC-810EFF8ADFDC}" srcOrd="22" destOrd="0" presId="urn:microsoft.com/office/officeart/2009/3/layout/HorizontalOrganizationChart"/>
    <dgm:cxn modelId="{5562F8BF-E947-4860-B176-D0E26FEE07CA}" type="presParOf" srcId="{D69393BD-7EAA-4407-B512-3506E9DF496E}" destId="{9CCC0493-475B-4C61-BAFD-C2C12BB6EBD7}" srcOrd="23" destOrd="0" presId="urn:microsoft.com/office/officeart/2009/3/layout/HorizontalOrganizationChart"/>
    <dgm:cxn modelId="{0B3CCE17-91D1-4D97-B459-743F351AE4E4}" type="presParOf" srcId="{9CCC0493-475B-4C61-BAFD-C2C12BB6EBD7}" destId="{1A0F05BC-9856-4D6F-BE2C-B63F3A7FA8FF}" srcOrd="0" destOrd="0" presId="urn:microsoft.com/office/officeart/2009/3/layout/HorizontalOrganizationChart"/>
    <dgm:cxn modelId="{48135C75-424C-4FEC-BA02-862D1E3FA9B8}" type="presParOf" srcId="{1A0F05BC-9856-4D6F-BE2C-B63F3A7FA8FF}" destId="{2ECC6556-FF0F-44DF-AB0D-7F1720DD2D4B}" srcOrd="0" destOrd="0" presId="urn:microsoft.com/office/officeart/2009/3/layout/HorizontalOrganizationChart"/>
    <dgm:cxn modelId="{49767F9E-D93F-48C1-81D1-38FB0EA2E84B}" type="presParOf" srcId="{1A0F05BC-9856-4D6F-BE2C-B63F3A7FA8FF}" destId="{B0848C9F-1262-41EC-9EE2-0EF0560B97B9}" srcOrd="1" destOrd="0" presId="urn:microsoft.com/office/officeart/2009/3/layout/HorizontalOrganizationChart"/>
    <dgm:cxn modelId="{F681F4B6-1812-4715-8E1F-FB524DCBAE2A}" type="presParOf" srcId="{9CCC0493-475B-4C61-BAFD-C2C12BB6EBD7}" destId="{4052D5B2-DF43-48BB-BE9A-A0A82427EA77}" srcOrd="1" destOrd="0" presId="urn:microsoft.com/office/officeart/2009/3/layout/HorizontalOrganizationChart"/>
    <dgm:cxn modelId="{FE96E927-9FDF-4479-B587-648ED01197EF}" type="presParOf" srcId="{4052D5B2-DF43-48BB-BE9A-A0A82427EA77}" destId="{DD63288C-08A4-419F-A061-7C5DC7F69E1C}" srcOrd="0" destOrd="0" presId="urn:microsoft.com/office/officeart/2009/3/layout/HorizontalOrganizationChart"/>
    <dgm:cxn modelId="{9BFCBDFF-E554-466E-B80D-801596A8ECBE}" type="presParOf" srcId="{4052D5B2-DF43-48BB-BE9A-A0A82427EA77}" destId="{83429F71-C538-4A9B-9866-C1AA4A928CDB}" srcOrd="1" destOrd="0" presId="urn:microsoft.com/office/officeart/2009/3/layout/HorizontalOrganizationChart"/>
    <dgm:cxn modelId="{0FD3F8FC-E21F-4B41-961A-4DA00B3BECA3}" type="presParOf" srcId="{83429F71-C538-4A9B-9866-C1AA4A928CDB}" destId="{863A5327-F80D-4755-9D35-1BCF3DEAD96A}" srcOrd="0" destOrd="0" presId="urn:microsoft.com/office/officeart/2009/3/layout/HorizontalOrganizationChart"/>
    <dgm:cxn modelId="{CBD59C6A-2D5B-4B84-B4A9-28281F0C109F}" type="presParOf" srcId="{863A5327-F80D-4755-9D35-1BCF3DEAD96A}" destId="{2CE4D177-F5DD-4D48-B020-4829168504CD}" srcOrd="0" destOrd="0" presId="urn:microsoft.com/office/officeart/2009/3/layout/HorizontalOrganizationChart"/>
    <dgm:cxn modelId="{3BC6AAAA-D164-4A44-9D66-1C070DC0E1E6}" type="presParOf" srcId="{863A5327-F80D-4755-9D35-1BCF3DEAD96A}" destId="{F642586D-EB76-482A-AB38-1412BF2E7217}" srcOrd="1" destOrd="0" presId="urn:microsoft.com/office/officeart/2009/3/layout/HorizontalOrganizationChart"/>
    <dgm:cxn modelId="{32E2E181-234B-45AF-9672-263F89C539DC}" type="presParOf" srcId="{83429F71-C538-4A9B-9866-C1AA4A928CDB}" destId="{D0C19BED-232F-4EFD-98D9-1A00848E1603}" srcOrd="1" destOrd="0" presId="urn:microsoft.com/office/officeart/2009/3/layout/HorizontalOrganizationChart"/>
    <dgm:cxn modelId="{1918D54C-94E2-4C47-8C30-D2E82040C1F5}" type="presParOf" srcId="{83429F71-C538-4A9B-9866-C1AA4A928CDB}" destId="{E1B02DCF-37E6-49CD-800D-AA3C0E640D8A}" srcOrd="2" destOrd="0" presId="urn:microsoft.com/office/officeart/2009/3/layout/HorizontalOrganizationChart"/>
    <dgm:cxn modelId="{26DE8AA9-0771-4A8D-BB06-D379A89A3DD3}" type="presParOf" srcId="{9CCC0493-475B-4C61-BAFD-C2C12BB6EBD7}" destId="{EBDD5FAF-1AF4-4929-A7EB-A09788EF2F98}" srcOrd="2" destOrd="0" presId="urn:microsoft.com/office/officeart/2009/3/layout/HorizontalOrganizationChart"/>
    <dgm:cxn modelId="{1512E5FA-D2DA-4801-A2CA-58B69D9DB304}" type="presParOf" srcId="{CF33AF61-DC43-456F-96B7-71EE4EAC6D6A}" destId="{F253FB96-778D-4A1B-B3EC-BC287E944112}" srcOrd="2" destOrd="0" presId="urn:microsoft.com/office/officeart/2009/3/layout/HorizontalOrganizationChart"/>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0F2A71B2-425D-43A1-B0EF-C589606E882F}" type="doc">
      <dgm:prSet loTypeId="urn:microsoft.com/office/officeart/2009/3/layout/HorizontalOrganizationChart" loCatId="hierarchy" qsTypeId="urn:microsoft.com/office/officeart/2005/8/quickstyle/simple5" qsCatId="simple" csTypeId="urn:microsoft.com/office/officeart/2005/8/colors/accent1_2" csCatId="accent1" phldr="1"/>
      <dgm:spPr/>
      <dgm:t>
        <a:bodyPr/>
        <a:lstStyle/>
        <a:p>
          <a:endParaRPr lang="en-ZA"/>
        </a:p>
      </dgm:t>
    </dgm:pt>
    <dgm:pt modelId="{8B13999E-C817-4BA8-AC41-5FE2327ECC09}">
      <dgm:prSet phldrT="[Text]"/>
      <dgm:spPr/>
      <dgm:t>
        <a:bodyPr/>
        <a:lstStyle/>
        <a:p>
          <a:r>
            <a:rPr lang="en-ZA"/>
            <a:t>Project Closure</a:t>
          </a:r>
        </a:p>
      </dgm:t>
    </dgm:pt>
    <dgm:pt modelId="{A7B205C7-701A-4599-A343-D93BB12636F4}" type="parTrans" cxnId="{3FB68B23-889E-4C1F-955C-62AB9242F7A8}">
      <dgm:prSet/>
      <dgm:spPr/>
      <dgm:t>
        <a:bodyPr/>
        <a:lstStyle/>
        <a:p>
          <a:endParaRPr lang="en-ZA"/>
        </a:p>
      </dgm:t>
    </dgm:pt>
    <dgm:pt modelId="{A1D6FF14-41ED-4159-A487-5433E3CDBE36}" type="sibTrans" cxnId="{3FB68B23-889E-4C1F-955C-62AB9242F7A8}">
      <dgm:prSet/>
      <dgm:spPr/>
      <dgm:t>
        <a:bodyPr/>
        <a:lstStyle/>
        <a:p>
          <a:endParaRPr lang="en-ZA"/>
        </a:p>
      </dgm:t>
    </dgm:pt>
    <dgm:pt modelId="{FAA132A8-D21F-4BAF-934A-BE8445F2E29E}">
      <dgm:prSet phldrT="[Text]"/>
      <dgm:spPr/>
      <dgm:t>
        <a:bodyPr/>
        <a:lstStyle/>
        <a:p>
          <a:r>
            <a:rPr lang="en-ZA"/>
            <a:t>Perform Project Closure</a:t>
          </a:r>
        </a:p>
      </dgm:t>
    </dgm:pt>
    <dgm:pt modelId="{9631C5BE-9C00-46C2-84FD-795D2B298FD6}" type="parTrans" cxnId="{BC177E5E-FEBB-45F5-9838-E5C94F4A2FD0}">
      <dgm:prSet/>
      <dgm:spPr/>
      <dgm:t>
        <a:bodyPr/>
        <a:lstStyle/>
        <a:p>
          <a:endParaRPr lang="en-ZA"/>
        </a:p>
      </dgm:t>
    </dgm:pt>
    <dgm:pt modelId="{4F7965B8-5777-4FF9-8951-0BF3E83F4D54}" type="sibTrans" cxnId="{BC177E5E-FEBB-45F5-9838-E5C94F4A2FD0}">
      <dgm:prSet/>
      <dgm:spPr/>
      <dgm:t>
        <a:bodyPr/>
        <a:lstStyle/>
        <a:p>
          <a:endParaRPr lang="en-ZA"/>
        </a:p>
      </dgm:t>
    </dgm:pt>
    <dgm:pt modelId="{B5A4647A-7480-4D61-8905-6D3D0F158442}">
      <dgm:prSet phldrT="[Text]"/>
      <dgm:spPr/>
      <dgm:t>
        <a:bodyPr/>
        <a:lstStyle/>
        <a:p>
          <a:r>
            <a:rPr lang="en-ZA"/>
            <a:t>Review Project Completion</a:t>
          </a:r>
        </a:p>
      </dgm:t>
    </dgm:pt>
    <dgm:pt modelId="{6F6C7C38-B49A-4421-934C-397C948BEAAB}" type="parTrans" cxnId="{94F52681-A346-4942-9760-34466A02F34B}">
      <dgm:prSet/>
      <dgm:spPr/>
      <dgm:t>
        <a:bodyPr/>
        <a:lstStyle/>
        <a:p>
          <a:endParaRPr lang="en-ZA"/>
        </a:p>
      </dgm:t>
    </dgm:pt>
    <dgm:pt modelId="{77FF33C0-64B3-48FE-A151-1249514894C0}" type="sibTrans" cxnId="{94F52681-A346-4942-9760-34466A02F34B}">
      <dgm:prSet/>
      <dgm:spPr/>
      <dgm:t>
        <a:bodyPr/>
        <a:lstStyle/>
        <a:p>
          <a:endParaRPr lang="en-ZA"/>
        </a:p>
      </dgm:t>
    </dgm:pt>
    <dgm:pt modelId="{AD658E24-948D-4D30-83E4-B67F918A327B}" type="pres">
      <dgm:prSet presAssocID="{0F2A71B2-425D-43A1-B0EF-C589606E882F}" presName="hierChild1" presStyleCnt="0">
        <dgm:presLayoutVars>
          <dgm:orgChart val="1"/>
          <dgm:chPref val="1"/>
          <dgm:dir/>
          <dgm:animOne val="branch"/>
          <dgm:animLvl val="lvl"/>
          <dgm:resizeHandles/>
        </dgm:presLayoutVars>
      </dgm:prSet>
      <dgm:spPr/>
      <dgm:t>
        <a:bodyPr/>
        <a:lstStyle/>
        <a:p>
          <a:endParaRPr lang="en-US"/>
        </a:p>
      </dgm:t>
    </dgm:pt>
    <dgm:pt modelId="{0D461DC2-FD67-49C1-835F-EA8FCE81182A}" type="pres">
      <dgm:prSet presAssocID="{8B13999E-C817-4BA8-AC41-5FE2327ECC09}" presName="hierRoot1" presStyleCnt="0">
        <dgm:presLayoutVars>
          <dgm:hierBranch val="init"/>
        </dgm:presLayoutVars>
      </dgm:prSet>
      <dgm:spPr/>
    </dgm:pt>
    <dgm:pt modelId="{450ADB3B-D7D4-453C-B9EC-9E6BBB20256F}" type="pres">
      <dgm:prSet presAssocID="{8B13999E-C817-4BA8-AC41-5FE2327ECC09}" presName="rootComposite1" presStyleCnt="0"/>
      <dgm:spPr/>
    </dgm:pt>
    <dgm:pt modelId="{F38B57BE-CBAA-4755-99A4-21AE35E1E20D}" type="pres">
      <dgm:prSet presAssocID="{8B13999E-C817-4BA8-AC41-5FE2327ECC09}" presName="rootText1" presStyleLbl="node0" presStyleIdx="0" presStyleCnt="1">
        <dgm:presLayoutVars>
          <dgm:chPref val="3"/>
        </dgm:presLayoutVars>
      </dgm:prSet>
      <dgm:spPr/>
      <dgm:t>
        <a:bodyPr/>
        <a:lstStyle/>
        <a:p>
          <a:endParaRPr lang="en-US"/>
        </a:p>
      </dgm:t>
    </dgm:pt>
    <dgm:pt modelId="{21D99779-4319-4B62-B8DE-9F567C37D6B7}" type="pres">
      <dgm:prSet presAssocID="{8B13999E-C817-4BA8-AC41-5FE2327ECC09}" presName="rootConnector1" presStyleLbl="node1" presStyleIdx="0" presStyleCnt="0"/>
      <dgm:spPr/>
      <dgm:t>
        <a:bodyPr/>
        <a:lstStyle/>
        <a:p>
          <a:endParaRPr lang="en-US"/>
        </a:p>
      </dgm:t>
    </dgm:pt>
    <dgm:pt modelId="{B60EB87F-BDDF-447F-BE0F-7C027CDDA3A3}" type="pres">
      <dgm:prSet presAssocID="{8B13999E-C817-4BA8-AC41-5FE2327ECC09}" presName="hierChild2" presStyleCnt="0"/>
      <dgm:spPr/>
    </dgm:pt>
    <dgm:pt modelId="{4A38858A-7B47-4158-A22B-5F8153C7B16F}" type="pres">
      <dgm:prSet presAssocID="{9631C5BE-9C00-46C2-84FD-795D2B298FD6}" presName="Name64" presStyleLbl="parChTrans1D2" presStyleIdx="0" presStyleCnt="2"/>
      <dgm:spPr/>
      <dgm:t>
        <a:bodyPr/>
        <a:lstStyle/>
        <a:p>
          <a:endParaRPr lang="en-US"/>
        </a:p>
      </dgm:t>
    </dgm:pt>
    <dgm:pt modelId="{843588D4-9C47-4B3B-9184-0104ECC14AEF}" type="pres">
      <dgm:prSet presAssocID="{FAA132A8-D21F-4BAF-934A-BE8445F2E29E}" presName="hierRoot2" presStyleCnt="0">
        <dgm:presLayoutVars>
          <dgm:hierBranch val="init"/>
        </dgm:presLayoutVars>
      </dgm:prSet>
      <dgm:spPr/>
    </dgm:pt>
    <dgm:pt modelId="{BA2E504C-2C1B-4482-84B0-46DA8212BA77}" type="pres">
      <dgm:prSet presAssocID="{FAA132A8-D21F-4BAF-934A-BE8445F2E29E}" presName="rootComposite" presStyleCnt="0"/>
      <dgm:spPr/>
    </dgm:pt>
    <dgm:pt modelId="{29573950-881D-4F42-88E4-CBF90D285241}" type="pres">
      <dgm:prSet presAssocID="{FAA132A8-D21F-4BAF-934A-BE8445F2E29E}" presName="rootText" presStyleLbl="node2" presStyleIdx="0" presStyleCnt="2">
        <dgm:presLayoutVars>
          <dgm:chPref val="3"/>
        </dgm:presLayoutVars>
      </dgm:prSet>
      <dgm:spPr/>
      <dgm:t>
        <a:bodyPr/>
        <a:lstStyle/>
        <a:p>
          <a:endParaRPr lang="en-US"/>
        </a:p>
      </dgm:t>
    </dgm:pt>
    <dgm:pt modelId="{B9EC9C80-EF1B-4BAA-9BF3-2F4C61DDCF91}" type="pres">
      <dgm:prSet presAssocID="{FAA132A8-D21F-4BAF-934A-BE8445F2E29E}" presName="rootConnector" presStyleLbl="node2" presStyleIdx="0" presStyleCnt="2"/>
      <dgm:spPr/>
      <dgm:t>
        <a:bodyPr/>
        <a:lstStyle/>
        <a:p>
          <a:endParaRPr lang="en-US"/>
        </a:p>
      </dgm:t>
    </dgm:pt>
    <dgm:pt modelId="{D0E23D11-FDEC-4695-A80B-B7C9AD29BB51}" type="pres">
      <dgm:prSet presAssocID="{FAA132A8-D21F-4BAF-934A-BE8445F2E29E}" presName="hierChild4" presStyleCnt="0"/>
      <dgm:spPr/>
    </dgm:pt>
    <dgm:pt modelId="{C6E47914-49B6-4444-98DA-62774432C97C}" type="pres">
      <dgm:prSet presAssocID="{FAA132A8-D21F-4BAF-934A-BE8445F2E29E}" presName="hierChild5" presStyleCnt="0"/>
      <dgm:spPr/>
    </dgm:pt>
    <dgm:pt modelId="{FE933F74-2B7B-4265-85FA-78B5CA42D68A}" type="pres">
      <dgm:prSet presAssocID="{6F6C7C38-B49A-4421-934C-397C948BEAAB}" presName="Name64" presStyleLbl="parChTrans1D2" presStyleIdx="1" presStyleCnt="2"/>
      <dgm:spPr/>
      <dgm:t>
        <a:bodyPr/>
        <a:lstStyle/>
        <a:p>
          <a:endParaRPr lang="en-US"/>
        </a:p>
      </dgm:t>
    </dgm:pt>
    <dgm:pt modelId="{5108F0B4-3AB7-4692-830E-304C20BB91AD}" type="pres">
      <dgm:prSet presAssocID="{B5A4647A-7480-4D61-8905-6D3D0F158442}" presName="hierRoot2" presStyleCnt="0">
        <dgm:presLayoutVars>
          <dgm:hierBranch val="init"/>
        </dgm:presLayoutVars>
      </dgm:prSet>
      <dgm:spPr/>
    </dgm:pt>
    <dgm:pt modelId="{EC1E8C24-E9C4-4A65-9A9D-282089C96A3B}" type="pres">
      <dgm:prSet presAssocID="{B5A4647A-7480-4D61-8905-6D3D0F158442}" presName="rootComposite" presStyleCnt="0"/>
      <dgm:spPr/>
    </dgm:pt>
    <dgm:pt modelId="{489CBA53-DBE9-4268-A6F6-A448856D66A7}" type="pres">
      <dgm:prSet presAssocID="{B5A4647A-7480-4D61-8905-6D3D0F158442}" presName="rootText" presStyleLbl="node2" presStyleIdx="1" presStyleCnt="2">
        <dgm:presLayoutVars>
          <dgm:chPref val="3"/>
        </dgm:presLayoutVars>
      </dgm:prSet>
      <dgm:spPr/>
      <dgm:t>
        <a:bodyPr/>
        <a:lstStyle/>
        <a:p>
          <a:endParaRPr lang="en-US"/>
        </a:p>
      </dgm:t>
    </dgm:pt>
    <dgm:pt modelId="{B59D5BDD-EFDA-4A37-A76D-D5D1FA53D731}" type="pres">
      <dgm:prSet presAssocID="{B5A4647A-7480-4D61-8905-6D3D0F158442}" presName="rootConnector" presStyleLbl="node2" presStyleIdx="1" presStyleCnt="2"/>
      <dgm:spPr/>
      <dgm:t>
        <a:bodyPr/>
        <a:lstStyle/>
        <a:p>
          <a:endParaRPr lang="en-US"/>
        </a:p>
      </dgm:t>
    </dgm:pt>
    <dgm:pt modelId="{C7D67164-6918-40ED-99B7-FDE945EDEF83}" type="pres">
      <dgm:prSet presAssocID="{B5A4647A-7480-4D61-8905-6D3D0F158442}" presName="hierChild4" presStyleCnt="0"/>
      <dgm:spPr/>
    </dgm:pt>
    <dgm:pt modelId="{6200A63C-67AF-4BE7-B2F2-FF5010B6A2F8}" type="pres">
      <dgm:prSet presAssocID="{B5A4647A-7480-4D61-8905-6D3D0F158442}" presName="hierChild5" presStyleCnt="0"/>
      <dgm:spPr/>
    </dgm:pt>
    <dgm:pt modelId="{15D9B09B-38FC-4F80-A6B7-0DD16205CE12}" type="pres">
      <dgm:prSet presAssocID="{8B13999E-C817-4BA8-AC41-5FE2327ECC09}" presName="hierChild3" presStyleCnt="0"/>
      <dgm:spPr/>
    </dgm:pt>
  </dgm:ptLst>
  <dgm:cxnLst>
    <dgm:cxn modelId="{317B7CC7-4AF1-4A25-861D-2BE7BE27EC8C}" type="presOf" srcId="{6F6C7C38-B49A-4421-934C-397C948BEAAB}" destId="{FE933F74-2B7B-4265-85FA-78B5CA42D68A}" srcOrd="0" destOrd="0" presId="urn:microsoft.com/office/officeart/2009/3/layout/HorizontalOrganizationChart"/>
    <dgm:cxn modelId="{3A16D6A7-672D-46F3-8DA8-A3D8811B6322}" type="presOf" srcId="{8B13999E-C817-4BA8-AC41-5FE2327ECC09}" destId="{F38B57BE-CBAA-4755-99A4-21AE35E1E20D}" srcOrd="0" destOrd="0" presId="urn:microsoft.com/office/officeart/2009/3/layout/HorizontalOrganizationChart"/>
    <dgm:cxn modelId="{5B39E268-1456-41EC-91A3-FDB33C1D7D87}" type="presOf" srcId="{FAA132A8-D21F-4BAF-934A-BE8445F2E29E}" destId="{29573950-881D-4F42-88E4-CBF90D285241}" srcOrd="0" destOrd="0" presId="urn:microsoft.com/office/officeart/2009/3/layout/HorizontalOrganizationChart"/>
    <dgm:cxn modelId="{75745FF6-5E57-4010-A28B-B96C349F0C15}" type="presOf" srcId="{FAA132A8-D21F-4BAF-934A-BE8445F2E29E}" destId="{B9EC9C80-EF1B-4BAA-9BF3-2F4C61DDCF91}" srcOrd="1" destOrd="0" presId="urn:microsoft.com/office/officeart/2009/3/layout/HorizontalOrganizationChart"/>
    <dgm:cxn modelId="{A04B6AB2-599B-4D41-A3A6-DE36A47296EB}" type="presOf" srcId="{B5A4647A-7480-4D61-8905-6D3D0F158442}" destId="{489CBA53-DBE9-4268-A6F6-A448856D66A7}" srcOrd="0" destOrd="0" presId="urn:microsoft.com/office/officeart/2009/3/layout/HorizontalOrganizationChart"/>
    <dgm:cxn modelId="{BC177E5E-FEBB-45F5-9838-E5C94F4A2FD0}" srcId="{8B13999E-C817-4BA8-AC41-5FE2327ECC09}" destId="{FAA132A8-D21F-4BAF-934A-BE8445F2E29E}" srcOrd="0" destOrd="0" parTransId="{9631C5BE-9C00-46C2-84FD-795D2B298FD6}" sibTransId="{4F7965B8-5777-4FF9-8951-0BF3E83F4D54}"/>
    <dgm:cxn modelId="{94F52681-A346-4942-9760-34466A02F34B}" srcId="{8B13999E-C817-4BA8-AC41-5FE2327ECC09}" destId="{B5A4647A-7480-4D61-8905-6D3D0F158442}" srcOrd="1" destOrd="0" parTransId="{6F6C7C38-B49A-4421-934C-397C948BEAAB}" sibTransId="{77FF33C0-64B3-48FE-A151-1249514894C0}"/>
    <dgm:cxn modelId="{6156F4FE-46B4-46E0-980F-4F8A9940110F}" type="presOf" srcId="{9631C5BE-9C00-46C2-84FD-795D2B298FD6}" destId="{4A38858A-7B47-4158-A22B-5F8153C7B16F}" srcOrd="0" destOrd="0" presId="urn:microsoft.com/office/officeart/2009/3/layout/HorizontalOrganizationChart"/>
    <dgm:cxn modelId="{3FB68B23-889E-4C1F-955C-62AB9242F7A8}" srcId="{0F2A71B2-425D-43A1-B0EF-C589606E882F}" destId="{8B13999E-C817-4BA8-AC41-5FE2327ECC09}" srcOrd="0" destOrd="0" parTransId="{A7B205C7-701A-4599-A343-D93BB12636F4}" sibTransId="{A1D6FF14-41ED-4159-A487-5433E3CDBE36}"/>
    <dgm:cxn modelId="{70987622-DE09-4140-B84C-B4D7590135FB}" type="presOf" srcId="{0F2A71B2-425D-43A1-B0EF-C589606E882F}" destId="{AD658E24-948D-4D30-83E4-B67F918A327B}" srcOrd="0" destOrd="0" presId="urn:microsoft.com/office/officeart/2009/3/layout/HorizontalOrganizationChart"/>
    <dgm:cxn modelId="{2C779652-068D-4F29-A504-837224424175}" type="presOf" srcId="{B5A4647A-7480-4D61-8905-6D3D0F158442}" destId="{B59D5BDD-EFDA-4A37-A76D-D5D1FA53D731}" srcOrd="1" destOrd="0" presId="urn:microsoft.com/office/officeart/2009/3/layout/HorizontalOrganizationChart"/>
    <dgm:cxn modelId="{72923E6B-E35E-4BFE-8BC1-DE95B4063AA2}" type="presOf" srcId="{8B13999E-C817-4BA8-AC41-5FE2327ECC09}" destId="{21D99779-4319-4B62-B8DE-9F567C37D6B7}" srcOrd="1" destOrd="0" presId="urn:microsoft.com/office/officeart/2009/3/layout/HorizontalOrganizationChart"/>
    <dgm:cxn modelId="{6A852451-4D86-41A6-A356-6814430D0E05}" type="presParOf" srcId="{AD658E24-948D-4D30-83E4-B67F918A327B}" destId="{0D461DC2-FD67-49C1-835F-EA8FCE81182A}" srcOrd="0" destOrd="0" presId="urn:microsoft.com/office/officeart/2009/3/layout/HorizontalOrganizationChart"/>
    <dgm:cxn modelId="{BF858653-731E-4C8F-B400-049D1C9A849C}" type="presParOf" srcId="{0D461DC2-FD67-49C1-835F-EA8FCE81182A}" destId="{450ADB3B-D7D4-453C-B9EC-9E6BBB20256F}" srcOrd="0" destOrd="0" presId="urn:microsoft.com/office/officeart/2009/3/layout/HorizontalOrganizationChart"/>
    <dgm:cxn modelId="{D116D450-1009-424A-BAA9-E9484EA4C41B}" type="presParOf" srcId="{450ADB3B-D7D4-453C-B9EC-9E6BBB20256F}" destId="{F38B57BE-CBAA-4755-99A4-21AE35E1E20D}" srcOrd="0" destOrd="0" presId="urn:microsoft.com/office/officeart/2009/3/layout/HorizontalOrganizationChart"/>
    <dgm:cxn modelId="{973A261F-8837-4D0B-8E17-1DC06FB458E3}" type="presParOf" srcId="{450ADB3B-D7D4-453C-B9EC-9E6BBB20256F}" destId="{21D99779-4319-4B62-B8DE-9F567C37D6B7}" srcOrd="1" destOrd="0" presId="urn:microsoft.com/office/officeart/2009/3/layout/HorizontalOrganizationChart"/>
    <dgm:cxn modelId="{DDD8FCAE-655E-4C07-908E-7D84AB50CAF0}" type="presParOf" srcId="{0D461DC2-FD67-49C1-835F-EA8FCE81182A}" destId="{B60EB87F-BDDF-447F-BE0F-7C027CDDA3A3}" srcOrd="1" destOrd="0" presId="urn:microsoft.com/office/officeart/2009/3/layout/HorizontalOrganizationChart"/>
    <dgm:cxn modelId="{ADB17D57-FDD9-4BA4-88F5-82CF97EC8DB4}" type="presParOf" srcId="{B60EB87F-BDDF-447F-BE0F-7C027CDDA3A3}" destId="{4A38858A-7B47-4158-A22B-5F8153C7B16F}" srcOrd="0" destOrd="0" presId="urn:microsoft.com/office/officeart/2009/3/layout/HorizontalOrganizationChart"/>
    <dgm:cxn modelId="{7AD451B8-8159-4F68-A9B6-9558E5F0F285}" type="presParOf" srcId="{B60EB87F-BDDF-447F-BE0F-7C027CDDA3A3}" destId="{843588D4-9C47-4B3B-9184-0104ECC14AEF}" srcOrd="1" destOrd="0" presId="urn:microsoft.com/office/officeart/2009/3/layout/HorizontalOrganizationChart"/>
    <dgm:cxn modelId="{51FA169F-8933-4901-81B3-CFFB74F8B89C}" type="presParOf" srcId="{843588D4-9C47-4B3B-9184-0104ECC14AEF}" destId="{BA2E504C-2C1B-4482-84B0-46DA8212BA77}" srcOrd="0" destOrd="0" presId="urn:microsoft.com/office/officeart/2009/3/layout/HorizontalOrganizationChart"/>
    <dgm:cxn modelId="{6540C29E-326F-4AD8-BD42-DCE15C386E1E}" type="presParOf" srcId="{BA2E504C-2C1B-4482-84B0-46DA8212BA77}" destId="{29573950-881D-4F42-88E4-CBF90D285241}" srcOrd="0" destOrd="0" presId="urn:microsoft.com/office/officeart/2009/3/layout/HorizontalOrganizationChart"/>
    <dgm:cxn modelId="{F69CDD1A-867B-463F-BD30-5CE13610E5A6}" type="presParOf" srcId="{BA2E504C-2C1B-4482-84B0-46DA8212BA77}" destId="{B9EC9C80-EF1B-4BAA-9BF3-2F4C61DDCF91}" srcOrd="1" destOrd="0" presId="urn:microsoft.com/office/officeart/2009/3/layout/HorizontalOrganizationChart"/>
    <dgm:cxn modelId="{6A155F14-41AE-4AE3-B149-533967D12F9F}" type="presParOf" srcId="{843588D4-9C47-4B3B-9184-0104ECC14AEF}" destId="{D0E23D11-FDEC-4695-A80B-B7C9AD29BB51}" srcOrd="1" destOrd="0" presId="urn:microsoft.com/office/officeart/2009/3/layout/HorizontalOrganizationChart"/>
    <dgm:cxn modelId="{639306F4-7995-4263-901E-99B60AE1F60E}" type="presParOf" srcId="{843588D4-9C47-4B3B-9184-0104ECC14AEF}" destId="{C6E47914-49B6-4444-98DA-62774432C97C}" srcOrd="2" destOrd="0" presId="urn:microsoft.com/office/officeart/2009/3/layout/HorizontalOrganizationChart"/>
    <dgm:cxn modelId="{FE5020BD-F83D-453F-94CD-2CC706F3C5FD}" type="presParOf" srcId="{B60EB87F-BDDF-447F-BE0F-7C027CDDA3A3}" destId="{FE933F74-2B7B-4265-85FA-78B5CA42D68A}" srcOrd="2" destOrd="0" presId="urn:microsoft.com/office/officeart/2009/3/layout/HorizontalOrganizationChart"/>
    <dgm:cxn modelId="{4F667D04-9B2F-4FB1-B296-709C3B39BABC}" type="presParOf" srcId="{B60EB87F-BDDF-447F-BE0F-7C027CDDA3A3}" destId="{5108F0B4-3AB7-4692-830E-304C20BB91AD}" srcOrd="3" destOrd="0" presId="urn:microsoft.com/office/officeart/2009/3/layout/HorizontalOrganizationChart"/>
    <dgm:cxn modelId="{4EC71A4A-0142-4E9F-BA42-7C56C272692D}" type="presParOf" srcId="{5108F0B4-3AB7-4692-830E-304C20BB91AD}" destId="{EC1E8C24-E9C4-4A65-9A9D-282089C96A3B}" srcOrd="0" destOrd="0" presId="urn:microsoft.com/office/officeart/2009/3/layout/HorizontalOrganizationChart"/>
    <dgm:cxn modelId="{05C462BE-DF5D-4399-9566-CD6AACFD42E2}" type="presParOf" srcId="{EC1E8C24-E9C4-4A65-9A9D-282089C96A3B}" destId="{489CBA53-DBE9-4268-A6F6-A448856D66A7}" srcOrd="0" destOrd="0" presId="urn:microsoft.com/office/officeart/2009/3/layout/HorizontalOrganizationChart"/>
    <dgm:cxn modelId="{F25CB7B7-5A33-451B-8949-2AC45056C96A}" type="presParOf" srcId="{EC1E8C24-E9C4-4A65-9A9D-282089C96A3B}" destId="{B59D5BDD-EFDA-4A37-A76D-D5D1FA53D731}" srcOrd="1" destOrd="0" presId="urn:microsoft.com/office/officeart/2009/3/layout/HorizontalOrganizationChart"/>
    <dgm:cxn modelId="{F10C8AE3-7078-488C-934E-52D6CBD6FFF0}" type="presParOf" srcId="{5108F0B4-3AB7-4692-830E-304C20BB91AD}" destId="{C7D67164-6918-40ED-99B7-FDE945EDEF83}" srcOrd="1" destOrd="0" presId="urn:microsoft.com/office/officeart/2009/3/layout/HorizontalOrganizationChart"/>
    <dgm:cxn modelId="{E6B90526-F037-4340-B27F-C2F1748AFDC3}" type="presParOf" srcId="{5108F0B4-3AB7-4692-830E-304C20BB91AD}" destId="{6200A63C-67AF-4BE7-B2F2-FF5010B6A2F8}" srcOrd="2" destOrd="0" presId="urn:microsoft.com/office/officeart/2009/3/layout/HorizontalOrganizationChart"/>
    <dgm:cxn modelId="{B3673381-8B25-490C-95D7-15376B50E9EC}" type="presParOf" srcId="{0D461DC2-FD67-49C1-835F-EA8FCE81182A}" destId="{15D9B09B-38FC-4F80-A6B7-0DD16205CE12}" srcOrd="2" destOrd="0" presId="urn:microsoft.com/office/officeart/2009/3/layout/HorizontalOrganizationChart"/>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97D06F-6454-46FA-B28B-9BC262B36F1E}">
      <dsp:nvSpPr>
        <dsp:cNvPr id="0" name=""/>
        <dsp:cNvSpPr/>
      </dsp:nvSpPr>
      <dsp:spPr>
        <a:xfrm>
          <a:off x="3465940" y="3240292"/>
          <a:ext cx="285286" cy="91440"/>
        </a:xfrm>
        <a:custGeom>
          <a:avLst/>
          <a:gdLst/>
          <a:ahLst/>
          <a:cxnLst/>
          <a:rect l="0" t="0" r="0" b="0"/>
          <a:pathLst>
            <a:path>
              <a:moveTo>
                <a:pt x="0" y="45720"/>
              </a:moveTo>
              <a:lnTo>
                <a:pt x="285286"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D0AD96-36CB-49EA-A05A-19B1AAEB31C1}">
      <dsp:nvSpPr>
        <dsp:cNvPr id="0" name=""/>
        <dsp:cNvSpPr/>
      </dsp:nvSpPr>
      <dsp:spPr>
        <a:xfrm>
          <a:off x="1754223" y="1752599"/>
          <a:ext cx="285286" cy="1533412"/>
        </a:xfrm>
        <a:custGeom>
          <a:avLst/>
          <a:gdLst/>
          <a:ahLst/>
          <a:cxnLst/>
          <a:rect l="0" t="0" r="0" b="0"/>
          <a:pathLst>
            <a:path>
              <a:moveTo>
                <a:pt x="0" y="0"/>
              </a:moveTo>
              <a:lnTo>
                <a:pt x="142643" y="0"/>
              </a:lnTo>
              <a:lnTo>
                <a:pt x="142643" y="1533412"/>
              </a:lnTo>
              <a:lnTo>
                <a:pt x="285286" y="153341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426947-9783-4915-8EA9-26DF4C61E1EA}">
      <dsp:nvSpPr>
        <dsp:cNvPr id="0" name=""/>
        <dsp:cNvSpPr/>
      </dsp:nvSpPr>
      <dsp:spPr>
        <a:xfrm>
          <a:off x="3465940" y="2626927"/>
          <a:ext cx="285286" cy="91440"/>
        </a:xfrm>
        <a:custGeom>
          <a:avLst/>
          <a:gdLst/>
          <a:ahLst/>
          <a:cxnLst/>
          <a:rect l="0" t="0" r="0" b="0"/>
          <a:pathLst>
            <a:path>
              <a:moveTo>
                <a:pt x="0" y="45720"/>
              </a:moveTo>
              <a:lnTo>
                <a:pt x="285286"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CB556F7-EB1C-42E8-992A-D48E0BD52421}">
      <dsp:nvSpPr>
        <dsp:cNvPr id="0" name=""/>
        <dsp:cNvSpPr/>
      </dsp:nvSpPr>
      <dsp:spPr>
        <a:xfrm>
          <a:off x="1754223" y="1752599"/>
          <a:ext cx="285286" cy="920047"/>
        </a:xfrm>
        <a:custGeom>
          <a:avLst/>
          <a:gdLst/>
          <a:ahLst/>
          <a:cxnLst/>
          <a:rect l="0" t="0" r="0" b="0"/>
          <a:pathLst>
            <a:path>
              <a:moveTo>
                <a:pt x="0" y="0"/>
              </a:moveTo>
              <a:lnTo>
                <a:pt x="142643" y="0"/>
              </a:lnTo>
              <a:lnTo>
                <a:pt x="142643" y="920047"/>
              </a:lnTo>
              <a:lnTo>
                <a:pt x="285286" y="9200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420649-BD1B-4CA3-B851-3CB844AB00EB}">
      <dsp:nvSpPr>
        <dsp:cNvPr id="0" name=""/>
        <dsp:cNvSpPr/>
      </dsp:nvSpPr>
      <dsp:spPr>
        <a:xfrm>
          <a:off x="1754223" y="1752599"/>
          <a:ext cx="285286" cy="306682"/>
        </a:xfrm>
        <a:custGeom>
          <a:avLst/>
          <a:gdLst/>
          <a:ahLst/>
          <a:cxnLst/>
          <a:rect l="0" t="0" r="0" b="0"/>
          <a:pathLst>
            <a:path>
              <a:moveTo>
                <a:pt x="0" y="0"/>
              </a:moveTo>
              <a:lnTo>
                <a:pt x="142643" y="0"/>
              </a:lnTo>
              <a:lnTo>
                <a:pt x="142643" y="306682"/>
              </a:lnTo>
              <a:lnTo>
                <a:pt x="285286" y="30668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A03B5-4BF5-4BA5-8B54-96648509462D}">
      <dsp:nvSpPr>
        <dsp:cNvPr id="0" name=""/>
        <dsp:cNvSpPr/>
      </dsp:nvSpPr>
      <dsp:spPr>
        <a:xfrm>
          <a:off x="1754223" y="1445917"/>
          <a:ext cx="285286" cy="306682"/>
        </a:xfrm>
        <a:custGeom>
          <a:avLst/>
          <a:gdLst/>
          <a:ahLst/>
          <a:cxnLst/>
          <a:rect l="0" t="0" r="0" b="0"/>
          <a:pathLst>
            <a:path>
              <a:moveTo>
                <a:pt x="0" y="306682"/>
              </a:moveTo>
              <a:lnTo>
                <a:pt x="142643" y="306682"/>
              </a:lnTo>
              <a:lnTo>
                <a:pt x="142643" y="0"/>
              </a:lnTo>
              <a:lnTo>
                <a:pt x="28528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4F9126-EBCF-4F05-9A9B-656F1890E8AA}">
      <dsp:nvSpPr>
        <dsp:cNvPr id="0" name=""/>
        <dsp:cNvSpPr/>
      </dsp:nvSpPr>
      <dsp:spPr>
        <a:xfrm>
          <a:off x="1754223" y="832552"/>
          <a:ext cx="285286" cy="920047"/>
        </a:xfrm>
        <a:custGeom>
          <a:avLst/>
          <a:gdLst/>
          <a:ahLst/>
          <a:cxnLst/>
          <a:rect l="0" t="0" r="0" b="0"/>
          <a:pathLst>
            <a:path>
              <a:moveTo>
                <a:pt x="0" y="920047"/>
              </a:moveTo>
              <a:lnTo>
                <a:pt x="142643" y="920047"/>
              </a:lnTo>
              <a:lnTo>
                <a:pt x="142643" y="0"/>
              </a:lnTo>
              <a:lnTo>
                <a:pt x="28528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750E4F9-E24B-4DB3-B5D6-AC082AF74E54}">
      <dsp:nvSpPr>
        <dsp:cNvPr id="0" name=""/>
        <dsp:cNvSpPr/>
      </dsp:nvSpPr>
      <dsp:spPr>
        <a:xfrm>
          <a:off x="1754223" y="219187"/>
          <a:ext cx="285286" cy="1533412"/>
        </a:xfrm>
        <a:custGeom>
          <a:avLst/>
          <a:gdLst/>
          <a:ahLst/>
          <a:cxnLst/>
          <a:rect l="0" t="0" r="0" b="0"/>
          <a:pathLst>
            <a:path>
              <a:moveTo>
                <a:pt x="0" y="1533412"/>
              </a:moveTo>
              <a:lnTo>
                <a:pt x="142643" y="1533412"/>
              </a:lnTo>
              <a:lnTo>
                <a:pt x="142643" y="0"/>
              </a:lnTo>
              <a:lnTo>
                <a:pt x="28528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172406-6EB9-4F3B-A128-226B214E574B}">
      <dsp:nvSpPr>
        <dsp:cNvPr id="0" name=""/>
        <dsp:cNvSpPr/>
      </dsp:nvSpPr>
      <dsp:spPr>
        <a:xfrm>
          <a:off x="327793" y="1535069"/>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Project Initiation</a:t>
          </a:r>
        </a:p>
      </dsp:txBody>
      <dsp:txXfrm>
        <a:off x="327793" y="1535069"/>
        <a:ext cx="1426430" cy="435061"/>
      </dsp:txXfrm>
    </dsp:sp>
    <dsp:sp modelId="{4EC0C260-4B8B-4E67-A017-114C55FE8A87}">
      <dsp:nvSpPr>
        <dsp:cNvPr id="0" name=""/>
        <dsp:cNvSpPr/>
      </dsp:nvSpPr>
      <dsp:spPr>
        <a:xfrm>
          <a:off x="2039509" y="1656"/>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Develop a business case</a:t>
          </a:r>
        </a:p>
      </dsp:txBody>
      <dsp:txXfrm>
        <a:off x="2039509" y="1656"/>
        <a:ext cx="1426430" cy="435061"/>
      </dsp:txXfrm>
    </dsp:sp>
    <dsp:sp modelId="{E3FA2C14-7E57-4564-81F8-BC8D879DA1F7}">
      <dsp:nvSpPr>
        <dsp:cNvPr id="0" name=""/>
        <dsp:cNvSpPr/>
      </dsp:nvSpPr>
      <dsp:spPr>
        <a:xfrm>
          <a:off x="2039509" y="615021"/>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Undertake a Feasibility Study</a:t>
          </a:r>
        </a:p>
      </dsp:txBody>
      <dsp:txXfrm>
        <a:off x="2039509" y="615021"/>
        <a:ext cx="1426430" cy="435061"/>
      </dsp:txXfrm>
    </dsp:sp>
    <dsp:sp modelId="{D57B7371-A034-4661-B8DD-8B697F23BF26}">
      <dsp:nvSpPr>
        <dsp:cNvPr id="0" name=""/>
        <dsp:cNvSpPr/>
      </dsp:nvSpPr>
      <dsp:spPr>
        <a:xfrm>
          <a:off x="2039509" y="1228386"/>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Establish the Project Charter</a:t>
          </a:r>
        </a:p>
      </dsp:txBody>
      <dsp:txXfrm>
        <a:off x="2039509" y="1228386"/>
        <a:ext cx="1426430" cy="435061"/>
      </dsp:txXfrm>
    </dsp:sp>
    <dsp:sp modelId="{14486994-60BE-43FA-8049-ABF35CA344E4}">
      <dsp:nvSpPr>
        <dsp:cNvPr id="0" name=""/>
        <dsp:cNvSpPr/>
      </dsp:nvSpPr>
      <dsp:spPr>
        <a:xfrm>
          <a:off x="2039509" y="1841751"/>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Appoint a Project Team</a:t>
          </a:r>
        </a:p>
      </dsp:txBody>
      <dsp:txXfrm>
        <a:off x="2039509" y="1841751"/>
        <a:ext cx="1426430" cy="435061"/>
      </dsp:txXfrm>
    </dsp:sp>
    <dsp:sp modelId="{A0081836-FE12-4D7A-8916-172535E4B18E}">
      <dsp:nvSpPr>
        <dsp:cNvPr id="0" name=""/>
        <dsp:cNvSpPr/>
      </dsp:nvSpPr>
      <dsp:spPr>
        <a:xfrm>
          <a:off x="2039509" y="2455116"/>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Setup a Project Office</a:t>
          </a:r>
        </a:p>
      </dsp:txBody>
      <dsp:txXfrm>
        <a:off x="2039509" y="2455116"/>
        <a:ext cx="1426430" cy="435061"/>
      </dsp:txXfrm>
    </dsp:sp>
    <dsp:sp modelId="{C9D58B46-A0FF-4CCE-91DB-686937612D67}">
      <dsp:nvSpPr>
        <dsp:cNvPr id="0" name=""/>
        <dsp:cNvSpPr/>
      </dsp:nvSpPr>
      <dsp:spPr>
        <a:xfrm>
          <a:off x="3751226" y="2455116"/>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hecklist</a:t>
          </a:r>
        </a:p>
      </dsp:txBody>
      <dsp:txXfrm>
        <a:off x="3751226" y="2455116"/>
        <a:ext cx="1426430" cy="435061"/>
      </dsp:txXfrm>
    </dsp:sp>
    <dsp:sp modelId="{CCC52C77-28B9-45B8-8703-C53C37FEF378}">
      <dsp:nvSpPr>
        <dsp:cNvPr id="0" name=""/>
        <dsp:cNvSpPr/>
      </dsp:nvSpPr>
      <dsp:spPr>
        <a:xfrm>
          <a:off x="2039509" y="3068482"/>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Initiation Phase Review</a:t>
          </a:r>
        </a:p>
      </dsp:txBody>
      <dsp:txXfrm>
        <a:off x="2039509" y="3068482"/>
        <a:ext cx="1426430" cy="435061"/>
      </dsp:txXfrm>
    </dsp:sp>
    <dsp:sp modelId="{E6FB05FD-670A-4370-82AD-0C5FF6DA1DD4}">
      <dsp:nvSpPr>
        <dsp:cNvPr id="0" name=""/>
        <dsp:cNvSpPr/>
      </dsp:nvSpPr>
      <dsp:spPr>
        <a:xfrm>
          <a:off x="3751226" y="3068482"/>
          <a:ext cx="1426430" cy="435061"/>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Review Form</a:t>
          </a:r>
        </a:p>
      </dsp:txBody>
      <dsp:txXfrm>
        <a:off x="3751226" y="3068482"/>
        <a:ext cx="1426430" cy="435061"/>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997696-1C2E-438D-916A-07C31D072416}">
      <dsp:nvSpPr>
        <dsp:cNvPr id="0" name=""/>
        <dsp:cNvSpPr/>
      </dsp:nvSpPr>
      <dsp:spPr>
        <a:xfrm>
          <a:off x="5321275" y="7553051"/>
          <a:ext cx="311140" cy="91440"/>
        </a:xfrm>
        <a:custGeom>
          <a:avLst/>
          <a:gdLst/>
          <a:ahLst/>
          <a:cxnLst/>
          <a:rect l="0" t="0" r="0" b="0"/>
          <a:pathLst>
            <a:path>
              <a:moveTo>
                <a:pt x="0" y="45720"/>
              </a:moveTo>
              <a:lnTo>
                <a:pt x="311140"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D017DE-397A-4E7B-A702-E258B1F3746B}">
      <dsp:nvSpPr>
        <dsp:cNvPr id="0" name=""/>
        <dsp:cNvSpPr/>
      </dsp:nvSpPr>
      <dsp:spPr>
        <a:xfrm>
          <a:off x="3454433" y="3919537"/>
          <a:ext cx="311140" cy="3679234"/>
        </a:xfrm>
        <a:custGeom>
          <a:avLst/>
          <a:gdLst/>
          <a:ahLst/>
          <a:cxnLst/>
          <a:rect l="0" t="0" r="0" b="0"/>
          <a:pathLst>
            <a:path>
              <a:moveTo>
                <a:pt x="0" y="0"/>
              </a:moveTo>
              <a:lnTo>
                <a:pt x="155570" y="0"/>
              </a:lnTo>
              <a:lnTo>
                <a:pt x="155570" y="3679234"/>
              </a:lnTo>
              <a:lnTo>
                <a:pt x="311140" y="367923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E3C0DE-CBFE-4EC0-8973-C68D8C2564EB}">
      <dsp:nvSpPr>
        <dsp:cNvPr id="0" name=""/>
        <dsp:cNvSpPr/>
      </dsp:nvSpPr>
      <dsp:spPr>
        <a:xfrm>
          <a:off x="5321275" y="5591916"/>
          <a:ext cx="311140" cy="1337903"/>
        </a:xfrm>
        <a:custGeom>
          <a:avLst/>
          <a:gdLst/>
          <a:ahLst/>
          <a:cxnLst/>
          <a:rect l="0" t="0" r="0" b="0"/>
          <a:pathLst>
            <a:path>
              <a:moveTo>
                <a:pt x="0" y="0"/>
              </a:moveTo>
              <a:lnTo>
                <a:pt x="155570" y="0"/>
              </a:lnTo>
              <a:lnTo>
                <a:pt x="155570" y="1337903"/>
              </a:lnTo>
              <a:lnTo>
                <a:pt x="311140" y="133790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FC98DF-0A19-418F-B218-942873AF8509}">
      <dsp:nvSpPr>
        <dsp:cNvPr id="0" name=""/>
        <dsp:cNvSpPr/>
      </dsp:nvSpPr>
      <dsp:spPr>
        <a:xfrm>
          <a:off x="5321275" y="5591916"/>
          <a:ext cx="311140" cy="668951"/>
        </a:xfrm>
        <a:custGeom>
          <a:avLst/>
          <a:gdLst/>
          <a:ahLst/>
          <a:cxnLst/>
          <a:rect l="0" t="0" r="0" b="0"/>
          <a:pathLst>
            <a:path>
              <a:moveTo>
                <a:pt x="0" y="0"/>
              </a:moveTo>
              <a:lnTo>
                <a:pt x="155570" y="0"/>
              </a:lnTo>
              <a:lnTo>
                <a:pt x="155570" y="668951"/>
              </a:lnTo>
              <a:lnTo>
                <a:pt x="311140" y="66895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F8679-E24A-4658-A5E9-B770601AE240}">
      <dsp:nvSpPr>
        <dsp:cNvPr id="0" name=""/>
        <dsp:cNvSpPr/>
      </dsp:nvSpPr>
      <dsp:spPr>
        <a:xfrm>
          <a:off x="5321275" y="5546196"/>
          <a:ext cx="311140" cy="91440"/>
        </a:xfrm>
        <a:custGeom>
          <a:avLst/>
          <a:gdLst/>
          <a:ahLst/>
          <a:cxnLst/>
          <a:rect l="0" t="0" r="0" b="0"/>
          <a:pathLst>
            <a:path>
              <a:moveTo>
                <a:pt x="0" y="45720"/>
              </a:moveTo>
              <a:lnTo>
                <a:pt x="311140"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D56A2B-F5BC-49B1-9E56-52E155487551}">
      <dsp:nvSpPr>
        <dsp:cNvPr id="0" name=""/>
        <dsp:cNvSpPr/>
      </dsp:nvSpPr>
      <dsp:spPr>
        <a:xfrm>
          <a:off x="5321275" y="4922965"/>
          <a:ext cx="311140" cy="668951"/>
        </a:xfrm>
        <a:custGeom>
          <a:avLst/>
          <a:gdLst/>
          <a:ahLst/>
          <a:cxnLst/>
          <a:rect l="0" t="0" r="0" b="0"/>
          <a:pathLst>
            <a:path>
              <a:moveTo>
                <a:pt x="0" y="668951"/>
              </a:moveTo>
              <a:lnTo>
                <a:pt x="155570" y="668951"/>
              </a:lnTo>
              <a:lnTo>
                <a:pt x="155570" y="0"/>
              </a:lnTo>
              <a:lnTo>
                <a:pt x="31114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2B4F41-A037-47AE-B23C-3CAA90B60BCC}">
      <dsp:nvSpPr>
        <dsp:cNvPr id="0" name=""/>
        <dsp:cNvSpPr/>
      </dsp:nvSpPr>
      <dsp:spPr>
        <a:xfrm>
          <a:off x="5321275" y="4254013"/>
          <a:ext cx="311140" cy="1337903"/>
        </a:xfrm>
        <a:custGeom>
          <a:avLst/>
          <a:gdLst/>
          <a:ahLst/>
          <a:cxnLst/>
          <a:rect l="0" t="0" r="0" b="0"/>
          <a:pathLst>
            <a:path>
              <a:moveTo>
                <a:pt x="0" y="1337903"/>
              </a:moveTo>
              <a:lnTo>
                <a:pt x="155570" y="1337903"/>
              </a:lnTo>
              <a:lnTo>
                <a:pt x="155570" y="0"/>
              </a:lnTo>
              <a:lnTo>
                <a:pt x="31114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9573C3-E702-4EDA-90D6-66929CEC5251}">
      <dsp:nvSpPr>
        <dsp:cNvPr id="0" name=""/>
        <dsp:cNvSpPr/>
      </dsp:nvSpPr>
      <dsp:spPr>
        <a:xfrm>
          <a:off x="3454433" y="3919537"/>
          <a:ext cx="311140" cy="1672379"/>
        </a:xfrm>
        <a:custGeom>
          <a:avLst/>
          <a:gdLst/>
          <a:ahLst/>
          <a:cxnLst/>
          <a:rect l="0" t="0" r="0" b="0"/>
          <a:pathLst>
            <a:path>
              <a:moveTo>
                <a:pt x="0" y="0"/>
              </a:moveTo>
              <a:lnTo>
                <a:pt x="155570" y="0"/>
              </a:lnTo>
              <a:lnTo>
                <a:pt x="155570" y="1672379"/>
              </a:lnTo>
              <a:lnTo>
                <a:pt x="311140" y="16723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EE27DA-E243-4800-9C6B-397677B0D24B}">
      <dsp:nvSpPr>
        <dsp:cNvPr id="0" name=""/>
        <dsp:cNvSpPr/>
      </dsp:nvSpPr>
      <dsp:spPr>
        <a:xfrm>
          <a:off x="3454433" y="3919537"/>
          <a:ext cx="311140" cy="1003427"/>
        </a:xfrm>
        <a:custGeom>
          <a:avLst/>
          <a:gdLst/>
          <a:ahLst/>
          <a:cxnLst/>
          <a:rect l="0" t="0" r="0" b="0"/>
          <a:pathLst>
            <a:path>
              <a:moveTo>
                <a:pt x="0" y="0"/>
              </a:moveTo>
              <a:lnTo>
                <a:pt x="155570" y="0"/>
              </a:lnTo>
              <a:lnTo>
                <a:pt x="155570" y="1003427"/>
              </a:lnTo>
              <a:lnTo>
                <a:pt x="311140" y="10034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D01833-39F6-4295-A524-4B2759BF2055}">
      <dsp:nvSpPr>
        <dsp:cNvPr id="0" name=""/>
        <dsp:cNvSpPr/>
      </dsp:nvSpPr>
      <dsp:spPr>
        <a:xfrm>
          <a:off x="3454433" y="3919537"/>
          <a:ext cx="311140" cy="334475"/>
        </a:xfrm>
        <a:custGeom>
          <a:avLst/>
          <a:gdLst/>
          <a:ahLst/>
          <a:cxnLst/>
          <a:rect l="0" t="0" r="0" b="0"/>
          <a:pathLst>
            <a:path>
              <a:moveTo>
                <a:pt x="0" y="0"/>
              </a:moveTo>
              <a:lnTo>
                <a:pt x="155570" y="0"/>
              </a:lnTo>
              <a:lnTo>
                <a:pt x="155570" y="334475"/>
              </a:lnTo>
              <a:lnTo>
                <a:pt x="311140" y="33447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096D66-3BD3-4CF6-82A1-20890FB38263}">
      <dsp:nvSpPr>
        <dsp:cNvPr id="0" name=""/>
        <dsp:cNvSpPr/>
      </dsp:nvSpPr>
      <dsp:spPr>
        <a:xfrm>
          <a:off x="3454433" y="3585061"/>
          <a:ext cx="311140" cy="334475"/>
        </a:xfrm>
        <a:custGeom>
          <a:avLst/>
          <a:gdLst/>
          <a:ahLst/>
          <a:cxnLst/>
          <a:rect l="0" t="0" r="0" b="0"/>
          <a:pathLst>
            <a:path>
              <a:moveTo>
                <a:pt x="0" y="334475"/>
              </a:moveTo>
              <a:lnTo>
                <a:pt x="155570" y="334475"/>
              </a:lnTo>
              <a:lnTo>
                <a:pt x="155570" y="0"/>
              </a:lnTo>
              <a:lnTo>
                <a:pt x="31114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4D112D-5174-4F89-9C1B-9C379A4180F0}">
      <dsp:nvSpPr>
        <dsp:cNvPr id="0" name=""/>
        <dsp:cNvSpPr/>
      </dsp:nvSpPr>
      <dsp:spPr>
        <a:xfrm>
          <a:off x="3454433" y="2916109"/>
          <a:ext cx="311140" cy="1003427"/>
        </a:xfrm>
        <a:custGeom>
          <a:avLst/>
          <a:gdLst/>
          <a:ahLst/>
          <a:cxnLst/>
          <a:rect l="0" t="0" r="0" b="0"/>
          <a:pathLst>
            <a:path>
              <a:moveTo>
                <a:pt x="0" y="1003427"/>
              </a:moveTo>
              <a:lnTo>
                <a:pt x="155570" y="1003427"/>
              </a:lnTo>
              <a:lnTo>
                <a:pt x="155570" y="0"/>
              </a:lnTo>
              <a:lnTo>
                <a:pt x="31114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A71760-C279-4CDF-9B42-943FC45532C7}">
      <dsp:nvSpPr>
        <dsp:cNvPr id="0" name=""/>
        <dsp:cNvSpPr/>
      </dsp:nvSpPr>
      <dsp:spPr>
        <a:xfrm>
          <a:off x="3454433" y="2247158"/>
          <a:ext cx="311140" cy="1672379"/>
        </a:xfrm>
        <a:custGeom>
          <a:avLst/>
          <a:gdLst/>
          <a:ahLst/>
          <a:cxnLst/>
          <a:rect l="0" t="0" r="0" b="0"/>
          <a:pathLst>
            <a:path>
              <a:moveTo>
                <a:pt x="0" y="1672379"/>
              </a:moveTo>
              <a:lnTo>
                <a:pt x="155570" y="1672379"/>
              </a:lnTo>
              <a:lnTo>
                <a:pt x="155570" y="0"/>
              </a:lnTo>
              <a:lnTo>
                <a:pt x="31114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2F846C-8DE9-4FCA-9516-82A9E407A65B}">
      <dsp:nvSpPr>
        <dsp:cNvPr id="0" name=""/>
        <dsp:cNvSpPr/>
      </dsp:nvSpPr>
      <dsp:spPr>
        <a:xfrm>
          <a:off x="3454433" y="1578206"/>
          <a:ext cx="311140" cy="2341330"/>
        </a:xfrm>
        <a:custGeom>
          <a:avLst/>
          <a:gdLst/>
          <a:ahLst/>
          <a:cxnLst/>
          <a:rect l="0" t="0" r="0" b="0"/>
          <a:pathLst>
            <a:path>
              <a:moveTo>
                <a:pt x="0" y="2341330"/>
              </a:moveTo>
              <a:lnTo>
                <a:pt x="155570" y="2341330"/>
              </a:lnTo>
              <a:lnTo>
                <a:pt x="155570" y="0"/>
              </a:lnTo>
              <a:lnTo>
                <a:pt x="31114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CF4FE6-323B-47FA-9CC9-E940D476BE4A}">
      <dsp:nvSpPr>
        <dsp:cNvPr id="0" name=""/>
        <dsp:cNvSpPr/>
      </dsp:nvSpPr>
      <dsp:spPr>
        <a:xfrm>
          <a:off x="3454433" y="909254"/>
          <a:ext cx="311140" cy="3010282"/>
        </a:xfrm>
        <a:custGeom>
          <a:avLst/>
          <a:gdLst/>
          <a:ahLst/>
          <a:cxnLst/>
          <a:rect l="0" t="0" r="0" b="0"/>
          <a:pathLst>
            <a:path>
              <a:moveTo>
                <a:pt x="0" y="3010282"/>
              </a:moveTo>
              <a:lnTo>
                <a:pt x="155570" y="3010282"/>
              </a:lnTo>
              <a:lnTo>
                <a:pt x="155570" y="0"/>
              </a:lnTo>
              <a:lnTo>
                <a:pt x="31114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7EF45F-F865-4728-AA84-8D321672BBFB}">
      <dsp:nvSpPr>
        <dsp:cNvPr id="0" name=""/>
        <dsp:cNvSpPr/>
      </dsp:nvSpPr>
      <dsp:spPr>
        <a:xfrm>
          <a:off x="3454433" y="240303"/>
          <a:ext cx="311140" cy="3679234"/>
        </a:xfrm>
        <a:custGeom>
          <a:avLst/>
          <a:gdLst/>
          <a:ahLst/>
          <a:cxnLst/>
          <a:rect l="0" t="0" r="0" b="0"/>
          <a:pathLst>
            <a:path>
              <a:moveTo>
                <a:pt x="0" y="3679234"/>
              </a:moveTo>
              <a:lnTo>
                <a:pt x="155570" y="3679234"/>
              </a:lnTo>
              <a:lnTo>
                <a:pt x="155570" y="0"/>
              </a:lnTo>
              <a:lnTo>
                <a:pt x="31114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9BCD4C-597B-4200-A631-B716006C453D}">
      <dsp:nvSpPr>
        <dsp:cNvPr id="0" name=""/>
        <dsp:cNvSpPr/>
      </dsp:nvSpPr>
      <dsp:spPr>
        <a:xfrm>
          <a:off x="1898732" y="3682293"/>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Project Planning</a:t>
          </a:r>
        </a:p>
      </dsp:txBody>
      <dsp:txXfrm>
        <a:off x="1898732" y="3682293"/>
        <a:ext cx="1555701" cy="474488"/>
      </dsp:txXfrm>
    </dsp:sp>
    <dsp:sp modelId="{C170A285-FB33-4B71-88B7-6B0230EE1B3B}">
      <dsp:nvSpPr>
        <dsp:cNvPr id="0" name=""/>
        <dsp:cNvSpPr/>
      </dsp:nvSpPr>
      <dsp:spPr>
        <a:xfrm>
          <a:off x="3765574" y="3058"/>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 Project Plan</a:t>
          </a:r>
        </a:p>
      </dsp:txBody>
      <dsp:txXfrm>
        <a:off x="3765574" y="3058"/>
        <a:ext cx="1555701" cy="474488"/>
      </dsp:txXfrm>
    </dsp:sp>
    <dsp:sp modelId="{18F6F041-3F91-4FEF-AA7D-B8AE8B809F07}">
      <dsp:nvSpPr>
        <dsp:cNvPr id="0" name=""/>
        <dsp:cNvSpPr/>
      </dsp:nvSpPr>
      <dsp:spPr>
        <a:xfrm>
          <a:off x="3765574" y="672010"/>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 Resource Plan</a:t>
          </a:r>
        </a:p>
      </dsp:txBody>
      <dsp:txXfrm>
        <a:off x="3765574" y="672010"/>
        <a:ext cx="1555701" cy="474488"/>
      </dsp:txXfrm>
    </dsp:sp>
    <dsp:sp modelId="{5B63CE12-81B2-42B4-882A-9D418B6AB236}">
      <dsp:nvSpPr>
        <dsp:cNvPr id="0" name=""/>
        <dsp:cNvSpPr/>
      </dsp:nvSpPr>
      <dsp:spPr>
        <a:xfrm>
          <a:off x="3765574" y="1340962"/>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 Financial Plan</a:t>
          </a:r>
        </a:p>
      </dsp:txBody>
      <dsp:txXfrm>
        <a:off x="3765574" y="1340962"/>
        <a:ext cx="1555701" cy="474488"/>
      </dsp:txXfrm>
    </dsp:sp>
    <dsp:sp modelId="{04916C0F-C912-4627-81A5-39075F06A964}">
      <dsp:nvSpPr>
        <dsp:cNvPr id="0" name=""/>
        <dsp:cNvSpPr/>
      </dsp:nvSpPr>
      <dsp:spPr>
        <a:xfrm>
          <a:off x="3765574" y="2009913"/>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 Quality Plan</a:t>
          </a:r>
        </a:p>
      </dsp:txBody>
      <dsp:txXfrm>
        <a:off x="3765574" y="2009913"/>
        <a:ext cx="1555701" cy="474488"/>
      </dsp:txXfrm>
    </dsp:sp>
    <dsp:sp modelId="{2C5F4CC9-0CE6-4DD0-9AC4-80B74CECAFA1}">
      <dsp:nvSpPr>
        <dsp:cNvPr id="0" name=""/>
        <dsp:cNvSpPr/>
      </dsp:nvSpPr>
      <dsp:spPr>
        <a:xfrm>
          <a:off x="3765574" y="2678865"/>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 Risk Plan</a:t>
          </a:r>
        </a:p>
      </dsp:txBody>
      <dsp:txXfrm>
        <a:off x="3765574" y="2678865"/>
        <a:ext cx="1555701" cy="474488"/>
      </dsp:txXfrm>
    </dsp:sp>
    <dsp:sp modelId="{58DA6923-52BD-4E13-A4C6-D2E7EEFCBC04}">
      <dsp:nvSpPr>
        <dsp:cNvPr id="0" name=""/>
        <dsp:cNvSpPr/>
      </dsp:nvSpPr>
      <dsp:spPr>
        <a:xfrm>
          <a:off x="3765574" y="3347817"/>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n Acceptance Plan</a:t>
          </a:r>
        </a:p>
      </dsp:txBody>
      <dsp:txXfrm>
        <a:off x="3765574" y="3347817"/>
        <a:ext cx="1555701" cy="474488"/>
      </dsp:txXfrm>
    </dsp:sp>
    <dsp:sp modelId="{EA39A738-4B32-4515-AA47-2B32327A92AD}">
      <dsp:nvSpPr>
        <dsp:cNvPr id="0" name=""/>
        <dsp:cNvSpPr/>
      </dsp:nvSpPr>
      <dsp:spPr>
        <a:xfrm>
          <a:off x="3765574" y="4016768"/>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 Communication Plan</a:t>
          </a:r>
        </a:p>
      </dsp:txBody>
      <dsp:txXfrm>
        <a:off x="3765574" y="4016768"/>
        <a:ext cx="1555701" cy="474488"/>
      </dsp:txXfrm>
    </dsp:sp>
    <dsp:sp modelId="{A090765D-3AE8-4C00-A0A8-E2B417F0AFA5}">
      <dsp:nvSpPr>
        <dsp:cNvPr id="0" name=""/>
        <dsp:cNvSpPr/>
      </dsp:nvSpPr>
      <dsp:spPr>
        <a:xfrm>
          <a:off x="3765574" y="4685720"/>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a Procurement Plan</a:t>
          </a:r>
        </a:p>
      </dsp:txBody>
      <dsp:txXfrm>
        <a:off x="3765574" y="4685720"/>
        <a:ext cx="1555701" cy="474488"/>
      </dsp:txXfrm>
    </dsp:sp>
    <dsp:sp modelId="{8CA8169F-ADDA-40B4-9BCE-DB155AA7DEF3}">
      <dsp:nvSpPr>
        <dsp:cNvPr id="0" name=""/>
        <dsp:cNvSpPr/>
      </dsp:nvSpPr>
      <dsp:spPr>
        <a:xfrm>
          <a:off x="3765574" y="5354672"/>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ontract the Suppliers</a:t>
          </a:r>
        </a:p>
      </dsp:txBody>
      <dsp:txXfrm>
        <a:off x="3765574" y="5354672"/>
        <a:ext cx="1555701" cy="474488"/>
      </dsp:txXfrm>
    </dsp:sp>
    <dsp:sp modelId="{A03CD449-9060-4717-B3C6-3960A3BBCB33}">
      <dsp:nvSpPr>
        <dsp:cNvPr id="0" name=""/>
        <dsp:cNvSpPr/>
      </dsp:nvSpPr>
      <dsp:spPr>
        <a:xfrm>
          <a:off x="5632416" y="4016768"/>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Define the Selection Process</a:t>
          </a:r>
        </a:p>
      </dsp:txBody>
      <dsp:txXfrm>
        <a:off x="5632416" y="4016768"/>
        <a:ext cx="1555701" cy="474488"/>
      </dsp:txXfrm>
    </dsp:sp>
    <dsp:sp modelId="{B830097E-D55C-45A6-A415-74C0C71B9D3E}">
      <dsp:nvSpPr>
        <dsp:cNvPr id="0" name=""/>
        <dsp:cNvSpPr/>
      </dsp:nvSpPr>
      <dsp:spPr>
        <a:xfrm>
          <a:off x="5632416" y="4685720"/>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Issue a Statement of Work</a:t>
          </a:r>
        </a:p>
      </dsp:txBody>
      <dsp:txXfrm>
        <a:off x="5632416" y="4685720"/>
        <a:ext cx="1555701" cy="474488"/>
      </dsp:txXfrm>
    </dsp:sp>
    <dsp:sp modelId="{18386663-EA6E-462F-BD74-92701C837472}">
      <dsp:nvSpPr>
        <dsp:cNvPr id="0" name=""/>
        <dsp:cNvSpPr/>
      </dsp:nvSpPr>
      <dsp:spPr>
        <a:xfrm>
          <a:off x="5632416" y="5354672"/>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Issue a Request for Information</a:t>
          </a:r>
        </a:p>
      </dsp:txBody>
      <dsp:txXfrm>
        <a:off x="5632416" y="5354672"/>
        <a:ext cx="1555701" cy="474488"/>
      </dsp:txXfrm>
    </dsp:sp>
    <dsp:sp modelId="{A823C3D5-B37B-465C-8E2A-58C6D8D82E66}">
      <dsp:nvSpPr>
        <dsp:cNvPr id="0" name=""/>
        <dsp:cNvSpPr/>
      </dsp:nvSpPr>
      <dsp:spPr>
        <a:xfrm>
          <a:off x="5632416" y="6023623"/>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Create Supplier Contract</a:t>
          </a:r>
        </a:p>
      </dsp:txBody>
      <dsp:txXfrm>
        <a:off x="5632416" y="6023623"/>
        <a:ext cx="1555701" cy="474488"/>
      </dsp:txXfrm>
    </dsp:sp>
    <dsp:sp modelId="{33978337-BEA6-47D8-A8CA-BB0143663DF5}">
      <dsp:nvSpPr>
        <dsp:cNvPr id="0" name=""/>
        <dsp:cNvSpPr/>
      </dsp:nvSpPr>
      <dsp:spPr>
        <a:xfrm>
          <a:off x="5632416" y="6692575"/>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Issue a Request for Proposal</a:t>
          </a:r>
        </a:p>
      </dsp:txBody>
      <dsp:txXfrm>
        <a:off x="5632416" y="6692575"/>
        <a:ext cx="1555701" cy="474488"/>
      </dsp:txXfrm>
    </dsp:sp>
    <dsp:sp modelId="{D6D80437-F651-47A7-8F71-CB925B1BC94F}">
      <dsp:nvSpPr>
        <dsp:cNvPr id="0" name=""/>
        <dsp:cNvSpPr/>
      </dsp:nvSpPr>
      <dsp:spPr>
        <a:xfrm>
          <a:off x="3765574" y="7361527"/>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Planning Phase Review</a:t>
          </a:r>
        </a:p>
      </dsp:txBody>
      <dsp:txXfrm>
        <a:off x="3765574" y="7361527"/>
        <a:ext cx="1555701" cy="474488"/>
      </dsp:txXfrm>
    </dsp:sp>
    <dsp:sp modelId="{59E92EA4-4580-44E5-A83A-3956398D9EAC}">
      <dsp:nvSpPr>
        <dsp:cNvPr id="0" name=""/>
        <dsp:cNvSpPr/>
      </dsp:nvSpPr>
      <dsp:spPr>
        <a:xfrm>
          <a:off x="5632416" y="7361527"/>
          <a:ext cx="1555701" cy="474488"/>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ZA" sz="1400" kern="1200"/>
            <a:t>Review Form</a:t>
          </a:r>
        </a:p>
      </dsp:txBody>
      <dsp:txXfrm>
        <a:off x="5632416" y="7361527"/>
        <a:ext cx="1555701" cy="47448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D63288C-08A4-419F-A061-7C5DC7F69E1C}">
      <dsp:nvSpPr>
        <dsp:cNvPr id="0" name=""/>
        <dsp:cNvSpPr/>
      </dsp:nvSpPr>
      <dsp:spPr>
        <a:xfrm>
          <a:off x="8317260" y="13114487"/>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27B9F-1D51-4F74-95EC-810EFF8ADFDC}">
      <dsp:nvSpPr>
        <dsp:cNvPr id="0" name=""/>
        <dsp:cNvSpPr/>
      </dsp:nvSpPr>
      <dsp:spPr>
        <a:xfrm>
          <a:off x="7066745" y="6662737"/>
          <a:ext cx="208419" cy="6497470"/>
        </a:xfrm>
        <a:custGeom>
          <a:avLst/>
          <a:gdLst/>
          <a:ahLst/>
          <a:cxnLst/>
          <a:rect l="0" t="0" r="0" b="0"/>
          <a:pathLst>
            <a:path>
              <a:moveTo>
                <a:pt x="0" y="0"/>
              </a:moveTo>
              <a:lnTo>
                <a:pt x="104209" y="0"/>
              </a:lnTo>
              <a:lnTo>
                <a:pt x="104209" y="6497470"/>
              </a:lnTo>
              <a:lnTo>
                <a:pt x="208419" y="649747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42F72C6-BD85-4D52-AF7C-887CDA5E0F53}">
      <dsp:nvSpPr>
        <dsp:cNvPr id="0" name=""/>
        <dsp:cNvSpPr/>
      </dsp:nvSpPr>
      <dsp:spPr>
        <a:xfrm>
          <a:off x="8317260" y="12264004"/>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9AD030-4899-4A86-8504-3B80EAD80FD4}">
      <dsp:nvSpPr>
        <dsp:cNvPr id="0" name=""/>
        <dsp:cNvSpPr/>
      </dsp:nvSpPr>
      <dsp:spPr>
        <a:xfrm>
          <a:off x="8317260" y="12218284"/>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7D1801-6260-4B0D-A9D1-6470221A3A4B}">
      <dsp:nvSpPr>
        <dsp:cNvPr id="0" name=""/>
        <dsp:cNvSpPr/>
      </dsp:nvSpPr>
      <dsp:spPr>
        <a:xfrm>
          <a:off x="8317260" y="11815903"/>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F38671-FEBF-4B87-9B7A-CD787D8C40B3}">
      <dsp:nvSpPr>
        <dsp:cNvPr id="0" name=""/>
        <dsp:cNvSpPr/>
      </dsp:nvSpPr>
      <dsp:spPr>
        <a:xfrm>
          <a:off x="7066745" y="6662737"/>
          <a:ext cx="208419" cy="5601267"/>
        </a:xfrm>
        <a:custGeom>
          <a:avLst/>
          <a:gdLst/>
          <a:ahLst/>
          <a:cxnLst/>
          <a:rect l="0" t="0" r="0" b="0"/>
          <a:pathLst>
            <a:path>
              <a:moveTo>
                <a:pt x="0" y="0"/>
              </a:moveTo>
              <a:lnTo>
                <a:pt x="104209" y="0"/>
              </a:lnTo>
              <a:lnTo>
                <a:pt x="104209" y="5601267"/>
              </a:lnTo>
              <a:lnTo>
                <a:pt x="208419" y="56012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7BF5EA-318E-4C5B-B04C-14AE169B513D}">
      <dsp:nvSpPr>
        <dsp:cNvPr id="0" name=""/>
        <dsp:cNvSpPr/>
      </dsp:nvSpPr>
      <dsp:spPr>
        <a:xfrm>
          <a:off x="8317260" y="10919700"/>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0E8B78-B3C5-45DA-B931-7E1605BEC3DA}">
      <dsp:nvSpPr>
        <dsp:cNvPr id="0" name=""/>
        <dsp:cNvSpPr/>
      </dsp:nvSpPr>
      <dsp:spPr>
        <a:xfrm>
          <a:off x="8317260" y="10873980"/>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983C79-3BD9-4CCE-9028-5CC00880761F}">
      <dsp:nvSpPr>
        <dsp:cNvPr id="0" name=""/>
        <dsp:cNvSpPr/>
      </dsp:nvSpPr>
      <dsp:spPr>
        <a:xfrm>
          <a:off x="8317260" y="10471599"/>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66A440-00FD-4D65-B242-8A4295D64DB5}">
      <dsp:nvSpPr>
        <dsp:cNvPr id="0" name=""/>
        <dsp:cNvSpPr/>
      </dsp:nvSpPr>
      <dsp:spPr>
        <a:xfrm>
          <a:off x="7066745" y="6662737"/>
          <a:ext cx="208419" cy="4256963"/>
        </a:xfrm>
        <a:custGeom>
          <a:avLst/>
          <a:gdLst/>
          <a:ahLst/>
          <a:cxnLst/>
          <a:rect l="0" t="0" r="0" b="0"/>
          <a:pathLst>
            <a:path>
              <a:moveTo>
                <a:pt x="0" y="0"/>
              </a:moveTo>
              <a:lnTo>
                <a:pt x="104209" y="0"/>
              </a:lnTo>
              <a:lnTo>
                <a:pt x="104209" y="4256963"/>
              </a:lnTo>
              <a:lnTo>
                <a:pt x="208419" y="425696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E3399F-CE45-42CE-820A-1156B0466D8D}">
      <dsp:nvSpPr>
        <dsp:cNvPr id="0" name=""/>
        <dsp:cNvSpPr/>
      </dsp:nvSpPr>
      <dsp:spPr>
        <a:xfrm>
          <a:off x="8317260" y="9575396"/>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9FF188E-7618-468A-817E-64A9C9DF6F0A}">
      <dsp:nvSpPr>
        <dsp:cNvPr id="0" name=""/>
        <dsp:cNvSpPr/>
      </dsp:nvSpPr>
      <dsp:spPr>
        <a:xfrm>
          <a:off x="8317260" y="9529676"/>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96C303-92FA-41DA-807E-30960A5A1F6B}">
      <dsp:nvSpPr>
        <dsp:cNvPr id="0" name=""/>
        <dsp:cNvSpPr/>
      </dsp:nvSpPr>
      <dsp:spPr>
        <a:xfrm>
          <a:off x="8317260" y="9127295"/>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1035D9-44E2-4255-80DC-B323839406AD}">
      <dsp:nvSpPr>
        <dsp:cNvPr id="0" name=""/>
        <dsp:cNvSpPr/>
      </dsp:nvSpPr>
      <dsp:spPr>
        <a:xfrm>
          <a:off x="7066745" y="6662737"/>
          <a:ext cx="208419" cy="2912659"/>
        </a:xfrm>
        <a:custGeom>
          <a:avLst/>
          <a:gdLst/>
          <a:ahLst/>
          <a:cxnLst/>
          <a:rect l="0" t="0" r="0" b="0"/>
          <a:pathLst>
            <a:path>
              <a:moveTo>
                <a:pt x="0" y="0"/>
              </a:moveTo>
              <a:lnTo>
                <a:pt x="104209" y="0"/>
              </a:lnTo>
              <a:lnTo>
                <a:pt x="104209" y="2912659"/>
              </a:lnTo>
              <a:lnTo>
                <a:pt x="208419" y="291265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BAB3F3-B84F-4698-AC74-CC29B1423643}">
      <dsp:nvSpPr>
        <dsp:cNvPr id="0" name=""/>
        <dsp:cNvSpPr/>
      </dsp:nvSpPr>
      <dsp:spPr>
        <a:xfrm>
          <a:off x="8317260" y="8231092"/>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DA6752F-C5B1-4397-9FEC-B67E71DF47E2}">
      <dsp:nvSpPr>
        <dsp:cNvPr id="0" name=""/>
        <dsp:cNvSpPr/>
      </dsp:nvSpPr>
      <dsp:spPr>
        <a:xfrm>
          <a:off x="8317260" y="8185372"/>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E22018-9190-4939-A550-D6E4402FDF75}">
      <dsp:nvSpPr>
        <dsp:cNvPr id="0" name=""/>
        <dsp:cNvSpPr/>
      </dsp:nvSpPr>
      <dsp:spPr>
        <a:xfrm>
          <a:off x="8317260" y="7782990"/>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5E9AD2-51F7-44F5-8BB0-84C77662697B}">
      <dsp:nvSpPr>
        <dsp:cNvPr id="0" name=""/>
        <dsp:cNvSpPr/>
      </dsp:nvSpPr>
      <dsp:spPr>
        <a:xfrm>
          <a:off x="7066745" y="6662737"/>
          <a:ext cx="208419" cy="1568354"/>
        </a:xfrm>
        <a:custGeom>
          <a:avLst/>
          <a:gdLst/>
          <a:ahLst/>
          <a:cxnLst/>
          <a:rect l="0" t="0" r="0" b="0"/>
          <a:pathLst>
            <a:path>
              <a:moveTo>
                <a:pt x="0" y="0"/>
              </a:moveTo>
              <a:lnTo>
                <a:pt x="104209" y="0"/>
              </a:lnTo>
              <a:lnTo>
                <a:pt x="104209" y="1568354"/>
              </a:lnTo>
              <a:lnTo>
                <a:pt x="208419" y="1568354"/>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41E199-7D45-470F-97D4-474902F077F0}">
      <dsp:nvSpPr>
        <dsp:cNvPr id="0" name=""/>
        <dsp:cNvSpPr/>
      </dsp:nvSpPr>
      <dsp:spPr>
        <a:xfrm>
          <a:off x="8317260" y="6886788"/>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89ED9F-AC71-4E57-BBF7-743DF7925110}">
      <dsp:nvSpPr>
        <dsp:cNvPr id="0" name=""/>
        <dsp:cNvSpPr/>
      </dsp:nvSpPr>
      <dsp:spPr>
        <a:xfrm>
          <a:off x="8317260" y="6841068"/>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1DB567C-31AA-4C3A-B58E-6B767D8B7991}">
      <dsp:nvSpPr>
        <dsp:cNvPr id="0" name=""/>
        <dsp:cNvSpPr/>
      </dsp:nvSpPr>
      <dsp:spPr>
        <a:xfrm>
          <a:off x="8317260" y="6438686"/>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60735B-256C-4363-9F4C-BE3E003ED153}">
      <dsp:nvSpPr>
        <dsp:cNvPr id="0" name=""/>
        <dsp:cNvSpPr/>
      </dsp:nvSpPr>
      <dsp:spPr>
        <a:xfrm>
          <a:off x="7066745" y="6662737"/>
          <a:ext cx="208419" cy="224050"/>
        </a:xfrm>
        <a:custGeom>
          <a:avLst/>
          <a:gdLst/>
          <a:ahLst/>
          <a:cxnLst/>
          <a:rect l="0" t="0" r="0" b="0"/>
          <a:pathLst>
            <a:path>
              <a:moveTo>
                <a:pt x="0" y="0"/>
              </a:moveTo>
              <a:lnTo>
                <a:pt x="104209" y="0"/>
              </a:lnTo>
              <a:lnTo>
                <a:pt x="104209" y="224050"/>
              </a:lnTo>
              <a:lnTo>
                <a:pt x="208419" y="22405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412B785-B4A7-4B11-B37E-C8643CF0FB63}">
      <dsp:nvSpPr>
        <dsp:cNvPr id="0" name=""/>
        <dsp:cNvSpPr/>
      </dsp:nvSpPr>
      <dsp:spPr>
        <a:xfrm>
          <a:off x="8317260" y="5542484"/>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844D8E-F3E2-46CD-8621-C5BE1C0E20B2}">
      <dsp:nvSpPr>
        <dsp:cNvPr id="0" name=""/>
        <dsp:cNvSpPr/>
      </dsp:nvSpPr>
      <dsp:spPr>
        <a:xfrm>
          <a:off x="8317260" y="5496764"/>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265799-03FB-423D-91C3-5AFD011D7A79}">
      <dsp:nvSpPr>
        <dsp:cNvPr id="0" name=""/>
        <dsp:cNvSpPr/>
      </dsp:nvSpPr>
      <dsp:spPr>
        <a:xfrm>
          <a:off x="8317260" y="5094382"/>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7C78EA-B1D5-4BF3-B6CA-2429CC28E366}">
      <dsp:nvSpPr>
        <dsp:cNvPr id="0" name=""/>
        <dsp:cNvSpPr/>
      </dsp:nvSpPr>
      <dsp:spPr>
        <a:xfrm>
          <a:off x="7066745" y="5542484"/>
          <a:ext cx="208419" cy="1120253"/>
        </a:xfrm>
        <a:custGeom>
          <a:avLst/>
          <a:gdLst/>
          <a:ahLst/>
          <a:cxnLst/>
          <a:rect l="0" t="0" r="0" b="0"/>
          <a:pathLst>
            <a:path>
              <a:moveTo>
                <a:pt x="0" y="1120253"/>
              </a:moveTo>
              <a:lnTo>
                <a:pt x="104209" y="1120253"/>
              </a:lnTo>
              <a:lnTo>
                <a:pt x="104209" y="0"/>
              </a:lnTo>
              <a:lnTo>
                <a:pt x="2084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F2D6A4-76A4-45EB-A744-B5F554CDA4CF}">
      <dsp:nvSpPr>
        <dsp:cNvPr id="0" name=""/>
        <dsp:cNvSpPr/>
      </dsp:nvSpPr>
      <dsp:spPr>
        <a:xfrm>
          <a:off x="8317260" y="4198179"/>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F0D794A-0105-46FB-B492-B5F9A28D28C4}">
      <dsp:nvSpPr>
        <dsp:cNvPr id="0" name=""/>
        <dsp:cNvSpPr/>
      </dsp:nvSpPr>
      <dsp:spPr>
        <a:xfrm>
          <a:off x="8317260" y="4152459"/>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C1A9E5-0535-4DBF-8595-050B44F14E70}">
      <dsp:nvSpPr>
        <dsp:cNvPr id="0" name=""/>
        <dsp:cNvSpPr/>
      </dsp:nvSpPr>
      <dsp:spPr>
        <a:xfrm>
          <a:off x="8317260" y="3750078"/>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AD1921-D2C4-4C16-9ACF-8E1134167F75}">
      <dsp:nvSpPr>
        <dsp:cNvPr id="0" name=""/>
        <dsp:cNvSpPr/>
      </dsp:nvSpPr>
      <dsp:spPr>
        <a:xfrm>
          <a:off x="7066745" y="4198179"/>
          <a:ext cx="208419" cy="2464557"/>
        </a:xfrm>
        <a:custGeom>
          <a:avLst/>
          <a:gdLst/>
          <a:ahLst/>
          <a:cxnLst/>
          <a:rect l="0" t="0" r="0" b="0"/>
          <a:pathLst>
            <a:path>
              <a:moveTo>
                <a:pt x="0" y="2464557"/>
              </a:moveTo>
              <a:lnTo>
                <a:pt x="104209" y="2464557"/>
              </a:lnTo>
              <a:lnTo>
                <a:pt x="104209" y="0"/>
              </a:lnTo>
              <a:lnTo>
                <a:pt x="2084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975DB8-E0B4-4611-B451-B0BEE462920B}">
      <dsp:nvSpPr>
        <dsp:cNvPr id="0" name=""/>
        <dsp:cNvSpPr/>
      </dsp:nvSpPr>
      <dsp:spPr>
        <a:xfrm>
          <a:off x="8317260" y="2853875"/>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10BF3D-8FFD-4116-991C-4C7447A5343C}">
      <dsp:nvSpPr>
        <dsp:cNvPr id="0" name=""/>
        <dsp:cNvSpPr/>
      </dsp:nvSpPr>
      <dsp:spPr>
        <a:xfrm>
          <a:off x="8317260" y="2808155"/>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562BB8-D3A0-405B-847A-674C47CDED35}">
      <dsp:nvSpPr>
        <dsp:cNvPr id="0" name=""/>
        <dsp:cNvSpPr/>
      </dsp:nvSpPr>
      <dsp:spPr>
        <a:xfrm>
          <a:off x="8317260" y="2405774"/>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820814-AF15-4A3D-BB26-AAD35D878C87}">
      <dsp:nvSpPr>
        <dsp:cNvPr id="0" name=""/>
        <dsp:cNvSpPr/>
      </dsp:nvSpPr>
      <dsp:spPr>
        <a:xfrm>
          <a:off x="7066745" y="2853875"/>
          <a:ext cx="208419" cy="3808861"/>
        </a:xfrm>
        <a:custGeom>
          <a:avLst/>
          <a:gdLst/>
          <a:ahLst/>
          <a:cxnLst/>
          <a:rect l="0" t="0" r="0" b="0"/>
          <a:pathLst>
            <a:path>
              <a:moveTo>
                <a:pt x="0" y="3808861"/>
              </a:moveTo>
              <a:lnTo>
                <a:pt x="104209" y="3808861"/>
              </a:lnTo>
              <a:lnTo>
                <a:pt x="104209" y="0"/>
              </a:lnTo>
              <a:lnTo>
                <a:pt x="2084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1DDE3D-5E7B-4DF0-B3BD-65A1EFB80050}">
      <dsp:nvSpPr>
        <dsp:cNvPr id="0" name=""/>
        <dsp:cNvSpPr/>
      </dsp:nvSpPr>
      <dsp:spPr>
        <a:xfrm>
          <a:off x="8317260" y="1509571"/>
          <a:ext cx="208419" cy="448101"/>
        </a:xfrm>
        <a:custGeom>
          <a:avLst/>
          <a:gdLst/>
          <a:ahLst/>
          <a:cxnLst/>
          <a:rect l="0" t="0" r="0" b="0"/>
          <a:pathLst>
            <a:path>
              <a:moveTo>
                <a:pt x="0" y="0"/>
              </a:moveTo>
              <a:lnTo>
                <a:pt x="104209" y="0"/>
              </a:lnTo>
              <a:lnTo>
                <a:pt x="104209" y="448101"/>
              </a:lnTo>
              <a:lnTo>
                <a:pt x="208419" y="4481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4CC7799-8177-4D18-B9FF-A7878243EF87}">
      <dsp:nvSpPr>
        <dsp:cNvPr id="0" name=""/>
        <dsp:cNvSpPr/>
      </dsp:nvSpPr>
      <dsp:spPr>
        <a:xfrm>
          <a:off x="8317260" y="1463851"/>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B52722-86CC-4C3E-AC3A-12390FEC0F49}">
      <dsp:nvSpPr>
        <dsp:cNvPr id="0" name=""/>
        <dsp:cNvSpPr/>
      </dsp:nvSpPr>
      <dsp:spPr>
        <a:xfrm>
          <a:off x="8317260" y="1061470"/>
          <a:ext cx="208419" cy="448101"/>
        </a:xfrm>
        <a:custGeom>
          <a:avLst/>
          <a:gdLst/>
          <a:ahLst/>
          <a:cxnLst/>
          <a:rect l="0" t="0" r="0" b="0"/>
          <a:pathLst>
            <a:path>
              <a:moveTo>
                <a:pt x="0" y="448101"/>
              </a:moveTo>
              <a:lnTo>
                <a:pt x="104209" y="448101"/>
              </a:lnTo>
              <a:lnTo>
                <a:pt x="104209" y="0"/>
              </a:lnTo>
              <a:lnTo>
                <a:pt x="208419"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3055D6-B2FD-428F-A97C-A1B3909EDAF6}">
      <dsp:nvSpPr>
        <dsp:cNvPr id="0" name=""/>
        <dsp:cNvSpPr/>
      </dsp:nvSpPr>
      <dsp:spPr>
        <a:xfrm>
          <a:off x="7066745" y="1509571"/>
          <a:ext cx="208419" cy="5153166"/>
        </a:xfrm>
        <a:custGeom>
          <a:avLst/>
          <a:gdLst/>
          <a:ahLst/>
          <a:cxnLst/>
          <a:rect l="0" t="0" r="0" b="0"/>
          <a:pathLst>
            <a:path>
              <a:moveTo>
                <a:pt x="0" y="5153166"/>
              </a:moveTo>
              <a:lnTo>
                <a:pt x="104209" y="5153166"/>
              </a:lnTo>
              <a:lnTo>
                <a:pt x="104209" y="0"/>
              </a:lnTo>
              <a:lnTo>
                <a:pt x="2084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903B616-C3CB-4F01-97A9-57E70D65A28B}">
      <dsp:nvSpPr>
        <dsp:cNvPr id="0" name=""/>
        <dsp:cNvSpPr/>
      </dsp:nvSpPr>
      <dsp:spPr>
        <a:xfrm>
          <a:off x="8317260" y="567648"/>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65DD4F-4947-4721-B254-F98AAE6251AB}">
      <dsp:nvSpPr>
        <dsp:cNvPr id="0" name=""/>
        <dsp:cNvSpPr/>
      </dsp:nvSpPr>
      <dsp:spPr>
        <a:xfrm>
          <a:off x="7066745" y="613368"/>
          <a:ext cx="208419" cy="6049368"/>
        </a:xfrm>
        <a:custGeom>
          <a:avLst/>
          <a:gdLst/>
          <a:ahLst/>
          <a:cxnLst/>
          <a:rect l="0" t="0" r="0" b="0"/>
          <a:pathLst>
            <a:path>
              <a:moveTo>
                <a:pt x="0" y="6049368"/>
              </a:moveTo>
              <a:lnTo>
                <a:pt x="104209" y="6049368"/>
              </a:lnTo>
              <a:lnTo>
                <a:pt x="104209" y="0"/>
              </a:lnTo>
              <a:lnTo>
                <a:pt x="2084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AEC076-9D43-42D6-97E8-5779418525CF}">
      <dsp:nvSpPr>
        <dsp:cNvPr id="0" name=""/>
        <dsp:cNvSpPr/>
      </dsp:nvSpPr>
      <dsp:spPr>
        <a:xfrm>
          <a:off x="8317260" y="119547"/>
          <a:ext cx="208419" cy="91440"/>
        </a:xfrm>
        <a:custGeom>
          <a:avLst/>
          <a:gdLst/>
          <a:ahLst/>
          <a:cxnLst/>
          <a:rect l="0" t="0" r="0" b="0"/>
          <a:pathLst>
            <a:path>
              <a:moveTo>
                <a:pt x="0" y="45720"/>
              </a:moveTo>
              <a:lnTo>
                <a:pt x="208419" y="4572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E99939-30F4-4819-BD9A-AA917457FD26}">
      <dsp:nvSpPr>
        <dsp:cNvPr id="0" name=""/>
        <dsp:cNvSpPr/>
      </dsp:nvSpPr>
      <dsp:spPr>
        <a:xfrm>
          <a:off x="7066745" y="165267"/>
          <a:ext cx="208419" cy="6497470"/>
        </a:xfrm>
        <a:custGeom>
          <a:avLst/>
          <a:gdLst/>
          <a:ahLst/>
          <a:cxnLst/>
          <a:rect l="0" t="0" r="0" b="0"/>
          <a:pathLst>
            <a:path>
              <a:moveTo>
                <a:pt x="0" y="6497470"/>
              </a:moveTo>
              <a:lnTo>
                <a:pt x="104209" y="6497470"/>
              </a:lnTo>
              <a:lnTo>
                <a:pt x="104209" y="0"/>
              </a:lnTo>
              <a:lnTo>
                <a:pt x="208419"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C447A8-7266-4FFB-B99A-D9A032B0F186}">
      <dsp:nvSpPr>
        <dsp:cNvPr id="0" name=""/>
        <dsp:cNvSpPr/>
      </dsp:nvSpPr>
      <dsp:spPr>
        <a:xfrm>
          <a:off x="6024648" y="6503817"/>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roject Execution</a:t>
          </a:r>
        </a:p>
      </dsp:txBody>
      <dsp:txXfrm>
        <a:off x="6024648" y="6503817"/>
        <a:ext cx="1042096" cy="317839"/>
      </dsp:txXfrm>
    </dsp:sp>
    <dsp:sp modelId="{412ECBFA-0993-4A0B-B33D-10CBC456A062}">
      <dsp:nvSpPr>
        <dsp:cNvPr id="0" name=""/>
        <dsp:cNvSpPr/>
      </dsp:nvSpPr>
      <dsp:spPr>
        <a:xfrm>
          <a:off x="7275164" y="6347"/>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Build Deliverables</a:t>
          </a:r>
        </a:p>
      </dsp:txBody>
      <dsp:txXfrm>
        <a:off x="7275164" y="6347"/>
        <a:ext cx="1042096" cy="317839"/>
      </dsp:txXfrm>
    </dsp:sp>
    <dsp:sp modelId="{0E845E7C-4CAF-4DFE-8599-47F042E1E9B3}">
      <dsp:nvSpPr>
        <dsp:cNvPr id="0" name=""/>
        <dsp:cNvSpPr/>
      </dsp:nvSpPr>
      <dsp:spPr>
        <a:xfrm>
          <a:off x="8525679" y="6347"/>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Guide</a:t>
          </a:r>
        </a:p>
      </dsp:txBody>
      <dsp:txXfrm>
        <a:off x="8525679" y="6347"/>
        <a:ext cx="1042096" cy="317839"/>
      </dsp:txXfrm>
    </dsp:sp>
    <dsp:sp modelId="{C8BC26E3-A499-495E-81F5-F11DD924BC38}">
      <dsp:nvSpPr>
        <dsp:cNvPr id="0" name=""/>
        <dsp:cNvSpPr/>
      </dsp:nvSpPr>
      <dsp:spPr>
        <a:xfrm>
          <a:off x="7275164" y="45444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Monitor and Control</a:t>
          </a:r>
        </a:p>
      </dsp:txBody>
      <dsp:txXfrm>
        <a:off x="7275164" y="454448"/>
        <a:ext cx="1042096" cy="317839"/>
      </dsp:txXfrm>
    </dsp:sp>
    <dsp:sp modelId="{06C7AE09-A3AC-4C00-92B8-8BC33A359FE4}">
      <dsp:nvSpPr>
        <dsp:cNvPr id="0" name=""/>
        <dsp:cNvSpPr/>
      </dsp:nvSpPr>
      <dsp:spPr>
        <a:xfrm>
          <a:off x="8525679" y="45444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Guide</a:t>
          </a:r>
        </a:p>
      </dsp:txBody>
      <dsp:txXfrm>
        <a:off x="8525679" y="454448"/>
        <a:ext cx="1042096" cy="317839"/>
      </dsp:txXfrm>
    </dsp:sp>
    <dsp:sp modelId="{BF04ADA1-1C36-4A65-915C-864A98D95A18}">
      <dsp:nvSpPr>
        <dsp:cNvPr id="0" name=""/>
        <dsp:cNvSpPr/>
      </dsp:nvSpPr>
      <dsp:spPr>
        <a:xfrm>
          <a:off x="7275164" y="1350651"/>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Time Management</a:t>
          </a:r>
        </a:p>
      </dsp:txBody>
      <dsp:txXfrm>
        <a:off x="7275164" y="1350651"/>
        <a:ext cx="1042096" cy="317839"/>
      </dsp:txXfrm>
    </dsp:sp>
    <dsp:sp modelId="{ECC46B56-19F2-4F9C-A2C6-CB5912106E50}">
      <dsp:nvSpPr>
        <dsp:cNvPr id="0" name=""/>
        <dsp:cNvSpPr/>
      </dsp:nvSpPr>
      <dsp:spPr>
        <a:xfrm>
          <a:off x="8525679" y="902550"/>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Time Managment Process</a:t>
          </a:r>
        </a:p>
      </dsp:txBody>
      <dsp:txXfrm>
        <a:off x="8525679" y="902550"/>
        <a:ext cx="1042096" cy="317839"/>
      </dsp:txXfrm>
    </dsp:sp>
    <dsp:sp modelId="{C68AD34C-AD9A-47FC-9EE6-1B6AD4C49443}">
      <dsp:nvSpPr>
        <dsp:cNvPr id="0" name=""/>
        <dsp:cNvSpPr/>
      </dsp:nvSpPr>
      <dsp:spPr>
        <a:xfrm>
          <a:off x="8525679" y="1350651"/>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Timesheet</a:t>
          </a:r>
        </a:p>
      </dsp:txBody>
      <dsp:txXfrm>
        <a:off x="8525679" y="1350651"/>
        <a:ext cx="1042096" cy="317839"/>
      </dsp:txXfrm>
    </dsp:sp>
    <dsp:sp modelId="{CF0915ED-E4F1-4717-94FB-35C8E4F77FFA}">
      <dsp:nvSpPr>
        <dsp:cNvPr id="0" name=""/>
        <dsp:cNvSpPr/>
      </dsp:nvSpPr>
      <dsp:spPr>
        <a:xfrm>
          <a:off x="8525679" y="1798753"/>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Timesheet Register</a:t>
          </a:r>
        </a:p>
      </dsp:txBody>
      <dsp:txXfrm>
        <a:off x="8525679" y="1798753"/>
        <a:ext cx="1042096" cy="317839"/>
      </dsp:txXfrm>
    </dsp:sp>
    <dsp:sp modelId="{B69AF3E9-B4DE-438A-8D7E-5864A4563D48}">
      <dsp:nvSpPr>
        <dsp:cNvPr id="0" name=""/>
        <dsp:cNvSpPr/>
      </dsp:nvSpPr>
      <dsp:spPr>
        <a:xfrm>
          <a:off x="7275164" y="2694955"/>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Cost Management</a:t>
          </a:r>
        </a:p>
      </dsp:txBody>
      <dsp:txXfrm>
        <a:off x="7275164" y="2694955"/>
        <a:ext cx="1042096" cy="317839"/>
      </dsp:txXfrm>
    </dsp:sp>
    <dsp:sp modelId="{78CFF3B0-D593-4642-BA9C-0AED5AEDED0F}">
      <dsp:nvSpPr>
        <dsp:cNvPr id="0" name=""/>
        <dsp:cNvSpPr/>
      </dsp:nvSpPr>
      <dsp:spPr>
        <a:xfrm>
          <a:off x="8525679" y="2246854"/>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Cost Managment Process</a:t>
          </a:r>
        </a:p>
      </dsp:txBody>
      <dsp:txXfrm>
        <a:off x="8525679" y="2246854"/>
        <a:ext cx="1042096" cy="317839"/>
      </dsp:txXfrm>
    </dsp:sp>
    <dsp:sp modelId="{21134D32-8920-4D93-B8C8-C30F9E448273}">
      <dsp:nvSpPr>
        <dsp:cNvPr id="0" name=""/>
        <dsp:cNvSpPr/>
      </dsp:nvSpPr>
      <dsp:spPr>
        <a:xfrm>
          <a:off x="8525679" y="2694955"/>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Expense Form</a:t>
          </a:r>
        </a:p>
      </dsp:txBody>
      <dsp:txXfrm>
        <a:off x="8525679" y="2694955"/>
        <a:ext cx="1042096" cy="317839"/>
      </dsp:txXfrm>
    </dsp:sp>
    <dsp:sp modelId="{E3B70DAE-7AA8-4149-BDC0-FA80C18E546D}">
      <dsp:nvSpPr>
        <dsp:cNvPr id="0" name=""/>
        <dsp:cNvSpPr/>
      </dsp:nvSpPr>
      <dsp:spPr>
        <a:xfrm>
          <a:off x="8525679" y="3143057"/>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Expense Register</a:t>
          </a:r>
        </a:p>
      </dsp:txBody>
      <dsp:txXfrm>
        <a:off x="8525679" y="3143057"/>
        <a:ext cx="1042096" cy="317839"/>
      </dsp:txXfrm>
    </dsp:sp>
    <dsp:sp modelId="{11D929C3-C5AA-458E-A93D-ECB82C8B86D3}">
      <dsp:nvSpPr>
        <dsp:cNvPr id="0" name=""/>
        <dsp:cNvSpPr/>
      </dsp:nvSpPr>
      <dsp:spPr>
        <a:xfrm>
          <a:off x="7275164" y="4039260"/>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Quality Management</a:t>
          </a:r>
        </a:p>
      </dsp:txBody>
      <dsp:txXfrm>
        <a:off x="7275164" y="4039260"/>
        <a:ext cx="1042096" cy="317839"/>
      </dsp:txXfrm>
    </dsp:sp>
    <dsp:sp modelId="{E25AF7D5-DB1C-4981-869E-23B97EB0082D}">
      <dsp:nvSpPr>
        <dsp:cNvPr id="0" name=""/>
        <dsp:cNvSpPr/>
      </dsp:nvSpPr>
      <dsp:spPr>
        <a:xfrm>
          <a:off x="8525679" y="359115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Quality Managment Process</a:t>
          </a:r>
        </a:p>
      </dsp:txBody>
      <dsp:txXfrm>
        <a:off x="8525679" y="3591158"/>
        <a:ext cx="1042096" cy="317839"/>
      </dsp:txXfrm>
    </dsp:sp>
    <dsp:sp modelId="{A6D5045E-6832-4340-B1F1-A8E61937C917}">
      <dsp:nvSpPr>
        <dsp:cNvPr id="0" name=""/>
        <dsp:cNvSpPr/>
      </dsp:nvSpPr>
      <dsp:spPr>
        <a:xfrm>
          <a:off x="8525679" y="4039260"/>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Quality Review Form</a:t>
          </a:r>
        </a:p>
      </dsp:txBody>
      <dsp:txXfrm>
        <a:off x="8525679" y="4039260"/>
        <a:ext cx="1042096" cy="317839"/>
      </dsp:txXfrm>
    </dsp:sp>
    <dsp:sp modelId="{3687C228-13E5-496C-B1F8-BDD18480050E}">
      <dsp:nvSpPr>
        <dsp:cNvPr id="0" name=""/>
        <dsp:cNvSpPr/>
      </dsp:nvSpPr>
      <dsp:spPr>
        <a:xfrm>
          <a:off x="8525679" y="4487361"/>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Quality Register</a:t>
          </a:r>
        </a:p>
      </dsp:txBody>
      <dsp:txXfrm>
        <a:off x="8525679" y="4487361"/>
        <a:ext cx="1042096" cy="317839"/>
      </dsp:txXfrm>
    </dsp:sp>
    <dsp:sp modelId="{8D256664-4029-4FD8-950F-A263D7874BB2}">
      <dsp:nvSpPr>
        <dsp:cNvPr id="0" name=""/>
        <dsp:cNvSpPr/>
      </dsp:nvSpPr>
      <dsp:spPr>
        <a:xfrm>
          <a:off x="7275164" y="5383564"/>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Change Management</a:t>
          </a:r>
        </a:p>
      </dsp:txBody>
      <dsp:txXfrm>
        <a:off x="7275164" y="5383564"/>
        <a:ext cx="1042096" cy="317839"/>
      </dsp:txXfrm>
    </dsp:sp>
    <dsp:sp modelId="{9B859930-6BF7-4221-9F3D-DCC9261494FA}">
      <dsp:nvSpPr>
        <dsp:cNvPr id="0" name=""/>
        <dsp:cNvSpPr/>
      </dsp:nvSpPr>
      <dsp:spPr>
        <a:xfrm>
          <a:off x="8525679" y="4935462"/>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Change Managment Process</a:t>
          </a:r>
        </a:p>
      </dsp:txBody>
      <dsp:txXfrm>
        <a:off x="8525679" y="4935462"/>
        <a:ext cx="1042096" cy="317839"/>
      </dsp:txXfrm>
    </dsp:sp>
    <dsp:sp modelId="{7EF4130A-1CD7-4B18-87B2-653F82A2FE52}">
      <dsp:nvSpPr>
        <dsp:cNvPr id="0" name=""/>
        <dsp:cNvSpPr/>
      </dsp:nvSpPr>
      <dsp:spPr>
        <a:xfrm>
          <a:off x="8525679" y="5383564"/>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Change Request Form</a:t>
          </a:r>
        </a:p>
      </dsp:txBody>
      <dsp:txXfrm>
        <a:off x="8525679" y="5383564"/>
        <a:ext cx="1042096" cy="317839"/>
      </dsp:txXfrm>
    </dsp:sp>
    <dsp:sp modelId="{738A2462-AC0C-4DC0-A1C7-547487DF6283}">
      <dsp:nvSpPr>
        <dsp:cNvPr id="0" name=""/>
        <dsp:cNvSpPr/>
      </dsp:nvSpPr>
      <dsp:spPr>
        <a:xfrm>
          <a:off x="8525679" y="5831665"/>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Change Register</a:t>
          </a:r>
        </a:p>
      </dsp:txBody>
      <dsp:txXfrm>
        <a:off x="8525679" y="5831665"/>
        <a:ext cx="1042096" cy="317839"/>
      </dsp:txXfrm>
    </dsp:sp>
    <dsp:sp modelId="{A3C517EB-2398-429F-A94B-0CD3A3EF8F52}">
      <dsp:nvSpPr>
        <dsp:cNvPr id="0" name=""/>
        <dsp:cNvSpPr/>
      </dsp:nvSpPr>
      <dsp:spPr>
        <a:xfrm>
          <a:off x="7275164" y="672786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Risk Management</a:t>
          </a:r>
        </a:p>
      </dsp:txBody>
      <dsp:txXfrm>
        <a:off x="7275164" y="6727868"/>
        <a:ext cx="1042096" cy="317839"/>
      </dsp:txXfrm>
    </dsp:sp>
    <dsp:sp modelId="{574B77B4-4425-41A5-BBB7-2A73E21B5500}">
      <dsp:nvSpPr>
        <dsp:cNvPr id="0" name=""/>
        <dsp:cNvSpPr/>
      </dsp:nvSpPr>
      <dsp:spPr>
        <a:xfrm>
          <a:off x="8525679" y="6279767"/>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Risk Managment Process</a:t>
          </a:r>
        </a:p>
      </dsp:txBody>
      <dsp:txXfrm>
        <a:off x="8525679" y="6279767"/>
        <a:ext cx="1042096" cy="317839"/>
      </dsp:txXfrm>
    </dsp:sp>
    <dsp:sp modelId="{6ED6AEBF-313E-4CEC-A533-D4838BA16FD5}">
      <dsp:nvSpPr>
        <dsp:cNvPr id="0" name=""/>
        <dsp:cNvSpPr/>
      </dsp:nvSpPr>
      <dsp:spPr>
        <a:xfrm>
          <a:off x="8525679" y="672786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Risk Form</a:t>
          </a:r>
        </a:p>
      </dsp:txBody>
      <dsp:txXfrm>
        <a:off x="8525679" y="6727868"/>
        <a:ext cx="1042096" cy="317839"/>
      </dsp:txXfrm>
    </dsp:sp>
    <dsp:sp modelId="{AFD8A8A6-8FCE-4B45-A134-993F57121C7A}">
      <dsp:nvSpPr>
        <dsp:cNvPr id="0" name=""/>
        <dsp:cNvSpPr/>
      </dsp:nvSpPr>
      <dsp:spPr>
        <a:xfrm>
          <a:off x="8525679" y="7175969"/>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Risk Register</a:t>
          </a:r>
        </a:p>
      </dsp:txBody>
      <dsp:txXfrm>
        <a:off x="8525679" y="7175969"/>
        <a:ext cx="1042096" cy="317839"/>
      </dsp:txXfrm>
    </dsp:sp>
    <dsp:sp modelId="{6A73855D-7BA3-425B-8218-FA2D7FA3AEA9}">
      <dsp:nvSpPr>
        <dsp:cNvPr id="0" name=""/>
        <dsp:cNvSpPr/>
      </dsp:nvSpPr>
      <dsp:spPr>
        <a:xfrm>
          <a:off x="7275164" y="8072172"/>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Issue Management</a:t>
          </a:r>
        </a:p>
      </dsp:txBody>
      <dsp:txXfrm>
        <a:off x="7275164" y="8072172"/>
        <a:ext cx="1042096" cy="317839"/>
      </dsp:txXfrm>
    </dsp:sp>
    <dsp:sp modelId="{9BDB3EC8-4676-47A8-900D-B69F624AAC31}">
      <dsp:nvSpPr>
        <dsp:cNvPr id="0" name=""/>
        <dsp:cNvSpPr/>
      </dsp:nvSpPr>
      <dsp:spPr>
        <a:xfrm>
          <a:off x="8525679" y="7624071"/>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Issue Managment Process</a:t>
          </a:r>
        </a:p>
      </dsp:txBody>
      <dsp:txXfrm>
        <a:off x="8525679" y="7624071"/>
        <a:ext cx="1042096" cy="317839"/>
      </dsp:txXfrm>
    </dsp:sp>
    <dsp:sp modelId="{149097BE-D3B7-44BC-AAB4-E4F7E24E55B9}">
      <dsp:nvSpPr>
        <dsp:cNvPr id="0" name=""/>
        <dsp:cNvSpPr/>
      </dsp:nvSpPr>
      <dsp:spPr>
        <a:xfrm>
          <a:off x="8525679" y="8072172"/>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Issue Form</a:t>
          </a:r>
        </a:p>
      </dsp:txBody>
      <dsp:txXfrm>
        <a:off x="8525679" y="8072172"/>
        <a:ext cx="1042096" cy="317839"/>
      </dsp:txXfrm>
    </dsp:sp>
    <dsp:sp modelId="{AF1F7C24-4B8D-40EC-A42C-FE623CAC8903}">
      <dsp:nvSpPr>
        <dsp:cNvPr id="0" name=""/>
        <dsp:cNvSpPr/>
      </dsp:nvSpPr>
      <dsp:spPr>
        <a:xfrm>
          <a:off x="8525679" y="8520274"/>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Issue Register</a:t>
          </a:r>
        </a:p>
      </dsp:txBody>
      <dsp:txXfrm>
        <a:off x="8525679" y="8520274"/>
        <a:ext cx="1042096" cy="317839"/>
      </dsp:txXfrm>
    </dsp:sp>
    <dsp:sp modelId="{6B8F93F9-66C5-4660-A2E6-E7753BFB777E}">
      <dsp:nvSpPr>
        <dsp:cNvPr id="0" name=""/>
        <dsp:cNvSpPr/>
      </dsp:nvSpPr>
      <dsp:spPr>
        <a:xfrm>
          <a:off x="7275164" y="9416476"/>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Procurement Management</a:t>
          </a:r>
        </a:p>
      </dsp:txBody>
      <dsp:txXfrm>
        <a:off x="7275164" y="9416476"/>
        <a:ext cx="1042096" cy="317839"/>
      </dsp:txXfrm>
    </dsp:sp>
    <dsp:sp modelId="{E9AB7C1D-165A-49C7-890F-7D4DA81A695D}">
      <dsp:nvSpPr>
        <dsp:cNvPr id="0" name=""/>
        <dsp:cNvSpPr/>
      </dsp:nvSpPr>
      <dsp:spPr>
        <a:xfrm>
          <a:off x="8525679" y="8968375"/>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rocurement Managment Process</a:t>
          </a:r>
        </a:p>
      </dsp:txBody>
      <dsp:txXfrm>
        <a:off x="8525679" y="8968375"/>
        <a:ext cx="1042096" cy="317839"/>
      </dsp:txXfrm>
    </dsp:sp>
    <dsp:sp modelId="{6DC2CD13-6012-436C-9A74-E1CA196382E8}">
      <dsp:nvSpPr>
        <dsp:cNvPr id="0" name=""/>
        <dsp:cNvSpPr/>
      </dsp:nvSpPr>
      <dsp:spPr>
        <a:xfrm>
          <a:off x="8525679" y="9416476"/>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urchase Order Form</a:t>
          </a:r>
        </a:p>
      </dsp:txBody>
      <dsp:txXfrm>
        <a:off x="8525679" y="9416476"/>
        <a:ext cx="1042096" cy="317839"/>
      </dsp:txXfrm>
    </dsp:sp>
    <dsp:sp modelId="{439C4BE4-E85F-47C7-8194-2D4F15E9A070}">
      <dsp:nvSpPr>
        <dsp:cNvPr id="0" name=""/>
        <dsp:cNvSpPr/>
      </dsp:nvSpPr>
      <dsp:spPr>
        <a:xfrm>
          <a:off x="8525679" y="986457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rocurement Register</a:t>
          </a:r>
        </a:p>
      </dsp:txBody>
      <dsp:txXfrm>
        <a:off x="8525679" y="9864578"/>
        <a:ext cx="1042096" cy="317839"/>
      </dsp:txXfrm>
    </dsp:sp>
    <dsp:sp modelId="{38206CF8-C2A1-4ED3-B854-97652B8CD471}">
      <dsp:nvSpPr>
        <dsp:cNvPr id="0" name=""/>
        <dsp:cNvSpPr/>
      </dsp:nvSpPr>
      <dsp:spPr>
        <a:xfrm>
          <a:off x="7275164" y="10760781"/>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Acceptance Management</a:t>
          </a:r>
        </a:p>
      </dsp:txBody>
      <dsp:txXfrm>
        <a:off x="7275164" y="10760781"/>
        <a:ext cx="1042096" cy="317839"/>
      </dsp:txXfrm>
    </dsp:sp>
    <dsp:sp modelId="{3924BC8C-B46D-433F-918A-CC05B2440AFA}">
      <dsp:nvSpPr>
        <dsp:cNvPr id="0" name=""/>
        <dsp:cNvSpPr/>
      </dsp:nvSpPr>
      <dsp:spPr>
        <a:xfrm>
          <a:off x="8525679" y="10312679"/>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Acceptance Managment Process</a:t>
          </a:r>
        </a:p>
      </dsp:txBody>
      <dsp:txXfrm>
        <a:off x="8525679" y="10312679"/>
        <a:ext cx="1042096" cy="317839"/>
      </dsp:txXfrm>
    </dsp:sp>
    <dsp:sp modelId="{3175DEDB-EB2D-48DE-9779-CD96876B5FEA}">
      <dsp:nvSpPr>
        <dsp:cNvPr id="0" name=""/>
        <dsp:cNvSpPr/>
      </dsp:nvSpPr>
      <dsp:spPr>
        <a:xfrm>
          <a:off x="8525679" y="10760781"/>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Acceptance Form</a:t>
          </a:r>
        </a:p>
      </dsp:txBody>
      <dsp:txXfrm>
        <a:off x="8525679" y="10760781"/>
        <a:ext cx="1042096" cy="317839"/>
      </dsp:txXfrm>
    </dsp:sp>
    <dsp:sp modelId="{5286414D-AA9C-4589-B177-4F7A1450F32E}">
      <dsp:nvSpPr>
        <dsp:cNvPr id="0" name=""/>
        <dsp:cNvSpPr/>
      </dsp:nvSpPr>
      <dsp:spPr>
        <a:xfrm>
          <a:off x="8525679" y="11208882"/>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Acceptance Register</a:t>
          </a:r>
        </a:p>
      </dsp:txBody>
      <dsp:txXfrm>
        <a:off x="8525679" y="11208882"/>
        <a:ext cx="1042096" cy="317839"/>
      </dsp:txXfrm>
    </dsp:sp>
    <dsp:sp modelId="{74D09E45-7172-4DBF-BD8B-FD3222B1BD4E}">
      <dsp:nvSpPr>
        <dsp:cNvPr id="0" name=""/>
        <dsp:cNvSpPr/>
      </dsp:nvSpPr>
      <dsp:spPr>
        <a:xfrm>
          <a:off x="7275164" y="12105085"/>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erform Communications Management</a:t>
          </a:r>
        </a:p>
      </dsp:txBody>
      <dsp:txXfrm>
        <a:off x="7275164" y="12105085"/>
        <a:ext cx="1042096" cy="317839"/>
      </dsp:txXfrm>
    </dsp:sp>
    <dsp:sp modelId="{B5C19E37-2FFC-480B-882A-6DC2F0EA916A}">
      <dsp:nvSpPr>
        <dsp:cNvPr id="0" name=""/>
        <dsp:cNvSpPr/>
      </dsp:nvSpPr>
      <dsp:spPr>
        <a:xfrm>
          <a:off x="8525679" y="11656983"/>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Communications Managment Process</a:t>
          </a:r>
        </a:p>
      </dsp:txBody>
      <dsp:txXfrm>
        <a:off x="8525679" y="11656983"/>
        <a:ext cx="1042096" cy="317839"/>
      </dsp:txXfrm>
    </dsp:sp>
    <dsp:sp modelId="{35E27099-63C2-40BE-93CC-1E29CC5E0BB4}">
      <dsp:nvSpPr>
        <dsp:cNvPr id="0" name=""/>
        <dsp:cNvSpPr/>
      </dsp:nvSpPr>
      <dsp:spPr>
        <a:xfrm>
          <a:off x="8525679" y="12105085"/>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Project Status Report</a:t>
          </a:r>
        </a:p>
      </dsp:txBody>
      <dsp:txXfrm>
        <a:off x="8525679" y="12105085"/>
        <a:ext cx="1042096" cy="317839"/>
      </dsp:txXfrm>
    </dsp:sp>
    <dsp:sp modelId="{69F1BCD3-FB20-46FD-A9F4-09827C93EB78}">
      <dsp:nvSpPr>
        <dsp:cNvPr id="0" name=""/>
        <dsp:cNvSpPr/>
      </dsp:nvSpPr>
      <dsp:spPr>
        <a:xfrm>
          <a:off x="8525679" y="12553186"/>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Communications Register</a:t>
          </a:r>
        </a:p>
      </dsp:txBody>
      <dsp:txXfrm>
        <a:off x="8525679" y="12553186"/>
        <a:ext cx="1042096" cy="317839"/>
      </dsp:txXfrm>
    </dsp:sp>
    <dsp:sp modelId="{2ECC6556-FF0F-44DF-AB0D-7F1720DD2D4B}">
      <dsp:nvSpPr>
        <dsp:cNvPr id="0" name=""/>
        <dsp:cNvSpPr/>
      </dsp:nvSpPr>
      <dsp:spPr>
        <a:xfrm>
          <a:off x="7275164" y="1300128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Execution Phase Review</a:t>
          </a:r>
        </a:p>
      </dsp:txBody>
      <dsp:txXfrm>
        <a:off x="7275164" y="13001288"/>
        <a:ext cx="1042096" cy="317839"/>
      </dsp:txXfrm>
    </dsp:sp>
    <dsp:sp modelId="{2CE4D177-F5DD-4D48-B020-4829168504CD}">
      <dsp:nvSpPr>
        <dsp:cNvPr id="0" name=""/>
        <dsp:cNvSpPr/>
      </dsp:nvSpPr>
      <dsp:spPr>
        <a:xfrm>
          <a:off x="8525679" y="13001288"/>
          <a:ext cx="1042096" cy="31783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4445" tIns="4445" rIns="4445" bIns="4445" numCol="1" spcCol="1270" anchor="ctr" anchorCtr="0">
          <a:noAutofit/>
        </a:bodyPr>
        <a:lstStyle/>
        <a:p>
          <a:pPr lvl="0" algn="ctr" defTabSz="311150">
            <a:lnSpc>
              <a:spcPct val="90000"/>
            </a:lnSpc>
            <a:spcBef>
              <a:spcPct val="0"/>
            </a:spcBef>
            <a:spcAft>
              <a:spcPct val="35000"/>
            </a:spcAft>
          </a:pPr>
          <a:r>
            <a:rPr lang="en-ZA" sz="700" kern="1200"/>
            <a:t>Review Form</a:t>
          </a:r>
        </a:p>
      </dsp:txBody>
      <dsp:txXfrm>
        <a:off x="8525679" y="13001288"/>
        <a:ext cx="1042096" cy="31783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933F74-2B7B-4265-85FA-78B5CA42D68A}">
      <dsp:nvSpPr>
        <dsp:cNvPr id="0" name=""/>
        <dsp:cNvSpPr/>
      </dsp:nvSpPr>
      <dsp:spPr>
        <a:xfrm>
          <a:off x="1558788" y="1028700"/>
          <a:ext cx="311422" cy="334779"/>
        </a:xfrm>
        <a:custGeom>
          <a:avLst/>
          <a:gdLst/>
          <a:ahLst/>
          <a:cxnLst/>
          <a:rect l="0" t="0" r="0" b="0"/>
          <a:pathLst>
            <a:path>
              <a:moveTo>
                <a:pt x="0" y="0"/>
              </a:moveTo>
              <a:lnTo>
                <a:pt x="155711" y="0"/>
              </a:lnTo>
              <a:lnTo>
                <a:pt x="155711" y="334779"/>
              </a:lnTo>
              <a:lnTo>
                <a:pt x="311422" y="33477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38858A-7B47-4158-A22B-5F8153C7B16F}">
      <dsp:nvSpPr>
        <dsp:cNvPr id="0" name=""/>
        <dsp:cNvSpPr/>
      </dsp:nvSpPr>
      <dsp:spPr>
        <a:xfrm>
          <a:off x="1558788" y="693920"/>
          <a:ext cx="311422" cy="334779"/>
        </a:xfrm>
        <a:custGeom>
          <a:avLst/>
          <a:gdLst/>
          <a:ahLst/>
          <a:cxnLst/>
          <a:rect l="0" t="0" r="0" b="0"/>
          <a:pathLst>
            <a:path>
              <a:moveTo>
                <a:pt x="0" y="334779"/>
              </a:moveTo>
              <a:lnTo>
                <a:pt x="155711" y="334779"/>
              </a:lnTo>
              <a:lnTo>
                <a:pt x="155711" y="0"/>
              </a:lnTo>
              <a:lnTo>
                <a:pt x="311422"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8B57BE-CBAA-4755-99A4-21AE35E1E20D}">
      <dsp:nvSpPr>
        <dsp:cNvPr id="0" name=""/>
        <dsp:cNvSpPr/>
      </dsp:nvSpPr>
      <dsp:spPr>
        <a:xfrm>
          <a:off x="1674" y="791240"/>
          <a:ext cx="1557114" cy="47491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ZA" sz="1600" kern="1200"/>
            <a:t>Project Closure</a:t>
          </a:r>
        </a:p>
      </dsp:txBody>
      <dsp:txXfrm>
        <a:off x="1674" y="791240"/>
        <a:ext cx="1557114" cy="474919"/>
      </dsp:txXfrm>
    </dsp:sp>
    <dsp:sp modelId="{29573950-881D-4F42-88E4-CBF90D285241}">
      <dsp:nvSpPr>
        <dsp:cNvPr id="0" name=""/>
        <dsp:cNvSpPr/>
      </dsp:nvSpPr>
      <dsp:spPr>
        <a:xfrm>
          <a:off x="1870211" y="456460"/>
          <a:ext cx="1557114" cy="47491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ZA" sz="1600" kern="1200"/>
            <a:t>Perform Project Closure</a:t>
          </a:r>
        </a:p>
      </dsp:txBody>
      <dsp:txXfrm>
        <a:off x="1870211" y="456460"/>
        <a:ext cx="1557114" cy="474919"/>
      </dsp:txXfrm>
    </dsp:sp>
    <dsp:sp modelId="{489CBA53-DBE9-4268-A6F6-A448856D66A7}">
      <dsp:nvSpPr>
        <dsp:cNvPr id="0" name=""/>
        <dsp:cNvSpPr/>
      </dsp:nvSpPr>
      <dsp:spPr>
        <a:xfrm>
          <a:off x="1870211" y="1126019"/>
          <a:ext cx="1557114" cy="474919"/>
        </a:xfrm>
        <a:prstGeom prst="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ZA" sz="1600" kern="1200"/>
            <a:t>Review Project Completion</a:t>
          </a:r>
        </a:p>
      </dsp:txBody>
      <dsp:txXfrm>
        <a:off x="1870211" y="1126019"/>
        <a:ext cx="1557114" cy="474919"/>
      </dsp:txXfrm>
    </dsp:sp>
  </dsp:spTree>
</dsp:drawing>
</file>

<file path=word/diagrams/layout1.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9870F-42C8-4663-B588-7F22DBF4DE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15</TotalTime>
  <Pages>25</Pages>
  <Words>5078</Words>
  <Characters>2894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ankoch66@gmail.com</dc:creator>
  <cp:keywords/>
  <dc:description/>
  <cp:lastModifiedBy>Windows User</cp:lastModifiedBy>
  <cp:revision>31</cp:revision>
  <dcterms:created xsi:type="dcterms:W3CDTF">2020-12-01T17:26:00Z</dcterms:created>
  <dcterms:modified xsi:type="dcterms:W3CDTF">2020-12-07T15:38:00Z</dcterms:modified>
</cp:coreProperties>
</file>